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6D6D7" w14:textId="77777777" w:rsidR="00392ABE" w:rsidRDefault="00392ABE" w:rsidP="00392ABE">
      <w:pPr>
        <w:jc w:val="center"/>
      </w:pPr>
      <w:bookmarkStart w:id="0" w:name="_Hlk70231920"/>
      <w:r>
        <w:rPr>
          <w:noProof/>
        </w:rPr>
        <w:drawing>
          <wp:inline distT="114300" distB="114300" distL="114300" distR="114300" wp14:anchorId="58FDA537" wp14:editId="15B81423">
            <wp:extent cx="3144675" cy="835840"/>
            <wp:effectExtent l="0" t="0" r="0" b="0"/>
            <wp:docPr id="510" name="image107.jpg"/>
            <wp:cNvGraphicFramePr/>
            <a:graphic xmlns:a="http://schemas.openxmlformats.org/drawingml/2006/main">
              <a:graphicData uri="http://schemas.openxmlformats.org/drawingml/2006/picture">
                <pic:pic xmlns:pic="http://schemas.openxmlformats.org/drawingml/2006/picture">
                  <pic:nvPicPr>
                    <pic:cNvPr id="0" name="image107.jpg"/>
                    <pic:cNvPicPr preferRelativeResize="0"/>
                  </pic:nvPicPr>
                  <pic:blipFill>
                    <a:blip r:embed="rId8"/>
                    <a:srcRect/>
                    <a:stretch>
                      <a:fillRect/>
                    </a:stretch>
                  </pic:blipFill>
                  <pic:spPr>
                    <a:xfrm>
                      <a:off x="0" y="0"/>
                      <a:ext cx="3144675" cy="835840"/>
                    </a:xfrm>
                    <a:prstGeom prst="rect">
                      <a:avLst/>
                    </a:prstGeom>
                    <a:ln/>
                  </pic:spPr>
                </pic:pic>
              </a:graphicData>
            </a:graphic>
          </wp:inline>
        </w:drawing>
      </w:r>
    </w:p>
    <w:p w14:paraId="6DFCBDF6" w14:textId="2446AE2A" w:rsidR="00392ABE" w:rsidRDefault="00392ABE" w:rsidP="00392ABE">
      <w:pPr>
        <w:jc w:val="center"/>
        <w:rPr>
          <w:sz w:val="36"/>
          <w:szCs w:val="36"/>
        </w:rPr>
      </w:pPr>
      <w:bookmarkStart w:id="1" w:name="_heading=h.gjdgxs" w:colFirst="0" w:colLast="0"/>
      <w:bookmarkEnd w:id="1"/>
    </w:p>
    <w:p w14:paraId="469445F8" w14:textId="77777777" w:rsidR="00392ABE" w:rsidRPr="00D242F8" w:rsidRDefault="00392ABE" w:rsidP="00392ABE">
      <w:pPr>
        <w:jc w:val="center"/>
        <w:rPr>
          <w:sz w:val="36"/>
          <w:szCs w:val="36"/>
        </w:rPr>
      </w:pPr>
    </w:p>
    <w:p w14:paraId="3CC951C7" w14:textId="07B94A04" w:rsidR="00924DDD" w:rsidRPr="00392ABE" w:rsidRDefault="00924DDD" w:rsidP="00392ABE">
      <w:pPr>
        <w:jc w:val="center"/>
        <w:rPr>
          <w:sz w:val="36"/>
          <w:szCs w:val="36"/>
        </w:rPr>
      </w:pPr>
      <w:bookmarkStart w:id="2" w:name="_heading=h.30j0zll" w:colFirst="0" w:colLast="0"/>
      <w:bookmarkEnd w:id="2"/>
      <w:r w:rsidRPr="00392ABE">
        <w:rPr>
          <w:sz w:val="36"/>
          <w:szCs w:val="36"/>
        </w:rPr>
        <w:t>Tracciati Indici e Strumenti per la pubblicazione in front end dei dati MetaFAD</w:t>
      </w:r>
    </w:p>
    <w:p w14:paraId="6A59385E" w14:textId="414D1B3A" w:rsidR="00924DDD" w:rsidRDefault="00924DDD" w:rsidP="00924DDD">
      <w:pPr>
        <w:rPr>
          <w:rFonts w:cs="Arial"/>
        </w:rPr>
      </w:pPr>
    </w:p>
    <w:p w14:paraId="461A5BA2" w14:textId="7C3A2E57" w:rsidR="00392ABE" w:rsidRDefault="00392ABE" w:rsidP="00924DDD">
      <w:pPr>
        <w:rPr>
          <w:rFonts w:cs="Arial"/>
        </w:rPr>
      </w:pPr>
    </w:p>
    <w:p w14:paraId="5F10AD4D" w14:textId="1DD539D1" w:rsidR="00392ABE" w:rsidRDefault="00392ABE" w:rsidP="00924DDD">
      <w:pPr>
        <w:rPr>
          <w:rFonts w:cs="Arial"/>
        </w:rPr>
      </w:pPr>
    </w:p>
    <w:p w14:paraId="1817CE69" w14:textId="6456508F" w:rsidR="00392ABE" w:rsidRDefault="00392ABE" w:rsidP="00924DDD">
      <w:pPr>
        <w:rPr>
          <w:rFonts w:cs="Arial"/>
        </w:rPr>
      </w:pPr>
    </w:p>
    <w:p w14:paraId="5E5D638D" w14:textId="3FC0FDC0" w:rsidR="00392ABE" w:rsidRDefault="00392ABE" w:rsidP="00924DDD">
      <w:pPr>
        <w:rPr>
          <w:rFonts w:cs="Arial"/>
        </w:rPr>
      </w:pPr>
    </w:p>
    <w:p w14:paraId="69D38D4F" w14:textId="73E0F260" w:rsidR="00392ABE" w:rsidRDefault="00392ABE" w:rsidP="00924DDD">
      <w:pPr>
        <w:rPr>
          <w:rFonts w:cs="Arial"/>
        </w:rPr>
      </w:pPr>
    </w:p>
    <w:p w14:paraId="17BF558C" w14:textId="22419B53" w:rsidR="00392ABE" w:rsidRDefault="00392ABE" w:rsidP="00924DDD">
      <w:pPr>
        <w:rPr>
          <w:rFonts w:cs="Arial"/>
        </w:rPr>
      </w:pPr>
    </w:p>
    <w:p w14:paraId="49F09339" w14:textId="2D4CC3E8" w:rsidR="00392ABE" w:rsidRDefault="00392ABE" w:rsidP="00924DDD">
      <w:pPr>
        <w:rPr>
          <w:rFonts w:cs="Arial"/>
        </w:rPr>
      </w:pPr>
    </w:p>
    <w:p w14:paraId="750458B8" w14:textId="42CC88F3" w:rsidR="00392ABE" w:rsidRDefault="00392ABE" w:rsidP="00924DDD">
      <w:pPr>
        <w:rPr>
          <w:rFonts w:cs="Arial"/>
        </w:rPr>
      </w:pPr>
    </w:p>
    <w:p w14:paraId="3BAEA0BA" w14:textId="3558E03B" w:rsidR="00392ABE" w:rsidRDefault="00392ABE" w:rsidP="00924DDD">
      <w:pPr>
        <w:rPr>
          <w:rFonts w:cs="Arial"/>
        </w:rPr>
      </w:pPr>
    </w:p>
    <w:p w14:paraId="2D9EF70D" w14:textId="4678695E" w:rsidR="00392ABE" w:rsidRDefault="00392ABE" w:rsidP="00924DDD">
      <w:pPr>
        <w:rPr>
          <w:rFonts w:cs="Arial"/>
        </w:rPr>
      </w:pPr>
    </w:p>
    <w:p w14:paraId="146F051B" w14:textId="02239B01" w:rsidR="00392ABE" w:rsidRDefault="00392ABE" w:rsidP="00924DDD">
      <w:pPr>
        <w:rPr>
          <w:rFonts w:cs="Arial"/>
        </w:rPr>
      </w:pPr>
    </w:p>
    <w:p w14:paraId="2AFE1FB3" w14:textId="7212E18E" w:rsidR="00392ABE" w:rsidRDefault="00392ABE" w:rsidP="00924DDD">
      <w:pPr>
        <w:rPr>
          <w:rFonts w:cs="Arial"/>
        </w:rPr>
      </w:pPr>
    </w:p>
    <w:p w14:paraId="5963F906" w14:textId="6B553F82" w:rsidR="00392ABE" w:rsidRDefault="00392ABE" w:rsidP="00924DDD">
      <w:pPr>
        <w:rPr>
          <w:rFonts w:cs="Arial"/>
        </w:rPr>
      </w:pPr>
    </w:p>
    <w:p w14:paraId="3D23C8D4" w14:textId="20DC365F" w:rsidR="00392ABE" w:rsidRDefault="00392ABE" w:rsidP="00924DDD">
      <w:pPr>
        <w:rPr>
          <w:rFonts w:cs="Arial"/>
        </w:rPr>
      </w:pPr>
    </w:p>
    <w:p w14:paraId="3B1EADAF" w14:textId="22F9DDE1" w:rsidR="00392ABE" w:rsidRDefault="00392ABE" w:rsidP="00924DDD">
      <w:pPr>
        <w:rPr>
          <w:rFonts w:cs="Arial"/>
        </w:rPr>
      </w:pPr>
    </w:p>
    <w:p w14:paraId="66C1C944" w14:textId="33532F50" w:rsidR="00392ABE" w:rsidRDefault="00392ABE" w:rsidP="00924DDD">
      <w:pPr>
        <w:rPr>
          <w:rFonts w:cs="Arial"/>
        </w:rPr>
      </w:pPr>
    </w:p>
    <w:p w14:paraId="194AE256" w14:textId="68D9C1A6" w:rsidR="00392ABE" w:rsidRDefault="00392ABE" w:rsidP="00924DDD">
      <w:pPr>
        <w:rPr>
          <w:rFonts w:cs="Arial"/>
        </w:rPr>
      </w:pPr>
    </w:p>
    <w:p w14:paraId="04E6F74B" w14:textId="2BA9A0A2" w:rsidR="00392ABE" w:rsidRDefault="00392ABE" w:rsidP="00924DDD">
      <w:pPr>
        <w:rPr>
          <w:rFonts w:cs="Arial"/>
        </w:rPr>
      </w:pPr>
    </w:p>
    <w:p w14:paraId="25843D05" w14:textId="5D25BE4F" w:rsidR="00392ABE" w:rsidRDefault="00392ABE" w:rsidP="00924DDD">
      <w:pPr>
        <w:rPr>
          <w:rFonts w:cs="Arial"/>
        </w:rPr>
      </w:pPr>
    </w:p>
    <w:p w14:paraId="0C02C035" w14:textId="77777777" w:rsidR="00392ABE" w:rsidRPr="00924DDD" w:rsidRDefault="00392ABE" w:rsidP="00924DDD">
      <w:pPr>
        <w:rPr>
          <w:rFonts w:cs="Arial"/>
        </w:rPr>
      </w:pPr>
    </w:p>
    <w:p w14:paraId="1FC61A61" w14:textId="10360238" w:rsidR="00924DDD" w:rsidRDefault="00924DDD" w:rsidP="00924DDD">
      <w:pPr>
        <w:pStyle w:val="Sottotitolo"/>
        <w:jc w:val="center"/>
        <w:rPr>
          <w:rFonts w:ascii="Arial" w:hAnsi="Arial" w:cs="Arial"/>
          <w:color w:val="auto"/>
          <w:sz w:val="32"/>
          <w:szCs w:val="32"/>
        </w:rPr>
      </w:pPr>
      <w:r w:rsidRPr="00924DDD">
        <w:rPr>
          <w:rFonts w:ascii="Arial" w:hAnsi="Arial" w:cs="Arial"/>
          <w:color w:val="auto"/>
          <w:sz w:val="32"/>
          <w:szCs w:val="32"/>
        </w:rPr>
        <w:t>Versione 1.0</w:t>
      </w:r>
    </w:p>
    <w:bookmarkEnd w:id="0"/>
    <w:p w14:paraId="02FFD891" w14:textId="77777777" w:rsidR="00924DDD" w:rsidRDefault="00924DDD">
      <w:pPr>
        <w:spacing w:after="160" w:line="259" w:lineRule="auto"/>
        <w:jc w:val="left"/>
        <w:rPr>
          <w:rFonts w:eastAsiaTheme="minorEastAsia" w:cs="Arial"/>
          <w:spacing w:val="15"/>
          <w:sz w:val="32"/>
          <w:szCs w:val="32"/>
        </w:rPr>
      </w:pPr>
      <w:r>
        <w:rPr>
          <w:rFonts w:cs="Arial"/>
          <w:sz w:val="32"/>
          <w:szCs w:val="32"/>
        </w:rPr>
        <w:br w:type="page"/>
      </w:r>
    </w:p>
    <w:p w14:paraId="7825914C" w14:textId="4C0EA69C" w:rsidR="00924DDD" w:rsidRPr="00924DDD" w:rsidRDefault="00924DDD" w:rsidP="00924DDD">
      <w:pPr>
        <w:pStyle w:val="Sottotitolo"/>
        <w:jc w:val="center"/>
        <w:rPr>
          <w:rFonts w:ascii="Arial" w:hAnsi="Arial" w:cs="Arial"/>
          <w:color w:val="auto"/>
          <w:sz w:val="32"/>
          <w:szCs w:val="32"/>
        </w:rPr>
      </w:pPr>
      <w:r w:rsidRPr="00924DDD">
        <w:rPr>
          <w:rFonts w:ascii="Arial" w:hAnsi="Arial" w:cs="Arial"/>
          <w:color w:val="auto"/>
          <w:sz w:val="32"/>
          <w:szCs w:val="32"/>
        </w:rPr>
        <w:lastRenderedPageBreak/>
        <w:t>Indice</w:t>
      </w:r>
    </w:p>
    <w:p w14:paraId="2D1B902E" w14:textId="441F5170" w:rsidR="003E03C4" w:rsidRDefault="00B13409">
      <w:pPr>
        <w:pStyle w:val="Sommario1"/>
        <w:tabs>
          <w:tab w:val="left" w:pos="480"/>
          <w:tab w:val="right" w:leader="dot" w:pos="9628"/>
        </w:tabs>
        <w:rPr>
          <w:rFonts w:asciiTheme="minorHAnsi" w:eastAsiaTheme="minorEastAsia" w:hAnsiTheme="minorHAnsi"/>
          <w:noProof/>
          <w:sz w:val="22"/>
          <w:lang w:eastAsia="it-IT"/>
        </w:rPr>
      </w:pPr>
      <w:r>
        <w:fldChar w:fldCharType="begin"/>
      </w:r>
      <w:r>
        <w:instrText xml:space="preserve"> TOC \o "1-3" \h \z \u </w:instrText>
      </w:r>
      <w:r>
        <w:fldChar w:fldCharType="separate"/>
      </w:r>
      <w:hyperlink w:anchor="_Toc70231997" w:history="1">
        <w:r w:rsidR="003E03C4" w:rsidRPr="00D76170">
          <w:rPr>
            <w:rStyle w:val="Collegamentoipertestuale"/>
            <w:noProof/>
          </w:rPr>
          <w:t>1</w:t>
        </w:r>
        <w:r w:rsidR="003E03C4">
          <w:rPr>
            <w:rFonts w:asciiTheme="minorHAnsi" w:eastAsiaTheme="minorEastAsia" w:hAnsiTheme="minorHAnsi"/>
            <w:noProof/>
            <w:sz w:val="22"/>
            <w:lang w:eastAsia="it-IT"/>
          </w:rPr>
          <w:tab/>
        </w:r>
        <w:r w:rsidR="003E03C4" w:rsidRPr="00D76170">
          <w:rPr>
            <w:rStyle w:val="Collegamentoipertestuale"/>
            <w:noProof/>
          </w:rPr>
          <w:t>Introduzione</w:t>
        </w:r>
        <w:r w:rsidR="003E03C4">
          <w:rPr>
            <w:noProof/>
            <w:webHidden/>
          </w:rPr>
          <w:tab/>
        </w:r>
        <w:r w:rsidR="003E03C4">
          <w:rPr>
            <w:noProof/>
            <w:webHidden/>
          </w:rPr>
          <w:fldChar w:fldCharType="begin"/>
        </w:r>
        <w:r w:rsidR="003E03C4">
          <w:rPr>
            <w:noProof/>
            <w:webHidden/>
          </w:rPr>
          <w:instrText xml:space="preserve"> PAGEREF _Toc70231997 \h </w:instrText>
        </w:r>
        <w:r w:rsidR="003E03C4">
          <w:rPr>
            <w:noProof/>
            <w:webHidden/>
          </w:rPr>
        </w:r>
        <w:r w:rsidR="003E03C4">
          <w:rPr>
            <w:noProof/>
            <w:webHidden/>
          </w:rPr>
          <w:fldChar w:fldCharType="separate"/>
        </w:r>
        <w:r w:rsidR="003E03C4">
          <w:rPr>
            <w:noProof/>
            <w:webHidden/>
          </w:rPr>
          <w:t>5</w:t>
        </w:r>
        <w:r w:rsidR="003E03C4">
          <w:rPr>
            <w:noProof/>
            <w:webHidden/>
          </w:rPr>
          <w:fldChar w:fldCharType="end"/>
        </w:r>
      </w:hyperlink>
    </w:p>
    <w:p w14:paraId="1576F8D3" w14:textId="05DB41C3" w:rsidR="003E03C4" w:rsidRDefault="003E03C4">
      <w:pPr>
        <w:pStyle w:val="Sommario1"/>
        <w:tabs>
          <w:tab w:val="left" w:pos="480"/>
          <w:tab w:val="right" w:leader="dot" w:pos="9628"/>
        </w:tabs>
        <w:rPr>
          <w:rFonts w:asciiTheme="minorHAnsi" w:eastAsiaTheme="minorEastAsia" w:hAnsiTheme="minorHAnsi"/>
          <w:noProof/>
          <w:sz w:val="22"/>
          <w:lang w:eastAsia="it-IT"/>
        </w:rPr>
      </w:pPr>
      <w:hyperlink w:anchor="_Toc70231998" w:history="1">
        <w:r w:rsidRPr="00D76170">
          <w:rPr>
            <w:rStyle w:val="Collegamentoipertestuale"/>
            <w:noProof/>
          </w:rPr>
          <w:t>2</w:t>
        </w:r>
        <w:r>
          <w:rPr>
            <w:rFonts w:asciiTheme="minorHAnsi" w:eastAsiaTheme="minorEastAsia" w:hAnsiTheme="minorHAnsi"/>
            <w:noProof/>
            <w:sz w:val="22"/>
            <w:lang w:eastAsia="it-IT"/>
          </w:rPr>
          <w:tab/>
        </w:r>
        <w:r w:rsidRPr="00D76170">
          <w:rPr>
            <w:rStyle w:val="Collegamentoipertestuale"/>
            <w:noProof/>
          </w:rPr>
          <w:t>Tracciati schede archivistiche (back end)</w:t>
        </w:r>
        <w:r>
          <w:rPr>
            <w:noProof/>
            <w:webHidden/>
          </w:rPr>
          <w:tab/>
        </w:r>
        <w:r>
          <w:rPr>
            <w:noProof/>
            <w:webHidden/>
          </w:rPr>
          <w:fldChar w:fldCharType="begin"/>
        </w:r>
        <w:r>
          <w:rPr>
            <w:noProof/>
            <w:webHidden/>
          </w:rPr>
          <w:instrText xml:space="preserve"> PAGEREF _Toc70231998 \h </w:instrText>
        </w:r>
        <w:r>
          <w:rPr>
            <w:noProof/>
            <w:webHidden/>
          </w:rPr>
        </w:r>
        <w:r>
          <w:rPr>
            <w:noProof/>
            <w:webHidden/>
          </w:rPr>
          <w:fldChar w:fldCharType="separate"/>
        </w:r>
        <w:r>
          <w:rPr>
            <w:noProof/>
            <w:webHidden/>
          </w:rPr>
          <w:t>5</w:t>
        </w:r>
        <w:r>
          <w:rPr>
            <w:noProof/>
            <w:webHidden/>
          </w:rPr>
          <w:fldChar w:fldCharType="end"/>
        </w:r>
      </w:hyperlink>
    </w:p>
    <w:p w14:paraId="10346E67" w14:textId="226A1CC1"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1999" w:history="1">
        <w:r w:rsidRPr="00D76170">
          <w:rPr>
            <w:rStyle w:val="Collegamentoipertestuale"/>
            <w:noProof/>
          </w:rPr>
          <w:t>2.1</w:t>
        </w:r>
        <w:r>
          <w:rPr>
            <w:rFonts w:asciiTheme="minorHAnsi" w:eastAsiaTheme="minorEastAsia" w:hAnsiTheme="minorHAnsi"/>
            <w:noProof/>
            <w:sz w:val="22"/>
            <w:lang w:eastAsia="it-IT"/>
          </w:rPr>
          <w:tab/>
        </w:r>
        <w:r w:rsidRPr="00D76170">
          <w:rPr>
            <w:rStyle w:val="Collegamentoipertestuale"/>
            <w:noProof/>
          </w:rPr>
          <w:t>Premessa</w:t>
        </w:r>
        <w:r>
          <w:rPr>
            <w:noProof/>
            <w:webHidden/>
          </w:rPr>
          <w:tab/>
        </w:r>
        <w:r>
          <w:rPr>
            <w:noProof/>
            <w:webHidden/>
          </w:rPr>
          <w:fldChar w:fldCharType="begin"/>
        </w:r>
        <w:r>
          <w:rPr>
            <w:noProof/>
            <w:webHidden/>
          </w:rPr>
          <w:instrText xml:space="preserve"> PAGEREF _Toc70231999 \h </w:instrText>
        </w:r>
        <w:r>
          <w:rPr>
            <w:noProof/>
            <w:webHidden/>
          </w:rPr>
        </w:r>
        <w:r>
          <w:rPr>
            <w:noProof/>
            <w:webHidden/>
          </w:rPr>
          <w:fldChar w:fldCharType="separate"/>
        </w:r>
        <w:r>
          <w:rPr>
            <w:noProof/>
            <w:webHidden/>
          </w:rPr>
          <w:t>5</w:t>
        </w:r>
        <w:r>
          <w:rPr>
            <w:noProof/>
            <w:webHidden/>
          </w:rPr>
          <w:fldChar w:fldCharType="end"/>
        </w:r>
      </w:hyperlink>
    </w:p>
    <w:p w14:paraId="467C1E4A" w14:textId="3F913E26"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00" w:history="1">
        <w:r w:rsidRPr="00D76170">
          <w:rPr>
            <w:rStyle w:val="Collegamentoipertestuale"/>
            <w:noProof/>
          </w:rPr>
          <w:t>2.2</w:t>
        </w:r>
        <w:r>
          <w:rPr>
            <w:rFonts w:asciiTheme="minorHAnsi" w:eastAsiaTheme="minorEastAsia" w:hAnsiTheme="minorHAnsi"/>
            <w:noProof/>
            <w:sz w:val="22"/>
            <w:lang w:eastAsia="it-IT"/>
          </w:rPr>
          <w:tab/>
        </w:r>
        <w:r w:rsidRPr="00D76170">
          <w:rPr>
            <w:rStyle w:val="Collegamentoipertestuale"/>
            <w:noProof/>
          </w:rPr>
          <w:t>Campi comuni a tutte le schede</w:t>
        </w:r>
        <w:r>
          <w:rPr>
            <w:noProof/>
            <w:webHidden/>
          </w:rPr>
          <w:tab/>
        </w:r>
        <w:r>
          <w:rPr>
            <w:noProof/>
            <w:webHidden/>
          </w:rPr>
          <w:fldChar w:fldCharType="begin"/>
        </w:r>
        <w:r>
          <w:rPr>
            <w:noProof/>
            <w:webHidden/>
          </w:rPr>
          <w:instrText xml:space="preserve"> PAGEREF _Toc70232000 \h </w:instrText>
        </w:r>
        <w:r>
          <w:rPr>
            <w:noProof/>
            <w:webHidden/>
          </w:rPr>
        </w:r>
        <w:r>
          <w:rPr>
            <w:noProof/>
            <w:webHidden/>
          </w:rPr>
          <w:fldChar w:fldCharType="separate"/>
        </w:r>
        <w:r>
          <w:rPr>
            <w:noProof/>
            <w:webHidden/>
          </w:rPr>
          <w:t>5</w:t>
        </w:r>
        <w:r>
          <w:rPr>
            <w:noProof/>
            <w:webHidden/>
          </w:rPr>
          <w:fldChar w:fldCharType="end"/>
        </w:r>
      </w:hyperlink>
    </w:p>
    <w:p w14:paraId="22A2D18E" w14:textId="2D76455C"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01" w:history="1">
        <w:r w:rsidRPr="00D76170">
          <w:rPr>
            <w:rStyle w:val="Collegamentoipertestuale"/>
            <w:noProof/>
          </w:rPr>
          <w:t>2.3</w:t>
        </w:r>
        <w:r>
          <w:rPr>
            <w:rFonts w:asciiTheme="minorHAnsi" w:eastAsiaTheme="minorEastAsia" w:hAnsiTheme="minorHAnsi"/>
            <w:noProof/>
            <w:sz w:val="22"/>
            <w:lang w:eastAsia="it-IT"/>
          </w:rPr>
          <w:tab/>
        </w:r>
        <w:r w:rsidRPr="00D76170">
          <w:rPr>
            <w:rStyle w:val="Collegamentoipertestuale"/>
            <w:noProof/>
          </w:rPr>
          <w:t>Complessi archivistici</w:t>
        </w:r>
        <w:r>
          <w:rPr>
            <w:noProof/>
            <w:webHidden/>
          </w:rPr>
          <w:tab/>
        </w:r>
        <w:r>
          <w:rPr>
            <w:noProof/>
            <w:webHidden/>
          </w:rPr>
          <w:fldChar w:fldCharType="begin"/>
        </w:r>
        <w:r>
          <w:rPr>
            <w:noProof/>
            <w:webHidden/>
          </w:rPr>
          <w:instrText xml:space="preserve"> PAGEREF _Toc70232001 \h </w:instrText>
        </w:r>
        <w:r>
          <w:rPr>
            <w:noProof/>
            <w:webHidden/>
          </w:rPr>
        </w:r>
        <w:r>
          <w:rPr>
            <w:noProof/>
            <w:webHidden/>
          </w:rPr>
          <w:fldChar w:fldCharType="separate"/>
        </w:r>
        <w:r>
          <w:rPr>
            <w:noProof/>
            <w:webHidden/>
          </w:rPr>
          <w:t>5</w:t>
        </w:r>
        <w:r>
          <w:rPr>
            <w:noProof/>
            <w:webHidden/>
          </w:rPr>
          <w:fldChar w:fldCharType="end"/>
        </w:r>
      </w:hyperlink>
    </w:p>
    <w:p w14:paraId="5B4DF1CD" w14:textId="244E3DCA"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2" w:history="1">
        <w:r w:rsidRPr="00D76170">
          <w:rPr>
            <w:rStyle w:val="Collegamentoipertestuale"/>
            <w:noProof/>
          </w:rPr>
          <w:t>2.3.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02 \h </w:instrText>
        </w:r>
        <w:r>
          <w:rPr>
            <w:noProof/>
            <w:webHidden/>
          </w:rPr>
        </w:r>
        <w:r>
          <w:rPr>
            <w:noProof/>
            <w:webHidden/>
          </w:rPr>
          <w:fldChar w:fldCharType="separate"/>
        </w:r>
        <w:r>
          <w:rPr>
            <w:noProof/>
            <w:webHidden/>
          </w:rPr>
          <w:t>5</w:t>
        </w:r>
        <w:r>
          <w:rPr>
            <w:noProof/>
            <w:webHidden/>
          </w:rPr>
          <w:fldChar w:fldCharType="end"/>
        </w:r>
      </w:hyperlink>
    </w:p>
    <w:p w14:paraId="58422EAC" w14:textId="73AE4814"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3" w:history="1">
        <w:r w:rsidRPr="00D76170">
          <w:rPr>
            <w:rStyle w:val="Collegamentoipertestuale"/>
            <w:noProof/>
          </w:rPr>
          <w:t>2.3.2</w:t>
        </w:r>
        <w:r>
          <w:rPr>
            <w:rFonts w:asciiTheme="minorHAnsi" w:eastAsiaTheme="minorEastAsia" w:hAnsiTheme="minorHAnsi"/>
            <w:noProof/>
            <w:sz w:val="22"/>
            <w:lang w:eastAsia="it-IT"/>
          </w:rPr>
          <w:tab/>
        </w:r>
        <w:r w:rsidRPr="00D76170">
          <w:rPr>
            <w:rStyle w:val="Collegamentoipertestuale"/>
            <w:noProof/>
          </w:rPr>
          <w:t>Contesto, contenuto e struttura</w:t>
        </w:r>
        <w:r>
          <w:rPr>
            <w:noProof/>
            <w:webHidden/>
          </w:rPr>
          <w:tab/>
        </w:r>
        <w:r>
          <w:rPr>
            <w:noProof/>
            <w:webHidden/>
          </w:rPr>
          <w:fldChar w:fldCharType="begin"/>
        </w:r>
        <w:r>
          <w:rPr>
            <w:noProof/>
            <w:webHidden/>
          </w:rPr>
          <w:instrText xml:space="preserve"> PAGEREF _Toc70232003 \h </w:instrText>
        </w:r>
        <w:r>
          <w:rPr>
            <w:noProof/>
            <w:webHidden/>
          </w:rPr>
        </w:r>
        <w:r>
          <w:rPr>
            <w:noProof/>
            <w:webHidden/>
          </w:rPr>
          <w:fldChar w:fldCharType="separate"/>
        </w:r>
        <w:r>
          <w:rPr>
            <w:noProof/>
            <w:webHidden/>
          </w:rPr>
          <w:t>7</w:t>
        </w:r>
        <w:r>
          <w:rPr>
            <w:noProof/>
            <w:webHidden/>
          </w:rPr>
          <w:fldChar w:fldCharType="end"/>
        </w:r>
      </w:hyperlink>
    </w:p>
    <w:p w14:paraId="7E055738" w14:textId="57B04406"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4" w:history="1">
        <w:r w:rsidRPr="00D76170">
          <w:rPr>
            <w:rStyle w:val="Collegamentoipertestuale"/>
            <w:noProof/>
          </w:rPr>
          <w:t>2.3.3</w:t>
        </w:r>
        <w:r>
          <w:rPr>
            <w:rFonts w:asciiTheme="minorHAnsi" w:eastAsiaTheme="minorEastAsia" w:hAnsiTheme="minorHAnsi"/>
            <w:noProof/>
            <w:sz w:val="22"/>
            <w:lang w:eastAsia="it-IT"/>
          </w:rPr>
          <w:tab/>
        </w:r>
        <w:r w:rsidRPr="00D76170">
          <w:rPr>
            <w:rStyle w:val="Collegamentoipertestuale"/>
            <w:noProof/>
          </w:rPr>
          <w:t>Condizioni di accesso e di utilizzazione</w:t>
        </w:r>
        <w:r>
          <w:rPr>
            <w:noProof/>
            <w:webHidden/>
          </w:rPr>
          <w:tab/>
        </w:r>
        <w:r>
          <w:rPr>
            <w:noProof/>
            <w:webHidden/>
          </w:rPr>
          <w:fldChar w:fldCharType="begin"/>
        </w:r>
        <w:r>
          <w:rPr>
            <w:noProof/>
            <w:webHidden/>
          </w:rPr>
          <w:instrText xml:space="preserve"> PAGEREF _Toc70232004 \h </w:instrText>
        </w:r>
        <w:r>
          <w:rPr>
            <w:noProof/>
            <w:webHidden/>
          </w:rPr>
        </w:r>
        <w:r>
          <w:rPr>
            <w:noProof/>
            <w:webHidden/>
          </w:rPr>
          <w:fldChar w:fldCharType="separate"/>
        </w:r>
        <w:r>
          <w:rPr>
            <w:noProof/>
            <w:webHidden/>
          </w:rPr>
          <w:t>7</w:t>
        </w:r>
        <w:r>
          <w:rPr>
            <w:noProof/>
            <w:webHidden/>
          </w:rPr>
          <w:fldChar w:fldCharType="end"/>
        </w:r>
      </w:hyperlink>
    </w:p>
    <w:p w14:paraId="2DEFFE46" w14:textId="2580C47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5" w:history="1">
        <w:r w:rsidRPr="00D76170">
          <w:rPr>
            <w:rStyle w:val="Collegamentoipertestuale"/>
            <w:noProof/>
          </w:rPr>
          <w:t>2.3.4</w:t>
        </w:r>
        <w:r>
          <w:rPr>
            <w:rFonts w:asciiTheme="minorHAnsi" w:eastAsiaTheme="minorEastAsia" w:hAnsiTheme="minorHAnsi"/>
            <w:noProof/>
            <w:sz w:val="22"/>
            <w:lang w:eastAsia="it-IT"/>
          </w:rPr>
          <w:tab/>
        </w:r>
        <w:r w:rsidRPr="00D76170">
          <w:rPr>
            <w:rStyle w:val="Collegamentoipertestuale"/>
            <w:noProof/>
          </w:rPr>
          <w:t>Documentazione collegata e complementare</w:t>
        </w:r>
        <w:r>
          <w:rPr>
            <w:noProof/>
            <w:webHidden/>
          </w:rPr>
          <w:tab/>
        </w:r>
        <w:r>
          <w:rPr>
            <w:noProof/>
            <w:webHidden/>
          </w:rPr>
          <w:fldChar w:fldCharType="begin"/>
        </w:r>
        <w:r>
          <w:rPr>
            <w:noProof/>
            <w:webHidden/>
          </w:rPr>
          <w:instrText xml:space="preserve"> PAGEREF _Toc70232005 \h </w:instrText>
        </w:r>
        <w:r>
          <w:rPr>
            <w:noProof/>
            <w:webHidden/>
          </w:rPr>
        </w:r>
        <w:r>
          <w:rPr>
            <w:noProof/>
            <w:webHidden/>
          </w:rPr>
          <w:fldChar w:fldCharType="separate"/>
        </w:r>
        <w:r>
          <w:rPr>
            <w:noProof/>
            <w:webHidden/>
          </w:rPr>
          <w:t>7</w:t>
        </w:r>
        <w:r>
          <w:rPr>
            <w:noProof/>
            <w:webHidden/>
          </w:rPr>
          <w:fldChar w:fldCharType="end"/>
        </w:r>
      </w:hyperlink>
    </w:p>
    <w:p w14:paraId="6AFA91E1" w14:textId="626E04F8"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6" w:history="1">
        <w:r w:rsidRPr="00D76170">
          <w:rPr>
            <w:rStyle w:val="Collegamentoipertestuale"/>
            <w:noProof/>
          </w:rPr>
          <w:t>2.3.5</w:t>
        </w:r>
        <w:r>
          <w:rPr>
            <w:rFonts w:asciiTheme="minorHAnsi" w:eastAsiaTheme="minorEastAsia" w:hAnsiTheme="minorHAnsi"/>
            <w:noProof/>
            <w:sz w:val="22"/>
            <w:lang w:eastAsia="it-IT"/>
          </w:rPr>
          <w:tab/>
        </w:r>
        <w:r w:rsidRPr="00D76170">
          <w:rPr>
            <w:rStyle w:val="Collegamentoipertestuale"/>
            <w:noProof/>
          </w:rPr>
          <w:t>Riferimenti e fonti</w:t>
        </w:r>
        <w:r>
          <w:rPr>
            <w:noProof/>
            <w:webHidden/>
          </w:rPr>
          <w:tab/>
        </w:r>
        <w:r>
          <w:rPr>
            <w:noProof/>
            <w:webHidden/>
          </w:rPr>
          <w:fldChar w:fldCharType="begin"/>
        </w:r>
        <w:r>
          <w:rPr>
            <w:noProof/>
            <w:webHidden/>
          </w:rPr>
          <w:instrText xml:space="preserve"> PAGEREF _Toc70232006 \h </w:instrText>
        </w:r>
        <w:r>
          <w:rPr>
            <w:noProof/>
            <w:webHidden/>
          </w:rPr>
        </w:r>
        <w:r>
          <w:rPr>
            <w:noProof/>
            <w:webHidden/>
          </w:rPr>
          <w:fldChar w:fldCharType="separate"/>
        </w:r>
        <w:r>
          <w:rPr>
            <w:noProof/>
            <w:webHidden/>
          </w:rPr>
          <w:t>7</w:t>
        </w:r>
        <w:r>
          <w:rPr>
            <w:noProof/>
            <w:webHidden/>
          </w:rPr>
          <w:fldChar w:fldCharType="end"/>
        </w:r>
      </w:hyperlink>
    </w:p>
    <w:p w14:paraId="29BB4566" w14:textId="610E4767"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7" w:history="1">
        <w:r w:rsidRPr="00D76170">
          <w:rPr>
            <w:rStyle w:val="Collegamentoipertestuale"/>
            <w:noProof/>
          </w:rPr>
          <w:t>2.3.6</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07 \h </w:instrText>
        </w:r>
        <w:r>
          <w:rPr>
            <w:noProof/>
            <w:webHidden/>
          </w:rPr>
        </w:r>
        <w:r>
          <w:rPr>
            <w:noProof/>
            <w:webHidden/>
          </w:rPr>
          <w:fldChar w:fldCharType="separate"/>
        </w:r>
        <w:r>
          <w:rPr>
            <w:noProof/>
            <w:webHidden/>
          </w:rPr>
          <w:t>8</w:t>
        </w:r>
        <w:r>
          <w:rPr>
            <w:noProof/>
            <w:webHidden/>
          </w:rPr>
          <w:fldChar w:fldCharType="end"/>
        </w:r>
      </w:hyperlink>
    </w:p>
    <w:p w14:paraId="106219D2" w14:textId="2B871FA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08" w:history="1">
        <w:r w:rsidRPr="00D76170">
          <w:rPr>
            <w:rStyle w:val="Collegamentoipertestuale"/>
            <w:noProof/>
          </w:rPr>
          <w:t>2.3.7</w:t>
        </w:r>
        <w:r>
          <w:rPr>
            <w:rFonts w:asciiTheme="minorHAnsi" w:eastAsiaTheme="minorEastAsia" w:hAnsiTheme="minorHAnsi"/>
            <w:noProof/>
            <w:sz w:val="22"/>
            <w:lang w:eastAsia="it-IT"/>
          </w:rPr>
          <w:tab/>
        </w:r>
        <w:r w:rsidRPr="00D76170">
          <w:rPr>
            <w:rStyle w:val="Collegamentoipertestuale"/>
            <w:noProof/>
          </w:rPr>
          <w:t>Visibilità</w:t>
        </w:r>
        <w:r>
          <w:rPr>
            <w:noProof/>
            <w:webHidden/>
          </w:rPr>
          <w:tab/>
        </w:r>
        <w:r>
          <w:rPr>
            <w:noProof/>
            <w:webHidden/>
          </w:rPr>
          <w:fldChar w:fldCharType="begin"/>
        </w:r>
        <w:r>
          <w:rPr>
            <w:noProof/>
            <w:webHidden/>
          </w:rPr>
          <w:instrText xml:space="preserve"> PAGEREF _Toc70232008 \h </w:instrText>
        </w:r>
        <w:r>
          <w:rPr>
            <w:noProof/>
            <w:webHidden/>
          </w:rPr>
        </w:r>
        <w:r>
          <w:rPr>
            <w:noProof/>
            <w:webHidden/>
          </w:rPr>
          <w:fldChar w:fldCharType="separate"/>
        </w:r>
        <w:r>
          <w:rPr>
            <w:noProof/>
            <w:webHidden/>
          </w:rPr>
          <w:t>8</w:t>
        </w:r>
        <w:r>
          <w:rPr>
            <w:noProof/>
            <w:webHidden/>
          </w:rPr>
          <w:fldChar w:fldCharType="end"/>
        </w:r>
      </w:hyperlink>
    </w:p>
    <w:p w14:paraId="1E8556DF" w14:textId="3294FCCA"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09" w:history="1">
        <w:r w:rsidRPr="00D76170">
          <w:rPr>
            <w:rStyle w:val="Collegamentoipertestuale"/>
            <w:noProof/>
          </w:rPr>
          <w:t>2.4</w:t>
        </w:r>
        <w:r>
          <w:rPr>
            <w:rFonts w:asciiTheme="minorHAnsi" w:eastAsiaTheme="minorEastAsia" w:hAnsiTheme="minorHAnsi"/>
            <w:noProof/>
            <w:sz w:val="22"/>
            <w:lang w:eastAsia="it-IT"/>
          </w:rPr>
          <w:tab/>
        </w:r>
        <w:r w:rsidRPr="00D76170">
          <w:rPr>
            <w:rStyle w:val="Collegamentoipertestuale"/>
            <w:noProof/>
          </w:rPr>
          <w:t>Unità archivistiche</w:t>
        </w:r>
        <w:r>
          <w:rPr>
            <w:noProof/>
            <w:webHidden/>
          </w:rPr>
          <w:tab/>
        </w:r>
        <w:r>
          <w:rPr>
            <w:noProof/>
            <w:webHidden/>
          </w:rPr>
          <w:fldChar w:fldCharType="begin"/>
        </w:r>
        <w:r>
          <w:rPr>
            <w:noProof/>
            <w:webHidden/>
          </w:rPr>
          <w:instrText xml:space="preserve"> PAGEREF _Toc70232009 \h </w:instrText>
        </w:r>
        <w:r>
          <w:rPr>
            <w:noProof/>
            <w:webHidden/>
          </w:rPr>
        </w:r>
        <w:r>
          <w:rPr>
            <w:noProof/>
            <w:webHidden/>
          </w:rPr>
          <w:fldChar w:fldCharType="separate"/>
        </w:r>
        <w:r>
          <w:rPr>
            <w:noProof/>
            <w:webHidden/>
          </w:rPr>
          <w:t>8</w:t>
        </w:r>
        <w:r>
          <w:rPr>
            <w:noProof/>
            <w:webHidden/>
          </w:rPr>
          <w:fldChar w:fldCharType="end"/>
        </w:r>
      </w:hyperlink>
    </w:p>
    <w:p w14:paraId="7C626AB8" w14:textId="2467D1E6"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0" w:history="1">
        <w:r w:rsidRPr="00D76170">
          <w:rPr>
            <w:rStyle w:val="Collegamentoipertestuale"/>
            <w:noProof/>
          </w:rPr>
          <w:t>2.4.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10 \h </w:instrText>
        </w:r>
        <w:r>
          <w:rPr>
            <w:noProof/>
            <w:webHidden/>
          </w:rPr>
        </w:r>
        <w:r>
          <w:rPr>
            <w:noProof/>
            <w:webHidden/>
          </w:rPr>
          <w:fldChar w:fldCharType="separate"/>
        </w:r>
        <w:r>
          <w:rPr>
            <w:noProof/>
            <w:webHidden/>
          </w:rPr>
          <w:t>8</w:t>
        </w:r>
        <w:r>
          <w:rPr>
            <w:noProof/>
            <w:webHidden/>
          </w:rPr>
          <w:fldChar w:fldCharType="end"/>
        </w:r>
      </w:hyperlink>
    </w:p>
    <w:p w14:paraId="66A52082" w14:textId="70BF253A"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1" w:history="1">
        <w:r w:rsidRPr="00D76170">
          <w:rPr>
            <w:rStyle w:val="Collegamentoipertestuale"/>
            <w:noProof/>
          </w:rPr>
          <w:t>2.4.2</w:t>
        </w:r>
        <w:r>
          <w:rPr>
            <w:rFonts w:asciiTheme="minorHAnsi" w:eastAsiaTheme="minorEastAsia" w:hAnsiTheme="minorHAnsi"/>
            <w:noProof/>
            <w:sz w:val="22"/>
            <w:lang w:eastAsia="it-IT"/>
          </w:rPr>
          <w:tab/>
        </w:r>
        <w:r w:rsidRPr="00D76170">
          <w:rPr>
            <w:rStyle w:val="Collegamentoipertestuale"/>
            <w:noProof/>
          </w:rPr>
          <w:t>Contesto, contenuto e struttura</w:t>
        </w:r>
        <w:r>
          <w:rPr>
            <w:noProof/>
            <w:webHidden/>
          </w:rPr>
          <w:tab/>
        </w:r>
        <w:r>
          <w:rPr>
            <w:noProof/>
            <w:webHidden/>
          </w:rPr>
          <w:fldChar w:fldCharType="begin"/>
        </w:r>
        <w:r>
          <w:rPr>
            <w:noProof/>
            <w:webHidden/>
          </w:rPr>
          <w:instrText xml:space="preserve"> PAGEREF _Toc70232011 \h </w:instrText>
        </w:r>
        <w:r>
          <w:rPr>
            <w:noProof/>
            <w:webHidden/>
          </w:rPr>
        </w:r>
        <w:r>
          <w:rPr>
            <w:noProof/>
            <w:webHidden/>
          </w:rPr>
          <w:fldChar w:fldCharType="separate"/>
        </w:r>
        <w:r>
          <w:rPr>
            <w:noProof/>
            <w:webHidden/>
          </w:rPr>
          <w:t>9</w:t>
        </w:r>
        <w:r>
          <w:rPr>
            <w:noProof/>
            <w:webHidden/>
          </w:rPr>
          <w:fldChar w:fldCharType="end"/>
        </w:r>
      </w:hyperlink>
    </w:p>
    <w:p w14:paraId="67DD0B3E" w14:textId="63E1DAE0"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2" w:history="1">
        <w:r w:rsidRPr="00D76170">
          <w:rPr>
            <w:rStyle w:val="Collegamentoipertestuale"/>
            <w:noProof/>
          </w:rPr>
          <w:t>2.4.3</w:t>
        </w:r>
        <w:r>
          <w:rPr>
            <w:rFonts w:asciiTheme="minorHAnsi" w:eastAsiaTheme="minorEastAsia" w:hAnsiTheme="minorHAnsi"/>
            <w:noProof/>
            <w:sz w:val="22"/>
            <w:lang w:eastAsia="it-IT"/>
          </w:rPr>
          <w:tab/>
        </w:r>
        <w:r w:rsidRPr="00D76170">
          <w:rPr>
            <w:rStyle w:val="Collegamentoipertestuale"/>
            <w:noProof/>
          </w:rPr>
          <w:t>Stato di conservazione</w:t>
        </w:r>
        <w:r>
          <w:rPr>
            <w:noProof/>
            <w:webHidden/>
          </w:rPr>
          <w:tab/>
        </w:r>
        <w:r>
          <w:rPr>
            <w:noProof/>
            <w:webHidden/>
          </w:rPr>
          <w:fldChar w:fldCharType="begin"/>
        </w:r>
        <w:r>
          <w:rPr>
            <w:noProof/>
            <w:webHidden/>
          </w:rPr>
          <w:instrText xml:space="preserve"> PAGEREF _Toc70232012 \h </w:instrText>
        </w:r>
        <w:r>
          <w:rPr>
            <w:noProof/>
            <w:webHidden/>
          </w:rPr>
        </w:r>
        <w:r>
          <w:rPr>
            <w:noProof/>
            <w:webHidden/>
          </w:rPr>
          <w:fldChar w:fldCharType="separate"/>
        </w:r>
        <w:r>
          <w:rPr>
            <w:noProof/>
            <w:webHidden/>
          </w:rPr>
          <w:t>10</w:t>
        </w:r>
        <w:r>
          <w:rPr>
            <w:noProof/>
            <w:webHidden/>
          </w:rPr>
          <w:fldChar w:fldCharType="end"/>
        </w:r>
      </w:hyperlink>
    </w:p>
    <w:p w14:paraId="26053892" w14:textId="29F1556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3" w:history="1">
        <w:r w:rsidRPr="00D76170">
          <w:rPr>
            <w:rStyle w:val="Collegamentoipertestuale"/>
            <w:noProof/>
          </w:rPr>
          <w:t>2.4.4</w:t>
        </w:r>
        <w:r>
          <w:rPr>
            <w:rFonts w:asciiTheme="minorHAnsi" w:eastAsiaTheme="minorEastAsia" w:hAnsiTheme="minorHAnsi"/>
            <w:noProof/>
            <w:sz w:val="22"/>
            <w:lang w:eastAsia="it-IT"/>
          </w:rPr>
          <w:tab/>
        </w:r>
        <w:r w:rsidRPr="00D76170">
          <w:rPr>
            <w:rStyle w:val="Collegamentoipertestuale"/>
            <w:noProof/>
          </w:rPr>
          <w:t>Condizioni di accesso e di riproduzione</w:t>
        </w:r>
        <w:r>
          <w:rPr>
            <w:noProof/>
            <w:webHidden/>
          </w:rPr>
          <w:tab/>
        </w:r>
        <w:r>
          <w:rPr>
            <w:noProof/>
            <w:webHidden/>
          </w:rPr>
          <w:fldChar w:fldCharType="begin"/>
        </w:r>
        <w:r>
          <w:rPr>
            <w:noProof/>
            <w:webHidden/>
          </w:rPr>
          <w:instrText xml:space="preserve"> PAGEREF _Toc70232013 \h </w:instrText>
        </w:r>
        <w:r>
          <w:rPr>
            <w:noProof/>
            <w:webHidden/>
          </w:rPr>
        </w:r>
        <w:r>
          <w:rPr>
            <w:noProof/>
            <w:webHidden/>
          </w:rPr>
          <w:fldChar w:fldCharType="separate"/>
        </w:r>
        <w:r>
          <w:rPr>
            <w:noProof/>
            <w:webHidden/>
          </w:rPr>
          <w:t>10</w:t>
        </w:r>
        <w:r>
          <w:rPr>
            <w:noProof/>
            <w:webHidden/>
          </w:rPr>
          <w:fldChar w:fldCharType="end"/>
        </w:r>
      </w:hyperlink>
    </w:p>
    <w:p w14:paraId="3157F3DC" w14:textId="18853695"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4" w:history="1">
        <w:r w:rsidRPr="00D76170">
          <w:rPr>
            <w:rStyle w:val="Collegamentoipertestuale"/>
            <w:noProof/>
          </w:rPr>
          <w:t>2.4.5</w:t>
        </w:r>
        <w:r>
          <w:rPr>
            <w:rFonts w:asciiTheme="minorHAnsi" w:eastAsiaTheme="minorEastAsia" w:hAnsiTheme="minorHAnsi"/>
            <w:noProof/>
            <w:sz w:val="22"/>
            <w:lang w:eastAsia="it-IT"/>
          </w:rPr>
          <w:tab/>
        </w:r>
        <w:r w:rsidRPr="00D76170">
          <w:rPr>
            <w:rStyle w:val="Collegamentoipertestuale"/>
            <w:noProof/>
          </w:rPr>
          <w:t>Voci di indice</w:t>
        </w:r>
        <w:r>
          <w:rPr>
            <w:noProof/>
            <w:webHidden/>
          </w:rPr>
          <w:tab/>
        </w:r>
        <w:r>
          <w:rPr>
            <w:noProof/>
            <w:webHidden/>
          </w:rPr>
          <w:fldChar w:fldCharType="begin"/>
        </w:r>
        <w:r>
          <w:rPr>
            <w:noProof/>
            <w:webHidden/>
          </w:rPr>
          <w:instrText xml:space="preserve"> PAGEREF _Toc70232014 \h </w:instrText>
        </w:r>
        <w:r>
          <w:rPr>
            <w:noProof/>
            <w:webHidden/>
          </w:rPr>
        </w:r>
        <w:r>
          <w:rPr>
            <w:noProof/>
            <w:webHidden/>
          </w:rPr>
          <w:fldChar w:fldCharType="separate"/>
        </w:r>
        <w:r>
          <w:rPr>
            <w:noProof/>
            <w:webHidden/>
          </w:rPr>
          <w:t>10</w:t>
        </w:r>
        <w:r>
          <w:rPr>
            <w:noProof/>
            <w:webHidden/>
          </w:rPr>
          <w:fldChar w:fldCharType="end"/>
        </w:r>
      </w:hyperlink>
    </w:p>
    <w:p w14:paraId="163308F4" w14:textId="2AD51155"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5" w:history="1">
        <w:r w:rsidRPr="00D76170">
          <w:rPr>
            <w:rStyle w:val="Collegamentoipertestuale"/>
            <w:noProof/>
          </w:rPr>
          <w:t>2.4.6</w:t>
        </w:r>
        <w:r>
          <w:rPr>
            <w:rFonts w:asciiTheme="minorHAnsi" w:eastAsiaTheme="minorEastAsia" w:hAnsiTheme="minorHAnsi"/>
            <w:noProof/>
            <w:sz w:val="22"/>
            <w:lang w:eastAsia="it-IT"/>
          </w:rPr>
          <w:tab/>
        </w:r>
        <w:r w:rsidRPr="00D76170">
          <w:rPr>
            <w:rStyle w:val="Collegamentoipertestuale"/>
            <w:noProof/>
          </w:rPr>
          <w:t>Documentazione collegata e complementare</w:t>
        </w:r>
        <w:r>
          <w:rPr>
            <w:noProof/>
            <w:webHidden/>
          </w:rPr>
          <w:tab/>
        </w:r>
        <w:r>
          <w:rPr>
            <w:noProof/>
            <w:webHidden/>
          </w:rPr>
          <w:fldChar w:fldCharType="begin"/>
        </w:r>
        <w:r>
          <w:rPr>
            <w:noProof/>
            <w:webHidden/>
          </w:rPr>
          <w:instrText xml:space="preserve"> PAGEREF _Toc70232015 \h </w:instrText>
        </w:r>
        <w:r>
          <w:rPr>
            <w:noProof/>
            <w:webHidden/>
          </w:rPr>
        </w:r>
        <w:r>
          <w:rPr>
            <w:noProof/>
            <w:webHidden/>
          </w:rPr>
          <w:fldChar w:fldCharType="separate"/>
        </w:r>
        <w:r>
          <w:rPr>
            <w:noProof/>
            <w:webHidden/>
          </w:rPr>
          <w:t>10</w:t>
        </w:r>
        <w:r>
          <w:rPr>
            <w:noProof/>
            <w:webHidden/>
          </w:rPr>
          <w:fldChar w:fldCharType="end"/>
        </w:r>
      </w:hyperlink>
    </w:p>
    <w:p w14:paraId="3EEB3DCD" w14:textId="2ADC036E"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6" w:history="1">
        <w:r w:rsidRPr="00D76170">
          <w:rPr>
            <w:rStyle w:val="Collegamentoipertestuale"/>
            <w:noProof/>
          </w:rPr>
          <w:t>2.4.7</w:t>
        </w:r>
        <w:r>
          <w:rPr>
            <w:rFonts w:asciiTheme="minorHAnsi" w:eastAsiaTheme="minorEastAsia" w:hAnsiTheme="minorHAnsi"/>
            <w:noProof/>
            <w:sz w:val="22"/>
            <w:lang w:eastAsia="it-IT"/>
          </w:rPr>
          <w:tab/>
        </w:r>
        <w:r w:rsidRPr="00D76170">
          <w:rPr>
            <w:rStyle w:val="Collegamentoipertestuale"/>
            <w:noProof/>
          </w:rPr>
          <w:t>Riferimenti e fonti</w:t>
        </w:r>
        <w:r>
          <w:rPr>
            <w:noProof/>
            <w:webHidden/>
          </w:rPr>
          <w:tab/>
        </w:r>
        <w:r>
          <w:rPr>
            <w:noProof/>
            <w:webHidden/>
          </w:rPr>
          <w:fldChar w:fldCharType="begin"/>
        </w:r>
        <w:r>
          <w:rPr>
            <w:noProof/>
            <w:webHidden/>
          </w:rPr>
          <w:instrText xml:space="preserve"> PAGEREF _Toc70232016 \h </w:instrText>
        </w:r>
        <w:r>
          <w:rPr>
            <w:noProof/>
            <w:webHidden/>
          </w:rPr>
        </w:r>
        <w:r>
          <w:rPr>
            <w:noProof/>
            <w:webHidden/>
          </w:rPr>
          <w:fldChar w:fldCharType="separate"/>
        </w:r>
        <w:r>
          <w:rPr>
            <w:noProof/>
            <w:webHidden/>
          </w:rPr>
          <w:t>10</w:t>
        </w:r>
        <w:r>
          <w:rPr>
            <w:noProof/>
            <w:webHidden/>
          </w:rPr>
          <w:fldChar w:fldCharType="end"/>
        </w:r>
      </w:hyperlink>
    </w:p>
    <w:p w14:paraId="61AEAE0C" w14:textId="4324EB9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7" w:history="1">
        <w:r w:rsidRPr="00D76170">
          <w:rPr>
            <w:rStyle w:val="Collegamentoipertestuale"/>
            <w:noProof/>
          </w:rPr>
          <w:t>2.4.8</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17 \h </w:instrText>
        </w:r>
        <w:r>
          <w:rPr>
            <w:noProof/>
            <w:webHidden/>
          </w:rPr>
        </w:r>
        <w:r>
          <w:rPr>
            <w:noProof/>
            <w:webHidden/>
          </w:rPr>
          <w:fldChar w:fldCharType="separate"/>
        </w:r>
        <w:r>
          <w:rPr>
            <w:noProof/>
            <w:webHidden/>
          </w:rPr>
          <w:t>11</w:t>
        </w:r>
        <w:r>
          <w:rPr>
            <w:noProof/>
            <w:webHidden/>
          </w:rPr>
          <w:fldChar w:fldCharType="end"/>
        </w:r>
      </w:hyperlink>
    </w:p>
    <w:p w14:paraId="0557F4A1" w14:textId="469D6E37"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18" w:history="1">
        <w:r w:rsidRPr="00D76170">
          <w:rPr>
            <w:rStyle w:val="Collegamentoipertestuale"/>
            <w:noProof/>
          </w:rPr>
          <w:t>2.4.9</w:t>
        </w:r>
        <w:r>
          <w:rPr>
            <w:rFonts w:asciiTheme="minorHAnsi" w:eastAsiaTheme="minorEastAsia" w:hAnsiTheme="minorHAnsi"/>
            <w:noProof/>
            <w:sz w:val="22"/>
            <w:lang w:eastAsia="it-IT"/>
          </w:rPr>
          <w:tab/>
        </w:r>
        <w:r w:rsidRPr="00D76170">
          <w:rPr>
            <w:rStyle w:val="Collegamentoipertestuale"/>
            <w:noProof/>
          </w:rPr>
          <w:t>Media collegati ed ecommerce</w:t>
        </w:r>
        <w:r>
          <w:rPr>
            <w:noProof/>
            <w:webHidden/>
          </w:rPr>
          <w:tab/>
        </w:r>
        <w:r>
          <w:rPr>
            <w:noProof/>
            <w:webHidden/>
          </w:rPr>
          <w:fldChar w:fldCharType="begin"/>
        </w:r>
        <w:r>
          <w:rPr>
            <w:noProof/>
            <w:webHidden/>
          </w:rPr>
          <w:instrText xml:space="preserve"> PAGEREF _Toc70232018 \h </w:instrText>
        </w:r>
        <w:r>
          <w:rPr>
            <w:noProof/>
            <w:webHidden/>
          </w:rPr>
        </w:r>
        <w:r>
          <w:rPr>
            <w:noProof/>
            <w:webHidden/>
          </w:rPr>
          <w:fldChar w:fldCharType="separate"/>
        </w:r>
        <w:r>
          <w:rPr>
            <w:noProof/>
            <w:webHidden/>
          </w:rPr>
          <w:t>11</w:t>
        </w:r>
        <w:r>
          <w:rPr>
            <w:noProof/>
            <w:webHidden/>
          </w:rPr>
          <w:fldChar w:fldCharType="end"/>
        </w:r>
      </w:hyperlink>
    </w:p>
    <w:p w14:paraId="1A50780B" w14:textId="05D77260"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19" w:history="1">
        <w:r w:rsidRPr="00D76170">
          <w:rPr>
            <w:rStyle w:val="Collegamentoipertestuale"/>
            <w:noProof/>
          </w:rPr>
          <w:t>2.5</w:t>
        </w:r>
        <w:r>
          <w:rPr>
            <w:rFonts w:asciiTheme="minorHAnsi" w:eastAsiaTheme="minorEastAsia" w:hAnsiTheme="minorHAnsi"/>
            <w:noProof/>
            <w:sz w:val="22"/>
            <w:lang w:eastAsia="it-IT"/>
          </w:rPr>
          <w:tab/>
        </w:r>
        <w:r w:rsidRPr="00D76170">
          <w:rPr>
            <w:rStyle w:val="Collegamentoipertestuale"/>
            <w:noProof/>
          </w:rPr>
          <w:t>Unita documentarie</w:t>
        </w:r>
        <w:r>
          <w:rPr>
            <w:noProof/>
            <w:webHidden/>
          </w:rPr>
          <w:tab/>
        </w:r>
        <w:r>
          <w:rPr>
            <w:noProof/>
            <w:webHidden/>
          </w:rPr>
          <w:fldChar w:fldCharType="begin"/>
        </w:r>
        <w:r>
          <w:rPr>
            <w:noProof/>
            <w:webHidden/>
          </w:rPr>
          <w:instrText xml:space="preserve"> PAGEREF _Toc70232019 \h </w:instrText>
        </w:r>
        <w:r>
          <w:rPr>
            <w:noProof/>
            <w:webHidden/>
          </w:rPr>
        </w:r>
        <w:r>
          <w:rPr>
            <w:noProof/>
            <w:webHidden/>
          </w:rPr>
          <w:fldChar w:fldCharType="separate"/>
        </w:r>
        <w:r>
          <w:rPr>
            <w:noProof/>
            <w:webHidden/>
          </w:rPr>
          <w:t>11</w:t>
        </w:r>
        <w:r>
          <w:rPr>
            <w:noProof/>
            <w:webHidden/>
          </w:rPr>
          <w:fldChar w:fldCharType="end"/>
        </w:r>
      </w:hyperlink>
    </w:p>
    <w:p w14:paraId="1C19F047" w14:textId="0569A42B"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0" w:history="1">
        <w:r w:rsidRPr="00D76170">
          <w:rPr>
            <w:rStyle w:val="Collegamentoipertestuale"/>
            <w:noProof/>
          </w:rPr>
          <w:t>2.5.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20 \h </w:instrText>
        </w:r>
        <w:r>
          <w:rPr>
            <w:noProof/>
            <w:webHidden/>
          </w:rPr>
        </w:r>
        <w:r>
          <w:rPr>
            <w:noProof/>
            <w:webHidden/>
          </w:rPr>
          <w:fldChar w:fldCharType="separate"/>
        </w:r>
        <w:r>
          <w:rPr>
            <w:noProof/>
            <w:webHidden/>
          </w:rPr>
          <w:t>11</w:t>
        </w:r>
        <w:r>
          <w:rPr>
            <w:noProof/>
            <w:webHidden/>
          </w:rPr>
          <w:fldChar w:fldCharType="end"/>
        </w:r>
      </w:hyperlink>
    </w:p>
    <w:p w14:paraId="2A2382B3" w14:textId="61CDA07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1" w:history="1">
        <w:r w:rsidRPr="00D76170">
          <w:rPr>
            <w:rStyle w:val="Collegamentoipertestuale"/>
            <w:noProof/>
          </w:rPr>
          <w:t>2.5.2</w:t>
        </w:r>
        <w:r>
          <w:rPr>
            <w:rFonts w:asciiTheme="minorHAnsi" w:eastAsiaTheme="minorEastAsia" w:hAnsiTheme="minorHAnsi"/>
            <w:noProof/>
            <w:sz w:val="22"/>
            <w:lang w:eastAsia="it-IT"/>
          </w:rPr>
          <w:tab/>
        </w:r>
        <w:r w:rsidRPr="00D76170">
          <w:rPr>
            <w:rStyle w:val="Collegamentoipertestuale"/>
            <w:noProof/>
          </w:rPr>
          <w:t>Tracciati specifici</w:t>
        </w:r>
        <w:r>
          <w:rPr>
            <w:noProof/>
            <w:webHidden/>
          </w:rPr>
          <w:tab/>
        </w:r>
        <w:r>
          <w:rPr>
            <w:noProof/>
            <w:webHidden/>
          </w:rPr>
          <w:fldChar w:fldCharType="begin"/>
        </w:r>
        <w:r>
          <w:rPr>
            <w:noProof/>
            <w:webHidden/>
          </w:rPr>
          <w:instrText xml:space="preserve"> PAGEREF _Toc70232021 \h </w:instrText>
        </w:r>
        <w:r>
          <w:rPr>
            <w:noProof/>
            <w:webHidden/>
          </w:rPr>
        </w:r>
        <w:r>
          <w:rPr>
            <w:noProof/>
            <w:webHidden/>
          </w:rPr>
          <w:fldChar w:fldCharType="separate"/>
        </w:r>
        <w:r>
          <w:rPr>
            <w:noProof/>
            <w:webHidden/>
          </w:rPr>
          <w:t>13</w:t>
        </w:r>
        <w:r>
          <w:rPr>
            <w:noProof/>
            <w:webHidden/>
          </w:rPr>
          <w:fldChar w:fldCharType="end"/>
        </w:r>
      </w:hyperlink>
    </w:p>
    <w:p w14:paraId="2F59DBA1" w14:textId="1E0BE44C"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2" w:history="1">
        <w:r w:rsidRPr="00D76170">
          <w:rPr>
            <w:rStyle w:val="Collegamentoipertestuale"/>
            <w:noProof/>
          </w:rPr>
          <w:t>2.5.3</w:t>
        </w:r>
        <w:r>
          <w:rPr>
            <w:rFonts w:asciiTheme="minorHAnsi" w:eastAsiaTheme="minorEastAsia" w:hAnsiTheme="minorHAnsi"/>
            <w:noProof/>
            <w:sz w:val="22"/>
            <w:lang w:eastAsia="it-IT"/>
          </w:rPr>
          <w:tab/>
        </w:r>
        <w:r w:rsidRPr="00D76170">
          <w:rPr>
            <w:rStyle w:val="Collegamentoipertestuale"/>
            <w:noProof/>
          </w:rPr>
          <w:t>Contesto, contenuto e struttura</w:t>
        </w:r>
        <w:r>
          <w:rPr>
            <w:noProof/>
            <w:webHidden/>
          </w:rPr>
          <w:tab/>
        </w:r>
        <w:r>
          <w:rPr>
            <w:noProof/>
            <w:webHidden/>
          </w:rPr>
          <w:fldChar w:fldCharType="begin"/>
        </w:r>
        <w:r>
          <w:rPr>
            <w:noProof/>
            <w:webHidden/>
          </w:rPr>
          <w:instrText xml:space="preserve"> PAGEREF _Toc70232022 \h </w:instrText>
        </w:r>
        <w:r>
          <w:rPr>
            <w:noProof/>
            <w:webHidden/>
          </w:rPr>
        </w:r>
        <w:r>
          <w:rPr>
            <w:noProof/>
            <w:webHidden/>
          </w:rPr>
          <w:fldChar w:fldCharType="separate"/>
        </w:r>
        <w:r>
          <w:rPr>
            <w:noProof/>
            <w:webHidden/>
          </w:rPr>
          <w:t>14</w:t>
        </w:r>
        <w:r>
          <w:rPr>
            <w:noProof/>
            <w:webHidden/>
          </w:rPr>
          <w:fldChar w:fldCharType="end"/>
        </w:r>
      </w:hyperlink>
    </w:p>
    <w:p w14:paraId="254B77B9" w14:textId="5A07C7C9"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3" w:history="1">
        <w:r w:rsidRPr="00D76170">
          <w:rPr>
            <w:rStyle w:val="Collegamentoipertestuale"/>
            <w:noProof/>
          </w:rPr>
          <w:t>2.5.4</w:t>
        </w:r>
        <w:r>
          <w:rPr>
            <w:rFonts w:asciiTheme="minorHAnsi" w:eastAsiaTheme="minorEastAsia" w:hAnsiTheme="minorHAnsi"/>
            <w:noProof/>
            <w:sz w:val="22"/>
            <w:lang w:eastAsia="it-IT"/>
          </w:rPr>
          <w:tab/>
        </w:r>
        <w:r w:rsidRPr="00D76170">
          <w:rPr>
            <w:rStyle w:val="Collegamentoipertestuale"/>
            <w:noProof/>
          </w:rPr>
          <w:t>Stato di conservazione</w:t>
        </w:r>
        <w:r>
          <w:rPr>
            <w:noProof/>
            <w:webHidden/>
          </w:rPr>
          <w:tab/>
        </w:r>
        <w:r>
          <w:rPr>
            <w:noProof/>
            <w:webHidden/>
          </w:rPr>
          <w:fldChar w:fldCharType="begin"/>
        </w:r>
        <w:r>
          <w:rPr>
            <w:noProof/>
            <w:webHidden/>
          </w:rPr>
          <w:instrText xml:space="preserve"> PAGEREF _Toc70232023 \h </w:instrText>
        </w:r>
        <w:r>
          <w:rPr>
            <w:noProof/>
            <w:webHidden/>
          </w:rPr>
        </w:r>
        <w:r>
          <w:rPr>
            <w:noProof/>
            <w:webHidden/>
          </w:rPr>
          <w:fldChar w:fldCharType="separate"/>
        </w:r>
        <w:r>
          <w:rPr>
            <w:noProof/>
            <w:webHidden/>
          </w:rPr>
          <w:t>15</w:t>
        </w:r>
        <w:r>
          <w:rPr>
            <w:noProof/>
            <w:webHidden/>
          </w:rPr>
          <w:fldChar w:fldCharType="end"/>
        </w:r>
      </w:hyperlink>
    </w:p>
    <w:p w14:paraId="5B3CAB94" w14:textId="72C6BBDF"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4" w:history="1">
        <w:r w:rsidRPr="00D76170">
          <w:rPr>
            <w:rStyle w:val="Collegamentoipertestuale"/>
            <w:noProof/>
          </w:rPr>
          <w:t>2.5.5</w:t>
        </w:r>
        <w:r>
          <w:rPr>
            <w:rFonts w:asciiTheme="minorHAnsi" w:eastAsiaTheme="minorEastAsia" w:hAnsiTheme="minorHAnsi"/>
            <w:noProof/>
            <w:sz w:val="22"/>
            <w:lang w:eastAsia="it-IT"/>
          </w:rPr>
          <w:tab/>
        </w:r>
        <w:r w:rsidRPr="00D76170">
          <w:rPr>
            <w:rStyle w:val="Collegamentoipertestuale"/>
            <w:noProof/>
          </w:rPr>
          <w:t>Condizioni di accesso e di riproduzione</w:t>
        </w:r>
        <w:r>
          <w:rPr>
            <w:noProof/>
            <w:webHidden/>
          </w:rPr>
          <w:tab/>
        </w:r>
        <w:r>
          <w:rPr>
            <w:noProof/>
            <w:webHidden/>
          </w:rPr>
          <w:fldChar w:fldCharType="begin"/>
        </w:r>
        <w:r>
          <w:rPr>
            <w:noProof/>
            <w:webHidden/>
          </w:rPr>
          <w:instrText xml:space="preserve"> PAGEREF _Toc70232024 \h </w:instrText>
        </w:r>
        <w:r>
          <w:rPr>
            <w:noProof/>
            <w:webHidden/>
          </w:rPr>
        </w:r>
        <w:r>
          <w:rPr>
            <w:noProof/>
            <w:webHidden/>
          </w:rPr>
          <w:fldChar w:fldCharType="separate"/>
        </w:r>
        <w:r>
          <w:rPr>
            <w:noProof/>
            <w:webHidden/>
          </w:rPr>
          <w:t>15</w:t>
        </w:r>
        <w:r>
          <w:rPr>
            <w:noProof/>
            <w:webHidden/>
          </w:rPr>
          <w:fldChar w:fldCharType="end"/>
        </w:r>
      </w:hyperlink>
    </w:p>
    <w:p w14:paraId="418F2F85" w14:textId="12734C16"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5" w:history="1">
        <w:r w:rsidRPr="00D76170">
          <w:rPr>
            <w:rStyle w:val="Collegamentoipertestuale"/>
            <w:noProof/>
          </w:rPr>
          <w:t>2.5.6</w:t>
        </w:r>
        <w:r>
          <w:rPr>
            <w:rFonts w:asciiTheme="minorHAnsi" w:eastAsiaTheme="minorEastAsia" w:hAnsiTheme="minorHAnsi"/>
            <w:noProof/>
            <w:sz w:val="22"/>
            <w:lang w:eastAsia="it-IT"/>
          </w:rPr>
          <w:tab/>
        </w:r>
        <w:r w:rsidRPr="00D76170">
          <w:rPr>
            <w:rStyle w:val="Collegamentoipertestuale"/>
            <w:noProof/>
          </w:rPr>
          <w:t>Voci di indice</w:t>
        </w:r>
        <w:r>
          <w:rPr>
            <w:noProof/>
            <w:webHidden/>
          </w:rPr>
          <w:tab/>
        </w:r>
        <w:r>
          <w:rPr>
            <w:noProof/>
            <w:webHidden/>
          </w:rPr>
          <w:fldChar w:fldCharType="begin"/>
        </w:r>
        <w:r>
          <w:rPr>
            <w:noProof/>
            <w:webHidden/>
          </w:rPr>
          <w:instrText xml:space="preserve"> PAGEREF _Toc70232025 \h </w:instrText>
        </w:r>
        <w:r>
          <w:rPr>
            <w:noProof/>
            <w:webHidden/>
          </w:rPr>
        </w:r>
        <w:r>
          <w:rPr>
            <w:noProof/>
            <w:webHidden/>
          </w:rPr>
          <w:fldChar w:fldCharType="separate"/>
        </w:r>
        <w:r>
          <w:rPr>
            <w:noProof/>
            <w:webHidden/>
          </w:rPr>
          <w:t>15</w:t>
        </w:r>
        <w:r>
          <w:rPr>
            <w:noProof/>
            <w:webHidden/>
          </w:rPr>
          <w:fldChar w:fldCharType="end"/>
        </w:r>
      </w:hyperlink>
    </w:p>
    <w:p w14:paraId="2D1EEA98" w14:textId="0D4E1267"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6" w:history="1">
        <w:r w:rsidRPr="00D76170">
          <w:rPr>
            <w:rStyle w:val="Collegamentoipertestuale"/>
            <w:noProof/>
          </w:rPr>
          <w:t>2.5.7</w:t>
        </w:r>
        <w:r>
          <w:rPr>
            <w:rFonts w:asciiTheme="minorHAnsi" w:eastAsiaTheme="minorEastAsia" w:hAnsiTheme="minorHAnsi"/>
            <w:noProof/>
            <w:sz w:val="22"/>
            <w:lang w:eastAsia="it-IT"/>
          </w:rPr>
          <w:tab/>
        </w:r>
        <w:r w:rsidRPr="00D76170">
          <w:rPr>
            <w:rStyle w:val="Collegamentoipertestuale"/>
            <w:noProof/>
          </w:rPr>
          <w:t>Documentazione collegata e complementare</w:t>
        </w:r>
        <w:r>
          <w:rPr>
            <w:noProof/>
            <w:webHidden/>
          </w:rPr>
          <w:tab/>
        </w:r>
        <w:r>
          <w:rPr>
            <w:noProof/>
            <w:webHidden/>
          </w:rPr>
          <w:fldChar w:fldCharType="begin"/>
        </w:r>
        <w:r>
          <w:rPr>
            <w:noProof/>
            <w:webHidden/>
          </w:rPr>
          <w:instrText xml:space="preserve"> PAGEREF _Toc70232026 \h </w:instrText>
        </w:r>
        <w:r>
          <w:rPr>
            <w:noProof/>
            <w:webHidden/>
          </w:rPr>
        </w:r>
        <w:r>
          <w:rPr>
            <w:noProof/>
            <w:webHidden/>
          </w:rPr>
          <w:fldChar w:fldCharType="separate"/>
        </w:r>
        <w:r>
          <w:rPr>
            <w:noProof/>
            <w:webHidden/>
          </w:rPr>
          <w:t>15</w:t>
        </w:r>
        <w:r>
          <w:rPr>
            <w:noProof/>
            <w:webHidden/>
          </w:rPr>
          <w:fldChar w:fldCharType="end"/>
        </w:r>
      </w:hyperlink>
    </w:p>
    <w:p w14:paraId="161A8491" w14:textId="08313BEC"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7" w:history="1">
        <w:r w:rsidRPr="00D76170">
          <w:rPr>
            <w:rStyle w:val="Collegamentoipertestuale"/>
            <w:noProof/>
          </w:rPr>
          <w:t>2.5.8</w:t>
        </w:r>
        <w:r>
          <w:rPr>
            <w:rFonts w:asciiTheme="minorHAnsi" w:eastAsiaTheme="minorEastAsia" w:hAnsiTheme="minorHAnsi"/>
            <w:noProof/>
            <w:sz w:val="22"/>
            <w:lang w:eastAsia="it-IT"/>
          </w:rPr>
          <w:tab/>
        </w:r>
        <w:r w:rsidRPr="00D76170">
          <w:rPr>
            <w:rStyle w:val="Collegamentoipertestuale"/>
            <w:noProof/>
          </w:rPr>
          <w:t>Riferimenti e fonti</w:t>
        </w:r>
        <w:r>
          <w:rPr>
            <w:noProof/>
            <w:webHidden/>
          </w:rPr>
          <w:tab/>
        </w:r>
        <w:r>
          <w:rPr>
            <w:noProof/>
            <w:webHidden/>
          </w:rPr>
          <w:fldChar w:fldCharType="begin"/>
        </w:r>
        <w:r>
          <w:rPr>
            <w:noProof/>
            <w:webHidden/>
          </w:rPr>
          <w:instrText xml:space="preserve"> PAGEREF _Toc70232027 \h </w:instrText>
        </w:r>
        <w:r>
          <w:rPr>
            <w:noProof/>
            <w:webHidden/>
          </w:rPr>
        </w:r>
        <w:r>
          <w:rPr>
            <w:noProof/>
            <w:webHidden/>
          </w:rPr>
          <w:fldChar w:fldCharType="separate"/>
        </w:r>
        <w:r>
          <w:rPr>
            <w:noProof/>
            <w:webHidden/>
          </w:rPr>
          <w:t>15</w:t>
        </w:r>
        <w:r>
          <w:rPr>
            <w:noProof/>
            <w:webHidden/>
          </w:rPr>
          <w:fldChar w:fldCharType="end"/>
        </w:r>
      </w:hyperlink>
    </w:p>
    <w:p w14:paraId="125C5CC3" w14:textId="721F5C50"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28" w:history="1">
        <w:r w:rsidRPr="00D76170">
          <w:rPr>
            <w:rStyle w:val="Collegamentoipertestuale"/>
            <w:noProof/>
          </w:rPr>
          <w:t>2.5.9</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28 \h </w:instrText>
        </w:r>
        <w:r>
          <w:rPr>
            <w:noProof/>
            <w:webHidden/>
          </w:rPr>
        </w:r>
        <w:r>
          <w:rPr>
            <w:noProof/>
            <w:webHidden/>
          </w:rPr>
          <w:fldChar w:fldCharType="separate"/>
        </w:r>
        <w:r>
          <w:rPr>
            <w:noProof/>
            <w:webHidden/>
          </w:rPr>
          <w:t>16</w:t>
        </w:r>
        <w:r>
          <w:rPr>
            <w:noProof/>
            <w:webHidden/>
          </w:rPr>
          <w:fldChar w:fldCharType="end"/>
        </w:r>
      </w:hyperlink>
    </w:p>
    <w:p w14:paraId="7C5F4D26" w14:textId="6467E208"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29" w:history="1">
        <w:r w:rsidRPr="00D76170">
          <w:rPr>
            <w:rStyle w:val="Collegamentoipertestuale"/>
            <w:noProof/>
          </w:rPr>
          <w:t>2.5.10</w:t>
        </w:r>
        <w:r>
          <w:rPr>
            <w:rFonts w:asciiTheme="minorHAnsi" w:eastAsiaTheme="minorEastAsia" w:hAnsiTheme="minorHAnsi"/>
            <w:noProof/>
            <w:sz w:val="22"/>
            <w:lang w:eastAsia="it-IT"/>
          </w:rPr>
          <w:tab/>
        </w:r>
        <w:r w:rsidRPr="00D76170">
          <w:rPr>
            <w:rStyle w:val="Collegamentoipertestuale"/>
            <w:noProof/>
          </w:rPr>
          <w:t>Media collegati ed e-commerce</w:t>
        </w:r>
        <w:r>
          <w:rPr>
            <w:noProof/>
            <w:webHidden/>
          </w:rPr>
          <w:tab/>
        </w:r>
        <w:r>
          <w:rPr>
            <w:noProof/>
            <w:webHidden/>
          </w:rPr>
          <w:fldChar w:fldCharType="begin"/>
        </w:r>
        <w:r>
          <w:rPr>
            <w:noProof/>
            <w:webHidden/>
          </w:rPr>
          <w:instrText xml:space="preserve"> PAGEREF _Toc70232029 \h </w:instrText>
        </w:r>
        <w:r>
          <w:rPr>
            <w:noProof/>
            <w:webHidden/>
          </w:rPr>
        </w:r>
        <w:r>
          <w:rPr>
            <w:noProof/>
            <w:webHidden/>
          </w:rPr>
          <w:fldChar w:fldCharType="separate"/>
        </w:r>
        <w:r>
          <w:rPr>
            <w:noProof/>
            <w:webHidden/>
          </w:rPr>
          <w:t>16</w:t>
        </w:r>
        <w:r>
          <w:rPr>
            <w:noProof/>
            <w:webHidden/>
          </w:rPr>
          <w:fldChar w:fldCharType="end"/>
        </w:r>
      </w:hyperlink>
    </w:p>
    <w:p w14:paraId="6F1FA05D" w14:textId="2ECE991D"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30" w:history="1">
        <w:r w:rsidRPr="00D76170">
          <w:rPr>
            <w:rStyle w:val="Collegamentoipertestuale"/>
            <w:noProof/>
          </w:rPr>
          <w:t>2.6</w:t>
        </w:r>
        <w:r>
          <w:rPr>
            <w:rFonts w:asciiTheme="minorHAnsi" w:eastAsiaTheme="minorEastAsia" w:hAnsiTheme="minorHAnsi"/>
            <w:noProof/>
            <w:sz w:val="22"/>
            <w:lang w:eastAsia="it-IT"/>
          </w:rPr>
          <w:tab/>
        </w:r>
        <w:r w:rsidRPr="00D76170">
          <w:rPr>
            <w:rStyle w:val="Collegamentoipertestuale"/>
            <w:noProof/>
          </w:rPr>
          <w:t>Produttori e Conservatori</w:t>
        </w:r>
        <w:r>
          <w:rPr>
            <w:noProof/>
            <w:webHidden/>
          </w:rPr>
          <w:tab/>
        </w:r>
        <w:r>
          <w:rPr>
            <w:noProof/>
            <w:webHidden/>
          </w:rPr>
          <w:fldChar w:fldCharType="begin"/>
        </w:r>
        <w:r>
          <w:rPr>
            <w:noProof/>
            <w:webHidden/>
          </w:rPr>
          <w:instrText xml:space="preserve"> PAGEREF _Toc70232030 \h </w:instrText>
        </w:r>
        <w:r>
          <w:rPr>
            <w:noProof/>
            <w:webHidden/>
          </w:rPr>
        </w:r>
        <w:r>
          <w:rPr>
            <w:noProof/>
            <w:webHidden/>
          </w:rPr>
          <w:fldChar w:fldCharType="separate"/>
        </w:r>
        <w:r>
          <w:rPr>
            <w:noProof/>
            <w:webHidden/>
          </w:rPr>
          <w:t>17</w:t>
        </w:r>
        <w:r>
          <w:rPr>
            <w:noProof/>
            <w:webHidden/>
          </w:rPr>
          <w:fldChar w:fldCharType="end"/>
        </w:r>
      </w:hyperlink>
    </w:p>
    <w:p w14:paraId="2B580FD7" w14:textId="72AE059C"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1" w:history="1">
        <w:r w:rsidRPr="00D76170">
          <w:rPr>
            <w:rStyle w:val="Collegamentoipertestuale"/>
            <w:noProof/>
          </w:rPr>
          <w:t>2.6.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31 \h </w:instrText>
        </w:r>
        <w:r>
          <w:rPr>
            <w:noProof/>
            <w:webHidden/>
          </w:rPr>
        </w:r>
        <w:r>
          <w:rPr>
            <w:noProof/>
            <w:webHidden/>
          </w:rPr>
          <w:fldChar w:fldCharType="separate"/>
        </w:r>
        <w:r>
          <w:rPr>
            <w:noProof/>
            <w:webHidden/>
          </w:rPr>
          <w:t>17</w:t>
        </w:r>
        <w:r>
          <w:rPr>
            <w:noProof/>
            <w:webHidden/>
          </w:rPr>
          <w:fldChar w:fldCharType="end"/>
        </w:r>
      </w:hyperlink>
    </w:p>
    <w:p w14:paraId="6C646EEA" w14:textId="25DB6199"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2" w:history="1">
        <w:r w:rsidRPr="00D76170">
          <w:rPr>
            <w:rStyle w:val="Collegamentoipertestuale"/>
            <w:noProof/>
          </w:rPr>
          <w:t>2.6.2</w:t>
        </w:r>
        <w:r>
          <w:rPr>
            <w:rFonts w:asciiTheme="minorHAnsi" w:eastAsiaTheme="minorEastAsia" w:hAnsiTheme="minorHAnsi"/>
            <w:noProof/>
            <w:sz w:val="22"/>
            <w:lang w:eastAsia="it-IT"/>
          </w:rPr>
          <w:tab/>
        </w:r>
        <w:r w:rsidRPr="00D76170">
          <w:rPr>
            <w:rStyle w:val="Collegamentoipertestuale"/>
            <w:noProof/>
          </w:rPr>
          <w:t>Soggetto produttore</w:t>
        </w:r>
        <w:r>
          <w:rPr>
            <w:noProof/>
            <w:webHidden/>
          </w:rPr>
          <w:tab/>
        </w:r>
        <w:r>
          <w:rPr>
            <w:noProof/>
            <w:webHidden/>
          </w:rPr>
          <w:fldChar w:fldCharType="begin"/>
        </w:r>
        <w:r>
          <w:rPr>
            <w:noProof/>
            <w:webHidden/>
          </w:rPr>
          <w:instrText xml:space="preserve"> PAGEREF _Toc70232032 \h </w:instrText>
        </w:r>
        <w:r>
          <w:rPr>
            <w:noProof/>
            <w:webHidden/>
          </w:rPr>
        </w:r>
        <w:r>
          <w:rPr>
            <w:noProof/>
            <w:webHidden/>
          </w:rPr>
          <w:fldChar w:fldCharType="separate"/>
        </w:r>
        <w:r>
          <w:rPr>
            <w:noProof/>
            <w:webHidden/>
          </w:rPr>
          <w:t>19</w:t>
        </w:r>
        <w:r>
          <w:rPr>
            <w:noProof/>
            <w:webHidden/>
          </w:rPr>
          <w:fldChar w:fldCharType="end"/>
        </w:r>
      </w:hyperlink>
    </w:p>
    <w:p w14:paraId="63FFEF9B" w14:textId="0E2BB00B"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3" w:history="1">
        <w:r w:rsidRPr="00D76170">
          <w:rPr>
            <w:rStyle w:val="Collegamentoipertestuale"/>
            <w:noProof/>
          </w:rPr>
          <w:t>2.6.3</w:t>
        </w:r>
        <w:r>
          <w:rPr>
            <w:rFonts w:asciiTheme="minorHAnsi" w:eastAsiaTheme="minorEastAsia" w:hAnsiTheme="minorHAnsi"/>
            <w:noProof/>
            <w:sz w:val="22"/>
            <w:lang w:eastAsia="it-IT"/>
          </w:rPr>
          <w:tab/>
        </w:r>
        <w:r w:rsidRPr="00D76170">
          <w:rPr>
            <w:rStyle w:val="Collegamentoipertestuale"/>
            <w:noProof/>
          </w:rPr>
          <w:t>Soggetto conservatore</w:t>
        </w:r>
        <w:r>
          <w:rPr>
            <w:noProof/>
            <w:webHidden/>
          </w:rPr>
          <w:tab/>
        </w:r>
        <w:r>
          <w:rPr>
            <w:noProof/>
            <w:webHidden/>
          </w:rPr>
          <w:fldChar w:fldCharType="begin"/>
        </w:r>
        <w:r>
          <w:rPr>
            <w:noProof/>
            <w:webHidden/>
          </w:rPr>
          <w:instrText xml:space="preserve"> PAGEREF _Toc70232033 \h </w:instrText>
        </w:r>
        <w:r>
          <w:rPr>
            <w:noProof/>
            <w:webHidden/>
          </w:rPr>
        </w:r>
        <w:r>
          <w:rPr>
            <w:noProof/>
            <w:webHidden/>
          </w:rPr>
          <w:fldChar w:fldCharType="separate"/>
        </w:r>
        <w:r>
          <w:rPr>
            <w:noProof/>
            <w:webHidden/>
          </w:rPr>
          <w:t>20</w:t>
        </w:r>
        <w:r>
          <w:rPr>
            <w:noProof/>
            <w:webHidden/>
          </w:rPr>
          <w:fldChar w:fldCharType="end"/>
        </w:r>
      </w:hyperlink>
    </w:p>
    <w:p w14:paraId="6C97FD06" w14:textId="12BDC0F9"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34" w:history="1">
        <w:r w:rsidRPr="00D76170">
          <w:rPr>
            <w:rStyle w:val="Collegamentoipertestuale"/>
            <w:noProof/>
          </w:rPr>
          <w:t>2.7</w:t>
        </w:r>
        <w:r>
          <w:rPr>
            <w:rFonts w:asciiTheme="minorHAnsi" w:eastAsiaTheme="minorEastAsia" w:hAnsiTheme="minorHAnsi"/>
            <w:noProof/>
            <w:sz w:val="22"/>
            <w:lang w:eastAsia="it-IT"/>
          </w:rPr>
          <w:tab/>
        </w:r>
        <w:r w:rsidRPr="00D76170">
          <w:rPr>
            <w:rStyle w:val="Collegamentoipertestuale"/>
            <w:noProof/>
          </w:rPr>
          <w:t>Progetto di digitalizzazione</w:t>
        </w:r>
        <w:r>
          <w:rPr>
            <w:noProof/>
            <w:webHidden/>
          </w:rPr>
          <w:tab/>
        </w:r>
        <w:r>
          <w:rPr>
            <w:noProof/>
            <w:webHidden/>
          </w:rPr>
          <w:fldChar w:fldCharType="begin"/>
        </w:r>
        <w:r>
          <w:rPr>
            <w:noProof/>
            <w:webHidden/>
          </w:rPr>
          <w:instrText xml:space="preserve"> PAGEREF _Toc70232034 \h </w:instrText>
        </w:r>
        <w:r>
          <w:rPr>
            <w:noProof/>
            <w:webHidden/>
          </w:rPr>
        </w:r>
        <w:r>
          <w:rPr>
            <w:noProof/>
            <w:webHidden/>
          </w:rPr>
          <w:fldChar w:fldCharType="separate"/>
        </w:r>
        <w:r>
          <w:rPr>
            <w:noProof/>
            <w:webHidden/>
          </w:rPr>
          <w:t>23</w:t>
        </w:r>
        <w:r>
          <w:rPr>
            <w:noProof/>
            <w:webHidden/>
          </w:rPr>
          <w:fldChar w:fldCharType="end"/>
        </w:r>
      </w:hyperlink>
    </w:p>
    <w:p w14:paraId="1DD2C8B7" w14:textId="26B69004"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5" w:history="1">
        <w:r w:rsidRPr="00D76170">
          <w:rPr>
            <w:rStyle w:val="Collegamentoipertestuale"/>
            <w:noProof/>
          </w:rPr>
          <w:t>2.7.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35 \h </w:instrText>
        </w:r>
        <w:r>
          <w:rPr>
            <w:noProof/>
            <w:webHidden/>
          </w:rPr>
        </w:r>
        <w:r>
          <w:rPr>
            <w:noProof/>
            <w:webHidden/>
          </w:rPr>
          <w:fldChar w:fldCharType="separate"/>
        </w:r>
        <w:r>
          <w:rPr>
            <w:noProof/>
            <w:webHidden/>
          </w:rPr>
          <w:t>23</w:t>
        </w:r>
        <w:r>
          <w:rPr>
            <w:noProof/>
            <w:webHidden/>
          </w:rPr>
          <w:fldChar w:fldCharType="end"/>
        </w:r>
      </w:hyperlink>
    </w:p>
    <w:p w14:paraId="3A6ADFEF" w14:textId="731EB581"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6" w:history="1">
        <w:r w:rsidRPr="00D76170">
          <w:rPr>
            <w:rStyle w:val="Collegamentoipertestuale"/>
            <w:noProof/>
          </w:rPr>
          <w:t>2.7.2</w:t>
        </w:r>
        <w:r>
          <w:rPr>
            <w:rFonts w:asciiTheme="minorHAnsi" w:eastAsiaTheme="minorEastAsia" w:hAnsiTheme="minorHAnsi"/>
            <w:noProof/>
            <w:sz w:val="22"/>
            <w:lang w:eastAsia="it-IT"/>
          </w:rPr>
          <w:tab/>
        </w:r>
        <w:r w:rsidRPr="00D76170">
          <w:rPr>
            <w:rStyle w:val="Collegamentoipertestuale"/>
            <w:noProof/>
          </w:rPr>
          <w:t>Descrizione</w:t>
        </w:r>
        <w:r>
          <w:rPr>
            <w:noProof/>
            <w:webHidden/>
          </w:rPr>
          <w:tab/>
        </w:r>
        <w:r>
          <w:rPr>
            <w:noProof/>
            <w:webHidden/>
          </w:rPr>
          <w:fldChar w:fldCharType="begin"/>
        </w:r>
        <w:r>
          <w:rPr>
            <w:noProof/>
            <w:webHidden/>
          </w:rPr>
          <w:instrText xml:space="preserve"> PAGEREF _Toc70232036 \h </w:instrText>
        </w:r>
        <w:r>
          <w:rPr>
            <w:noProof/>
            <w:webHidden/>
          </w:rPr>
        </w:r>
        <w:r>
          <w:rPr>
            <w:noProof/>
            <w:webHidden/>
          </w:rPr>
          <w:fldChar w:fldCharType="separate"/>
        </w:r>
        <w:r>
          <w:rPr>
            <w:noProof/>
            <w:webHidden/>
          </w:rPr>
          <w:t>23</w:t>
        </w:r>
        <w:r>
          <w:rPr>
            <w:noProof/>
            <w:webHidden/>
          </w:rPr>
          <w:fldChar w:fldCharType="end"/>
        </w:r>
      </w:hyperlink>
    </w:p>
    <w:p w14:paraId="311DAA4B" w14:textId="37EB8C60"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7" w:history="1">
        <w:r w:rsidRPr="00D76170">
          <w:rPr>
            <w:rStyle w:val="Collegamentoipertestuale"/>
            <w:noProof/>
          </w:rPr>
          <w:t>2.7.3</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37 \h </w:instrText>
        </w:r>
        <w:r>
          <w:rPr>
            <w:noProof/>
            <w:webHidden/>
          </w:rPr>
        </w:r>
        <w:r>
          <w:rPr>
            <w:noProof/>
            <w:webHidden/>
          </w:rPr>
          <w:fldChar w:fldCharType="separate"/>
        </w:r>
        <w:r>
          <w:rPr>
            <w:noProof/>
            <w:webHidden/>
          </w:rPr>
          <w:t>24</w:t>
        </w:r>
        <w:r>
          <w:rPr>
            <w:noProof/>
            <w:webHidden/>
          </w:rPr>
          <w:fldChar w:fldCharType="end"/>
        </w:r>
      </w:hyperlink>
    </w:p>
    <w:p w14:paraId="5A1ACA40" w14:textId="1A77C2A1"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38" w:history="1">
        <w:r w:rsidRPr="00D76170">
          <w:rPr>
            <w:rStyle w:val="Collegamentoipertestuale"/>
            <w:noProof/>
          </w:rPr>
          <w:t>2.7.4</w:t>
        </w:r>
        <w:r>
          <w:rPr>
            <w:rFonts w:asciiTheme="minorHAnsi" w:eastAsiaTheme="minorEastAsia" w:hAnsiTheme="minorHAnsi"/>
            <w:noProof/>
            <w:sz w:val="22"/>
            <w:lang w:eastAsia="it-IT"/>
          </w:rPr>
          <w:tab/>
        </w:r>
        <w:r w:rsidRPr="00D76170">
          <w:rPr>
            <w:rStyle w:val="Collegamentoipertestuale"/>
            <w:noProof/>
          </w:rPr>
          <w:t>Media collegati</w:t>
        </w:r>
        <w:r>
          <w:rPr>
            <w:noProof/>
            <w:webHidden/>
          </w:rPr>
          <w:tab/>
        </w:r>
        <w:r>
          <w:rPr>
            <w:noProof/>
            <w:webHidden/>
          </w:rPr>
          <w:fldChar w:fldCharType="begin"/>
        </w:r>
        <w:r>
          <w:rPr>
            <w:noProof/>
            <w:webHidden/>
          </w:rPr>
          <w:instrText xml:space="preserve"> PAGEREF _Toc70232038 \h </w:instrText>
        </w:r>
        <w:r>
          <w:rPr>
            <w:noProof/>
            <w:webHidden/>
          </w:rPr>
        </w:r>
        <w:r>
          <w:rPr>
            <w:noProof/>
            <w:webHidden/>
          </w:rPr>
          <w:fldChar w:fldCharType="separate"/>
        </w:r>
        <w:r>
          <w:rPr>
            <w:noProof/>
            <w:webHidden/>
          </w:rPr>
          <w:t>24</w:t>
        </w:r>
        <w:r>
          <w:rPr>
            <w:noProof/>
            <w:webHidden/>
          </w:rPr>
          <w:fldChar w:fldCharType="end"/>
        </w:r>
      </w:hyperlink>
    </w:p>
    <w:p w14:paraId="50CDCC45" w14:textId="77853B12"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39" w:history="1">
        <w:r w:rsidRPr="00D76170">
          <w:rPr>
            <w:rStyle w:val="Collegamentoipertestuale"/>
            <w:noProof/>
          </w:rPr>
          <w:t>2.8</w:t>
        </w:r>
        <w:r>
          <w:rPr>
            <w:rFonts w:asciiTheme="minorHAnsi" w:eastAsiaTheme="minorEastAsia" w:hAnsiTheme="minorHAnsi"/>
            <w:noProof/>
            <w:sz w:val="22"/>
            <w:lang w:eastAsia="it-IT"/>
          </w:rPr>
          <w:tab/>
        </w:r>
        <w:r w:rsidRPr="00D76170">
          <w:rPr>
            <w:rStyle w:val="Collegamentoipertestuale"/>
            <w:noProof/>
          </w:rPr>
          <w:t>Strumenti di ricerca</w:t>
        </w:r>
        <w:r>
          <w:rPr>
            <w:noProof/>
            <w:webHidden/>
          </w:rPr>
          <w:tab/>
        </w:r>
        <w:r>
          <w:rPr>
            <w:noProof/>
            <w:webHidden/>
          </w:rPr>
          <w:fldChar w:fldCharType="begin"/>
        </w:r>
        <w:r>
          <w:rPr>
            <w:noProof/>
            <w:webHidden/>
          </w:rPr>
          <w:instrText xml:space="preserve"> PAGEREF _Toc70232039 \h </w:instrText>
        </w:r>
        <w:r>
          <w:rPr>
            <w:noProof/>
            <w:webHidden/>
          </w:rPr>
        </w:r>
        <w:r>
          <w:rPr>
            <w:noProof/>
            <w:webHidden/>
          </w:rPr>
          <w:fldChar w:fldCharType="separate"/>
        </w:r>
        <w:r>
          <w:rPr>
            <w:noProof/>
            <w:webHidden/>
          </w:rPr>
          <w:t>25</w:t>
        </w:r>
        <w:r>
          <w:rPr>
            <w:noProof/>
            <w:webHidden/>
          </w:rPr>
          <w:fldChar w:fldCharType="end"/>
        </w:r>
      </w:hyperlink>
    </w:p>
    <w:p w14:paraId="022256CD" w14:textId="5657BB8A"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0" w:history="1">
        <w:r w:rsidRPr="00D76170">
          <w:rPr>
            <w:rStyle w:val="Collegamentoipertestuale"/>
            <w:noProof/>
          </w:rPr>
          <w:t>2.8.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40 \h </w:instrText>
        </w:r>
        <w:r>
          <w:rPr>
            <w:noProof/>
            <w:webHidden/>
          </w:rPr>
        </w:r>
        <w:r>
          <w:rPr>
            <w:noProof/>
            <w:webHidden/>
          </w:rPr>
          <w:fldChar w:fldCharType="separate"/>
        </w:r>
        <w:r>
          <w:rPr>
            <w:noProof/>
            <w:webHidden/>
          </w:rPr>
          <w:t>25</w:t>
        </w:r>
        <w:r>
          <w:rPr>
            <w:noProof/>
            <w:webHidden/>
          </w:rPr>
          <w:fldChar w:fldCharType="end"/>
        </w:r>
      </w:hyperlink>
    </w:p>
    <w:p w14:paraId="7A68A0E1" w14:textId="573209CF"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1" w:history="1">
        <w:r w:rsidRPr="00D76170">
          <w:rPr>
            <w:rStyle w:val="Collegamentoipertestuale"/>
            <w:noProof/>
          </w:rPr>
          <w:t>2.8.2</w:t>
        </w:r>
        <w:r>
          <w:rPr>
            <w:rFonts w:asciiTheme="minorHAnsi" w:eastAsiaTheme="minorEastAsia" w:hAnsiTheme="minorHAnsi"/>
            <w:noProof/>
            <w:sz w:val="22"/>
            <w:lang w:eastAsia="it-IT"/>
          </w:rPr>
          <w:tab/>
        </w:r>
        <w:r w:rsidRPr="00D76170">
          <w:rPr>
            <w:rStyle w:val="Collegamentoipertestuale"/>
            <w:noProof/>
          </w:rPr>
          <w:t>Riferimenti e fonti</w:t>
        </w:r>
        <w:r>
          <w:rPr>
            <w:noProof/>
            <w:webHidden/>
          </w:rPr>
          <w:tab/>
        </w:r>
        <w:r>
          <w:rPr>
            <w:noProof/>
            <w:webHidden/>
          </w:rPr>
          <w:fldChar w:fldCharType="begin"/>
        </w:r>
        <w:r>
          <w:rPr>
            <w:noProof/>
            <w:webHidden/>
          </w:rPr>
          <w:instrText xml:space="preserve"> PAGEREF _Toc70232041 \h </w:instrText>
        </w:r>
        <w:r>
          <w:rPr>
            <w:noProof/>
            <w:webHidden/>
          </w:rPr>
        </w:r>
        <w:r>
          <w:rPr>
            <w:noProof/>
            <w:webHidden/>
          </w:rPr>
          <w:fldChar w:fldCharType="separate"/>
        </w:r>
        <w:r>
          <w:rPr>
            <w:noProof/>
            <w:webHidden/>
          </w:rPr>
          <w:t>26</w:t>
        </w:r>
        <w:r>
          <w:rPr>
            <w:noProof/>
            <w:webHidden/>
          </w:rPr>
          <w:fldChar w:fldCharType="end"/>
        </w:r>
      </w:hyperlink>
    </w:p>
    <w:p w14:paraId="1AF0D09A" w14:textId="15E90EB5"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2" w:history="1">
        <w:r w:rsidRPr="00D76170">
          <w:rPr>
            <w:rStyle w:val="Collegamentoipertestuale"/>
            <w:noProof/>
          </w:rPr>
          <w:t>2.8.3</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42 \h </w:instrText>
        </w:r>
        <w:r>
          <w:rPr>
            <w:noProof/>
            <w:webHidden/>
          </w:rPr>
        </w:r>
        <w:r>
          <w:rPr>
            <w:noProof/>
            <w:webHidden/>
          </w:rPr>
          <w:fldChar w:fldCharType="separate"/>
        </w:r>
        <w:r>
          <w:rPr>
            <w:noProof/>
            <w:webHidden/>
          </w:rPr>
          <w:t>26</w:t>
        </w:r>
        <w:r>
          <w:rPr>
            <w:noProof/>
            <w:webHidden/>
          </w:rPr>
          <w:fldChar w:fldCharType="end"/>
        </w:r>
      </w:hyperlink>
    </w:p>
    <w:p w14:paraId="237F6DE7" w14:textId="00245874"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43" w:history="1">
        <w:r w:rsidRPr="00D76170">
          <w:rPr>
            <w:rStyle w:val="Collegamentoipertestuale"/>
            <w:noProof/>
          </w:rPr>
          <w:t>2.9</w:t>
        </w:r>
        <w:r>
          <w:rPr>
            <w:rFonts w:asciiTheme="minorHAnsi" w:eastAsiaTheme="minorEastAsia" w:hAnsiTheme="minorHAnsi"/>
            <w:noProof/>
            <w:sz w:val="22"/>
            <w:lang w:eastAsia="it-IT"/>
          </w:rPr>
          <w:tab/>
        </w:r>
        <w:r w:rsidRPr="00D76170">
          <w:rPr>
            <w:rStyle w:val="Collegamentoipertestuale"/>
            <w:noProof/>
          </w:rPr>
          <w:t>Fonti archivistiche</w:t>
        </w:r>
        <w:r>
          <w:rPr>
            <w:noProof/>
            <w:webHidden/>
          </w:rPr>
          <w:tab/>
        </w:r>
        <w:r>
          <w:rPr>
            <w:noProof/>
            <w:webHidden/>
          </w:rPr>
          <w:fldChar w:fldCharType="begin"/>
        </w:r>
        <w:r>
          <w:rPr>
            <w:noProof/>
            <w:webHidden/>
          </w:rPr>
          <w:instrText xml:space="preserve"> PAGEREF _Toc70232043 \h </w:instrText>
        </w:r>
        <w:r>
          <w:rPr>
            <w:noProof/>
            <w:webHidden/>
          </w:rPr>
        </w:r>
        <w:r>
          <w:rPr>
            <w:noProof/>
            <w:webHidden/>
          </w:rPr>
          <w:fldChar w:fldCharType="separate"/>
        </w:r>
        <w:r>
          <w:rPr>
            <w:noProof/>
            <w:webHidden/>
          </w:rPr>
          <w:t>26</w:t>
        </w:r>
        <w:r>
          <w:rPr>
            <w:noProof/>
            <w:webHidden/>
          </w:rPr>
          <w:fldChar w:fldCharType="end"/>
        </w:r>
      </w:hyperlink>
    </w:p>
    <w:p w14:paraId="6AA7F51B" w14:textId="51E5A65D"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4" w:history="1">
        <w:r w:rsidRPr="00D76170">
          <w:rPr>
            <w:rStyle w:val="Collegamentoipertestuale"/>
            <w:noProof/>
          </w:rPr>
          <w:t>2.9.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44 \h </w:instrText>
        </w:r>
        <w:r>
          <w:rPr>
            <w:noProof/>
            <w:webHidden/>
          </w:rPr>
        </w:r>
        <w:r>
          <w:rPr>
            <w:noProof/>
            <w:webHidden/>
          </w:rPr>
          <w:fldChar w:fldCharType="separate"/>
        </w:r>
        <w:r>
          <w:rPr>
            <w:noProof/>
            <w:webHidden/>
          </w:rPr>
          <w:t>26</w:t>
        </w:r>
        <w:r>
          <w:rPr>
            <w:noProof/>
            <w:webHidden/>
          </w:rPr>
          <w:fldChar w:fldCharType="end"/>
        </w:r>
      </w:hyperlink>
    </w:p>
    <w:p w14:paraId="487303DF" w14:textId="538105F8"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5" w:history="1">
        <w:r w:rsidRPr="00D76170">
          <w:rPr>
            <w:rStyle w:val="Collegamentoipertestuale"/>
            <w:noProof/>
          </w:rPr>
          <w:t>2.9.2</w:t>
        </w:r>
        <w:r>
          <w:rPr>
            <w:rFonts w:asciiTheme="minorHAnsi" w:eastAsiaTheme="minorEastAsia" w:hAnsiTheme="minorHAnsi"/>
            <w:noProof/>
            <w:sz w:val="22"/>
            <w:lang w:eastAsia="it-IT"/>
          </w:rPr>
          <w:tab/>
        </w:r>
        <w:r w:rsidRPr="00D76170">
          <w:rPr>
            <w:rStyle w:val="Collegamentoipertestuale"/>
            <w:noProof/>
          </w:rPr>
          <w:t>Riferimenti Web</w:t>
        </w:r>
        <w:r>
          <w:rPr>
            <w:noProof/>
            <w:webHidden/>
          </w:rPr>
          <w:tab/>
        </w:r>
        <w:r>
          <w:rPr>
            <w:noProof/>
            <w:webHidden/>
          </w:rPr>
          <w:fldChar w:fldCharType="begin"/>
        </w:r>
        <w:r>
          <w:rPr>
            <w:noProof/>
            <w:webHidden/>
          </w:rPr>
          <w:instrText xml:space="preserve"> PAGEREF _Toc70232045 \h </w:instrText>
        </w:r>
        <w:r>
          <w:rPr>
            <w:noProof/>
            <w:webHidden/>
          </w:rPr>
        </w:r>
        <w:r>
          <w:rPr>
            <w:noProof/>
            <w:webHidden/>
          </w:rPr>
          <w:fldChar w:fldCharType="separate"/>
        </w:r>
        <w:r>
          <w:rPr>
            <w:noProof/>
            <w:webHidden/>
          </w:rPr>
          <w:t>27</w:t>
        </w:r>
        <w:r>
          <w:rPr>
            <w:noProof/>
            <w:webHidden/>
          </w:rPr>
          <w:fldChar w:fldCharType="end"/>
        </w:r>
      </w:hyperlink>
    </w:p>
    <w:p w14:paraId="7F684D89" w14:textId="5945A9D1"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46" w:history="1">
        <w:r w:rsidRPr="00D76170">
          <w:rPr>
            <w:rStyle w:val="Collegamentoipertestuale"/>
            <w:noProof/>
          </w:rPr>
          <w:t>2.9.3</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46 \h </w:instrText>
        </w:r>
        <w:r>
          <w:rPr>
            <w:noProof/>
            <w:webHidden/>
          </w:rPr>
        </w:r>
        <w:r>
          <w:rPr>
            <w:noProof/>
            <w:webHidden/>
          </w:rPr>
          <w:fldChar w:fldCharType="separate"/>
        </w:r>
        <w:r>
          <w:rPr>
            <w:noProof/>
            <w:webHidden/>
          </w:rPr>
          <w:t>27</w:t>
        </w:r>
        <w:r>
          <w:rPr>
            <w:noProof/>
            <w:webHidden/>
          </w:rPr>
          <w:fldChar w:fldCharType="end"/>
        </w:r>
      </w:hyperlink>
    </w:p>
    <w:p w14:paraId="5F738491" w14:textId="5C0529DB" w:rsidR="003E03C4" w:rsidRDefault="003E03C4">
      <w:pPr>
        <w:pStyle w:val="Sommario2"/>
        <w:tabs>
          <w:tab w:val="left" w:pos="1100"/>
          <w:tab w:val="right" w:leader="dot" w:pos="9628"/>
        </w:tabs>
        <w:rPr>
          <w:rFonts w:asciiTheme="minorHAnsi" w:eastAsiaTheme="minorEastAsia" w:hAnsiTheme="minorHAnsi"/>
          <w:noProof/>
          <w:sz w:val="22"/>
          <w:lang w:eastAsia="it-IT"/>
        </w:rPr>
      </w:pPr>
      <w:hyperlink w:anchor="_Toc70232047" w:history="1">
        <w:r w:rsidRPr="00D76170">
          <w:rPr>
            <w:rStyle w:val="Collegamentoipertestuale"/>
            <w:noProof/>
          </w:rPr>
          <w:t>2.10</w:t>
        </w:r>
        <w:r>
          <w:rPr>
            <w:rFonts w:asciiTheme="minorHAnsi" w:eastAsiaTheme="minorEastAsia" w:hAnsiTheme="minorHAnsi"/>
            <w:noProof/>
            <w:sz w:val="22"/>
            <w:lang w:eastAsia="it-IT"/>
          </w:rPr>
          <w:tab/>
        </w:r>
        <w:r w:rsidRPr="00D76170">
          <w:rPr>
            <w:rStyle w:val="Collegamentoipertestuale"/>
            <w:noProof/>
          </w:rPr>
          <w:t>Fonti bibliografiche</w:t>
        </w:r>
        <w:r>
          <w:rPr>
            <w:noProof/>
            <w:webHidden/>
          </w:rPr>
          <w:tab/>
        </w:r>
        <w:r>
          <w:rPr>
            <w:noProof/>
            <w:webHidden/>
          </w:rPr>
          <w:fldChar w:fldCharType="begin"/>
        </w:r>
        <w:r>
          <w:rPr>
            <w:noProof/>
            <w:webHidden/>
          </w:rPr>
          <w:instrText xml:space="preserve"> PAGEREF _Toc70232047 \h </w:instrText>
        </w:r>
        <w:r>
          <w:rPr>
            <w:noProof/>
            <w:webHidden/>
          </w:rPr>
        </w:r>
        <w:r>
          <w:rPr>
            <w:noProof/>
            <w:webHidden/>
          </w:rPr>
          <w:fldChar w:fldCharType="separate"/>
        </w:r>
        <w:r>
          <w:rPr>
            <w:noProof/>
            <w:webHidden/>
          </w:rPr>
          <w:t>27</w:t>
        </w:r>
        <w:r>
          <w:rPr>
            <w:noProof/>
            <w:webHidden/>
          </w:rPr>
          <w:fldChar w:fldCharType="end"/>
        </w:r>
      </w:hyperlink>
    </w:p>
    <w:p w14:paraId="6DB19BFE" w14:textId="3D7A38F8"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48" w:history="1">
        <w:r w:rsidRPr="00D76170">
          <w:rPr>
            <w:rStyle w:val="Collegamentoipertestuale"/>
            <w:noProof/>
          </w:rPr>
          <w:t>2.10.1</w:t>
        </w:r>
        <w:r>
          <w:rPr>
            <w:rFonts w:asciiTheme="minorHAnsi" w:eastAsiaTheme="minorEastAsia" w:hAnsiTheme="minorHAnsi"/>
            <w:noProof/>
            <w:sz w:val="22"/>
            <w:lang w:eastAsia="it-IT"/>
          </w:rPr>
          <w:tab/>
        </w:r>
        <w:r w:rsidRPr="00D76170">
          <w:rPr>
            <w:rStyle w:val="Collegamentoipertestuale"/>
            <w:noProof/>
          </w:rPr>
          <w:t>Identificazione</w:t>
        </w:r>
        <w:r>
          <w:rPr>
            <w:noProof/>
            <w:webHidden/>
          </w:rPr>
          <w:tab/>
        </w:r>
        <w:r>
          <w:rPr>
            <w:noProof/>
            <w:webHidden/>
          </w:rPr>
          <w:fldChar w:fldCharType="begin"/>
        </w:r>
        <w:r>
          <w:rPr>
            <w:noProof/>
            <w:webHidden/>
          </w:rPr>
          <w:instrText xml:space="preserve"> PAGEREF _Toc70232048 \h </w:instrText>
        </w:r>
        <w:r>
          <w:rPr>
            <w:noProof/>
            <w:webHidden/>
          </w:rPr>
        </w:r>
        <w:r>
          <w:rPr>
            <w:noProof/>
            <w:webHidden/>
          </w:rPr>
          <w:fldChar w:fldCharType="separate"/>
        </w:r>
        <w:r>
          <w:rPr>
            <w:noProof/>
            <w:webHidden/>
          </w:rPr>
          <w:t>27</w:t>
        </w:r>
        <w:r>
          <w:rPr>
            <w:noProof/>
            <w:webHidden/>
          </w:rPr>
          <w:fldChar w:fldCharType="end"/>
        </w:r>
      </w:hyperlink>
    </w:p>
    <w:p w14:paraId="51BA6000" w14:textId="22C7DB52"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49" w:history="1">
        <w:r w:rsidRPr="00D76170">
          <w:rPr>
            <w:rStyle w:val="Collegamentoipertestuale"/>
            <w:noProof/>
          </w:rPr>
          <w:t>2.10.2</w:t>
        </w:r>
        <w:r>
          <w:rPr>
            <w:rFonts w:asciiTheme="minorHAnsi" w:eastAsiaTheme="minorEastAsia" w:hAnsiTheme="minorHAnsi"/>
            <w:noProof/>
            <w:sz w:val="22"/>
            <w:lang w:eastAsia="it-IT"/>
          </w:rPr>
          <w:tab/>
        </w:r>
        <w:r w:rsidRPr="00D76170">
          <w:rPr>
            <w:rStyle w:val="Collegamentoipertestuale"/>
            <w:noProof/>
          </w:rPr>
          <w:t>Compilazione</w:t>
        </w:r>
        <w:r>
          <w:rPr>
            <w:noProof/>
            <w:webHidden/>
          </w:rPr>
          <w:tab/>
        </w:r>
        <w:r>
          <w:rPr>
            <w:noProof/>
            <w:webHidden/>
          </w:rPr>
          <w:fldChar w:fldCharType="begin"/>
        </w:r>
        <w:r>
          <w:rPr>
            <w:noProof/>
            <w:webHidden/>
          </w:rPr>
          <w:instrText xml:space="preserve"> PAGEREF _Toc70232049 \h </w:instrText>
        </w:r>
        <w:r>
          <w:rPr>
            <w:noProof/>
            <w:webHidden/>
          </w:rPr>
        </w:r>
        <w:r>
          <w:rPr>
            <w:noProof/>
            <w:webHidden/>
          </w:rPr>
          <w:fldChar w:fldCharType="separate"/>
        </w:r>
        <w:r>
          <w:rPr>
            <w:noProof/>
            <w:webHidden/>
          </w:rPr>
          <w:t>28</w:t>
        </w:r>
        <w:r>
          <w:rPr>
            <w:noProof/>
            <w:webHidden/>
          </w:rPr>
          <w:fldChar w:fldCharType="end"/>
        </w:r>
      </w:hyperlink>
    </w:p>
    <w:p w14:paraId="7601BC3C" w14:textId="59BDAC57" w:rsidR="003E03C4" w:rsidRDefault="003E03C4">
      <w:pPr>
        <w:pStyle w:val="Sommario2"/>
        <w:tabs>
          <w:tab w:val="left" w:pos="1100"/>
          <w:tab w:val="right" w:leader="dot" w:pos="9628"/>
        </w:tabs>
        <w:rPr>
          <w:rFonts w:asciiTheme="minorHAnsi" w:eastAsiaTheme="minorEastAsia" w:hAnsiTheme="minorHAnsi"/>
          <w:noProof/>
          <w:sz w:val="22"/>
          <w:lang w:eastAsia="it-IT"/>
        </w:rPr>
      </w:pPr>
      <w:hyperlink w:anchor="_Toc70232050" w:history="1">
        <w:r w:rsidRPr="00D76170">
          <w:rPr>
            <w:rStyle w:val="Collegamentoipertestuale"/>
            <w:noProof/>
          </w:rPr>
          <w:t>2.11</w:t>
        </w:r>
        <w:r>
          <w:rPr>
            <w:rFonts w:asciiTheme="minorHAnsi" w:eastAsiaTheme="minorEastAsia" w:hAnsiTheme="minorHAnsi"/>
            <w:noProof/>
            <w:sz w:val="22"/>
            <w:lang w:eastAsia="it-IT"/>
          </w:rPr>
          <w:tab/>
        </w:r>
        <w:r w:rsidRPr="00D76170">
          <w:rPr>
            <w:rStyle w:val="Collegamentoipertestuale"/>
            <w:noProof/>
          </w:rPr>
          <w:t>Voci d’indice</w:t>
        </w:r>
        <w:r>
          <w:rPr>
            <w:noProof/>
            <w:webHidden/>
          </w:rPr>
          <w:tab/>
        </w:r>
        <w:r>
          <w:rPr>
            <w:noProof/>
            <w:webHidden/>
          </w:rPr>
          <w:fldChar w:fldCharType="begin"/>
        </w:r>
        <w:r>
          <w:rPr>
            <w:noProof/>
            <w:webHidden/>
          </w:rPr>
          <w:instrText xml:space="preserve"> PAGEREF _Toc70232050 \h </w:instrText>
        </w:r>
        <w:r>
          <w:rPr>
            <w:noProof/>
            <w:webHidden/>
          </w:rPr>
        </w:r>
        <w:r>
          <w:rPr>
            <w:noProof/>
            <w:webHidden/>
          </w:rPr>
          <w:fldChar w:fldCharType="separate"/>
        </w:r>
        <w:r>
          <w:rPr>
            <w:noProof/>
            <w:webHidden/>
          </w:rPr>
          <w:t>28</w:t>
        </w:r>
        <w:r>
          <w:rPr>
            <w:noProof/>
            <w:webHidden/>
          </w:rPr>
          <w:fldChar w:fldCharType="end"/>
        </w:r>
      </w:hyperlink>
    </w:p>
    <w:p w14:paraId="3B9F3AA4" w14:textId="77ABF15E"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51" w:history="1">
        <w:r w:rsidRPr="00D76170">
          <w:rPr>
            <w:rStyle w:val="Collegamentoipertestuale"/>
            <w:noProof/>
          </w:rPr>
          <w:t>2.11.1</w:t>
        </w:r>
        <w:r>
          <w:rPr>
            <w:rFonts w:asciiTheme="minorHAnsi" w:eastAsiaTheme="minorEastAsia" w:hAnsiTheme="minorHAnsi"/>
            <w:noProof/>
            <w:sz w:val="22"/>
            <w:lang w:eastAsia="it-IT"/>
          </w:rPr>
          <w:tab/>
        </w:r>
        <w:r w:rsidRPr="00D76170">
          <w:rPr>
            <w:rStyle w:val="Collegamentoipertestuale"/>
            <w:noProof/>
          </w:rPr>
          <w:t>Antroponimi</w:t>
        </w:r>
        <w:r>
          <w:rPr>
            <w:noProof/>
            <w:webHidden/>
          </w:rPr>
          <w:tab/>
        </w:r>
        <w:r>
          <w:rPr>
            <w:noProof/>
            <w:webHidden/>
          </w:rPr>
          <w:fldChar w:fldCharType="begin"/>
        </w:r>
        <w:r>
          <w:rPr>
            <w:noProof/>
            <w:webHidden/>
          </w:rPr>
          <w:instrText xml:space="preserve"> PAGEREF _Toc70232051 \h </w:instrText>
        </w:r>
        <w:r>
          <w:rPr>
            <w:noProof/>
            <w:webHidden/>
          </w:rPr>
        </w:r>
        <w:r>
          <w:rPr>
            <w:noProof/>
            <w:webHidden/>
          </w:rPr>
          <w:fldChar w:fldCharType="separate"/>
        </w:r>
        <w:r>
          <w:rPr>
            <w:noProof/>
            <w:webHidden/>
          </w:rPr>
          <w:t>28</w:t>
        </w:r>
        <w:r>
          <w:rPr>
            <w:noProof/>
            <w:webHidden/>
          </w:rPr>
          <w:fldChar w:fldCharType="end"/>
        </w:r>
      </w:hyperlink>
    </w:p>
    <w:p w14:paraId="66996E55" w14:textId="492CA60D"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52" w:history="1">
        <w:r w:rsidRPr="00D76170">
          <w:rPr>
            <w:rStyle w:val="Collegamentoipertestuale"/>
            <w:noProof/>
          </w:rPr>
          <w:t>2.11.2</w:t>
        </w:r>
        <w:r>
          <w:rPr>
            <w:rFonts w:asciiTheme="minorHAnsi" w:eastAsiaTheme="minorEastAsia" w:hAnsiTheme="minorHAnsi"/>
            <w:noProof/>
            <w:sz w:val="22"/>
            <w:lang w:eastAsia="it-IT"/>
          </w:rPr>
          <w:tab/>
        </w:r>
        <w:r w:rsidRPr="00D76170">
          <w:rPr>
            <w:rStyle w:val="Collegamentoipertestuale"/>
            <w:noProof/>
          </w:rPr>
          <w:t>Enti</w:t>
        </w:r>
        <w:r>
          <w:rPr>
            <w:noProof/>
            <w:webHidden/>
          </w:rPr>
          <w:tab/>
        </w:r>
        <w:r>
          <w:rPr>
            <w:noProof/>
            <w:webHidden/>
          </w:rPr>
          <w:fldChar w:fldCharType="begin"/>
        </w:r>
        <w:r>
          <w:rPr>
            <w:noProof/>
            <w:webHidden/>
          </w:rPr>
          <w:instrText xml:space="preserve"> PAGEREF _Toc70232052 \h </w:instrText>
        </w:r>
        <w:r>
          <w:rPr>
            <w:noProof/>
            <w:webHidden/>
          </w:rPr>
        </w:r>
        <w:r>
          <w:rPr>
            <w:noProof/>
            <w:webHidden/>
          </w:rPr>
          <w:fldChar w:fldCharType="separate"/>
        </w:r>
        <w:r>
          <w:rPr>
            <w:noProof/>
            <w:webHidden/>
          </w:rPr>
          <w:t>29</w:t>
        </w:r>
        <w:r>
          <w:rPr>
            <w:noProof/>
            <w:webHidden/>
          </w:rPr>
          <w:fldChar w:fldCharType="end"/>
        </w:r>
      </w:hyperlink>
    </w:p>
    <w:p w14:paraId="272A9B08" w14:textId="58627C19" w:rsidR="003E03C4" w:rsidRDefault="003E03C4">
      <w:pPr>
        <w:pStyle w:val="Sommario3"/>
        <w:tabs>
          <w:tab w:val="left" w:pos="1540"/>
          <w:tab w:val="right" w:leader="dot" w:pos="9628"/>
        </w:tabs>
        <w:rPr>
          <w:rFonts w:asciiTheme="minorHAnsi" w:eastAsiaTheme="minorEastAsia" w:hAnsiTheme="minorHAnsi"/>
          <w:noProof/>
          <w:sz w:val="22"/>
          <w:lang w:eastAsia="it-IT"/>
        </w:rPr>
      </w:pPr>
      <w:hyperlink w:anchor="_Toc70232053" w:history="1">
        <w:r w:rsidRPr="00D76170">
          <w:rPr>
            <w:rStyle w:val="Collegamentoipertestuale"/>
            <w:noProof/>
          </w:rPr>
          <w:t>2.11.3</w:t>
        </w:r>
        <w:r>
          <w:rPr>
            <w:rFonts w:asciiTheme="minorHAnsi" w:eastAsiaTheme="minorEastAsia" w:hAnsiTheme="minorHAnsi"/>
            <w:noProof/>
            <w:sz w:val="22"/>
            <w:lang w:eastAsia="it-IT"/>
          </w:rPr>
          <w:tab/>
        </w:r>
        <w:r w:rsidRPr="00D76170">
          <w:rPr>
            <w:rStyle w:val="Collegamentoipertestuale"/>
            <w:noProof/>
          </w:rPr>
          <w:t>Toponimi</w:t>
        </w:r>
        <w:r>
          <w:rPr>
            <w:noProof/>
            <w:webHidden/>
          </w:rPr>
          <w:tab/>
        </w:r>
        <w:r>
          <w:rPr>
            <w:noProof/>
            <w:webHidden/>
          </w:rPr>
          <w:fldChar w:fldCharType="begin"/>
        </w:r>
        <w:r>
          <w:rPr>
            <w:noProof/>
            <w:webHidden/>
          </w:rPr>
          <w:instrText xml:space="preserve"> PAGEREF _Toc70232053 \h </w:instrText>
        </w:r>
        <w:r>
          <w:rPr>
            <w:noProof/>
            <w:webHidden/>
          </w:rPr>
        </w:r>
        <w:r>
          <w:rPr>
            <w:noProof/>
            <w:webHidden/>
          </w:rPr>
          <w:fldChar w:fldCharType="separate"/>
        </w:r>
        <w:r>
          <w:rPr>
            <w:noProof/>
            <w:webHidden/>
          </w:rPr>
          <w:t>29</w:t>
        </w:r>
        <w:r>
          <w:rPr>
            <w:noProof/>
            <w:webHidden/>
          </w:rPr>
          <w:fldChar w:fldCharType="end"/>
        </w:r>
      </w:hyperlink>
    </w:p>
    <w:p w14:paraId="288A47D1" w14:textId="355C5DC5" w:rsidR="003E03C4" w:rsidRDefault="003E03C4">
      <w:pPr>
        <w:pStyle w:val="Sommario1"/>
        <w:tabs>
          <w:tab w:val="left" w:pos="480"/>
          <w:tab w:val="right" w:leader="dot" w:pos="9628"/>
        </w:tabs>
        <w:rPr>
          <w:rFonts w:asciiTheme="minorHAnsi" w:eastAsiaTheme="minorEastAsia" w:hAnsiTheme="minorHAnsi"/>
          <w:noProof/>
          <w:sz w:val="22"/>
          <w:lang w:eastAsia="it-IT"/>
        </w:rPr>
      </w:pPr>
      <w:hyperlink w:anchor="_Toc70232054" w:history="1">
        <w:r w:rsidRPr="00D76170">
          <w:rPr>
            <w:rStyle w:val="Collegamentoipertestuale"/>
            <w:noProof/>
          </w:rPr>
          <w:t>3</w:t>
        </w:r>
        <w:r>
          <w:rPr>
            <w:rFonts w:asciiTheme="minorHAnsi" w:eastAsiaTheme="minorEastAsia" w:hAnsiTheme="minorHAnsi"/>
            <w:noProof/>
            <w:sz w:val="22"/>
            <w:lang w:eastAsia="it-IT"/>
          </w:rPr>
          <w:tab/>
        </w:r>
        <w:r w:rsidRPr="00D76170">
          <w:rPr>
            <w:rStyle w:val="Collegamentoipertestuale"/>
            <w:noProof/>
          </w:rPr>
          <w:t>Campi dell’indice SOLR di front end</w:t>
        </w:r>
        <w:r>
          <w:rPr>
            <w:noProof/>
            <w:webHidden/>
          </w:rPr>
          <w:tab/>
        </w:r>
        <w:r>
          <w:rPr>
            <w:noProof/>
            <w:webHidden/>
          </w:rPr>
          <w:fldChar w:fldCharType="begin"/>
        </w:r>
        <w:r>
          <w:rPr>
            <w:noProof/>
            <w:webHidden/>
          </w:rPr>
          <w:instrText xml:space="preserve"> PAGEREF _Toc70232054 \h </w:instrText>
        </w:r>
        <w:r>
          <w:rPr>
            <w:noProof/>
            <w:webHidden/>
          </w:rPr>
        </w:r>
        <w:r>
          <w:rPr>
            <w:noProof/>
            <w:webHidden/>
          </w:rPr>
          <w:fldChar w:fldCharType="separate"/>
        </w:r>
        <w:r>
          <w:rPr>
            <w:noProof/>
            <w:webHidden/>
          </w:rPr>
          <w:t>29</w:t>
        </w:r>
        <w:r>
          <w:rPr>
            <w:noProof/>
            <w:webHidden/>
          </w:rPr>
          <w:fldChar w:fldCharType="end"/>
        </w:r>
      </w:hyperlink>
    </w:p>
    <w:p w14:paraId="5BF1E275" w14:textId="4F2D676B"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55" w:history="1">
        <w:r w:rsidRPr="00D76170">
          <w:rPr>
            <w:rStyle w:val="Collegamentoipertestuale"/>
            <w:noProof/>
          </w:rPr>
          <w:t>3.1</w:t>
        </w:r>
        <w:r>
          <w:rPr>
            <w:rFonts w:asciiTheme="minorHAnsi" w:eastAsiaTheme="minorEastAsia" w:hAnsiTheme="minorHAnsi"/>
            <w:noProof/>
            <w:sz w:val="22"/>
            <w:lang w:eastAsia="it-IT"/>
          </w:rPr>
          <w:tab/>
        </w:r>
        <w:r w:rsidRPr="00D76170">
          <w:rPr>
            <w:rStyle w:val="Collegamentoipertestuale"/>
            <w:noProof/>
          </w:rPr>
          <w:t>Premessa</w:t>
        </w:r>
        <w:r>
          <w:rPr>
            <w:noProof/>
            <w:webHidden/>
          </w:rPr>
          <w:tab/>
        </w:r>
        <w:r>
          <w:rPr>
            <w:noProof/>
            <w:webHidden/>
          </w:rPr>
          <w:fldChar w:fldCharType="begin"/>
        </w:r>
        <w:r>
          <w:rPr>
            <w:noProof/>
            <w:webHidden/>
          </w:rPr>
          <w:instrText xml:space="preserve"> PAGEREF _Toc70232055 \h </w:instrText>
        </w:r>
        <w:r>
          <w:rPr>
            <w:noProof/>
            <w:webHidden/>
          </w:rPr>
        </w:r>
        <w:r>
          <w:rPr>
            <w:noProof/>
            <w:webHidden/>
          </w:rPr>
          <w:fldChar w:fldCharType="separate"/>
        </w:r>
        <w:r>
          <w:rPr>
            <w:noProof/>
            <w:webHidden/>
          </w:rPr>
          <w:t>29</w:t>
        </w:r>
        <w:r>
          <w:rPr>
            <w:noProof/>
            <w:webHidden/>
          </w:rPr>
          <w:fldChar w:fldCharType="end"/>
        </w:r>
      </w:hyperlink>
    </w:p>
    <w:p w14:paraId="698991EC" w14:textId="72C2D1E6"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56" w:history="1">
        <w:r w:rsidRPr="00D76170">
          <w:rPr>
            <w:rStyle w:val="Collegamentoipertestuale"/>
            <w:noProof/>
          </w:rPr>
          <w:t>3.2</w:t>
        </w:r>
        <w:r>
          <w:rPr>
            <w:rFonts w:asciiTheme="minorHAnsi" w:eastAsiaTheme="minorEastAsia" w:hAnsiTheme="minorHAnsi"/>
            <w:noProof/>
            <w:sz w:val="22"/>
            <w:lang w:eastAsia="it-IT"/>
          </w:rPr>
          <w:tab/>
        </w:r>
        <w:r w:rsidRPr="00D76170">
          <w:rPr>
            <w:rStyle w:val="Collegamentoipertestuale"/>
            <w:noProof/>
          </w:rPr>
          <w:t>Complessi archivistici</w:t>
        </w:r>
        <w:r>
          <w:rPr>
            <w:noProof/>
            <w:webHidden/>
          </w:rPr>
          <w:tab/>
        </w:r>
        <w:r>
          <w:rPr>
            <w:noProof/>
            <w:webHidden/>
          </w:rPr>
          <w:fldChar w:fldCharType="begin"/>
        </w:r>
        <w:r>
          <w:rPr>
            <w:noProof/>
            <w:webHidden/>
          </w:rPr>
          <w:instrText xml:space="preserve"> PAGEREF _Toc70232056 \h </w:instrText>
        </w:r>
        <w:r>
          <w:rPr>
            <w:noProof/>
            <w:webHidden/>
          </w:rPr>
        </w:r>
        <w:r>
          <w:rPr>
            <w:noProof/>
            <w:webHidden/>
          </w:rPr>
          <w:fldChar w:fldCharType="separate"/>
        </w:r>
        <w:r>
          <w:rPr>
            <w:noProof/>
            <w:webHidden/>
          </w:rPr>
          <w:t>30</w:t>
        </w:r>
        <w:r>
          <w:rPr>
            <w:noProof/>
            <w:webHidden/>
          </w:rPr>
          <w:fldChar w:fldCharType="end"/>
        </w:r>
      </w:hyperlink>
    </w:p>
    <w:p w14:paraId="5DAFE865" w14:textId="196B9C8B"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57" w:history="1">
        <w:r w:rsidRPr="00D76170">
          <w:rPr>
            <w:rStyle w:val="Collegamentoipertestuale"/>
            <w:noProof/>
          </w:rPr>
          <w:t>3.3</w:t>
        </w:r>
        <w:r>
          <w:rPr>
            <w:rFonts w:asciiTheme="minorHAnsi" w:eastAsiaTheme="minorEastAsia" w:hAnsiTheme="minorHAnsi"/>
            <w:noProof/>
            <w:sz w:val="22"/>
            <w:lang w:eastAsia="it-IT"/>
          </w:rPr>
          <w:tab/>
        </w:r>
        <w:r w:rsidRPr="00D76170">
          <w:rPr>
            <w:rStyle w:val="Collegamentoipertestuale"/>
            <w:noProof/>
          </w:rPr>
          <w:t>Unità archivistiche</w:t>
        </w:r>
        <w:r>
          <w:rPr>
            <w:noProof/>
            <w:webHidden/>
          </w:rPr>
          <w:tab/>
        </w:r>
        <w:r>
          <w:rPr>
            <w:noProof/>
            <w:webHidden/>
          </w:rPr>
          <w:fldChar w:fldCharType="begin"/>
        </w:r>
        <w:r>
          <w:rPr>
            <w:noProof/>
            <w:webHidden/>
          </w:rPr>
          <w:instrText xml:space="preserve"> PAGEREF _Toc70232057 \h </w:instrText>
        </w:r>
        <w:r>
          <w:rPr>
            <w:noProof/>
            <w:webHidden/>
          </w:rPr>
        </w:r>
        <w:r>
          <w:rPr>
            <w:noProof/>
            <w:webHidden/>
          </w:rPr>
          <w:fldChar w:fldCharType="separate"/>
        </w:r>
        <w:r>
          <w:rPr>
            <w:noProof/>
            <w:webHidden/>
          </w:rPr>
          <w:t>31</w:t>
        </w:r>
        <w:r>
          <w:rPr>
            <w:noProof/>
            <w:webHidden/>
          </w:rPr>
          <w:fldChar w:fldCharType="end"/>
        </w:r>
      </w:hyperlink>
    </w:p>
    <w:p w14:paraId="4073467B" w14:textId="50104A72"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58" w:history="1">
        <w:r w:rsidRPr="00D76170">
          <w:rPr>
            <w:rStyle w:val="Collegamentoipertestuale"/>
            <w:noProof/>
          </w:rPr>
          <w:t>3.4</w:t>
        </w:r>
        <w:r>
          <w:rPr>
            <w:rFonts w:asciiTheme="minorHAnsi" w:eastAsiaTheme="minorEastAsia" w:hAnsiTheme="minorHAnsi"/>
            <w:noProof/>
            <w:sz w:val="22"/>
            <w:lang w:eastAsia="it-IT"/>
          </w:rPr>
          <w:tab/>
        </w:r>
        <w:r w:rsidRPr="00D76170">
          <w:rPr>
            <w:rStyle w:val="Collegamentoipertestuale"/>
            <w:noProof/>
          </w:rPr>
          <w:t>Unità documentarie</w:t>
        </w:r>
        <w:r>
          <w:rPr>
            <w:noProof/>
            <w:webHidden/>
          </w:rPr>
          <w:tab/>
        </w:r>
        <w:r>
          <w:rPr>
            <w:noProof/>
            <w:webHidden/>
          </w:rPr>
          <w:fldChar w:fldCharType="begin"/>
        </w:r>
        <w:r>
          <w:rPr>
            <w:noProof/>
            <w:webHidden/>
          </w:rPr>
          <w:instrText xml:space="preserve"> PAGEREF _Toc70232058 \h </w:instrText>
        </w:r>
        <w:r>
          <w:rPr>
            <w:noProof/>
            <w:webHidden/>
          </w:rPr>
        </w:r>
        <w:r>
          <w:rPr>
            <w:noProof/>
            <w:webHidden/>
          </w:rPr>
          <w:fldChar w:fldCharType="separate"/>
        </w:r>
        <w:r>
          <w:rPr>
            <w:noProof/>
            <w:webHidden/>
          </w:rPr>
          <w:t>33</w:t>
        </w:r>
        <w:r>
          <w:rPr>
            <w:noProof/>
            <w:webHidden/>
          </w:rPr>
          <w:fldChar w:fldCharType="end"/>
        </w:r>
      </w:hyperlink>
    </w:p>
    <w:p w14:paraId="2163A3B8" w14:textId="27B0126E"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59" w:history="1">
        <w:r w:rsidRPr="00D76170">
          <w:rPr>
            <w:rStyle w:val="Collegamentoipertestuale"/>
            <w:noProof/>
          </w:rPr>
          <w:t>3.5</w:t>
        </w:r>
        <w:r>
          <w:rPr>
            <w:rFonts w:asciiTheme="minorHAnsi" w:eastAsiaTheme="minorEastAsia" w:hAnsiTheme="minorHAnsi"/>
            <w:noProof/>
            <w:sz w:val="22"/>
            <w:lang w:eastAsia="it-IT"/>
          </w:rPr>
          <w:tab/>
        </w:r>
        <w:r w:rsidRPr="00D76170">
          <w:rPr>
            <w:rStyle w:val="Collegamentoipertestuale"/>
            <w:noProof/>
          </w:rPr>
          <w:t>Produttori/Conservatori</w:t>
        </w:r>
        <w:r>
          <w:rPr>
            <w:noProof/>
            <w:webHidden/>
          </w:rPr>
          <w:tab/>
        </w:r>
        <w:r>
          <w:rPr>
            <w:noProof/>
            <w:webHidden/>
          </w:rPr>
          <w:fldChar w:fldCharType="begin"/>
        </w:r>
        <w:r>
          <w:rPr>
            <w:noProof/>
            <w:webHidden/>
          </w:rPr>
          <w:instrText xml:space="preserve"> PAGEREF _Toc70232059 \h </w:instrText>
        </w:r>
        <w:r>
          <w:rPr>
            <w:noProof/>
            <w:webHidden/>
          </w:rPr>
        </w:r>
        <w:r>
          <w:rPr>
            <w:noProof/>
            <w:webHidden/>
          </w:rPr>
          <w:fldChar w:fldCharType="separate"/>
        </w:r>
        <w:r>
          <w:rPr>
            <w:noProof/>
            <w:webHidden/>
          </w:rPr>
          <w:t>35</w:t>
        </w:r>
        <w:r>
          <w:rPr>
            <w:noProof/>
            <w:webHidden/>
          </w:rPr>
          <w:fldChar w:fldCharType="end"/>
        </w:r>
      </w:hyperlink>
    </w:p>
    <w:p w14:paraId="068C84D1" w14:textId="5755CBED"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60" w:history="1">
        <w:r w:rsidRPr="00D76170">
          <w:rPr>
            <w:rStyle w:val="Collegamentoipertestuale"/>
            <w:noProof/>
          </w:rPr>
          <w:t>3.6</w:t>
        </w:r>
        <w:r>
          <w:rPr>
            <w:rFonts w:asciiTheme="minorHAnsi" w:eastAsiaTheme="minorEastAsia" w:hAnsiTheme="minorHAnsi"/>
            <w:noProof/>
            <w:sz w:val="22"/>
            <w:lang w:eastAsia="it-IT"/>
          </w:rPr>
          <w:tab/>
        </w:r>
        <w:r w:rsidRPr="00D76170">
          <w:rPr>
            <w:rStyle w:val="Collegamentoipertestuale"/>
            <w:noProof/>
          </w:rPr>
          <w:t>Progetto di digitalizzazione</w:t>
        </w:r>
        <w:r>
          <w:rPr>
            <w:noProof/>
            <w:webHidden/>
          </w:rPr>
          <w:tab/>
        </w:r>
        <w:r>
          <w:rPr>
            <w:noProof/>
            <w:webHidden/>
          </w:rPr>
          <w:fldChar w:fldCharType="begin"/>
        </w:r>
        <w:r>
          <w:rPr>
            <w:noProof/>
            <w:webHidden/>
          </w:rPr>
          <w:instrText xml:space="preserve"> PAGEREF _Toc70232060 \h </w:instrText>
        </w:r>
        <w:r>
          <w:rPr>
            <w:noProof/>
            <w:webHidden/>
          </w:rPr>
        </w:r>
        <w:r>
          <w:rPr>
            <w:noProof/>
            <w:webHidden/>
          </w:rPr>
          <w:fldChar w:fldCharType="separate"/>
        </w:r>
        <w:r>
          <w:rPr>
            <w:noProof/>
            <w:webHidden/>
          </w:rPr>
          <w:t>36</w:t>
        </w:r>
        <w:r>
          <w:rPr>
            <w:noProof/>
            <w:webHidden/>
          </w:rPr>
          <w:fldChar w:fldCharType="end"/>
        </w:r>
      </w:hyperlink>
    </w:p>
    <w:p w14:paraId="57CFF787" w14:textId="5B53166D" w:rsidR="003E03C4" w:rsidRDefault="003E03C4">
      <w:pPr>
        <w:pStyle w:val="Sommario1"/>
        <w:tabs>
          <w:tab w:val="left" w:pos="480"/>
          <w:tab w:val="right" w:leader="dot" w:pos="9628"/>
        </w:tabs>
        <w:rPr>
          <w:rFonts w:asciiTheme="minorHAnsi" w:eastAsiaTheme="minorEastAsia" w:hAnsiTheme="minorHAnsi"/>
          <w:noProof/>
          <w:sz w:val="22"/>
          <w:lang w:eastAsia="it-IT"/>
        </w:rPr>
      </w:pPr>
      <w:hyperlink w:anchor="_Toc70232061" w:history="1">
        <w:r w:rsidRPr="00D76170">
          <w:rPr>
            <w:rStyle w:val="Collegamentoipertestuale"/>
            <w:noProof/>
          </w:rPr>
          <w:t>4</w:t>
        </w:r>
        <w:r>
          <w:rPr>
            <w:rFonts w:asciiTheme="minorHAnsi" w:eastAsiaTheme="minorEastAsia" w:hAnsiTheme="minorHAnsi"/>
            <w:noProof/>
            <w:sz w:val="22"/>
            <w:lang w:eastAsia="it-IT"/>
          </w:rPr>
          <w:tab/>
        </w:r>
        <w:r w:rsidRPr="00D76170">
          <w:rPr>
            <w:rStyle w:val="Collegamentoipertestuale"/>
            <w:noProof/>
          </w:rPr>
          <w:t>Procedure per l’aggiunta di un campo all’indice di front end</w:t>
        </w:r>
        <w:r>
          <w:rPr>
            <w:noProof/>
            <w:webHidden/>
          </w:rPr>
          <w:tab/>
        </w:r>
        <w:r>
          <w:rPr>
            <w:noProof/>
            <w:webHidden/>
          </w:rPr>
          <w:fldChar w:fldCharType="begin"/>
        </w:r>
        <w:r>
          <w:rPr>
            <w:noProof/>
            <w:webHidden/>
          </w:rPr>
          <w:instrText xml:space="preserve"> PAGEREF _Toc70232061 \h </w:instrText>
        </w:r>
        <w:r>
          <w:rPr>
            <w:noProof/>
            <w:webHidden/>
          </w:rPr>
        </w:r>
        <w:r>
          <w:rPr>
            <w:noProof/>
            <w:webHidden/>
          </w:rPr>
          <w:fldChar w:fldCharType="separate"/>
        </w:r>
        <w:r>
          <w:rPr>
            <w:noProof/>
            <w:webHidden/>
          </w:rPr>
          <w:t>37</w:t>
        </w:r>
        <w:r>
          <w:rPr>
            <w:noProof/>
            <w:webHidden/>
          </w:rPr>
          <w:fldChar w:fldCharType="end"/>
        </w:r>
      </w:hyperlink>
    </w:p>
    <w:p w14:paraId="6057D952" w14:textId="6FA9E4D0" w:rsidR="003E03C4" w:rsidRDefault="003E03C4">
      <w:pPr>
        <w:pStyle w:val="Sommario1"/>
        <w:tabs>
          <w:tab w:val="left" w:pos="480"/>
          <w:tab w:val="right" w:leader="dot" w:pos="9628"/>
        </w:tabs>
        <w:rPr>
          <w:rFonts w:asciiTheme="minorHAnsi" w:eastAsiaTheme="minorEastAsia" w:hAnsiTheme="minorHAnsi"/>
          <w:noProof/>
          <w:sz w:val="22"/>
          <w:lang w:eastAsia="it-IT"/>
        </w:rPr>
      </w:pPr>
      <w:hyperlink w:anchor="_Toc70232062" w:history="1">
        <w:r w:rsidRPr="00D76170">
          <w:rPr>
            <w:rStyle w:val="Collegamentoipertestuale"/>
            <w:noProof/>
          </w:rPr>
          <w:t>5</w:t>
        </w:r>
        <w:r>
          <w:rPr>
            <w:rFonts w:asciiTheme="minorHAnsi" w:eastAsiaTheme="minorEastAsia" w:hAnsiTheme="minorHAnsi"/>
            <w:noProof/>
            <w:sz w:val="22"/>
            <w:lang w:eastAsia="it-IT"/>
          </w:rPr>
          <w:tab/>
        </w:r>
        <w:r w:rsidRPr="00D76170">
          <w:rPr>
            <w:rStyle w:val="Collegamentoipertestuale"/>
            <w:noProof/>
          </w:rPr>
          <w:t>Profilo SOLR "metaindice"</w:t>
        </w:r>
        <w:r>
          <w:rPr>
            <w:noProof/>
            <w:webHidden/>
          </w:rPr>
          <w:tab/>
        </w:r>
        <w:r>
          <w:rPr>
            <w:noProof/>
            <w:webHidden/>
          </w:rPr>
          <w:fldChar w:fldCharType="begin"/>
        </w:r>
        <w:r>
          <w:rPr>
            <w:noProof/>
            <w:webHidden/>
          </w:rPr>
          <w:instrText xml:space="preserve"> PAGEREF _Toc70232062 \h </w:instrText>
        </w:r>
        <w:r>
          <w:rPr>
            <w:noProof/>
            <w:webHidden/>
          </w:rPr>
        </w:r>
        <w:r>
          <w:rPr>
            <w:noProof/>
            <w:webHidden/>
          </w:rPr>
          <w:fldChar w:fldCharType="separate"/>
        </w:r>
        <w:r>
          <w:rPr>
            <w:noProof/>
            <w:webHidden/>
          </w:rPr>
          <w:t>37</w:t>
        </w:r>
        <w:r>
          <w:rPr>
            <w:noProof/>
            <w:webHidden/>
          </w:rPr>
          <w:fldChar w:fldCharType="end"/>
        </w:r>
      </w:hyperlink>
    </w:p>
    <w:p w14:paraId="2539127B" w14:textId="70E12449"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63" w:history="1">
        <w:r w:rsidRPr="00D76170">
          <w:rPr>
            <w:rStyle w:val="Collegamentoipertestuale"/>
            <w:noProof/>
          </w:rPr>
          <w:t>5.1</w:t>
        </w:r>
        <w:r>
          <w:rPr>
            <w:rFonts w:asciiTheme="minorHAnsi" w:eastAsiaTheme="minorEastAsia" w:hAnsiTheme="minorHAnsi"/>
            <w:noProof/>
            <w:sz w:val="22"/>
            <w:lang w:eastAsia="it-IT"/>
          </w:rPr>
          <w:tab/>
        </w:r>
        <w:r w:rsidRPr="00D76170">
          <w:rPr>
            <w:rStyle w:val="Collegamentoipertestuale"/>
            <w:noProof/>
          </w:rPr>
          <w:t>Metaindice delle risorse bibliografiche, archivistiche, ecc.</w:t>
        </w:r>
        <w:r>
          <w:rPr>
            <w:noProof/>
            <w:webHidden/>
          </w:rPr>
          <w:tab/>
        </w:r>
        <w:r>
          <w:rPr>
            <w:noProof/>
            <w:webHidden/>
          </w:rPr>
          <w:fldChar w:fldCharType="begin"/>
        </w:r>
        <w:r>
          <w:rPr>
            <w:noProof/>
            <w:webHidden/>
          </w:rPr>
          <w:instrText xml:space="preserve"> PAGEREF _Toc70232063 \h </w:instrText>
        </w:r>
        <w:r>
          <w:rPr>
            <w:noProof/>
            <w:webHidden/>
          </w:rPr>
        </w:r>
        <w:r>
          <w:rPr>
            <w:noProof/>
            <w:webHidden/>
          </w:rPr>
          <w:fldChar w:fldCharType="separate"/>
        </w:r>
        <w:r>
          <w:rPr>
            <w:noProof/>
            <w:webHidden/>
          </w:rPr>
          <w:t>38</w:t>
        </w:r>
        <w:r>
          <w:rPr>
            <w:noProof/>
            <w:webHidden/>
          </w:rPr>
          <w:fldChar w:fldCharType="end"/>
        </w:r>
      </w:hyperlink>
    </w:p>
    <w:p w14:paraId="1986BD8C" w14:textId="3F0A2505"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64" w:history="1">
        <w:r w:rsidRPr="00D76170">
          <w:rPr>
            <w:rStyle w:val="Collegamentoipertestuale"/>
            <w:noProof/>
          </w:rPr>
          <w:t>5.2</w:t>
        </w:r>
        <w:r>
          <w:rPr>
            <w:rFonts w:asciiTheme="minorHAnsi" w:eastAsiaTheme="minorEastAsia" w:hAnsiTheme="minorHAnsi"/>
            <w:noProof/>
            <w:sz w:val="22"/>
            <w:lang w:eastAsia="it-IT"/>
          </w:rPr>
          <w:tab/>
        </w:r>
        <w:r w:rsidRPr="00D76170">
          <w:rPr>
            <w:rStyle w:val="Collegamentoipertestuale"/>
            <w:noProof/>
          </w:rPr>
          <w:t>Profilo solr "metaindice_au" per i record di authority</w:t>
        </w:r>
        <w:r>
          <w:rPr>
            <w:noProof/>
            <w:webHidden/>
          </w:rPr>
          <w:tab/>
        </w:r>
        <w:r>
          <w:rPr>
            <w:noProof/>
            <w:webHidden/>
          </w:rPr>
          <w:fldChar w:fldCharType="begin"/>
        </w:r>
        <w:r>
          <w:rPr>
            <w:noProof/>
            <w:webHidden/>
          </w:rPr>
          <w:instrText xml:space="preserve"> PAGEREF _Toc70232064 \h </w:instrText>
        </w:r>
        <w:r>
          <w:rPr>
            <w:noProof/>
            <w:webHidden/>
          </w:rPr>
        </w:r>
        <w:r>
          <w:rPr>
            <w:noProof/>
            <w:webHidden/>
          </w:rPr>
          <w:fldChar w:fldCharType="separate"/>
        </w:r>
        <w:r>
          <w:rPr>
            <w:noProof/>
            <w:webHidden/>
          </w:rPr>
          <w:t>40</w:t>
        </w:r>
        <w:r>
          <w:rPr>
            <w:noProof/>
            <w:webHidden/>
          </w:rPr>
          <w:fldChar w:fldCharType="end"/>
        </w:r>
      </w:hyperlink>
    </w:p>
    <w:p w14:paraId="61225490" w14:textId="2568DA54" w:rsidR="003E03C4" w:rsidRDefault="003E03C4">
      <w:pPr>
        <w:pStyle w:val="Sommario1"/>
        <w:tabs>
          <w:tab w:val="left" w:pos="480"/>
          <w:tab w:val="right" w:leader="dot" w:pos="9628"/>
        </w:tabs>
        <w:rPr>
          <w:rFonts w:asciiTheme="minorHAnsi" w:eastAsiaTheme="minorEastAsia" w:hAnsiTheme="minorHAnsi"/>
          <w:noProof/>
          <w:sz w:val="22"/>
          <w:lang w:eastAsia="it-IT"/>
        </w:rPr>
      </w:pPr>
      <w:hyperlink w:anchor="_Toc70232065" w:history="1">
        <w:r w:rsidRPr="00D76170">
          <w:rPr>
            <w:rStyle w:val="Collegamentoipertestuale"/>
            <w:rFonts w:cs="Arial"/>
            <w:noProof/>
          </w:rPr>
          <w:t>6</w:t>
        </w:r>
        <w:r>
          <w:rPr>
            <w:rFonts w:asciiTheme="minorHAnsi" w:eastAsiaTheme="minorEastAsia" w:hAnsiTheme="minorHAnsi"/>
            <w:noProof/>
            <w:sz w:val="22"/>
            <w:lang w:eastAsia="it-IT"/>
          </w:rPr>
          <w:tab/>
        </w:r>
        <w:r w:rsidRPr="00D76170">
          <w:rPr>
            <w:rStyle w:val="Collegamentoipertestuale"/>
            <w:rFonts w:cs="Arial"/>
            <w:noProof/>
          </w:rPr>
          <w:t>Servizi API per la ricerca nel front end</w:t>
        </w:r>
        <w:r>
          <w:rPr>
            <w:noProof/>
            <w:webHidden/>
          </w:rPr>
          <w:tab/>
        </w:r>
        <w:r>
          <w:rPr>
            <w:noProof/>
            <w:webHidden/>
          </w:rPr>
          <w:fldChar w:fldCharType="begin"/>
        </w:r>
        <w:r>
          <w:rPr>
            <w:noProof/>
            <w:webHidden/>
          </w:rPr>
          <w:instrText xml:space="preserve"> PAGEREF _Toc70232065 \h </w:instrText>
        </w:r>
        <w:r>
          <w:rPr>
            <w:noProof/>
            <w:webHidden/>
          </w:rPr>
        </w:r>
        <w:r>
          <w:rPr>
            <w:noProof/>
            <w:webHidden/>
          </w:rPr>
          <w:fldChar w:fldCharType="separate"/>
        </w:r>
        <w:r>
          <w:rPr>
            <w:noProof/>
            <w:webHidden/>
          </w:rPr>
          <w:t>41</w:t>
        </w:r>
        <w:r>
          <w:rPr>
            <w:noProof/>
            <w:webHidden/>
          </w:rPr>
          <w:fldChar w:fldCharType="end"/>
        </w:r>
      </w:hyperlink>
    </w:p>
    <w:p w14:paraId="7D12F4B2" w14:textId="01A110D1"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66" w:history="1">
        <w:r w:rsidRPr="00D76170">
          <w:rPr>
            <w:rStyle w:val="Collegamentoipertestuale"/>
            <w:rFonts w:cs="Arial"/>
            <w:noProof/>
          </w:rPr>
          <w:t>6.1</w:t>
        </w:r>
        <w:r>
          <w:rPr>
            <w:rFonts w:asciiTheme="minorHAnsi" w:eastAsiaTheme="minorEastAsia" w:hAnsiTheme="minorHAnsi"/>
            <w:noProof/>
            <w:sz w:val="22"/>
            <w:lang w:eastAsia="it-IT"/>
          </w:rPr>
          <w:tab/>
        </w:r>
        <w:r w:rsidRPr="00D76170">
          <w:rPr>
            <w:rStyle w:val="Collegamentoipertestuale"/>
            <w:rFonts w:cs="Arial"/>
            <w:noProof/>
          </w:rPr>
          <w:t>Ricerca nel catalogo</w:t>
        </w:r>
        <w:r>
          <w:rPr>
            <w:noProof/>
            <w:webHidden/>
          </w:rPr>
          <w:tab/>
        </w:r>
        <w:r>
          <w:rPr>
            <w:noProof/>
            <w:webHidden/>
          </w:rPr>
          <w:fldChar w:fldCharType="begin"/>
        </w:r>
        <w:r>
          <w:rPr>
            <w:noProof/>
            <w:webHidden/>
          </w:rPr>
          <w:instrText xml:space="preserve"> PAGEREF _Toc70232066 \h </w:instrText>
        </w:r>
        <w:r>
          <w:rPr>
            <w:noProof/>
            <w:webHidden/>
          </w:rPr>
        </w:r>
        <w:r>
          <w:rPr>
            <w:noProof/>
            <w:webHidden/>
          </w:rPr>
          <w:fldChar w:fldCharType="separate"/>
        </w:r>
        <w:r>
          <w:rPr>
            <w:noProof/>
            <w:webHidden/>
          </w:rPr>
          <w:t>41</w:t>
        </w:r>
        <w:r>
          <w:rPr>
            <w:noProof/>
            <w:webHidden/>
          </w:rPr>
          <w:fldChar w:fldCharType="end"/>
        </w:r>
      </w:hyperlink>
    </w:p>
    <w:p w14:paraId="5B424F71" w14:textId="413FC34A"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67" w:history="1">
        <w:r w:rsidRPr="00D76170">
          <w:rPr>
            <w:rStyle w:val="Collegamentoipertestuale"/>
            <w:rFonts w:cs="Arial"/>
            <w:noProof/>
          </w:rPr>
          <w:t>6.1.1</w:t>
        </w:r>
        <w:r>
          <w:rPr>
            <w:rFonts w:asciiTheme="minorHAnsi" w:eastAsiaTheme="minorEastAsia" w:hAnsiTheme="minorHAnsi"/>
            <w:noProof/>
            <w:sz w:val="22"/>
            <w:lang w:eastAsia="it-IT"/>
          </w:rPr>
          <w:tab/>
        </w:r>
        <w:r w:rsidRPr="00D76170">
          <w:rPr>
            <w:rStyle w:val="Collegamentoipertestuale"/>
            <w:rFonts w:cs="Arial"/>
            <w:noProof/>
          </w:rPr>
          <w:t>GET</w:t>
        </w:r>
        <w:r>
          <w:rPr>
            <w:noProof/>
            <w:webHidden/>
          </w:rPr>
          <w:tab/>
        </w:r>
        <w:r>
          <w:rPr>
            <w:noProof/>
            <w:webHidden/>
          </w:rPr>
          <w:fldChar w:fldCharType="begin"/>
        </w:r>
        <w:r>
          <w:rPr>
            <w:noProof/>
            <w:webHidden/>
          </w:rPr>
          <w:instrText xml:space="preserve"> PAGEREF _Toc70232067 \h </w:instrText>
        </w:r>
        <w:r>
          <w:rPr>
            <w:noProof/>
            <w:webHidden/>
          </w:rPr>
        </w:r>
        <w:r>
          <w:rPr>
            <w:noProof/>
            <w:webHidden/>
          </w:rPr>
          <w:fldChar w:fldCharType="separate"/>
        </w:r>
        <w:r>
          <w:rPr>
            <w:noProof/>
            <w:webHidden/>
          </w:rPr>
          <w:t>41</w:t>
        </w:r>
        <w:r>
          <w:rPr>
            <w:noProof/>
            <w:webHidden/>
          </w:rPr>
          <w:fldChar w:fldCharType="end"/>
        </w:r>
      </w:hyperlink>
    </w:p>
    <w:p w14:paraId="19EE88C8" w14:textId="7386540B" w:rsidR="003E03C4" w:rsidRDefault="003E03C4">
      <w:pPr>
        <w:pStyle w:val="Sommario3"/>
        <w:tabs>
          <w:tab w:val="left" w:pos="1320"/>
          <w:tab w:val="right" w:leader="dot" w:pos="9628"/>
        </w:tabs>
        <w:rPr>
          <w:rFonts w:asciiTheme="minorHAnsi" w:eastAsiaTheme="minorEastAsia" w:hAnsiTheme="minorHAnsi"/>
          <w:noProof/>
          <w:sz w:val="22"/>
          <w:lang w:eastAsia="it-IT"/>
        </w:rPr>
      </w:pPr>
      <w:hyperlink w:anchor="_Toc70232068" w:history="1">
        <w:r w:rsidRPr="00D76170">
          <w:rPr>
            <w:rStyle w:val="Collegamentoipertestuale"/>
            <w:noProof/>
          </w:rPr>
          <w:t>6.1.2</w:t>
        </w:r>
        <w:r>
          <w:rPr>
            <w:rFonts w:asciiTheme="minorHAnsi" w:eastAsiaTheme="minorEastAsia" w:hAnsiTheme="minorHAnsi"/>
            <w:noProof/>
            <w:sz w:val="22"/>
            <w:lang w:eastAsia="it-IT"/>
          </w:rPr>
          <w:tab/>
        </w:r>
        <w:r w:rsidRPr="00D76170">
          <w:rPr>
            <w:rStyle w:val="Collegamentoipertestuale"/>
            <w:noProof/>
          </w:rPr>
          <w:t>POST</w:t>
        </w:r>
        <w:r>
          <w:rPr>
            <w:noProof/>
            <w:webHidden/>
          </w:rPr>
          <w:tab/>
        </w:r>
        <w:r>
          <w:rPr>
            <w:noProof/>
            <w:webHidden/>
          </w:rPr>
          <w:fldChar w:fldCharType="begin"/>
        </w:r>
        <w:r>
          <w:rPr>
            <w:noProof/>
            <w:webHidden/>
          </w:rPr>
          <w:instrText xml:space="preserve"> PAGEREF _Toc70232068 \h </w:instrText>
        </w:r>
        <w:r>
          <w:rPr>
            <w:noProof/>
            <w:webHidden/>
          </w:rPr>
        </w:r>
        <w:r>
          <w:rPr>
            <w:noProof/>
            <w:webHidden/>
          </w:rPr>
          <w:fldChar w:fldCharType="separate"/>
        </w:r>
        <w:r>
          <w:rPr>
            <w:noProof/>
            <w:webHidden/>
          </w:rPr>
          <w:t>48</w:t>
        </w:r>
        <w:r>
          <w:rPr>
            <w:noProof/>
            <w:webHidden/>
          </w:rPr>
          <w:fldChar w:fldCharType="end"/>
        </w:r>
      </w:hyperlink>
    </w:p>
    <w:p w14:paraId="6F021541" w14:textId="485DAE71"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69" w:history="1">
        <w:r w:rsidRPr="00D76170">
          <w:rPr>
            <w:rStyle w:val="Collegamentoipertestuale"/>
            <w:noProof/>
          </w:rPr>
          <w:t>6.2</w:t>
        </w:r>
        <w:r>
          <w:rPr>
            <w:rFonts w:asciiTheme="minorHAnsi" w:eastAsiaTheme="minorEastAsia" w:hAnsiTheme="minorHAnsi"/>
            <w:noProof/>
            <w:sz w:val="22"/>
            <w:lang w:eastAsia="it-IT"/>
          </w:rPr>
          <w:tab/>
        </w:r>
        <w:r w:rsidRPr="00D76170">
          <w:rPr>
            <w:rStyle w:val="Collegamentoipertestuale"/>
            <w:noProof/>
          </w:rPr>
          <w:t>Risorsa Catalogo</w:t>
        </w:r>
        <w:r>
          <w:rPr>
            <w:noProof/>
            <w:webHidden/>
          </w:rPr>
          <w:tab/>
        </w:r>
        <w:r>
          <w:rPr>
            <w:noProof/>
            <w:webHidden/>
          </w:rPr>
          <w:fldChar w:fldCharType="begin"/>
        </w:r>
        <w:r>
          <w:rPr>
            <w:noProof/>
            <w:webHidden/>
          </w:rPr>
          <w:instrText xml:space="preserve"> PAGEREF _Toc70232069 \h </w:instrText>
        </w:r>
        <w:r>
          <w:rPr>
            <w:noProof/>
            <w:webHidden/>
          </w:rPr>
        </w:r>
        <w:r>
          <w:rPr>
            <w:noProof/>
            <w:webHidden/>
          </w:rPr>
          <w:fldChar w:fldCharType="separate"/>
        </w:r>
        <w:r>
          <w:rPr>
            <w:noProof/>
            <w:webHidden/>
          </w:rPr>
          <w:t>52</w:t>
        </w:r>
        <w:r>
          <w:rPr>
            <w:noProof/>
            <w:webHidden/>
          </w:rPr>
          <w:fldChar w:fldCharType="end"/>
        </w:r>
      </w:hyperlink>
    </w:p>
    <w:p w14:paraId="3DF64C15" w14:textId="268898BF"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70" w:history="1">
        <w:r w:rsidRPr="00D76170">
          <w:rPr>
            <w:rStyle w:val="Collegamentoipertestuale"/>
            <w:noProof/>
          </w:rPr>
          <w:t>6.3</w:t>
        </w:r>
        <w:r>
          <w:rPr>
            <w:rFonts w:asciiTheme="minorHAnsi" w:eastAsiaTheme="minorEastAsia" w:hAnsiTheme="minorHAnsi"/>
            <w:noProof/>
            <w:sz w:val="22"/>
            <w:lang w:eastAsia="it-IT"/>
          </w:rPr>
          <w:tab/>
        </w:r>
        <w:r w:rsidRPr="00D76170">
          <w:rPr>
            <w:rStyle w:val="Collegamentoipertestuale"/>
            <w:noProof/>
          </w:rPr>
          <w:t>Faccette Catalogo</w:t>
        </w:r>
        <w:r>
          <w:rPr>
            <w:noProof/>
            <w:webHidden/>
          </w:rPr>
          <w:tab/>
        </w:r>
        <w:r>
          <w:rPr>
            <w:noProof/>
            <w:webHidden/>
          </w:rPr>
          <w:fldChar w:fldCharType="begin"/>
        </w:r>
        <w:r>
          <w:rPr>
            <w:noProof/>
            <w:webHidden/>
          </w:rPr>
          <w:instrText xml:space="preserve"> PAGEREF _Toc70232070 \h </w:instrText>
        </w:r>
        <w:r>
          <w:rPr>
            <w:noProof/>
            <w:webHidden/>
          </w:rPr>
        </w:r>
        <w:r>
          <w:rPr>
            <w:noProof/>
            <w:webHidden/>
          </w:rPr>
          <w:fldChar w:fldCharType="separate"/>
        </w:r>
        <w:r>
          <w:rPr>
            <w:noProof/>
            <w:webHidden/>
          </w:rPr>
          <w:t>55</w:t>
        </w:r>
        <w:r>
          <w:rPr>
            <w:noProof/>
            <w:webHidden/>
          </w:rPr>
          <w:fldChar w:fldCharType="end"/>
        </w:r>
      </w:hyperlink>
    </w:p>
    <w:p w14:paraId="2CD1AA01" w14:textId="540FF1AF" w:rsidR="003E03C4" w:rsidRDefault="003E03C4">
      <w:pPr>
        <w:pStyle w:val="Sommario2"/>
        <w:tabs>
          <w:tab w:val="left" w:pos="880"/>
          <w:tab w:val="right" w:leader="dot" w:pos="9628"/>
        </w:tabs>
        <w:rPr>
          <w:rFonts w:asciiTheme="minorHAnsi" w:eastAsiaTheme="minorEastAsia" w:hAnsiTheme="minorHAnsi"/>
          <w:noProof/>
          <w:sz w:val="22"/>
          <w:lang w:eastAsia="it-IT"/>
        </w:rPr>
      </w:pPr>
      <w:hyperlink w:anchor="_Toc70232071" w:history="1">
        <w:r w:rsidRPr="00D76170">
          <w:rPr>
            <w:rStyle w:val="Collegamentoipertestuale"/>
            <w:noProof/>
          </w:rPr>
          <w:t>6.4</w:t>
        </w:r>
        <w:r>
          <w:rPr>
            <w:rFonts w:asciiTheme="minorHAnsi" w:eastAsiaTheme="minorEastAsia" w:hAnsiTheme="minorHAnsi"/>
            <w:noProof/>
            <w:sz w:val="22"/>
            <w:lang w:eastAsia="it-IT"/>
          </w:rPr>
          <w:tab/>
        </w:r>
        <w:r w:rsidRPr="00D76170">
          <w:rPr>
            <w:rStyle w:val="Collegamentoipertestuale"/>
            <w:noProof/>
          </w:rPr>
          <w:t>Campi Catalogo</w:t>
        </w:r>
        <w:r>
          <w:rPr>
            <w:noProof/>
            <w:webHidden/>
          </w:rPr>
          <w:tab/>
        </w:r>
        <w:r>
          <w:rPr>
            <w:noProof/>
            <w:webHidden/>
          </w:rPr>
          <w:fldChar w:fldCharType="begin"/>
        </w:r>
        <w:r>
          <w:rPr>
            <w:noProof/>
            <w:webHidden/>
          </w:rPr>
          <w:instrText xml:space="preserve"> PAGEREF _Toc70232071 \h </w:instrText>
        </w:r>
        <w:r>
          <w:rPr>
            <w:noProof/>
            <w:webHidden/>
          </w:rPr>
        </w:r>
        <w:r>
          <w:rPr>
            <w:noProof/>
            <w:webHidden/>
          </w:rPr>
          <w:fldChar w:fldCharType="separate"/>
        </w:r>
        <w:r>
          <w:rPr>
            <w:noProof/>
            <w:webHidden/>
          </w:rPr>
          <w:t>56</w:t>
        </w:r>
        <w:r>
          <w:rPr>
            <w:noProof/>
            <w:webHidden/>
          </w:rPr>
          <w:fldChar w:fldCharType="end"/>
        </w:r>
      </w:hyperlink>
    </w:p>
    <w:p w14:paraId="770EDCB5" w14:textId="0273C32E" w:rsidR="00924DDD" w:rsidRDefault="00B13409">
      <w:pPr>
        <w:spacing w:after="160" w:line="259" w:lineRule="auto"/>
        <w:jc w:val="left"/>
      </w:pPr>
      <w:r>
        <w:fldChar w:fldCharType="end"/>
      </w:r>
      <w:r w:rsidR="00924DDD">
        <w:br w:type="page"/>
      </w:r>
    </w:p>
    <w:p w14:paraId="79078EEA" w14:textId="7F7D9B69" w:rsidR="00924DDD" w:rsidRDefault="00924DDD" w:rsidP="00924DDD">
      <w:pPr>
        <w:pStyle w:val="Titolo1"/>
      </w:pPr>
      <w:bookmarkStart w:id="3" w:name="_Toc70231997"/>
      <w:r>
        <w:lastRenderedPageBreak/>
        <w:t>Introduzione</w:t>
      </w:r>
      <w:bookmarkEnd w:id="3"/>
    </w:p>
    <w:p w14:paraId="10C0062E" w14:textId="624E1B04" w:rsidR="00924DDD" w:rsidRDefault="00924DDD" w:rsidP="00924DDD">
      <w:r>
        <w:t xml:space="preserve">Il presente documento descrive le caratteristiche peculiari, dal punto di vista della memorizzazione in appositi indici, </w:t>
      </w:r>
      <w:r w:rsidR="00237569">
        <w:t>di tutti i</w:t>
      </w:r>
      <w:r>
        <w:t xml:space="preserve"> tracciati archivistici utilizzati nel back end della piattaforma MetaFAD. Descrive, inoltre, le modalità con cui poter popolare gli indici di front end dei tracciati archivistici</w:t>
      </w:r>
      <w:r w:rsidR="00237569">
        <w:t xml:space="preserve"> attualmente utilizzati</w:t>
      </w:r>
      <w:r>
        <w:t xml:space="preserve">. </w:t>
      </w:r>
      <w:r w:rsidR="00237569">
        <w:t>Successivamente riporta il tracciato utilizzato dal metaindice di front end di MetaFAD per quanto riguarda le risorse e gli authority. Infine, descrive le API attualmente disponibili per l’interrogazione degli indici del front end di MetaFAD.</w:t>
      </w:r>
    </w:p>
    <w:p w14:paraId="696F4F41" w14:textId="0A0EB1B7" w:rsidR="00237569" w:rsidRDefault="00237569" w:rsidP="00237569">
      <w:pPr>
        <w:pStyle w:val="Titolo1"/>
      </w:pPr>
      <w:bookmarkStart w:id="4" w:name="_Toc70231998"/>
      <w:r>
        <w:t xml:space="preserve">Tracciati </w:t>
      </w:r>
      <w:r w:rsidRPr="00237569">
        <w:t>schede archivistiche</w:t>
      </w:r>
      <w:r>
        <w:t xml:space="preserve"> (back end)</w:t>
      </w:r>
      <w:bookmarkEnd w:id="4"/>
    </w:p>
    <w:p w14:paraId="7A774FE7" w14:textId="77777777" w:rsidR="00237569" w:rsidRPr="00237569" w:rsidRDefault="00237569" w:rsidP="00237569">
      <w:pPr>
        <w:pStyle w:val="Titolo2"/>
      </w:pPr>
      <w:bookmarkStart w:id="5" w:name="__RefHeading___Toc7563_1761259838"/>
      <w:bookmarkStart w:id="6" w:name="_Toc70231999"/>
      <w:r w:rsidRPr="00237569">
        <w:t>Premessa</w:t>
      </w:r>
      <w:bookmarkEnd w:id="5"/>
      <w:bookmarkEnd w:id="6"/>
    </w:p>
    <w:p w14:paraId="0C36AF79" w14:textId="77777777" w:rsidR="00D445B5" w:rsidRDefault="00237569" w:rsidP="00237569">
      <w:r>
        <w:t>Tutti i</w:t>
      </w:r>
      <w:r w:rsidRPr="00237569">
        <w:t xml:space="preserve"> campi seguenti vengono memorizzati, come JSON unico, all’interno della colonna “</w:t>
      </w:r>
      <w:r w:rsidRPr="00237569">
        <w:rPr>
          <w:b/>
          <w:bCs/>
        </w:rPr>
        <w:t>document_detail_object</w:t>
      </w:r>
      <w:r w:rsidRPr="00237569">
        <w:t>” nella tabella “</w:t>
      </w:r>
      <w:r w:rsidRPr="00237569">
        <w:rPr>
          <w:b/>
          <w:bCs/>
        </w:rPr>
        <w:t>document_detail_tbl</w:t>
      </w:r>
      <w:r w:rsidRPr="00237569">
        <w:t>” del db “</w:t>
      </w:r>
      <w:r w:rsidRPr="00237569">
        <w:rPr>
          <w:b/>
          <w:bCs/>
        </w:rPr>
        <w:t>metafad_be</w:t>
      </w:r>
      <w:r w:rsidRPr="00237569">
        <w:t xml:space="preserve">”. </w:t>
      </w:r>
    </w:p>
    <w:p w14:paraId="4E415C22" w14:textId="005306C0" w:rsidR="00237569" w:rsidRPr="00237569" w:rsidRDefault="00237569" w:rsidP="00237569">
      <w:r w:rsidRPr="00237569">
        <w:t>I campi di tipo “</w:t>
      </w:r>
      <w:r w:rsidRPr="00237569">
        <w:rPr>
          <w:b/>
          <w:bCs/>
        </w:rPr>
        <w:t>oggetto</w:t>
      </w:r>
      <w:r w:rsidRPr="00237569">
        <w:t>” e “</w:t>
      </w:r>
      <w:r w:rsidRPr="00237569">
        <w:rPr>
          <w:b/>
          <w:bCs/>
        </w:rPr>
        <w:t>array_id</w:t>
      </w:r>
      <w:r w:rsidRPr="00237569">
        <w:t>” sono campi array strutturati in sotto-campi.</w:t>
      </w:r>
    </w:p>
    <w:p w14:paraId="18DC7175" w14:textId="77777777" w:rsidR="00D445B5" w:rsidRPr="00D445B5" w:rsidRDefault="00D445B5" w:rsidP="00D445B5">
      <w:pPr>
        <w:pStyle w:val="Titolo2"/>
      </w:pPr>
      <w:bookmarkStart w:id="7" w:name="__RefHeading___Toc7565_1761259838"/>
      <w:bookmarkStart w:id="8" w:name="_Toc70232000"/>
      <w:r w:rsidRPr="00D445B5">
        <w:t>Campi comuni a tutte le schede</w:t>
      </w:r>
      <w:bookmarkEnd w:id="7"/>
      <w:bookmarkEnd w:id="8"/>
    </w:p>
    <w:p w14:paraId="5BF9418F" w14:textId="77777777" w:rsidR="00D445B5" w:rsidRPr="00D445B5" w:rsidRDefault="00D445B5" w:rsidP="00D445B5">
      <w:r w:rsidRPr="00D445B5">
        <w:rPr>
          <w:b/>
          <w:bCs/>
        </w:rPr>
        <w:t xml:space="preserve">fulltext </w:t>
      </w:r>
      <w:r w:rsidRPr="00D445B5">
        <w:t>(string): contiene, come fulltext, i valori di tutti i campi della scheda.</w:t>
      </w:r>
    </w:p>
    <w:p w14:paraId="045503AA" w14:textId="77777777" w:rsidR="00D445B5" w:rsidRPr="00D445B5" w:rsidRDefault="00D445B5" w:rsidP="00D445B5">
      <w:r w:rsidRPr="00D445B5">
        <w:t>_</w:t>
      </w:r>
      <w:r w:rsidRPr="00D445B5">
        <w:rPr>
          <w:b/>
          <w:bCs/>
        </w:rPr>
        <w:t xml:space="preserve">denominazione </w:t>
      </w:r>
      <w:r w:rsidRPr="00D445B5">
        <w:t>(string): riporta l’identificativo della scheda, la denominazione della scheda e l’estremo cronologico testuale concatenati.</w:t>
      </w:r>
    </w:p>
    <w:p w14:paraId="4C7A35C6" w14:textId="77777777" w:rsidR="00D445B5" w:rsidRPr="00D445B5" w:rsidRDefault="00D445B5" w:rsidP="00D445B5">
      <w:pPr>
        <w:rPr>
          <w:b/>
          <w:bCs/>
        </w:rPr>
      </w:pPr>
      <w:r w:rsidRPr="00D445B5">
        <w:rPr>
          <w:b/>
          <w:bCs/>
        </w:rPr>
        <w:t xml:space="preserve">pageId </w:t>
      </w:r>
      <w:r w:rsidRPr="00D445B5">
        <w:t>(string): campo di sistema utilizzato per il routing.</w:t>
      </w:r>
    </w:p>
    <w:p w14:paraId="076DBC6F" w14:textId="77777777" w:rsidR="00D445B5" w:rsidRPr="00D445B5" w:rsidRDefault="00D445B5" w:rsidP="00D445B5">
      <w:pPr>
        <w:rPr>
          <w:b/>
          <w:bCs/>
        </w:rPr>
      </w:pPr>
      <w:r w:rsidRPr="00D445B5">
        <w:rPr>
          <w:b/>
          <w:bCs/>
        </w:rPr>
        <w:t xml:space="preserve">root </w:t>
      </w:r>
      <w:r w:rsidRPr="00D445B5">
        <w:t>(string):campo di sistema necessario per la ricostruire le gerarchie archivistiche.</w:t>
      </w:r>
    </w:p>
    <w:p w14:paraId="17E29717" w14:textId="77777777" w:rsidR="00D445B5" w:rsidRPr="00D445B5" w:rsidRDefault="00D445B5" w:rsidP="00D445B5">
      <w:pPr>
        <w:rPr>
          <w:b/>
          <w:bCs/>
        </w:rPr>
      </w:pPr>
      <w:r w:rsidRPr="00D445B5">
        <w:rPr>
          <w:b/>
          <w:bCs/>
        </w:rPr>
        <w:t xml:space="preserve">isValid </w:t>
      </w:r>
      <w:r w:rsidRPr="00D445B5">
        <w:t>(int): indica se la scheda è valida secondo il CAT-SAN.</w:t>
      </w:r>
    </w:p>
    <w:p w14:paraId="6ACAF9A3" w14:textId="673DEDB9" w:rsidR="00D445B5" w:rsidRPr="00D445B5" w:rsidRDefault="00D445B5" w:rsidP="00D445B5">
      <w:pPr>
        <w:rPr>
          <w:b/>
          <w:bCs/>
        </w:rPr>
      </w:pPr>
      <w:r w:rsidRPr="00D445B5">
        <w:rPr>
          <w:b/>
          <w:bCs/>
        </w:rPr>
        <w:t>acronimoSistema</w:t>
      </w:r>
      <w:r w:rsidRPr="00D445B5">
        <w:t xml:space="preserve"> (string): in questo caso il valore è “ICAR”. </w:t>
      </w:r>
      <w:r w:rsidR="0044022C" w:rsidRPr="0044022C">
        <w:rPr>
          <w:i/>
        </w:rPr>
        <w:t>Label:</w:t>
      </w:r>
      <w:r w:rsidRPr="00D445B5">
        <w:t xml:space="preserve"> Acronimo di sistema.</w:t>
      </w:r>
    </w:p>
    <w:p w14:paraId="07D7C978" w14:textId="6B5F1F4A" w:rsidR="00D445B5" w:rsidRPr="00D445B5" w:rsidRDefault="00D445B5" w:rsidP="00D445B5">
      <w:pPr>
        <w:rPr>
          <w:b/>
          <w:bCs/>
        </w:rPr>
      </w:pPr>
      <w:r w:rsidRPr="00D445B5">
        <w:rPr>
          <w:b/>
          <w:bCs/>
        </w:rPr>
        <w:t>identificativo</w:t>
      </w:r>
      <w:r w:rsidRPr="00D445B5">
        <w:t xml:space="preserve"> (string): concatena l’acronimo di sistema, l’acronimo della scheda archivistica e l’id univoco di sistema generato in fase </w:t>
      </w:r>
      <w:r w:rsidR="00392ABE" w:rsidRPr="00D445B5">
        <w:t>di</w:t>
      </w:r>
      <w:r w:rsidRPr="00D445B5">
        <w:t xml:space="preserve"> salvataggio. Per esempio, nel caso di un complesso, “ICAR CA 12”. </w:t>
      </w:r>
      <w:r w:rsidR="0044022C" w:rsidRPr="0044022C">
        <w:rPr>
          <w:i/>
        </w:rPr>
        <w:t>Label:</w:t>
      </w:r>
      <w:r w:rsidRPr="00D445B5">
        <w:t xml:space="preserve"> Identificativo per il Complesso.</w:t>
      </w:r>
    </w:p>
    <w:p w14:paraId="7C58BFC1" w14:textId="22238E95" w:rsidR="00D445B5" w:rsidRPr="00D445B5" w:rsidRDefault="00D445B5" w:rsidP="00D445B5">
      <w:pPr>
        <w:rPr>
          <w:b/>
          <w:bCs/>
        </w:rPr>
      </w:pPr>
      <w:r w:rsidRPr="00D445B5">
        <w:rPr>
          <w:b/>
          <w:bCs/>
        </w:rPr>
        <w:t>codiceIdentificativoSistema</w:t>
      </w:r>
      <w:r w:rsidRPr="00D445B5">
        <w:t xml:space="preserve"> (string): id univoco della scheda generato in fase di salvataggio. </w:t>
      </w:r>
      <w:r w:rsidR="0044022C" w:rsidRPr="0044022C">
        <w:rPr>
          <w:i/>
        </w:rPr>
        <w:t>Label:</w:t>
      </w:r>
      <w:r w:rsidRPr="00D445B5">
        <w:t xml:space="preserve"> Codice identificativo di sistema.</w:t>
      </w:r>
    </w:p>
    <w:p w14:paraId="73C15409" w14:textId="77777777" w:rsidR="00D445B5" w:rsidRPr="00D445B5" w:rsidRDefault="00D445B5" w:rsidP="00D445B5">
      <w:pPr>
        <w:rPr>
          <w:b/>
          <w:bCs/>
        </w:rPr>
      </w:pPr>
      <w:r w:rsidRPr="00D445B5">
        <w:rPr>
          <w:b/>
          <w:bCs/>
        </w:rPr>
        <w:t>externalID</w:t>
      </w:r>
      <w:r w:rsidRPr="00D445B5">
        <w:t xml:space="preserve"> (string, campo nascosto): id di un sistema esterno memorizzato in metaFAD durante procedure di importazione di dati.</w:t>
      </w:r>
    </w:p>
    <w:p w14:paraId="48C2B935" w14:textId="77777777" w:rsidR="00D445B5" w:rsidRPr="00D445B5" w:rsidRDefault="00D445B5" w:rsidP="00D445B5">
      <w:pPr>
        <w:pStyle w:val="Titolo2"/>
      </w:pPr>
      <w:bookmarkStart w:id="9" w:name="__RefHeading___Toc7567_1761259838"/>
      <w:bookmarkStart w:id="10" w:name="_Toc70232001"/>
      <w:r w:rsidRPr="00D445B5">
        <w:t>Complessi archivistici</w:t>
      </w:r>
      <w:bookmarkEnd w:id="9"/>
      <w:bookmarkEnd w:id="10"/>
    </w:p>
    <w:p w14:paraId="7148149F" w14:textId="3975C655" w:rsidR="00D445B5" w:rsidRPr="00D445B5" w:rsidRDefault="00D445B5" w:rsidP="00D445B5">
      <w:pPr>
        <w:pStyle w:val="Titolo3"/>
      </w:pPr>
      <w:bookmarkStart w:id="11" w:name="__RefHeading___Toc7569_1761259838"/>
      <w:bookmarkStart w:id="12" w:name="_Toc70232002"/>
      <w:r w:rsidRPr="00D445B5">
        <w:t>Identificazione</w:t>
      </w:r>
      <w:bookmarkEnd w:id="11"/>
      <w:bookmarkEnd w:id="12"/>
    </w:p>
    <w:p w14:paraId="754C06F4" w14:textId="2E879CDB" w:rsidR="00D445B5" w:rsidRPr="00D445B5" w:rsidRDefault="00D445B5" w:rsidP="00D445B5">
      <w:pPr>
        <w:rPr>
          <w:b/>
          <w:bCs/>
        </w:rPr>
      </w:pPr>
      <w:r w:rsidRPr="00D445B5">
        <w:rPr>
          <w:b/>
          <w:bCs/>
        </w:rPr>
        <w:t>altriCodiciIdentificativi</w:t>
      </w:r>
      <w:r w:rsidRPr="00D445B5">
        <w:t xml:space="preserve"> (oggetto, ripetibile): </w:t>
      </w:r>
      <w:r w:rsidR="0044022C" w:rsidRPr="0044022C">
        <w:rPr>
          <w:i/>
        </w:rPr>
        <w:t>Label:</w:t>
      </w:r>
      <w:r w:rsidRPr="00D445B5">
        <w:t xml:space="preserve"> Altri codici identificativi.</w:t>
      </w:r>
    </w:p>
    <w:p w14:paraId="00B3ADC3" w14:textId="49175FA1" w:rsidR="00D445B5" w:rsidRPr="00D445B5" w:rsidRDefault="00D445B5" w:rsidP="00D445B5">
      <w:pPr>
        <w:rPr>
          <w:b/>
          <w:bCs/>
        </w:rPr>
      </w:pPr>
      <w:r w:rsidRPr="00D445B5">
        <w:t xml:space="preserve">- </w:t>
      </w:r>
      <w:r w:rsidRPr="00D445B5">
        <w:rPr>
          <w:b/>
          <w:bCs/>
        </w:rPr>
        <w:t>codice</w:t>
      </w:r>
      <w:r w:rsidRPr="00D445B5">
        <w:t xml:space="preserve"> (string): altro codice identificativo della scheda. </w:t>
      </w:r>
      <w:r w:rsidR="0044022C" w:rsidRPr="0044022C">
        <w:rPr>
          <w:i/>
        </w:rPr>
        <w:t>Label:</w:t>
      </w:r>
      <w:r w:rsidRPr="00D445B5">
        <w:t xml:space="preserve"> Codice.</w:t>
      </w:r>
    </w:p>
    <w:p w14:paraId="081DD3B5" w14:textId="78F01EE5" w:rsidR="00D445B5" w:rsidRPr="00D445B5" w:rsidRDefault="00D445B5" w:rsidP="00D445B5">
      <w:pPr>
        <w:rPr>
          <w:b/>
          <w:bCs/>
        </w:rPr>
      </w:pPr>
      <w:r w:rsidRPr="00D445B5">
        <w:lastRenderedPageBreak/>
        <w:t xml:space="preserve">- </w:t>
      </w:r>
      <w:r w:rsidRPr="00D445B5">
        <w:rPr>
          <w:b/>
          <w:bCs/>
        </w:rPr>
        <w:t>qualifica</w:t>
      </w:r>
      <w:r w:rsidRPr="00D445B5">
        <w:t xml:space="preserve"> (string): </w:t>
      </w:r>
      <w:r w:rsidR="0044022C" w:rsidRPr="0044022C">
        <w:rPr>
          <w:i/>
        </w:rPr>
        <w:t>Label:</w:t>
      </w:r>
      <w:r w:rsidRPr="00D445B5">
        <w:t xml:space="preserve"> Qualifica.</w:t>
      </w:r>
    </w:p>
    <w:p w14:paraId="7B4F6D44" w14:textId="77777777" w:rsidR="00D445B5" w:rsidRPr="00D445B5" w:rsidRDefault="00D445B5" w:rsidP="00D445B5">
      <w:pPr>
        <w:rPr>
          <w:b/>
          <w:bCs/>
        </w:rPr>
      </w:pPr>
      <w:r w:rsidRPr="00D445B5">
        <w:rPr>
          <w:b/>
          <w:bCs/>
        </w:rPr>
        <w:t>codiceIdentificativoPrecedente</w:t>
      </w:r>
      <w:r w:rsidRPr="00D445B5">
        <w:t xml:space="preserve"> (oggetto, ripetibile)</w:t>
      </w:r>
    </w:p>
    <w:p w14:paraId="311FBCFB" w14:textId="1A6818D3" w:rsidR="00D445B5" w:rsidRPr="00D445B5" w:rsidRDefault="00D445B5" w:rsidP="00D445B5">
      <w:pPr>
        <w:rPr>
          <w:b/>
          <w:bCs/>
        </w:rPr>
      </w:pPr>
      <w:r w:rsidRPr="00D445B5">
        <w:t xml:space="preserve">- </w:t>
      </w:r>
      <w:r w:rsidRPr="00D445B5">
        <w:rPr>
          <w:b/>
          <w:bCs/>
        </w:rPr>
        <w:t>codice</w:t>
      </w:r>
      <w:r w:rsidRPr="00D445B5">
        <w:t xml:space="preserve"> (string): </w:t>
      </w:r>
      <w:r w:rsidR="0044022C" w:rsidRPr="0044022C">
        <w:rPr>
          <w:i/>
        </w:rPr>
        <w:t>Label:</w:t>
      </w:r>
      <w:r w:rsidRPr="00D445B5">
        <w:t xml:space="preserve"> Codice.</w:t>
      </w:r>
    </w:p>
    <w:p w14:paraId="29A1C160" w14:textId="0EEC6195" w:rsidR="00D445B5" w:rsidRPr="00D445B5" w:rsidRDefault="00D445B5" w:rsidP="00D445B5">
      <w:pPr>
        <w:rPr>
          <w:b/>
          <w:bCs/>
        </w:rPr>
      </w:pPr>
      <w:r w:rsidRPr="00D445B5">
        <w:rPr>
          <w:b/>
          <w:bCs/>
        </w:rPr>
        <w:t xml:space="preserve">livelloDiDescrizione </w:t>
      </w:r>
      <w:r w:rsidRPr="00D445B5">
        <w:t xml:space="preserve">(string): per esempio “fondo” oppure “serie”. </w:t>
      </w:r>
      <w:r w:rsidR="0044022C" w:rsidRPr="0044022C">
        <w:rPr>
          <w:i/>
        </w:rPr>
        <w:t>Label:</w:t>
      </w:r>
      <w:r w:rsidRPr="00D445B5">
        <w:t xml:space="preserve"> Livello di descrizione.</w:t>
      </w:r>
    </w:p>
    <w:p w14:paraId="3D8451B2" w14:textId="44369ED1" w:rsidR="00D445B5" w:rsidRPr="00D445B5" w:rsidRDefault="00D445B5" w:rsidP="00D445B5">
      <w:pPr>
        <w:rPr>
          <w:b/>
          <w:bCs/>
        </w:rPr>
      </w:pPr>
      <w:r w:rsidRPr="00D445B5">
        <w:rPr>
          <w:b/>
          <w:bCs/>
        </w:rPr>
        <w:t>parent</w:t>
      </w:r>
      <w:r w:rsidRPr="00D445B5">
        <w:t xml:space="preserve"> (link): contiene l’id univoco e la _denominazione del livello archivistico immediatamente superiore. </w:t>
      </w:r>
      <w:r w:rsidR="0044022C" w:rsidRPr="0044022C">
        <w:rPr>
          <w:i/>
        </w:rPr>
        <w:t>Label:</w:t>
      </w:r>
      <w:r w:rsidRPr="00D445B5">
        <w:t xml:space="preserve"> Livello superiore.</w:t>
      </w:r>
    </w:p>
    <w:p w14:paraId="183F00FE" w14:textId="4C3F7C74" w:rsidR="00D445B5" w:rsidRPr="00D445B5" w:rsidRDefault="00D445B5" w:rsidP="00D445B5">
      <w:pPr>
        <w:rPr>
          <w:b/>
          <w:bCs/>
        </w:rPr>
      </w:pPr>
      <w:r w:rsidRPr="00D445B5">
        <w:rPr>
          <w:b/>
          <w:bCs/>
        </w:rPr>
        <w:t>denominazione</w:t>
      </w:r>
      <w:r w:rsidRPr="00D445B5">
        <w:t xml:space="preserve"> (string): </w:t>
      </w:r>
      <w:r w:rsidR="0044022C" w:rsidRPr="0044022C">
        <w:rPr>
          <w:i/>
        </w:rPr>
        <w:t>Label:</w:t>
      </w:r>
      <w:r w:rsidRPr="00D445B5">
        <w:t xml:space="preserve"> denominazione.</w:t>
      </w:r>
    </w:p>
    <w:p w14:paraId="4415D642" w14:textId="313A8688" w:rsidR="00D445B5" w:rsidRPr="00D445B5" w:rsidRDefault="00D445B5" w:rsidP="00D445B5">
      <w:pPr>
        <w:rPr>
          <w:b/>
          <w:bCs/>
        </w:rPr>
      </w:pPr>
      <w:r w:rsidRPr="00D445B5">
        <w:rPr>
          <w:b/>
          <w:bCs/>
        </w:rPr>
        <w:t>altraDenominazione</w:t>
      </w:r>
      <w:r w:rsidRPr="00D445B5">
        <w:t xml:space="preserve"> (oggetto, ripetibile): </w:t>
      </w:r>
      <w:r w:rsidR="0044022C" w:rsidRPr="0044022C">
        <w:rPr>
          <w:i/>
        </w:rPr>
        <w:t>Label:</w:t>
      </w:r>
      <w:r w:rsidRPr="00D445B5">
        <w:t xml:space="preserve"> Altra denominazione.</w:t>
      </w:r>
    </w:p>
    <w:p w14:paraId="14C96E7B" w14:textId="380307A2" w:rsidR="00D445B5" w:rsidRPr="00D445B5" w:rsidRDefault="00D445B5" w:rsidP="00D445B5">
      <w:pPr>
        <w:rPr>
          <w:b/>
          <w:bCs/>
        </w:rPr>
      </w:pPr>
      <w:r w:rsidRPr="00D445B5">
        <w:t xml:space="preserve">- </w:t>
      </w:r>
      <w:r w:rsidRPr="00D445B5">
        <w:rPr>
          <w:b/>
          <w:bCs/>
        </w:rPr>
        <w:t>altreDenominazioni_denominazione</w:t>
      </w:r>
      <w:r w:rsidRPr="00D445B5">
        <w:t xml:space="preserve"> (string): </w:t>
      </w:r>
      <w:r w:rsidR="0044022C" w:rsidRPr="0044022C">
        <w:rPr>
          <w:i/>
        </w:rPr>
        <w:t>Label:</w:t>
      </w:r>
      <w:r w:rsidRPr="00D445B5">
        <w:t xml:space="preserve"> Denominazione.</w:t>
      </w:r>
    </w:p>
    <w:p w14:paraId="0EA0299F" w14:textId="67CD4F8B" w:rsidR="00D445B5" w:rsidRPr="00D445B5" w:rsidRDefault="00D445B5" w:rsidP="00D445B5">
      <w:pPr>
        <w:rPr>
          <w:b/>
          <w:bCs/>
        </w:rPr>
      </w:pPr>
      <w:r w:rsidRPr="00D445B5">
        <w:t xml:space="preserve">- </w:t>
      </w:r>
      <w:r w:rsidRPr="00D445B5">
        <w:rPr>
          <w:b/>
          <w:bCs/>
        </w:rPr>
        <w:t>altreDenominazioni_qualifica</w:t>
      </w:r>
      <w:r w:rsidRPr="00D445B5">
        <w:t xml:space="preserve"> (string): </w:t>
      </w:r>
      <w:r w:rsidR="0044022C" w:rsidRPr="0044022C">
        <w:rPr>
          <w:i/>
        </w:rPr>
        <w:t>Label:</w:t>
      </w:r>
      <w:r w:rsidRPr="00D445B5">
        <w:t xml:space="preserve"> Qualifica.</w:t>
      </w:r>
    </w:p>
    <w:p w14:paraId="3169706F" w14:textId="7CFA5787" w:rsidR="00D445B5" w:rsidRPr="00D445B5" w:rsidRDefault="00D445B5" w:rsidP="00D445B5">
      <w:pPr>
        <w:rPr>
          <w:b/>
          <w:bCs/>
        </w:rPr>
      </w:pPr>
      <w:r w:rsidRPr="00D445B5">
        <w:rPr>
          <w:b/>
          <w:bCs/>
        </w:rPr>
        <w:t>cronologia</w:t>
      </w:r>
      <w:r w:rsidRPr="00D445B5">
        <w:t xml:space="preserve"> (oggetto, ripetibile): </w:t>
      </w:r>
      <w:r w:rsidR="0044022C" w:rsidRPr="0044022C">
        <w:rPr>
          <w:i/>
        </w:rPr>
        <w:t>Label:</w:t>
      </w:r>
      <w:r w:rsidRPr="00D445B5">
        <w:t xml:space="preserve"> Estremi cronologici.</w:t>
      </w:r>
    </w:p>
    <w:p w14:paraId="350B2A97" w14:textId="41213BB8" w:rsidR="00D445B5" w:rsidRPr="00D445B5" w:rsidRDefault="00D445B5" w:rsidP="00D445B5">
      <w:pPr>
        <w:rPr>
          <w:b/>
          <w:bCs/>
        </w:rPr>
      </w:pPr>
      <w:r w:rsidRPr="00D445B5">
        <w:t xml:space="preserve">- </w:t>
      </w:r>
      <w:r w:rsidRPr="00D445B5">
        <w:rPr>
          <w:b/>
          <w:bCs/>
        </w:rPr>
        <w:t>estremoCronologicoTestuale</w:t>
      </w:r>
      <w:r w:rsidRPr="00D445B5">
        <w:t xml:space="preserve"> (string): </w:t>
      </w:r>
      <w:r w:rsidR="0044022C" w:rsidRPr="0044022C">
        <w:rPr>
          <w:i/>
        </w:rPr>
        <w:t>Label:</w:t>
      </w:r>
      <w:r w:rsidRPr="00D445B5">
        <w:t xml:space="preserve"> Estremo cronologico testuale.</w:t>
      </w:r>
    </w:p>
    <w:p w14:paraId="086DBBA6" w14:textId="2A05F46E" w:rsidR="00D445B5" w:rsidRPr="00D445B5" w:rsidRDefault="00D445B5" w:rsidP="00D445B5">
      <w:pPr>
        <w:rPr>
          <w:b/>
          <w:bCs/>
        </w:rPr>
      </w:pPr>
      <w:r w:rsidRPr="00D445B5">
        <w:t xml:space="preserve">- </w:t>
      </w:r>
      <w:r w:rsidRPr="00D445B5">
        <w:rPr>
          <w:b/>
          <w:bCs/>
        </w:rPr>
        <w:t>tipoData</w:t>
      </w:r>
      <w:r w:rsidRPr="00D445B5">
        <w:t xml:space="preserve"> (string): </w:t>
      </w:r>
      <w:r w:rsidR="0044022C" w:rsidRPr="0044022C">
        <w:rPr>
          <w:i/>
        </w:rPr>
        <w:t>Label:</w:t>
      </w:r>
      <w:r w:rsidRPr="00D445B5">
        <w:t xml:space="preserve"> Tipologia Data.</w:t>
      </w:r>
    </w:p>
    <w:p w14:paraId="74C48C25" w14:textId="3A655725" w:rsidR="00D445B5" w:rsidRPr="00D445B5" w:rsidRDefault="00D445B5" w:rsidP="00D445B5">
      <w:pPr>
        <w:rPr>
          <w:b/>
          <w:bCs/>
        </w:rPr>
      </w:pPr>
      <w:r w:rsidRPr="00D445B5">
        <w:t xml:space="preserve">- </w:t>
      </w:r>
      <w:r w:rsidRPr="00D445B5">
        <w:rPr>
          <w:b/>
          <w:bCs/>
        </w:rPr>
        <w:t>estremoRemoto_data</w:t>
      </w:r>
      <w:r w:rsidRPr="00D445B5">
        <w:t xml:space="preserve"> (string) </w:t>
      </w:r>
      <w:r w:rsidR="0044022C" w:rsidRPr="0044022C">
        <w:rPr>
          <w:i/>
        </w:rPr>
        <w:t>Label:</w:t>
      </w:r>
      <w:r w:rsidRPr="00D445B5">
        <w:t xml:space="preserve"> Data.</w:t>
      </w:r>
    </w:p>
    <w:p w14:paraId="3341542A" w14:textId="3CB39CCF" w:rsidR="00D445B5" w:rsidRPr="00D445B5" w:rsidRDefault="00D445B5" w:rsidP="00D445B5">
      <w:pPr>
        <w:rPr>
          <w:b/>
          <w:bCs/>
        </w:rPr>
      </w:pPr>
      <w:r w:rsidRPr="00D445B5">
        <w:t xml:space="preserve">- </w:t>
      </w:r>
      <w:r w:rsidRPr="00D445B5">
        <w:rPr>
          <w:b/>
          <w:bCs/>
        </w:rPr>
        <w:t>estremoRemoto_secolo</w:t>
      </w:r>
      <w:r w:rsidRPr="00D445B5">
        <w:t xml:space="preserve"> (string): </w:t>
      </w:r>
      <w:r w:rsidR="0044022C" w:rsidRPr="0044022C">
        <w:rPr>
          <w:i/>
        </w:rPr>
        <w:t>Label:</w:t>
      </w:r>
      <w:r w:rsidRPr="00D445B5">
        <w:t xml:space="preserve"> Secolo.</w:t>
      </w:r>
    </w:p>
    <w:p w14:paraId="6C46984F" w14:textId="20BA994E" w:rsidR="00D445B5" w:rsidRPr="00D445B5" w:rsidRDefault="00D445B5" w:rsidP="00D445B5">
      <w:pPr>
        <w:rPr>
          <w:b/>
          <w:bCs/>
        </w:rPr>
      </w:pPr>
      <w:r w:rsidRPr="00D445B5">
        <w:t xml:space="preserve">- </w:t>
      </w:r>
      <w:r w:rsidRPr="00D445B5">
        <w:rPr>
          <w:b/>
          <w:bCs/>
        </w:rPr>
        <w:t>estremoRemoto_specifica</w:t>
      </w:r>
      <w:r w:rsidRPr="00D445B5">
        <w:t xml:space="preserve"> (string): </w:t>
      </w:r>
      <w:r w:rsidR="0044022C" w:rsidRPr="0044022C">
        <w:rPr>
          <w:i/>
        </w:rPr>
        <w:t>Label:</w:t>
      </w:r>
      <w:r w:rsidRPr="00D445B5">
        <w:t xml:space="preserve"> Specifica.</w:t>
      </w:r>
    </w:p>
    <w:p w14:paraId="6B4E12B8" w14:textId="2E6D7285" w:rsidR="00D445B5" w:rsidRPr="00D445B5" w:rsidRDefault="00D445B5" w:rsidP="00D445B5">
      <w:pPr>
        <w:rPr>
          <w:b/>
          <w:bCs/>
        </w:rPr>
      </w:pPr>
      <w:r w:rsidRPr="00D445B5">
        <w:t xml:space="preserve">- </w:t>
      </w:r>
      <w:r w:rsidRPr="00D445B5">
        <w:rPr>
          <w:b/>
          <w:bCs/>
        </w:rPr>
        <w:t>estremoRemoto_validita</w:t>
      </w:r>
      <w:r w:rsidRPr="00D445B5">
        <w:t xml:space="preserve"> (string): </w:t>
      </w:r>
      <w:r w:rsidR="0044022C" w:rsidRPr="0044022C">
        <w:rPr>
          <w:i/>
        </w:rPr>
        <w:t>Label:</w:t>
      </w:r>
      <w:r w:rsidRPr="00D445B5">
        <w:t xml:space="preserve"> Validità.</w:t>
      </w:r>
    </w:p>
    <w:p w14:paraId="2D311F25" w14:textId="213A2BEC" w:rsidR="00D445B5" w:rsidRPr="00D445B5" w:rsidRDefault="00D445B5" w:rsidP="00D445B5">
      <w:pPr>
        <w:rPr>
          <w:b/>
          <w:bCs/>
        </w:rPr>
      </w:pPr>
      <w:r w:rsidRPr="00D445B5">
        <w:t xml:space="preserve">- </w:t>
      </w:r>
      <w:r w:rsidRPr="00D445B5">
        <w:rPr>
          <w:b/>
          <w:bCs/>
        </w:rPr>
        <w:t>estremoRemoto_codificaData</w:t>
      </w:r>
      <w:r w:rsidRPr="00D445B5">
        <w:t xml:space="preserve"> (string): </w:t>
      </w:r>
      <w:r w:rsidR="0044022C" w:rsidRPr="0044022C">
        <w:rPr>
          <w:i/>
        </w:rPr>
        <w:t>Label:</w:t>
      </w:r>
      <w:r w:rsidRPr="00D445B5">
        <w:t xml:space="preserve"> Codifica della data.</w:t>
      </w:r>
    </w:p>
    <w:p w14:paraId="5084A37C" w14:textId="3F898A9A" w:rsidR="00D445B5" w:rsidRPr="00D445B5" w:rsidRDefault="00D445B5" w:rsidP="00D445B5">
      <w:pPr>
        <w:rPr>
          <w:b/>
          <w:bCs/>
        </w:rPr>
      </w:pPr>
      <w:r w:rsidRPr="00D445B5">
        <w:t xml:space="preserve">- </w:t>
      </w:r>
      <w:r w:rsidRPr="00D445B5">
        <w:rPr>
          <w:b/>
          <w:bCs/>
        </w:rPr>
        <w:t>estremoRemoto_noteData</w:t>
      </w:r>
      <w:r w:rsidRPr="00D445B5">
        <w:t xml:space="preserve"> (string): </w:t>
      </w:r>
      <w:r w:rsidR="0044022C" w:rsidRPr="0044022C">
        <w:rPr>
          <w:i/>
        </w:rPr>
        <w:t>Label:</w:t>
      </w:r>
      <w:r w:rsidRPr="00D445B5">
        <w:t xml:space="preserve"> Note alla data.</w:t>
      </w:r>
    </w:p>
    <w:p w14:paraId="0B80AC1C" w14:textId="3178F5DB" w:rsidR="00D445B5" w:rsidRPr="00D445B5" w:rsidRDefault="00D445B5" w:rsidP="00D445B5">
      <w:pPr>
        <w:rPr>
          <w:b/>
          <w:bCs/>
        </w:rPr>
      </w:pPr>
      <w:r w:rsidRPr="00D445B5">
        <w:t xml:space="preserve">- </w:t>
      </w:r>
      <w:r w:rsidRPr="00D445B5">
        <w:rPr>
          <w:b/>
          <w:bCs/>
        </w:rPr>
        <w:t>estremoRecente_data</w:t>
      </w:r>
      <w:r w:rsidRPr="00D445B5">
        <w:t xml:space="preserve"> (string) </w:t>
      </w:r>
      <w:r w:rsidR="0044022C" w:rsidRPr="0044022C">
        <w:rPr>
          <w:i/>
        </w:rPr>
        <w:t>Label:</w:t>
      </w:r>
      <w:r w:rsidRPr="00D445B5">
        <w:t xml:space="preserve"> Data.</w:t>
      </w:r>
    </w:p>
    <w:p w14:paraId="62575C67" w14:textId="2F061839" w:rsidR="00D445B5" w:rsidRPr="00D445B5" w:rsidRDefault="00D445B5" w:rsidP="00D445B5">
      <w:pPr>
        <w:rPr>
          <w:b/>
          <w:bCs/>
        </w:rPr>
      </w:pPr>
      <w:r w:rsidRPr="00D445B5">
        <w:t xml:space="preserve">- </w:t>
      </w:r>
      <w:r w:rsidRPr="00D445B5">
        <w:rPr>
          <w:b/>
          <w:bCs/>
        </w:rPr>
        <w:t>estremoRecente_secolo</w:t>
      </w:r>
      <w:r w:rsidRPr="00D445B5">
        <w:t xml:space="preserve"> (string): </w:t>
      </w:r>
      <w:r w:rsidR="0044022C" w:rsidRPr="0044022C">
        <w:rPr>
          <w:i/>
        </w:rPr>
        <w:t>Label:</w:t>
      </w:r>
      <w:r w:rsidRPr="00D445B5">
        <w:t xml:space="preserve"> Secolo.</w:t>
      </w:r>
    </w:p>
    <w:p w14:paraId="4C80B807" w14:textId="71292513" w:rsidR="00D445B5" w:rsidRPr="00D445B5" w:rsidRDefault="00D445B5" w:rsidP="00D445B5">
      <w:pPr>
        <w:rPr>
          <w:b/>
          <w:bCs/>
        </w:rPr>
      </w:pPr>
      <w:r w:rsidRPr="00D445B5">
        <w:t xml:space="preserve">- </w:t>
      </w:r>
      <w:r w:rsidRPr="00D445B5">
        <w:rPr>
          <w:b/>
          <w:bCs/>
        </w:rPr>
        <w:t>estremoRecente_specifica</w:t>
      </w:r>
      <w:r w:rsidRPr="00D445B5">
        <w:t xml:space="preserve"> (string): </w:t>
      </w:r>
      <w:r w:rsidR="0044022C" w:rsidRPr="0044022C">
        <w:rPr>
          <w:i/>
        </w:rPr>
        <w:t>Label:</w:t>
      </w:r>
      <w:r w:rsidRPr="00D445B5">
        <w:t xml:space="preserve"> Specifica.</w:t>
      </w:r>
    </w:p>
    <w:p w14:paraId="0120D1DE" w14:textId="1B40C6AB" w:rsidR="00D445B5" w:rsidRPr="00D445B5" w:rsidRDefault="00D445B5" w:rsidP="00D445B5">
      <w:pPr>
        <w:rPr>
          <w:b/>
          <w:bCs/>
        </w:rPr>
      </w:pPr>
      <w:r w:rsidRPr="00D445B5">
        <w:t xml:space="preserve">- </w:t>
      </w:r>
      <w:r w:rsidRPr="00D445B5">
        <w:rPr>
          <w:b/>
          <w:bCs/>
        </w:rPr>
        <w:t>estremoRecente_validita</w:t>
      </w:r>
      <w:r w:rsidRPr="00D445B5">
        <w:t xml:space="preserve"> (string): </w:t>
      </w:r>
      <w:r w:rsidR="0044022C" w:rsidRPr="0044022C">
        <w:rPr>
          <w:i/>
        </w:rPr>
        <w:t>Label:</w:t>
      </w:r>
      <w:r w:rsidRPr="00D445B5">
        <w:t xml:space="preserve"> Validità.</w:t>
      </w:r>
    </w:p>
    <w:p w14:paraId="631FE5A6" w14:textId="1D81D8B1" w:rsidR="00D445B5" w:rsidRPr="00D445B5" w:rsidRDefault="00D445B5" w:rsidP="00D445B5">
      <w:pPr>
        <w:rPr>
          <w:b/>
          <w:bCs/>
        </w:rPr>
      </w:pPr>
      <w:r w:rsidRPr="00D445B5">
        <w:t xml:space="preserve">- </w:t>
      </w:r>
      <w:r w:rsidRPr="00D445B5">
        <w:rPr>
          <w:b/>
          <w:bCs/>
        </w:rPr>
        <w:t>estremoRecente_codificaData</w:t>
      </w:r>
      <w:r w:rsidRPr="00D445B5">
        <w:t xml:space="preserve"> (string): </w:t>
      </w:r>
      <w:r w:rsidR="0044022C" w:rsidRPr="0044022C">
        <w:rPr>
          <w:i/>
        </w:rPr>
        <w:t>Label:</w:t>
      </w:r>
      <w:r w:rsidRPr="00D445B5">
        <w:t xml:space="preserve"> Codifica della data.</w:t>
      </w:r>
    </w:p>
    <w:p w14:paraId="59B9ED64" w14:textId="7CDD3359" w:rsidR="00D445B5" w:rsidRPr="00D445B5" w:rsidRDefault="00D445B5" w:rsidP="00D445B5">
      <w:pPr>
        <w:rPr>
          <w:b/>
          <w:bCs/>
        </w:rPr>
      </w:pPr>
      <w:r w:rsidRPr="00D445B5">
        <w:t xml:space="preserve">- </w:t>
      </w:r>
      <w:r w:rsidRPr="00D445B5">
        <w:rPr>
          <w:b/>
          <w:bCs/>
        </w:rPr>
        <w:t>estremoRecente_noteData</w:t>
      </w:r>
      <w:r w:rsidRPr="00D445B5">
        <w:t xml:space="preserve"> (string): </w:t>
      </w:r>
      <w:r w:rsidR="0044022C" w:rsidRPr="0044022C">
        <w:rPr>
          <w:i/>
        </w:rPr>
        <w:t>Label:</w:t>
      </w:r>
      <w:r w:rsidRPr="00D445B5">
        <w:t xml:space="preserve"> Note alla data.</w:t>
      </w:r>
    </w:p>
    <w:p w14:paraId="4CD503B2" w14:textId="3E46EB12" w:rsidR="00D445B5" w:rsidRPr="00D445B5" w:rsidRDefault="00D445B5" w:rsidP="00D445B5">
      <w:pPr>
        <w:rPr>
          <w:b/>
          <w:bCs/>
        </w:rPr>
      </w:pPr>
      <w:r w:rsidRPr="00D445B5">
        <w:t xml:space="preserve">- </w:t>
      </w:r>
      <w:r w:rsidRPr="00D445B5">
        <w:rPr>
          <w:b/>
          <w:bCs/>
        </w:rPr>
        <w:t xml:space="preserve">qualificaData </w:t>
      </w:r>
      <w:r w:rsidRPr="00D445B5">
        <w:t xml:space="preserve">(string): </w:t>
      </w:r>
      <w:r w:rsidR="0044022C" w:rsidRPr="0044022C">
        <w:rPr>
          <w:i/>
        </w:rPr>
        <w:t>Label:</w:t>
      </w:r>
      <w:r w:rsidRPr="00D445B5">
        <w:t xml:space="preserve"> Qualifica della data del Complesso.</w:t>
      </w:r>
    </w:p>
    <w:p w14:paraId="22FBB2DC" w14:textId="54915B97" w:rsidR="00D445B5" w:rsidRPr="00D445B5" w:rsidRDefault="00D445B5" w:rsidP="00D445B5">
      <w:pPr>
        <w:rPr>
          <w:b/>
          <w:bCs/>
        </w:rPr>
      </w:pPr>
      <w:r w:rsidRPr="00D445B5">
        <w:t xml:space="preserve">- </w:t>
      </w:r>
      <w:r w:rsidRPr="00D445B5">
        <w:rPr>
          <w:b/>
          <w:bCs/>
        </w:rPr>
        <w:t>notaDatazione</w:t>
      </w:r>
      <w:r w:rsidRPr="00D445B5">
        <w:t xml:space="preserve"> (text): </w:t>
      </w:r>
      <w:r w:rsidR="0044022C" w:rsidRPr="0044022C">
        <w:rPr>
          <w:i/>
        </w:rPr>
        <w:t>Label:</w:t>
      </w:r>
      <w:r w:rsidRPr="00D445B5">
        <w:t xml:space="preserve"> Nota alla datazione.</w:t>
      </w:r>
    </w:p>
    <w:p w14:paraId="2D096AAE" w14:textId="58AC89DC" w:rsidR="00D445B5" w:rsidRPr="00D445B5" w:rsidRDefault="00D445B5" w:rsidP="00D445B5">
      <w:pPr>
        <w:rPr>
          <w:b/>
          <w:bCs/>
        </w:rPr>
      </w:pPr>
      <w:r w:rsidRPr="00D445B5">
        <w:rPr>
          <w:b/>
          <w:bCs/>
        </w:rPr>
        <w:t xml:space="preserve">consistenza </w:t>
      </w:r>
      <w:r w:rsidRPr="00D445B5">
        <w:t xml:space="preserve">(oggetto, ripetibile) </w:t>
      </w:r>
      <w:r w:rsidR="0044022C" w:rsidRPr="0044022C">
        <w:rPr>
          <w:i/>
        </w:rPr>
        <w:t>Label:</w:t>
      </w:r>
      <w:r w:rsidRPr="00D445B5">
        <w:t xml:space="preserve"> Consistenza.</w:t>
      </w:r>
    </w:p>
    <w:p w14:paraId="5D4E56FF" w14:textId="7E71B405" w:rsidR="00D445B5" w:rsidRPr="00D445B5" w:rsidRDefault="00D445B5" w:rsidP="00D445B5">
      <w:pPr>
        <w:rPr>
          <w:b/>
          <w:bCs/>
        </w:rPr>
      </w:pPr>
      <w:r w:rsidRPr="00D445B5">
        <w:t xml:space="preserve">- </w:t>
      </w:r>
      <w:r w:rsidRPr="00D445B5">
        <w:rPr>
          <w:b/>
          <w:bCs/>
        </w:rPr>
        <w:t>tipologia</w:t>
      </w:r>
      <w:r w:rsidRPr="00D445B5">
        <w:t xml:space="preserve"> (string): </w:t>
      </w:r>
      <w:r w:rsidR="0044022C" w:rsidRPr="0044022C">
        <w:rPr>
          <w:i/>
        </w:rPr>
        <w:t>Label:</w:t>
      </w:r>
      <w:r w:rsidRPr="00D445B5">
        <w:t xml:space="preserve"> Tipologia.</w:t>
      </w:r>
    </w:p>
    <w:p w14:paraId="216C60E9" w14:textId="7C21834E" w:rsidR="00D445B5" w:rsidRPr="00D445B5" w:rsidRDefault="00D445B5" w:rsidP="00D445B5">
      <w:pPr>
        <w:rPr>
          <w:b/>
          <w:bCs/>
        </w:rPr>
      </w:pPr>
      <w:r w:rsidRPr="00D445B5">
        <w:t xml:space="preserve">- </w:t>
      </w:r>
      <w:r w:rsidRPr="00D445B5">
        <w:rPr>
          <w:b/>
          <w:bCs/>
        </w:rPr>
        <w:t>quantita</w:t>
      </w:r>
      <w:r w:rsidRPr="00D445B5">
        <w:t xml:space="preserve"> (string): </w:t>
      </w:r>
      <w:r w:rsidR="0044022C" w:rsidRPr="0044022C">
        <w:rPr>
          <w:i/>
        </w:rPr>
        <w:t>Label:</w:t>
      </w:r>
      <w:r w:rsidRPr="00D445B5">
        <w:t xml:space="preserve"> Quantità.</w:t>
      </w:r>
    </w:p>
    <w:p w14:paraId="55CE902D" w14:textId="0D8E12E7" w:rsidR="00D445B5" w:rsidRPr="00D445B5" w:rsidRDefault="00D445B5" w:rsidP="00D445B5">
      <w:pPr>
        <w:rPr>
          <w:b/>
          <w:bCs/>
        </w:rPr>
      </w:pPr>
      <w:r w:rsidRPr="00D445B5">
        <w:t xml:space="preserve">- </w:t>
      </w:r>
      <w:r w:rsidRPr="00D445B5">
        <w:rPr>
          <w:b/>
          <w:bCs/>
        </w:rPr>
        <w:t>integrazioneDescrizione</w:t>
      </w:r>
      <w:r w:rsidRPr="00D445B5">
        <w:t xml:space="preserve"> (text): </w:t>
      </w:r>
      <w:r w:rsidR="0044022C" w:rsidRPr="0044022C">
        <w:rPr>
          <w:i/>
        </w:rPr>
        <w:t>Label:</w:t>
      </w:r>
      <w:r w:rsidRPr="00D445B5">
        <w:t xml:space="preserve"> Integrazione della descrizione.</w:t>
      </w:r>
    </w:p>
    <w:p w14:paraId="707DFDC3" w14:textId="762E6E9D" w:rsidR="00D445B5" w:rsidRPr="00D445B5" w:rsidRDefault="00D445B5" w:rsidP="00D445B5">
      <w:pPr>
        <w:rPr>
          <w:b/>
          <w:bCs/>
        </w:rPr>
      </w:pPr>
      <w:r w:rsidRPr="00D445B5">
        <w:rPr>
          <w:b/>
          <w:bCs/>
        </w:rPr>
        <w:t>metriLineari</w:t>
      </w:r>
      <w:r w:rsidRPr="00D445B5">
        <w:t xml:space="preserve"> (string): </w:t>
      </w:r>
      <w:r w:rsidR="0044022C" w:rsidRPr="0044022C">
        <w:rPr>
          <w:i/>
        </w:rPr>
        <w:t>Label:</w:t>
      </w:r>
      <w:r w:rsidRPr="00D445B5">
        <w:t xml:space="preserve"> Metri Lineari.</w:t>
      </w:r>
    </w:p>
    <w:p w14:paraId="2C7D25DD" w14:textId="033B2B16" w:rsidR="00D445B5" w:rsidRPr="00D445B5" w:rsidRDefault="00D445B5" w:rsidP="00D445B5">
      <w:pPr>
        <w:rPr>
          <w:b/>
          <w:bCs/>
        </w:rPr>
      </w:pPr>
      <w:r w:rsidRPr="00D445B5">
        <w:rPr>
          <w:b/>
          <w:bCs/>
        </w:rPr>
        <w:lastRenderedPageBreak/>
        <w:t>consistenzaTotale</w:t>
      </w:r>
      <w:r w:rsidRPr="00D445B5">
        <w:t xml:space="preserve"> (string): </w:t>
      </w:r>
      <w:r w:rsidR="0044022C" w:rsidRPr="0044022C">
        <w:rPr>
          <w:i/>
        </w:rPr>
        <w:t>Label:</w:t>
      </w:r>
      <w:r w:rsidRPr="00D445B5">
        <w:t xml:space="preserve"> Consistenza Totale.</w:t>
      </w:r>
    </w:p>
    <w:p w14:paraId="58226B39" w14:textId="1CE5344E" w:rsidR="00D445B5" w:rsidRPr="00D445B5" w:rsidRDefault="00D445B5" w:rsidP="00D445B5">
      <w:pPr>
        <w:rPr>
          <w:b/>
          <w:bCs/>
        </w:rPr>
      </w:pPr>
      <w:r w:rsidRPr="00D445B5">
        <w:rPr>
          <w:b/>
          <w:bCs/>
        </w:rPr>
        <w:t>noteConsistenza</w:t>
      </w:r>
      <w:r w:rsidRPr="00D445B5">
        <w:t xml:space="preserve"> (text): </w:t>
      </w:r>
      <w:r w:rsidR="0044022C" w:rsidRPr="0044022C">
        <w:rPr>
          <w:i/>
        </w:rPr>
        <w:t>Label:</w:t>
      </w:r>
      <w:r w:rsidRPr="00D445B5">
        <w:t xml:space="preserve"> Note alla consistenza.</w:t>
      </w:r>
    </w:p>
    <w:p w14:paraId="6C3C3FC1" w14:textId="3BD019AD" w:rsidR="00D445B5" w:rsidRPr="00D445B5" w:rsidRDefault="00D445B5" w:rsidP="00D445B5">
      <w:pPr>
        <w:pStyle w:val="Titolo3"/>
      </w:pPr>
      <w:bookmarkStart w:id="13" w:name="__RefHeading___Toc7571_1761259838"/>
      <w:bookmarkStart w:id="14" w:name="_Toc70232003"/>
      <w:r w:rsidRPr="00D445B5">
        <w:t>Contesto, contenuto e struttura</w:t>
      </w:r>
      <w:bookmarkEnd w:id="13"/>
      <w:bookmarkEnd w:id="14"/>
    </w:p>
    <w:p w14:paraId="5E66CF2A" w14:textId="47A60A9E" w:rsidR="00D445B5" w:rsidRPr="00D445B5" w:rsidRDefault="00D445B5" w:rsidP="00D445B5">
      <w:r w:rsidRPr="00D445B5">
        <w:rPr>
          <w:b/>
          <w:bCs/>
        </w:rPr>
        <w:t>produttori</w:t>
      </w:r>
      <w:r w:rsidRPr="00D445B5">
        <w:t xml:space="preserve"> (oggetto, ripetibile): </w:t>
      </w:r>
      <w:r w:rsidR="0044022C" w:rsidRPr="0044022C">
        <w:rPr>
          <w:i/>
        </w:rPr>
        <w:t>Label:</w:t>
      </w:r>
      <w:r w:rsidRPr="00D445B5">
        <w:t xml:space="preserve"> Soggetti Produttori.</w:t>
      </w:r>
    </w:p>
    <w:p w14:paraId="2926686F" w14:textId="3260E119" w:rsidR="00D445B5" w:rsidRPr="00D445B5" w:rsidRDefault="00D445B5" w:rsidP="00D445B5">
      <w:r w:rsidRPr="00D445B5">
        <w:t xml:space="preserve">- </w:t>
      </w:r>
      <w:r w:rsidRPr="00D445B5">
        <w:rPr>
          <w:b/>
          <w:bCs/>
        </w:rPr>
        <w:t>soggettoProduttore</w:t>
      </w:r>
      <w:r w:rsidRPr="00D445B5">
        <w:t xml:space="preserve"> (link): contiene l’id univoco e la _denominazione del soggetto produttore collegato. </w:t>
      </w:r>
      <w:r w:rsidR="0044022C" w:rsidRPr="0044022C">
        <w:rPr>
          <w:i/>
        </w:rPr>
        <w:t>Label:</w:t>
      </w:r>
      <w:r w:rsidRPr="00D445B5">
        <w:t xml:space="preserve"> Soggetto Produttore.</w:t>
      </w:r>
    </w:p>
    <w:p w14:paraId="41812C90" w14:textId="57B90A24" w:rsidR="00D445B5" w:rsidRPr="00D445B5" w:rsidRDefault="00D445B5" w:rsidP="00D445B5">
      <w:r w:rsidRPr="00D445B5">
        <w:t xml:space="preserve">- </w:t>
      </w:r>
      <w:r w:rsidRPr="00D445B5">
        <w:rPr>
          <w:b/>
          <w:bCs/>
        </w:rPr>
        <w:t>cronologiaProduttore</w:t>
      </w:r>
      <w:r w:rsidRPr="00D445B5">
        <w:t xml:space="preserve"> (oggetto): </w:t>
      </w:r>
      <w:r w:rsidR="0044022C" w:rsidRPr="0044022C">
        <w:rPr>
          <w:i/>
        </w:rPr>
        <w:t>Label:</w:t>
      </w:r>
      <w:r w:rsidRPr="00D445B5">
        <w:t xml:space="preserve"> Estremi cronologici della relazione</w:t>
      </w:r>
      <w:r w:rsidRPr="00D445B5">
        <w:rPr>
          <w:vertAlign w:val="superscript"/>
        </w:rPr>
        <w:footnoteReference w:id="1"/>
      </w:r>
      <w:r w:rsidRPr="00D445B5">
        <w:t>.</w:t>
      </w:r>
    </w:p>
    <w:p w14:paraId="139759AC" w14:textId="1AC8F0DD" w:rsidR="00D445B5" w:rsidRPr="00D445B5" w:rsidRDefault="00D445B5" w:rsidP="00D445B5">
      <w:r w:rsidRPr="00D445B5">
        <w:rPr>
          <w:b/>
          <w:bCs/>
        </w:rPr>
        <w:t>soggettoConservatore</w:t>
      </w:r>
      <w:r w:rsidRPr="00D445B5">
        <w:t xml:space="preserve"> (link): contiene l’id univoco e la _denominazione del soggetto conservatore collegato. </w:t>
      </w:r>
      <w:r w:rsidR="0044022C" w:rsidRPr="0044022C">
        <w:rPr>
          <w:i/>
        </w:rPr>
        <w:t>Label:</w:t>
      </w:r>
      <w:r w:rsidRPr="00D445B5">
        <w:t xml:space="preserve"> Soggetto Conservatore.</w:t>
      </w:r>
    </w:p>
    <w:p w14:paraId="3057C84B" w14:textId="3839ADFB" w:rsidR="00D445B5" w:rsidRPr="00D445B5" w:rsidRDefault="00D445B5" w:rsidP="00D445B5">
      <w:r w:rsidRPr="00D445B5">
        <w:rPr>
          <w:b/>
          <w:bCs/>
        </w:rPr>
        <w:t>cronologiaConservatore</w:t>
      </w:r>
      <w:r w:rsidRPr="00D445B5">
        <w:t xml:space="preserve"> (oggetto): </w:t>
      </w:r>
      <w:r w:rsidR="0044022C" w:rsidRPr="0044022C">
        <w:rPr>
          <w:i/>
        </w:rPr>
        <w:t>Label:</w:t>
      </w:r>
      <w:r w:rsidRPr="00D445B5">
        <w:t xml:space="preserve"> Estremi cronologici della relazione</w:t>
      </w:r>
      <w:r w:rsidRPr="00D445B5">
        <w:rPr>
          <w:vertAlign w:val="superscript"/>
        </w:rPr>
        <w:footnoteReference w:id="2"/>
      </w:r>
      <w:r w:rsidRPr="00D445B5">
        <w:t>.</w:t>
      </w:r>
    </w:p>
    <w:p w14:paraId="32ABB08D" w14:textId="435FF245" w:rsidR="00D445B5" w:rsidRPr="00D445B5" w:rsidRDefault="00D445B5" w:rsidP="00D445B5">
      <w:r w:rsidRPr="00D445B5">
        <w:rPr>
          <w:b/>
          <w:bCs/>
        </w:rPr>
        <w:t>strumentiRicerca</w:t>
      </w:r>
      <w:r w:rsidRPr="00D445B5">
        <w:t xml:space="preserve"> (oggetto, ripetibile): </w:t>
      </w:r>
      <w:r w:rsidR="0044022C" w:rsidRPr="0044022C">
        <w:rPr>
          <w:i/>
        </w:rPr>
        <w:t>Label:</w:t>
      </w:r>
      <w:r w:rsidRPr="00D445B5">
        <w:t xml:space="preserve"> Strumenti di ricerca.</w:t>
      </w:r>
    </w:p>
    <w:p w14:paraId="7FA0D9C0" w14:textId="2F02B936" w:rsidR="00D445B5" w:rsidRPr="00D445B5" w:rsidRDefault="00D445B5" w:rsidP="00D445B5">
      <w:pPr>
        <w:rPr>
          <w:b/>
          <w:bCs/>
        </w:rPr>
      </w:pPr>
      <w:r w:rsidRPr="00D445B5">
        <w:t>-</w:t>
      </w:r>
      <w:r w:rsidRPr="00D445B5">
        <w:rPr>
          <w:b/>
          <w:bCs/>
        </w:rPr>
        <w:t xml:space="preserve"> linkStrumentiRicerca </w:t>
      </w:r>
      <w:r w:rsidRPr="00D445B5">
        <w:t xml:space="preserve">(link): contiene l’id univoco e la _denominazione dello strumento di ricerca collegato. </w:t>
      </w:r>
      <w:r w:rsidR="0044022C" w:rsidRPr="0044022C">
        <w:rPr>
          <w:i/>
        </w:rPr>
        <w:t>Label:</w:t>
      </w:r>
      <w:r w:rsidRPr="00D445B5">
        <w:t xml:space="preserve"> Strumenti di ricerca.</w:t>
      </w:r>
    </w:p>
    <w:p w14:paraId="58CE945C" w14:textId="7EBCB93E" w:rsidR="00D445B5" w:rsidRPr="00D445B5" w:rsidRDefault="00D445B5" w:rsidP="00D445B5">
      <w:pPr>
        <w:rPr>
          <w:b/>
          <w:bCs/>
        </w:rPr>
      </w:pPr>
      <w:r w:rsidRPr="00D445B5">
        <w:rPr>
          <w:b/>
          <w:bCs/>
        </w:rPr>
        <w:t>descrizioneContenuto</w:t>
      </w:r>
      <w:r w:rsidRPr="00D445B5">
        <w:t xml:space="preserve"> (text): </w:t>
      </w:r>
      <w:r w:rsidR="0044022C" w:rsidRPr="0044022C">
        <w:rPr>
          <w:i/>
        </w:rPr>
        <w:t>Label:</w:t>
      </w:r>
      <w:r w:rsidRPr="00D445B5">
        <w:t xml:space="preserve"> Descrizione del contenuto.</w:t>
      </w:r>
    </w:p>
    <w:p w14:paraId="081E5FC6" w14:textId="1FF70933" w:rsidR="00D445B5" w:rsidRPr="00D445B5" w:rsidRDefault="00D445B5" w:rsidP="00D445B5">
      <w:pPr>
        <w:rPr>
          <w:b/>
          <w:bCs/>
        </w:rPr>
      </w:pPr>
      <w:r w:rsidRPr="00D445B5">
        <w:rPr>
          <w:b/>
          <w:bCs/>
        </w:rPr>
        <w:t>storiaArchivistica</w:t>
      </w:r>
      <w:r w:rsidRPr="00D445B5">
        <w:t xml:space="preserve"> (text): </w:t>
      </w:r>
      <w:r w:rsidR="0044022C" w:rsidRPr="0044022C">
        <w:rPr>
          <w:i/>
        </w:rPr>
        <w:t>Label:</w:t>
      </w:r>
      <w:r w:rsidRPr="00D445B5">
        <w:t xml:space="preserve"> Storia archivistica.</w:t>
      </w:r>
    </w:p>
    <w:p w14:paraId="104CD3F3" w14:textId="27B76590" w:rsidR="00D445B5" w:rsidRPr="00D445B5" w:rsidRDefault="00D445B5" w:rsidP="00D445B5">
      <w:pPr>
        <w:rPr>
          <w:b/>
          <w:bCs/>
        </w:rPr>
      </w:pPr>
      <w:r w:rsidRPr="00D445B5">
        <w:rPr>
          <w:b/>
          <w:bCs/>
        </w:rPr>
        <w:t>criteriOrdinamento</w:t>
      </w:r>
      <w:r w:rsidRPr="00D445B5">
        <w:t xml:space="preserve"> (text): </w:t>
      </w:r>
      <w:r w:rsidR="0044022C" w:rsidRPr="0044022C">
        <w:rPr>
          <w:i/>
        </w:rPr>
        <w:t>Label:</w:t>
      </w:r>
      <w:r w:rsidRPr="00D445B5">
        <w:t xml:space="preserve"> Criteri di ordinamento, numerazione e altre informazioni utili.</w:t>
      </w:r>
    </w:p>
    <w:p w14:paraId="35DB43A2" w14:textId="39383182" w:rsidR="00D445B5" w:rsidRPr="00D445B5" w:rsidRDefault="00D445B5" w:rsidP="00D445B5">
      <w:pPr>
        <w:pStyle w:val="Titolo3"/>
      </w:pPr>
      <w:bookmarkStart w:id="15" w:name="__RefHeading___Toc7573_1761259838"/>
      <w:bookmarkStart w:id="16" w:name="_Toc70232004"/>
      <w:r w:rsidRPr="00D445B5">
        <w:t>Condizioni di accesso e di utilizzazione</w:t>
      </w:r>
      <w:bookmarkEnd w:id="15"/>
      <w:bookmarkEnd w:id="16"/>
    </w:p>
    <w:p w14:paraId="37BE7080" w14:textId="01051D87" w:rsidR="00D445B5" w:rsidRPr="00D445B5" w:rsidRDefault="00D445B5" w:rsidP="00D445B5">
      <w:r w:rsidRPr="00D445B5">
        <w:rPr>
          <w:b/>
          <w:bCs/>
        </w:rPr>
        <w:t xml:space="preserve">CondizioniAccesso </w:t>
      </w:r>
      <w:r w:rsidRPr="00D445B5">
        <w:t xml:space="preserve">(text): </w:t>
      </w:r>
      <w:r w:rsidR="0044022C" w:rsidRPr="0044022C">
        <w:rPr>
          <w:i/>
        </w:rPr>
        <w:t>Label:</w:t>
      </w:r>
      <w:r w:rsidRPr="00D445B5">
        <w:t xml:space="preserve"> Condizioni di accesso.</w:t>
      </w:r>
    </w:p>
    <w:p w14:paraId="20657E58" w14:textId="5EF6B2DA" w:rsidR="00D445B5" w:rsidRPr="00D445B5" w:rsidRDefault="00D445B5" w:rsidP="00D445B5">
      <w:pPr>
        <w:pStyle w:val="Titolo3"/>
      </w:pPr>
      <w:bookmarkStart w:id="17" w:name="__RefHeading___Toc7575_1761259838"/>
      <w:bookmarkStart w:id="18" w:name="_Toc70232005"/>
      <w:r w:rsidRPr="00D445B5">
        <w:t>Documentazione collegata e complementare</w:t>
      </w:r>
      <w:bookmarkEnd w:id="17"/>
      <w:bookmarkEnd w:id="18"/>
    </w:p>
    <w:p w14:paraId="70ACC697" w14:textId="0EF4E536" w:rsidR="00D445B5" w:rsidRPr="00D445B5" w:rsidRDefault="00D445B5" w:rsidP="00D445B5">
      <w:bookmarkStart w:id="19" w:name="__RefHeading___Toc7577_1761259838"/>
      <w:r w:rsidRPr="00D445B5">
        <w:rPr>
          <w:b/>
          <w:bCs/>
        </w:rPr>
        <w:t>documentazioneArchivioCollegata</w:t>
      </w:r>
      <w:r w:rsidRPr="00D445B5">
        <w:t xml:space="preserve"> (oggetto, ripetibile): </w:t>
      </w:r>
      <w:r w:rsidR="0044022C" w:rsidRPr="0044022C">
        <w:rPr>
          <w:i/>
        </w:rPr>
        <w:t>Label:</w:t>
      </w:r>
      <w:r w:rsidRPr="00D445B5">
        <w:t xml:space="preserve"> Documentazione d’archivio collegata.</w:t>
      </w:r>
      <w:bookmarkEnd w:id="19"/>
    </w:p>
    <w:p w14:paraId="2F4B79C8" w14:textId="6CCB8564" w:rsidR="00D445B5" w:rsidRPr="00D445B5" w:rsidRDefault="00D445B5" w:rsidP="00D445B5">
      <w:r w:rsidRPr="00D445B5">
        <w:t xml:space="preserve">- </w:t>
      </w:r>
      <w:r w:rsidRPr="00D445B5">
        <w:rPr>
          <w:b/>
          <w:bCs/>
        </w:rPr>
        <w:t>denominazione</w:t>
      </w:r>
      <w:r w:rsidRPr="00D445B5">
        <w:t xml:space="preserve"> (string): </w:t>
      </w:r>
      <w:r w:rsidR="0044022C" w:rsidRPr="0044022C">
        <w:rPr>
          <w:i/>
        </w:rPr>
        <w:t>Label:</w:t>
      </w:r>
      <w:r w:rsidRPr="00D445B5">
        <w:t xml:space="preserve"> Denominazione.</w:t>
      </w:r>
    </w:p>
    <w:p w14:paraId="7D8BA8EC" w14:textId="008590A1" w:rsidR="00D445B5" w:rsidRPr="00D445B5" w:rsidRDefault="00D445B5" w:rsidP="00D445B5">
      <w:r w:rsidRPr="00D445B5">
        <w:t xml:space="preserve">- </w:t>
      </w:r>
      <w:r w:rsidRPr="00D445B5">
        <w:rPr>
          <w:b/>
          <w:bCs/>
        </w:rPr>
        <w:t>descrizione</w:t>
      </w:r>
      <w:r w:rsidRPr="00D445B5">
        <w:t xml:space="preserve"> (text): </w:t>
      </w:r>
      <w:r w:rsidR="0044022C" w:rsidRPr="0044022C">
        <w:rPr>
          <w:i/>
        </w:rPr>
        <w:t>Label:</w:t>
      </w:r>
      <w:r w:rsidRPr="00D445B5">
        <w:t xml:space="preserve"> Descrizione.</w:t>
      </w:r>
    </w:p>
    <w:p w14:paraId="71DC5992" w14:textId="5FFC0FF7" w:rsidR="00D445B5" w:rsidRPr="00D445B5" w:rsidRDefault="00D445B5" w:rsidP="00D445B5">
      <w:r w:rsidRPr="00D445B5">
        <w:t xml:space="preserve">- </w:t>
      </w:r>
      <w:r w:rsidRPr="00D445B5">
        <w:rPr>
          <w:b/>
          <w:bCs/>
        </w:rPr>
        <w:t>localizzazioneSegnatura</w:t>
      </w:r>
      <w:r w:rsidRPr="00D445B5">
        <w:t xml:space="preserve"> (string): </w:t>
      </w:r>
      <w:r w:rsidR="0044022C" w:rsidRPr="0044022C">
        <w:rPr>
          <w:i/>
        </w:rPr>
        <w:t>Label:</w:t>
      </w:r>
      <w:r w:rsidRPr="00D445B5">
        <w:t xml:space="preserve"> Localizzazione segnatura.</w:t>
      </w:r>
    </w:p>
    <w:p w14:paraId="2D652F59" w14:textId="0CCCFBC7" w:rsidR="00D445B5" w:rsidRPr="00D445B5" w:rsidRDefault="00D445B5" w:rsidP="00D445B5">
      <w:r w:rsidRPr="00D445B5">
        <w:t xml:space="preserve">- </w:t>
      </w:r>
      <w:r w:rsidRPr="00D445B5">
        <w:rPr>
          <w:b/>
          <w:bCs/>
        </w:rPr>
        <w:t>url</w:t>
      </w:r>
      <w:r w:rsidRPr="00D445B5">
        <w:t xml:space="preserve"> (string): </w:t>
      </w:r>
      <w:r w:rsidR="0044022C" w:rsidRPr="0044022C">
        <w:rPr>
          <w:i/>
        </w:rPr>
        <w:t>Label:</w:t>
      </w:r>
      <w:r w:rsidRPr="00D445B5">
        <w:t xml:space="preserve"> URL:</w:t>
      </w:r>
    </w:p>
    <w:p w14:paraId="1DD6462C" w14:textId="724FA794" w:rsidR="00D445B5" w:rsidRPr="00D445B5" w:rsidRDefault="00D445B5" w:rsidP="00D445B5">
      <w:r w:rsidRPr="00D445B5">
        <w:t xml:space="preserve">- </w:t>
      </w:r>
      <w:r w:rsidRPr="00D445B5">
        <w:rPr>
          <w:b/>
          <w:bCs/>
        </w:rPr>
        <w:t>dataInserimento</w:t>
      </w:r>
      <w:r w:rsidRPr="00D445B5">
        <w:t xml:space="preserve">: </w:t>
      </w:r>
      <w:r w:rsidR="0044022C" w:rsidRPr="0044022C">
        <w:rPr>
          <w:i/>
        </w:rPr>
        <w:t>Label:</w:t>
      </w:r>
      <w:r w:rsidRPr="00D445B5">
        <w:t xml:space="preserve"> Data inserimento.</w:t>
      </w:r>
    </w:p>
    <w:p w14:paraId="277B520D" w14:textId="150AEB6F" w:rsidR="00D445B5" w:rsidRPr="00D445B5" w:rsidRDefault="00D445B5" w:rsidP="00D445B5">
      <w:pPr>
        <w:pStyle w:val="Titolo3"/>
      </w:pPr>
      <w:bookmarkStart w:id="20" w:name="__RefHeading___Toc7579_1761259838"/>
      <w:bookmarkStart w:id="21" w:name="_Toc70232006"/>
      <w:r w:rsidRPr="00D445B5">
        <w:t>Riferimenti e fonti</w:t>
      </w:r>
      <w:bookmarkEnd w:id="20"/>
      <w:bookmarkEnd w:id="21"/>
    </w:p>
    <w:p w14:paraId="41077392" w14:textId="55884A58" w:rsidR="00D445B5" w:rsidRPr="00D445B5" w:rsidRDefault="00D445B5" w:rsidP="00D445B5">
      <w:r w:rsidRPr="00D445B5">
        <w:rPr>
          <w:b/>
          <w:bCs/>
        </w:rPr>
        <w:t>riferimentiBibliografici</w:t>
      </w:r>
      <w:r w:rsidRPr="00D445B5">
        <w:t xml:space="preserve"> (oggetto, ripetibile): </w:t>
      </w:r>
      <w:r w:rsidR="0044022C" w:rsidRPr="0044022C">
        <w:rPr>
          <w:i/>
        </w:rPr>
        <w:t>Label:</w:t>
      </w:r>
      <w:r w:rsidRPr="00D445B5">
        <w:t xml:space="preserve"> Riferimenti Bibliografici.</w:t>
      </w:r>
    </w:p>
    <w:p w14:paraId="55E98061" w14:textId="4CD1FEEC" w:rsidR="00D445B5" w:rsidRPr="00D445B5" w:rsidRDefault="00D445B5" w:rsidP="00D445B5">
      <w:r w:rsidRPr="00D445B5">
        <w:lastRenderedPageBreak/>
        <w:t xml:space="preserve">- </w:t>
      </w:r>
      <w:r w:rsidRPr="00D445B5">
        <w:rPr>
          <w:b/>
          <w:bCs/>
        </w:rPr>
        <w:t>linkRiferimentiBibliografici</w:t>
      </w:r>
      <w:r w:rsidRPr="00D445B5">
        <w:t xml:space="preserve"> (link): contiene l’id univoco e la _denominazione della scheda bibliografica collegata. </w:t>
      </w:r>
      <w:r w:rsidR="0044022C" w:rsidRPr="0044022C">
        <w:rPr>
          <w:i/>
        </w:rPr>
        <w:t>Label:</w:t>
      </w:r>
      <w:r w:rsidRPr="00D445B5">
        <w:t xml:space="preserve"> Riferimenti bibliografici.</w:t>
      </w:r>
    </w:p>
    <w:p w14:paraId="79EEE8FE" w14:textId="0222A074" w:rsidR="00D445B5" w:rsidRPr="00D445B5" w:rsidRDefault="00D445B5" w:rsidP="00D445B5">
      <w:r w:rsidRPr="00D445B5">
        <w:t xml:space="preserve">- </w:t>
      </w:r>
      <w:r w:rsidRPr="00D445B5">
        <w:rPr>
          <w:b/>
          <w:bCs/>
        </w:rPr>
        <w:t>indicazioniSpecifiche</w:t>
      </w:r>
      <w:r w:rsidRPr="00D445B5">
        <w:t xml:space="preserve"> (string): </w:t>
      </w:r>
      <w:r w:rsidR="0044022C" w:rsidRPr="0044022C">
        <w:rPr>
          <w:i/>
        </w:rPr>
        <w:t>Label:</w:t>
      </w:r>
      <w:r w:rsidRPr="00D445B5">
        <w:t xml:space="preserve"> Indicazioni specifiche.</w:t>
      </w:r>
    </w:p>
    <w:p w14:paraId="5D6D5DB8" w14:textId="09D5FC32" w:rsidR="00D445B5" w:rsidRPr="00D445B5" w:rsidRDefault="00D445B5" w:rsidP="00D445B5">
      <w:r w:rsidRPr="00D445B5">
        <w:rPr>
          <w:b/>
          <w:bCs/>
        </w:rPr>
        <w:t>fontiArchivistiche</w:t>
      </w:r>
      <w:r w:rsidRPr="00D445B5">
        <w:t xml:space="preserve"> (oggetto, ripetibile): </w:t>
      </w:r>
      <w:r w:rsidR="0044022C" w:rsidRPr="0044022C">
        <w:rPr>
          <w:i/>
        </w:rPr>
        <w:t>Label:</w:t>
      </w:r>
      <w:r w:rsidRPr="00D445B5">
        <w:t xml:space="preserve"> Fonti archivistiche.</w:t>
      </w:r>
    </w:p>
    <w:p w14:paraId="47B14904" w14:textId="2AE93A15" w:rsidR="00D445B5" w:rsidRPr="00D445B5" w:rsidRDefault="00D445B5" w:rsidP="00D445B5">
      <w:r w:rsidRPr="00D445B5">
        <w:t xml:space="preserve">- </w:t>
      </w:r>
      <w:r w:rsidRPr="00D445B5">
        <w:rPr>
          <w:b/>
          <w:bCs/>
        </w:rPr>
        <w:t>linkFontiArchivistiche</w:t>
      </w:r>
      <w:r w:rsidRPr="00D445B5">
        <w:t xml:space="preserve"> (link): contiene l’id univoco e la _denominazione della fonte archivistica collegata. </w:t>
      </w:r>
      <w:r w:rsidR="0044022C" w:rsidRPr="0044022C">
        <w:rPr>
          <w:i/>
        </w:rPr>
        <w:t>Label:</w:t>
      </w:r>
      <w:r w:rsidRPr="00D445B5">
        <w:t xml:space="preserve"> Fonti archivistiche.</w:t>
      </w:r>
    </w:p>
    <w:p w14:paraId="774AEAE0" w14:textId="76F277AD" w:rsidR="00D445B5" w:rsidRPr="00D445B5" w:rsidRDefault="00D445B5" w:rsidP="00D445B5">
      <w:r w:rsidRPr="00D445B5">
        <w:rPr>
          <w:b/>
          <w:bCs/>
        </w:rPr>
        <w:t>riferimentiWeb</w:t>
      </w:r>
      <w:r w:rsidRPr="00D445B5">
        <w:t xml:space="preserve"> (oggetto, ripetibile): </w:t>
      </w:r>
      <w:r w:rsidR="0044022C" w:rsidRPr="0044022C">
        <w:rPr>
          <w:i/>
        </w:rPr>
        <w:t>Label:</w:t>
      </w:r>
      <w:r w:rsidRPr="00D445B5">
        <w:t xml:space="preserve"> Riferimenti web.</w:t>
      </w:r>
    </w:p>
    <w:p w14:paraId="10219E12" w14:textId="6DAF9712" w:rsidR="00D445B5" w:rsidRPr="00D445B5" w:rsidRDefault="00D445B5" w:rsidP="00D445B5">
      <w:r w:rsidRPr="00D445B5">
        <w:t xml:space="preserve">- </w:t>
      </w:r>
      <w:r w:rsidRPr="00D445B5">
        <w:rPr>
          <w:b/>
          <w:bCs/>
        </w:rPr>
        <w:t>denominazioneSitoWeb</w:t>
      </w:r>
      <w:r w:rsidRPr="00D445B5">
        <w:t xml:space="preserve"> (string): </w:t>
      </w:r>
      <w:r w:rsidR="0044022C" w:rsidRPr="0044022C">
        <w:rPr>
          <w:i/>
        </w:rPr>
        <w:t>Label:</w:t>
      </w:r>
      <w:r w:rsidRPr="00D445B5">
        <w:t xml:space="preserve"> Denominazione sito o pagina web.</w:t>
      </w:r>
    </w:p>
    <w:p w14:paraId="74B9D467" w14:textId="2E81E51F" w:rsidR="00D445B5" w:rsidRPr="00D445B5" w:rsidRDefault="00D445B5" w:rsidP="00D445B5">
      <w:r w:rsidRPr="00D445B5">
        <w:t xml:space="preserve">- </w:t>
      </w:r>
      <w:r w:rsidRPr="00D445B5">
        <w:rPr>
          <w:b/>
          <w:bCs/>
        </w:rPr>
        <w:t>descrizione</w:t>
      </w:r>
      <w:r w:rsidRPr="00D445B5">
        <w:t xml:space="preserve"> (text): </w:t>
      </w:r>
      <w:r w:rsidR="0044022C" w:rsidRPr="0044022C">
        <w:rPr>
          <w:i/>
        </w:rPr>
        <w:t>Label:</w:t>
      </w:r>
      <w:r w:rsidRPr="00D445B5">
        <w:t xml:space="preserve"> Descrizione.</w:t>
      </w:r>
    </w:p>
    <w:p w14:paraId="181678A5" w14:textId="498DFE15" w:rsidR="00D445B5" w:rsidRPr="00D445B5" w:rsidRDefault="00D445B5" w:rsidP="00D445B5">
      <w:r w:rsidRPr="00D445B5">
        <w:t xml:space="preserve">- </w:t>
      </w:r>
      <w:r w:rsidRPr="00D445B5">
        <w:rPr>
          <w:b/>
          <w:bCs/>
        </w:rPr>
        <w:t>dataInserimento</w:t>
      </w:r>
      <w:r w:rsidRPr="00D445B5">
        <w:t xml:space="preserve"> (string): </w:t>
      </w:r>
      <w:r w:rsidR="0044022C" w:rsidRPr="0044022C">
        <w:rPr>
          <w:i/>
        </w:rPr>
        <w:t>Label:</w:t>
      </w:r>
      <w:r w:rsidRPr="00D445B5">
        <w:t xml:space="preserve"> Data inserimento.</w:t>
      </w:r>
    </w:p>
    <w:p w14:paraId="311F03EB" w14:textId="64BCD5EE" w:rsidR="00D445B5" w:rsidRPr="00D445B5" w:rsidRDefault="00D445B5" w:rsidP="00D445B5">
      <w:r w:rsidRPr="00D445B5">
        <w:t xml:space="preserve">- </w:t>
      </w:r>
      <w:r w:rsidRPr="00D445B5">
        <w:rPr>
          <w:b/>
          <w:bCs/>
        </w:rPr>
        <w:t>url</w:t>
      </w:r>
      <w:r w:rsidRPr="00D445B5">
        <w:t xml:space="preserve"> (string): </w:t>
      </w:r>
      <w:r w:rsidR="0044022C" w:rsidRPr="0044022C">
        <w:rPr>
          <w:i/>
        </w:rPr>
        <w:t>Label:</w:t>
      </w:r>
      <w:r w:rsidRPr="00D445B5">
        <w:t xml:space="preserve"> URL.</w:t>
      </w:r>
    </w:p>
    <w:p w14:paraId="52848712" w14:textId="20ACFE49" w:rsidR="00D445B5" w:rsidRPr="00D445B5" w:rsidRDefault="00D445B5" w:rsidP="00D445B5">
      <w:pPr>
        <w:pStyle w:val="Titolo3"/>
      </w:pPr>
      <w:bookmarkStart w:id="22" w:name="__RefHeading___Toc7581_1761259838"/>
      <w:bookmarkStart w:id="23" w:name="_Toc70232007"/>
      <w:r w:rsidRPr="00D445B5">
        <w:t>Compilazione</w:t>
      </w:r>
      <w:bookmarkEnd w:id="22"/>
      <w:bookmarkEnd w:id="23"/>
    </w:p>
    <w:p w14:paraId="413EAAA3" w14:textId="1F8C01D7" w:rsidR="00D445B5" w:rsidRPr="00D445B5" w:rsidRDefault="00D445B5" w:rsidP="00D445B5">
      <w:r w:rsidRPr="00D445B5">
        <w:rPr>
          <w:b/>
          <w:bCs/>
        </w:rPr>
        <w:t>linguaDescrizioneRecord</w:t>
      </w:r>
      <w:r w:rsidRPr="00D445B5">
        <w:t xml:space="preserve"> (string): </w:t>
      </w:r>
      <w:r w:rsidR="0044022C" w:rsidRPr="0044022C">
        <w:rPr>
          <w:i/>
        </w:rPr>
        <w:t>Label:</w:t>
      </w:r>
      <w:r w:rsidRPr="00D445B5">
        <w:t xml:space="preserve"> Lingua di descrizione del record.</w:t>
      </w:r>
    </w:p>
    <w:p w14:paraId="1C24F4AD" w14:textId="087B9139" w:rsidR="00D445B5" w:rsidRPr="00D445B5" w:rsidRDefault="00D445B5" w:rsidP="00D445B5">
      <w:r w:rsidRPr="00D445B5">
        <w:rPr>
          <w:b/>
          <w:bCs/>
        </w:rPr>
        <w:t>compilazione</w:t>
      </w:r>
      <w:r w:rsidRPr="00D445B5">
        <w:t xml:space="preserve"> (oggetto, ripetibile): </w:t>
      </w:r>
      <w:r w:rsidR="0044022C" w:rsidRPr="0044022C">
        <w:rPr>
          <w:i/>
        </w:rPr>
        <w:t>Label:</w:t>
      </w:r>
      <w:r w:rsidRPr="00D445B5">
        <w:t xml:space="preserve"> Compilazione.</w:t>
      </w:r>
    </w:p>
    <w:p w14:paraId="50CB52EF" w14:textId="2C7E4B53" w:rsidR="00D445B5" w:rsidRPr="00D445B5" w:rsidRDefault="00D445B5" w:rsidP="00D445B5">
      <w:r w:rsidRPr="00D445B5">
        <w:t xml:space="preserve">- </w:t>
      </w:r>
      <w:r w:rsidRPr="00D445B5">
        <w:rPr>
          <w:b/>
          <w:bCs/>
        </w:rPr>
        <w:t>tipologiaRedattore</w:t>
      </w:r>
      <w:r w:rsidRPr="00D445B5">
        <w:t xml:space="preserve"> (string): </w:t>
      </w:r>
      <w:r w:rsidR="0044022C" w:rsidRPr="0044022C">
        <w:rPr>
          <w:i/>
        </w:rPr>
        <w:t>Label:</w:t>
      </w:r>
      <w:r w:rsidRPr="00D445B5">
        <w:t xml:space="preserve"> Tipologia redattore.</w:t>
      </w:r>
    </w:p>
    <w:p w14:paraId="23397C9C" w14:textId="51FD5545" w:rsidR="00D445B5" w:rsidRPr="00D445B5" w:rsidRDefault="00D445B5" w:rsidP="00D445B5">
      <w:r w:rsidRPr="00D445B5">
        <w:t xml:space="preserve">- </w:t>
      </w:r>
      <w:r w:rsidRPr="00D445B5">
        <w:rPr>
          <w:b/>
          <w:bCs/>
        </w:rPr>
        <w:t>redattore</w:t>
      </w:r>
      <w:r w:rsidRPr="00D445B5">
        <w:t xml:space="preserve"> (string): </w:t>
      </w:r>
      <w:r w:rsidR="0044022C" w:rsidRPr="0044022C">
        <w:rPr>
          <w:i/>
        </w:rPr>
        <w:t>Label:</w:t>
      </w:r>
      <w:r w:rsidRPr="00D445B5">
        <w:t xml:space="preserve"> Redattore.</w:t>
      </w:r>
    </w:p>
    <w:p w14:paraId="6F6E21B8" w14:textId="363F64A3" w:rsidR="00D445B5" w:rsidRPr="00D445B5" w:rsidRDefault="00D445B5" w:rsidP="00D445B5">
      <w:r w:rsidRPr="00D445B5">
        <w:t xml:space="preserve">- </w:t>
      </w:r>
      <w:r w:rsidRPr="00D445B5">
        <w:rPr>
          <w:b/>
          <w:bCs/>
        </w:rPr>
        <w:t>azione</w:t>
      </w:r>
      <w:r w:rsidRPr="00D445B5">
        <w:t xml:space="preserve"> (string): </w:t>
      </w:r>
      <w:r w:rsidR="0044022C" w:rsidRPr="0044022C">
        <w:rPr>
          <w:i/>
        </w:rPr>
        <w:t>Label:</w:t>
      </w:r>
      <w:r w:rsidRPr="00D445B5">
        <w:t xml:space="preserve"> Azione:</w:t>
      </w:r>
    </w:p>
    <w:p w14:paraId="6F1080C2" w14:textId="7D36A25D" w:rsidR="00D445B5" w:rsidRPr="00D445B5" w:rsidRDefault="00D445B5" w:rsidP="00D445B5">
      <w:r w:rsidRPr="00D445B5">
        <w:t xml:space="preserve">- </w:t>
      </w:r>
      <w:r w:rsidRPr="00D445B5">
        <w:rPr>
          <w:b/>
          <w:bCs/>
        </w:rPr>
        <w:t>noteRedazionali</w:t>
      </w:r>
      <w:r w:rsidRPr="00D445B5">
        <w:t xml:space="preserve"> (text): </w:t>
      </w:r>
      <w:r w:rsidR="0044022C" w:rsidRPr="0044022C">
        <w:rPr>
          <w:i/>
        </w:rPr>
        <w:t>Label:</w:t>
      </w:r>
      <w:r w:rsidRPr="00D445B5">
        <w:t xml:space="preserve"> Note Redazionali.</w:t>
      </w:r>
    </w:p>
    <w:p w14:paraId="6728887D" w14:textId="7556D347" w:rsidR="00D445B5" w:rsidRPr="00D445B5" w:rsidRDefault="00D445B5" w:rsidP="00D445B5">
      <w:r w:rsidRPr="00D445B5">
        <w:t xml:space="preserve">- </w:t>
      </w:r>
      <w:r w:rsidRPr="00D445B5">
        <w:rPr>
          <w:b/>
          <w:bCs/>
        </w:rPr>
        <w:t>data</w:t>
      </w:r>
      <w:r w:rsidRPr="00D445B5">
        <w:t xml:space="preserve"> (string): </w:t>
      </w:r>
      <w:r w:rsidR="0044022C" w:rsidRPr="0044022C">
        <w:rPr>
          <w:i/>
        </w:rPr>
        <w:t>Label:</w:t>
      </w:r>
      <w:r w:rsidRPr="00D445B5">
        <w:t xml:space="preserve"> Data.</w:t>
      </w:r>
    </w:p>
    <w:p w14:paraId="1909008C" w14:textId="1ADA2263" w:rsidR="00D445B5" w:rsidRPr="00D445B5" w:rsidRDefault="00D445B5" w:rsidP="00D445B5">
      <w:r w:rsidRPr="00D445B5">
        <w:rPr>
          <w:b/>
          <w:bCs/>
        </w:rPr>
        <w:t>osservazioni</w:t>
      </w:r>
      <w:r w:rsidRPr="00D445B5">
        <w:t xml:space="preserve"> (text): </w:t>
      </w:r>
      <w:r w:rsidR="0044022C" w:rsidRPr="0044022C">
        <w:rPr>
          <w:i/>
        </w:rPr>
        <w:t>Label:</w:t>
      </w:r>
      <w:r w:rsidRPr="00D445B5">
        <w:t xml:space="preserve"> Osservazioni.</w:t>
      </w:r>
    </w:p>
    <w:p w14:paraId="47B5D750" w14:textId="27A3EFB1" w:rsidR="00D445B5" w:rsidRPr="00D445B5" w:rsidRDefault="00D445B5" w:rsidP="00D445B5">
      <w:pPr>
        <w:pStyle w:val="Titolo3"/>
      </w:pPr>
      <w:bookmarkStart w:id="24" w:name="__RefHeading___Toc7583_1761259838"/>
      <w:bookmarkStart w:id="25" w:name="_Toc70232008"/>
      <w:r w:rsidRPr="00D445B5">
        <w:t>Visibilità</w:t>
      </w:r>
      <w:bookmarkEnd w:id="24"/>
      <w:bookmarkEnd w:id="25"/>
    </w:p>
    <w:p w14:paraId="2611F6C6" w14:textId="0A1DC8DB" w:rsidR="00D445B5" w:rsidRPr="00D445B5" w:rsidRDefault="00D445B5" w:rsidP="00D445B5">
      <w:r w:rsidRPr="00D445B5">
        <w:rPr>
          <w:b/>
          <w:bCs/>
        </w:rPr>
        <w:t>visibility</w:t>
      </w:r>
      <w:r w:rsidRPr="00D445B5">
        <w:t xml:space="preserve"> (string): definisce il tipo di visibilità in front end.  </w:t>
      </w:r>
      <w:r w:rsidR="0044022C" w:rsidRPr="0044022C">
        <w:rPr>
          <w:i/>
        </w:rPr>
        <w:t>Label:</w:t>
      </w:r>
      <w:r w:rsidRPr="00D445B5">
        <w:t xml:space="preserve"> Visibilità.</w:t>
      </w:r>
    </w:p>
    <w:p w14:paraId="1A34D430" w14:textId="6045FC20" w:rsidR="00D445B5" w:rsidRPr="00D445B5" w:rsidRDefault="00D445B5" w:rsidP="00D445B5">
      <w:r w:rsidRPr="00D445B5">
        <w:rPr>
          <w:b/>
          <w:bCs/>
        </w:rPr>
        <w:t>tematismo</w:t>
      </w:r>
      <w:r w:rsidRPr="00D445B5">
        <w:t xml:space="preserve"> (oggetto, ripetibile): </w:t>
      </w:r>
      <w:r w:rsidR="0044022C" w:rsidRPr="0044022C">
        <w:rPr>
          <w:i/>
        </w:rPr>
        <w:t>Label:</w:t>
      </w:r>
      <w:r w:rsidRPr="00D445B5">
        <w:t xml:space="preserve"> Tematismo.</w:t>
      </w:r>
    </w:p>
    <w:p w14:paraId="77BCE923" w14:textId="55748EDC" w:rsidR="00D445B5" w:rsidRPr="00D445B5" w:rsidRDefault="00D445B5" w:rsidP="00D445B5">
      <w:r w:rsidRPr="00D445B5">
        <w:t xml:space="preserve">- </w:t>
      </w:r>
      <w:r w:rsidRPr="00D445B5">
        <w:rPr>
          <w:b/>
          <w:bCs/>
        </w:rPr>
        <w:t>tematismoField</w:t>
      </w:r>
      <w:r w:rsidRPr="00D445B5">
        <w:t xml:space="preserve"> (string): </w:t>
      </w:r>
      <w:r w:rsidR="0044022C" w:rsidRPr="0044022C">
        <w:rPr>
          <w:i/>
        </w:rPr>
        <w:t>Label:</w:t>
      </w:r>
      <w:r w:rsidRPr="00D445B5">
        <w:t xml:space="preserve"> Tematismo.</w:t>
      </w:r>
    </w:p>
    <w:p w14:paraId="2548CA4B" w14:textId="77777777" w:rsidR="00D445B5" w:rsidRPr="00D445B5" w:rsidRDefault="00D445B5" w:rsidP="00D445B5">
      <w:pPr>
        <w:pStyle w:val="Titolo2"/>
      </w:pPr>
      <w:bookmarkStart w:id="26" w:name="__RefHeading___Toc7585_1761259838"/>
      <w:bookmarkStart w:id="27" w:name="_Toc70232009"/>
      <w:r w:rsidRPr="00D445B5">
        <w:t>Unità archivistiche</w:t>
      </w:r>
      <w:bookmarkEnd w:id="26"/>
      <w:bookmarkEnd w:id="27"/>
    </w:p>
    <w:p w14:paraId="74856C58" w14:textId="572F237B" w:rsidR="00D445B5" w:rsidRPr="00D445B5" w:rsidRDefault="00D445B5" w:rsidP="00D445B5">
      <w:pPr>
        <w:pStyle w:val="Titolo3"/>
      </w:pPr>
      <w:bookmarkStart w:id="28" w:name="__RefHeading___Toc7587_1761259838"/>
      <w:bookmarkStart w:id="29" w:name="_Toc70232010"/>
      <w:r w:rsidRPr="00D445B5">
        <w:t>Identificazione</w:t>
      </w:r>
      <w:bookmarkEnd w:id="28"/>
      <w:bookmarkEnd w:id="29"/>
    </w:p>
    <w:p w14:paraId="3D9A68A6" w14:textId="5E0942B4" w:rsidR="00D445B5" w:rsidRPr="00D445B5" w:rsidRDefault="00D445B5" w:rsidP="00D445B5">
      <w:pPr>
        <w:rPr>
          <w:b/>
          <w:bCs/>
        </w:rPr>
      </w:pPr>
      <w:r w:rsidRPr="00D445B5">
        <w:rPr>
          <w:b/>
          <w:bCs/>
        </w:rPr>
        <w:t>altriCodiciIdentificativi</w:t>
      </w:r>
      <w:r w:rsidRPr="00D445B5">
        <w:t xml:space="preserve"> (oggetto, ripetibile): </w:t>
      </w:r>
      <w:r w:rsidR="0044022C" w:rsidRPr="0044022C">
        <w:rPr>
          <w:i/>
        </w:rPr>
        <w:t>Label:</w:t>
      </w:r>
      <w:r w:rsidRPr="00D445B5">
        <w:t xml:space="preserve"> Altri codici identificativi.</w:t>
      </w:r>
    </w:p>
    <w:p w14:paraId="67AD8BBC" w14:textId="4A8DA5BA" w:rsidR="00D445B5" w:rsidRPr="00D445B5" w:rsidRDefault="00D445B5" w:rsidP="00D445B5">
      <w:pPr>
        <w:rPr>
          <w:b/>
          <w:bCs/>
        </w:rPr>
      </w:pPr>
      <w:r w:rsidRPr="00D445B5">
        <w:t xml:space="preserve">- </w:t>
      </w:r>
      <w:r w:rsidRPr="00D445B5">
        <w:rPr>
          <w:b/>
          <w:bCs/>
        </w:rPr>
        <w:t>altriCodici_codice</w:t>
      </w:r>
      <w:r w:rsidRPr="00D445B5">
        <w:t xml:space="preserve"> (string): altro codice identificativo della scheda. </w:t>
      </w:r>
      <w:r w:rsidR="0044022C" w:rsidRPr="0044022C">
        <w:rPr>
          <w:i/>
        </w:rPr>
        <w:t>Label:</w:t>
      </w:r>
      <w:r w:rsidRPr="00D445B5">
        <w:t xml:space="preserve"> Codice:</w:t>
      </w:r>
    </w:p>
    <w:p w14:paraId="07D68690" w14:textId="3B5F9013" w:rsidR="00D445B5" w:rsidRPr="00D445B5" w:rsidRDefault="00D445B5" w:rsidP="00D445B5">
      <w:pPr>
        <w:rPr>
          <w:b/>
          <w:bCs/>
        </w:rPr>
      </w:pPr>
      <w:r w:rsidRPr="00D445B5">
        <w:t xml:space="preserve">- </w:t>
      </w:r>
      <w:r w:rsidRPr="00D445B5">
        <w:rPr>
          <w:b/>
          <w:bCs/>
        </w:rPr>
        <w:t>altriCodici_qualifica</w:t>
      </w:r>
      <w:r w:rsidRPr="00D445B5">
        <w:t xml:space="preserve"> (string): </w:t>
      </w:r>
      <w:r w:rsidR="0044022C" w:rsidRPr="0044022C">
        <w:rPr>
          <w:i/>
        </w:rPr>
        <w:t>Label:</w:t>
      </w:r>
      <w:r w:rsidRPr="00D445B5">
        <w:t xml:space="preserve"> Qualifica.</w:t>
      </w:r>
    </w:p>
    <w:p w14:paraId="4BF4FEEE" w14:textId="77777777" w:rsidR="00D445B5" w:rsidRPr="00D445B5" w:rsidRDefault="00D445B5" w:rsidP="00D445B5">
      <w:pPr>
        <w:rPr>
          <w:b/>
          <w:bCs/>
        </w:rPr>
      </w:pPr>
      <w:r w:rsidRPr="00D445B5">
        <w:rPr>
          <w:b/>
          <w:bCs/>
        </w:rPr>
        <w:t>codiceIdentificativoPrecedente</w:t>
      </w:r>
      <w:r w:rsidRPr="00D445B5">
        <w:t xml:space="preserve"> (oggetto, ripetibile)</w:t>
      </w:r>
    </w:p>
    <w:p w14:paraId="10E4C848" w14:textId="60CBF73E" w:rsidR="00D445B5" w:rsidRPr="00D445B5" w:rsidRDefault="00D445B5" w:rsidP="00D445B5">
      <w:pPr>
        <w:rPr>
          <w:b/>
          <w:bCs/>
        </w:rPr>
      </w:pPr>
      <w:r w:rsidRPr="00D445B5">
        <w:t xml:space="preserve">- </w:t>
      </w:r>
      <w:r w:rsidRPr="00D445B5">
        <w:rPr>
          <w:b/>
          <w:bCs/>
        </w:rPr>
        <w:t>codiciPrecedenti_codice</w:t>
      </w:r>
      <w:r w:rsidRPr="00D445B5">
        <w:t xml:space="preserve"> (string): </w:t>
      </w:r>
      <w:r w:rsidR="0044022C" w:rsidRPr="0044022C">
        <w:rPr>
          <w:i/>
        </w:rPr>
        <w:t>Label:</w:t>
      </w:r>
      <w:r w:rsidRPr="00D445B5">
        <w:t xml:space="preserve"> Codice:</w:t>
      </w:r>
    </w:p>
    <w:p w14:paraId="33E42123" w14:textId="27A9D229" w:rsidR="00D445B5" w:rsidRPr="00D445B5" w:rsidRDefault="00D445B5" w:rsidP="00D445B5">
      <w:pPr>
        <w:rPr>
          <w:b/>
          <w:bCs/>
        </w:rPr>
      </w:pPr>
      <w:r w:rsidRPr="00D445B5">
        <w:rPr>
          <w:b/>
          <w:bCs/>
        </w:rPr>
        <w:t xml:space="preserve">livelloDiDescrizione </w:t>
      </w:r>
      <w:r w:rsidRPr="00D445B5">
        <w:t xml:space="preserve">(string): </w:t>
      </w:r>
      <w:r w:rsidR="00A40F15">
        <w:t>ad</w:t>
      </w:r>
      <w:r w:rsidRPr="00D445B5">
        <w:t xml:space="preserve"> es</w:t>
      </w:r>
      <w:r w:rsidR="00A40F15">
        <w:t>.</w:t>
      </w:r>
      <w:r w:rsidRPr="00D445B5">
        <w:t xml:space="preserve"> “fondo” oppure “serie”. </w:t>
      </w:r>
      <w:r w:rsidR="0044022C" w:rsidRPr="0044022C">
        <w:rPr>
          <w:i/>
        </w:rPr>
        <w:t>Label:</w:t>
      </w:r>
      <w:r w:rsidRPr="00D445B5">
        <w:t xml:space="preserve"> Livello di descrizione.</w:t>
      </w:r>
    </w:p>
    <w:p w14:paraId="51D81148" w14:textId="582C352C" w:rsidR="00D445B5" w:rsidRPr="00D445B5" w:rsidRDefault="00D445B5" w:rsidP="00D445B5">
      <w:pPr>
        <w:rPr>
          <w:b/>
          <w:bCs/>
        </w:rPr>
      </w:pPr>
      <w:r w:rsidRPr="00D445B5">
        <w:rPr>
          <w:b/>
          <w:bCs/>
        </w:rPr>
        <w:lastRenderedPageBreak/>
        <w:t>parent</w:t>
      </w:r>
      <w:r w:rsidRPr="00D445B5">
        <w:t xml:space="preserve"> (link): contiene l’id univoco e la _denominazione del livello archivistico immediatamente superiore. </w:t>
      </w:r>
      <w:r w:rsidR="0044022C" w:rsidRPr="0044022C">
        <w:rPr>
          <w:i/>
        </w:rPr>
        <w:t>Label:</w:t>
      </w:r>
      <w:r w:rsidRPr="00D445B5">
        <w:t xml:space="preserve"> Livello superiore.</w:t>
      </w:r>
    </w:p>
    <w:p w14:paraId="691BE1A1" w14:textId="3E5A48FF" w:rsidR="00D445B5" w:rsidRPr="00D445B5" w:rsidRDefault="00D445B5" w:rsidP="00D445B5">
      <w:pPr>
        <w:rPr>
          <w:b/>
          <w:bCs/>
        </w:rPr>
      </w:pPr>
      <w:r w:rsidRPr="00D445B5">
        <w:rPr>
          <w:b/>
          <w:bCs/>
        </w:rPr>
        <w:t>ordinamentoProvvisorio</w:t>
      </w:r>
      <w:r w:rsidRPr="00D445B5">
        <w:t xml:space="preserve"> (int): </w:t>
      </w:r>
      <w:r w:rsidR="0044022C" w:rsidRPr="0044022C">
        <w:rPr>
          <w:i/>
        </w:rPr>
        <w:t>Label:</w:t>
      </w:r>
      <w:r w:rsidRPr="00D445B5">
        <w:t xml:space="preserve"> Numero di ordinamento provvisorio.</w:t>
      </w:r>
    </w:p>
    <w:p w14:paraId="6DABBB99" w14:textId="62C08CE4" w:rsidR="00D445B5" w:rsidRPr="00D445B5" w:rsidRDefault="00D445B5" w:rsidP="00D445B5">
      <w:pPr>
        <w:rPr>
          <w:b/>
          <w:bCs/>
        </w:rPr>
      </w:pPr>
      <w:r w:rsidRPr="00D445B5">
        <w:rPr>
          <w:b/>
          <w:bCs/>
        </w:rPr>
        <w:t>ordinamentoGlobale</w:t>
      </w:r>
      <w:r w:rsidRPr="00D445B5">
        <w:t xml:space="preserve"> (int): </w:t>
      </w:r>
      <w:r w:rsidR="0044022C" w:rsidRPr="0044022C">
        <w:rPr>
          <w:i/>
        </w:rPr>
        <w:t>Label:</w:t>
      </w:r>
      <w:r w:rsidRPr="00D445B5">
        <w:t xml:space="preserve"> Numero di ordinamento definitivo.</w:t>
      </w:r>
    </w:p>
    <w:p w14:paraId="7048BBD0" w14:textId="1C457BCF" w:rsidR="00D445B5" w:rsidRPr="00D445B5" w:rsidRDefault="00D445B5" w:rsidP="00D445B5">
      <w:pPr>
        <w:rPr>
          <w:b/>
          <w:bCs/>
        </w:rPr>
      </w:pPr>
      <w:r w:rsidRPr="00D445B5">
        <w:rPr>
          <w:b/>
          <w:bCs/>
        </w:rPr>
        <w:t>segnaturaAttuale</w:t>
      </w:r>
      <w:r w:rsidRPr="00D445B5">
        <w:t xml:space="preserve"> (string): </w:t>
      </w:r>
      <w:r w:rsidR="0044022C" w:rsidRPr="0044022C">
        <w:rPr>
          <w:i/>
        </w:rPr>
        <w:t>Label:</w:t>
      </w:r>
      <w:r w:rsidRPr="00D445B5">
        <w:t xml:space="preserve"> Segnatura attuale.</w:t>
      </w:r>
    </w:p>
    <w:p w14:paraId="315A15AC" w14:textId="3EE27969" w:rsidR="00D445B5" w:rsidRPr="00D445B5" w:rsidRDefault="00D445B5" w:rsidP="00D445B5">
      <w:pPr>
        <w:rPr>
          <w:b/>
          <w:bCs/>
        </w:rPr>
      </w:pPr>
      <w:r w:rsidRPr="00D445B5">
        <w:rPr>
          <w:b/>
          <w:bCs/>
        </w:rPr>
        <w:t>segnaturaPrecedente</w:t>
      </w:r>
      <w:r w:rsidRPr="00D445B5">
        <w:t xml:space="preserve"> (oggetto, ripetibile): </w:t>
      </w:r>
      <w:r w:rsidR="0044022C" w:rsidRPr="0044022C">
        <w:rPr>
          <w:i/>
        </w:rPr>
        <w:t>Label:</w:t>
      </w:r>
      <w:r w:rsidRPr="00D445B5">
        <w:t xml:space="preserve"> Segnatura precedente.</w:t>
      </w:r>
    </w:p>
    <w:p w14:paraId="67FE2BBE" w14:textId="0D00F569" w:rsidR="00D445B5" w:rsidRPr="00D445B5" w:rsidRDefault="00D445B5" w:rsidP="00D445B5">
      <w:pPr>
        <w:rPr>
          <w:b/>
          <w:bCs/>
        </w:rPr>
      </w:pPr>
      <w:r w:rsidRPr="00D445B5">
        <w:t xml:space="preserve">- </w:t>
      </w:r>
      <w:r w:rsidRPr="00D445B5">
        <w:rPr>
          <w:b/>
          <w:bCs/>
        </w:rPr>
        <w:t>segnatura</w:t>
      </w:r>
      <w:r w:rsidRPr="00D445B5">
        <w:t xml:space="preserve"> (string): </w:t>
      </w:r>
      <w:r w:rsidR="0044022C" w:rsidRPr="0044022C">
        <w:rPr>
          <w:i/>
        </w:rPr>
        <w:t>Label:</w:t>
      </w:r>
      <w:r w:rsidRPr="00D445B5">
        <w:t xml:space="preserve"> segnatura.</w:t>
      </w:r>
    </w:p>
    <w:p w14:paraId="1CE10413" w14:textId="655D355C" w:rsidR="00D445B5" w:rsidRPr="00D445B5" w:rsidRDefault="00D445B5" w:rsidP="00D445B5">
      <w:pPr>
        <w:rPr>
          <w:b/>
          <w:bCs/>
        </w:rPr>
      </w:pPr>
      <w:r w:rsidRPr="00D445B5">
        <w:t xml:space="preserve">- </w:t>
      </w:r>
      <w:r w:rsidRPr="00D445B5">
        <w:rPr>
          <w:b/>
          <w:bCs/>
        </w:rPr>
        <w:t>qualifica</w:t>
      </w:r>
      <w:r w:rsidRPr="00D445B5">
        <w:t xml:space="preserve"> (string): </w:t>
      </w:r>
      <w:r w:rsidR="0044022C" w:rsidRPr="0044022C">
        <w:rPr>
          <w:i/>
        </w:rPr>
        <w:t>Label:</w:t>
      </w:r>
      <w:r w:rsidRPr="00D445B5">
        <w:t xml:space="preserve"> qualifica.</w:t>
      </w:r>
    </w:p>
    <w:p w14:paraId="7F65FD87" w14:textId="5B4B18BB" w:rsidR="00D445B5" w:rsidRPr="00D445B5" w:rsidRDefault="00D445B5" w:rsidP="00D445B5">
      <w:pPr>
        <w:rPr>
          <w:b/>
          <w:bCs/>
        </w:rPr>
      </w:pPr>
      <w:r w:rsidRPr="00D445B5">
        <w:rPr>
          <w:b/>
          <w:bCs/>
        </w:rPr>
        <w:t>codiceDiClassificazione</w:t>
      </w:r>
      <w:r w:rsidRPr="00D445B5">
        <w:t xml:space="preserve"> (string): </w:t>
      </w:r>
      <w:r w:rsidR="0044022C" w:rsidRPr="0044022C">
        <w:rPr>
          <w:i/>
        </w:rPr>
        <w:t>Label:</w:t>
      </w:r>
      <w:r w:rsidRPr="00D445B5">
        <w:t xml:space="preserve"> Codice di classificazione.</w:t>
      </w:r>
    </w:p>
    <w:p w14:paraId="06BC1FD4" w14:textId="148B6D69" w:rsidR="00D445B5" w:rsidRPr="00D445B5" w:rsidRDefault="00D445B5" w:rsidP="00D445B5">
      <w:pPr>
        <w:rPr>
          <w:b/>
          <w:bCs/>
        </w:rPr>
      </w:pPr>
      <w:r w:rsidRPr="00D445B5">
        <w:rPr>
          <w:b/>
          <w:bCs/>
        </w:rPr>
        <w:t>qualificaClassificazione</w:t>
      </w:r>
      <w:r w:rsidRPr="00D445B5">
        <w:t xml:space="preserve"> (string): </w:t>
      </w:r>
      <w:r w:rsidR="0044022C" w:rsidRPr="0044022C">
        <w:rPr>
          <w:i/>
        </w:rPr>
        <w:t>Label:</w:t>
      </w:r>
      <w:r w:rsidRPr="00D445B5">
        <w:t xml:space="preserve"> Qualifica.</w:t>
      </w:r>
    </w:p>
    <w:p w14:paraId="7A1DBE30" w14:textId="11858632" w:rsidR="00D445B5" w:rsidRPr="00D445B5" w:rsidRDefault="00D445B5" w:rsidP="00D445B5">
      <w:pPr>
        <w:rPr>
          <w:b/>
          <w:bCs/>
        </w:rPr>
      </w:pPr>
      <w:r w:rsidRPr="00D445B5">
        <w:rPr>
          <w:b/>
          <w:bCs/>
        </w:rPr>
        <w:t>denominazione</w:t>
      </w:r>
      <w:r w:rsidRPr="00D445B5">
        <w:t xml:space="preserve"> (string): </w:t>
      </w:r>
      <w:r w:rsidR="0044022C" w:rsidRPr="0044022C">
        <w:rPr>
          <w:i/>
        </w:rPr>
        <w:t>Label:</w:t>
      </w:r>
      <w:r w:rsidRPr="00D445B5">
        <w:t xml:space="preserve"> Titolo Originale.</w:t>
      </w:r>
    </w:p>
    <w:p w14:paraId="62161DCA" w14:textId="405D2A10" w:rsidR="00D445B5" w:rsidRPr="00D445B5" w:rsidRDefault="00D445B5" w:rsidP="00D445B5">
      <w:pPr>
        <w:rPr>
          <w:b/>
          <w:bCs/>
        </w:rPr>
      </w:pPr>
      <w:r w:rsidRPr="00D445B5">
        <w:rPr>
          <w:b/>
          <w:bCs/>
        </w:rPr>
        <w:t>integrazioneTitolo</w:t>
      </w:r>
      <w:r w:rsidRPr="00D445B5">
        <w:t xml:space="preserve"> (string): </w:t>
      </w:r>
      <w:r w:rsidR="0044022C" w:rsidRPr="0044022C">
        <w:rPr>
          <w:i/>
        </w:rPr>
        <w:t>Label:</w:t>
      </w:r>
      <w:r w:rsidRPr="00D445B5">
        <w:t xml:space="preserve"> Integrazione al titolo.</w:t>
      </w:r>
    </w:p>
    <w:p w14:paraId="0581AD05" w14:textId="574656F7" w:rsidR="00D445B5" w:rsidRPr="00D445B5" w:rsidRDefault="00D445B5" w:rsidP="00D445B5">
      <w:pPr>
        <w:rPr>
          <w:b/>
          <w:bCs/>
        </w:rPr>
      </w:pPr>
      <w:r w:rsidRPr="00D445B5">
        <w:rPr>
          <w:b/>
          <w:bCs/>
        </w:rPr>
        <w:t>titoloAttribuito</w:t>
      </w:r>
      <w:r w:rsidRPr="00D445B5">
        <w:t xml:space="preserve"> (string): </w:t>
      </w:r>
      <w:r w:rsidR="0044022C" w:rsidRPr="0044022C">
        <w:rPr>
          <w:i/>
        </w:rPr>
        <w:t>Label:</w:t>
      </w:r>
      <w:r w:rsidRPr="00D445B5">
        <w:t xml:space="preserve"> Titolo Attribuito.</w:t>
      </w:r>
    </w:p>
    <w:p w14:paraId="5AD75C1A" w14:textId="004CC726" w:rsidR="00D445B5" w:rsidRPr="00D445B5" w:rsidRDefault="00D445B5" w:rsidP="00D445B5">
      <w:pPr>
        <w:rPr>
          <w:b/>
          <w:bCs/>
        </w:rPr>
      </w:pPr>
      <w:r w:rsidRPr="00D445B5">
        <w:rPr>
          <w:b/>
          <w:bCs/>
        </w:rPr>
        <w:t>cronologia</w:t>
      </w:r>
      <w:r w:rsidRPr="00D445B5">
        <w:t xml:space="preserve"> (oggetto, ripetibile): </w:t>
      </w:r>
      <w:r w:rsidR="0044022C" w:rsidRPr="0044022C">
        <w:rPr>
          <w:i/>
        </w:rPr>
        <w:t>Label:</w:t>
      </w:r>
      <w:r w:rsidRPr="00D445B5">
        <w:t xml:space="preserve"> Estremi crologici</w:t>
      </w:r>
      <w:r w:rsidRPr="00D445B5">
        <w:rPr>
          <w:vertAlign w:val="superscript"/>
        </w:rPr>
        <w:footnoteReference w:id="3"/>
      </w:r>
      <w:r w:rsidRPr="00D445B5">
        <w:t>.</w:t>
      </w:r>
    </w:p>
    <w:p w14:paraId="12F52FA2" w14:textId="0D17ACF1" w:rsidR="00D445B5" w:rsidRPr="00D445B5" w:rsidRDefault="00D445B5" w:rsidP="00D445B5">
      <w:pPr>
        <w:rPr>
          <w:b/>
          <w:bCs/>
        </w:rPr>
      </w:pPr>
      <w:r w:rsidRPr="00D445B5">
        <w:rPr>
          <w:b/>
          <w:bCs/>
        </w:rPr>
        <w:t>descrizioneFisica_tipologia</w:t>
      </w:r>
      <w:r w:rsidRPr="00D445B5">
        <w:t xml:space="preserve"> (string): </w:t>
      </w:r>
      <w:r w:rsidR="0044022C" w:rsidRPr="0044022C">
        <w:rPr>
          <w:i/>
        </w:rPr>
        <w:t>Label:</w:t>
      </w:r>
      <w:r w:rsidRPr="00D445B5">
        <w:t xml:space="preserve"> Tipologia.</w:t>
      </w:r>
    </w:p>
    <w:p w14:paraId="633119B0" w14:textId="4F98A044" w:rsidR="00D445B5" w:rsidRPr="00D445B5" w:rsidRDefault="00D445B5" w:rsidP="00D445B5">
      <w:r w:rsidRPr="00D445B5">
        <w:rPr>
          <w:b/>
          <w:bCs/>
        </w:rPr>
        <w:t>descrizioneFisica_supporto</w:t>
      </w:r>
      <w:r w:rsidRPr="00D445B5">
        <w:t xml:space="preserve"> (string): </w:t>
      </w:r>
      <w:r w:rsidR="0044022C" w:rsidRPr="0044022C">
        <w:rPr>
          <w:i/>
        </w:rPr>
        <w:t>Label:</w:t>
      </w:r>
      <w:r w:rsidRPr="00D445B5">
        <w:t xml:space="preserve"> Supporto.</w:t>
      </w:r>
    </w:p>
    <w:p w14:paraId="6DB36BD9" w14:textId="6DDD468A" w:rsidR="00D445B5" w:rsidRPr="00D445B5" w:rsidRDefault="00D445B5" w:rsidP="00D445B5">
      <w:r w:rsidRPr="00D445B5">
        <w:rPr>
          <w:b/>
          <w:bCs/>
        </w:rPr>
        <w:t>descrizioneFisica_consistenza</w:t>
      </w:r>
      <w:r w:rsidRPr="00D445B5">
        <w:t xml:space="preserve"> (oggetto, ripetibile): </w:t>
      </w:r>
      <w:r w:rsidR="0044022C" w:rsidRPr="0044022C">
        <w:rPr>
          <w:i/>
        </w:rPr>
        <w:t>Label:</w:t>
      </w:r>
      <w:r w:rsidRPr="00D445B5">
        <w:t xml:space="preserve"> Consistenza.</w:t>
      </w:r>
    </w:p>
    <w:p w14:paraId="173D47CA" w14:textId="4FEA1D1C" w:rsidR="00D445B5" w:rsidRPr="00D445B5" w:rsidRDefault="00D445B5" w:rsidP="00D445B5">
      <w:r w:rsidRPr="00D445B5">
        <w:t xml:space="preserve">- </w:t>
      </w:r>
      <w:r w:rsidRPr="00D445B5">
        <w:rPr>
          <w:b/>
          <w:bCs/>
        </w:rPr>
        <w:t>consistenza_tipologia</w:t>
      </w:r>
      <w:r w:rsidRPr="00D445B5">
        <w:t xml:space="preserve"> (string): </w:t>
      </w:r>
      <w:r w:rsidR="0044022C" w:rsidRPr="0044022C">
        <w:rPr>
          <w:i/>
        </w:rPr>
        <w:t>Label:</w:t>
      </w:r>
      <w:r w:rsidRPr="00D445B5">
        <w:t xml:space="preserve"> Tipologia.</w:t>
      </w:r>
    </w:p>
    <w:p w14:paraId="24F7CFD9" w14:textId="30F2C941" w:rsidR="00D445B5" w:rsidRPr="00D445B5" w:rsidRDefault="00D445B5" w:rsidP="00D445B5">
      <w:r w:rsidRPr="00D445B5">
        <w:t xml:space="preserve">- </w:t>
      </w:r>
      <w:r w:rsidRPr="00D445B5">
        <w:rPr>
          <w:b/>
          <w:bCs/>
        </w:rPr>
        <w:t>consistenza_quantita</w:t>
      </w:r>
      <w:r w:rsidRPr="00D445B5">
        <w:t xml:space="preserve"> (string): </w:t>
      </w:r>
      <w:r w:rsidR="0044022C" w:rsidRPr="0044022C">
        <w:rPr>
          <w:i/>
        </w:rPr>
        <w:t>Label:</w:t>
      </w:r>
      <w:r w:rsidRPr="00D445B5">
        <w:t xml:space="preserve"> Quantità.</w:t>
      </w:r>
    </w:p>
    <w:p w14:paraId="51ED8BE7" w14:textId="701E072E" w:rsidR="00D445B5" w:rsidRPr="00D445B5" w:rsidRDefault="00D445B5" w:rsidP="00D445B5">
      <w:r w:rsidRPr="00D445B5">
        <w:rPr>
          <w:b/>
          <w:bCs/>
        </w:rPr>
        <w:t>integrazioneDescrizione</w:t>
      </w:r>
      <w:r w:rsidRPr="00D445B5">
        <w:t xml:space="preserve"> (text): </w:t>
      </w:r>
      <w:r w:rsidR="0044022C" w:rsidRPr="0044022C">
        <w:rPr>
          <w:i/>
        </w:rPr>
        <w:t>Label:</w:t>
      </w:r>
      <w:r w:rsidRPr="00D445B5">
        <w:t xml:space="preserve"> Integrazione alla descrizione.</w:t>
      </w:r>
    </w:p>
    <w:p w14:paraId="211CEF1E" w14:textId="77777777" w:rsidR="00D445B5" w:rsidRPr="00D445B5" w:rsidRDefault="00D445B5" w:rsidP="00D445B5">
      <w:r w:rsidRPr="00D445B5">
        <w:rPr>
          <w:b/>
          <w:bCs/>
        </w:rPr>
        <w:t>visualizzazioneConsistenza</w:t>
      </w:r>
      <w:r w:rsidRPr="00D445B5">
        <w:t xml:space="preserve"> (text): Visualizzazione della consistenza.</w:t>
      </w:r>
    </w:p>
    <w:p w14:paraId="2C6F5459" w14:textId="6253785F" w:rsidR="00D445B5" w:rsidRPr="00D445B5" w:rsidRDefault="00D445B5" w:rsidP="00D445B5">
      <w:pPr>
        <w:pStyle w:val="Titolo3"/>
      </w:pPr>
      <w:bookmarkStart w:id="30" w:name="__RefHeading___Toc7589_1761259838"/>
      <w:bookmarkStart w:id="31" w:name="_Toc70232011"/>
      <w:r w:rsidRPr="00D445B5">
        <w:t>Contesto, contenuto e struttura</w:t>
      </w:r>
      <w:bookmarkEnd w:id="30"/>
      <w:bookmarkEnd w:id="31"/>
    </w:p>
    <w:p w14:paraId="4603A8C8" w14:textId="51A6EE41" w:rsidR="00D445B5" w:rsidRPr="00D445B5" w:rsidRDefault="00D445B5" w:rsidP="00D445B5">
      <w:pPr>
        <w:rPr>
          <w:b/>
          <w:bCs/>
        </w:rPr>
      </w:pPr>
      <w:r w:rsidRPr="00D445B5">
        <w:rPr>
          <w:b/>
          <w:bCs/>
        </w:rPr>
        <w:t>descrizioneContenuto</w:t>
      </w:r>
      <w:r w:rsidRPr="00D445B5">
        <w:t xml:space="preserve"> (text): </w:t>
      </w:r>
      <w:r w:rsidR="0044022C" w:rsidRPr="0044022C">
        <w:rPr>
          <w:i/>
        </w:rPr>
        <w:t>Label:</w:t>
      </w:r>
      <w:r w:rsidRPr="00D445B5">
        <w:t xml:space="preserve"> Descrizione del contenuto.</w:t>
      </w:r>
    </w:p>
    <w:p w14:paraId="156EE151" w14:textId="382AD0D3" w:rsidR="00D445B5" w:rsidRPr="00D445B5" w:rsidRDefault="00D445B5" w:rsidP="00D445B5">
      <w:pPr>
        <w:rPr>
          <w:b/>
          <w:bCs/>
        </w:rPr>
      </w:pPr>
      <w:r w:rsidRPr="00D445B5">
        <w:rPr>
          <w:b/>
          <w:bCs/>
        </w:rPr>
        <w:t>criteriOrdinamento</w:t>
      </w:r>
      <w:r w:rsidRPr="00D445B5">
        <w:t xml:space="preserve"> (text): </w:t>
      </w:r>
      <w:r w:rsidR="0044022C" w:rsidRPr="0044022C">
        <w:rPr>
          <w:i/>
        </w:rPr>
        <w:t>Label:</w:t>
      </w:r>
      <w:r w:rsidRPr="00D445B5">
        <w:t xml:space="preserve"> Criteri di ordinamento.</w:t>
      </w:r>
    </w:p>
    <w:p w14:paraId="59C6A00A" w14:textId="75596894" w:rsidR="00D445B5" w:rsidRPr="00D445B5" w:rsidRDefault="00D445B5" w:rsidP="00D445B5">
      <w:pPr>
        <w:rPr>
          <w:b/>
          <w:bCs/>
        </w:rPr>
      </w:pPr>
      <w:r w:rsidRPr="00D445B5">
        <w:rPr>
          <w:b/>
          <w:bCs/>
        </w:rPr>
        <w:t>bloccoScrittura</w:t>
      </w:r>
      <w:r w:rsidRPr="00D445B5">
        <w:t xml:space="preserve"> (oggetto, ripetibile): </w:t>
      </w:r>
      <w:r w:rsidR="0044022C" w:rsidRPr="0044022C">
        <w:rPr>
          <w:i/>
        </w:rPr>
        <w:t>Label:</w:t>
      </w:r>
      <w:r w:rsidRPr="00D445B5">
        <w:t xml:space="preserve"> Lingua e scrittura.</w:t>
      </w:r>
    </w:p>
    <w:p w14:paraId="33F681A4" w14:textId="69A27F4B" w:rsidR="00D445B5" w:rsidRPr="00D445B5" w:rsidRDefault="00D445B5" w:rsidP="00D445B5">
      <w:pPr>
        <w:rPr>
          <w:b/>
          <w:bCs/>
        </w:rPr>
      </w:pPr>
      <w:r w:rsidRPr="00D445B5">
        <w:t xml:space="preserve">- </w:t>
      </w:r>
      <w:r w:rsidRPr="00D445B5">
        <w:rPr>
          <w:b/>
          <w:bCs/>
        </w:rPr>
        <w:t>linguaScrittura</w:t>
      </w:r>
      <w:r w:rsidRPr="00D445B5">
        <w:t xml:space="preserve"> (string): </w:t>
      </w:r>
      <w:r w:rsidR="0044022C" w:rsidRPr="0044022C">
        <w:rPr>
          <w:i/>
        </w:rPr>
        <w:t>Label:</w:t>
      </w:r>
      <w:r w:rsidRPr="00D445B5">
        <w:t xml:space="preserve"> Lingua della scrittura.</w:t>
      </w:r>
    </w:p>
    <w:p w14:paraId="12D83A89" w14:textId="336D3A4F" w:rsidR="00D445B5" w:rsidRPr="00D445B5" w:rsidRDefault="00D445B5" w:rsidP="00D445B5">
      <w:pPr>
        <w:rPr>
          <w:b/>
          <w:bCs/>
        </w:rPr>
      </w:pPr>
      <w:r w:rsidRPr="00D445B5">
        <w:t xml:space="preserve">- </w:t>
      </w:r>
      <w:r w:rsidRPr="00D445B5">
        <w:rPr>
          <w:b/>
          <w:bCs/>
        </w:rPr>
        <w:t>tipoDiScrittura</w:t>
      </w:r>
      <w:r w:rsidRPr="00D445B5">
        <w:t xml:space="preserve"> (string): </w:t>
      </w:r>
      <w:r w:rsidR="0044022C" w:rsidRPr="0044022C">
        <w:rPr>
          <w:i/>
        </w:rPr>
        <w:t>Label:</w:t>
      </w:r>
      <w:r w:rsidRPr="00D445B5">
        <w:t xml:space="preserve"> Tipo di scrittura.</w:t>
      </w:r>
    </w:p>
    <w:p w14:paraId="0C4A57F7" w14:textId="67440003" w:rsidR="00D445B5" w:rsidRPr="00D445B5" w:rsidRDefault="00D445B5" w:rsidP="00D445B5">
      <w:pPr>
        <w:rPr>
          <w:b/>
          <w:bCs/>
        </w:rPr>
      </w:pPr>
      <w:r w:rsidRPr="00D445B5">
        <w:t xml:space="preserve">- </w:t>
      </w:r>
      <w:r w:rsidRPr="00D445B5">
        <w:rPr>
          <w:b/>
          <w:bCs/>
        </w:rPr>
        <w:t>descrizioneScrittura</w:t>
      </w:r>
      <w:r w:rsidRPr="00D445B5">
        <w:t xml:space="preserve"> (string): </w:t>
      </w:r>
      <w:r w:rsidR="0044022C" w:rsidRPr="0044022C">
        <w:rPr>
          <w:i/>
        </w:rPr>
        <w:t>Label:</w:t>
      </w:r>
      <w:r w:rsidRPr="00D445B5">
        <w:t xml:space="preserve"> Descrizione tipo scrittura.</w:t>
      </w:r>
    </w:p>
    <w:p w14:paraId="1B1D4911" w14:textId="3185DCF3" w:rsidR="00D445B5" w:rsidRPr="00D445B5" w:rsidRDefault="00D445B5" w:rsidP="00D445B5">
      <w:pPr>
        <w:rPr>
          <w:b/>
          <w:bCs/>
        </w:rPr>
      </w:pPr>
      <w:r w:rsidRPr="00D445B5">
        <w:rPr>
          <w:b/>
          <w:bCs/>
        </w:rPr>
        <w:t>relazioneStrumento</w:t>
      </w:r>
      <w:r w:rsidRPr="00D445B5">
        <w:t xml:space="preserve"> (oggetto, ripetibile): </w:t>
      </w:r>
      <w:r w:rsidR="0044022C" w:rsidRPr="0044022C">
        <w:rPr>
          <w:i/>
        </w:rPr>
        <w:t>Label:</w:t>
      </w:r>
      <w:r w:rsidRPr="00D445B5">
        <w:t xml:space="preserve"> Relazione con strumento di ricerca.</w:t>
      </w:r>
    </w:p>
    <w:p w14:paraId="4D88DCB4" w14:textId="25164643" w:rsidR="00D445B5" w:rsidRPr="00D445B5" w:rsidRDefault="00D445B5" w:rsidP="00D445B5">
      <w:pPr>
        <w:rPr>
          <w:b/>
          <w:bCs/>
        </w:rPr>
      </w:pPr>
      <w:r w:rsidRPr="00D445B5">
        <w:t xml:space="preserve">- </w:t>
      </w:r>
      <w:r w:rsidRPr="00D445B5">
        <w:rPr>
          <w:b/>
          <w:bCs/>
        </w:rPr>
        <w:t>relStrumento</w:t>
      </w:r>
      <w:r w:rsidRPr="00D445B5">
        <w:t xml:space="preserve"> (link): contiene l’id univoco e la _denominazione dello strumento di ricerca collegato. </w:t>
      </w:r>
      <w:r w:rsidR="0044022C" w:rsidRPr="0044022C">
        <w:rPr>
          <w:i/>
        </w:rPr>
        <w:t>Label:</w:t>
      </w:r>
      <w:r w:rsidRPr="00D445B5">
        <w:t xml:space="preserve"> Relazione con strumento.</w:t>
      </w:r>
    </w:p>
    <w:p w14:paraId="1687C2D4" w14:textId="20C99302" w:rsidR="00D445B5" w:rsidRPr="00D445B5" w:rsidRDefault="00D445B5" w:rsidP="00D445B5">
      <w:pPr>
        <w:rPr>
          <w:b/>
          <w:bCs/>
        </w:rPr>
      </w:pPr>
      <w:r w:rsidRPr="00D445B5">
        <w:lastRenderedPageBreak/>
        <w:t xml:space="preserve">- </w:t>
      </w:r>
      <w:r w:rsidRPr="00D445B5">
        <w:rPr>
          <w:b/>
          <w:bCs/>
        </w:rPr>
        <w:t>qualificaRelStrumento</w:t>
      </w:r>
      <w:r w:rsidRPr="00D445B5">
        <w:t xml:space="preserve"> (string): </w:t>
      </w:r>
      <w:r w:rsidR="0044022C" w:rsidRPr="0044022C">
        <w:rPr>
          <w:i/>
        </w:rPr>
        <w:t>Label:</w:t>
      </w:r>
      <w:r w:rsidRPr="00D445B5">
        <w:t xml:space="preserve"> Qualifica della relazione con lo strumento di ricerca.</w:t>
      </w:r>
    </w:p>
    <w:p w14:paraId="53704661" w14:textId="43D4C7FC" w:rsidR="00D445B5" w:rsidRPr="00D445B5" w:rsidRDefault="00D445B5" w:rsidP="005C6FAF">
      <w:pPr>
        <w:pStyle w:val="Titolo3"/>
      </w:pPr>
      <w:bookmarkStart w:id="32" w:name="__RefHeading___Toc7591_1761259838"/>
      <w:bookmarkStart w:id="33" w:name="_Toc70232012"/>
      <w:r w:rsidRPr="00D445B5">
        <w:t>Stato di conservazione</w:t>
      </w:r>
      <w:bookmarkEnd w:id="32"/>
      <w:bookmarkEnd w:id="33"/>
    </w:p>
    <w:p w14:paraId="1548D1FB" w14:textId="1C39A94D" w:rsidR="00D445B5" w:rsidRPr="00D445B5" w:rsidRDefault="00D445B5" w:rsidP="00D445B5">
      <w:r w:rsidRPr="00D445B5">
        <w:rPr>
          <w:b/>
          <w:bCs/>
        </w:rPr>
        <w:t xml:space="preserve">statoConservazione </w:t>
      </w:r>
      <w:r w:rsidRPr="00D445B5">
        <w:t xml:space="preserve">(string): </w:t>
      </w:r>
      <w:r w:rsidR="0044022C" w:rsidRPr="0044022C">
        <w:rPr>
          <w:i/>
        </w:rPr>
        <w:t>Label:</w:t>
      </w:r>
      <w:r w:rsidRPr="00D445B5">
        <w:t xml:space="preserve"> Stato di conservazione.</w:t>
      </w:r>
    </w:p>
    <w:p w14:paraId="25AC3C63" w14:textId="62EA2F10" w:rsidR="00D445B5" w:rsidRPr="00D445B5" w:rsidRDefault="00D445B5" w:rsidP="00D445B5">
      <w:r w:rsidRPr="00D445B5">
        <w:rPr>
          <w:b/>
          <w:bCs/>
        </w:rPr>
        <w:t>condizioniMateriale</w:t>
      </w:r>
      <w:r w:rsidRPr="00D445B5">
        <w:t xml:space="preserve"> (text): </w:t>
      </w:r>
      <w:r w:rsidR="0044022C" w:rsidRPr="0044022C">
        <w:rPr>
          <w:i/>
        </w:rPr>
        <w:t>Label:</w:t>
      </w:r>
      <w:r w:rsidRPr="00D445B5">
        <w:t xml:space="preserve"> Condizioni del materiale.</w:t>
      </w:r>
    </w:p>
    <w:p w14:paraId="5B957043" w14:textId="538197FE" w:rsidR="00D445B5" w:rsidRPr="00D445B5" w:rsidRDefault="00D445B5" w:rsidP="00D445B5">
      <w:r w:rsidRPr="00D445B5">
        <w:rPr>
          <w:b/>
          <w:bCs/>
        </w:rPr>
        <w:t>restauro</w:t>
      </w:r>
      <w:r w:rsidRPr="00D445B5">
        <w:t xml:space="preserve"> (text): </w:t>
      </w:r>
      <w:r w:rsidR="0044022C" w:rsidRPr="0044022C">
        <w:rPr>
          <w:i/>
        </w:rPr>
        <w:t>Label:</w:t>
      </w:r>
      <w:r w:rsidRPr="00D445B5">
        <w:t xml:space="preserve"> Restauro o altri interventi.</w:t>
      </w:r>
    </w:p>
    <w:p w14:paraId="28F02475" w14:textId="5508DBCC" w:rsidR="00D445B5" w:rsidRPr="00D445B5" w:rsidRDefault="00D445B5" w:rsidP="005C6FAF">
      <w:pPr>
        <w:pStyle w:val="Titolo3"/>
      </w:pPr>
      <w:bookmarkStart w:id="34" w:name="__RefHeading___Toc7593_1761259838"/>
      <w:bookmarkStart w:id="35" w:name="_Toc70232013"/>
      <w:r w:rsidRPr="00D445B5">
        <w:t>Condizioni di accesso e di riproduzione</w:t>
      </w:r>
      <w:bookmarkEnd w:id="34"/>
      <w:bookmarkEnd w:id="35"/>
    </w:p>
    <w:p w14:paraId="1FB35766" w14:textId="73CB6115" w:rsidR="00D445B5" w:rsidRPr="00D445B5" w:rsidRDefault="00D445B5" w:rsidP="00D445B5">
      <w:r w:rsidRPr="00D445B5">
        <w:rPr>
          <w:b/>
          <w:bCs/>
        </w:rPr>
        <w:t xml:space="preserve">CondizioniAccessoRiproduzione </w:t>
      </w:r>
      <w:r w:rsidRPr="00D445B5">
        <w:t xml:space="preserve">(text): </w:t>
      </w:r>
      <w:r w:rsidR="0044022C" w:rsidRPr="0044022C">
        <w:rPr>
          <w:i/>
        </w:rPr>
        <w:t>Label:</w:t>
      </w:r>
      <w:r w:rsidRPr="00D445B5">
        <w:t xml:space="preserve"> Condizioni di accesso e di riproduzione.</w:t>
      </w:r>
    </w:p>
    <w:p w14:paraId="3E2CB50D" w14:textId="4FE5055D" w:rsidR="00D445B5" w:rsidRPr="00D445B5" w:rsidRDefault="00D445B5" w:rsidP="005C6FAF">
      <w:pPr>
        <w:pStyle w:val="Titolo3"/>
      </w:pPr>
      <w:bookmarkStart w:id="36" w:name="__RefHeading___Toc7595_1761259838"/>
      <w:bookmarkStart w:id="37" w:name="_Toc70232014"/>
      <w:r w:rsidRPr="00D445B5">
        <w:t>Voci di indice</w:t>
      </w:r>
      <w:bookmarkEnd w:id="36"/>
      <w:bookmarkEnd w:id="37"/>
    </w:p>
    <w:p w14:paraId="542A9B1F" w14:textId="41BE0633" w:rsidR="00D445B5" w:rsidRPr="00D445B5" w:rsidRDefault="00D445B5" w:rsidP="00D445B5">
      <w:r w:rsidRPr="00D445B5">
        <w:rPr>
          <w:b/>
          <w:bCs/>
        </w:rPr>
        <w:t>antroponimi</w:t>
      </w:r>
      <w:r w:rsidRPr="00D445B5">
        <w:t xml:space="preserve"> (oggetto, ripetibile): </w:t>
      </w:r>
      <w:r w:rsidR="0044022C" w:rsidRPr="0044022C">
        <w:rPr>
          <w:i/>
        </w:rPr>
        <w:t>Label:</w:t>
      </w:r>
      <w:r w:rsidRPr="00D445B5">
        <w:t xml:space="preserve"> Antroponimi.</w:t>
      </w:r>
    </w:p>
    <w:p w14:paraId="018DE795" w14:textId="6070F1D8"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3BF9E126" w14:textId="1AC395A0" w:rsidR="00D445B5" w:rsidRPr="00D445B5" w:rsidRDefault="00D445B5" w:rsidP="00D445B5">
      <w:r w:rsidRPr="00D445B5">
        <w:rPr>
          <w:b/>
          <w:bCs/>
        </w:rPr>
        <w:t>enti</w:t>
      </w:r>
      <w:r w:rsidRPr="00D445B5">
        <w:t xml:space="preserve"> (oggetto, ripetibile): </w:t>
      </w:r>
      <w:r w:rsidR="0044022C" w:rsidRPr="0044022C">
        <w:rPr>
          <w:i/>
        </w:rPr>
        <w:t>Label:</w:t>
      </w:r>
      <w:r w:rsidRPr="00D445B5">
        <w:t xml:space="preserve"> Enti.</w:t>
      </w:r>
    </w:p>
    <w:p w14:paraId="7C3F341C" w14:textId="7BFAE405"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1FBF2284" w14:textId="27B2376E" w:rsidR="00D445B5" w:rsidRPr="00D445B5" w:rsidRDefault="00D445B5" w:rsidP="00D445B5">
      <w:r w:rsidRPr="00D445B5">
        <w:rPr>
          <w:b/>
          <w:bCs/>
        </w:rPr>
        <w:t>toponimi</w:t>
      </w:r>
      <w:r w:rsidRPr="00D445B5">
        <w:t xml:space="preserve"> (oggetto, ripetibile): </w:t>
      </w:r>
      <w:r w:rsidR="0044022C" w:rsidRPr="0044022C">
        <w:rPr>
          <w:i/>
        </w:rPr>
        <w:t>Label:</w:t>
      </w:r>
      <w:r w:rsidRPr="00D445B5">
        <w:t xml:space="preserve"> Toponimi.</w:t>
      </w:r>
    </w:p>
    <w:p w14:paraId="029BDDAD" w14:textId="13AC54A9"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3093E068" w14:textId="75459DE8" w:rsidR="00D445B5" w:rsidRPr="00D445B5" w:rsidRDefault="00D445B5" w:rsidP="00D445B5">
      <w:r w:rsidRPr="00D445B5">
        <w:rPr>
          <w:b/>
          <w:bCs/>
        </w:rPr>
        <w:t>descrittori</w:t>
      </w:r>
      <w:r w:rsidRPr="00D445B5">
        <w:t xml:space="preserve"> (oggetto, ripetibile): </w:t>
      </w:r>
      <w:r w:rsidR="0044022C" w:rsidRPr="0044022C">
        <w:rPr>
          <w:i/>
        </w:rPr>
        <w:t>Label:</w:t>
      </w:r>
      <w:r w:rsidRPr="00D445B5">
        <w:t xml:space="preserve"> Descrittori.</w:t>
      </w:r>
    </w:p>
    <w:p w14:paraId="3414D638" w14:textId="2A5D0B40" w:rsidR="00D445B5" w:rsidRPr="00D445B5" w:rsidRDefault="00D445B5" w:rsidP="00D445B5">
      <w:r w:rsidRPr="00D445B5">
        <w:t xml:space="preserve">- </w:t>
      </w:r>
      <w:r w:rsidRPr="00D445B5">
        <w:rPr>
          <w:b/>
          <w:bCs/>
        </w:rPr>
        <w:t>voce</w:t>
      </w:r>
      <w:r w:rsidRPr="00D445B5">
        <w:t xml:space="preserve"> (string): </w:t>
      </w:r>
      <w:r w:rsidR="0044022C" w:rsidRPr="0044022C">
        <w:rPr>
          <w:i/>
        </w:rPr>
        <w:t>Label:</w:t>
      </w:r>
      <w:r w:rsidRPr="00D445B5">
        <w:t xml:space="preserve"> Voce.</w:t>
      </w:r>
    </w:p>
    <w:p w14:paraId="05BBD265" w14:textId="200B9BFA" w:rsidR="00D445B5" w:rsidRPr="00D445B5" w:rsidRDefault="00D445B5" w:rsidP="005C6FAF">
      <w:pPr>
        <w:pStyle w:val="Titolo3"/>
      </w:pPr>
      <w:bookmarkStart w:id="38" w:name="__RefHeading___Toc7597_1761259838"/>
      <w:bookmarkStart w:id="39" w:name="_Toc70232015"/>
      <w:r w:rsidRPr="00D445B5">
        <w:t>Documentazione collegata e complementare</w:t>
      </w:r>
      <w:bookmarkEnd w:id="38"/>
      <w:bookmarkEnd w:id="39"/>
    </w:p>
    <w:p w14:paraId="11830FFC" w14:textId="6BEE44C8" w:rsidR="00D445B5" w:rsidRPr="00D445B5" w:rsidRDefault="00D445B5" w:rsidP="00D445B5">
      <w:bookmarkStart w:id="40" w:name="__RefHeading___Toc7599_1761259838"/>
      <w:r w:rsidRPr="00D445B5">
        <w:rPr>
          <w:b/>
          <w:bCs/>
        </w:rPr>
        <w:t>documentazioneArchivioCollegata</w:t>
      </w:r>
      <w:r w:rsidRPr="00D445B5">
        <w:t xml:space="preserve"> (oggetto, ripetibile): </w:t>
      </w:r>
      <w:r w:rsidR="0044022C" w:rsidRPr="0044022C">
        <w:rPr>
          <w:i/>
        </w:rPr>
        <w:t>Label:</w:t>
      </w:r>
      <w:r w:rsidRPr="00D445B5">
        <w:t xml:space="preserve"> Documentazione d’archivio collegata.</w:t>
      </w:r>
      <w:bookmarkEnd w:id="40"/>
    </w:p>
    <w:p w14:paraId="6C08FF3A" w14:textId="39ED479B" w:rsidR="00D445B5" w:rsidRPr="00D445B5" w:rsidRDefault="00D445B5" w:rsidP="00D445B5">
      <w:r w:rsidRPr="00D445B5">
        <w:t xml:space="preserve">- </w:t>
      </w:r>
      <w:r w:rsidRPr="00D445B5">
        <w:rPr>
          <w:b/>
          <w:bCs/>
        </w:rPr>
        <w:t>doc_denominazione</w:t>
      </w:r>
      <w:r w:rsidRPr="00D445B5">
        <w:t xml:space="preserve"> (string): </w:t>
      </w:r>
      <w:r w:rsidR="0044022C" w:rsidRPr="0044022C">
        <w:rPr>
          <w:i/>
        </w:rPr>
        <w:t>Label:</w:t>
      </w:r>
      <w:r w:rsidRPr="00D445B5">
        <w:t xml:space="preserve"> Denominazione.</w:t>
      </w:r>
    </w:p>
    <w:p w14:paraId="30343541" w14:textId="753F1691" w:rsidR="00D445B5" w:rsidRPr="00D445B5" w:rsidRDefault="00D445B5" w:rsidP="00D445B5">
      <w:r w:rsidRPr="00D445B5">
        <w:t xml:space="preserve">- </w:t>
      </w:r>
      <w:r w:rsidRPr="00D445B5">
        <w:rPr>
          <w:b/>
          <w:bCs/>
        </w:rPr>
        <w:t>doc_descrizione</w:t>
      </w:r>
      <w:r w:rsidRPr="00D445B5">
        <w:t xml:space="preserve"> (text): </w:t>
      </w:r>
      <w:r w:rsidR="0044022C" w:rsidRPr="0044022C">
        <w:rPr>
          <w:i/>
        </w:rPr>
        <w:t>Label:</w:t>
      </w:r>
      <w:r w:rsidRPr="00D445B5">
        <w:t xml:space="preserve"> Descrizione.</w:t>
      </w:r>
    </w:p>
    <w:p w14:paraId="5DEBC8B7" w14:textId="28E3D049" w:rsidR="00D445B5" w:rsidRPr="00D445B5" w:rsidRDefault="00D445B5" w:rsidP="00D445B5">
      <w:r w:rsidRPr="00D445B5">
        <w:t xml:space="preserve">- </w:t>
      </w:r>
      <w:r w:rsidRPr="00D445B5">
        <w:rPr>
          <w:b/>
          <w:bCs/>
        </w:rPr>
        <w:t>doc_localizzazioneSegnatura</w:t>
      </w:r>
      <w:r w:rsidRPr="00D445B5">
        <w:t xml:space="preserve"> (string): </w:t>
      </w:r>
      <w:r w:rsidR="0044022C" w:rsidRPr="0044022C">
        <w:rPr>
          <w:i/>
        </w:rPr>
        <w:t>Label:</w:t>
      </w:r>
      <w:r w:rsidRPr="00D445B5">
        <w:t xml:space="preserve"> Localizzazione segnatura.</w:t>
      </w:r>
    </w:p>
    <w:p w14:paraId="398006F9" w14:textId="726098AC" w:rsidR="00D445B5" w:rsidRPr="00D445B5" w:rsidRDefault="00D445B5" w:rsidP="00D445B5">
      <w:r w:rsidRPr="00D445B5">
        <w:t xml:space="preserve">- </w:t>
      </w:r>
      <w:r w:rsidRPr="00D445B5">
        <w:rPr>
          <w:b/>
          <w:bCs/>
        </w:rPr>
        <w:t>doc_url</w:t>
      </w:r>
      <w:r w:rsidRPr="00D445B5">
        <w:t xml:space="preserve"> (string): </w:t>
      </w:r>
      <w:r w:rsidR="0044022C" w:rsidRPr="0044022C">
        <w:rPr>
          <w:i/>
        </w:rPr>
        <w:t>Label:</w:t>
      </w:r>
      <w:r w:rsidRPr="00D445B5">
        <w:t xml:space="preserve"> URL:</w:t>
      </w:r>
    </w:p>
    <w:p w14:paraId="7F9846E9" w14:textId="40C74B11" w:rsidR="00D445B5" w:rsidRPr="00D445B5" w:rsidRDefault="00D445B5" w:rsidP="00D445B5">
      <w:r w:rsidRPr="00D445B5">
        <w:t xml:space="preserve">- </w:t>
      </w:r>
      <w:r w:rsidRPr="00D445B5">
        <w:rPr>
          <w:b/>
          <w:bCs/>
        </w:rPr>
        <w:t>doc_dataInserimento</w:t>
      </w:r>
      <w:r w:rsidRPr="00D445B5">
        <w:t xml:space="preserve">: </w:t>
      </w:r>
      <w:r w:rsidR="0044022C" w:rsidRPr="0044022C">
        <w:rPr>
          <w:i/>
        </w:rPr>
        <w:t>Label:</w:t>
      </w:r>
      <w:r w:rsidRPr="00D445B5">
        <w:t xml:space="preserve"> Data inserimento.</w:t>
      </w:r>
    </w:p>
    <w:p w14:paraId="6A86060F" w14:textId="3471E473" w:rsidR="00D445B5" w:rsidRPr="00D445B5" w:rsidRDefault="00D445B5" w:rsidP="005C6FAF">
      <w:pPr>
        <w:pStyle w:val="Titolo3"/>
      </w:pPr>
      <w:bookmarkStart w:id="41" w:name="__RefHeading___Toc7601_1761259838"/>
      <w:bookmarkStart w:id="42" w:name="_Toc70232016"/>
      <w:r w:rsidRPr="00D445B5">
        <w:t>Riferimenti e fonti</w:t>
      </w:r>
      <w:bookmarkEnd w:id="41"/>
      <w:bookmarkEnd w:id="42"/>
    </w:p>
    <w:p w14:paraId="32A365C9" w14:textId="2A29F894" w:rsidR="00D445B5" w:rsidRPr="00D445B5" w:rsidRDefault="00D445B5" w:rsidP="00D445B5">
      <w:r w:rsidRPr="00D445B5">
        <w:rPr>
          <w:b/>
          <w:bCs/>
        </w:rPr>
        <w:t>riferimentiBibliografici</w:t>
      </w:r>
      <w:r w:rsidRPr="00D445B5">
        <w:t xml:space="preserve"> (oggetto, ripetibile): </w:t>
      </w:r>
      <w:r w:rsidR="0044022C" w:rsidRPr="0044022C">
        <w:rPr>
          <w:i/>
        </w:rPr>
        <w:t>Label:</w:t>
      </w:r>
      <w:r w:rsidRPr="00D445B5">
        <w:t xml:space="preserve"> Riferimenti Bibliografici.</w:t>
      </w:r>
    </w:p>
    <w:p w14:paraId="41849EEB" w14:textId="46C5A812" w:rsidR="00D445B5" w:rsidRPr="00D445B5" w:rsidRDefault="00D445B5" w:rsidP="00D445B5">
      <w:r w:rsidRPr="00D445B5">
        <w:t xml:space="preserve">- </w:t>
      </w:r>
      <w:r w:rsidRPr="00D445B5">
        <w:rPr>
          <w:b/>
          <w:bCs/>
        </w:rPr>
        <w:t>linkRiferimentiBibliografici</w:t>
      </w:r>
      <w:r w:rsidRPr="00D445B5">
        <w:t xml:space="preserve"> (link): contiene l’id univoco e la _denominazione della scheda bibliografica collegata. </w:t>
      </w:r>
      <w:r w:rsidR="0044022C" w:rsidRPr="0044022C">
        <w:rPr>
          <w:i/>
        </w:rPr>
        <w:t>Label:</w:t>
      </w:r>
      <w:r w:rsidRPr="00D445B5">
        <w:t xml:space="preserve"> Riferimenti bibliografici.</w:t>
      </w:r>
    </w:p>
    <w:p w14:paraId="17D1817A" w14:textId="13C52A4B" w:rsidR="00D445B5" w:rsidRPr="00D445B5" w:rsidRDefault="00D445B5" w:rsidP="00D445B5">
      <w:r w:rsidRPr="00D445B5">
        <w:t xml:space="preserve">- </w:t>
      </w:r>
      <w:r w:rsidRPr="00D445B5">
        <w:rPr>
          <w:b/>
          <w:bCs/>
        </w:rPr>
        <w:t>indicazioniSpecifiche</w:t>
      </w:r>
      <w:r w:rsidRPr="00D445B5">
        <w:t xml:space="preserve"> (string): </w:t>
      </w:r>
      <w:r w:rsidR="0044022C" w:rsidRPr="0044022C">
        <w:rPr>
          <w:i/>
        </w:rPr>
        <w:t>Label:</w:t>
      </w:r>
      <w:r w:rsidRPr="00D445B5">
        <w:t xml:space="preserve"> Indicazioni specifiche.</w:t>
      </w:r>
    </w:p>
    <w:p w14:paraId="5B60F292" w14:textId="6ED457A6" w:rsidR="00D445B5" w:rsidRPr="00D445B5" w:rsidRDefault="00D445B5" w:rsidP="00D445B5">
      <w:r w:rsidRPr="00D445B5">
        <w:rPr>
          <w:b/>
          <w:bCs/>
        </w:rPr>
        <w:lastRenderedPageBreak/>
        <w:t>fontiArchivistiche</w:t>
      </w:r>
      <w:r w:rsidRPr="00D445B5">
        <w:t xml:space="preserve"> (oggetto, ripetibile): </w:t>
      </w:r>
      <w:r w:rsidR="0044022C" w:rsidRPr="0044022C">
        <w:rPr>
          <w:i/>
        </w:rPr>
        <w:t>Label:</w:t>
      </w:r>
      <w:r w:rsidRPr="00D445B5">
        <w:t xml:space="preserve"> Fonti archivistiche.</w:t>
      </w:r>
    </w:p>
    <w:p w14:paraId="3146AF4B" w14:textId="476C8F1D" w:rsidR="00D445B5" w:rsidRPr="00D445B5" w:rsidRDefault="00D445B5" w:rsidP="00D445B5">
      <w:r w:rsidRPr="00D445B5">
        <w:t xml:space="preserve">- </w:t>
      </w:r>
      <w:r w:rsidRPr="00D445B5">
        <w:rPr>
          <w:b/>
          <w:bCs/>
        </w:rPr>
        <w:t>linkFontiArchivistiche</w:t>
      </w:r>
      <w:r w:rsidRPr="00D445B5">
        <w:t xml:space="preserve"> (link): contiene l’id univoco e la _denominazione della fonte archivistica collegata. </w:t>
      </w:r>
      <w:r w:rsidR="0044022C" w:rsidRPr="0044022C">
        <w:rPr>
          <w:i/>
        </w:rPr>
        <w:t>Label:</w:t>
      </w:r>
      <w:r w:rsidRPr="00D445B5">
        <w:t xml:space="preserve"> Fonti archivistiche.</w:t>
      </w:r>
    </w:p>
    <w:p w14:paraId="7FBFAB6E" w14:textId="68FA4105" w:rsidR="00D445B5" w:rsidRPr="00D445B5" w:rsidRDefault="00D445B5" w:rsidP="00D445B5">
      <w:r w:rsidRPr="00D445B5">
        <w:rPr>
          <w:b/>
          <w:bCs/>
        </w:rPr>
        <w:t>riferimentiWeb</w:t>
      </w:r>
      <w:r w:rsidRPr="00D445B5">
        <w:t xml:space="preserve"> (oggetto, ripetibile): </w:t>
      </w:r>
      <w:r w:rsidR="0044022C" w:rsidRPr="0044022C">
        <w:rPr>
          <w:i/>
        </w:rPr>
        <w:t>Label:</w:t>
      </w:r>
      <w:r w:rsidRPr="00D445B5">
        <w:t xml:space="preserve"> Riferimenti web.</w:t>
      </w:r>
    </w:p>
    <w:p w14:paraId="77209D55" w14:textId="2296ED93" w:rsidR="00D445B5" w:rsidRPr="00D445B5" w:rsidRDefault="00D445B5" w:rsidP="00D445B5">
      <w:r w:rsidRPr="00D445B5">
        <w:t xml:space="preserve">- </w:t>
      </w:r>
      <w:r w:rsidRPr="00D445B5">
        <w:rPr>
          <w:b/>
          <w:bCs/>
        </w:rPr>
        <w:t>rif_denominazioneSitoWeb</w:t>
      </w:r>
      <w:r w:rsidRPr="00D445B5">
        <w:t xml:space="preserve"> (string): </w:t>
      </w:r>
      <w:r w:rsidR="0044022C" w:rsidRPr="0044022C">
        <w:rPr>
          <w:i/>
        </w:rPr>
        <w:t>Label:</w:t>
      </w:r>
      <w:r w:rsidRPr="00D445B5">
        <w:t xml:space="preserve"> Denominazione sito o pagina web.</w:t>
      </w:r>
    </w:p>
    <w:p w14:paraId="3940C82E" w14:textId="094B349C" w:rsidR="00D445B5" w:rsidRPr="00D445B5" w:rsidRDefault="00D445B5" w:rsidP="00D445B5">
      <w:r w:rsidRPr="00D445B5">
        <w:t xml:space="preserve">- </w:t>
      </w:r>
      <w:r w:rsidRPr="00D445B5">
        <w:rPr>
          <w:b/>
          <w:bCs/>
        </w:rPr>
        <w:t>rif_descrizione</w:t>
      </w:r>
      <w:r w:rsidRPr="00D445B5">
        <w:t xml:space="preserve"> (text): </w:t>
      </w:r>
      <w:r w:rsidR="0044022C" w:rsidRPr="0044022C">
        <w:rPr>
          <w:i/>
        </w:rPr>
        <w:t>Label:</w:t>
      </w:r>
      <w:r w:rsidRPr="00D445B5">
        <w:t xml:space="preserve"> Descrizione.</w:t>
      </w:r>
    </w:p>
    <w:p w14:paraId="054C61C2" w14:textId="6EF78296" w:rsidR="00D445B5" w:rsidRPr="00D445B5" w:rsidRDefault="00D445B5" w:rsidP="00D445B5">
      <w:r w:rsidRPr="00D445B5">
        <w:t xml:space="preserve">- </w:t>
      </w:r>
      <w:r w:rsidRPr="00D445B5">
        <w:rPr>
          <w:b/>
          <w:bCs/>
        </w:rPr>
        <w:t>rif_dataInserimento</w:t>
      </w:r>
      <w:r w:rsidRPr="00D445B5">
        <w:t xml:space="preserve"> (string): </w:t>
      </w:r>
      <w:r w:rsidR="0044022C" w:rsidRPr="0044022C">
        <w:rPr>
          <w:i/>
        </w:rPr>
        <w:t>Label:</w:t>
      </w:r>
      <w:r w:rsidRPr="00D445B5">
        <w:t xml:space="preserve"> Data inserimento.</w:t>
      </w:r>
    </w:p>
    <w:p w14:paraId="5E4F092B" w14:textId="13DD8958" w:rsidR="00D445B5" w:rsidRPr="00D445B5" w:rsidRDefault="00D445B5" w:rsidP="00D445B5">
      <w:r w:rsidRPr="00D445B5">
        <w:t xml:space="preserve">- </w:t>
      </w:r>
      <w:r w:rsidRPr="00D445B5">
        <w:rPr>
          <w:b/>
          <w:bCs/>
        </w:rPr>
        <w:t>rif_url</w:t>
      </w:r>
      <w:r w:rsidRPr="00D445B5">
        <w:t xml:space="preserve"> (string): </w:t>
      </w:r>
      <w:r w:rsidR="0044022C" w:rsidRPr="0044022C">
        <w:rPr>
          <w:i/>
        </w:rPr>
        <w:t>Label:</w:t>
      </w:r>
      <w:r w:rsidRPr="00D445B5">
        <w:t xml:space="preserve"> URL.</w:t>
      </w:r>
    </w:p>
    <w:p w14:paraId="6FEC5760" w14:textId="04160C44" w:rsidR="00D445B5" w:rsidRPr="00D445B5" w:rsidRDefault="00D445B5" w:rsidP="005C6FAF">
      <w:pPr>
        <w:pStyle w:val="Titolo3"/>
      </w:pPr>
      <w:bookmarkStart w:id="43" w:name="__RefHeading___Toc7603_1761259838"/>
      <w:bookmarkStart w:id="44" w:name="_Toc70232017"/>
      <w:r w:rsidRPr="00D445B5">
        <w:t>Compilazione</w:t>
      </w:r>
      <w:bookmarkEnd w:id="43"/>
      <w:bookmarkEnd w:id="44"/>
    </w:p>
    <w:p w14:paraId="58E0EB32" w14:textId="298F0C1D" w:rsidR="00D445B5" w:rsidRPr="00D445B5" w:rsidRDefault="00D445B5" w:rsidP="00D445B5">
      <w:r w:rsidRPr="00D445B5">
        <w:rPr>
          <w:b/>
          <w:bCs/>
        </w:rPr>
        <w:t>linguaDescrizioneRecord</w:t>
      </w:r>
      <w:r w:rsidRPr="00D445B5">
        <w:t xml:space="preserve"> (string): </w:t>
      </w:r>
      <w:r w:rsidR="0044022C" w:rsidRPr="0044022C">
        <w:rPr>
          <w:i/>
        </w:rPr>
        <w:t>Label:</w:t>
      </w:r>
      <w:r w:rsidRPr="00D445B5">
        <w:t xml:space="preserve"> Lingua di descrizione del record.</w:t>
      </w:r>
    </w:p>
    <w:p w14:paraId="47ABB79A" w14:textId="2C2CCA7E" w:rsidR="00D445B5" w:rsidRPr="00D445B5" w:rsidRDefault="00D445B5" w:rsidP="00D445B5">
      <w:r w:rsidRPr="00D445B5">
        <w:rPr>
          <w:b/>
          <w:bCs/>
        </w:rPr>
        <w:t>compilazione</w:t>
      </w:r>
      <w:r w:rsidRPr="00D445B5">
        <w:t xml:space="preserve"> (oggetto, ripetibile): </w:t>
      </w:r>
      <w:r w:rsidR="0044022C" w:rsidRPr="0044022C">
        <w:rPr>
          <w:i/>
        </w:rPr>
        <w:t>Label:</w:t>
      </w:r>
      <w:r w:rsidRPr="00D445B5">
        <w:t xml:space="preserve"> Compilazione.</w:t>
      </w:r>
    </w:p>
    <w:p w14:paraId="21AF7201" w14:textId="1EFC8144" w:rsidR="00D445B5" w:rsidRPr="00D445B5" w:rsidRDefault="00D445B5" w:rsidP="00D445B5">
      <w:r w:rsidRPr="00D445B5">
        <w:t xml:space="preserve">- </w:t>
      </w:r>
      <w:r w:rsidRPr="00D445B5">
        <w:rPr>
          <w:b/>
          <w:bCs/>
        </w:rPr>
        <w:t>tipologiaRedattore</w:t>
      </w:r>
      <w:r w:rsidRPr="00D445B5">
        <w:t xml:space="preserve"> (string): </w:t>
      </w:r>
      <w:r w:rsidR="0044022C" w:rsidRPr="0044022C">
        <w:rPr>
          <w:i/>
        </w:rPr>
        <w:t>Label:</w:t>
      </w:r>
      <w:r w:rsidRPr="00D445B5">
        <w:t xml:space="preserve"> Tipologia redattore.</w:t>
      </w:r>
    </w:p>
    <w:p w14:paraId="62B548C8" w14:textId="57E00631" w:rsidR="00D445B5" w:rsidRPr="00D445B5" w:rsidRDefault="00D445B5" w:rsidP="00D445B5">
      <w:r w:rsidRPr="00D445B5">
        <w:t xml:space="preserve">- </w:t>
      </w:r>
      <w:r w:rsidRPr="00D445B5">
        <w:rPr>
          <w:b/>
          <w:bCs/>
        </w:rPr>
        <w:t>redattore</w:t>
      </w:r>
      <w:r w:rsidRPr="00D445B5">
        <w:t xml:space="preserve"> (string): </w:t>
      </w:r>
      <w:r w:rsidR="0044022C" w:rsidRPr="0044022C">
        <w:rPr>
          <w:i/>
        </w:rPr>
        <w:t>Label:</w:t>
      </w:r>
      <w:r w:rsidRPr="00D445B5">
        <w:t xml:space="preserve"> Redattore.</w:t>
      </w:r>
    </w:p>
    <w:p w14:paraId="5FB6183D" w14:textId="4E41E62E" w:rsidR="00D445B5" w:rsidRPr="00D445B5" w:rsidRDefault="00D445B5" w:rsidP="00D445B5">
      <w:r w:rsidRPr="00D445B5">
        <w:t xml:space="preserve">- </w:t>
      </w:r>
      <w:r w:rsidRPr="00D445B5">
        <w:rPr>
          <w:b/>
          <w:bCs/>
        </w:rPr>
        <w:t>azione</w:t>
      </w:r>
      <w:r w:rsidRPr="00D445B5">
        <w:t xml:space="preserve"> (string): </w:t>
      </w:r>
      <w:r w:rsidR="0044022C" w:rsidRPr="0044022C">
        <w:rPr>
          <w:i/>
        </w:rPr>
        <w:t>Label:</w:t>
      </w:r>
      <w:r w:rsidRPr="00D445B5">
        <w:t xml:space="preserve"> Azione:</w:t>
      </w:r>
    </w:p>
    <w:p w14:paraId="67CCD877" w14:textId="139A3D0D" w:rsidR="00D445B5" w:rsidRPr="00D445B5" w:rsidRDefault="00D445B5" w:rsidP="00D445B5">
      <w:r w:rsidRPr="00D445B5">
        <w:t xml:space="preserve">- </w:t>
      </w:r>
      <w:r w:rsidRPr="00D445B5">
        <w:rPr>
          <w:b/>
          <w:bCs/>
        </w:rPr>
        <w:t>noteRedazionali</w:t>
      </w:r>
      <w:r w:rsidRPr="00D445B5">
        <w:t xml:space="preserve"> (text): </w:t>
      </w:r>
      <w:r w:rsidR="0044022C" w:rsidRPr="0044022C">
        <w:rPr>
          <w:i/>
        </w:rPr>
        <w:t>Label:</w:t>
      </w:r>
      <w:r w:rsidRPr="00D445B5">
        <w:t xml:space="preserve"> Note Redazionali.</w:t>
      </w:r>
    </w:p>
    <w:p w14:paraId="3899342F" w14:textId="631F1E56" w:rsidR="00D445B5" w:rsidRPr="00D445B5" w:rsidRDefault="00D445B5" w:rsidP="00D445B5">
      <w:r w:rsidRPr="00D445B5">
        <w:t xml:space="preserve">- </w:t>
      </w:r>
      <w:r w:rsidRPr="00D445B5">
        <w:rPr>
          <w:b/>
          <w:bCs/>
        </w:rPr>
        <w:t>data</w:t>
      </w:r>
      <w:r w:rsidRPr="00D445B5">
        <w:t xml:space="preserve"> (string): </w:t>
      </w:r>
      <w:r w:rsidR="0044022C" w:rsidRPr="0044022C">
        <w:rPr>
          <w:i/>
        </w:rPr>
        <w:t>Label:</w:t>
      </w:r>
      <w:r w:rsidRPr="00D445B5">
        <w:t xml:space="preserve"> Data.</w:t>
      </w:r>
    </w:p>
    <w:p w14:paraId="6873B894" w14:textId="73D870A0" w:rsidR="00D445B5" w:rsidRPr="00D445B5" w:rsidRDefault="00D445B5" w:rsidP="00D445B5">
      <w:pPr>
        <w:rPr>
          <w:b/>
          <w:bCs/>
        </w:rPr>
      </w:pPr>
      <w:r w:rsidRPr="00D445B5">
        <w:rPr>
          <w:b/>
          <w:bCs/>
        </w:rPr>
        <w:t>osservazioni</w:t>
      </w:r>
      <w:r w:rsidRPr="00D445B5">
        <w:t xml:space="preserve"> (text): </w:t>
      </w:r>
      <w:r w:rsidR="0044022C" w:rsidRPr="0044022C">
        <w:rPr>
          <w:i/>
        </w:rPr>
        <w:t>Label:</w:t>
      </w:r>
      <w:r w:rsidRPr="00D445B5">
        <w:t xml:space="preserve"> Osservazioni.</w:t>
      </w:r>
    </w:p>
    <w:p w14:paraId="64B1E26F" w14:textId="1055EFD7" w:rsidR="00D445B5" w:rsidRPr="00D445B5" w:rsidRDefault="00D445B5" w:rsidP="005C6FAF">
      <w:pPr>
        <w:pStyle w:val="Titolo3"/>
      </w:pPr>
      <w:bookmarkStart w:id="45" w:name="__RefHeading___Toc7605_1761259838"/>
      <w:bookmarkStart w:id="46" w:name="_Toc70232018"/>
      <w:r w:rsidRPr="00D445B5">
        <w:t>Media collegati ed ecommerce</w:t>
      </w:r>
      <w:bookmarkEnd w:id="45"/>
      <w:bookmarkEnd w:id="46"/>
    </w:p>
    <w:p w14:paraId="1748ABF8" w14:textId="43D12F6F" w:rsidR="00D445B5" w:rsidRPr="00D445B5" w:rsidRDefault="00D445B5" w:rsidP="00D445B5">
      <w:r w:rsidRPr="00D445B5">
        <w:rPr>
          <w:b/>
          <w:bCs/>
        </w:rPr>
        <w:t>ecommerceLicenses</w:t>
      </w:r>
      <w:r w:rsidRPr="00D445B5">
        <w:t xml:space="preserve"> (string): </w:t>
      </w:r>
      <w:r w:rsidR="0044022C" w:rsidRPr="0044022C">
        <w:rPr>
          <w:i/>
        </w:rPr>
        <w:t>Label:</w:t>
      </w:r>
      <w:r w:rsidRPr="00D445B5">
        <w:t xml:space="preserve"> Opzioni ecommerce.</w:t>
      </w:r>
    </w:p>
    <w:p w14:paraId="59FA154B" w14:textId="17D11106" w:rsidR="00D445B5" w:rsidRPr="00D445B5" w:rsidRDefault="00D445B5" w:rsidP="00D445B5">
      <w:r w:rsidRPr="00D445B5">
        <w:rPr>
          <w:b/>
          <w:bCs/>
        </w:rPr>
        <w:t>visibility</w:t>
      </w:r>
      <w:r w:rsidRPr="00D445B5">
        <w:t xml:space="preserve"> (string): definisce il tipo di visibilità in front end.  </w:t>
      </w:r>
      <w:r w:rsidR="0044022C" w:rsidRPr="0044022C">
        <w:rPr>
          <w:i/>
        </w:rPr>
        <w:t>Label:</w:t>
      </w:r>
      <w:r w:rsidRPr="00D445B5">
        <w:t xml:space="preserve"> Visibilità.</w:t>
      </w:r>
    </w:p>
    <w:p w14:paraId="6A0FD408" w14:textId="314EB7E2" w:rsidR="00D445B5" w:rsidRPr="00D445B5" w:rsidRDefault="00D445B5" w:rsidP="00D445B5">
      <w:r w:rsidRPr="00D445B5">
        <w:rPr>
          <w:b/>
          <w:bCs/>
        </w:rPr>
        <w:t>tematismo</w:t>
      </w:r>
      <w:r w:rsidRPr="00D445B5">
        <w:t xml:space="preserve"> (oggetto, ripetibile): </w:t>
      </w:r>
      <w:r w:rsidR="0044022C" w:rsidRPr="0044022C">
        <w:rPr>
          <w:i/>
        </w:rPr>
        <w:t>Label:</w:t>
      </w:r>
      <w:r w:rsidRPr="00D445B5">
        <w:t xml:space="preserve"> Tematismo.</w:t>
      </w:r>
    </w:p>
    <w:p w14:paraId="7C46256C" w14:textId="4578CD87" w:rsidR="00D445B5" w:rsidRPr="00D445B5" w:rsidRDefault="00D445B5" w:rsidP="00D445B5">
      <w:r w:rsidRPr="00D445B5">
        <w:t xml:space="preserve">- </w:t>
      </w:r>
      <w:r w:rsidRPr="00D445B5">
        <w:rPr>
          <w:b/>
          <w:bCs/>
        </w:rPr>
        <w:t>tematismoField</w:t>
      </w:r>
      <w:r w:rsidRPr="00D445B5">
        <w:t xml:space="preserve"> (string): </w:t>
      </w:r>
      <w:r w:rsidR="0044022C" w:rsidRPr="0044022C">
        <w:rPr>
          <w:i/>
        </w:rPr>
        <w:t>Label:</w:t>
      </w:r>
      <w:r w:rsidRPr="00D445B5">
        <w:t xml:space="preserve"> Tematismo.</w:t>
      </w:r>
    </w:p>
    <w:p w14:paraId="2A169D5E" w14:textId="0C85527A" w:rsidR="00D445B5" w:rsidRPr="00D445B5" w:rsidRDefault="00D445B5" w:rsidP="00D445B5">
      <w:r w:rsidRPr="00D445B5">
        <w:rPr>
          <w:b/>
          <w:bCs/>
        </w:rPr>
        <w:t>linkedStruMag</w:t>
      </w:r>
      <w:r w:rsidRPr="00D445B5">
        <w:t xml:space="preserve"> (link): contiene l’id e la denominazione del metadato strutturale collegato. </w:t>
      </w:r>
      <w:r w:rsidR="0044022C" w:rsidRPr="0044022C">
        <w:rPr>
          <w:i/>
        </w:rPr>
        <w:t>Label:</w:t>
      </w:r>
      <w:r w:rsidRPr="00D445B5">
        <w:t xml:space="preserve"> Metadato Strutturale collegato.</w:t>
      </w:r>
    </w:p>
    <w:p w14:paraId="409FDFD0" w14:textId="7F2811CE" w:rsidR="00D445B5" w:rsidRPr="00D445B5" w:rsidRDefault="00D445B5" w:rsidP="00D445B5">
      <w:r w:rsidRPr="00D445B5">
        <w:rPr>
          <w:b/>
          <w:bCs/>
        </w:rPr>
        <w:t>mediaCollegati</w:t>
      </w:r>
      <w:r w:rsidRPr="00D445B5">
        <w:t xml:space="preserve"> (string): id dell’immagine collegata alla scheda. </w:t>
      </w:r>
      <w:r w:rsidR="0044022C" w:rsidRPr="0044022C">
        <w:rPr>
          <w:i/>
        </w:rPr>
        <w:t>Label:</w:t>
      </w:r>
      <w:r w:rsidRPr="00D445B5">
        <w:t xml:space="preserve"> Media Collegati.</w:t>
      </w:r>
    </w:p>
    <w:p w14:paraId="5059FF09" w14:textId="14578D32" w:rsidR="00D445B5" w:rsidRPr="00D445B5" w:rsidRDefault="00D445B5" w:rsidP="00D445B5">
      <w:r w:rsidRPr="00D445B5">
        <w:rPr>
          <w:b/>
          <w:bCs/>
        </w:rPr>
        <w:t>linkedMediaEcommerce</w:t>
      </w:r>
      <w:r w:rsidRPr="00D445B5">
        <w:t xml:space="preserve"> (string): </w:t>
      </w:r>
      <w:r w:rsidR="0044022C" w:rsidRPr="0044022C">
        <w:rPr>
          <w:i/>
        </w:rPr>
        <w:t>Label:</w:t>
      </w:r>
      <w:r w:rsidRPr="00D445B5">
        <w:t xml:space="preserve"> Ecommerce.</w:t>
      </w:r>
    </w:p>
    <w:p w14:paraId="2799D942" w14:textId="77777777" w:rsidR="00D445B5" w:rsidRPr="00D445B5" w:rsidRDefault="00D445B5" w:rsidP="005C6FAF">
      <w:pPr>
        <w:pStyle w:val="Titolo2"/>
      </w:pPr>
      <w:bookmarkStart w:id="47" w:name="__RefHeading___Toc7607_1761259838"/>
      <w:bookmarkStart w:id="48" w:name="_Toc70232019"/>
      <w:r w:rsidRPr="00D445B5">
        <w:t>Unita documentarie</w:t>
      </w:r>
      <w:bookmarkEnd w:id="47"/>
      <w:bookmarkEnd w:id="48"/>
    </w:p>
    <w:p w14:paraId="54307C69" w14:textId="4BDEB956" w:rsidR="00D445B5" w:rsidRPr="00D445B5" w:rsidRDefault="00D445B5" w:rsidP="005C6FAF">
      <w:pPr>
        <w:pStyle w:val="Titolo3"/>
      </w:pPr>
      <w:bookmarkStart w:id="49" w:name="__RefHeading___Toc7609_1761259838"/>
      <w:bookmarkStart w:id="50" w:name="_Toc70232020"/>
      <w:r w:rsidRPr="00D445B5">
        <w:t>Identificazione</w:t>
      </w:r>
      <w:bookmarkEnd w:id="49"/>
      <w:bookmarkEnd w:id="50"/>
    </w:p>
    <w:p w14:paraId="6321B444" w14:textId="43049FCE" w:rsidR="00D445B5" w:rsidRPr="00D445B5" w:rsidRDefault="00D445B5" w:rsidP="00D445B5">
      <w:pPr>
        <w:rPr>
          <w:b/>
          <w:bCs/>
        </w:rPr>
      </w:pPr>
      <w:r w:rsidRPr="00D445B5">
        <w:rPr>
          <w:b/>
          <w:bCs/>
        </w:rPr>
        <w:t>altriCodiciIdentificativi</w:t>
      </w:r>
      <w:r w:rsidRPr="00D445B5">
        <w:t xml:space="preserve"> (oggetto, ripetibile): </w:t>
      </w:r>
      <w:r w:rsidR="0044022C" w:rsidRPr="0044022C">
        <w:rPr>
          <w:i/>
        </w:rPr>
        <w:t>Label:</w:t>
      </w:r>
      <w:r w:rsidRPr="00D445B5">
        <w:t xml:space="preserve"> Altri codici identificativi.</w:t>
      </w:r>
    </w:p>
    <w:p w14:paraId="1F0D72AA" w14:textId="21A9DE85" w:rsidR="00D445B5" w:rsidRPr="00D445B5" w:rsidRDefault="00D445B5" w:rsidP="00D445B5">
      <w:pPr>
        <w:rPr>
          <w:b/>
          <w:bCs/>
        </w:rPr>
      </w:pPr>
      <w:r w:rsidRPr="00D445B5">
        <w:t xml:space="preserve">- </w:t>
      </w:r>
      <w:r w:rsidRPr="00D445B5">
        <w:rPr>
          <w:b/>
          <w:bCs/>
        </w:rPr>
        <w:t>altriCodici_codice</w:t>
      </w:r>
      <w:r w:rsidRPr="00D445B5">
        <w:t xml:space="preserve"> (string): altro codice identificativo della scheda. </w:t>
      </w:r>
      <w:r w:rsidR="0044022C" w:rsidRPr="0044022C">
        <w:rPr>
          <w:i/>
        </w:rPr>
        <w:t>Label:</w:t>
      </w:r>
      <w:r w:rsidRPr="00D445B5">
        <w:t xml:space="preserve"> Codice:</w:t>
      </w:r>
    </w:p>
    <w:p w14:paraId="61F4B50E" w14:textId="4A392580" w:rsidR="00D445B5" w:rsidRPr="00D445B5" w:rsidRDefault="00D445B5" w:rsidP="00D445B5">
      <w:pPr>
        <w:rPr>
          <w:b/>
          <w:bCs/>
        </w:rPr>
      </w:pPr>
      <w:r w:rsidRPr="00D445B5">
        <w:t xml:space="preserve">- </w:t>
      </w:r>
      <w:r w:rsidRPr="00D445B5">
        <w:rPr>
          <w:b/>
          <w:bCs/>
        </w:rPr>
        <w:t>altriCodici_qualifica</w:t>
      </w:r>
      <w:r w:rsidRPr="00D445B5">
        <w:t xml:space="preserve"> (string): </w:t>
      </w:r>
      <w:r w:rsidR="0044022C" w:rsidRPr="0044022C">
        <w:rPr>
          <w:i/>
        </w:rPr>
        <w:t>Label:</w:t>
      </w:r>
      <w:r w:rsidRPr="00D445B5">
        <w:t xml:space="preserve"> Qualifica.</w:t>
      </w:r>
    </w:p>
    <w:p w14:paraId="03D2B700" w14:textId="77777777" w:rsidR="00D445B5" w:rsidRPr="00D445B5" w:rsidRDefault="00D445B5" w:rsidP="00D445B5">
      <w:pPr>
        <w:rPr>
          <w:b/>
          <w:bCs/>
        </w:rPr>
      </w:pPr>
      <w:r w:rsidRPr="00D445B5">
        <w:rPr>
          <w:b/>
          <w:bCs/>
        </w:rPr>
        <w:t>codiceIdentificativoPrecedente</w:t>
      </w:r>
      <w:r w:rsidRPr="00D445B5">
        <w:t xml:space="preserve"> (oggetto, ripetibile)</w:t>
      </w:r>
    </w:p>
    <w:p w14:paraId="45C33778" w14:textId="4904D150" w:rsidR="00D445B5" w:rsidRPr="00D445B5" w:rsidRDefault="00D445B5" w:rsidP="00D445B5">
      <w:pPr>
        <w:rPr>
          <w:b/>
          <w:bCs/>
        </w:rPr>
      </w:pPr>
      <w:r w:rsidRPr="00D445B5">
        <w:lastRenderedPageBreak/>
        <w:t xml:space="preserve">- </w:t>
      </w:r>
      <w:r w:rsidRPr="00D445B5">
        <w:rPr>
          <w:b/>
          <w:bCs/>
        </w:rPr>
        <w:t>codiciPrecedenti_codice</w:t>
      </w:r>
      <w:r w:rsidRPr="00D445B5">
        <w:t xml:space="preserve"> (string): </w:t>
      </w:r>
      <w:r w:rsidR="0044022C" w:rsidRPr="0044022C">
        <w:rPr>
          <w:i/>
        </w:rPr>
        <w:t>Label:</w:t>
      </w:r>
      <w:r w:rsidRPr="00D445B5">
        <w:t xml:space="preserve"> Codice:</w:t>
      </w:r>
    </w:p>
    <w:p w14:paraId="6D33C078" w14:textId="742E10AD" w:rsidR="00D445B5" w:rsidRPr="00D445B5" w:rsidRDefault="00D445B5" w:rsidP="00D445B5">
      <w:pPr>
        <w:rPr>
          <w:b/>
          <w:bCs/>
        </w:rPr>
      </w:pPr>
      <w:r w:rsidRPr="00D445B5">
        <w:rPr>
          <w:b/>
          <w:bCs/>
        </w:rPr>
        <w:t xml:space="preserve">livelloDiDescrizione </w:t>
      </w:r>
      <w:r w:rsidRPr="00D445B5">
        <w:t xml:space="preserve">(string): per esempio “fondo” oppure “serie”. </w:t>
      </w:r>
      <w:r w:rsidR="0044022C" w:rsidRPr="0044022C">
        <w:rPr>
          <w:i/>
        </w:rPr>
        <w:t>Label:</w:t>
      </w:r>
      <w:r w:rsidRPr="00D445B5">
        <w:t xml:space="preserve"> Livello di descrizione.</w:t>
      </w:r>
    </w:p>
    <w:p w14:paraId="756BBF8A" w14:textId="65B8175E" w:rsidR="00D445B5" w:rsidRPr="00D445B5" w:rsidRDefault="00D445B5" w:rsidP="00D445B5">
      <w:pPr>
        <w:rPr>
          <w:b/>
          <w:bCs/>
        </w:rPr>
      </w:pPr>
      <w:r w:rsidRPr="00D445B5">
        <w:rPr>
          <w:b/>
          <w:bCs/>
        </w:rPr>
        <w:t>parent</w:t>
      </w:r>
      <w:r w:rsidRPr="00D445B5">
        <w:t xml:space="preserve"> (link): contiene l’id univoco e la _denominazione del livello archivistico immediatamente superiore. </w:t>
      </w:r>
      <w:r w:rsidR="0044022C" w:rsidRPr="0044022C">
        <w:rPr>
          <w:i/>
        </w:rPr>
        <w:t>Label:</w:t>
      </w:r>
      <w:r w:rsidRPr="00D445B5">
        <w:t xml:space="preserve"> Livello superiore.</w:t>
      </w:r>
    </w:p>
    <w:p w14:paraId="41A00C64" w14:textId="6894FD0C" w:rsidR="00D445B5" w:rsidRPr="00D445B5" w:rsidRDefault="00D445B5" w:rsidP="00D445B5">
      <w:pPr>
        <w:rPr>
          <w:b/>
          <w:bCs/>
        </w:rPr>
      </w:pPr>
      <w:r w:rsidRPr="00D445B5">
        <w:rPr>
          <w:b/>
          <w:bCs/>
        </w:rPr>
        <w:t>tipo</w:t>
      </w:r>
      <w:r w:rsidRPr="00D445B5">
        <w:t xml:space="preserve"> (string): </w:t>
      </w:r>
      <w:r w:rsidR="0044022C" w:rsidRPr="0044022C">
        <w:rPr>
          <w:i/>
        </w:rPr>
        <w:t>Label:</w:t>
      </w:r>
      <w:r w:rsidRPr="00D445B5">
        <w:t xml:space="preserve"> Tipologia documentaria.</w:t>
      </w:r>
    </w:p>
    <w:p w14:paraId="34082A87" w14:textId="7D04AFB8" w:rsidR="00D445B5" w:rsidRPr="00D445B5" w:rsidRDefault="00D445B5" w:rsidP="00D445B5">
      <w:pPr>
        <w:rPr>
          <w:b/>
          <w:bCs/>
        </w:rPr>
      </w:pPr>
      <w:r w:rsidRPr="00D445B5">
        <w:rPr>
          <w:b/>
          <w:bCs/>
        </w:rPr>
        <w:t>tipoSpecifico</w:t>
      </w:r>
      <w:r w:rsidRPr="00D445B5">
        <w:t xml:space="preserve"> (string: </w:t>
      </w:r>
      <w:r w:rsidR="0044022C" w:rsidRPr="0044022C">
        <w:rPr>
          <w:i/>
        </w:rPr>
        <w:t>Label:</w:t>
      </w:r>
      <w:r w:rsidRPr="00D445B5">
        <w:t xml:space="preserve"> Tracciati specifici.</w:t>
      </w:r>
    </w:p>
    <w:p w14:paraId="38543A7C" w14:textId="2C7E97B1" w:rsidR="00D445B5" w:rsidRPr="00D445B5" w:rsidRDefault="00D445B5" w:rsidP="00D445B5">
      <w:pPr>
        <w:rPr>
          <w:b/>
          <w:bCs/>
        </w:rPr>
      </w:pPr>
      <w:r w:rsidRPr="00D445B5">
        <w:rPr>
          <w:b/>
          <w:bCs/>
        </w:rPr>
        <w:t>ordinamentoProvvisorio</w:t>
      </w:r>
      <w:r w:rsidRPr="00D445B5">
        <w:t xml:space="preserve"> (int): </w:t>
      </w:r>
      <w:r w:rsidR="0044022C" w:rsidRPr="0044022C">
        <w:rPr>
          <w:i/>
        </w:rPr>
        <w:t>Label:</w:t>
      </w:r>
      <w:r w:rsidRPr="00D445B5">
        <w:t xml:space="preserve"> Numero di ordinamento provvisorio.</w:t>
      </w:r>
    </w:p>
    <w:p w14:paraId="12547ECB" w14:textId="5DFE4B91" w:rsidR="00D445B5" w:rsidRPr="00D445B5" w:rsidRDefault="00D445B5" w:rsidP="00D445B5">
      <w:pPr>
        <w:rPr>
          <w:b/>
          <w:bCs/>
        </w:rPr>
      </w:pPr>
      <w:r w:rsidRPr="00D445B5">
        <w:rPr>
          <w:b/>
          <w:bCs/>
        </w:rPr>
        <w:t>ordinamentoGlobale</w:t>
      </w:r>
      <w:r w:rsidRPr="00D445B5">
        <w:t xml:space="preserve"> (int): </w:t>
      </w:r>
      <w:r w:rsidR="0044022C" w:rsidRPr="0044022C">
        <w:rPr>
          <w:i/>
        </w:rPr>
        <w:t>Label:</w:t>
      </w:r>
      <w:r w:rsidRPr="00D445B5">
        <w:t xml:space="preserve"> Numero di ordinamento definitivo.</w:t>
      </w:r>
    </w:p>
    <w:p w14:paraId="4E90D9C2" w14:textId="1C6A6A2E" w:rsidR="00D445B5" w:rsidRPr="00D445B5" w:rsidRDefault="00D445B5" w:rsidP="00D445B5">
      <w:pPr>
        <w:rPr>
          <w:b/>
          <w:bCs/>
        </w:rPr>
      </w:pPr>
      <w:r w:rsidRPr="00D445B5">
        <w:rPr>
          <w:b/>
          <w:bCs/>
        </w:rPr>
        <w:t>segnaturaAttuale</w:t>
      </w:r>
      <w:r w:rsidRPr="00D445B5">
        <w:t xml:space="preserve"> (string): </w:t>
      </w:r>
      <w:r w:rsidR="0044022C" w:rsidRPr="0044022C">
        <w:rPr>
          <w:i/>
        </w:rPr>
        <w:t>Label:</w:t>
      </w:r>
      <w:r w:rsidRPr="00D445B5">
        <w:t xml:space="preserve"> Segnatura attuale.</w:t>
      </w:r>
    </w:p>
    <w:p w14:paraId="25FEC12B" w14:textId="53F8426A" w:rsidR="00D445B5" w:rsidRPr="00D445B5" w:rsidRDefault="00D445B5" w:rsidP="00D445B5">
      <w:pPr>
        <w:rPr>
          <w:b/>
          <w:bCs/>
        </w:rPr>
      </w:pPr>
      <w:r w:rsidRPr="00D445B5">
        <w:rPr>
          <w:b/>
          <w:bCs/>
        </w:rPr>
        <w:t>segnaturaPrecedente</w:t>
      </w:r>
      <w:r w:rsidRPr="00D445B5">
        <w:t xml:space="preserve"> (oggetto, ripetibile): </w:t>
      </w:r>
      <w:r w:rsidR="0044022C" w:rsidRPr="0044022C">
        <w:rPr>
          <w:i/>
        </w:rPr>
        <w:t>Label:</w:t>
      </w:r>
      <w:r w:rsidRPr="00D445B5">
        <w:t xml:space="preserve"> Segnatura precedente.</w:t>
      </w:r>
    </w:p>
    <w:p w14:paraId="3945525B" w14:textId="2C660E06" w:rsidR="00D445B5" w:rsidRPr="00D445B5" w:rsidRDefault="00D445B5" w:rsidP="00D445B5">
      <w:pPr>
        <w:rPr>
          <w:b/>
          <w:bCs/>
        </w:rPr>
      </w:pPr>
      <w:r w:rsidRPr="00D445B5">
        <w:t xml:space="preserve">- </w:t>
      </w:r>
      <w:r w:rsidRPr="00D445B5">
        <w:rPr>
          <w:b/>
          <w:bCs/>
        </w:rPr>
        <w:t>segnatura</w:t>
      </w:r>
      <w:r w:rsidRPr="00D445B5">
        <w:t xml:space="preserve"> (string): </w:t>
      </w:r>
      <w:r w:rsidR="0044022C" w:rsidRPr="0044022C">
        <w:rPr>
          <w:i/>
        </w:rPr>
        <w:t>Label:</w:t>
      </w:r>
      <w:r w:rsidRPr="00D445B5">
        <w:t xml:space="preserve"> segnatura.</w:t>
      </w:r>
    </w:p>
    <w:p w14:paraId="33754EB1" w14:textId="1DFDE6C5" w:rsidR="00D445B5" w:rsidRPr="00D445B5" w:rsidRDefault="00D445B5" w:rsidP="00D445B5">
      <w:pPr>
        <w:rPr>
          <w:b/>
          <w:bCs/>
        </w:rPr>
      </w:pPr>
      <w:r w:rsidRPr="00D445B5">
        <w:t xml:space="preserve">- </w:t>
      </w:r>
      <w:r w:rsidRPr="00D445B5">
        <w:rPr>
          <w:b/>
          <w:bCs/>
        </w:rPr>
        <w:t>segnaturaPrecedente_qualifica</w:t>
      </w:r>
      <w:r w:rsidRPr="00D445B5">
        <w:t xml:space="preserve"> (string): </w:t>
      </w:r>
      <w:r w:rsidR="0044022C" w:rsidRPr="0044022C">
        <w:rPr>
          <w:i/>
        </w:rPr>
        <w:t>Label:</w:t>
      </w:r>
      <w:r w:rsidRPr="00D445B5">
        <w:t xml:space="preserve"> qualifica.</w:t>
      </w:r>
    </w:p>
    <w:p w14:paraId="3658A9C7" w14:textId="58DFED33" w:rsidR="00D445B5" w:rsidRPr="00D445B5" w:rsidRDefault="00D445B5" w:rsidP="00D445B5">
      <w:pPr>
        <w:rPr>
          <w:b/>
          <w:bCs/>
        </w:rPr>
      </w:pPr>
      <w:r w:rsidRPr="00D445B5">
        <w:rPr>
          <w:b/>
          <w:bCs/>
        </w:rPr>
        <w:t>codiceDiClassificazione</w:t>
      </w:r>
      <w:r w:rsidRPr="00D445B5">
        <w:t xml:space="preserve"> (string): </w:t>
      </w:r>
      <w:r w:rsidR="0044022C" w:rsidRPr="0044022C">
        <w:rPr>
          <w:i/>
        </w:rPr>
        <w:t>Label:</w:t>
      </w:r>
      <w:r w:rsidRPr="00D445B5">
        <w:t xml:space="preserve"> Codice di classificazione.</w:t>
      </w:r>
    </w:p>
    <w:p w14:paraId="02760A18" w14:textId="69F0B879" w:rsidR="00D445B5" w:rsidRPr="00D445B5" w:rsidRDefault="00D445B5" w:rsidP="00D445B5">
      <w:pPr>
        <w:rPr>
          <w:b/>
          <w:bCs/>
        </w:rPr>
      </w:pPr>
      <w:r w:rsidRPr="00D445B5">
        <w:rPr>
          <w:b/>
          <w:bCs/>
        </w:rPr>
        <w:t>qualificaClassificazione</w:t>
      </w:r>
      <w:r w:rsidRPr="00D445B5">
        <w:t xml:space="preserve"> (string): </w:t>
      </w:r>
      <w:r w:rsidR="0044022C" w:rsidRPr="0044022C">
        <w:rPr>
          <w:i/>
        </w:rPr>
        <w:t>Label:</w:t>
      </w:r>
      <w:r w:rsidRPr="00D445B5">
        <w:t xml:space="preserve"> Qualifica.</w:t>
      </w:r>
    </w:p>
    <w:p w14:paraId="056DE32F" w14:textId="3ECBB0A8" w:rsidR="00D445B5" w:rsidRPr="00D445B5" w:rsidRDefault="00D445B5" w:rsidP="00D445B5">
      <w:pPr>
        <w:rPr>
          <w:b/>
          <w:bCs/>
        </w:rPr>
      </w:pPr>
      <w:r w:rsidRPr="00D445B5">
        <w:rPr>
          <w:b/>
          <w:bCs/>
        </w:rPr>
        <w:t>denominazione</w:t>
      </w:r>
      <w:r w:rsidRPr="00D445B5">
        <w:t xml:space="preserve"> (string): </w:t>
      </w:r>
      <w:r w:rsidR="0044022C" w:rsidRPr="0044022C">
        <w:rPr>
          <w:i/>
        </w:rPr>
        <w:t>Label:</w:t>
      </w:r>
      <w:r w:rsidRPr="00D445B5">
        <w:t xml:space="preserve"> Titolo Originale.</w:t>
      </w:r>
    </w:p>
    <w:p w14:paraId="63B138D9" w14:textId="1D69078C" w:rsidR="00D445B5" w:rsidRPr="00D445B5" w:rsidRDefault="00D445B5" w:rsidP="00D445B5">
      <w:pPr>
        <w:rPr>
          <w:b/>
          <w:bCs/>
        </w:rPr>
      </w:pPr>
      <w:r w:rsidRPr="00D445B5">
        <w:rPr>
          <w:b/>
          <w:bCs/>
        </w:rPr>
        <w:t>integrazioneTitolo</w:t>
      </w:r>
      <w:r w:rsidRPr="00D445B5">
        <w:t xml:space="preserve"> (string): </w:t>
      </w:r>
      <w:r w:rsidR="0044022C" w:rsidRPr="0044022C">
        <w:rPr>
          <w:i/>
        </w:rPr>
        <w:t>Label:</w:t>
      </w:r>
      <w:r w:rsidRPr="00D445B5">
        <w:t xml:space="preserve"> Integrazione al titolo.</w:t>
      </w:r>
    </w:p>
    <w:p w14:paraId="20DEC533" w14:textId="514FA3F7" w:rsidR="00D445B5" w:rsidRPr="00D445B5" w:rsidRDefault="00D445B5" w:rsidP="00D445B5">
      <w:pPr>
        <w:rPr>
          <w:b/>
          <w:bCs/>
        </w:rPr>
      </w:pPr>
      <w:r w:rsidRPr="00D445B5">
        <w:rPr>
          <w:b/>
          <w:bCs/>
        </w:rPr>
        <w:t>titoloAttribuito</w:t>
      </w:r>
      <w:r w:rsidRPr="00D445B5">
        <w:t xml:space="preserve"> (string): </w:t>
      </w:r>
      <w:r w:rsidR="0044022C" w:rsidRPr="0044022C">
        <w:rPr>
          <w:i/>
        </w:rPr>
        <w:t>Label:</w:t>
      </w:r>
      <w:r w:rsidRPr="00D445B5">
        <w:t xml:space="preserve"> Titolo Attribuito.</w:t>
      </w:r>
    </w:p>
    <w:p w14:paraId="1D40010F" w14:textId="2330F39C" w:rsidR="00D445B5" w:rsidRPr="00D445B5" w:rsidRDefault="00D445B5" w:rsidP="00D445B5">
      <w:pPr>
        <w:rPr>
          <w:b/>
          <w:bCs/>
        </w:rPr>
      </w:pPr>
      <w:r w:rsidRPr="00D445B5">
        <w:rPr>
          <w:b/>
          <w:bCs/>
        </w:rPr>
        <w:t>autoreResponsabile</w:t>
      </w:r>
      <w:r w:rsidRPr="00D445B5">
        <w:t xml:space="preserve"> (oggetto, ripetibile): </w:t>
      </w:r>
      <w:r w:rsidR="0044022C" w:rsidRPr="0044022C">
        <w:rPr>
          <w:i/>
        </w:rPr>
        <w:t>Label:</w:t>
      </w:r>
      <w:r w:rsidRPr="00D445B5">
        <w:t xml:space="preserve"> Autore/Responsabile.</w:t>
      </w:r>
    </w:p>
    <w:p w14:paraId="3B755386" w14:textId="665CF70F" w:rsidR="00D445B5" w:rsidRPr="00D445B5" w:rsidRDefault="00D445B5" w:rsidP="00D445B5">
      <w:pPr>
        <w:rPr>
          <w:b/>
          <w:bCs/>
        </w:rPr>
      </w:pPr>
      <w:r w:rsidRPr="00D445B5">
        <w:t xml:space="preserve">- </w:t>
      </w:r>
      <w:r w:rsidRPr="00D445B5">
        <w:rPr>
          <w:b/>
          <w:bCs/>
        </w:rPr>
        <w:t>ruolo</w:t>
      </w:r>
      <w:r w:rsidRPr="00D445B5">
        <w:t xml:space="preserve"> (string): </w:t>
      </w:r>
      <w:r w:rsidR="0044022C" w:rsidRPr="0044022C">
        <w:rPr>
          <w:i/>
        </w:rPr>
        <w:t>Label:</w:t>
      </w:r>
      <w:r w:rsidRPr="00D445B5">
        <w:t xml:space="preserve"> Ruolo.</w:t>
      </w:r>
    </w:p>
    <w:p w14:paraId="1F120290" w14:textId="78DF1E53" w:rsidR="00D445B5" w:rsidRPr="00D445B5" w:rsidRDefault="00D445B5" w:rsidP="00D445B5">
      <w:pPr>
        <w:rPr>
          <w:b/>
          <w:bCs/>
        </w:rPr>
      </w:pPr>
      <w:r w:rsidRPr="00D445B5">
        <w:t xml:space="preserve">- </w:t>
      </w:r>
      <w:r w:rsidRPr="00D445B5">
        <w:rPr>
          <w:b/>
          <w:bCs/>
        </w:rPr>
        <w:t>autoreDenominazione</w:t>
      </w:r>
      <w:r w:rsidRPr="00D445B5">
        <w:t xml:space="preserve"> (link): contiene l’id e la _denominazione della voce d’indice “Ente”. </w:t>
      </w:r>
      <w:r w:rsidR="0044022C" w:rsidRPr="0044022C">
        <w:rPr>
          <w:i/>
        </w:rPr>
        <w:t>Label:</w:t>
      </w:r>
      <w:r w:rsidRPr="00D445B5">
        <w:t xml:space="preserve"> Denominazione Ente.</w:t>
      </w:r>
    </w:p>
    <w:p w14:paraId="10F921B6" w14:textId="3D49A76D" w:rsidR="00D445B5" w:rsidRPr="00D445B5" w:rsidRDefault="00D445B5" w:rsidP="00D445B5">
      <w:pPr>
        <w:rPr>
          <w:b/>
          <w:bCs/>
        </w:rPr>
      </w:pPr>
      <w:r w:rsidRPr="00D445B5">
        <w:t xml:space="preserve">- </w:t>
      </w:r>
      <w:r w:rsidRPr="00D445B5">
        <w:rPr>
          <w:b/>
          <w:bCs/>
        </w:rPr>
        <w:t>autoreCognomeNome</w:t>
      </w:r>
      <w:r w:rsidRPr="00D445B5">
        <w:t xml:space="preserve"> (link): contiene l’id e la _denominazione della voce d’indice “Antroponimo”. </w:t>
      </w:r>
      <w:r w:rsidR="0044022C" w:rsidRPr="0044022C">
        <w:rPr>
          <w:i/>
        </w:rPr>
        <w:t>Label:</w:t>
      </w:r>
      <w:r w:rsidRPr="00D445B5">
        <w:t xml:space="preserve"> Cognome e nome persona.</w:t>
      </w:r>
    </w:p>
    <w:p w14:paraId="408EFCF6" w14:textId="77777777" w:rsidR="00D445B5" w:rsidRPr="00D445B5" w:rsidRDefault="00D445B5" w:rsidP="00D445B5">
      <w:pPr>
        <w:rPr>
          <w:b/>
          <w:bCs/>
        </w:rPr>
      </w:pPr>
      <w:r w:rsidRPr="00D445B5">
        <w:t xml:space="preserve">- </w:t>
      </w:r>
      <w:r w:rsidRPr="00D445B5">
        <w:rPr>
          <w:b/>
          <w:bCs/>
        </w:rPr>
        <w:t>noteAutore</w:t>
      </w:r>
      <w:r w:rsidRPr="00D445B5">
        <w:t xml:space="preserve"> (text): note sull’autore/responsabile.</w:t>
      </w:r>
    </w:p>
    <w:p w14:paraId="488B4BE6" w14:textId="602FFF1C" w:rsidR="00D445B5" w:rsidRPr="00D445B5" w:rsidRDefault="00D445B5" w:rsidP="00D445B5">
      <w:pPr>
        <w:rPr>
          <w:b/>
          <w:bCs/>
        </w:rPr>
      </w:pPr>
      <w:r w:rsidRPr="00D445B5">
        <w:rPr>
          <w:b/>
          <w:bCs/>
        </w:rPr>
        <w:t>cronologia</w:t>
      </w:r>
      <w:r w:rsidRPr="00D445B5">
        <w:t xml:space="preserve"> (oggetto, ripetibile): </w:t>
      </w:r>
      <w:r w:rsidR="0044022C" w:rsidRPr="0044022C">
        <w:rPr>
          <w:i/>
        </w:rPr>
        <w:t>Label:</w:t>
      </w:r>
      <w:r w:rsidRPr="00D445B5">
        <w:t xml:space="preserve"> Estremi crologici</w:t>
      </w:r>
      <w:r w:rsidRPr="00D445B5">
        <w:rPr>
          <w:vertAlign w:val="superscript"/>
        </w:rPr>
        <w:footnoteReference w:id="4"/>
      </w:r>
      <w:r w:rsidRPr="00D445B5">
        <w:t>.</w:t>
      </w:r>
    </w:p>
    <w:p w14:paraId="22EB8AED" w14:textId="31379263" w:rsidR="00D445B5" w:rsidRPr="00D445B5" w:rsidRDefault="00D445B5" w:rsidP="00D445B5">
      <w:pPr>
        <w:rPr>
          <w:b/>
          <w:bCs/>
        </w:rPr>
      </w:pPr>
      <w:r w:rsidRPr="00D445B5">
        <w:rPr>
          <w:b/>
          <w:bCs/>
        </w:rPr>
        <w:t>dataTopica</w:t>
      </w:r>
      <w:r w:rsidRPr="00D445B5">
        <w:t xml:space="preserve"> (string): </w:t>
      </w:r>
      <w:r w:rsidR="0044022C" w:rsidRPr="0044022C">
        <w:rPr>
          <w:i/>
        </w:rPr>
        <w:t>Label:</w:t>
      </w:r>
      <w:r w:rsidRPr="00D445B5">
        <w:t xml:space="preserve"> Data topica.</w:t>
      </w:r>
    </w:p>
    <w:p w14:paraId="413D6DCE" w14:textId="294C8943" w:rsidR="00D445B5" w:rsidRPr="00D445B5" w:rsidRDefault="00D445B5" w:rsidP="00D445B5">
      <w:pPr>
        <w:rPr>
          <w:b/>
          <w:bCs/>
        </w:rPr>
      </w:pPr>
      <w:r w:rsidRPr="00D445B5">
        <w:rPr>
          <w:b/>
          <w:bCs/>
        </w:rPr>
        <w:t>descrizioneFisica_tipologia</w:t>
      </w:r>
      <w:r w:rsidRPr="00D445B5">
        <w:t xml:space="preserve"> (string): </w:t>
      </w:r>
      <w:r w:rsidR="0044022C" w:rsidRPr="0044022C">
        <w:rPr>
          <w:i/>
        </w:rPr>
        <w:t>Label:</w:t>
      </w:r>
      <w:r w:rsidRPr="00D445B5">
        <w:t xml:space="preserve"> Tipologia.</w:t>
      </w:r>
    </w:p>
    <w:p w14:paraId="6CAA4B27" w14:textId="7851B6BE" w:rsidR="00D445B5" w:rsidRPr="00D445B5" w:rsidRDefault="00D445B5" w:rsidP="00D445B5">
      <w:r w:rsidRPr="00D445B5">
        <w:rPr>
          <w:b/>
          <w:bCs/>
        </w:rPr>
        <w:t>descrizioneFisica_supporto</w:t>
      </w:r>
      <w:r w:rsidRPr="00D445B5">
        <w:t xml:space="preserve"> (string): </w:t>
      </w:r>
      <w:r w:rsidR="0044022C" w:rsidRPr="0044022C">
        <w:rPr>
          <w:i/>
        </w:rPr>
        <w:t>Label:</w:t>
      </w:r>
      <w:r w:rsidRPr="00D445B5">
        <w:t xml:space="preserve"> Supporto.</w:t>
      </w:r>
    </w:p>
    <w:p w14:paraId="5C1216C5" w14:textId="32978C60" w:rsidR="00D445B5" w:rsidRPr="00D445B5" w:rsidRDefault="00D445B5" w:rsidP="00D445B5">
      <w:r w:rsidRPr="00D445B5">
        <w:rPr>
          <w:b/>
          <w:bCs/>
        </w:rPr>
        <w:t>descrizioneFisica_altezza</w:t>
      </w:r>
      <w:r w:rsidRPr="00D445B5">
        <w:t xml:space="preserve"> (string): </w:t>
      </w:r>
      <w:r w:rsidR="0044022C" w:rsidRPr="0044022C">
        <w:rPr>
          <w:i/>
        </w:rPr>
        <w:t>Label:</w:t>
      </w:r>
      <w:r w:rsidRPr="00D445B5">
        <w:t xml:space="preserve"> Altezza.</w:t>
      </w:r>
    </w:p>
    <w:p w14:paraId="3D006A4B" w14:textId="0D680080" w:rsidR="00D445B5" w:rsidRPr="00D445B5" w:rsidRDefault="00D445B5" w:rsidP="00D445B5">
      <w:r w:rsidRPr="00D445B5">
        <w:rPr>
          <w:b/>
          <w:bCs/>
        </w:rPr>
        <w:t>descrizioneFisica_larghezza</w:t>
      </w:r>
      <w:r w:rsidRPr="00D445B5">
        <w:t xml:space="preserve"> (string): </w:t>
      </w:r>
      <w:r w:rsidR="0044022C" w:rsidRPr="0044022C">
        <w:rPr>
          <w:i/>
        </w:rPr>
        <w:t>Label:</w:t>
      </w:r>
      <w:r w:rsidRPr="00D445B5">
        <w:t xml:space="preserve"> Larghezza.</w:t>
      </w:r>
    </w:p>
    <w:p w14:paraId="53FA9A35" w14:textId="03335EB3" w:rsidR="00D445B5" w:rsidRPr="00D445B5" w:rsidRDefault="00D445B5" w:rsidP="00D445B5">
      <w:r w:rsidRPr="00D445B5">
        <w:rPr>
          <w:b/>
          <w:bCs/>
        </w:rPr>
        <w:t>descrizioneFisica_consistenza</w:t>
      </w:r>
      <w:r w:rsidRPr="00D445B5">
        <w:t xml:space="preserve"> (oggetto, ripetibile): </w:t>
      </w:r>
      <w:r w:rsidR="0044022C" w:rsidRPr="0044022C">
        <w:rPr>
          <w:i/>
        </w:rPr>
        <w:t>Label:</w:t>
      </w:r>
      <w:r w:rsidRPr="00D445B5">
        <w:t xml:space="preserve"> Consistenza.</w:t>
      </w:r>
    </w:p>
    <w:p w14:paraId="4FFAD0B9" w14:textId="66BBF250" w:rsidR="00D445B5" w:rsidRPr="00D445B5" w:rsidRDefault="00D445B5" w:rsidP="00D445B5">
      <w:r w:rsidRPr="00D445B5">
        <w:lastRenderedPageBreak/>
        <w:t xml:space="preserve">- </w:t>
      </w:r>
      <w:r w:rsidRPr="00D445B5">
        <w:rPr>
          <w:b/>
          <w:bCs/>
        </w:rPr>
        <w:t>descrizioneFisicaSupporto_tipologia</w:t>
      </w:r>
      <w:r w:rsidRPr="00D445B5">
        <w:t xml:space="preserve"> (string): </w:t>
      </w:r>
      <w:r w:rsidR="0044022C" w:rsidRPr="0044022C">
        <w:rPr>
          <w:i/>
        </w:rPr>
        <w:t>Label:</w:t>
      </w:r>
      <w:r w:rsidRPr="00D445B5">
        <w:t xml:space="preserve"> Tipologia.</w:t>
      </w:r>
    </w:p>
    <w:p w14:paraId="64263181" w14:textId="2030A1AE" w:rsidR="00D445B5" w:rsidRPr="00D445B5" w:rsidRDefault="00D445B5" w:rsidP="00D445B5">
      <w:r w:rsidRPr="00D445B5">
        <w:t xml:space="preserve">- </w:t>
      </w:r>
      <w:r w:rsidRPr="00D445B5">
        <w:rPr>
          <w:b/>
          <w:bCs/>
        </w:rPr>
        <w:t>quantita</w:t>
      </w:r>
      <w:r w:rsidRPr="00D445B5">
        <w:t xml:space="preserve"> (string): </w:t>
      </w:r>
      <w:r w:rsidR="0044022C" w:rsidRPr="0044022C">
        <w:rPr>
          <w:i/>
        </w:rPr>
        <w:t>Label:</w:t>
      </w:r>
      <w:r w:rsidRPr="00D445B5">
        <w:t xml:space="preserve"> Quantità.</w:t>
      </w:r>
    </w:p>
    <w:p w14:paraId="28461C13" w14:textId="0A94B019" w:rsidR="00D445B5" w:rsidRPr="00D445B5" w:rsidRDefault="00D445B5" w:rsidP="00D445B5">
      <w:r w:rsidRPr="00D445B5">
        <w:rPr>
          <w:b/>
          <w:bCs/>
        </w:rPr>
        <w:t>integrazioneDescrizione</w:t>
      </w:r>
      <w:r w:rsidRPr="00D445B5">
        <w:t xml:space="preserve"> (text): </w:t>
      </w:r>
      <w:r w:rsidR="0044022C" w:rsidRPr="0044022C">
        <w:rPr>
          <w:i/>
        </w:rPr>
        <w:t>Label:</w:t>
      </w:r>
      <w:r w:rsidRPr="00D445B5">
        <w:t xml:space="preserve"> Integrazione alla descrizione.</w:t>
      </w:r>
    </w:p>
    <w:p w14:paraId="24AFC232" w14:textId="77777777" w:rsidR="00D445B5" w:rsidRPr="00D445B5" w:rsidRDefault="00D445B5" w:rsidP="00D445B5">
      <w:r w:rsidRPr="00D445B5">
        <w:rPr>
          <w:b/>
          <w:bCs/>
        </w:rPr>
        <w:t>visualizzazioneConsistenza</w:t>
      </w:r>
      <w:r w:rsidRPr="00D445B5">
        <w:t xml:space="preserve"> (text): Visualizzazione della consistenza.</w:t>
      </w:r>
    </w:p>
    <w:p w14:paraId="05B9C1F9" w14:textId="77777777" w:rsidR="00D445B5" w:rsidRPr="00D445B5" w:rsidRDefault="00D445B5" w:rsidP="005C6FAF">
      <w:pPr>
        <w:pStyle w:val="Titolo3"/>
      </w:pPr>
      <w:bookmarkStart w:id="51" w:name="_Toc70232021"/>
      <w:r w:rsidRPr="00D445B5">
        <w:t>Tracciati specifici</w:t>
      </w:r>
      <w:r w:rsidRPr="00D445B5">
        <w:rPr>
          <w:vertAlign w:val="superscript"/>
        </w:rPr>
        <w:footnoteReference w:id="5"/>
      </w:r>
      <w:bookmarkEnd w:id="51"/>
    </w:p>
    <w:p w14:paraId="42531DB6" w14:textId="45F7F6A6" w:rsidR="00D445B5" w:rsidRPr="00D445B5" w:rsidRDefault="00D445B5" w:rsidP="00D445B5">
      <w:pPr>
        <w:rPr>
          <w:b/>
          <w:bCs/>
        </w:rPr>
      </w:pPr>
      <w:r w:rsidRPr="00D445B5">
        <w:rPr>
          <w:b/>
          <w:bCs/>
        </w:rPr>
        <w:t>audiovisivo_TipologiaSpecifica (string)</w:t>
      </w:r>
      <w:r w:rsidRPr="00D445B5">
        <w:t xml:space="preserve">: </w:t>
      </w:r>
      <w:r w:rsidR="0044022C" w:rsidRPr="0044022C">
        <w:rPr>
          <w:i/>
        </w:rPr>
        <w:t>Label:</w:t>
      </w:r>
      <w:r w:rsidRPr="00D445B5">
        <w:t xml:space="preserve"> Tipologia specifica.</w:t>
      </w:r>
    </w:p>
    <w:p w14:paraId="09A7A810" w14:textId="18EB150F" w:rsidR="00D445B5" w:rsidRPr="00D445B5" w:rsidRDefault="00D445B5" w:rsidP="00D445B5">
      <w:pPr>
        <w:rPr>
          <w:b/>
          <w:bCs/>
        </w:rPr>
      </w:pPr>
      <w:r w:rsidRPr="00D445B5">
        <w:rPr>
          <w:b/>
          <w:bCs/>
        </w:rPr>
        <w:t>audiovisivo_specificazione_tipologia</w:t>
      </w:r>
      <w:r w:rsidRPr="00D445B5">
        <w:t xml:space="preserve"> (string): </w:t>
      </w:r>
      <w:r w:rsidR="0044022C" w:rsidRPr="0044022C">
        <w:rPr>
          <w:i/>
        </w:rPr>
        <w:t>Label:</w:t>
      </w:r>
      <w:r w:rsidRPr="00D445B5">
        <w:t xml:space="preserve"> Specificazione (se altro).</w:t>
      </w:r>
    </w:p>
    <w:p w14:paraId="7FE71239" w14:textId="749E3A3D" w:rsidR="00D445B5" w:rsidRPr="00D445B5" w:rsidRDefault="00D445B5" w:rsidP="00D445B5">
      <w:pPr>
        <w:rPr>
          <w:b/>
          <w:bCs/>
        </w:rPr>
      </w:pPr>
      <w:r w:rsidRPr="00D445B5">
        <w:rPr>
          <w:b/>
          <w:bCs/>
        </w:rPr>
        <w:t>audiovisivo_tecnica</w:t>
      </w:r>
      <w:r w:rsidRPr="00D445B5">
        <w:t xml:space="preserve"> (string): </w:t>
      </w:r>
      <w:r w:rsidR="0044022C" w:rsidRPr="0044022C">
        <w:rPr>
          <w:i/>
        </w:rPr>
        <w:t>Label:</w:t>
      </w:r>
      <w:r w:rsidRPr="00D445B5">
        <w:t xml:space="preserve"> Tecnica.</w:t>
      </w:r>
    </w:p>
    <w:p w14:paraId="5EB31F8C" w14:textId="5E8EED5E" w:rsidR="00D445B5" w:rsidRPr="00D445B5" w:rsidRDefault="00D445B5" w:rsidP="00D445B5">
      <w:pPr>
        <w:rPr>
          <w:b/>
          <w:bCs/>
        </w:rPr>
      </w:pPr>
      <w:r w:rsidRPr="00D445B5">
        <w:rPr>
          <w:b/>
          <w:bCs/>
        </w:rPr>
        <w:t>audiovisivo_specificazione</w:t>
      </w:r>
      <w:r w:rsidRPr="00D445B5">
        <w:t xml:space="preserve"> (string): </w:t>
      </w:r>
      <w:r w:rsidR="0044022C" w:rsidRPr="0044022C">
        <w:rPr>
          <w:i/>
        </w:rPr>
        <w:t>Label:</w:t>
      </w:r>
      <w:r w:rsidRPr="00D445B5">
        <w:t xml:space="preserve"> Specificazione (se altro).</w:t>
      </w:r>
    </w:p>
    <w:p w14:paraId="18CE2E08" w14:textId="0A5E9B4F" w:rsidR="00D445B5" w:rsidRPr="00D445B5" w:rsidRDefault="00D445B5" w:rsidP="00D445B5">
      <w:pPr>
        <w:rPr>
          <w:b/>
          <w:bCs/>
        </w:rPr>
      </w:pPr>
      <w:r w:rsidRPr="00D445B5">
        <w:rPr>
          <w:b/>
          <w:bCs/>
        </w:rPr>
        <w:t>audiovisivo_durata</w:t>
      </w:r>
      <w:r w:rsidRPr="00D445B5">
        <w:t xml:space="preserve"> (string): </w:t>
      </w:r>
      <w:r w:rsidR="0044022C" w:rsidRPr="0044022C">
        <w:rPr>
          <w:i/>
        </w:rPr>
        <w:t>Label:</w:t>
      </w:r>
      <w:r w:rsidRPr="00D445B5">
        <w:t xml:space="preserve"> Durata.</w:t>
      </w:r>
    </w:p>
    <w:p w14:paraId="38C89929" w14:textId="39D71D85" w:rsidR="00D445B5" w:rsidRPr="00D445B5" w:rsidRDefault="00D445B5" w:rsidP="00D445B5">
      <w:pPr>
        <w:rPr>
          <w:b/>
          <w:bCs/>
        </w:rPr>
      </w:pPr>
      <w:r w:rsidRPr="00D445B5">
        <w:rPr>
          <w:b/>
          <w:bCs/>
        </w:rPr>
        <w:t>audiovisivo_indicatoreColore</w:t>
      </w:r>
      <w:r w:rsidRPr="00D445B5">
        <w:t xml:space="preserve"> (string): </w:t>
      </w:r>
      <w:r w:rsidR="0044022C" w:rsidRPr="0044022C">
        <w:rPr>
          <w:i/>
        </w:rPr>
        <w:t>Label:</w:t>
      </w:r>
      <w:r w:rsidRPr="00D445B5">
        <w:t xml:space="preserve"> Indicatore di colore.</w:t>
      </w:r>
    </w:p>
    <w:p w14:paraId="02A892D7" w14:textId="2F95CD3E" w:rsidR="00D445B5" w:rsidRPr="00D445B5" w:rsidRDefault="00D445B5" w:rsidP="00D445B5">
      <w:pPr>
        <w:rPr>
          <w:b/>
          <w:bCs/>
        </w:rPr>
      </w:pPr>
      <w:r w:rsidRPr="00D445B5">
        <w:rPr>
          <w:b/>
          <w:bCs/>
        </w:rPr>
        <w:t>audiovisivo_formato</w:t>
      </w:r>
      <w:r w:rsidRPr="00D445B5">
        <w:t xml:space="preserve"> (string): </w:t>
      </w:r>
      <w:r w:rsidR="0044022C" w:rsidRPr="0044022C">
        <w:rPr>
          <w:i/>
        </w:rPr>
        <w:t>Label:</w:t>
      </w:r>
      <w:r w:rsidRPr="00D445B5">
        <w:t xml:space="preserve"> Formato.</w:t>
      </w:r>
    </w:p>
    <w:p w14:paraId="1815E686" w14:textId="1F7B383E" w:rsidR="00D445B5" w:rsidRPr="00D445B5" w:rsidRDefault="00D445B5" w:rsidP="00D445B5">
      <w:pPr>
        <w:rPr>
          <w:b/>
          <w:bCs/>
        </w:rPr>
      </w:pPr>
      <w:r w:rsidRPr="00D445B5">
        <w:rPr>
          <w:b/>
          <w:bCs/>
        </w:rPr>
        <w:t>audiovisivo_specificazione_formato</w:t>
      </w:r>
      <w:r w:rsidRPr="00D445B5">
        <w:t xml:space="preserve"> (string): </w:t>
      </w:r>
      <w:r w:rsidR="0044022C" w:rsidRPr="0044022C">
        <w:rPr>
          <w:i/>
        </w:rPr>
        <w:t>Label:</w:t>
      </w:r>
      <w:r w:rsidRPr="00D445B5">
        <w:t xml:space="preserve"> Specificazione (se altro):</w:t>
      </w:r>
    </w:p>
    <w:p w14:paraId="1B3960CD" w14:textId="2DEC0EA3" w:rsidR="00D445B5" w:rsidRPr="00D445B5" w:rsidRDefault="00D445B5" w:rsidP="00D445B5">
      <w:pPr>
        <w:rPr>
          <w:b/>
          <w:bCs/>
        </w:rPr>
      </w:pPr>
      <w:r w:rsidRPr="00D445B5">
        <w:rPr>
          <w:b/>
          <w:bCs/>
        </w:rPr>
        <w:t>cartografia_TipologiaSpecifica</w:t>
      </w:r>
      <w:r w:rsidRPr="00D445B5">
        <w:t xml:space="preserve"> (string): </w:t>
      </w:r>
      <w:r w:rsidR="0044022C" w:rsidRPr="0044022C">
        <w:rPr>
          <w:i/>
        </w:rPr>
        <w:t>Label:</w:t>
      </w:r>
      <w:r w:rsidRPr="00D445B5">
        <w:t xml:space="preserve"> Tipologia specifica.</w:t>
      </w:r>
    </w:p>
    <w:p w14:paraId="034352D9" w14:textId="478E6B39" w:rsidR="00D445B5" w:rsidRPr="00D445B5" w:rsidRDefault="00D445B5" w:rsidP="00D445B5">
      <w:pPr>
        <w:rPr>
          <w:b/>
          <w:bCs/>
        </w:rPr>
      </w:pPr>
      <w:r w:rsidRPr="00D445B5">
        <w:rPr>
          <w:b/>
          <w:bCs/>
        </w:rPr>
        <w:t>cartografia_specificazione</w:t>
      </w:r>
      <w:r w:rsidRPr="00D445B5">
        <w:t xml:space="preserve"> (string): </w:t>
      </w:r>
      <w:r w:rsidR="0044022C" w:rsidRPr="0044022C">
        <w:rPr>
          <w:i/>
        </w:rPr>
        <w:t>Label:</w:t>
      </w:r>
      <w:r w:rsidRPr="00D445B5">
        <w:t xml:space="preserve"> Specificazione (se altro).</w:t>
      </w:r>
    </w:p>
    <w:p w14:paraId="48CDEF0D" w14:textId="46FAAA42" w:rsidR="00D445B5" w:rsidRPr="00D445B5" w:rsidRDefault="00D445B5" w:rsidP="00D445B5">
      <w:pPr>
        <w:rPr>
          <w:b/>
          <w:bCs/>
        </w:rPr>
      </w:pPr>
      <w:r w:rsidRPr="00D445B5">
        <w:rPr>
          <w:b/>
          <w:bCs/>
        </w:rPr>
        <w:t>cartografia_tecnica</w:t>
      </w:r>
      <w:r w:rsidRPr="00D445B5">
        <w:t xml:space="preserve"> (string): </w:t>
      </w:r>
      <w:r w:rsidR="0044022C" w:rsidRPr="0044022C">
        <w:rPr>
          <w:i/>
        </w:rPr>
        <w:t>Label:</w:t>
      </w:r>
      <w:r w:rsidRPr="00D445B5">
        <w:t xml:space="preserve"> Tecnica.</w:t>
      </w:r>
    </w:p>
    <w:p w14:paraId="1F58A39D" w14:textId="705BA2CA" w:rsidR="00D445B5" w:rsidRPr="00D445B5" w:rsidRDefault="00D445B5" w:rsidP="00D445B5">
      <w:pPr>
        <w:rPr>
          <w:b/>
          <w:bCs/>
        </w:rPr>
      </w:pPr>
      <w:r w:rsidRPr="00D445B5">
        <w:rPr>
          <w:b/>
          <w:bCs/>
        </w:rPr>
        <w:t>cartografia_specificazioneTecnica</w:t>
      </w:r>
      <w:r w:rsidRPr="00D445B5">
        <w:t xml:space="preserve"> (string): </w:t>
      </w:r>
      <w:r w:rsidR="0044022C" w:rsidRPr="0044022C">
        <w:rPr>
          <w:i/>
        </w:rPr>
        <w:t>Label:</w:t>
      </w:r>
      <w:r w:rsidRPr="00D445B5">
        <w:t xml:space="preserve"> Specificazione (se altro).</w:t>
      </w:r>
    </w:p>
    <w:p w14:paraId="26897901" w14:textId="1F3BB68E" w:rsidR="00D445B5" w:rsidRPr="00D445B5" w:rsidRDefault="00D445B5" w:rsidP="00D445B5">
      <w:pPr>
        <w:rPr>
          <w:b/>
          <w:bCs/>
        </w:rPr>
      </w:pPr>
      <w:r w:rsidRPr="00D445B5">
        <w:rPr>
          <w:b/>
          <w:bCs/>
        </w:rPr>
        <w:t>cartografia_indicatoreColore</w:t>
      </w:r>
      <w:r w:rsidRPr="00D445B5">
        <w:t xml:space="preserve"> (string): </w:t>
      </w:r>
      <w:r w:rsidR="0044022C" w:rsidRPr="0044022C">
        <w:rPr>
          <w:i/>
        </w:rPr>
        <w:t>Label:</w:t>
      </w:r>
      <w:r w:rsidRPr="00D445B5">
        <w:t xml:space="preserve"> Indicatore colore.</w:t>
      </w:r>
    </w:p>
    <w:p w14:paraId="02F3F355" w14:textId="6BA935C7" w:rsidR="00D445B5" w:rsidRPr="00D445B5" w:rsidRDefault="00D445B5" w:rsidP="00D445B5">
      <w:pPr>
        <w:rPr>
          <w:b/>
          <w:bCs/>
        </w:rPr>
      </w:pPr>
      <w:r w:rsidRPr="00D445B5">
        <w:rPr>
          <w:b/>
          <w:bCs/>
        </w:rPr>
        <w:t>cartografia_specificazioneColore</w:t>
      </w:r>
      <w:r w:rsidRPr="00D445B5">
        <w:t xml:space="preserve"> (string): </w:t>
      </w:r>
      <w:r w:rsidR="0044022C" w:rsidRPr="0044022C">
        <w:rPr>
          <w:i/>
        </w:rPr>
        <w:t>Label:</w:t>
      </w:r>
      <w:r w:rsidRPr="00D445B5">
        <w:t xml:space="preserve"> Specificazione (se altro).</w:t>
      </w:r>
    </w:p>
    <w:p w14:paraId="63CAC0CB" w14:textId="513DBEAF" w:rsidR="00D445B5" w:rsidRPr="00D445B5" w:rsidRDefault="00D445B5" w:rsidP="00D445B5">
      <w:pPr>
        <w:rPr>
          <w:b/>
          <w:bCs/>
        </w:rPr>
      </w:pPr>
      <w:r w:rsidRPr="00D445B5">
        <w:rPr>
          <w:b/>
          <w:bCs/>
        </w:rPr>
        <w:t>cartografia_numeroTavola</w:t>
      </w:r>
      <w:r w:rsidRPr="00D445B5">
        <w:t xml:space="preserve"> (string): </w:t>
      </w:r>
      <w:r w:rsidR="0044022C" w:rsidRPr="0044022C">
        <w:rPr>
          <w:i/>
        </w:rPr>
        <w:t>Label:</w:t>
      </w:r>
      <w:r w:rsidRPr="00D445B5">
        <w:t xml:space="preserve"> Numero tavola.</w:t>
      </w:r>
    </w:p>
    <w:p w14:paraId="74531F6F" w14:textId="64BE763D" w:rsidR="00D445B5" w:rsidRPr="00D445B5" w:rsidRDefault="00D445B5" w:rsidP="00D445B5">
      <w:pPr>
        <w:rPr>
          <w:b/>
          <w:bCs/>
        </w:rPr>
      </w:pPr>
      <w:r w:rsidRPr="00D445B5">
        <w:rPr>
          <w:b/>
          <w:bCs/>
        </w:rPr>
        <w:t xml:space="preserve">cartografia_tipoScala </w:t>
      </w:r>
      <w:r w:rsidRPr="00D445B5">
        <w:t xml:space="preserve">(string): </w:t>
      </w:r>
      <w:r w:rsidR="0044022C" w:rsidRPr="0044022C">
        <w:rPr>
          <w:i/>
        </w:rPr>
        <w:t>Label:</w:t>
      </w:r>
      <w:r w:rsidRPr="00D445B5">
        <w:t xml:space="preserve"> Tipo scala.</w:t>
      </w:r>
    </w:p>
    <w:p w14:paraId="33E9E78D" w14:textId="7B37E630" w:rsidR="00D445B5" w:rsidRPr="00D445B5" w:rsidRDefault="00D445B5" w:rsidP="00D445B5">
      <w:pPr>
        <w:rPr>
          <w:b/>
          <w:bCs/>
        </w:rPr>
      </w:pPr>
      <w:r w:rsidRPr="00D445B5">
        <w:rPr>
          <w:b/>
          <w:bCs/>
        </w:rPr>
        <w:t>cartografia_specificazioneScala</w:t>
      </w:r>
      <w:r w:rsidRPr="00D445B5">
        <w:t xml:space="preserve"> (string): </w:t>
      </w:r>
      <w:r w:rsidR="0044022C" w:rsidRPr="0044022C">
        <w:rPr>
          <w:i/>
        </w:rPr>
        <w:t>Label:</w:t>
      </w:r>
      <w:r w:rsidRPr="00D445B5">
        <w:t xml:space="preserve"> Specificazione (se altro).</w:t>
      </w:r>
    </w:p>
    <w:p w14:paraId="2F64DA60" w14:textId="0DE8CE89" w:rsidR="00D445B5" w:rsidRPr="00D445B5" w:rsidRDefault="00D445B5" w:rsidP="00D445B5">
      <w:pPr>
        <w:rPr>
          <w:b/>
          <w:bCs/>
        </w:rPr>
      </w:pPr>
      <w:r w:rsidRPr="00D445B5">
        <w:rPr>
          <w:b/>
          <w:bCs/>
        </w:rPr>
        <w:t>cartografia_scale</w:t>
      </w:r>
      <w:r w:rsidRPr="00D445B5">
        <w:t xml:space="preserve"> (string): </w:t>
      </w:r>
      <w:r w:rsidR="0044022C" w:rsidRPr="0044022C">
        <w:rPr>
          <w:i/>
        </w:rPr>
        <w:t>Label:</w:t>
      </w:r>
      <w:r w:rsidRPr="00D445B5">
        <w:t xml:space="preserve"> Scala.</w:t>
      </w:r>
    </w:p>
    <w:p w14:paraId="4B1A59A9" w14:textId="64AA79F6" w:rsidR="00D445B5" w:rsidRPr="00D445B5" w:rsidRDefault="00D445B5" w:rsidP="00D445B5">
      <w:pPr>
        <w:rPr>
          <w:b/>
          <w:bCs/>
        </w:rPr>
      </w:pPr>
      <w:r w:rsidRPr="00D445B5">
        <w:rPr>
          <w:b/>
          <w:bCs/>
        </w:rPr>
        <w:t>cartografia_luogo_stato</w:t>
      </w:r>
      <w:r w:rsidRPr="00D445B5">
        <w:t xml:space="preserve"> (string): </w:t>
      </w:r>
      <w:r w:rsidR="0044022C" w:rsidRPr="0044022C">
        <w:rPr>
          <w:i/>
        </w:rPr>
        <w:t>Label:</w:t>
      </w:r>
      <w:r w:rsidRPr="00D445B5">
        <w:t xml:space="preserve"> Stato.</w:t>
      </w:r>
    </w:p>
    <w:p w14:paraId="4CEE787E" w14:textId="09C41BB2" w:rsidR="00D445B5" w:rsidRPr="00D445B5" w:rsidRDefault="00D445B5" w:rsidP="00D445B5">
      <w:pPr>
        <w:rPr>
          <w:b/>
          <w:bCs/>
        </w:rPr>
      </w:pPr>
      <w:r w:rsidRPr="00D445B5">
        <w:rPr>
          <w:b/>
          <w:bCs/>
        </w:rPr>
        <w:t>cartografia_luogo_comuneAttuale</w:t>
      </w:r>
      <w:r w:rsidRPr="00D445B5">
        <w:t xml:space="preserve"> (string): </w:t>
      </w:r>
      <w:r w:rsidR="0044022C" w:rsidRPr="0044022C">
        <w:rPr>
          <w:i/>
        </w:rPr>
        <w:t>Label:</w:t>
      </w:r>
      <w:r w:rsidRPr="00D445B5">
        <w:t xml:space="preserve"> Comune attuale.</w:t>
      </w:r>
    </w:p>
    <w:p w14:paraId="73915A47" w14:textId="6A48B593" w:rsidR="00D445B5" w:rsidRPr="00D445B5" w:rsidRDefault="00D445B5" w:rsidP="00D445B5">
      <w:pPr>
        <w:rPr>
          <w:b/>
          <w:bCs/>
        </w:rPr>
      </w:pPr>
      <w:r w:rsidRPr="00D445B5">
        <w:rPr>
          <w:b/>
          <w:bCs/>
        </w:rPr>
        <w:t>cartografia_luogo_denominazioneCoeva</w:t>
      </w:r>
      <w:r w:rsidRPr="00D445B5">
        <w:t xml:space="preserve"> (string): </w:t>
      </w:r>
      <w:r w:rsidR="0044022C" w:rsidRPr="0044022C">
        <w:rPr>
          <w:i/>
        </w:rPr>
        <w:t>Label:</w:t>
      </w:r>
      <w:r w:rsidRPr="00D445B5">
        <w:t xml:space="preserve"> Denominazione coeva.</w:t>
      </w:r>
    </w:p>
    <w:p w14:paraId="2A415433" w14:textId="513226EF" w:rsidR="00D445B5" w:rsidRPr="00D445B5" w:rsidRDefault="00D445B5" w:rsidP="00D445B5">
      <w:pPr>
        <w:rPr>
          <w:b/>
          <w:bCs/>
        </w:rPr>
      </w:pPr>
      <w:r w:rsidRPr="00D445B5">
        <w:rPr>
          <w:b/>
          <w:bCs/>
        </w:rPr>
        <w:t>corrispondenza_tipologiaSpecifica</w:t>
      </w:r>
      <w:r w:rsidRPr="00D445B5">
        <w:t xml:space="preserve"> (string): </w:t>
      </w:r>
      <w:r w:rsidR="0044022C" w:rsidRPr="0044022C">
        <w:rPr>
          <w:i/>
        </w:rPr>
        <w:t>Label:</w:t>
      </w:r>
      <w:r w:rsidRPr="00D445B5">
        <w:t xml:space="preserve"> Tipologia specifica.</w:t>
      </w:r>
    </w:p>
    <w:p w14:paraId="2747EC7D" w14:textId="5749E5BD" w:rsidR="00D445B5" w:rsidRPr="00D445B5" w:rsidRDefault="00D445B5" w:rsidP="00D445B5">
      <w:pPr>
        <w:rPr>
          <w:b/>
          <w:bCs/>
        </w:rPr>
      </w:pPr>
      <w:r w:rsidRPr="00D445B5">
        <w:rPr>
          <w:b/>
          <w:bCs/>
        </w:rPr>
        <w:t>corrispondenza_viaggiata</w:t>
      </w:r>
      <w:r w:rsidRPr="00D445B5">
        <w:t xml:space="preserve"> (checkbox): </w:t>
      </w:r>
      <w:r w:rsidR="0044022C" w:rsidRPr="0044022C">
        <w:rPr>
          <w:i/>
        </w:rPr>
        <w:t>Label:</w:t>
      </w:r>
      <w:r w:rsidRPr="00D445B5">
        <w:t xml:space="preserve"> Viaggiata.</w:t>
      </w:r>
    </w:p>
    <w:p w14:paraId="0D484796" w14:textId="0AF183CD" w:rsidR="00D445B5" w:rsidRPr="00D445B5" w:rsidRDefault="00D445B5" w:rsidP="00D445B5">
      <w:pPr>
        <w:rPr>
          <w:b/>
          <w:bCs/>
        </w:rPr>
      </w:pPr>
      <w:r w:rsidRPr="00D445B5">
        <w:rPr>
          <w:b/>
          <w:bCs/>
        </w:rPr>
        <w:t>foto_tipologiaSpecifica</w:t>
      </w:r>
      <w:r w:rsidRPr="00D445B5">
        <w:t xml:space="preserve"> (string): </w:t>
      </w:r>
      <w:r w:rsidR="0044022C" w:rsidRPr="0044022C">
        <w:rPr>
          <w:i/>
        </w:rPr>
        <w:t>Label:</w:t>
      </w:r>
      <w:r w:rsidRPr="00D445B5">
        <w:t xml:space="preserve"> Tipologia specifica.</w:t>
      </w:r>
    </w:p>
    <w:p w14:paraId="28EF069B" w14:textId="0DDC99B4" w:rsidR="00D445B5" w:rsidRPr="00D445B5" w:rsidRDefault="00D445B5" w:rsidP="00D445B5">
      <w:pPr>
        <w:rPr>
          <w:b/>
          <w:bCs/>
        </w:rPr>
      </w:pPr>
      <w:r w:rsidRPr="00D445B5">
        <w:rPr>
          <w:b/>
          <w:bCs/>
        </w:rPr>
        <w:t>foto_tecnica</w:t>
      </w:r>
      <w:r w:rsidRPr="00D445B5">
        <w:t xml:space="preserve"> (string): </w:t>
      </w:r>
      <w:r w:rsidR="0044022C" w:rsidRPr="0044022C">
        <w:rPr>
          <w:i/>
        </w:rPr>
        <w:t>Label:</w:t>
      </w:r>
      <w:r w:rsidRPr="00D445B5">
        <w:t xml:space="preserve"> Tecnica.</w:t>
      </w:r>
    </w:p>
    <w:p w14:paraId="74DD3C3A" w14:textId="42E3EC56" w:rsidR="00D445B5" w:rsidRPr="00D445B5" w:rsidRDefault="00D445B5" w:rsidP="00D445B5">
      <w:pPr>
        <w:rPr>
          <w:b/>
          <w:bCs/>
        </w:rPr>
      </w:pPr>
      <w:r w:rsidRPr="00D445B5">
        <w:rPr>
          <w:b/>
          <w:bCs/>
        </w:rPr>
        <w:lastRenderedPageBreak/>
        <w:t>foto_specificazione</w:t>
      </w:r>
      <w:r w:rsidRPr="00D445B5">
        <w:t xml:space="preserve"> (string): </w:t>
      </w:r>
      <w:r w:rsidR="0044022C" w:rsidRPr="0044022C">
        <w:rPr>
          <w:i/>
        </w:rPr>
        <w:t>Label:</w:t>
      </w:r>
      <w:r w:rsidRPr="00D445B5">
        <w:t xml:space="preserve"> Specificazione (se altro).</w:t>
      </w:r>
    </w:p>
    <w:p w14:paraId="665C67B1" w14:textId="24BBDFE3" w:rsidR="00D445B5" w:rsidRPr="00D445B5" w:rsidRDefault="00D445B5" w:rsidP="00D445B5">
      <w:pPr>
        <w:rPr>
          <w:b/>
          <w:bCs/>
        </w:rPr>
      </w:pPr>
      <w:r w:rsidRPr="00D445B5">
        <w:rPr>
          <w:b/>
          <w:bCs/>
        </w:rPr>
        <w:t>foto_dataRipresa</w:t>
      </w:r>
      <w:r w:rsidRPr="00D445B5">
        <w:t xml:space="preserve"> (string): </w:t>
      </w:r>
      <w:r w:rsidR="0044022C" w:rsidRPr="0044022C">
        <w:rPr>
          <w:i/>
        </w:rPr>
        <w:t>Label:</w:t>
      </w:r>
      <w:r w:rsidRPr="00D445B5">
        <w:t xml:space="preserve"> Data della ripresa.</w:t>
      </w:r>
    </w:p>
    <w:p w14:paraId="0202DD6D" w14:textId="5A5B1479" w:rsidR="00D445B5" w:rsidRPr="00D445B5" w:rsidRDefault="00D445B5" w:rsidP="00D445B5">
      <w:pPr>
        <w:rPr>
          <w:b/>
          <w:bCs/>
        </w:rPr>
      </w:pPr>
      <w:r w:rsidRPr="00D445B5">
        <w:rPr>
          <w:b/>
          <w:bCs/>
        </w:rPr>
        <w:t>foto_indicatoreColore</w:t>
      </w:r>
      <w:r w:rsidRPr="00D445B5">
        <w:t xml:space="preserve"> (string): </w:t>
      </w:r>
      <w:r w:rsidR="0044022C" w:rsidRPr="0044022C">
        <w:rPr>
          <w:i/>
        </w:rPr>
        <w:t>Label:</w:t>
      </w:r>
      <w:r w:rsidRPr="00D445B5">
        <w:t xml:space="preserve"> Indicatore di colore.</w:t>
      </w:r>
    </w:p>
    <w:p w14:paraId="42F55632" w14:textId="77777777" w:rsidR="00D445B5" w:rsidRPr="00D445B5" w:rsidRDefault="00D445B5" w:rsidP="00D445B5">
      <w:pPr>
        <w:rPr>
          <w:b/>
          <w:bCs/>
        </w:rPr>
      </w:pPr>
      <w:r w:rsidRPr="00D445B5">
        <w:rPr>
          <w:b/>
          <w:bCs/>
        </w:rPr>
        <w:t>foto_specificazioneColore</w:t>
      </w:r>
      <w:r w:rsidRPr="00D445B5">
        <w:t xml:space="preserve"> (string): Specificazione (se altro).</w:t>
      </w:r>
    </w:p>
    <w:p w14:paraId="58F88D76" w14:textId="2EAC9077" w:rsidR="00D445B5" w:rsidRPr="00D445B5" w:rsidRDefault="00D445B5" w:rsidP="00D445B5">
      <w:pPr>
        <w:rPr>
          <w:b/>
          <w:bCs/>
        </w:rPr>
      </w:pPr>
      <w:r w:rsidRPr="00D445B5">
        <w:rPr>
          <w:b/>
          <w:bCs/>
        </w:rPr>
        <w:t xml:space="preserve">foto_luogo_stato </w:t>
      </w:r>
      <w:r w:rsidRPr="00D445B5">
        <w:t xml:space="preserve">(string): </w:t>
      </w:r>
      <w:r w:rsidR="0044022C" w:rsidRPr="0044022C">
        <w:rPr>
          <w:i/>
        </w:rPr>
        <w:t>Label:</w:t>
      </w:r>
      <w:r w:rsidRPr="00D445B5">
        <w:t xml:space="preserve"> Stato.</w:t>
      </w:r>
    </w:p>
    <w:p w14:paraId="5257DBC8" w14:textId="7E442F7C" w:rsidR="00D445B5" w:rsidRPr="00D445B5" w:rsidRDefault="00D445B5" w:rsidP="00D445B5">
      <w:pPr>
        <w:rPr>
          <w:b/>
          <w:bCs/>
        </w:rPr>
      </w:pPr>
      <w:r w:rsidRPr="00D445B5">
        <w:rPr>
          <w:b/>
          <w:bCs/>
        </w:rPr>
        <w:t>foto_luogo_comuneAttuale</w:t>
      </w:r>
      <w:r w:rsidRPr="00D445B5">
        <w:t xml:space="preserve"> (string): </w:t>
      </w:r>
      <w:r w:rsidR="0044022C" w:rsidRPr="0044022C">
        <w:rPr>
          <w:i/>
        </w:rPr>
        <w:t>Label:</w:t>
      </w:r>
      <w:r w:rsidRPr="00D445B5">
        <w:t xml:space="preserve"> Comune attuale.</w:t>
      </w:r>
    </w:p>
    <w:p w14:paraId="0F97616C" w14:textId="30203A0D" w:rsidR="00D445B5" w:rsidRPr="00D445B5" w:rsidRDefault="00D445B5" w:rsidP="00D445B5">
      <w:pPr>
        <w:rPr>
          <w:b/>
          <w:bCs/>
        </w:rPr>
      </w:pPr>
      <w:r w:rsidRPr="00D445B5">
        <w:rPr>
          <w:b/>
          <w:bCs/>
        </w:rPr>
        <w:t>foto_luogo_denominazioneCoeva</w:t>
      </w:r>
      <w:r w:rsidRPr="00D445B5">
        <w:t xml:space="preserve"> (string): </w:t>
      </w:r>
      <w:r w:rsidR="0044022C" w:rsidRPr="0044022C">
        <w:rPr>
          <w:i/>
        </w:rPr>
        <w:t>Label:</w:t>
      </w:r>
      <w:r w:rsidRPr="00D445B5">
        <w:t xml:space="preserve"> Denominazione coeva.</w:t>
      </w:r>
    </w:p>
    <w:p w14:paraId="3D8136F0" w14:textId="7A21008B" w:rsidR="00D445B5" w:rsidRPr="00D445B5" w:rsidRDefault="00D445B5" w:rsidP="00D445B5">
      <w:pPr>
        <w:rPr>
          <w:b/>
          <w:bCs/>
        </w:rPr>
      </w:pPr>
      <w:r w:rsidRPr="00D445B5">
        <w:rPr>
          <w:b/>
          <w:bCs/>
        </w:rPr>
        <w:t>grafica_tipologiaSpecifica</w:t>
      </w:r>
      <w:r w:rsidRPr="00D445B5">
        <w:t xml:space="preserve"> (string): </w:t>
      </w:r>
      <w:r w:rsidR="0044022C" w:rsidRPr="0044022C">
        <w:rPr>
          <w:i/>
        </w:rPr>
        <w:t>Label:</w:t>
      </w:r>
      <w:r w:rsidRPr="00D445B5">
        <w:t xml:space="preserve"> Tipologia specifica.</w:t>
      </w:r>
    </w:p>
    <w:p w14:paraId="212572B3" w14:textId="3D374453" w:rsidR="00D445B5" w:rsidRPr="00D445B5" w:rsidRDefault="00D445B5" w:rsidP="00D445B5">
      <w:pPr>
        <w:rPr>
          <w:b/>
          <w:bCs/>
        </w:rPr>
      </w:pPr>
      <w:r w:rsidRPr="00D445B5">
        <w:rPr>
          <w:b/>
          <w:bCs/>
        </w:rPr>
        <w:t>grafica_specificazione</w:t>
      </w:r>
      <w:r w:rsidRPr="00D445B5">
        <w:t xml:space="preserve"> (string): </w:t>
      </w:r>
      <w:r w:rsidR="0044022C" w:rsidRPr="0044022C">
        <w:rPr>
          <w:i/>
        </w:rPr>
        <w:t>Label:</w:t>
      </w:r>
      <w:r w:rsidRPr="00D445B5">
        <w:t xml:space="preserve"> Specificazione (se altro).</w:t>
      </w:r>
    </w:p>
    <w:p w14:paraId="34AE0AE1" w14:textId="4B7805F9" w:rsidR="00D445B5" w:rsidRPr="00D445B5" w:rsidRDefault="00D445B5" w:rsidP="00D445B5">
      <w:pPr>
        <w:rPr>
          <w:b/>
          <w:bCs/>
        </w:rPr>
      </w:pPr>
      <w:r w:rsidRPr="00D445B5">
        <w:rPr>
          <w:b/>
          <w:bCs/>
        </w:rPr>
        <w:t>grafica_materia_listMateria</w:t>
      </w:r>
      <w:r w:rsidRPr="00D445B5">
        <w:t xml:space="preserve"> (string): </w:t>
      </w:r>
      <w:r w:rsidR="0044022C" w:rsidRPr="0044022C">
        <w:rPr>
          <w:i/>
        </w:rPr>
        <w:t>Label:</w:t>
      </w:r>
      <w:r w:rsidRPr="00D445B5">
        <w:t xml:space="preserve"> Materia.</w:t>
      </w:r>
    </w:p>
    <w:p w14:paraId="13E42904" w14:textId="09012730" w:rsidR="00D445B5" w:rsidRPr="00D445B5" w:rsidRDefault="00D445B5" w:rsidP="00D445B5">
      <w:pPr>
        <w:rPr>
          <w:b/>
          <w:bCs/>
        </w:rPr>
      </w:pPr>
      <w:r w:rsidRPr="00D445B5">
        <w:rPr>
          <w:b/>
          <w:bCs/>
        </w:rPr>
        <w:t>grafica_materia_specificazione</w:t>
      </w:r>
      <w:r w:rsidRPr="00D445B5">
        <w:t xml:space="preserve"> (string): </w:t>
      </w:r>
      <w:r w:rsidR="0044022C" w:rsidRPr="0044022C">
        <w:rPr>
          <w:i/>
        </w:rPr>
        <w:t>Label:</w:t>
      </w:r>
      <w:r w:rsidRPr="00D445B5">
        <w:t xml:space="preserve"> Specificazione (se altro).</w:t>
      </w:r>
    </w:p>
    <w:p w14:paraId="330638AC" w14:textId="68E901B4" w:rsidR="00D445B5" w:rsidRPr="00D445B5" w:rsidRDefault="00D445B5" w:rsidP="00D445B5">
      <w:pPr>
        <w:rPr>
          <w:b/>
          <w:bCs/>
        </w:rPr>
      </w:pPr>
      <w:r w:rsidRPr="00D445B5">
        <w:rPr>
          <w:b/>
          <w:bCs/>
        </w:rPr>
        <w:t>grafica_tecnica_listTecnica</w:t>
      </w:r>
      <w:r w:rsidRPr="00D445B5">
        <w:t xml:space="preserve"> (string): </w:t>
      </w:r>
      <w:r w:rsidR="0044022C" w:rsidRPr="0044022C">
        <w:rPr>
          <w:i/>
        </w:rPr>
        <w:t>Label:</w:t>
      </w:r>
      <w:r w:rsidRPr="00D445B5">
        <w:t xml:space="preserve"> Tecnica.</w:t>
      </w:r>
    </w:p>
    <w:p w14:paraId="10B8FD7F" w14:textId="0B2E3851" w:rsidR="00D445B5" w:rsidRPr="00D445B5" w:rsidRDefault="00D445B5" w:rsidP="00D445B5">
      <w:pPr>
        <w:rPr>
          <w:b/>
          <w:bCs/>
        </w:rPr>
      </w:pPr>
      <w:r w:rsidRPr="00D445B5">
        <w:rPr>
          <w:b/>
          <w:bCs/>
        </w:rPr>
        <w:t>grafica_tecnica_specificazione</w:t>
      </w:r>
      <w:r w:rsidRPr="00D445B5">
        <w:t xml:space="preserve"> (string): </w:t>
      </w:r>
      <w:r w:rsidR="0044022C" w:rsidRPr="0044022C">
        <w:rPr>
          <w:i/>
        </w:rPr>
        <w:t>Label:</w:t>
      </w:r>
      <w:r w:rsidRPr="00D445B5">
        <w:t xml:space="preserve"> Specificazione (se altro).</w:t>
      </w:r>
    </w:p>
    <w:p w14:paraId="23E1B0E7" w14:textId="52953A56" w:rsidR="00D445B5" w:rsidRPr="00D445B5" w:rsidRDefault="00D445B5" w:rsidP="00D445B5">
      <w:pPr>
        <w:rPr>
          <w:b/>
          <w:bCs/>
        </w:rPr>
      </w:pPr>
      <w:r w:rsidRPr="00D445B5">
        <w:rPr>
          <w:b/>
          <w:bCs/>
        </w:rPr>
        <w:t>grafica_indicatoreColore</w:t>
      </w:r>
      <w:r w:rsidRPr="00D445B5">
        <w:t xml:space="preserve"> (string): </w:t>
      </w:r>
      <w:r w:rsidR="0044022C" w:rsidRPr="0044022C">
        <w:rPr>
          <w:i/>
        </w:rPr>
        <w:t>Label:</w:t>
      </w:r>
      <w:r w:rsidRPr="00D445B5">
        <w:t xml:space="preserve"> Indicatore  di colore.</w:t>
      </w:r>
    </w:p>
    <w:p w14:paraId="244C5780" w14:textId="1225DFC1" w:rsidR="00D445B5" w:rsidRPr="00D445B5" w:rsidRDefault="00D445B5" w:rsidP="00D445B5">
      <w:pPr>
        <w:rPr>
          <w:b/>
          <w:bCs/>
        </w:rPr>
      </w:pPr>
      <w:r w:rsidRPr="00D445B5">
        <w:rPr>
          <w:b/>
          <w:bCs/>
        </w:rPr>
        <w:t>grafica_specificazioneColore</w:t>
      </w:r>
      <w:r w:rsidRPr="00D445B5">
        <w:t xml:space="preserve"> (string): </w:t>
      </w:r>
      <w:r w:rsidR="0044022C" w:rsidRPr="0044022C">
        <w:rPr>
          <w:i/>
        </w:rPr>
        <w:t>Label:</w:t>
      </w:r>
      <w:r w:rsidRPr="00D445B5">
        <w:t xml:space="preserve"> Specificazione (se altro).</w:t>
      </w:r>
    </w:p>
    <w:p w14:paraId="1FC58B37" w14:textId="40F2C1B9" w:rsidR="00D445B5" w:rsidRPr="00D445B5" w:rsidRDefault="00D445B5" w:rsidP="00D445B5">
      <w:pPr>
        <w:rPr>
          <w:b/>
          <w:bCs/>
        </w:rPr>
      </w:pPr>
      <w:r w:rsidRPr="00D445B5">
        <w:rPr>
          <w:b/>
          <w:bCs/>
        </w:rPr>
        <w:t>grafica_luogoRappresentato</w:t>
      </w:r>
      <w:r w:rsidRPr="00D445B5">
        <w:t xml:space="preserve"> (string): </w:t>
      </w:r>
      <w:r w:rsidR="0044022C" w:rsidRPr="0044022C">
        <w:rPr>
          <w:i/>
        </w:rPr>
        <w:t>Label:</w:t>
      </w:r>
      <w:r w:rsidRPr="00D445B5">
        <w:t xml:space="preserve"> Luogo rappresentato.</w:t>
      </w:r>
    </w:p>
    <w:p w14:paraId="787A7BEB" w14:textId="317013AB" w:rsidR="00D445B5" w:rsidRPr="00D445B5" w:rsidRDefault="00D445B5" w:rsidP="00D445B5">
      <w:pPr>
        <w:rPr>
          <w:b/>
          <w:bCs/>
        </w:rPr>
      </w:pPr>
      <w:r w:rsidRPr="00D445B5">
        <w:rPr>
          <w:b/>
          <w:bCs/>
        </w:rPr>
        <w:t>grafica_luogo_stato</w:t>
      </w:r>
      <w:r w:rsidRPr="00D445B5">
        <w:t xml:space="preserve"> (string): </w:t>
      </w:r>
      <w:r w:rsidR="0044022C" w:rsidRPr="0044022C">
        <w:rPr>
          <w:i/>
        </w:rPr>
        <w:t>Label:</w:t>
      </w:r>
      <w:r w:rsidRPr="00D445B5">
        <w:t xml:space="preserve"> Stato.</w:t>
      </w:r>
    </w:p>
    <w:p w14:paraId="0DF0D664" w14:textId="65D4E0D4" w:rsidR="00D445B5" w:rsidRPr="00D445B5" w:rsidRDefault="00D445B5" w:rsidP="00D445B5">
      <w:pPr>
        <w:rPr>
          <w:b/>
          <w:bCs/>
        </w:rPr>
      </w:pPr>
      <w:r w:rsidRPr="00D445B5">
        <w:rPr>
          <w:b/>
          <w:bCs/>
        </w:rPr>
        <w:t>grafica_luogo_comuneAttuale</w:t>
      </w:r>
      <w:r w:rsidRPr="00D445B5">
        <w:t xml:space="preserve"> (string): </w:t>
      </w:r>
      <w:r w:rsidR="0044022C" w:rsidRPr="0044022C">
        <w:rPr>
          <w:i/>
        </w:rPr>
        <w:t>Label:</w:t>
      </w:r>
      <w:r w:rsidRPr="00D445B5">
        <w:t xml:space="preserve"> Comune attuale.</w:t>
      </w:r>
    </w:p>
    <w:p w14:paraId="6B5D8315" w14:textId="5957B257" w:rsidR="00D445B5" w:rsidRPr="00D445B5" w:rsidRDefault="00D445B5" w:rsidP="00D445B5">
      <w:pPr>
        <w:rPr>
          <w:b/>
          <w:bCs/>
        </w:rPr>
      </w:pPr>
      <w:r w:rsidRPr="00D445B5">
        <w:rPr>
          <w:b/>
          <w:bCs/>
        </w:rPr>
        <w:t>grafica_luogo_denominazioneCoeva</w:t>
      </w:r>
      <w:r w:rsidRPr="00D445B5">
        <w:t xml:space="preserve"> (string): </w:t>
      </w:r>
      <w:r w:rsidR="0044022C" w:rsidRPr="0044022C">
        <w:rPr>
          <w:i/>
        </w:rPr>
        <w:t>Label:</w:t>
      </w:r>
      <w:r w:rsidRPr="00D445B5">
        <w:t xml:space="preserve"> Denominazione coeva.</w:t>
      </w:r>
    </w:p>
    <w:p w14:paraId="7D7AA4C7" w14:textId="2FFD9B2B" w:rsidR="00D445B5" w:rsidRPr="00D445B5" w:rsidRDefault="00392ABE" w:rsidP="00D445B5">
      <w:pPr>
        <w:rPr>
          <w:b/>
          <w:bCs/>
          <w:lang w:val="fr-FR"/>
        </w:rPr>
      </w:pPr>
      <w:r>
        <w:rPr>
          <w:b/>
          <w:bCs/>
          <w:lang w:val="fr-FR"/>
        </w:rPr>
        <w:t>i</w:t>
      </w:r>
      <w:r w:rsidRPr="00D445B5">
        <w:rPr>
          <w:b/>
          <w:bCs/>
          <w:lang w:val="fr-FR"/>
        </w:rPr>
        <w:t>ncipit</w:t>
      </w:r>
      <w:r w:rsidR="00D445B5" w:rsidRPr="00D445B5">
        <w:rPr>
          <w:lang w:val="fr-FR"/>
        </w:rPr>
        <w:t xml:space="preserve"> (text): </w:t>
      </w:r>
      <w:r w:rsidR="0044022C" w:rsidRPr="0044022C">
        <w:rPr>
          <w:i/>
          <w:lang w:val="fr-FR"/>
        </w:rPr>
        <w:t>Label:</w:t>
      </w:r>
      <w:r w:rsidR="00D445B5" w:rsidRPr="00D445B5">
        <w:rPr>
          <w:lang w:val="fr-FR"/>
        </w:rPr>
        <w:t xml:space="preserve"> Incipit.</w:t>
      </w:r>
    </w:p>
    <w:p w14:paraId="651052B6" w14:textId="34ABFC31" w:rsidR="00D445B5" w:rsidRPr="00D445B5" w:rsidRDefault="00D445B5" w:rsidP="00D445B5">
      <w:pPr>
        <w:rPr>
          <w:b/>
          <w:bCs/>
          <w:lang w:val="fr-FR"/>
        </w:rPr>
      </w:pPr>
      <w:r w:rsidRPr="00D445B5">
        <w:rPr>
          <w:b/>
          <w:bCs/>
          <w:lang w:val="fr-FR"/>
        </w:rPr>
        <w:t>explicit</w:t>
      </w:r>
      <w:r w:rsidRPr="00D445B5">
        <w:rPr>
          <w:lang w:val="fr-FR"/>
        </w:rPr>
        <w:t xml:space="preserve"> (text): </w:t>
      </w:r>
      <w:r w:rsidR="0044022C" w:rsidRPr="0044022C">
        <w:rPr>
          <w:i/>
          <w:lang w:val="fr-FR"/>
        </w:rPr>
        <w:t>Label:</w:t>
      </w:r>
      <w:r w:rsidRPr="00D445B5">
        <w:rPr>
          <w:lang w:val="fr-FR"/>
        </w:rPr>
        <w:t xml:space="preserve"> Explicit.</w:t>
      </w:r>
    </w:p>
    <w:p w14:paraId="3E420A07" w14:textId="47D639C3" w:rsidR="00D445B5" w:rsidRPr="00D445B5" w:rsidRDefault="00D445B5" w:rsidP="00D445B5">
      <w:pPr>
        <w:rPr>
          <w:b/>
          <w:bCs/>
        </w:rPr>
      </w:pPr>
      <w:r w:rsidRPr="00D445B5">
        <w:rPr>
          <w:b/>
          <w:bCs/>
        </w:rPr>
        <w:t>manoscritto_forma</w:t>
      </w:r>
      <w:r w:rsidRPr="00D445B5">
        <w:t xml:space="preserve"> (string): </w:t>
      </w:r>
      <w:r w:rsidR="0044022C" w:rsidRPr="0044022C">
        <w:rPr>
          <w:i/>
        </w:rPr>
        <w:t>Label:</w:t>
      </w:r>
      <w:r w:rsidRPr="00D445B5">
        <w:t xml:space="preserve"> Stadio del documento.</w:t>
      </w:r>
    </w:p>
    <w:p w14:paraId="06877654" w14:textId="4BCB2DC2" w:rsidR="00D445B5" w:rsidRPr="00D445B5" w:rsidRDefault="00D445B5" w:rsidP="00D445B5">
      <w:pPr>
        <w:rPr>
          <w:b/>
          <w:bCs/>
        </w:rPr>
      </w:pPr>
      <w:r w:rsidRPr="00D445B5">
        <w:rPr>
          <w:b/>
          <w:bCs/>
        </w:rPr>
        <w:t>pergamena_forma</w:t>
      </w:r>
      <w:r w:rsidRPr="00D445B5">
        <w:t xml:space="preserve"> (string): </w:t>
      </w:r>
      <w:r w:rsidR="0044022C" w:rsidRPr="0044022C">
        <w:rPr>
          <w:i/>
        </w:rPr>
        <w:t>Label:</w:t>
      </w:r>
      <w:r w:rsidRPr="00D445B5">
        <w:t xml:space="preserve"> Stadio del documento.</w:t>
      </w:r>
    </w:p>
    <w:p w14:paraId="60C34C2B" w14:textId="73531927" w:rsidR="00D445B5" w:rsidRPr="00D445B5" w:rsidRDefault="00D445B5" w:rsidP="00636E23">
      <w:pPr>
        <w:pStyle w:val="Titolo3"/>
      </w:pPr>
      <w:bookmarkStart w:id="52" w:name="__RefHeading___Toc7611_1761259838"/>
      <w:bookmarkStart w:id="53" w:name="_Toc70232022"/>
      <w:r w:rsidRPr="00D445B5">
        <w:t>Contesto, contenuto e struttura</w:t>
      </w:r>
      <w:bookmarkEnd w:id="52"/>
      <w:bookmarkEnd w:id="53"/>
    </w:p>
    <w:p w14:paraId="3F4DF4A6" w14:textId="46F8BEA0" w:rsidR="00D445B5" w:rsidRPr="00D445B5" w:rsidRDefault="00D445B5" w:rsidP="00D445B5">
      <w:pPr>
        <w:rPr>
          <w:b/>
          <w:bCs/>
        </w:rPr>
      </w:pPr>
      <w:r w:rsidRPr="00D445B5">
        <w:rPr>
          <w:b/>
          <w:bCs/>
        </w:rPr>
        <w:t>contestoProvenienza_descrizione</w:t>
      </w:r>
      <w:r w:rsidRPr="00D445B5">
        <w:t xml:space="preserve"> (text): </w:t>
      </w:r>
      <w:r w:rsidR="0044022C" w:rsidRPr="0044022C">
        <w:rPr>
          <w:i/>
        </w:rPr>
        <w:t>Label:</w:t>
      </w:r>
      <w:r w:rsidRPr="00D445B5">
        <w:t xml:space="preserve"> Descrizione / Abstract / Regesto.</w:t>
      </w:r>
    </w:p>
    <w:p w14:paraId="2CAF54C7" w14:textId="0C5582FA" w:rsidR="00D445B5" w:rsidRPr="00D445B5" w:rsidRDefault="00D445B5" w:rsidP="00D445B5">
      <w:pPr>
        <w:rPr>
          <w:b/>
          <w:bCs/>
        </w:rPr>
      </w:pPr>
      <w:r w:rsidRPr="00D445B5">
        <w:rPr>
          <w:b/>
          <w:bCs/>
        </w:rPr>
        <w:t>bloccoScriutta</w:t>
      </w:r>
      <w:r w:rsidRPr="00D445B5">
        <w:t xml:space="preserve"> (oggetto, ripetibile): </w:t>
      </w:r>
      <w:r w:rsidR="0044022C" w:rsidRPr="0044022C">
        <w:rPr>
          <w:i/>
        </w:rPr>
        <w:t>Label:</w:t>
      </w:r>
      <w:r w:rsidRPr="00D445B5">
        <w:t xml:space="preserve"> Lingua e scrittura.</w:t>
      </w:r>
    </w:p>
    <w:p w14:paraId="5D543347" w14:textId="3EF4EEE6" w:rsidR="00D445B5" w:rsidRPr="00D445B5" w:rsidRDefault="00D445B5" w:rsidP="00D445B5">
      <w:pPr>
        <w:rPr>
          <w:b/>
          <w:bCs/>
        </w:rPr>
      </w:pPr>
      <w:r w:rsidRPr="00D445B5">
        <w:t xml:space="preserve">- </w:t>
      </w:r>
      <w:r w:rsidRPr="00D445B5">
        <w:rPr>
          <w:b/>
          <w:bCs/>
        </w:rPr>
        <w:t>linguaScrittura</w:t>
      </w:r>
      <w:r w:rsidRPr="00D445B5">
        <w:t xml:space="preserve"> (string): </w:t>
      </w:r>
      <w:r w:rsidR="0044022C" w:rsidRPr="0044022C">
        <w:rPr>
          <w:i/>
        </w:rPr>
        <w:t>Label:</w:t>
      </w:r>
      <w:r w:rsidRPr="00D445B5">
        <w:t xml:space="preserve"> Lingua della scrittura.</w:t>
      </w:r>
    </w:p>
    <w:p w14:paraId="02401499" w14:textId="55C47A73" w:rsidR="00D445B5" w:rsidRPr="00D445B5" w:rsidRDefault="00D445B5" w:rsidP="00D445B5">
      <w:pPr>
        <w:rPr>
          <w:b/>
          <w:bCs/>
        </w:rPr>
      </w:pPr>
      <w:r w:rsidRPr="00D445B5">
        <w:t xml:space="preserve">- </w:t>
      </w:r>
      <w:r w:rsidRPr="00D445B5">
        <w:rPr>
          <w:b/>
          <w:bCs/>
        </w:rPr>
        <w:t>tipoDiScrittura</w:t>
      </w:r>
      <w:r w:rsidRPr="00D445B5">
        <w:t xml:space="preserve"> (string): </w:t>
      </w:r>
      <w:r w:rsidR="0044022C" w:rsidRPr="0044022C">
        <w:rPr>
          <w:i/>
        </w:rPr>
        <w:t>Label:</w:t>
      </w:r>
      <w:r w:rsidRPr="00D445B5">
        <w:t xml:space="preserve"> Tipo di scrittura.</w:t>
      </w:r>
    </w:p>
    <w:p w14:paraId="6F62D0F9" w14:textId="56FBF047" w:rsidR="00D445B5" w:rsidRPr="00D445B5" w:rsidRDefault="00D445B5" w:rsidP="00D445B5">
      <w:pPr>
        <w:rPr>
          <w:b/>
          <w:bCs/>
        </w:rPr>
      </w:pPr>
      <w:r w:rsidRPr="00D445B5">
        <w:t xml:space="preserve">- </w:t>
      </w:r>
      <w:r w:rsidRPr="00D445B5">
        <w:rPr>
          <w:b/>
          <w:bCs/>
        </w:rPr>
        <w:t>descrizioneScrittura</w:t>
      </w:r>
      <w:r w:rsidRPr="00D445B5">
        <w:t xml:space="preserve"> (string): </w:t>
      </w:r>
      <w:r w:rsidR="0044022C" w:rsidRPr="0044022C">
        <w:rPr>
          <w:i/>
        </w:rPr>
        <w:t>Label:</w:t>
      </w:r>
      <w:r w:rsidRPr="00D445B5">
        <w:t xml:space="preserve"> Descrizione tipo scrittura.</w:t>
      </w:r>
    </w:p>
    <w:p w14:paraId="3CF7E4C9" w14:textId="4C1567B2" w:rsidR="00D445B5" w:rsidRPr="00D445B5" w:rsidRDefault="00D445B5" w:rsidP="00D445B5">
      <w:pPr>
        <w:rPr>
          <w:b/>
          <w:bCs/>
        </w:rPr>
      </w:pPr>
      <w:r w:rsidRPr="00D445B5">
        <w:rPr>
          <w:b/>
          <w:bCs/>
        </w:rPr>
        <w:t>relazioneStrumento</w:t>
      </w:r>
      <w:r w:rsidRPr="00D445B5">
        <w:t xml:space="preserve"> (oggetto, ripetibile): </w:t>
      </w:r>
      <w:r w:rsidR="0044022C" w:rsidRPr="0044022C">
        <w:rPr>
          <w:i/>
        </w:rPr>
        <w:t>Label:</w:t>
      </w:r>
      <w:r w:rsidRPr="00D445B5">
        <w:t xml:space="preserve"> Relazione con strumento di ricerca.</w:t>
      </w:r>
    </w:p>
    <w:p w14:paraId="0D10B509" w14:textId="3835FF2D" w:rsidR="00D445B5" w:rsidRPr="00D445B5" w:rsidRDefault="00D445B5" w:rsidP="00D445B5">
      <w:pPr>
        <w:rPr>
          <w:b/>
          <w:bCs/>
        </w:rPr>
      </w:pPr>
      <w:r w:rsidRPr="00D445B5">
        <w:t xml:space="preserve">- </w:t>
      </w:r>
      <w:r w:rsidRPr="00D445B5">
        <w:rPr>
          <w:b/>
          <w:bCs/>
        </w:rPr>
        <w:t>relStrumento</w:t>
      </w:r>
      <w:r w:rsidRPr="00D445B5">
        <w:t xml:space="preserve"> (link): contiene l’id univoco e la _denominazione dello strumento di ricerca collegato. </w:t>
      </w:r>
      <w:r w:rsidR="0044022C" w:rsidRPr="0044022C">
        <w:rPr>
          <w:i/>
        </w:rPr>
        <w:t>Label:</w:t>
      </w:r>
      <w:r w:rsidRPr="00D445B5">
        <w:t xml:space="preserve"> Relazione con strumento.</w:t>
      </w:r>
    </w:p>
    <w:p w14:paraId="54FDCEB8" w14:textId="187088E0" w:rsidR="00D445B5" w:rsidRPr="00D445B5" w:rsidRDefault="00D445B5" w:rsidP="00D445B5">
      <w:pPr>
        <w:rPr>
          <w:b/>
          <w:bCs/>
        </w:rPr>
      </w:pPr>
      <w:r w:rsidRPr="00D445B5">
        <w:lastRenderedPageBreak/>
        <w:t xml:space="preserve">- </w:t>
      </w:r>
      <w:r w:rsidRPr="00D445B5">
        <w:rPr>
          <w:b/>
          <w:bCs/>
        </w:rPr>
        <w:t>qualificaRelStrumento</w:t>
      </w:r>
      <w:r w:rsidRPr="00D445B5">
        <w:t xml:space="preserve"> (string): </w:t>
      </w:r>
      <w:r w:rsidR="0044022C" w:rsidRPr="0044022C">
        <w:rPr>
          <w:i/>
        </w:rPr>
        <w:t>Label:</w:t>
      </w:r>
      <w:r w:rsidRPr="00D445B5">
        <w:t xml:space="preserve"> Qualifica della relazione con lo strumento di ricerca.</w:t>
      </w:r>
    </w:p>
    <w:p w14:paraId="27F04861" w14:textId="153BBFDB" w:rsidR="00D445B5" w:rsidRPr="00D445B5" w:rsidRDefault="00D445B5" w:rsidP="00D445B5">
      <w:pPr>
        <w:rPr>
          <w:b/>
          <w:bCs/>
        </w:rPr>
      </w:pPr>
      <w:r w:rsidRPr="00D445B5">
        <w:rPr>
          <w:b/>
          <w:bCs/>
        </w:rPr>
        <w:t>sigillo</w:t>
      </w:r>
      <w:r w:rsidRPr="00D445B5">
        <w:t xml:space="preserve"> (string): </w:t>
      </w:r>
      <w:r w:rsidR="0044022C" w:rsidRPr="0044022C">
        <w:rPr>
          <w:i/>
        </w:rPr>
        <w:t>Label:</w:t>
      </w:r>
      <w:r w:rsidRPr="00D445B5">
        <w:t xml:space="preserve"> Sigillo.</w:t>
      </w:r>
    </w:p>
    <w:p w14:paraId="48157B6B" w14:textId="040B00EA" w:rsidR="00D445B5" w:rsidRPr="00D445B5" w:rsidRDefault="00D445B5" w:rsidP="00D445B5">
      <w:pPr>
        <w:rPr>
          <w:b/>
          <w:bCs/>
        </w:rPr>
      </w:pPr>
      <w:r w:rsidRPr="00D445B5">
        <w:rPr>
          <w:b/>
          <w:bCs/>
        </w:rPr>
        <w:t>materialeSigillo</w:t>
      </w:r>
      <w:r w:rsidRPr="00D445B5">
        <w:t xml:space="preserve"> (string): </w:t>
      </w:r>
      <w:r w:rsidR="0044022C" w:rsidRPr="0044022C">
        <w:rPr>
          <w:i/>
        </w:rPr>
        <w:t>Label:</w:t>
      </w:r>
      <w:r w:rsidRPr="00D445B5">
        <w:t xml:space="preserve"> Materiale sigillo.</w:t>
      </w:r>
    </w:p>
    <w:p w14:paraId="7B2C8AF7" w14:textId="5BD8F5E0" w:rsidR="00D445B5" w:rsidRPr="00D445B5" w:rsidRDefault="00D445B5" w:rsidP="00D445B5">
      <w:pPr>
        <w:rPr>
          <w:b/>
          <w:bCs/>
        </w:rPr>
      </w:pPr>
      <w:r w:rsidRPr="00D445B5">
        <w:rPr>
          <w:b/>
          <w:bCs/>
        </w:rPr>
        <w:t>descrizioneSigillo</w:t>
      </w:r>
      <w:r w:rsidRPr="00D445B5">
        <w:t xml:space="preserve"> (string): </w:t>
      </w:r>
      <w:r w:rsidR="0044022C" w:rsidRPr="0044022C">
        <w:rPr>
          <w:i/>
        </w:rPr>
        <w:t>Label:</w:t>
      </w:r>
      <w:r w:rsidRPr="00D445B5">
        <w:t xml:space="preserve"> Descrizione sigillo.</w:t>
      </w:r>
    </w:p>
    <w:p w14:paraId="736F189C" w14:textId="2EB13113" w:rsidR="00D445B5" w:rsidRPr="00D445B5" w:rsidRDefault="00D445B5" w:rsidP="00636E23">
      <w:pPr>
        <w:pStyle w:val="Titolo3"/>
      </w:pPr>
      <w:bookmarkStart w:id="54" w:name="__RefHeading___Toc7613_1761259838"/>
      <w:bookmarkStart w:id="55" w:name="_Toc70232023"/>
      <w:r w:rsidRPr="00D445B5">
        <w:t>Stato di conservazione</w:t>
      </w:r>
      <w:bookmarkEnd w:id="54"/>
      <w:bookmarkEnd w:id="55"/>
    </w:p>
    <w:p w14:paraId="081011FC" w14:textId="77322770" w:rsidR="00D445B5" w:rsidRPr="00D445B5" w:rsidRDefault="00D445B5" w:rsidP="00D445B5">
      <w:r w:rsidRPr="00D445B5">
        <w:rPr>
          <w:b/>
          <w:bCs/>
        </w:rPr>
        <w:t xml:space="preserve">statoConservazione </w:t>
      </w:r>
      <w:r w:rsidRPr="00D445B5">
        <w:t xml:space="preserve">(string): </w:t>
      </w:r>
      <w:r w:rsidR="0044022C" w:rsidRPr="0044022C">
        <w:rPr>
          <w:i/>
        </w:rPr>
        <w:t>Label:</w:t>
      </w:r>
      <w:r w:rsidRPr="00D445B5">
        <w:t xml:space="preserve"> Stato di conservazione.</w:t>
      </w:r>
    </w:p>
    <w:p w14:paraId="6B8EA704" w14:textId="16580987" w:rsidR="00D445B5" w:rsidRPr="00D445B5" w:rsidRDefault="00D445B5" w:rsidP="00D445B5">
      <w:r w:rsidRPr="00D445B5">
        <w:rPr>
          <w:b/>
          <w:bCs/>
        </w:rPr>
        <w:t>condizioniMateriale</w:t>
      </w:r>
      <w:r w:rsidRPr="00D445B5">
        <w:t xml:space="preserve"> (text): </w:t>
      </w:r>
      <w:r w:rsidR="0044022C" w:rsidRPr="0044022C">
        <w:rPr>
          <w:i/>
        </w:rPr>
        <w:t>Label:</w:t>
      </w:r>
      <w:r w:rsidRPr="00D445B5">
        <w:t xml:space="preserve"> Condizioni del materiale.</w:t>
      </w:r>
    </w:p>
    <w:p w14:paraId="5AAA46AD" w14:textId="1AD31F9F" w:rsidR="00D445B5" w:rsidRPr="00D445B5" w:rsidRDefault="00D445B5" w:rsidP="00D445B5">
      <w:r w:rsidRPr="00D445B5">
        <w:rPr>
          <w:b/>
          <w:bCs/>
        </w:rPr>
        <w:t>restauro</w:t>
      </w:r>
      <w:r w:rsidRPr="00D445B5">
        <w:t xml:space="preserve"> (text): </w:t>
      </w:r>
      <w:r w:rsidR="0044022C" w:rsidRPr="0044022C">
        <w:rPr>
          <w:i/>
        </w:rPr>
        <w:t>Label:</w:t>
      </w:r>
      <w:r w:rsidRPr="00D445B5">
        <w:t xml:space="preserve"> Restauro o altri interventi.</w:t>
      </w:r>
    </w:p>
    <w:p w14:paraId="5CFF6791" w14:textId="7D54CF92" w:rsidR="00D445B5" w:rsidRPr="00D445B5" w:rsidRDefault="00D445B5" w:rsidP="00636E23">
      <w:pPr>
        <w:pStyle w:val="Titolo3"/>
      </w:pPr>
      <w:bookmarkStart w:id="56" w:name="__RefHeading___Toc7615_1761259838"/>
      <w:bookmarkStart w:id="57" w:name="_Toc70232024"/>
      <w:r w:rsidRPr="00D445B5">
        <w:t>Condizioni di accesso e di riproduzione</w:t>
      </w:r>
      <w:bookmarkEnd w:id="56"/>
      <w:bookmarkEnd w:id="57"/>
    </w:p>
    <w:p w14:paraId="4D351C23" w14:textId="714500C1" w:rsidR="00D445B5" w:rsidRPr="00D445B5" w:rsidRDefault="00D445B5" w:rsidP="00D445B5">
      <w:r w:rsidRPr="00D445B5">
        <w:rPr>
          <w:b/>
          <w:bCs/>
        </w:rPr>
        <w:t xml:space="preserve">CondizioniAccessoRiproduzione </w:t>
      </w:r>
      <w:r w:rsidRPr="00D445B5">
        <w:t xml:space="preserve">(text): </w:t>
      </w:r>
      <w:r w:rsidR="0044022C" w:rsidRPr="0044022C">
        <w:rPr>
          <w:i/>
        </w:rPr>
        <w:t>Label:</w:t>
      </w:r>
      <w:r w:rsidRPr="00D445B5">
        <w:t xml:space="preserve"> Condizioni di accesso e di riproduzione.</w:t>
      </w:r>
    </w:p>
    <w:p w14:paraId="09854B3A" w14:textId="39AC0568" w:rsidR="00D445B5" w:rsidRPr="00D445B5" w:rsidRDefault="00D445B5" w:rsidP="00636E23">
      <w:pPr>
        <w:pStyle w:val="Titolo3"/>
      </w:pPr>
      <w:bookmarkStart w:id="58" w:name="__RefHeading___Toc7617_1761259838"/>
      <w:bookmarkStart w:id="59" w:name="_Toc70232025"/>
      <w:r w:rsidRPr="00D445B5">
        <w:t>Voci di indice</w:t>
      </w:r>
      <w:bookmarkEnd w:id="58"/>
      <w:bookmarkEnd w:id="59"/>
    </w:p>
    <w:p w14:paraId="59A3A1BF" w14:textId="0F1638CE" w:rsidR="00D445B5" w:rsidRPr="00D445B5" w:rsidRDefault="00D445B5" w:rsidP="00D445B5">
      <w:r w:rsidRPr="00D445B5">
        <w:rPr>
          <w:b/>
          <w:bCs/>
        </w:rPr>
        <w:t>antroponimi</w:t>
      </w:r>
      <w:r w:rsidRPr="00D445B5">
        <w:t xml:space="preserve"> (oggetto, ripetibile): </w:t>
      </w:r>
      <w:r w:rsidR="0044022C" w:rsidRPr="0044022C">
        <w:rPr>
          <w:i/>
        </w:rPr>
        <w:t>Label:</w:t>
      </w:r>
      <w:r w:rsidRPr="00D445B5">
        <w:t xml:space="preserve"> Antroponimi.</w:t>
      </w:r>
    </w:p>
    <w:p w14:paraId="758106A2" w14:textId="7934D2CD"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71E8646B" w14:textId="4D2C4BFE" w:rsidR="00D445B5" w:rsidRPr="00D445B5" w:rsidRDefault="00D445B5" w:rsidP="00D445B5">
      <w:r w:rsidRPr="00D445B5">
        <w:rPr>
          <w:b/>
          <w:bCs/>
        </w:rPr>
        <w:t>enti</w:t>
      </w:r>
      <w:r w:rsidRPr="00D445B5">
        <w:t xml:space="preserve"> (oggetto, ripetibile): </w:t>
      </w:r>
      <w:r w:rsidR="0044022C" w:rsidRPr="0044022C">
        <w:rPr>
          <w:i/>
        </w:rPr>
        <w:t>Label:</w:t>
      </w:r>
      <w:r w:rsidRPr="00D445B5">
        <w:t xml:space="preserve"> Enti.</w:t>
      </w:r>
    </w:p>
    <w:p w14:paraId="7B61488A" w14:textId="4D15BC53"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5E28D715" w14:textId="0BD56EC6" w:rsidR="00D445B5" w:rsidRPr="00D445B5" w:rsidRDefault="00D445B5" w:rsidP="00D445B5">
      <w:r w:rsidRPr="00D445B5">
        <w:rPr>
          <w:b/>
          <w:bCs/>
        </w:rPr>
        <w:t>toponimi</w:t>
      </w:r>
      <w:r w:rsidRPr="00D445B5">
        <w:t xml:space="preserve"> (oggetto, ripetibile): </w:t>
      </w:r>
      <w:r w:rsidR="0044022C" w:rsidRPr="0044022C">
        <w:rPr>
          <w:i/>
        </w:rPr>
        <w:t>Label:</w:t>
      </w:r>
      <w:r w:rsidRPr="00D445B5">
        <w:t xml:space="preserve"> Toponimi.</w:t>
      </w:r>
    </w:p>
    <w:p w14:paraId="5FD031B2" w14:textId="33B77932" w:rsidR="00D445B5" w:rsidRPr="00D445B5" w:rsidRDefault="00D445B5" w:rsidP="00D445B5">
      <w:r w:rsidRPr="00D445B5">
        <w:t xml:space="preserve">- </w:t>
      </w:r>
      <w:r w:rsidRPr="00D445B5">
        <w:rPr>
          <w:b/>
          <w:bCs/>
        </w:rPr>
        <w:t>intestazione</w:t>
      </w:r>
      <w:r w:rsidRPr="00D445B5">
        <w:t xml:space="preserve"> (link): contiene l’id e la _denominazione della voce d’indice.  </w:t>
      </w:r>
      <w:r w:rsidR="0044022C" w:rsidRPr="0044022C">
        <w:rPr>
          <w:i/>
        </w:rPr>
        <w:t>Label:</w:t>
      </w:r>
      <w:r w:rsidRPr="00D445B5">
        <w:t xml:space="preserve"> Intestazione</w:t>
      </w:r>
    </w:p>
    <w:p w14:paraId="510F572D" w14:textId="48F01E8F" w:rsidR="00D445B5" w:rsidRPr="00D445B5" w:rsidRDefault="00D445B5" w:rsidP="00D445B5">
      <w:r w:rsidRPr="00D445B5">
        <w:rPr>
          <w:b/>
          <w:bCs/>
        </w:rPr>
        <w:t>descrittori</w:t>
      </w:r>
      <w:r w:rsidRPr="00D445B5">
        <w:t xml:space="preserve"> (oggetto, ripetibile): </w:t>
      </w:r>
      <w:r w:rsidR="0044022C" w:rsidRPr="0044022C">
        <w:rPr>
          <w:i/>
        </w:rPr>
        <w:t>Label:</w:t>
      </w:r>
      <w:r w:rsidRPr="00D445B5">
        <w:t xml:space="preserve"> Descrittori.</w:t>
      </w:r>
    </w:p>
    <w:p w14:paraId="54902732" w14:textId="78B13D3E" w:rsidR="00D445B5" w:rsidRPr="00D445B5" w:rsidRDefault="00D445B5" w:rsidP="00D445B5">
      <w:r w:rsidRPr="00D445B5">
        <w:t xml:space="preserve">- </w:t>
      </w:r>
      <w:r w:rsidRPr="00D445B5">
        <w:rPr>
          <w:b/>
          <w:bCs/>
        </w:rPr>
        <w:t>voce</w:t>
      </w:r>
      <w:r w:rsidRPr="00D445B5">
        <w:t xml:space="preserve"> (string): </w:t>
      </w:r>
      <w:r w:rsidR="0044022C" w:rsidRPr="0044022C">
        <w:rPr>
          <w:i/>
        </w:rPr>
        <w:t>Label:</w:t>
      </w:r>
      <w:r w:rsidRPr="00D445B5">
        <w:t xml:space="preserve"> Voce.</w:t>
      </w:r>
    </w:p>
    <w:p w14:paraId="65A4FF0E" w14:textId="175839E1" w:rsidR="00D445B5" w:rsidRPr="00D445B5" w:rsidRDefault="00D445B5" w:rsidP="00636E23">
      <w:pPr>
        <w:pStyle w:val="Titolo3"/>
      </w:pPr>
      <w:bookmarkStart w:id="60" w:name="__RefHeading___Toc7619_1761259838"/>
      <w:bookmarkStart w:id="61" w:name="_Toc70232026"/>
      <w:r w:rsidRPr="00D445B5">
        <w:t>Documentazione collegata e complementare</w:t>
      </w:r>
      <w:bookmarkEnd w:id="60"/>
      <w:bookmarkEnd w:id="61"/>
    </w:p>
    <w:p w14:paraId="05D99B19" w14:textId="611EFBF0" w:rsidR="00D445B5" w:rsidRPr="00D445B5" w:rsidRDefault="00D445B5" w:rsidP="00D445B5">
      <w:bookmarkStart w:id="62" w:name="__RefHeading___Toc7621_1761259838"/>
      <w:r w:rsidRPr="00D445B5">
        <w:rPr>
          <w:b/>
          <w:bCs/>
        </w:rPr>
        <w:t>documentazioneArchivioCollegata</w:t>
      </w:r>
      <w:r w:rsidRPr="00D445B5">
        <w:t xml:space="preserve"> (oggetto, ripetibile): </w:t>
      </w:r>
      <w:r w:rsidR="0044022C" w:rsidRPr="0044022C">
        <w:rPr>
          <w:i/>
        </w:rPr>
        <w:t>Label:</w:t>
      </w:r>
      <w:r w:rsidRPr="00D445B5">
        <w:t xml:space="preserve"> Documentazione d’archivio collegata.</w:t>
      </w:r>
      <w:bookmarkEnd w:id="62"/>
    </w:p>
    <w:p w14:paraId="081FCDDA" w14:textId="21777273" w:rsidR="00D445B5" w:rsidRPr="00D445B5" w:rsidRDefault="00D445B5" w:rsidP="00D445B5">
      <w:r w:rsidRPr="00D445B5">
        <w:t xml:space="preserve">- </w:t>
      </w:r>
      <w:r w:rsidRPr="00D445B5">
        <w:rPr>
          <w:b/>
          <w:bCs/>
        </w:rPr>
        <w:t>documentazione_denominazione</w:t>
      </w:r>
      <w:r w:rsidRPr="00D445B5">
        <w:t xml:space="preserve"> (string): </w:t>
      </w:r>
      <w:r w:rsidR="0044022C" w:rsidRPr="0044022C">
        <w:rPr>
          <w:i/>
        </w:rPr>
        <w:t>Label:</w:t>
      </w:r>
      <w:r w:rsidRPr="00D445B5">
        <w:t xml:space="preserve"> Denominazione.</w:t>
      </w:r>
    </w:p>
    <w:p w14:paraId="4728C769" w14:textId="6B9F160F" w:rsidR="00D445B5" w:rsidRPr="00D445B5" w:rsidRDefault="00D445B5" w:rsidP="00D445B5">
      <w:r w:rsidRPr="00D445B5">
        <w:t xml:space="preserve">- </w:t>
      </w:r>
      <w:r w:rsidRPr="00D445B5">
        <w:rPr>
          <w:b/>
          <w:bCs/>
        </w:rPr>
        <w:t>documentazione_descrizione</w:t>
      </w:r>
      <w:r w:rsidRPr="00D445B5">
        <w:t xml:space="preserve"> (text): </w:t>
      </w:r>
      <w:r w:rsidR="0044022C" w:rsidRPr="0044022C">
        <w:rPr>
          <w:i/>
        </w:rPr>
        <w:t>Label:</w:t>
      </w:r>
      <w:r w:rsidRPr="00D445B5">
        <w:t xml:space="preserve"> Descrizione.</w:t>
      </w:r>
    </w:p>
    <w:p w14:paraId="0276EF39" w14:textId="0B6D3841" w:rsidR="00D445B5" w:rsidRPr="00D445B5" w:rsidRDefault="00D445B5" w:rsidP="00D445B5">
      <w:r w:rsidRPr="00D445B5">
        <w:t xml:space="preserve">- </w:t>
      </w:r>
      <w:r w:rsidRPr="00D445B5">
        <w:rPr>
          <w:b/>
          <w:bCs/>
        </w:rPr>
        <w:t>localizzazioneSegnatura</w:t>
      </w:r>
      <w:r w:rsidRPr="00D445B5">
        <w:t xml:space="preserve"> (string): </w:t>
      </w:r>
      <w:r w:rsidR="0044022C" w:rsidRPr="0044022C">
        <w:rPr>
          <w:i/>
        </w:rPr>
        <w:t>Label:</w:t>
      </w:r>
      <w:r w:rsidRPr="00D445B5">
        <w:t xml:space="preserve"> Localizzazione segnatura.</w:t>
      </w:r>
    </w:p>
    <w:p w14:paraId="27C41CA6" w14:textId="28757BC8" w:rsidR="00D445B5" w:rsidRPr="00D445B5" w:rsidRDefault="00D445B5" w:rsidP="00D445B5">
      <w:r w:rsidRPr="00D445B5">
        <w:t xml:space="preserve">- </w:t>
      </w:r>
      <w:r w:rsidRPr="00D445B5">
        <w:rPr>
          <w:b/>
          <w:bCs/>
        </w:rPr>
        <w:t>documentazione_url</w:t>
      </w:r>
      <w:r w:rsidRPr="00D445B5">
        <w:t xml:space="preserve"> (string): </w:t>
      </w:r>
      <w:r w:rsidR="0044022C" w:rsidRPr="0044022C">
        <w:rPr>
          <w:i/>
        </w:rPr>
        <w:t>Label:</w:t>
      </w:r>
      <w:r w:rsidRPr="00D445B5">
        <w:t xml:space="preserve"> URL:</w:t>
      </w:r>
    </w:p>
    <w:p w14:paraId="298BD5F7" w14:textId="17689386" w:rsidR="00D445B5" w:rsidRPr="00D445B5" w:rsidRDefault="00D445B5" w:rsidP="00D445B5">
      <w:r w:rsidRPr="00D445B5">
        <w:t xml:space="preserve">- </w:t>
      </w:r>
      <w:r w:rsidRPr="00D445B5">
        <w:rPr>
          <w:b/>
          <w:bCs/>
        </w:rPr>
        <w:t>documentazione_dataInserimento</w:t>
      </w:r>
      <w:r w:rsidRPr="00D445B5">
        <w:t xml:space="preserve">: </w:t>
      </w:r>
      <w:r w:rsidR="0044022C" w:rsidRPr="0044022C">
        <w:rPr>
          <w:i/>
        </w:rPr>
        <w:t>Label:</w:t>
      </w:r>
      <w:r w:rsidRPr="00D445B5">
        <w:t xml:space="preserve"> Data inserimento.</w:t>
      </w:r>
    </w:p>
    <w:p w14:paraId="2439B0D7" w14:textId="5EB4728D" w:rsidR="00D445B5" w:rsidRPr="00D445B5" w:rsidRDefault="00D445B5" w:rsidP="00636E23">
      <w:pPr>
        <w:pStyle w:val="Titolo3"/>
      </w:pPr>
      <w:bookmarkStart w:id="63" w:name="__RefHeading___Toc7623_1761259838"/>
      <w:bookmarkStart w:id="64" w:name="_Toc70232027"/>
      <w:r w:rsidRPr="00D445B5">
        <w:t>Riferimenti e fonti</w:t>
      </w:r>
      <w:bookmarkEnd w:id="63"/>
      <w:bookmarkEnd w:id="64"/>
    </w:p>
    <w:p w14:paraId="5441F2F5" w14:textId="155C6E12" w:rsidR="00D445B5" w:rsidRPr="00D445B5" w:rsidRDefault="00D445B5" w:rsidP="00D445B5">
      <w:r w:rsidRPr="00D445B5">
        <w:rPr>
          <w:b/>
          <w:bCs/>
        </w:rPr>
        <w:t>riferimentiBibliografici</w:t>
      </w:r>
      <w:r w:rsidRPr="00D445B5">
        <w:t xml:space="preserve"> (oggetto, ripetibile): </w:t>
      </w:r>
      <w:r w:rsidR="0044022C" w:rsidRPr="0044022C">
        <w:rPr>
          <w:i/>
        </w:rPr>
        <w:t>Label:</w:t>
      </w:r>
      <w:r w:rsidRPr="00D445B5">
        <w:t xml:space="preserve"> Riferimenti Bibliografici.</w:t>
      </w:r>
    </w:p>
    <w:p w14:paraId="01128C75" w14:textId="4DA31659" w:rsidR="00D445B5" w:rsidRPr="00D445B5" w:rsidRDefault="00D445B5" w:rsidP="00D445B5">
      <w:r w:rsidRPr="00D445B5">
        <w:lastRenderedPageBreak/>
        <w:t xml:space="preserve">- </w:t>
      </w:r>
      <w:r w:rsidRPr="00D445B5">
        <w:rPr>
          <w:b/>
          <w:bCs/>
        </w:rPr>
        <w:t>linkRiferimentiBibliografici</w:t>
      </w:r>
      <w:r w:rsidRPr="00D445B5">
        <w:t xml:space="preserve"> (link): contiene l’id univoco e la _denominazione della scheda bibliografica collegata. </w:t>
      </w:r>
      <w:r w:rsidR="0044022C" w:rsidRPr="0044022C">
        <w:rPr>
          <w:i/>
        </w:rPr>
        <w:t>Label:</w:t>
      </w:r>
      <w:r w:rsidRPr="00D445B5">
        <w:t xml:space="preserve"> Riferimenti bibliografici.</w:t>
      </w:r>
    </w:p>
    <w:p w14:paraId="3FA303C0" w14:textId="1EFB08E6" w:rsidR="00D445B5" w:rsidRPr="00D445B5" w:rsidRDefault="00D445B5" w:rsidP="00D445B5">
      <w:r w:rsidRPr="00D445B5">
        <w:t xml:space="preserve">- </w:t>
      </w:r>
      <w:r w:rsidRPr="00D445B5">
        <w:rPr>
          <w:b/>
          <w:bCs/>
        </w:rPr>
        <w:t>indicazioniSpecifiche</w:t>
      </w:r>
      <w:r w:rsidRPr="00D445B5">
        <w:t xml:space="preserve"> (string): </w:t>
      </w:r>
      <w:r w:rsidR="0044022C" w:rsidRPr="0044022C">
        <w:rPr>
          <w:i/>
        </w:rPr>
        <w:t>Label:</w:t>
      </w:r>
      <w:r w:rsidRPr="00D445B5">
        <w:t xml:space="preserve"> Indicazioni specifiche.</w:t>
      </w:r>
    </w:p>
    <w:p w14:paraId="6BD3ACC6" w14:textId="1C0CA626" w:rsidR="00D445B5" w:rsidRPr="00D445B5" w:rsidRDefault="00D445B5" w:rsidP="00D445B5">
      <w:r w:rsidRPr="00D445B5">
        <w:rPr>
          <w:b/>
          <w:bCs/>
        </w:rPr>
        <w:t>fontiArchivistiche</w:t>
      </w:r>
      <w:r w:rsidRPr="00D445B5">
        <w:t xml:space="preserve"> (oggetto, ripetibile): </w:t>
      </w:r>
      <w:r w:rsidR="0044022C" w:rsidRPr="0044022C">
        <w:rPr>
          <w:i/>
        </w:rPr>
        <w:t>Label:</w:t>
      </w:r>
      <w:r w:rsidRPr="00D445B5">
        <w:t xml:space="preserve"> Fonti archivistiche.</w:t>
      </w:r>
    </w:p>
    <w:p w14:paraId="32980CEF" w14:textId="64FE0345" w:rsidR="00D445B5" w:rsidRPr="00D445B5" w:rsidRDefault="00D445B5" w:rsidP="00D445B5">
      <w:r w:rsidRPr="00D445B5">
        <w:t xml:space="preserve">- </w:t>
      </w:r>
      <w:r w:rsidRPr="00D445B5">
        <w:rPr>
          <w:b/>
          <w:bCs/>
        </w:rPr>
        <w:t>linkFontiArchivistiche</w:t>
      </w:r>
      <w:r w:rsidRPr="00D445B5">
        <w:t xml:space="preserve"> (link): contiene l’id univoco e la _denominazione della fonte archivistica collegata. </w:t>
      </w:r>
      <w:r w:rsidR="0044022C" w:rsidRPr="0044022C">
        <w:rPr>
          <w:i/>
        </w:rPr>
        <w:t>Label:</w:t>
      </w:r>
      <w:r w:rsidRPr="00D445B5">
        <w:t xml:space="preserve"> Fonti archivistiche.</w:t>
      </w:r>
    </w:p>
    <w:p w14:paraId="0E3500F9" w14:textId="78DB6D7A" w:rsidR="00D445B5" w:rsidRPr="00D445B5" w:rsidRDefault="00D445B5" w:rsidP="00D445B5">
      <w:r w:rsidRPr="00D445B5">
        <w:rPr>
          <w:b/>
          <w:bCs/>
        </w:rPr>
        <w:t>riferimentiWeb</w:t>
      </w:r>
      <w:r w:rsidRPr="00D445B5">
        <w:t xml:space="preserve"> (oggetto, ripetibile): </w:t>
      </w:r>
      <w:r w:rsidR="0044022C" w:rsidRPr="0044022C">
        <w:rPr>
          <w:i/>
        </w:rPr>
        <w:t>Label:</w:t>
      </w:r>
      <w:r w:rsidRPr="00D445B5">
        <w:t xml:space="preserve"> Riferimenti web.</w:t>
      </w:r>
    </w:p>
    <w:p w14:paraId="22730343" w14:textId="524893E8" w:rsidR="00D445B5" w:rsidRPr="00D445B5" w:rsidRDefault="00D445B5" w:rsidP="00D445B5">
      <w:r w:rsidRPr="00D445B5">
        <w:t xml:space="preserve">- </w:t>
      </w:r>
      <w:r w:rsidRPr="00D445B5">
        <w:rPr>
          <w:b/>
          <w:bCs/>
        </w:rPr>
        <w:t>riferimenti_denominazioneSitoWeb</w:t>
      </w:r>
      <w:r w:rsidRPr="00D445B5">
        <w:t xml:space="preserve"> (string): </w:t>
      </w:r>
      <w:r w:rsidR="0044022C" w:rsidRPr="0044022C">
        <w:rPr>
          <w:i/>
        </w:rPr>
        <w:t>Label:</w:t>
      </w:r>
      <w:r w:rsidRPr="00D445B5">
        <w:t xml:space="preserve"> Denominazione sito o pagina web.</w:t>
      </w:r>
    </w:p>
    <w:p w14:paraId="3150DAA9" w14:textId="6AEF5570" w:rsidR="00D445B5" w:rsidRPr="00D445B5" w:rsidRDefault="00D445B5" w:rsidP="00D445B5">
      <w:r w:rsidRPr="00D445B5">
        <w:t xml:space="preserve">- </w:t>
      </w:r>
      <w:r w:rsidRPr="00D445B5">
        <w:rPr>
          <w:b/>
          <w:bCs/>
        </w:rPr>
        <w:t>riferimenti_descrizione</w:t>
      </w:r>
      <w:r w:rsidRPr="00D445B5">
        <w:t xml:space="preserve"> (text): </w:t>
      </w:r>
      <w:r w:rsidR="0044022C" w:rsidRPr="0044022C">
        <w:rPr>
          <w:i/>
        </w:rPr>
        <w:t>Label:</w:t>
      </w:r>
      <w:r w:rsidRPr="00D445B5">
        <w:t xml:space="preserve"> Descrizione.</w:t>
      </w:r>
    </w:p>
    <w:p w14:paraId="05E15D84" w14:textId="71365A33" w:rsidR="00D445B5" w:rsidRPr="00D445B5" w:rsidRDefault="00D445B5" w:rsidP="00D445B5">
      <w:r w:rsidRPr="00D445B5">
        <w:t xml:space="preserve">- </w:t>
      </w:r>
      <w:r w:rsidRPr="00D445B5">
        <w:rPr>
          <w:b/>
          <w:bCs/>
        </w:rPr>
        <w:t>riferimenti_dataInserimento</w:t>
      </w:r>
      <w:r w:rsidRPr="00D445B5">
        <w:t xml:space="preserve"> (string): </w:t>
      </w:r>
      <w:r w:rsidR="0044022C" w:rsidRPr="0044022C">
        <w:rPr>
          <w:i/>
        </w:rPr>
        <w:t>Label:</w:t>
      </w:r>
      <w:r w:rsidRPr="00D445B5">
        <w:t xml:space="preserve"> Data inserimento.</w:t>
      </w:r>
    </w:p>
    <w:p w14:paraId="31CD3572" w14:textId="294AB646" w:rsidR="00D445B5" w:rsidRPr="00D445B5" w:rsidRDefault="00D445B5" w:rsidP="00D445B5">
      <w:r w:rsidRPr="00D445B5">
        <w:t xml:space="preserve">- </w:t>
      </w:r>
      <w:r w:rsidRPr="00D445B5">
        <w:rPr>
          <w:b/>
          <w:bCs/>
        </w:rPr>
        <w:t>riferimenti_url</w:t>
      </w:r>
      <w:r w:rsidRPr="00D445B5">
        <w:t xml:space="preserve"> (string): </w:t>
      </w:r>
      <w:r w:rsidR="0044022C" w:rsidRPr="0044022C">
        <w:rPr>
          <w:i/>
        </w:rPr>
        <w:t>Label:</w:t>
      </w:r>
      <w:r w:rsidRPr="00D445B5">
        <w:t xml:space="preserve"> URL.</w:t>
      </w:r>
    </w:p>
    <w:p w14:paraId="0893C31D" w14:textId="4B9B8475" w:rsidR="00D445B5" w:rsidRPr="00D445B5" w:rsidRDefault="00D445B5" w:rsidP="00636E23">
      <w:pPr>
        <w:pStyle w:val="Titolo3"/>
      </w:pPr>
      <w:bookmarkStart w:id="65" w:name="__RefHeading___Toc7625_1761259838"/>
      <w:bookmarkStart w:id="66" w:name="_Toc70232028"/>
      <w:r w:rsidRPr="00D445B5">
        <w:t>Compilazione</w:t>
      </w:r>
      <w:bookmarkEnd w:id="65"/>
      <w:bookmarkEnd w:id="66"/>
    </w:p>
    <w:p w14:paraId="27B0D932" w14:textId="43247C0C" w:rsidR="00D445B5" w:rsidRPr="00D445B5" w:rsidRDefault="00D445B5" w:rsidP="00D445B5">
      <w:r w:rsidRPr="00D445B5">
        <w:rPr>
          <w:b/>
          <w:bCs/>
        </w:rPr>
        <w:t>linguaDescrizioneRecord</w:t>
      </w:r>
      <w:r w:rsidRPr="00D445B5">
        <w:t xml:space="preserve"> (string): </w:t>
      </w:r>
      <w:r w:rsidR="0044022C" w:rsidRPr="0044022C">
        <w:rPr>
          <w:i/>
        </w:rPr>
        <w:t>Label:</w:t>
      </w:r>
      <w:r w:rsidRPr="00D445B5">
        <w:t xml:space="preserve"> Lingua di descrizione del record.</w:t>
      </w:r>
    </w:p>
    <w:p w14:paraId="46892CB4" w14:textId="45F18F12" w:rsidR="00D445B5" w:rsidRPr="00D445B5" w:rsidRDefault="00D445B5" w:rsidP="00D445B5">
      <w:r w:rsidRPr="00D445B5">
        <w:rPr>
          <w:b/>
          <w:bCs/>
        </w:rPr>
        <w:t>compilazione</w:t>
      </w:r>
      <w:r w:rsidRPr="00D445B5">
        <w:t xml:space="preserve"> (oggetto, ripetibile): </w:t>
      </w:r>
      <w:r w:rsidR="0044022C" w:rsidRPr="0044022C">
        <w:rPr>
          <w:i/>
        </w:rPr>
        <w:t>Label:</w:t>
      </w:r>
      <w:r w:rsidRPr="00D445B5">
        <w:t xml:space="preserve"> Compilazione.</w:t>
      </w:r>
    </w:p>
    <w:p w14:paraId="1784D18E" w14:textId="32BC8747" w:rsidR="00D445B5" w:rsidRPr="00D445B5" w:rsidRDefault="00D445B5" w:rsidP="00D445B5">
      <w:r w:rsidRPr="00D445B5">
        <w:t xml:space="preserve">- </w:t>
      </w:r>
      <w:r w:rsidRPr="00D445B5">
        <w:rPr>
          <w:b/>
          <w:bCs/>
        </w:rPr>
        <w:t>tipologiaRedattore</w:t>
      </w:r>
      <w:r w:rsidRPr="00D445B5">
        <w:t xml:space="preserve"> (string): </w:t>
      </w:r>
      <w:r w:rsidR="0044022C" w:rsidRPr="0044022C">
        <w:rPr>
          <w:i/>
        </w:rPr>
        <w:t>Label:</w:t>
      </w:r>
      <w:r w:rsidRPr="00D445B5">
        <w:t xml:space="preserve"> Tipologia redattore.</w:t>
      </w:r>
    </w:p>
    <w:p w14:paraId="5D67F818" w14:textId="2F0353FB" w:rsidR="00D445B5" w:rsidRPr="00D445B5" w:rsidRDefault="00D445B5" w:rsidP="00D445B5">
      <w:r w:rsidRPr="00D445B5">
        <w:t xml:space="preserve">- </w:t>
      </w:r>
      <w:r w:rsidRPr="00D445B5">
        <w:rPr>
          <w:b/>
          <w:bCs/>
        </w:rPr>
        <w:t>redattore</w:t>
      </w:r>
      <w:r w:rsidRPr="00D445B5">
        <w:t xml:space="preserve"> (string): </w:t>
      </w:r>
      <w:r w:rsidR="0044022C" w:rsidRPr="0044022C">
        <w:rPr>
          <w:i/>
        </w:rPr>
        <w:t>Label:</w:t>
      </w:r>
      <w:r w:rsidRPr="00D445B5">
        <w:t xml:space="preserve"> Redattore.</w:t>
      </w:r>
    </w:p>
    <w:p w14:paraId="78A5A3CE" w14:textId="4274DA6F" w:rsidR="00D445B5" w:rsidRPr="00D445B5" w:rsidRDefault="00D445B5" w:rsidP="00D445B5">
      <w:r w:rsidRPr="00D445B5">
        <w:t xml:space="preserve">- </w:t>
      </w:r>
      <w:r w:rsidRPr="00D445B5">
        <w:rPr>
          <w:b/>
          <w:bCs/>
        </w:rPr>
        <w:t>azione</w:t>
      </w:r>
      <w:r w:rsidRPr="00D445B5">
        <w:t xml:space="preserve"> (string): </w:t>
      </w:r>
      <w:r w:rsidR="0044022C" w:rsidRPr="0044022C">
        <w:rPr>
          <w:i/>
        </w:rPr>
        <w:t>Label:</w:t>
      </w:r>
      <w:r w:rsidRPr="00D445B5">
        <w:t xml:space="preserve"> Azione:</w:t>
      </w:r>
    </w:p>
    <w:p w14:paraId="058A160B" w14:textId="6C52C4E7" w:rsidR="00D445B5" w:rsidRPr="00D445B5" w:rsidRDefault="00D445B5" w:rsidP="00D445B5">
      <w:r w:rsidRPr="00D445B5">
        <w:t xml:space="preserve">- </w:t>
      </w:r>
      <w:r w:rsidRPr="00D445B5">
        <w:rPr>
          <w:b/>
          <w:bCs/>
        </w:rPr>
        <w:t>noteRedazionali</w:t>
      </w:r>
      <w:r w:rsidRPr="00D445B5">
        <w:t xml:space="preserve"> (text): </w:t>
      </w:r>
      <w:r w:rsidR="0044022C" w:rsidRPr="0044022C">
        <w:rPr>
          <w:i/>
        </w:rPr>
        <w:t>Label:</w:t>
      </w:r>
      <w:r w:rsidRPr="00D445B5">
        <w:t xml:space="preserve"> Note Redazionali.</w:t>
      </w:r>
    </w:p>
    <w:p w14:paraId="1D7C4F62" w14:textId="700BE662" w:rsidR="00D445B5" w:rsidRPr="00D445B5" w:rsidRDefault="00D445B5" w:rsidP="00D445B5">
      <w:r w:rsidRPr="00D445B5">
        <w:t xml:space="preserve">- </w:t>
      </w:r>
      <w:r w:rsidRPr="00D445B5">
        <w:rPr>
          <w:b/>
          <w:bCs/>
        </w:rPr>
        <w:t>data</w:t>
      </w:r>
      <w:r w:rsidRPr="00D445B5">
        <w:t xml:space="preserve"> (string): </w:t>
      </w:r>
      <w:r w:rsidR="0044022C" w:rsidRPr="0044022C">
        <w:rPr>
          <w:i/>
        </w:rPr>
        <w:t>Label:</w:t>
      </w:r>
      <w:r w:rsidRPr="00D445B5">
        <w:t xml:space="preserve"> Data.</w:t>
      </w:r>
    </w:p>
    <w:p w14:paraId="44FE1C99" w14:textId="6AF289D2" w:rsidR="00D445B5" w:rsidRPr="00D445B5" w:rsidRDefault="00D445B5" w:rsidP="00D445B5">
      <w:pPr>
        <w:rPr>
          <w:b/>
          <w:bCs/>
        </w:rPr>
      </w:pPr>
      <w:r w:rsidRPr="00D445B5">
        <w:rPr>
          <w:b/>
          <w:bCs/>
        </w:rPr>
        <w:t>osservazioni</w:t>
      </w:r>
      <w:r w:rsidRPr="00D445B5">
        <w:t xml:space="preserve"> (text): </w:t>
      </w:r>
      <w:r w:rsidR="0044022C" w:rsidRPr="0044022C">
        <w:rPr>
          <w:i/>
        </w:rPr>
        <w:t>Label:</w:t>
      </w:r>
      <w:r w:rsidRPr="00D445B5">
        <w:t xml:space="preserve"> Osservazioni.</w:t>
      </w:r>
    </w:p>
    <w:p w14:paraId="6E7AA310" w14:textId="1B0647B9" w:rsidR="00D445B5" w:rsidRPr="00D445B5" w:rsidRDefault="00D445B5" w:rsidP="00636E23">
      <w:pPr>
        <w:pStyle w:val="Titolo3"/>
      </w:pPr>
      <w:bookmarkStart w:id="67" w:name="__RefHeading___Toc7627_1761259838"/>
      <w:bookmarkStart w:id="68" w:name="_Toc70232029"/>
      <w:r w:rsidRPr="00D445B5">
        <w:t>Media collegati ed e</w:t>
      </w:r>
      <w:r w:rsidR="00B13409">
        <w:t>-</w:t>
      </w:r>
      <w:r w:rsidRPr="00D445B5">
        <w:t>commerce</w:t>
      </w:r>
      <w:bookmarkEnd w:id="67"/>
      <w:bookmarkEnd w:id="68"/>
    </w:p>
    <w:p w14:paraId="71CE8BA1" w14:textId="51650B35" w:rsidR="00D445B5" w:rsidRPr="00D445B5" w:rsidRDefault="00D445B5" w:rsidP="00D445B5">
      <w:r w:rsidRPr="00D445B5">
        <w:rPr>
          <w:b/>
          <w:bCs/>
        </w:rPr>
        <w:t>ecommerceLicenses</w:t>
      </w:r>
      <w:r w:rsidRPr="00D445B5">
        <w:t xml:space="preserve"> (string): </w:t>
      </w:r>
      <w:r w:rsidR="0044022C" w:rsidRPr="0044022C">
        <w:rPr>
          <w:i/>
        </w:rPr>
        <w:t>Label:</w:t>
      </w:r>
      <w:r w:rsidRPr="00D445B5">
        <w:t xml:space="preserve"> Opzioni ecommerce.</w:t>
      </w:r>
    </w:p>
    <w:p w14:paraId="1BCF9235" w14:textId="41092BCD" w:rsidR="00D445B5" w:rsidRPr="00D445B5" w:rsidRDefault="00D445B5" w:rsidP="00D445B5">
      <w:r w:rsidRPr="00D445B5">
        <w:rPr>
          <w:b/>
          <w:bCs/>
        </w:rPr>
        <w:t>visibility</w:t>
      </w:r>
      <w:r w:rsidRPr="00D445B5">
        <w:t xml:space="preserve"> (string): definisce il tipo di visibilità in front end.  </w:t>
      </w:r>
      <w:r w:rsidR="0044022C" w:rsidRPr="0044022C">
        <w:rPr>
          <w:i/>
        </w:rPr>
        <w:t>Label:</w:t>
      </w:r>
      <w:r w:rsidRPr="00D445B5">
        <w:t xml:space="preserve"> Visibilità.</w:t>
      </w:r>
    </w:p>
    <w:p w14:paraId="0528B255" w14:textId="5B11E12A" w:rsidR="00D445B5" w:rsidRPr="00D445B5" w:rsidRDefault="00D445B5" w:rsidP="00D445B5">
      <w:r w:rsidRPr="00D445B5">
        <w:rPr>
          <w:b/>
          <w:bCs/>
        </w:rPr>
        <w:t>tematismo</w:t>
      </w:r>
      <w:r w:rsidRPr="00D445B5">
        <w:t xml:space="preserve"> (oggetto, ripetibile): </w:t>
      </w:r>
      <w:r w:rsidR="0044022C" w:rsidRPr="0044022C">
        <w:rPr>
          <w:i/>
        </w:rPr>
        <w:t>Label:</w:t>
      </w:r>
      <w:r w:rsidRPr="00D445B5">
        <w:t xml:space="preserve"> Tematismo.</w:t>
      </w:r>
    </w:p>
    <w:p w14:paraId="054E0767" w14:textId="5E8989A5" w:rsidR="00D445B5" w:rsidRPr="00D445B5" w:rsidRDefault="00D445B5" w:rsidP="00D445B5">
      <w:r w:rsidRPr="00D445B5">
        <w:t xml:space="preserve">- </w:t>
      </w:r>
      <w:r w:rsidRPr="00D445B5">
        <w:rPr>
          <w:b/>
          <w:bCs/>
        </w:rPr>
        <w:t>tematismoField</w:t>
      </w:r>
      <w:r w:rsidRPr="00D445B5">
        <w:t xml:space="preserve"> (string): </w:t>
      </w:r>
      <w:r w:rsidR="0044022C" w:rsidRPr="0044022C">
        <w:rPr>
          <w:i/>
        </w:rPr>
        <w:t>Label:</w:t>
      </w:r>
      <w:r w:rsidRPr="00D445B5">
        <w:t xml:space="preserve"> Tematismo.</w:t>
      </w:r>
    </w:p>
    <w:p w14:paraId="1D7EA774" w14:textId="09936200" w:rsidR="00D445B5" w:rsidRPr="00D445B5" w:rsidRDefault="00D445B5" w:rsidP="00D445B5">
      <w:r w:rsidRPr="00D445B5">
        <w:rPr>
          <w:b/>
          <w:bCs/>
        </w:rPr>
        <w:t>linkedStruMag</w:t>
      </w:r>
      <w:r w:rsidRPr="00D445B5">
        <w:t xml:space="preserve"> (link): contiene l’id e la denominazione del metadato strutturale collegato. </w:t>
      </w:r>
      <w:r w:rsidR="0044022C" w:rsidRPr="0044022C">
        <w:rPr>
          <w:i/>
        </w:rPr>
        <w:t>Label:</w:t>
      </w:r>
      <w:r w:rsidRPr="00D445B5">
        <w:t xml:space="preserve"> Metadato Strutturale collegato.</w:t>
      </w:r>
    </w:p>
    <w:p w14:paraId="1EEAC6FD" w14:textId="77777777" w:rsidR="00D445B5" w:rsidRPr="00D445B5" w:rsidRDefault="00D445B5" w:rsidP="00D445B5">
      <w:r w:rsidRPr="00D445B5">
        <w:rPr>
          <w:b/>
          <w:bCs/>
        </w:rPr>
        <w:t>uuidImagePrimary</w:t>
      </w:r>
      <w:r w:rsidRPr="00D445B5">
        <w:t xml:space="preserve"> (string): memorizza l’id dell’immagine di partenza del metadato sulla quale il visore di front end si aprirà.</w:t>
      </w:r>
    </w:p>
    <w:p w14:paraId="2FE09414" w14:textId="77777777" w:rsidR="00D445B5" w:rsidRPr="00D445B5" w:rsidRDefault="00D445B5" w:rsidP="00D445B5">
      <w:r w:rsidRPr="00D445B5">
        <w:rPr>
          <w:b/>
          <w:bCs/>
        </w:rPr>
        <w:t>secondaryStruMag</w:t>
      </w:r>
      <w:r w:rsidRPr="00D445B5">
        <w:t xml:space="preserve"> (oggetto): blocco in cui viene salvato l’eventuale metadato strutturale correlato.</w:t>
      </w:r>
    </w:p>
    <w:p w14:paraId="559D97A2" w14:textId="44238A33" w:rsidR="00D445B5" w:rsidRPr="00D445B5" w:rsidRDefault="00D445B5" w:rsidP="00D445B5">
      <w:r w:rsidRPr="00D445B5">
        <w:t xml:space="preserve">- </w:t>
      </w:r>
      <w:r w:rsidRPr="00D445B5">
        <w:rPr>
          <w:b/>
          <w:bCs/>
        </w:rPr>
        <w:t>relatedStruMag</w:t>
      </w:r>
      <w:r w:rsidRPr="00D445B5">
        <w:t xml:space="preserve"> (link): contiene l’id e la denominazione del metadato strutturale secondario. </w:t>
      </w:r>
      <w:r w:rsidR="0044022C" w:rsidRPr="0044022C">
        <w:rPr>
          <w:i/>
        </w:rPr>
        <w:t>Label:</w:t>
      </w:r>
      <w:r w:rsidRPr="00D445B5">
        <w:t xml:space="preserve"> Metadato Strutturale correlato.</w:t>
      </w:r>
    </w:p>
    <w:p w14:paraId="19CF0FED" w14:textId="77777777" w:rsidR="00D445B5" w:rsidRPr="00D445B5" w:rsidRDefault="00D445B5" w:rsidP="00D445B5">
      <w:r w:rsidRPr="00D445B5">
        <w:lastRenderedPageBreak/>
        <w:t xml:space="preserve">- </w:t>
      </w:r>
      <w:r w:rsidRPr="00D445B5">
        <w:rPr>
          <w:b/>
          <w:bCs/>
        </w:rPr>
        <w:t xml:space="preserve">uuidImageSecondary </w:t>
      </w:r>
      <w:r w:rsidRPr="00D445B5">
        <w:t>(string): memorizza l’id dell’immagine di partenza del metadato secondario sulla quale il visore di front end si aprirà.</w:t>
      </w:r>
    </w:p>
    <w:p w14:paraId="37A2A40E" w14:textId="2D3E1C84" w:rsidR="00D445B5" w:rsidRPr="00D445B5" w:rsidRDefault="00D445B5" w:rsidP="00D445B5">
      <w:r w:rsidRPr="00D445B5">
        <w:rPr>
          <w:b/>
          <w:bCs/>
        </w:rPr>
        <w:t>mediaCollegati</w:t>
      </w:r>
      <w:r w:rsidRPr="00D445B5">
        <w:t xml:space="preserve"> (string): id dell’immagine collegata alla scheda. </w:t>
      </w:r>
      <w:r w:rsidR="0044022C" w:rsidRPr="0044022C">
        <w:rPr>
          <w:i/>
        </w:rPr>
        <w:t>Label:</w:t>
      </w:r>
      <w:r w:rsidRPr="00D445B5">
        <w:t xml:space="preserve"> Media Collegati.</w:t>
      </w:r>
    </w:p>
    <w:p w14:paraId="757C8653" w14:textId="0D9EACFF" w:rsidR="00D445B5" w:rsidRPr="00D445B5" w:rsidRDefault="00D445B5" w:rsidP="00D445B5">
      <w:r w:rsidRPr="00D445B5">
        <w:rPr>
          <w:b/>
          <w:bCs/>
        </w:rPr>
        <w:t>linkedMediaEcommerce</w:t>
      </w:r>
      <w:r w:rsidRPr="00D445B5">
        <w:t xml:space="preserve"> (string): </w:t>
      </w:r>
      <w:r w:rsidR="0044022C" w:rsidRPr="0044022C">
        <w:rPr>
          <w:i/>
        </w:rPr>
        <w:t>Label:</w:t>
      </w:r>
      <w:r w:rsidRPr="00D445B5">
        <w:t xml:space="preserve"> Ecommerce.</w:t>
      </w:r>
    </w:p>
    <w:p w14:paraId="47A08C89" w14:textId="77777777" w:rsidR="00B13409" w:rsidRPr="00B13409" w:rsidRDefault="00B13409" w:rsidP="00B13409">
      <w:pPr>
        <w:pStyle w:val="Titolo2"/>
      </w:pPr>
      <w:bookmarkStart w:id="69" w:name="__RefHeading___Toc7629_1761259838"/>
      <w:bookmarkStart w:id="70" w:name="_Toc70232030"/>
      <w:r w:rsidRPr="00B13409">
        <w:t>Produttori e Conservatori</w:t>
      </w:r>
      <w:bookmarkEnd w:id="69"/>
      <w:bookmarkEnd w:id="70"/>
    </w:p>
    <w:p w14:paraId="753C3331" w14:textId="40D98ABA" w:rsidR="00B13409" w:rsidRPr="00B13409" w:rsidRDefault="00B13409" w:rsidP="00B13409">
      <w:pPr>
        <w:pStyle w:val="Titolo3"/>
      </w:pPr>
      <w:bookmarkStart w:id="71" w:name="__RefHeading___Toc7631_1761259838"/>
      <w:bookmarkStart w:id="72" w:name="_Toc70232031"/>
      <w:r w:rsidRPr="00B13409">
        <w:t>Identificazione</w:t>
      </w:r>
      <w:bookmarkEnd w:id="71"/>
      <w:bookmarkEnd w:id="72"/>
    </w:p>
    <w:p w14:paraId="2184CD52" w14:textId="37B4A300" w:rsidR="00B13409" w:rsidRPr="00B13409" w:rsidRDefault="00B13409" w:rsidP="00B13409">
      <w:pPr>
        <w:rPr>
          <w:b/>
          <w:bCs/>
        </w:rPr>
      </w:pPr>
      <w:r w:rsidRPr="00B13409">
        <w:rPr>
          <w:b/>
          <w:bCs/>
        </w:rPr>
        <w:t>altriCodiciIdentificativi</w:t>
      </w:r>
      <w:r w:rsidRPr="00B13409">
        <w:t xml:space="preserve"> (oggetto, ripetibile): </w:t>
      </w:r>
      <w:r w:rsidR="0044022C" w:rsidRPr="0044022C">
        <w:rPr>
          <w:i/>
        </w:rPr>
        <w:t>Label:</w:t>
      </w:r>
      <w:r w:rsidRPr="00B13409">
        <w:t xml:space="preserve"> Altri codici identificativi.</w:t>
      </w:r>
    </w:p>
    <w:p w14:paraId="7EC599A1" w14:textId="099B436D" w:rsidR="00B13409" w:rsidRPr="00B13409" w:rsidRDefault="00B13409" w:rsidP="00B13409">
      <w:pPr>
        <w:rPr>
          <w:b/>
          <w:bCs/>
        </w:rPr>
      </w:pPr>
      <w:r w:rsidRPr="00B13409">
        <w:t xml:space="preserve">- </w:t>
      </w:r>
      <w:r w:rsidRPr="00B13409">
        <w:rPr>
          <w:b/>
          <w:bCs/>
        </w:rPr>
        <w:t>codice</w:t>
      </w:r>
      <w:r w:rsidRPr="00B13409">
        <w:t xml:space="preserve"> (string): altro codice identificativo della scheda. </w:t>
      </w:r>
      <w:r w:rsidR="0044022C" w:rsidRPr="0044022C">
        <w:rPr>
          <w:i/>
        </w:rPr>
        <w:t>Label:</w:t>
      </w:r>
      <w:r w:rsidRPr="00B13409">
        <w:t xml:space="preserve"> Codice:</w:t>
      </w:r>
    </w:p>
    <w:p w14:paraId="7DA3A354" w14:textId="69E3A682" w:rsidR="00B13409" w:rsidRPr="00B13409" w:rsidRDefault="00B13409" w:rsidP="00B13409">
      <w:pPr>
        <w:rPr>
          <w:b/>
          <w:bCs/>
        </w:rPr>
      </w:pPr>
      <w:r w:rsidRPr="00B13409">
        <w:t xml:space="preserve">- </w:t>
      </w:r>
      <w:r w:rsidRPr="00B13409">
        <w:rPr>
          <w:b/>
          <w:bCs/>
        </w:rPr>
        <w:t>qualifica</w:t>
      </w:r>
      <w:r w:rsidRPr="00B13409">
        <w:t xml:space="preserve"> (string): </w:t>
      </w:r>
      <w:r w:rsidR="0044022C" w:rsidRPr="0044022C">
        <w:rPr>
          <w:i/>
        </w:rPr>
        <w:t>Label:</w:t>
      </w:r>
      <w:r w:rsidRPr="00B13409">
        <w:t xml:space="preserve"> Qualifica.</w:t>
      </w:r>
    </w:p>
    <w:p w14:paraId="09BDD8D0" w14:textId="77777777" w:rsidR="00B13409" w:rsidRPr="00B13409" w:rsidRDefault="00B13409" w:rsidP="00B13409">
      <w:pPr>
        <w:rPr>
          <w:b/>
          <w:bCs/>
        </w:rPr>
      </w:pPr>
      <w:r w:rsidRPr="00B13409">
        <w:rPr>
          <w:b/>
          <w:bCs/>
        </w:rPr>
        <w:t>codiceIdentificativoPrecedente</w:t>
      </w:r>
      <w:r w:rsidRPr="00B13409">
        <w:t xml:space="preserve"> (oggetto, ripetibile)</w:t>
      </w:r>
    </w:p>
    <w:p w14:paraId="53334A73" w14:textId="52D1482C" w:rsidR="00B13409" w:rsidRPr="00B13409" w:rsidRDefault="00B13409" w:rsidP="00B13409">
      <w:pPr>
        <w:rPr>
          <w:b/>
          <w:bCs/>
        </w:rPr>
      </w:pPr>
      <w:r w:rsidRPr="00B13409">
        <w:t xml:space="preserve">- </w:t>
      </w:r>
      <w:r w:rsidRPr="00B13409">
        <w:rPr>
          <w:b/>
          <w:bCs/>
        </w:rPr>
        <w:t>codice</w:t>
      </w:r>
      <w:r w:rsidRPr="00B13409">
        <w:t xml:space="preserve"> (string): </w:t>
      </w:r>
      <w:r w:rsidR="0044022C" w:rsidRPr="0044022C">
        <w:rPr>
          <w:i/>
        </w:rPr>
        <w:t>Label:</w:t>
      </w:r>
      <w:r w:rsidRPr="00B13409">
        <w:t xml:space="preserve"> Codice.</w:t>
      </w:r>
    </w:p>
    <w:p w14:paraId="71BC0207" w14:textId="77777777" w:rsidR="00B13409" w:rsidRPr="00B13409" w:rsidRDefault="00B13409" w:rsidP="00B13409">
      <w:pPr>
        <w:rPr>
          <w:b/>
          <w:bCs/>
        </w:rPr>
      </w:pPr>
      <w:r w:rsidRPr="00B13409">
        <w:rPr>
          <w:b/>
          <w:bCs/>
        </w:rPr>
        <w:t>isProdCons</w:t>
      </w:r>
      <w:r w:rsidRPr="00B13409">
        <w:t xml:space="preserve"> (array, nascosto): campo di sistema. Indica se la scheda descrive un soggetto produttore o un soggetto conservatore.</w:t>
      </w:r>
    </w:p>
    <w:p w14:paraId="54A6C818" w14:textId="77777777" w:rsidR="00B13409" w:rsidRPr="00B13409" w:rsidRDefault="00B13409" w:rsidP="00B13409">
      <w:pPr>
        <w:rPr>
          <w:b/>
          <w:bCs/>
        </w:rPr>
      </w:pPr>
      <w:r w:rsidRPr="00B13409">
        <w:rPr>
          <w:b/>
          <w:bCs/>
        </w:rPr>
        <w:t>isForceProdCons</w:t>
      </w:r>
      <w:r w:rsidRPr="00B13409">
        <w:t xml:space="preserve"> (array, nascosto): campo di sistema. Indica se la scheda descrive un soggetto produttore o un soggetto conservatore.</w:t>
      </w:r>
    </w:p>
    <w:p w14:paraId="1D571CCF" w14:textId="172266CE" w:rsidR="00B13409" w:rsidRPr="00B13409" w:rsidRDefault="00B13409" w:rsidP="00B13409">
      <w:pPr>
        <w:rPr>
          <w:b/>
          <w:bCs/>
        </w:rPr>
      </w:pPr>
      <w:r w:rsidRPr="00B13409">
        <w:rPr>
          <w:b/>
          <w:bCs/>
        </w:rPr>
        <w:t>tipologiaChoice</w:t>
      </w:r>
      <w:r w:rsidRPr="00B13409">
        <w:rPr>
          <w:b/>
          <w:bCs/>
          <w:vertAlign w:val="superscript"/>
        </w:rPr>
        <w:footnoteReference w:id="6"/>
      </w:r>
      <w:r w:rsidRPr="00B13409">
        <w:t xml:space="preserve"> (string): </w:t>
      </w:r>
      <w:r w:rsidR="0044022C" w:rsidRPr="0044022C">
        <w:rPr>
          <w:i/>
        </w:rPr>
        <w:t>Label:</w:t>
      </w:r>
      <w:r w:rsidRPr="00B13409">
        <w:t xml:space="preserve"> Tipologia.</w:t>
      </w:r>
    </w:p>
    <w:p w14:paraId="31F8EDBE" w14:textId="1E920494" w:rsidR="00B13409" w:rsidRPr="00B13409" w:rsidRDefault="00B13409" w:rsidP="00B13409">
      <w:pPr>
        <w:rPr>
          <w:b/>
          <w:bCs/>
        </w:rPr>
      </w:pPr>
      <w:r w:rsidRPr="00B13409">
        <w:rPr>
          <w:b/>
          <w:bCs/>
        </w:rPr>
        <w:t>tipologiaEnte</w:t>
      </w:r>
      <w:r w:rsidRPr="00B13409">
        <w:t xml:space="preserve"> (string): </w:t>
      </w:r>
      <w:r w:rsidR="0044022C" w:rsidRPr="0044022C">
        <w:rPr>
          <w:i/>
        </w:rPr>
        <w:t>Label:</w:t>
      </w:r>
      <w:r w:rsidRPr="00B13409">
        <w:t xml:space="preserve"> Tipologia Ente.</w:t>
      </w:r>
    </w:p>
    <w:p w14:paraId="35C562DF" w14:textId="6D92FF43" w:rsidR="00B13409" w:rsidRPr="00B13409" w:rsidRDefault="00B13409" w:rsidP="00B13409">
      <w:pPr>
        <w:rPr>
          <w:b/>
          <w:bCs/>
        </w:rPr>
      </w:pPr>
      <w:r w:rsidRPr="00B13409">
        <w:rPr>
          <w:b/>
          <w:bCs/>
        </w:rPr>
        <w:t>genere</w:t>
      </w:r>
      <w:r w:rsidRPr="00B13409">
        <w:t xml:space="preserve"> (string): </w:t>
      </w:r>
      <w:r w:rsidR="0044022C" w:rsidRPr="0044022C">
        <w:rPr>
          <w:i/>
        </w:rPr>
        <w:t>Label:</w:t>
      </w:r>
      <w:r w:rsidRPr="00B13409">
        <w:t>Genere.</w:t>
      </w:r>
    </w:p>
    <w:p w14:paraId="706EDE79" w14:textId="2BFA52A5" w:rsidR="00B13409" w:rsidRPr="00B13409" w:rsidRDefault="00B13409" w:rsidP="00B13409">
      <w:pPr>
        <w:rPr>
          <w:b/>
          <w:bCs/>
        </w:rPr>
      </w:pPr>
      <w:r w:rsidRPr="00B13409">
        <w:rPr>
          <w:b/>
          <w:bCs/>
        </w:rPr>
        <w:t>condizioneGiuridica</w:t>
      </w:r>
      <w:r w:rsidRPr="00B13409">
        <w:t xml:space="preserve"> (oggetto, ripetibile) : </w:t>
      </w:r>
      <w:r w:rsidR="0044022C" w:rsidRPr="0044022C">
        <w:rPr>
          <w:i/>
        </w:rPr>
        <w:t>Label:</w:t>
      </w:r>
      <w:r w:rsidRPr="00B13409">
        <w:t xml:space="preserve"> Condizione giuridica.</w:t>
      </w:r>
    </w:p>
    <w:p w14:paraId="6859C383" w14:textId="0B98A2CB" w:rsidR="00B13409" w:rsidRPr="00B13409" w:rsidRDefault="00B13409" w:rsidP="00B13409">
      <w:pPr>
        <w:rPr>
          <w:b/>
          <w:bCs/>
        </w:rPr>
      </w:pPr>
      <w:r w:rsidRPr="00B13409">
        <w:t xml:space="preserve">- </w:t>
      </w:r>
      <w:r w:rsidRPr="00B13409">
        <w:rPr>
          <w:b/>
          <w:bCs/>
        </w:rPr>
        <w:t>listCondizioneGiuridica</w:t>
      </w:r>
      <w:r w:rsidRPr="00B13409">
        <w:t xml:space="preserve"> (string): </w:t>
      </w:r>
      <w:r w:rsidR="0044022C" w:rsidRPr="0044022C">
        <w:rPr>
          <w:i/>
        </w:rPr>
        <w:t>Label:</w:t>
      </w:r>
      <w:r w:rsidRPr="00B13409">
        <w:t xml:space="preserve"> Condizione giuridica.</w:t>
      </w:r>
    </w:p>
    <w:p w14:paraId="56AE66A9" w14:textId="0B295618" w:rsidR="00B13409" w:rsidRPr="00B13409" w:rsidRDefault="00B13409" w:rsidP="00B13409">
      <w:pPr>
        <w:rPr>
          <w:b/>
          <w:bCs/>
        </w:rPr>
      </w:pPr>
      <w:r w:rsidRPr="00B13409">
        <w:t xml:space="preserve">- </w:t>
      </w:r>
      <w:r w:rsidRPr="00B13409">
        <w:rPr>
          <w:b/>
          <w:bCs/>
        </w:rPr>
        <w:t>estremiCronologici</w:t>
      </w:r>
      <w:r w:rsidRPr="00B13409">
        <w:rPr>
          <w:b/>
          <w:bCs/>
          <w:vertAlign w:val="superscript"/>
        </w:rPr>
        <w:footnoteReference w:id="7"/>
      </w:r>
      <w:r w:rsidRPr="00B13409">
        <w:t xml:space="preserve"> (oggetto): </w:t>
      </w:r>
      <w:r w:rsidR="0044022C" w:rsidRPr="0044022C">
        <w:rPr>
          <w:i/>
        </w:rPr>
        <w:t>Label:</w:t>
      </w:r>
      <w:r w:rsidRPr="00B13409">
        <w:t xml:space="preserve"> Estremi cronologici.</w:t>
      </w:r>
    </w:p>
    <w:p w14:paraId="7BA534B6" w14:textId="4F179C5E" w:rsidR="00B13409" w:rsidRPr="00B13409" w:rsidRDefault="00B13409" w:rsidP="00B13409">
      <w:pPr>
        <w:rPr>
          <w:b/>
          <w:bCs/>
        </w:rPr>
      </w:pPr>
      <w:r w:rsidRPr="00B13409">
        <w:rPr>
          <w:b/>
          <w:bCs/>
        </w:rPr>
        <w:t>ente_famiglia_denominazione</w:t>
      </w:r>
      <w:r w:rsidRPr="00B13409">
        <w:t xml:space="preserve"> (oggetto, ripetibile): </w:t>
      </w:r>
      <w:r w:rsidR="0044022C" w:rsidRPr="0044022C">
        <w:rPr>
          <w:i/>
        </w:rPr>
        <w:t>Label:</w:t>
      </w:r>
      <w:r w:rsidRPr="00B13409">
        <w:t xml:space="preserve"> Denominazione.</w:t>
      </w:r>
    </w:p>
    <w:p w14:paraId="0BE429B9" w14:textId="6011003C" w:rsidR="00B13409" w:rsidRPr="00B13409" w:rsidRDefault="00B13409" w:rsidP="00B13409">
      <w:pPr>
        <w:rPr>
          <w:b/>
          <w:bCs/>
        </w:rPr>
      </w:pPr>
      <w:r w:rsidRPr="00B13409">
        <w:t xml:space="preserve">- </w:t>
      </w:r>
      <w:r w:rsidRPr="00B13409">
        <w:rPr>
          <w:b/>
          <w:bCs/>
        </w:rPr>
        <w:t>entitaDenominazione</w:t>
      </w:r>
      <w:r w:rsidRPr="00B13409">
        <w:t xml:space="preserve"> (string): </w:t>
      </w:r>
      <w:r w:rsidR="0044022C" w:rsidRPr="0044022C">
        <w:rPr>
          <w:i/>
        </w:rPr>
        <w:t>Label:</w:t>
      </w:r>
      <w:r w:rsidRPr="00B13409">
        <w:t xml:space="preserve"> Denominazione.</w:t>
      </w:r>
    </w:p>
    <w:p w14:paraId="4B215E92" w14:textId="2C9BFFC4" w:rsidR="00B13409" w:rsidRPr="00B13409" w:rsidRDefault="00B13409" w:rsidP="00B13409">
      <w:pPr>
        <w:rPr>
          <w:b/>
          <w:bCs/>
        </w:rPr>
      </w:pPr>
      <w:r w:rsidRPr="00B13409">
        <w:t xml:space="preserve">- </w:t>
      </w:r>
      <w:r w:rsidRPr="00B13409">
        <w:rPr>
          <w:b/>
          <w:bCs/>
        </w:rPr>
        <w:t>ente_famiglia_acronimo</w:t>
      </w:r>
      <w:r w:rsidRPr="00B13409">
        <w:t xml:space="preserve"> (string): </w:t>
      </w:r>
      <w:r w:rsidR="0044022C" w:rsidRPr="0044022C">
        <w:rPr>
          <w:i/>
        </w:rPr>
        <w:t>Label:</w:t>
      </w:r>
      <w:r w:rsidRPr="00B13409">
        <w:t xml:space="preserve"> Acronimo.</w:t>
      </w:r>
    </w:p>
    <w:p w14:paraId="5A35E200" w14:textId="2C8312BE" w:rsidR="00B13409" w:rsidRPr="00B13409" w:rsidRDefault="00B13409" w:rsidP="00B13409">
      <w:pPr>
        <w:rPr>
          <w:b/>
          <w:bCs/>
        </w:rPr>
      </w:pPr>
      <w:r w:rsidRPr="00B13409">
        <w:t xml:space="preserve">- </w:t>
      </w:r>
      <w:r w:rsidRPr="00B13409">
        <w:rPr>
          <w:b/>
          <w:bCs/>
        </w:rPr>
        <w:t>ente_famiglia_linguaDenominazione</w:t>
      </w:r>
      <w:r w:rsidRPr="00B13409">
        <w:t xml:space="preserve"> (string): </w:t>
      </w:r>
      <w:r w:rsidR="0044022C" w:rsidRPr="0044022C">
        <w:rPr>
          <w:i/>
        </w:rPr>
        <w:t>Label:</w:t>
      </w:r>
      <w:r w:rsidRPr="00B13409">
        <w:t xml:space="preserve"> Lingua di denominazione.</w:t>
      </w:r>
    </w:p>
    <w:p w14:paraId="602C0778" w14:textId="4119D5C0" w:rsidR="00B13409" w:rsidRPr="00B13409" w:rsidRDefault="00B13409" w:rsidP="00B13409">
      <w:pPr>
        <w:rPr>
          <w:b/>
          <w:bCs/>
        </w:rPr>
      </w:pPr>
      <w:r w:rsidRPr="00B13409">
        <w:t xml:space="preserve">- </w:t>
      </w:r>
      <w:r w:rsidRPr="00B13409">
        <w:rPr>
          <w:b/>
          <w:bCs/>
        </w:rPr>
        <w:t>ente_famiglia_cronologia</w:t>
      </w:r>
      <w:r w:rsidRPr="00B13409">
        <w:rPr>
          <w:b/>
          <w:bCs/>
          <w:vertAlign w:val="superscript"/>
        </w:rPr>
        <w:footnoteReference w:id="8"/>
      </w:r>
      <w:r w:rsidRPr="00B13409">
        <w:t xml:space="preserve"> (oggetto) </w:t>
      </w:r>
      <w:r w:rsidR="0044022C" w:rsidRPr="0044022C">
        <w:rPr>
          <w:i/>
        </w:rPr>
        <w:t>Label:</w:t>
      </w:r>
      <w:r w:rsidRPr="00B13409">
        <w:t xml:space="preserve"> Estremi cronologici.</w:t>
      </w:r>
    </w:p>
    <w:p w14:paraId="14276EE6" w14:textId="77777777" w:rsidR="00B13409" w:rsidRPr="00B13409" w:rsidRDefault="00B13409" w:rsidP="00B13409">
      <w:pPr>
        <w:rPr>
          <w:b/>
          <w:bCs/>
        </w:rPr>
      </w:pPr>
      <w:r w:rsidRPr="00B13409">
        <w:t xml:space="preserve">- </w:t>
      </w:r>
      <w:r w:rsidRPr="00B13409">
        <w:rPr>
          <w:b/>
          <w:bCs/>
        </w:rPr>
        <w:t xml:space="preserve">ente_famiglia_qualifica </w:t>
      </w:r>
      <w:r w:rsidRPr="00B13409">
        <w:t>(string): Qualifica della denominazione.</w:t>
      </w:r>
    </w:p>
    <w:p w14:paraId="47D61B09" w14:textId="406E3DA6" w:rsidR="00B13409" w:rsidRPr="00B13409" w:rsidRDefault="00B13409" w:rsidP="00B13409">
      <w:pPr>
        <w:rPr>
          <w:b/>
          <w:bCs/>
        </w:rPr>
      </w:pPr>
      <w:r w:rsidRPr="00B13409">
        <w:rPr>
          <w:b/>
          <w:bCs/>
        </w:rPr>
        <w:t>famiglia_denominazione</w:t>
      </w:r>
      <w:r w:rsidRPr="00B13409">
        <w:t xml:space="preserve"> (oggetto, ripetibile): </w:t>
      </w:r>
      <w:r w:rsidR="0044022C" w:rsidRPr="0044022C">
        <w:rPr>
          <w:i/>
        </w:rPr>
        <w:t>Label:</w:t>
      </w:r>
      <w:r w:rsidRPr="00B13409">
        <w:t xml:space="preserve"> Denominazione.</w:t>
      </w:r>
    </w:p>
    <w:p w14:paraId="7BD80BEC" w14:textId="0F47451D" w:rsidR="00B13409" w:rsidRPr="00B13409" w:rsidRDefault="00B13409" w:rsidP="00B13409">
      <w:pPr>
        <w:rPr>
          <w:b/>
          <w:bCs/>
        </w:rPr>
      </w:pPr>
      <w:r w:rsidRPr="00B13409">
        <w:lastRenderedPageBreak/>
        <w:t xml:space="preserve">- </w:t>
      </w:r>
      <w:r w:rsidRPr="00B13409">
        <w:rPr>
          <w:b/>
          <w:bCs/>
        </w:rPr>
        <w:t>entitaDenominazione</w:t>
      </w:r>
      <w:r w:rsidRPr="00B13409">
        <w:t xml:space="preserve"> (string): </w:t>
      </w:r>
      <w:r w:rsidR="0044022C" w:rsidRPr="0044022C">
        <w:rPr>
          <w:i/>
        </w:rPr>
        <w:t>Label:</w:t>
      </w:r>
      <w:r w:rsidRPr="00B13409">
        <w:t xml:space="preserve"> Denominazione.</w:t>
      </w:r>
    </w:p>
    <w:p w14:paraId="2A4E4CE7" w14:textId="12F4EAD9" w:rsidR="00B13409" w:rsidRPr="00B13409" w:rsidRDefault="00B13409" w:rsidP="00B13409">
      <w:pPr>
        <w:rPr>
          <w:b/>
          <w:bCs/>
        </w:rPr>
      </w:pPr>
      <w:r w:rsidRPr="00B13409">
        <w:t xml:space="preserve">-  </w:t>
      </w:r>
      <w:r w:rsidRPr="00B13409">
        <w:rPr>
          <w:b/>
          <w:bCs/>
        </w:rPr>
        <w:t>famiglia_acronimo</w:t>
      </w:r>
      <w:r w:rsidRPr="00B13409">
        <w:t xml:space="preserve"> (string): </w:t>
      </w:r>
      <w:r w:rsidR="0044022C" w:rsidRPr="0044022C">
        <w:rPr>
          <w:i/>
        </w:rPr>
        <w:t>Label:</w:t>
      </w:r>
      <w:r w:rsidRPr="00B13409">
        <w:t xml:space="preserve"> Acronimo.</w:t>
      </w:r>
    </w:p>
    <w:p w14:paraId="18E9109D" w14:textId="79CCBB67" w:rsidR="00B13409" w:rsidRPr="00B13409" w:rsidRDefault="00B13409" w:rsidP="00B13409">
      <w:pPr>
        <w:rPr>
          <w:b/>
          <w:bCs/>
        </w:rPr>
      </w:pPr>
      <w:r w:rsidRPr="00B13409">
        <w:t xml:space="preserve">- </w:t>
      </w:r>
      <w:r w:rsidRPr="00B13409">
        <w:rPr>
          <w:b/>
          <w:bCs/>
        </w:rPr>
        <w:t>ente_famiglia_linguaDenominazione</w:t>
      </w:r>
      <w:r w:rsidRPr="00B13409">
        <w:t xml:space="preserve"> (string): </w:t>
      </w:r>
      <w:r w:rsidR="0044022C" w:rsidRPr="0044022C">
        <w:rPr>
          <w:i/>
        </w:rPr>
        <w:t>Label:</w:t>
      </w:r>
      <w:r w:rsidRPr="00B13409">
        <w:t xml:space="preserve"> Lingua di denominazione.</w:t>
      </w:r>
    </w:p>
    <w:p w14:paraId="402F1095" w14:textId="78E09598" w:rsidR="00B13409" w:rsidRPr="00B13409" w:rsidRDefault="00B13409" w:rsidP="00B13409">
      <w:pPr>
        <w:rPr>
          <w:b/>
          <w:bCs/>
        </w:rPr>
      </w:pPr>
      <w:r w:rsidRPr="00B13409">
        <w:t xml:space="preserve">- </w:t>
      </w:r>
      <w:r w:rsidRPr="00B13409">
        <w:rPr>
          <w:b/>
          <w:bCs/>
        </w:rPr>
        <w:t>famiglia_cronologia</w:t>
      </w:r>
      <w:r w:rsidRPr="00B13409">
        <w:rPr>
          <w:b/>
          <w:bCs/>
          <w:vertAlign w:val="superscript"/>
        </w:rPr>
        <w:footnoteReference w:id="9"/>
      </w:r>
      <w:r w:rsidRPr="00B13409">
        <w:t xml:space="preserve"> (oggetto): </w:t>
      </w:r>
      <w:r w:rsidR="0044022C" w:rsidRPr="0044022C">
        <w:rPr>
          <w:i/>
        </w:rPr>
        <w:t>Label:</w:t>
      </w:r>
      <w:r w:rsidRPr="00B13409">
        <w:t xml:space="preserve"> Estremi cronologici.</w:t>
      </w:r>
    </w:p>
    <w:p w14:paraId="689BEAC9" w14:textId="256446C8" w:rsidR="00B13409" w:rsidRPr="00B13409" w:rsidRDefault="00B13409" w:rsidP="00B13409">
      <w:pPr>
        <w:rPr>
          <w:b/>
          <w:bCs/>
        </w:rPr>
      </w:pPr>
      <w:r w:rsidRPr="00B13409">
        <w:t xml:space="preserve">- </w:t>
      </w:r>
      <w:r w:rsidRPr="00B13409">
        <w:rPr>
          <w:b/>
          <w:bCs/>
        </w:rPr>
        <w:t>famiglia_qualifica</w:t>
      </w:r>
      <w:r w:rsidRPr="00B13409">
        <w:t xml:space="preserve"> (string): </w:t>
      </w:r>
      <w:r w:rsidR="0044022C" w:rsidRPr="0044022C">
        <w:rPr>
          <w:i/>
        </w:rPr>
        <w:t>Label:</w:t>
      </w:r>
      <w:r w:rsidRPr="00B13409">
        <w:t xml:space="preserve"> Qualifica della denominazione.</w:t>
      </w:r>
    </w:p>
    <w:p w14:paraId="408B05E0" w14:textId="7120C6DE" w:rsidR="00B13409" w:rsidRPr="00B13409" w:rsidRDefault="00B13409" w:rsidP="00B13409">
      <w:pPr>
        <w:rPr>
          <w:b/>
          <w:bCs/>
        </w:rPr>
      </w:pPr>
      <w:r w:rsidRPr="00B13409">
        <w:rPr>
          <w:b/>
          <w:bCs/>
        </w:rPr>
        <w:t>persona_denominazione</w:t>
      </w:r>
      <w:r w:rsidRPr="00B13409">
        <w:t xml:space="preserve"> (oggetto, ripetibile): </w:t>
      </w:r>
      <w:r w:rsidR="0044022C" w:rsidRPr="0044022C">
        <w:rPr>
          <w:i/>
        </w:rPr>
        <w:t>Label:</w:t>
      </w:r>
      <w:r w:rsidRPr="00B13409">
        <w:t xml:space="preserve"> Denominazione.</w:t>
      </w:r>
    </w:p>
    <w:p w14:paraId="306D2896" w14:textId="170F119B" w:rsidR="00B13409" w:rsidRPr="00B13409" w:rsidRDefault="00B13409" w:rsidP="00B13409">
      <w:pPr>
        <w:rPr>
          <w:b/>
          <w:bCs/>
        </w:rPr>
      </w:pPr>
      <w:r w:rsidRPr="00B13409">
        <w:t xml:space="preserve">- </w:t>
      </w:r>
      <w:r w:rsidRPr="00B13409">
        <w:rPr>
          <w:b/>
          <w:bCs/>
        </w:rPr>
        <w:t>persona_nome</w:t>
      </w:r>
      <w:r w:rsidRPr="00B13409">
        <w:t xml:space="preserve"> (string): </w:t>
      </w:r>
      <w:r w:rsidR="0044022C" w:rsidRPr="0044022C">
        <w:rPr>
          <w:i/>
        </w:rPr>
        <w:t>Label:</w:t>
      </w:r>
      <w:r w:rsidRPr="00B13409">
        <w:t xml:space="preserve"> Nome.</w:t>
      </w:r>
    </w:p>
    <w:p w14:paraId="66BABD89" w14:textId="353A8908" w:rsidR="00B13409" w:rsidRPr="00B13409" w:rsidRDefault="00B13409" w:rsidP="00B13409">
      <w:pPr>
        <w:rPr>
          <w:b/>
          <w:bCs/>
        </w:rPr>
      </w:pPr>
      <w:r w:rsidRPr="00B13409">
        <w:t xml:space="preserve">- </w:t>
      </w:r>
      <w:r w:rsidRPr="00B13409">
        <w:rPr>
          <w:b/>
          <w:bCs/>
        </w:rPr>
        <w:t>entitaDenominazione</w:t>
      </w:r>
      <w:r w:rsidRPr="00B13409">
        <w:t xml:space="preserve"> (string): </w:t>
      </w:r>
      <w:r w:rsidR="0044022C" w:rsidRPr="0044022C">
        <w:rPr>
          <w:i/>
        </w:rPr>
        <w:t>Label:</w:t>
      </w:r>
      <w:r w:rsidRPr="00B13409">
        <w:t xml:space="preserve"> Cognome.</w:t>
      </w:r>
    </w:p>
    <w:p w14:paraId="25060FB5" w14:textId="39D96F97" w:rsidR="00B13409" w:rsidRPr="00B13409" w:rsidRDefault="00B13409" w:rsidP="00B13409">
      <w:pPr>
        <w:rPr>
          <w:b/>
          <w:bCs/>
        </w:rPr>
      </w:pPr>
      <w:r w:rsidRPr="00B13409">
        <w:t xml:space="preserve">- </w:t>
      </w:r>
      <w:r w:rsidRPr="00B13409">
        <w:rPr>
          <w:b/>
          <w:bCs/>
        </w:rPr>
        <w:t>persona_patronimico</w:t>
      </w:r>
      <w:r w:rsidRPr="00B13409">
        <w:t xml:space="preserve"> (string): </w:t>
      </w:r>
      <w:r w:rsidR="0044022C" w:rsidRPr="0044022C">
        <w:rPr>
          <w:i/>
        </w:rPr>
        <w:t>Label:</w:t>
      </w:r>
      <w:r w:rsidRPr="00B13409">
        <w:t xml:space="preserve"> Patronimico.</w:t>
      </w:r>
    </w:p>
    <w:p w14:paraId="74954B8C" w14:textId="7F928EAB" w:rsidR="00B13409" w:rsidRPr="00B13409" w:rsidRDefault="00B13409" w:rsidP="00B13409">
      <w:pPr>
        <w:rPr>
          <w:b/>
          <w:bCs/>
        </w:rPr>
      </w:pPr>
      <w:r w:rsidRPr="00B13409">
        <w:t xml:space="preserve">- </w:t>
      </w:r>
      <w:r w:rsidRPr="00B13409">
        <w:rPr>
          <w:b/>
          <w:bCs/>
        </w:rPr>
        <w:t>persona_nomeAvo</w:t>
      </w:r>
      <w:r w:rsidRPr="00B13409">
        <w:t xml:space="preserve"> (string): </w:t>
      </w:r>
      <w:r w:rsidR="0044022C" w:rsidRPr="0044022C">
        <w:rPr>
          <w:i/>
        </w:rPr>
        <w:t>Label:</w:t>
      </w:r>
      <w:r w:rsidRPr="00B13409">
        <w:t xml:space="preserve"> Nome dell’avo.</w:t>
      </w:r>
    </w:p>
    <w:p w14:paraId="1E802DED" w14:textId="01954DAB" w:rsidR="00B13409" w:rsidRPr="00B13409" w:rsidRDefault="00B13409" w:rsidP="00B13409">
      <w:pPr>
        <w:rPr>
          <w:b/>
          <w:bCs/>
        </w:rPr>
      </w:pPr>
      <w:r w:rsidRPr="00B13409">
        <w:t xml:space="preserve">- </w:t>
      </w:r>
      <w:r w:rsidRPr="00B13409">
        <w:rPr>
          <w:b/>
          <w:bCs/>
        </w:rPr>
        <w:t>persona_pseudonimo</w:t>
      </w:r>
      <w:r w:rsidRPr="00B13409">
        <w:t xml:space="preserve"> (string): </w:t>
      </w:r>
      <w:r w:rsidR="0044022C" w:rsidRPr="0044022C">
        <w:rPr>
          <w:i/>
        </w:rPr>
        <w:t>Label:</w:t>
      </w:r>
      <w:r w:rsidRPr="00B13409">
        <w:t xml:space="preserve"> Pseudonimo.</w:t>
      </w:r>
    </w:p>
    <w:p w14:paraId="366E9E83" w14:textId="107A9D88" w:rsidR="00B13409" w:rsidRPr="00B13409" w:rsidRDefault="00B13409" w:rsidP="00B13409">
      <w:pPr>
        <w:rPr>
          <w:b/>
          <w:bCs/>
        </w:rPr>
      </w:pPr>
      <w:r w:rsidRPr="00B13409">
        <w:t xml:space="preserve">- </w:t>
      </w:r>
      <w:r w:rsidRPr="00B13409">
        <w:rPr>
          <w:b/>
          <w:bCs/>
        </w:rPr>
        <w:t>persona_soprannome</w:t>
      </w:r>
      <w:r w:rsidRPr="00B13409">
        <w:t xml:space="preserve"> (string): </w:t>
      </w:r>
      <w:r w:rsidR="0044022C" w:rsidRPr="0044022C">
        <w:rPr>
          <w:i/>
        </w:rPr>
        <w:t>Label:</w:t>
      </w:r>
      <w:r w:rsidRPr="00B13409">
        <w:t xml:space="preserve"> Soprannome.</w:t>
      </w:r>
    </w:p>
    <w:p w14:paraId="4CC3D105" w14:textId="76EF0911" w:rsidR="00B13409" w:rsidRPr="00B13409" w:rsidRDefault="00B13409" w:rsidP="00B13409">
      <w:pPr>
        <w:rPr>
          <w:b/>
          <w:bCs/>
        </w:rPr>
      </w:pPr>
      <w:r w:rsidRPr="00B13409">
        <w:t xml:space="preserve">- </w:t>
      </w:r>
      <w:r w:rsidRPr="00B13409">
        <w:rPr>
          <w:b/>
          <w:bCs/>
        </w:rPr>
        <w:t>persona_linguaDenominazione</w:t>
      </w:r>
      <w:r w:rsidRPr="00B13409">
        <w:t xml:space="preserve"> (string): </w:t>
      </w:r>
      <w:r w:rsidR="0044022C" w:rsidRPr="0044022C">
        <w:rPr>
          <w:i/>
        </w:rPr>
        <w:t>Label:</w:t>
      </w:r>
      <w:r w:rsidRPr="00B13409">
        <w:t xml:space="preserve"> Lingua di denominazione.</w:t>
      </w:r>
    </w:p>
    <w:p w14:paraId="0F3686F5" w14:textId="4E1EE78A" w:rsidR="00B13409" w:rsidRPr="00B13409" w:rsidRDefault="00B13409" w:rsidP="00B13409">
      <w:pPr>
        <w:rPr>
          <w:b/>
          <w:bCs/>
        </w:rPr>
      </w:pPr>
      <w:r w:rsidRPr="00B13409">
        <w:t xml:space="preserve">- </w:t>
      </w:r>
      <w:r w:rsidRPr="00B13409">
        <w:rPr>
          <w:b/>
          <w:bCs/>
        </w:rPr>
        <w:t>persona_cronologia</w:t>
      </w:r>
      <w:r w:rsidRPr="00B13409">
        <w:t xml:space="preserve"> (oggetto)</w:t>
      </w:r>
      <w:r w:rsidRPr="00B13409">
        <w:rPr>
          <w:vertAlign w:val="superscript"/>
        </w:rPr>
        <w:footnoteReference w:id="10"/>
      </w:r>
      <w:r w:rsidRPr="00B13409">
        <w:t xml:space="preserve">: </w:t>
      </w:r>
      <w:r w:rsidR="0044022C" w:rsidRPr="0044022C">
        <w:rPr>
          <w:i/>
        </w:rPr>
        <w:t>Label:</w:t>
      </w:r>
      <w:r w:rsidRPr="00B13409">
        <w:t xml:space="preserve"> Estremi cronologici.</w:t>
      </w:r>
    </w:p>
    <w:p w14:paraId="39E42C30" w14:textId="726912E8" w:rsidR="00B13409" w:rsidRPr="00B13409" w:rsidRDefault="00B13409" w:rsidP="00B13409">
      <w:pPr>
        <w:rPr>
          <w:b/>
          <w:bCs/>
        </w:rPr>
      </w:pPr>
      <w:r w:rsidRPr="00B13409">
        <w:t xml:space="preserve">- </w:t>
      </w:r>
      <w:r w:rsidRPr="00B13409">
        <w:rPr>
          <w:b/>
          <w:bCs/>
        </w:rPr>
        <w:t>persona_qualifica</w:t>
      </w:r>
      <w:r w:rsidRPr="00B13409">
        <w:t xml:space="preserve"> (string): </w:t>
      </w:r>
      <w:r w:rsidR="0044022C" w:rsidRPr="0044022C">
        <w:rPr>
          <w:i/>
        </w:rPr>
        <w:t>Label:</w:t>
      </w:r>
      <w:r w:rsidRPr="00B13409">
        <w:t xml:space="preserve"> Qualifica della denominazione.</w:t>
      </w:r>
    </w:p>
    <w:p w14:paraId="017FF659" w14:textId="67971A00" w:rsidR="00B13409" w:rsidRPr="00B13409" w:rsidRDefault="00B13409" w:rsidP="00B13409">
      <w:pPr>
        <w:rPr>
          <w:b/>
          <w:bCs/>
        </w:rPr>
      </w:pPr>
      <w:r w:rsidRPr="00B13409">
        <w:rPr>
          <w:b/>
          <w:bCs/>
        </w:rPr>
        <w:t>luogoEnte</w:t>
      </w:r>
      <w:r w:rsidRPr="00B13409">
        <w:t xml:space="preserve"> (oggetto, ripetibile): </w:t>
      </w:r>
      <w:r w:rsidR="0044022C" w:rsidRPr="0044022C">
        <w:rPr>
          <w:i/>
        </w:rPr>
        <w:t>Label:</w:t>
      </w:r>
      <w:r w:rsidRPr="00B13409">
        <w:t xml:space="preserve"> Luogo Ente.</w:t>
      </w:r>
    </w:p>
    <w:p w14:paraId="251A5DB2" w14:textId="25193848" w:rsidR="00B13409" w:rsidRPr="00B13409" w:rsidRDefault="00B13409" w:rsidP="00B13409">
      <w:pPr>
        <w:rPr>
          <w:b/>
          <w:bCs/>
        </w:rPr>
      </w:pPr>
      <w:r w:rsidRPr="00B13409">
        <w:t xml:space="preserve">- </w:t>
      </w:r>
      <w:r w:rsidRPr="00B13409">
        <w:rPr>
          <w:b/>
          <w:bCs/>
        </w:rPr>
        <w:t>luogoEnte_nomeLuogo</w:t>
      </w:r>
      <w:r w:rsidRPr="00B13409">
        <w:t xml:space="preserve"> (string): </w:t>
      </w:r>
      <w:r w:rsidR="0044022C" w:rsidRPr="0044022C">
        <w:rPr>
          <w:i/>
        </w:rPr>
        <w:t>Label:</w:t>
      </w:r>
      <w:r w:rsidRPr="00B13409">
        <w:t xml:space="preserve"> Nome luogo/Toponimo.</w:t>
      </w:r>
    </w:p>
    <w:p w14:paraId="7F893354" w14:textId="7A6E2AD5" w:rsidR="00B13409" w:rsidRPr="00B13409" w:rsidRDefault="00B13409" w:rsidP="00B13409">
      <w:pPr>
        <w:rPr>
          <w:b/>
          <w:bCs/>
        </w:rPr>
      </w:pPr>
      <w:r w:rsidRPr="00B13409">
        <w:t xml:space="preserve">- </w:t>
      </w:r>
      <w:r w:rsidRPr="00B13409">
        <w:rPr>
          <w:b/>
          <w:bCs/>
        </w:rPr>
        <w:t>luogoEnte_comuneAttuale</w:t>
      </w:r>
      <w:r w:rsidRPr="00B13409">
        <w:t xml:space="preserve"> (string): </w:t>
      </w:r>
      <w:r w:rsidR="0044022C" w:rsidRPr="0044022C">
        <w:rPr>
          <w:i/>
        </w:rPr>
        <w:t>Label:</w:t>
      </w:r>
      <w:r w:rsidRPr="00B13409">
        <w:t xml:space="preserve"> Comune attuale.</w:t>
      </w:r>
    </w:p>
    <w:p w14:paraId="4D8315AA" w14:textId="720B111C" w:rsidR="00B13409" w:rsidRPr="00B13409" w:rsidRDefault="00B13409" w:rsidP="00B13409">
      <w:pPr>
        <w:rPr>
          <w:b/>
          <w:bCs/>
        </w:rPr>
      </w:pPr>
      <w:r w:rsidRPr="00B13409">
        <w:t xml:space="preserve">- </w:t>
      </w:r>
      <w:r w:rsidRPr="00B13409">
        <w:rPr>
          <w:b/>
          <w:bCs/>
        </w:rPr>
        <w:t>luogoEnte_denominazioneStorica</w:t>
      </w:r>
      <w:r w:rsidRPr="00B13409">
        <w:t xml:space="preserve"> (string): </w:t>
      </w:r>
      <w:r w:rsidR="0044022C" w:rsidRPr="0044022C">
        <w:rPr>
          <w:i/>
        </w:rPr>
        <w:t>Label:</w:t>
      </w:r>
      <w:r w:rsidRPr="00B13409">
        <w:t xml:space="preserve"> Denominazione storica.</w:t>
      </w:r>
    </w:p>
    <w:p w14:paraId="38E2EB75" w14:textId="6234C0EE" w:rsidR="00B13409" w:rsidRPr="00B13409" w:rsidRDefault="00B13409" w:rsidP="00B13409">
      <w:pPr>
        <w:rPr>
          <w:b/>
          <w:bCs/>
        </w:rPr>
      </w:pPr>
      <w:r w:rsidRPr="00B13409">
        <w:t xml:space="preserve">- </w:t>
      </w:r>
      <w:r w:rsidRPr="00B13409">
        <w:rPr>
          <w:b/>
          <w:bCs/>
        </w:rPr>
        <w:t>luogoEnte_qualificaLuogo</w:t>
      </w:r>
      <w:r w:rsidRPr="00B13409">
        <w:t xml:space="preserve"> (string): </w:t>
      </w:r>
      <w:r w:rsidR="0044022C" w:rsidRPr="0044022C">
        <w:rPr>
          <w:i/>
        </w:rPr>
        <w:t>Label:</w:t>
      </w:r>
      <w:r w:rsidRPr="00B13409">
        <w:t xml:space="preserve"> Qualifica Luogo.</w:t>
      </w:r>
    </w:p>
    <w:p w14:paraId="746FB307" w14:textId="01ADF3C5" w:rsidR="00B13409" w:rsidRPr="00B13409" w:rsidRDefault="00B13409" w:rsidP="00B13409">
      <w:pPr>
        <w:rPr>
          <w:b/>
          <w:bCs/>
        </w:rPr>
      </w:pPr>
      <w:r w:rsidRPr="00B13409">
        <w:t xml:space="preserve">- </w:t>
      </w:r>
      <w:r w:rsidRPr="00B13409">
        <w:rPr>
          <w:b/>
          <w:bCs/>
        </w:rPr>
        <w:t>luogoEnte_cronologia</w:t>
      </w:r>
      <w:r w:rsidRPr="00B13409">
        <w:rPr>
          <w:b/>
          <w:bCs/>
          <w:vertAlign w:val="superscript"/>
        </w:rPr>
        <w:footnoteReference w:id="11"/>
      </w:r>
      <w:r w:rsidRPr="00B13409">
        <w:t xml:space="preserve"> (string): </w:t>
      </w:r>
      <w:r w:rsidR="0044022C" w:rsidRPr="0044022C">
        <w:rPr>
          <w:i/>
        </w:rPr>
        <w:t>Label:</w:t>
      </w:r>
      <w:r w:rsidRPr="00B13409">
        <w:t xml:space="preserve"> Estremi Cronologia.</w:t>
      </w:r>
    </w:p>
    <w:p w14:paraId="7C341757" w14:textId="4A48C6FD" w:rsidR="00B13409" w:rsidRPr="00B13409" w:rsidRDefault="00B13409" w:rsidP="00B13409">
      <w:r w:rsidRPr="00B13409">
        <w:t xml:space="preserve">LuogoFamiglia (oggetto, ripetibile): </w:t>
      </w:r>
      <w:r w:rsidR="0044022C" w:rsidRPr="0044022C">
        <w:rPr>
          <w:i/>
        </w:rPr>
        <w:t>Label:</w:t>
      </w:r>
      <w:r w:rsidRPr="00B13409">
        <w:t xml:space="preserve"> Luogo Famiglia.</w:t>
      </w:r>
    </w:p>
    <w:p w14:paraId="757051EC" w14:textId="4B50DA42" w:rsidR="00B13409" w:rsidRPr="00B13409" w:rsidRDefault="00B13409" w:rsidP="00B13409">
      <w:pPr>
        <w:rPr>
          <w:b/>
          <w:bCs/>
        </w:rPr>
      </w:pPr>
      <w:r w:rsidRPr="00B13409">
        <w:t xml:space="preserve">- </w:t>
      </w:r>
      <w:r w:rsidRPr="00B13409">
        <w:rPr>
          <w:b/>
          <w:bCs/>
        </w:rPr>
        <w:t>luogoFamiglia_nomeLuogo</w:t>
      </w:r>
      <w:r w:rsidRPr="00B13409">
        <w:t xml:space="preserve"> (string): </w:t>
      </w:r>
      <w:r w:rsidR="0044022C" w:rsidRPr="0044022C">
        <w:rPr>
          <w:i/>
        </w:rPr>
        <w:t>Label:</w:t>
      </w:r>
      <w:r w:rsidRPr="00B13409">
        <w:t xml:space="preserve"> Nome luogo/Toponimo.</w:t>
      </w:r>
    </w:p>
    <w:p w14:paraId="7103CB89" w14:textId="4A8586A2" w:rsidR="00B13409" w:rsidRPr="00B13409" w:rsidRDefault="00B13409" w:rsidP="00B13409">
      <w:pPr>
        <w:rPr>
          <w:b/>
          <w:bCs/>
        </w:rPr>
      </w:pPr>
      <w:r w:rsidRPr="00B13409">
        <w:t xml:space="preserve">- </w:t>
      </w:r>
      <w:r w:rsidRPr="00B13409">
        <w:rPr>
          <w:b/>
          <w:bCs/>
        </w:rPr>
        <w:t xml:space="preserve">luogoFamiglia_comuneAttuale </w:t>
      </w:r>
      <w:r w:rsidRPr="00B13409">
        <w:t xml:space="preserve">(string): </w:t>
      </w:r>
      <w:r w:rsidR="0044022C" w:rsidRPr="0044022C">
        <w:rPr>
          <w:i/>
        </w:rPr>
        <w:t>Label:</w:t>
      </w:r>
      <w:r w:rsidRPr="00B13409">
        <w:t xml:space="preserve"> Comune Attuale.</w:t>
      </w:r>
    </w:p>
    <w:p w14:paraId="39A429E6" w14:textId="0CF41949" w:rsidR="00B13409" w:rsidRPr="00B13409" w:rsidRDefault="00B13409" w:rsidP="00B13409">
      <w:pPr>
        <w:rPr>
          <w:b/>
          <w:bCs/>
        </w:rPr>
      </w:pPr>
      <w:r w:rsidRPr="00B13409">
        <w:t xml:space="preserve">- </w:t>
      </w:r>
      <w:r w:rsidRPr="00B13409">
        <w:rPr>
          <w:b/>
          <w:bCs/>
        </w:rPr>
        <w:t>luogoFamiglia_denominazioneStorica</w:t>
      </w:r>
      <w:r w:rsidRPr="00B13409">
        <w:t xml:space="preserve"> (string): </w:t>
      </w:r>
      <w:r w:rsidR="0044022C" w:rsidRPr="0044022C">
        <w:rPr>
          <w:i/>
        </w:rPr>
        <w:t>Label:</w:t>
      </w:r>
      <w:r w:rsidRPr="00B13409">
        <w:t xml:space="preserve"> Denominazione storica.</w:t>
      </w:r>
    </w:p>
    <w:p w14:paraId="69E84261" w14:textId="7CF86D3D" w:rsidR="00B13409" w:rsidRPr="00B13409" w:rsidRDefault="00B13409" w:rsidP="00B13409">
      <w:pPr>
        <w:rPr>
          <w:b/>
          <w:bCs/>
        </w:rPr>
      </w:pPr>
      <w:r w:rsidRPr="00B13409">
        <w:t xml:space="preserve">- </w:t>
      </w:r>
      <w:r w:rsidRPr="00B13409">
        <w:rPr>
          <w:b/>
          <w:bCs/>
        </w:rPr>
        <w:t>luogoFamiglia_qualificaLuogo</w:t>
      </w:r>
      <w:r w:rsidRPr="00B13409">
        <w:t xml:space="preserve"> (string): </w:t>
      </w:r>
      <w:r w:rsidR="0044022C" w:rsidRPr="0044022C">
        <w:rPr>
          <w:i/>
        </w:rPr>
        <w:t>Label:</w:t>
      </w:r>
      <w:r w:rsidRPr="00B13409">
        <w:t xml:space="preserve"> Qualifica luogo.</w:t>
      </w:r>
    </w:p>
    <w:p w14:paraId="0E477DAD" w14:textId="1477BC62" w:rsidR="00B13409" w:rsidRPr="00B13409" w:rsidRDefault="00B13409" w:rsidP="00B13409">
      <w:pPr>
        <w:rPr>
          <w:b/>
          <w:bCs/>
        </w:rPr>
      </w:pPr>
      <w:r w:rsidRPr="00B13409">
        <w:t xml:space="preserve">- </w:t>
      </w:r>
      <w:r w:rsidRPr="00B13409">
        <w:rPr>
          <w:b/>
          <w:bCs/>
        </w:rPr>
        <w:t>luogoFamiglia_cronologia</w:t>
      </w:r>
      <w:r w:rsidRPr="00B13409">
        <w:rPr>
          <w:b/>
          <w:bCs/>
          <w:vertAlign w:val="superscript"/>
        </w:rPr>
        <w:footnoteReference w:id="12"/>
      </w:r>
      <w:r w:rsidRPr="00B13409">
        <w:t xml:space="preserve"> (oggetto): </w:t>
      </w:r>
      <w:r w:rsidR="0044022C" w:rsidRPr="0044022C">
        <w:rPr>
          <w:i/>
        </w:rPr>
        <w:t>Label:</w:t>
      </w:r>
      <w:r w:rsidRPr="00B13409">
        <w:t xml:space="preserve"> Estremi cronologici.</w:t>
      </w:r>
    </w:p>
    <w:p w14:paraId="67AD01AE" w14:textId="407AC453" w:rsidR="00B13409" w:rsidRPr="00B13409" w:rsidRDefault="00B13409" w:rsidP="00B13409">
      <w:r w:rsidRPr="00B13409">
        <w:t xml:space="preserve">LuogoPersona (oggetto, ripetibile): </w:t>
      </w:r>
      <w:r w:rsidR="0044022C" w:rsidRPr="0044022C">
        <w:rPr>
          <w:i/>
        </w:rPr>
        <w:t>Label:</w:t>
      </w:r>
      <w:r w:rsidRPr="00B13409">
        <w:t xml:space="preserve"> Luogo Persona.</w:t>
      </w:r>
    </w:p>
    <w:p w14:paraId="73265403" w14:textId="35195662" w:rsidR="00B13409" w:rsidRPr="00B13409" w:rsidRDefault="00B13409" w:rsidP="00B13409">
      <w:pPr>
        <w:rPr>
          <w:b/>
          <w:bCs/>
        </w:rPr>
      </w:pPr>
      <w:r w:rsidRPr="00B13409">
        <w:lastRenderedPageBreak/>
        <w:t xml:space="preserve">- </w:t>
      </w:r>
      <w:r w:rsidRPr="00B13409">
        <w:rPr>
          <w:b/>
          <w:bCs/>
        </w:rPr>
        <w:t>luogoPersona_nomeLuogo</w:t>
      </w:r>
      <w:r w:rsidRPr="00B13409">
        <w:t xml:space="preserve"> (string): </w:t>
      </w:r>
      <w:r w:rsidR="0044022C" w:rsidRPr="0044022C">
        <w:rPr>
          <w:i/>
        </w:rPr>
        <w:t>Label:</w:t>
      </w:r>
      <w:r w:rsidRPr="00B13409">
        <w:t xml:space="preserve"> Nome luogo/Toponimo.</w:t>
      </w:r>
    </w:p>
    <w:p w14:paraId="2071F532" w14:textId="194FF1CE" w:rsidR="00B13409" w:rsidRPr="00B13409" w:rsidRDefault="00B13409" w:rsidP="00B13409">
      <w:pPr>
        <w:rPr>
          <w:b/>
          <w:bCs/>
        </w:rPr>
      </w:pPr>
      <w:r w:rsidRPr="00B13409">
        <w:t xml:space="preserve">- </w:t>
      </w:r>
      <w:r w:rsidRPr="00B13409">
        <w:rPr>
          <w:b/>
          <w:bCs/>
        </w:rPr>
        <w:t>luogoPersona_comuneAttuale</w:t>
      </w:r>
      <w:r w:rsidRPr="00B13409">
        <w:t xml:space="preserve"> (string): </w:t>
      </w:r>
      <w:r w:rsidR="0044022C" w:rsidRPr="0044022C">
        <w:rPr>
          <w:i/>
        </w:rPr>
        <w:t>Label:</w:t>
      </w:r>
      <w:r w:rsidRPr="00B13409">
        <w:t xml:space="preserve"> Comune attuale.</w:t>
      </w:r>
    </w:p>
    <w:p w14:paraId="4ED84D9D" w14:textId="2580AF47" w:rsidR="00B13409" w:rsidRPr="00B13409" w:rsidRDefault="00B13409" w:rsidP="00B13409">
      <w:pPr>
        <w:rPr>
          <w:b/>
          <w:bCs/>
        </w:rPr>
      </w:pPr>
      <w:r w:rsidRPr="00B13409">
        <w:t xml:space="preserve">- </w:t>
      </w:r>
      <w:r w:rsidRPr="00B13409">
        <w:rPr>
          <w:b/>
          <w:bCs/>
        </w:rPr>
        <w:t>luogoPersona_denominazioneStorica</w:t>
      </w:r>
      <w:r w:rsidRPr="00B13409">
        <w:t xml:space="preserve"> (string): </w:t>
      </w:r>
      <w:r w:rsidR="0044022C" w:rsidRPr="0044022C">
        <w:rPr>
          <w:i/>
        </w:rPr>
        <w:t>Label:</w:t>
      </w:r>
      <w:r w:rsidRPr="00B13409">
        <w:t xml:space="preserve"> Denominazione storica.</w:t>
      </w:r>
    </w:p>
    <w:p w14:paraId="5B2660B1" w14:textId="732A4C03" w:rsidR="00B13409" w:rsidRPr="00B13409" w:rsidRDefault="00B13409" w:rsidP="00B13409">
      <w:pPr>
        <w:rPr>
          <w:b/>
          <w:bCs/>
        </w:rPr>
      </w:pPr>
      <w:r w:rsidRPr="00B13409">
        <w:t xml:space="preserve">- </w:t>
      </w:r>
      <w:r w:rsidRPr="00B13409">
        <w:rPr>
          <w:b/>
          <w:bCs/>
        </w:rPr>
        <w:t>luogoPersona_qualificaLuogo</w:t>
      </w:r>
      <w:r w:rsidRPr="00B13409">
        <w:t xml:space="preserve"> (string): </w:t>
      </w:r>
      <w:r w:rsidR="0044022C" w:rsidRPr="0044022C">
        <w:rPr>
          <w:i/>
        </w:rPr>
        <w:t>Label:</w:t>
      </w:r>
      <w:r w:rsidRPr="00B13409">
        <w:t xml:space="preserve"> Qualifica Luogo.</w:t>
      </w:r>
    </w:p>
    <w:p w14:paraId="6A584C47" w14:textId="47BAA970" w:rsidR="00B13409" w:rsidRPr="00B13409" w:rsidRDefault="00B13409" w:rsidP="00B13409">
      <w:pPr>
        <w:rPr>
          <w:b/>
          <w:bCs/>
        </w:rPr>
      </w:pPr>
      <w:r w:rsidRPr="00B13409">
        <w:t xml:space="preserve">- </w:t>
      </w:r>
      <w:r w:rsidRPr="00B13409">
        <w:rPr>
          <w:b/>
          <w:bCs/>
        </w:rPr>
        <w:t>luogoPersona_cronologia</w:t>
      </w:r>
      <w:r w:rsidRPr="00B13409">
        <w:t xml:space="preserve"> (oggetto</w:t>
      </w:r>
      <w:r w:rsidRPr="00B13409">
        <w:rPr>
          <w:vertAlign w:val="superscript"/>
        </w:rPr>
        <w:footnoteReference w:id="13"/>
      </w:r>
      <w:r w:rsidRPr="00B13409">
        <w:t xml:space="preserve">): </w:t>
      </w:r>
      <w:r w:rsidR="0044022C" w:rsidRPr="0044022C">
        <w:rPr>
          <w:i/>
        </w:rPr>
        <w:t>Label:</w:t>
      </w:r>
      <w:r w:rsidRPr="00B13409">
        <w:t xml:space="preserve"> Estremi cronologici.</w:t>
      </w:r>
    </w:p>
    <w:p w14:paraId="587321CC" w14:textId="14FF184B" w:rsidR="00B13409" w:rsidRPr="00B13409" w:rsidRDefault="00B13409" w:rsidP="00B13409">
      <w:pPr>
        <w:rPr>
          <w:b/>
          <w:bCs/>
        </w:rPr>
      </w:pPr>
      <w:r w:rsidRPr="00B13409">
        <w:rPr>
          <w:b/>
          <w:bCs/>
        </w:rPr>
        <w:t>noteEntita</w:t>
      </w:r>
      <w:r w:rsidRPr="00B13409">
        <w:t xml:space="preserve"> (text): </w:t>
      </w:r>
      <w:r w:rsidR="0044022C" w:rsidRPr="0044022C">
        <w:rPr>
          <w:i/>
        </w:rPr>
        <w:t>Label:</w:t>
      </w:r>
      <w:r w:rsidRPr="00B13409">
        <w:t xml:space="preserve"> Note.</w:t>
      </w:r>
    </w:p>
    <w:p w14:paraId="53E47F6D" w14:textId="38D2FA83" w:rsidR="00B13409" w:rsidRPr="00B13409" w:rsidRDefault="00B13409" w:rsidP="00B13409">
      <w:pPr>
        <w:rPr>
          <w:b/>
          <w:bCs/>
        </w:rPr>
      </w:pPr>
      <w:r w:rsidRPr="00B13409">
        <w:rPr>
          <w:b/>
          <w:bCs/>
        </w:rPr>
        <w:t>contestoStatuale</w:t>
      </w:r>
      <w:r w:rsidRPr="00B13409">
        <w:t xml:space="preserve"> (oggetto, ripetibile): </w:t>
      </w:r>
      <w:r w:rsidR="0044022C" w:rsidRPr="0044022C">
        <w:rPr>
          <w:i/>
        </w:rPr>
        <w:t>Label:</w:t>
      </w:r>
      <w:r w:rsidRPr="00B13409">
        <w:t xml:space="preserve"> Contesto statuale.</w:t>
      </w:r>
    </w:p>
    <w:p w14:paraId="7FF95D26" w14:textId="2A849340" w:rsidR="00B13409" w:rsidRPr="00B13409" w:rsidRDefault="00B13409" w:rsidP="00B13409">
      <w:pPr>
        <w:rPr>
          <w:b/>
          <w:bCs/>
        </w:rPr>
      </w:pPr>
      <w:r w:rsidRPr="00B13409">
        <w:t xml:space="preserve">- </w:t>
      </w:r>
      <w:r w:rsidRPr="00B13409">
        <w:rPr>
          <w:b/>
          <w:bCs/>
        </w:rPr>
        <w:t>inputContestoStatuale</w:t>
      </w:r>
      <w:r w:rsidRPr="00B13409">
        <w:t xml:space="preserve"> (string): </w:t>
      </w:r>
      <w:r w:rsidR="0044022C" w:rsidRPr="0044022C">
        <w:rPr>
          <w:i/>
        </w:rPr>
        <w:t>Label:</w:t>
      </w:r>
      <w:r w:rsidRPr="00B13409">
        <w:t xml:space="preserve"> Contesto statuale.</w:t>
      </w:r>
    </w:p>
    <w:p w14:paraId="1C7771DE" w14:textId="36E398CC" w:rsidR="00B13409" w:rsidRPr="00B13409" w:rsidRDefault="00B13409" w:rsidP="00B13409">
      <w:pPr>
        <w:rPr>
          <w:b/>
          <w:bCs/>
        </w:rPr>
      </w:pPr>
      <w:r w:rsidRPr="00B13409">
        <w:t xml:space="preserve">- </w:t>
      </w:r>
      <w:r w:rsidRPr="00B13409">
        <w:rPr>
          <w:b/>
          <w:bCs/>
        </w:rPr>
        <w:t>cont_stat_cronologia</w:t>
      </w:r>
      <w:r w:rsidRPr="00B13409">
        <w:rPr>
          <w:b/>
          <w:bCs/>
          <w:vertAlign w:val="superscript"/>
        </w:rPr>
        <w:footnoteReference w:id="14"/>
      </w:r>
      <w:r w:rsidRPr="00B13409">
        <w:t xml:space="preserve">  (oggetto): </w:t>
      </w:r>
      <w:r w:rsidR="0044022C" w:rsidRPr="0044022C">
        <w:rPr>
          <w:i/>
        </w:rPr>
        <w:t>Label:</w:t>
      </w:r>
      <w:r w:rsidRPr="00B13409">
        <w:t xml:space="preserve"> Estremi cronologici.</w:t>
      </w:r>
    </w:p>
    <w:p w14:paraId="2D581D41" w14:textId="6FC1411E" w:rsidR="00B13409" w:rsidRPr="00B13409" w:rsidRDefault="00B13409" w:rsidP="00B13409">
      <w:pPr>
        <w:rPr>
          <w:b/>
          <w:bCs/>
        </w:rPr>
      </w:pPr>
      <w:r w:rsidRPr="00B13409">
        <w:rPr>
          <w:b/>
          <w:bCs/>
        </w:rPr>
        <w:t>titoloEntita</w:t>
      </w:r>
      <w:r w:rsidRPr="00B13409">
        <w:t xml:space="preserve"> (oggetto, ripetibile): </w:t>
      </w:r>
      <w:r w:rsidR="0044022C" w:rsidRPr="0044022C">
        <w:rPr>
          <w:i/>
        </w:rPr>
        <w:t>Label:</w:t>
      </w:r>
      <w:r w:rsidRPr="00B13409">
        <w:t xml:space="preserve"> Titolo.</w:t>
      </w:r>
    </w:p>
    <w:p w14:paraId="286704A8" w14:textId="70306EF5" w:rsidR="00B13409" w:rsidRPr="00B13409" w:rsidRDefault="00B13409" w:rsidP="00B13409">
      <w:pPr>
        <w:rPr>
          <w:b/>
          <w:bCs/>
        </w:rPr>
      </w:pPr>
      <w:r w:rsidRPr="00B13409">
        <w:t xml:space="preserve">- </w:t>
      </w:r>
      <w:r w:rsidRPr="00B13409">
        <w:rPr>
          <w:b/>
          <w:bCs/>
        </w:rPr>
        <w:t>inputTitolo</w:t>
      </w:r>
      <w:r w:rsidRPr="00B13409">
        <w:t xml:space="preserve"> (string): </w:t>
      </w:r>
      <w:r w:rsidR="0044022C" w:rsidRPr="0044022C">
        <w:rPr>
          <w:i/>
        </w:rPr>
        <w:t>Label:</w:t>
      </w:r>
      <w:r w:rsidRPr="00B13409">
        <w:t xml:space="preserve"> Titolo.</w:t>
      </w:r>
    </w:p>
    <w:p w14:paraId="132A63CC" w14:textId="431DE385" w:rsidR="00B13409" w:rsidRPr="00B13409" w:rsidRDefault="00B13409" w:rsidP="00B13409">
      <w:pPr>
        <w:rPr>
          <w:b/>
          <w:bCs/>
        </w:rPr>
      </w:pPr>
      <w:r w:rsidRPr="00B13409">
        <w:t xml:space="preserve">- </w:t>
      </w:r>
      <w:r w:rsidRPr="00B13409">
        <w:rPr>
          <w:b/>
          <w:bCs/>
        </w:rPr>
        <w:t>titolo_cronologia</w:t>
      </w:r>
      <w:r w:rsidRPr="00B13409">
        <w:rPr>
          <w:b/>
          <w:bCs/>
          <w:vertAlign w:val="superscript"/>
        </w:rPr>
        <w:footnoteReference w:id="15"/>
      </w:r>
      <w:r w:rsidRPr="00B13409">
        <w:t xml:space="preserve"> (oggetto): </w:t>
      </w:r>
      <w:r w:rsidR="0044022C" w:rsidRPr="0044022C">
        <w:rPr>
          <w:i/>
        </w:rPr>
        <w:t>Label:</w:t>
      </w:r>
      <w:r w:rsidRPr="00B13409">
        <w:t xml:space="preserve"> Estremi cronologici.</w:t>
      </w:r>
    </w:p>
    <w:p w14:paraId="5C433684" w14:textId="74634B92" w:rsidR="00B13409" w:rsidRPr="00B13409" w:rsidRDefault="00B13409" w:rsidP="00B13409">
      <w:pPr>
        <w:rPr>
          <w:b/>
          <w:bCs/>
        </w:rPr>
      </w:pPr>
      <w:r w:rsidRPr="00B13409">
        <w:rPr>
          <w:b/>
          <w:bCs/>
        </w:rPr>
        <w:t>titoloPersona</w:t>
      </w:r>
      <w:r w:rsidRPr="00B13409">
        <w:t xml:space="preserve"> (oggetto, ripetibile): </w:t>
      </w:r>
      <w:r w:rsidR="0044022C" w:rsidRPr="0044022C">
        <w:rPr>
          <w:i/>
        </w:rPr>
        <w:t>Label:</w:t>
      </w:r>
      <w:r w:rsidRPr="00B13409">
        <w:t xml:space="preserve"> Titolo.</w:t>
      </w:r>
    </w:p>
    <w:p w14:paraId="198F42A4" w14:textId="477D134A" w:rsidR="00B13409" w:rsidRPr="00B13409" w:rsidRDefault="00B13409" w:rsidP="00B13409">
      <w:pPr>
        <w:rPr>
          <w:b/>
          <w:bCs/>
        </w:rPr>
      </w:pPr>
      <w:r w:rsidRPr="00B13409">
        <w:t xml:space="preserve">- </w:t>
      </w:r>
      <w:r w:rsidRPr="00B13409">
        <w:rPr>
          <w:b/>
          <w:bCs/>
        </w:rPr>
        <w:t>inputTitolo</w:t>
      </w:r>
      <w:r w:rsidRPr="00B13409">
        <w:t xml:space="preserve"> (string): </w:t>
      </w:r>
      <w:r w:rsidR="0044022C" w:rsidRPr="0044022C">
        <w:rPr>
          <w:i/>
        </w:rPr>
        <w:t>Label:</w:t>
      </w:r>
      <w:r w:rsidRPr="00B13409">
        <w:t xml:space="preserve"> Titolo.</w:t>
      </w:r>
    </w:p>
    <w:p w14:paraId="27FC5B81" w14:textId="2761F29C" w:rsidR="00B13409" w:rsidRPr="00B13409" w:rsidRDefault="00B13409" w:rsidP="00B13409">
      <w:pPr>
        <w:rPr>
          <w:b/>
          <w:bCs/>
        </w:rPr>
      </w:pPr>
      <w:r w:rsidRPr="00B13409">
        <w:t xml:space="preserve">- </w:t>
      </w:r>
      <w:r w:rsidRPr="00B13409">
        <w:rPr>
          <w:b/>
          <w:bCs/>
        </w:rPr>
        <w:t>titolo_cronologia</w:t>
      </w:r>
      <w:r w:rsidRPr="00B13409">
        <w:rPr>
          <w:b/>
          <w:bCs/>
          <w:vertAlign w:val="superscript"/>
        </w:rPr>
        <w:footnoteReference w:id="16"/>
      </w:r>
      <w:r w:rsidRPr="00B13409">
        <w:t xml:space="preserve"> (oggetto): </w:t>
      </w:r>
      <w:r w:rsidR="0044022C" w:rsidRPr="0044022C">
        <w:rPr>
          <w:i/>
        </w:rPr>
        <w:t>Label:</w:t>
      </w:r>
      <w:r w:rsidRPr="00B13409">
        <w:t xml:space="preserve"> Estremi cronologici.</w:t>
      </w:r>
    </w:p>
    <w:p w14:paraId="174F3A1C" w14:textId="215CA86E" w:rsidR="00B13409" w:rsidRPr="00B13409" w:rsidRDefault="00B13409" w:rsidP="00B13409">
      <w:pPr>
        <w:rPr>
          <w:b/>
          <w:bCs/>
        </w:rPr>
      </w:pPr>
      <w:r w:rsidRPr="00B13409">
        <w:rPr>
          <w:b/>
          <w:bCs/>
        </w:rPr>
        <w:t xml:space="preserve">attivitaProfessioneQualifica </w:t>
      </w:r>
      <w:r w:rsidRPr="00B13409">
        <w:t xml:space="preserve">(oggetto, ripetibile): </w:t>
      </w:r>
      <w:r w:rsidR="0044022C" w:rsidRPr="0044022C">
        <w:rPr>
          <w:i/>
        </w:rPr>
        <w:t>Label:</w:t>
      </w:r>
      <w:r w:rsidRPr="00B13409">
        <w:t xml:space="preserve"> Attività, professione o qualifica.</w:t>
      </w:r>
    </w:p>
    <w:p w14:paraId="5574FA45" w14:textId="3B3A5835" w:rsidR="00B13409" w:rsidRPr="00B13409" w:rsidRDefault="00B13409" w:rsidP="00B13409">
      <w:pPr>
        <w:rPr>
          <w:b/>
          <w:bCs/>
        </w:rPr>
      </w:pPr>
      <w:r w:rsidRPr="00B13409">
        <w:t xml:space="preserve">- </w:t>
      </w:r>
      <w:r w:rsidRPr="00B13409">
        <w:rPr>
          <w:b/>
          <w:bCs/>
        </w:rPr>
        <w:t xml:space="preserve">inputAttivitaProfessioneQualifica </w:t>
      </w:r>
      <w:r w:rsidRPr="00B13409">
        <w:t xml:space="preserve">(string): </w:t>
      </w:r>
      <w:r w:rsidR="0044022C" w:rsidRPr="0044022C">
        <w:rPr>
          <w:i/>
        </w:rPr>
        <w:t>Label:</w:t>
      </w:r>
      <w:r w:rsidRPr="00B13409">
        <w:t xml:space="preserve"> Attività, professione o qualifica.</w:t>
      </w:r>
    </w:p>
    <w:p w14:paraId="03B20874" w14:textId="3FCCEC54" w:rsidR="00B13409" w:rsidRPr="00B13409" w:rsidRDefault="00B13409" w:rsidP="00B13409">
      <w:pPr>
        <w:rPr>
          <w:b/>
          <w:bCs/>
        </w:rPr>
      </w:pPr>
      <w:r w:rsidRPr="00B13409">
        <w:t xml:space="preserve">- </w:t>
      </w:r>
      <w:r w:rsidRPr="00B13409">
        <w:rPr>
          <w:b/>
          <w:bCs/>
        </w:rPr>
        <w:t>att_prof_qual_cronologia</w:t>
      </w:r>
      <w:r w:rsidRPr="00B13409">
        <w:rPr>
          <w:vertAlign w:val="superscript"/>
        </w:rPr>
        <w:footnoteReference w:id="17"/>
      </w:r>
      <w:r w:rsidRPr="00B13409">
        <w:rPr>
          <w:b/>
          <w:bCs/>
        </w:rPr>
        <w:t xml:space="preserve"> </w:t>
      </w:r>
      <w:r w:rsidRPr="00B13409">
        <w:t>(oggetto):</w:t>
      </w:r>
      <w:r w:rsidRPr="00B13409">
        <w:rPr>
          <w:b/>
          <w:bCs/>
        </w:rPr>
        <w:t xml:space="preserve"> </w:t>
      </w:r>
      <w:r w:rsidR="0044022C" w:rsidRPr="0044022C">
        <w:rPr>
          <w:i/>
        </w:rPr>
        <w:t>Label:</w:t>
      </w:r>
      <w:r w:rsidRPr="00B13409">
        <w:t xml:space="preserve"> Estremi cronologici.</w:t>
      </w:r>
    </w:p>
    <w:p w14:paraId="3C30B8F1" w14:textId="6A58B8E6" w:rsidR="00B13409" w:rsidRPr="00B13409" w:rsidRDefault="00B13409" w:rsidP="00B13409">
      <w:pPr>
        <w:pStyle w:val="Titolo3"/>
      </w:pPr>
      <w:bookmarkStart w:id="73" w:name="__RefHeading___Toc7633_1761259838"/>
      <w:bookmarkStart w:id="74" w:name="_Toc70232032"/>
      <w:r w:rsidRPr="00B13409">
        <w:t>Soggetto produttore</w:t>
      </w:r>
      <w:bookmarkEnd w:id="73"/>
      <w:bookmarkEnd w:id="74"/>
    </w:p>
    <w:p w14:paraId="3433B923" w14:textId="2E19C7C0" w:rsidR="00B13409" w:rsidRPr="00B13409" w:rsidRDefault="00B13409" w:rsidP="00B13409">
      <w:r w:rsidRPr="00B13409">
        <w:rPr>
          <w:b/>
          <w:bCs/>
        </w:rPr>
        <w:t>storiaBiografiaStrutturaAmministrativa</w:t>
      </w:r>
      <w:r w:rsidRPr="00B13409">
        <w:t xml:space="preserve"> (text): </w:t>
      </w:r>
      <w:r w:rsidR="0044022C" w:rsidRPr="0044022C">
        <w:rPr>
          <w:i/>
        </w:rPr>
        <w:t>Label:</w:t>
      </w:r>
      <w:r w:rsidRPr="00B13409">
        <w:t xml:space="preserve"> Storia / Biografia / Struttura amministrativa.</w:t>
      </w:r>
    </w:p>
    <w:p w14:paraId="3F524769" w14:textId="5AA56D49" w:rsidR="00B13409" w:rsidRPr="00B13409" w:rsidRDefault="00B13409" w:rsidP="00B13409">
      <w:pPr>
        <w:rPr>
          <w:b/>
          <w:bCs/>
        </w:rPr>
      </w:pPr>
      <w:r w:rsidRPr="00B13409">
        <w:rPr>
          <w:b/>
          <w:bCs/>
        </w:rPr>
        <w:t>complessiArchivisticiProduttore</w:t>
      </w:r>
      <w:r w:rsidRPr="00B13409">
        <w:t xml:space="preserve"> (oggetti, ripetibile): </w:t>
      </w:r>
      <w:r w:rsidR="0044022C" w:rsidRPr="0044022C">
        <w:rPr>
          <w:i/>
        </w:rPr>
        <w:t>Label:</w:t>
      </w:r>
      <w:r w:rsidRPr="00B13409">
        <w:t xml:space="preserve"> Complessi archivistici.</w:t>
      </w:r>
    </w:p>
    <w:p w14:paraId="528A5CDD" w14:textId="1AEE53E8" w:rsidR="00B13409" w:rsidRPr="00B13409" w:rsidRDefault="00B13409" w:rsidP="00B13409">
      <w:pPr>
        <w:rPr>
          <w:b/>
          <w:bCs/>
        </w:rPr>
      </w:pPr>
      <w:r w:rsidRPr="00B13409">
        <w:t xml:space="preserve">- </w:t>
      </w:r>
      <w:r w:rsidRPr="00B13409">
        <w:rPr>
          <w:b/>
          <w:bCs/>
        </w:rPr>
        <w:t>inputComplessiArchivistici</w:t>
      </w:r>
      <w:r w:rsidRPr="00B13409">
        <w:t xml:space="preserve"> (link): contiene l’id e la _denominazione del complesso archivistico collegato. </w:t>
      </w:r>
      <w:r w:rsidR="0044022C" w:rsidRPr="0044022C">
        <w:rPr>
          <w:i/>
        </w:rPr>
        <w:t>Label:</w:t>
      </w:r>
      <w:r w:rsidRPr="00B13409">
        <w:t xml:space="preserve"> Complesso.</w:t>
      </w:r>
    </w:p>
    <w:p w14:paraId="21195C55" w14:textId="0F4CA990" w:rsidR="00B13409" w:rsidRPr="00B13409" w:rsidRDefault="00B13409" w:rsidP="00B13409">
      <w:pPr>
        <w:rPr>
          <w:b/>
          <w:bCs/>
        </w:rPr>
      </w:pPr>
      <w:r w:rsidRPr="00B13409">
        <w:t xml:space="preserve">- </w:t>
      </w:r>
      <w:r w:rsidRPr="00B13409">
        <w:rPr>
          <w:b/>
          <w:bCs/>
        </w:rPr>
        <w:t>cronologia</w:t>
      </w:r>
      <w:r w:rsidRPr="00B13409">
        <w:t xml:space="preserve"> (oggetto): </w:t>
      </w:r>
      <w:r w:rsidR="0044022C" w:rsidRPr="0044022C">
        <w:rPr>
          <w:i/>
        </w:rPr>
        <w:t>Label:</w:t>
      </w:r>
      <w:r w:rsidRPr="00B13409">
        <w:t xml:space="preserve"> Estremi cronologici della relazione.</w:t>
      </w:r>
    </w:p>
    <w:p w14:paraId="64F7FEBF" w14:textId="3FA5D87D" w:rsidR="00B13409" w:rsidRPr="00B13409" w:rsidRDefault="00B13409" w:rsidP="00B13409">
      <w:pPr>
        <w:rPr>
          <w:b/>
          <w:bCs/>
        </w:rPr>
      </w:pPr>
      <w:r w:rsidRPr="00B13409">
        <w:rPr>
          <w:b/>
          <w:bCs/>
        </w:rPr>
        <w:t>soggettiProduttori</w:t>
      </w:r>
      <w:r w:rsidRPr="00B13409">
        <w:t xml:space="preserve"> (oggetto, ripetibile): </w:t>
      </w:r>
      <w:r w:rsidR="0044022C" w:rsidRPr="0044022C">
        <w:rPr>
          <w:i/>
        </w:rPr>
        <w:t>Label:</w:t>
      </w:r>
      <w:r w:rsidRPr="00B13409">
        <w:t xml:space="preserve"> Soggetti Produttori.</w:t>
      </w:r>
    </w:p>
    <w:p w14:paraId="18F4C55F" w14:textId="347C4308" w:rsidR="00B13409" w:rsidRPr="00B13409" w:rsidRDefault="00B13409" w:rsidP="00B13409">
      <w:pPr>
        <w:rPr>
          <w:b/>
          <w:bCs/>
        </w:rPr>
      </w:pPr>
      <w:r w:rsidRPr="00B13409">
        <w:lastRenderedPageBreak/>
        <w:t xml:space="preserve">- </w:t>
      </w:r>
      <w:r w:rsidRPr="00B13409">
        <w:rPr>
          <w:b/>
          <w:bCs/>
        </w:rPr>
        <w:t>inputSoggettiProduttori</w:t>
      </w:r>
      <w:r w:rsidRPr="00B13409">
        <w:t xml:space="preserve"> (link): contiene l’id e la _denominazione del soggetto produttore collegato. </w:t>
      </w:r>
      <w:r w:rsidR="0044022C" w:rsidRPr="0044022C">
        <w:rPr>
          <w:i/>
        </w:rPr>
        <w:t>Label:</w:t>
      </w:r>
      <w:r w:rsidRPr="00B13409">
        <w:t xml:space="preserve"> Collegamento soggetto produttore.</w:t>
      </w:r>
    </w:p>
    <w:p w14:paraId="01449B24" w14:textId="722249F0" w:rsidR="00B13409" w:rsidRPr="00B13409" w:rsidRDefault="00B13409" w:rsidP="00B13409">
      <w:pPr>
        <w:rPr>
          <w:b/>
          <w:bCs/>
        </w:rPr>
      </w:pPr>
      <w:r w:rsidRPr="00B13409">
        <w:t xml:space="preserve">- </w:t>
      </w:r>
      <w:r w:rsidRPr="00B13409">
        <w:rPr>
          <w:b/>
          <w:bCs/>
        </w:rPr>
        <w:t>sog_prod_qualifica</w:t>
      </w:r>
      <w:r w:rsidRPr="00B13409">
        <w:t xml:space="preserve"> (string): </w:t>
      </w:r>
      <w:r w:rsidR="0044022C" w:rsidRPr="0044022C">
        <w:rPr>
          <w:i/>
        </w:rPr>
        <w:t>Label:</w:t>
      </w:r>
      <w:r w:rsidRPr="00B13409">
        <w:t xml:space="preserve"> Qualifica.</w:t>
      </w:r>
    </w:p>
    <w:p w14:paraId="40006E73" w14:textId="25235148" w:rsidR="00B13409" w:rsidRPr="00B13409" w:rsidRDefault="00B13409" w:rsidP="00B13409">
      <w:pPr>
        <w:rPr>
          <w:b/>
          <w:bCs/>
        </w:rPr>
      </w:pPr>
      <w:r w:rsidRPr="00B13409">
        <w:t xml:space="preserve">- </w:t>
      </w:r>
      <w:r w:rsidRPr="00B13409">
        <w:rPr>
          <w:b/>
          <w:bCs/>
        </w:rPr>
        <w:t>sog_prod_cronologia</w:t>
      </w:r>
      <w:r w:rsidRPr="00B13409">
        <w:rPr>
          <w:vertAlign w:val="superscript"/>
        </w:rPr>
        <w:footnoteReference w:id="18"/>
      </w:r>
      <w:r w:rsidRPr="00B13409">
        <w:rPr>
          <w:b/>
          <w:bCs/>
        </w:rPr>
        <w:t xml:space="preserve">  </w:t>
      </w:r>
      <w:r w:rsidRPr="00B13409">
        <w:t xml:space="preserve">(oggetto): </w:t>
      </w:r>
      <w:r w:rsidR="0044022C" w:rsidRPr="0044022C">
        <w:rPr>
          <w:i/>
        </w:rPr>
        <w:t>Label:</w:t>
      </w:r>
      <w:r w:rsidRPr="00B13409">
        <w:t xml:space="preserve"> Estremi cronologici della relazione.</w:t>
      </w:r>
    </w:p>
    <w:p w14:paraId="6B99F85C" w14:textId="1EBC813C" w:rsidR="00B13409" w:rsidRPr="00B13409" w:rsidRDefault="00B13409" w:rsidP="00B13409">
      <w:pPr>
        <w:rPr>
          <w:b/>
          <w:bCs/>
        </w:rPr>
      </w:pPr>
      <w:r w:rsidRPr="00B13409">
        <w:rPr>
          <w:b/>
          <w:bCs/>
        </w:rPr>
        <w:t>riferimentiBibliograficiProduttore</w:t>
      </w:r>
      <w:r w:rsidRPr="00B13409">
        <w:t xml:space="preserve"> (oggetto, ripetibile): </w:t>
      </w:r>
      <w:r w:rsidR="0044022C" w:rsidRPr="0044022C">
        <w:rPr>
          <w:i/>
        </w:rPr>
        <w:t>Label:</w:t>
      </w:r>
      <w:r w:rsidRPr="00B13409">
        <w:t xml:space="preserve"> Riferimenti bibliografici.</w:t>
      </w:r>
    </w:p>
    <w:p w14:paraId="0CD9CAC6" w14:textId="38CA2A97" w:rsidR="00B13409" w:rsidRPr="00B13409" w:rsidRDefault="00B13409" w:rsidP="00B13409">
      <w:pPr>
        <w:rPr>
          <w:b/>
          <w:bCs/>
        </w:rPr>
      </w:pPr>
      <w:r w:rsidRPr="00B13409">
        <w:t xml:space="preserve">- </w:t>
      </w:r>
      <w:r w:rsidRPr="00B13409">
        <w:rPr>
          <w:b/>
          <w:bCs/>
        </w:rPr>
        <w:t>inputRiferimentiBibliografici</w:t>
      </w:r>
      <w:r w:rsidRPr="00B13409">
        <w:t xml:space="preserve"> (link): contiene l’id e la _denominazione del riferimento bibliografico collegato. </w:t>
      </w:r>
      <w:r w:rsidR="0044022C" w:rsidRPr="0044022C">
        <w:rPr>
          <w:i/>
        </w:rPr>
        <w:t>Label:</w:t>
      </w:r>
      <w:r w:rsidRPr="00B13409">
        <w:t xml:space="preserve"> Riferimento bibliografici.</w:t>
      </w:r>
    </w:p>
    <w:p w14:paraId="1A44D065" w14:textId="68B2EC88" w:rsidR="00B13409" w:rsidRPr="00B13409" w:rsidRDefault="00B13409" w:rsidP="00B13409">
      <w:pPr>
        <w:rPr>
          <w:b/>
          <w:bCs/>
        </w:rPr>
      </w:pPr>
      <w:r w:rsidRPr="00B13409">
        <w:t xml:space="preserve">- </w:t>
      </w:r>
      <w:r w:rsidRPr="00B13409">
        <w:rPr>
          <w:b/>
          <w:bCs/>
        </w:rPr>
        <w:t>indicazioniSpecifiche</w:t>
      </w:r>
      <w:r w:rsidRPr="00B13409">
        <w:t xml:space="preserve"> (string): </w:t>
      </w:r>
      <w:r w:rsidR="0044022C" w:rsidRPr="0044022C">
        <w:rPr>
          <w:i/>
        </w:rPr>
        <w:t>Label:</w:t>
      </w:r>
      <w:r w:rsidRPr="00B13409">
        <w:t xml:space="preserve"> Indicazioni specifiche.</w:t>
      </w:r>
    </w:p>
    <w:p w14:paraId="5CFB6A96" w14:textId="4A50A7A1" w:rsidR="00B13409" w:rsidRPr="00B13409" w:rsidRDefault="00B13409" w:rsidP="00B13409">
      <w:pPr>
        <w:rPr>
          <w:b/>
          <w:bCs/>
        </w:rPr>
      </w:pPr>
      <w:r w:rsidRPr="00B13409">
        <w:rPr>
          <w:b/>
          <w:bCs/>
        </w:rPr>
        <w:t xml:space="preserve">fontiArchivisticheProduttore </w:t>
      </w:r>
      <w:r w:rsidRPr="00B13409">
        <w:t xml:space="preserve">(oggetto,ripetibili): </w:t>
      </w:r>
      <w:r w:rsidR="0044022C" w:rsidRPr="0044022C">
        <w:rPr>
          <w:i/>
        </w:rPr>
        <w:t>Label:</w:t>
      </w:r>
      <w:r w:rsidRPr="00B13409">
        <w:t xml:space="preserve"> Fonti archivistiche.</w:t>
      </w:r>
    </w:p>
    <w:p w14:paraId="3434E9AA" w14:textId="735EEC62" w:rsidR="00B13409" w:rsidRPr="00B13409" w:rsidRDefault="00B13409" w:rsidP="00B13409">
      <w:r w:rsidRPr="00B13409">
        <w:t xml:space="preserve">- </w:t>
      </w:r>
      <w:r w:rsidRPr="00B13409">
        <w:rPr>
          <w:b/>
          <w:bCs/>
        </w:rPr>
        <w:t>inputFontiArchivistiche</w:t>
      </w:r>
      <w:r w:rsidRPr="00B13409">
        <w:t xml:space="preserve"> (link): contiene l’id e la _denominazione della fonte archivistica collegata. </w:t>
      </w:r>
      <w:r w:rsidR="0044022C" w:rsidRPr="0044022C">
        <w:rPr>
          <w:i/>
        </w:rPr>
        <w:t>Label:</w:t>
      </w:r>
      <w:r w:rsidRPr="00B13409">
        <w:t xml:space="preserve"> Fonti archivistiche.</w:t>
      </w:r>
    </w:p>
    <w:p w14:paraId="6CF4EB2F" w14:textId="4A401A50" w:rsidR="00B13409" w:rsidRPr="00B13409" w:rsidRDefault="00B13409" w:rsidP="00B13409">
      <w:pPr>
        <w:rPr>
          <w:b/>
          <w:bCs/>
        </w:rPr>
      </w:pPr>
      <w:r w:rsidRPr="00B13409">
        <w:rPr>
          <w:b/>
          <w:bCs/>
        </w:rPr>
        <w:t>riferimentiWebProduttore</w:t>
      </w:r>
      <w:r w:rsidRPr="00B13409">
        <w:t xml:space="preserve"> (oggetto, ripetibile): </w:t>
      </w:r>
      <w:r w:rsidR="0044022C" w:rsidRPr="0044022C">
        <w:rPr>
          <w:i/>
        </w:rPr>
        <w:t>Label:</w:t>
      </w:r>
      <w:r w:rsidRPr="00B13409">
        <w:t xml:space="preserve"> Riferimenti web.</w:t>
      </w:r>
    </w:p>
    <w:p w14:paraId="0AEF4E68" w14:textId="2BA19382" w:rsidR="00B13409" w:rsidRPr="00B13409" w:rsidRDefault="00B13409" w:rsidP="00B13409">
      <w:pPr>
        <w:rPr>
          <w:b/>
          <w:bCs/>
        </w:rPr>
      </w:pPr>
      <w:r w:rsidRPr="00B13409">
        <w:t xml:space="preserve">- </w:t>
      </w:r>
      <w:r w:rsidRPr="00B13409">
        <w:rPr>
          <w:b/>
          <w:bCs/>
        </w:rPr>
        <w:t>denominazioneSitoWeb</w:t>
      </w:r>
      <w:r w:rsidRPr="00B13409">
        <w:t xml:space="preserve"> (string): </w:t>
      </w:r>
      <w:r w:rsidR="0044022C" w:rsidRPr="0044022C">
        <w:rPr>
          <w:i/>
        </w:rPr>
        <w:t>Label:</w:t>
      </w:r>
      <w:r w:rsidRPr="00B13409">
        <w:t xml:space="preserve"> Denominazione sito o pagina web.</w:t>
      </w:r>
    </w:p>
    <w:p w14:paraId="199FA7A7" w14:textId="7AE988AE" w:rsidR="00B13409" w:rsidRPr="00B13409" w:rsidRDefault="00B13409" w:rsidP="00B13409">
      <w:pPr>
        <w:rPr>
          <w:b/>
          <w:bCs/>
        </w:rPr>
      </w:pPr>
      <w:r w:rsidRPr="00B13409">
        <w:t xml:space="preserve">- </w:t>
      </w:r>
      <w:r w:rsidRPr="00B13409">
        <w:rPr>
          <w:b/>
          <w:bCs/>
        </w:rPr>
        <w:t>rifWeb_descrizione</w:t>
      </w:r>
      <w:r w:rsidRPr="00B13409">
        <w:t xml:space="preserve"> (text): </w:t>
      </w:r>
      <w:r w:rsidR="0044022C" w:rsidRPr="0044022C">
        <w:rPr>
          <w:i/>
        </w:rPr>
        <w:t>Label:</w:t>
      </w:r>
      <w:r w:rsidRPr="00B13409">
        <w:t xml:space="preserve"> Descrizione.</w:t>
      </w:r>
    </w:p>
    <w:p w14:paraId="1CEF6A2B" w14:textId="2806E1B4" w:rsidR="00B13409" w:rsidRPr="00B13409" w:rsidRDefault="00B13409" w:rsidP="00B13409">
      <w:pPr>
        <w:rPr>
          <w:b/>
          <w:bCs/>
        </w:rPr>
      </w:pPr>
      <w:r w:rsidRPr="00B13409">
        <w:t xml:space="preserve">- </w:t>
      </w:r>
      <w:r w:rsidRPr="00B13409">
        <w:rPr>
          <w:b/>
          <w:bCs/>
        </w:rPr>
        <w:t>rifWeb_dataInserimento</w:t>
      </w:r>
      <w:r w:rsidRPr="00B13409">
        <w:t xml:space="preserve"> (string): </w:t>
      </w:r>
      <w:r w:rsidR="0044022C" w:rsidRPr="0044022C">
        <w:rPr>
          <w:i/>
        </w:rPr>
        <w:t>Label:</w:t>
      </w:r>
      <w:r w:rsidRPr="00B13409">
        <w:t xml:space="preserve"> Data di inserimento.</w:t>
      </w:r>
    </w:p>
    <w:p w14:paraId="27C8A573" w14:textId="41B680DD" w:rsidR="00B13409" w:rsidRPr="00B13409" w:rsidRDefault="00B13409" w:rsidP="00B13409">
      <w:pPr>
        <w:rPr>
          <w:b/>
          <w:bCs/>
        </w:rPr>
      </w:pPr>
      <w:r w:rsidRPr="00B13409">
        <w:t xml:space="preserve">- </w:t>
      </w:r>
      <w:r w:rsidRPr="00B13409">
        <w:rPr>
          <w:b/>
          <w:bCs/>
        </w:rPr>
        <w:t>rifWeb_url</w:t>
      </w:r>
      <w:r w:rsidRPr="00B13409">
        <w:t xml:space="preserve"> (string): </w:t>
      </w:r>
      <w:r w:rsidR="0044022C" w:rsidRPr="0044022C">
        <w:rPr>
          <w:i/>
        </w:rPr>
        <w:t>Label:</w:t>
      </w:r>
      <w:r w:rsidRPr="00B13409">
        <w:t xml:space="preserve"> URL.</w:t>
      </w:r>
    </w:p>
    <w:p w14:paraId="577FFE99" w14:textId="24DD5897" w:rsidR="00B13409" w:rsidRPr="00B13409" w:rsidRDefault="00B13409" w:rsidP="00B13409">
      <w:r w:rsidRPr="00B13409">
        <w:rPr>
          <w:b/>
          <w:bCs/>
        </w:rPr>
        <w:t>linguaDescrizioneRecordProduttore</w:t>
      </w:r>
      <w:r w:rsidRPr="00B13409">
        <w:t xml:space="preserve"> (string): </w:t>
      </w:r>
      <w:r w:rsidR="0044022C" w:rsidRPr="0044022C">
        <w:rPr>
          <w:i/>
        </w:rPr>
        <w:t>Label:</w:t>
      </w:r>
      <w:r w:rsidRPr="00B13409">
        <w:t xml:space="preserve"> Lingua di descrizione del record.</w:t>
      </w:r>
    </w:p>
    <w:p w14:paraId="64571AE8" w14:textId="39F8213D" w:rsidR="00B13409" w:rsidRPr="00B13409" w:rsidRDefault="00B13409" w:rsidP="00B13409">
      <w:r w:rsidRPr="00B13409">
        <w:rPr>
          <w:b/>
          <w:bCs/>
        </w:rPr>
        <w:t>compilazioneProduttore</w:t>
      </w:r>
      <w:r w:rsidRPr="00B13409">
        <w:t xml:space="preserve"> (oggetto, ripetibile): </w:t>
      </w:r>
      <w:r w:rsidR="0044022C" w:rsidRPr="0044022C">
        <w:rPr>
          <w:i/>
        </w:rPr>
        <w:t>Label:</w:t>
      </w:r>
      <w:r w:rsidRPr="00B13409">
        <w:t xml:space="preserve"> Compilazione.</w:t>
      </w:r>
    </w:p>
    <w:p w14:paraId="7CB022A0" w14:textId="0A62AFDD" w:rsidR="00B13409" w:rsidRPr="00B13409" w:rsidRDefault="00B13409" w:rsidP="00B13409">
      <w:r w:rsidRPr="00B13409">
        <w:t xml:space="preserve">- </w:t>
      </w:r>
      <w:r w:rsidRPr="00B13409">
        <w:rPr>
          <w:b/>
          <w:bCs/>
        </w:rPr>
        <w:t>tipologiaRedattore</w:t>
      </w:r>
      <w:r w:rsidRPr="00B13409">
        <w:t xml:space="preserve"> (string): </w:t>
      </w:r>
      <w:r w:rsidR="0044022C" w:rsidRPr="0044022C">
        <w:rPr>
          <w:i/>
        </w:rPr>
        <w:t>Label:</w:t>
      </w:r>
      <w:r w:rsidRPr="00B13409">
        <w:t xml:space="preserve"> Tipologia redattore.</w:t>
      </w:r>
    </w:p>
    <w:p w14:paraId="0C2D46FE" w14:textId="5BA5DCF5"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40094348" w14:textId="68394DD7"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3E670629" w14:textId="43FA9469"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1164270B" w14:textId="7C677938"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4A3A83CC" w14:textId="742D45D1" w:rsidR="00B13409" w:rsidRPr="00B13409" w:rsidRDefault="00B13409" w:rsidP="00B13409">
      <w:pPr>
        <w:rPr>
          <w:b/>
          <w:bCs/>
        </w:rPr>
      </w:pPr>
      <w:r w:rsidRPr="00B13409">
        <w:rPr>
          <w:b/>
          <w:bCs/>
        </w:rPr>
        <w:t>osservazioniProduttore</w:t>
      </w:r>
      <w:r w:rsidRPr="00B13409">
        <w:t xml:space="preserve"> (text): </w:t>
      </w:r>
      <w:r w:rsidR="0044022C" w:rsidRPr="0044022C">
        <w:rPr>
          <w:i/>
        </w:rPr>
        <w:t>Label:</w:t>
      </w:r>
      <w:r w:rsidRPr="00B13409">
        <w:t xml:space="preserve"> Osservazioni.</w:t>
      </w:r>
    </w:p>
    <w:p w14:paraId="24612BDD" w14:textId="5BB90311" w:rsidR="00B13409" w:rsidRPr="00B13409" w:rsidRDefault="00B13409" w:rsidP="00B13409">
      <w:pPr>
        <w:pStyle w:val="Titolo3"/>
      </w:pPr>
      <w:bookmarkStart w:id="75" w:name="__RefHeading___Toc7635_1761259838"/>
      <w:bookmarkStart w:id="76" w:name="_Toc70232033"/>
      <w:r w:rsidRPr="00B13409">
        <w:t xml:space="preserve">Soggetto </w:t>
      </w:r>
      <w:bookmarkEnd w:id="75"/>
      <w:r>
        <w:t>conservatore</w:t>
      </w:r>
      <w:bookmarkEnd w:id="76"/>
    </w:p>
    <w:p w14:paraId="3EDC8824" w14:textId="28810C9A" w:rsidR="00B13409" w:rsidRPr="00B13409" w:rsidRDefault="00B13409" w:rsidP="00B13409">
      <w:r w:rsidRPr="00B13409">
        <w:rPr>
          <w:b/>
          <w:bCs/>
        </w:rPr>
        <w:t>cenniStoriciIstituzionali</w:t>
      </w:r>
      <w:r w:rsidRPr="00B13409">
        <w:t xml:space="preserve"> (text): </w:t>
      </w:r>
      <w:r w:rsidR="0044022C" w:rsidRPr="0044022C">
        <w:rPr>
          <w:i/>
        </w:rPr>
        <w:t>Label:</w:t>
      </w:r>
      <w:r w:rsidRPr="00B13409">
        <w:t xml:space="preserve"> Cenni storici istituzionali.</w:t>
      </w:r>
    </w:p>
    <w:p w14:paraId="2D5F922A" w14:textId="77777777" w:rsidR="00B13409" w:rsidRPr="00B13409" w:rsidRDefault="00B13409" w:rsidP="00B13409">
      <w:r w:rsidRPr="00B13409">
        <w:rPr>
          <w:b/>
          <w:bCs/>
        </w:rPr>
        <w:t>sog_cons_patrimonio</w:t>
      </w:r>
      <w:r w:rsidRPr="00B13409">
        <w:t xml:space="preserve"> (text): Patrimonio e politiche di gestione e di acquisizione.</w:t>
      </w:r>
    </w:p>
    <w:p w14:paraId="46771ADE" w14:textId="51E828F6" w:rsidR="00B13409" w:rsidRPr="00B13409" w:rsidRDefault="00B13409" w:rsidP="00B13409">
      <w:pPr>
        <w:rPr>
          <w:lang w:val="en-US"/>
        </w:rPr>
      </w:pPr>
      <w:r w:rsidRPr="00B13409">
        <w:rPr>
          <w:b/>
          <w:bCs/>
          <w:lang w:val="en-US"/>
        </w:rPr>
        <w:t>sog_cons_note</w:t>
      </w:r>
      <w:r w:rsidRPr="00B13409">
        <w:rPr>
          <w:lang w:val="en-US"/>
        </w:rPr>
        <w:t xml:space="preserve"> (text): </w:t>
      </w:r>
      <w:r w:rsidR="0044022C" w:rsidRPr="0044022C">
        <w:rPr>
          <w:i/>
          <w:lang w:val="en-US"/>
        </w:rPr>
        <w:t>Label:</w:t>
      </w:r>
      <w:r w:rsidRPr="00B13409">
        <w:rPr>
          <w:lang w:val="en-US"/>
        </w:rPr>
        <w:t xml:space="preserve"> Note.</w:t>
      </w:r>
    </w:p>
    <w:p w14:paraId="624E86AC" w14:textId="6A17E62F" w:rsidR="00B13409" w:rsidRPr="00B13409" w:rsidRDefault="00B13409" w:rsidP="00B13409">
      <w:pPr>
        <w:rPr>
          <w:lang w:val="en-US"/>
        </w:rPr>
      </w:pPr>
      <w:r w:rsidRPr="00B13409">
        <w:rPr>
          <w:b/>
          <w:bCs/>
          <w:lang w:val="en-US"/>
        </w:rPr>
        <w:t xml:space="preserve">sog_cons_mail </w:t>
      </w:r>
      <w:r w:rsidRPr="00B13409">
        <w:rPr>
          <w:lang w:val="en-US"/>
        </w:rPr>
        <w:t xml:space="preserve">(string): </w:t>
      </w:r>
      <w:r w:rsidR="0044022C" w:rsidRPr="0044022C">
        <w:rPr>
          <w:i/>
          <w:lang w:val="en-US"/>
        </w:rPr>
        <w:t>Label:</w:t>
      </w:r>
      <w:r w:rsidRPr="00B13409">
        <w:rPr>
          <w:lang w:val="en-US"/>
        </w:rPr>
        <w:t xml:space="preserve"> Mail.</w:t>
      </w:r>
    </w:p>
    <w:p w14:paraId="79914E05" w14:textId="71FE3F3A" w:rsidR="00B13409" w:rsidRPr="00B13409" w:rsidRDefault="00B13409" w:rsidP="00B13409">
      <w:pPr>
        <w:rPr>
          <w:lang w:val="en-US"/>
        </w:rPr>
      </w:pPr>
      <w:r w:rsidRPr="00B13409">
        <w:rPr>
          <w:b/>
          <w:bCs/>
          <w:lang w:val="en-US"/>
        </w:rPr>
        <w:t>sog_cons_pec</w:t>
      </w:r>
      <w:r w:rsidRPr="00B13409">
        <w:rPr>
          <w:lang w:val="en-US"/>
        </w:rPr>
        <w:t xml:space="preserve"> (string): </w:t>
      </w:r>
      <w:r w:rsidR="0044022C" w:rsidRPr="0044022C">
        <w:rPr>
          <w:i/>
          <w:lang w:val="en-US"/>
        </w:rPr>
        <w:t>Label:</w:t>
      </w:r>
      <w:r w:rsidRPr="00B13409">
        <w:rPr>
          <w:lang w:val="en-US"/>
        </w:rPr>
        <w:t xml:space="preserve"> Pec.</w:t>
      </w:r>
    </w:p>
    <w:p w14:paraId="566B1857" w14:textId="5F52DF55" w:rsidR="00B13409" w:rsidRPr="00B13409" w:rsidRDefault="00B13409" w:rsidP="00B13409">
      <w:pPr>
        <w:rPr>
          <w:lang w:val="en-US"/>
        </w:rPr>
      </w:pPr>
      <w:r w:rsidRPr="00B13409">
        <w:rPr>
          <w:b/>
          <w:bCs/>
          <w:lang w:val="en-US"/>
        </w:rPr>
        <w:t>sog_cons_url</w:t>
      </w:r>
      <w:r w:rsidRPr="00B13409">
        <w:rPr>
          <w:lang w:val="en-US"/>
        </w:rPr>
        <w:t xml:space="preserve"> (string): </w:t>
      </w:r>
      <w:r w:rsidR="0044022C" w:rsidRPr="0044022C">
        <w:rPr>
          <w:i/>
          <w:lang w:val="en-US"/>
        </w:rPr>
        <w:t>Label:</w:t>
      </w:r>
      <w:r w:rsidRPr="00B13409">
        <w:rPr>
          <w:lang w:val="en-US"/>
        </w:rPr>
        <w:t xml:space="preserve"> Url.</w:t>
      </w:r>
    </w:p>
    <w:p w14:paraId="6591ABA1" w14:textId="28F5C7CD" w:rsidR="00B13409" w:rsidRPr="00B13409" w:rsidRDefault="00B13409" w:rsidP="00B13409">
      <w:r w:rsidRPr="00B13409">
        <w:rPr>
          <w:b/>
          <w:bCs/>
        </w:rPr>
        <w:lastRenderedPageBreak/>
        <w:t>sog_cons_telefono</w:t>
      </w:r>
      <w:r w:rsidRPr="00B13409">
        <w:t xml:space="preserve"> (string): </w:t>
      </w:r>
      <w:r w:rsidR="0044022C" w:rsidRPr="0044022C">
        <w:rPr>
          <w:i/>
        </w:rPr>
        <w:t>Label:</w:t>
      </w:r>
      <w:r w:rsidRPr="00B13409">
        <w:t xml:space="preserve"> Telefono.</w:t>
      </w:r>
    </w:p>
    <w:p w14:paraId="20721A27" w14:textId="034CE7FA" w:rsidR="00B13409" w:rsidRPr="00B13409" w:rsidRDefault="00B13409" w:rsidP="00B13409">
      <w:pPr>
        <w:rPr>
          <w:lang w:val="en-US"/>
        </w:rPr>
      </w:pPr>
      <w:r w:rsidRPr="00B13409">
        <w:rPr>
          <w:b/>
          <w:bCs/>
          <w:lang w:val="en-US"/>
        </w:rPr>
        <w:t>sog_cons_fax</w:t>
      </w:r>
      <w:r w:rsidRPr="00B13409">
        <w:rPr>
          <w:lang w:val="en-US"/>
        </w:rPr>
        <w:t xml:space="preserve"> (string): </w:t>
      </w:r>
      <w:r w:rsidR="0044022C" w:rsidRPr="0044022C">
        <w:rPr>
          <w:i/>
          <w:lang w:val="en-US"/>
        </w:rPr>
        <w:t>Label:</w:t>
      </w:r>
      <w:r w:rsidRPr="00B13409">
        <w:rPr>
          <w:lang w:val="en-US"/>
        </w:rPr>
        <w:t xml:space="preserve"> Fax.</w:t>
      </w:r>
    </w:p>
    <w:p w14:paraId="54621BC4" w14:textId="25D01268" w:rsidR="00B13409" w:rsidRPr="00B13409" w:rsidRDefault="00B13409" w:rsidP="00B13409">
      <w:r w:rsidRPr="00B13409">
        <w:rPr>
          <w:b/>
          <w:bCs/>
        </w:rPr>
        <w:t>sog_cons_sedi</w:t>
      </w:r>
      <w:r w:rsidRPr="00B13409">
        <w:t xml:space="preserve"> (oggetto, ripetibile): </w:t>
      </w:r>
      <w:r w:rsidR="0044022C" w:rsidRPr="0044022C">
        <w:rPr>
          <w:i/>
        </w:rPr>
        <w:t>Label:</w:t>
      </w:r>
      <w:r w:rsidRPr="00B13409">
        <w:t xml:space="preserve"> Sedi.</w:t>
      </w:r>
    </w:p>
    <w:p w14:paraId="52D000A0" w14:textId="64F4E476" w:rsidR="00B13409" w:rsidRPr="00B13409" w:rsidRDefault="00B13409" w:rsidP="00B13409">
      <w:r w:rsidRPr="00B13409">
        <w:t xml:space="preserve">- </w:t>
      </w:r>
      <w:r w:rsidRPr="00B13409">
        <w:rPr>
          <w:b/>
          <w:bCs/>
        </w:rPr>
        <w:t>sog_cons_sedi_denominazione</w:t>
      </w:r>
      <w:r w:rsidRPr="00B13409">
        <w:t xml:space="preserve"> (string): </w:t>
      </w:r>
      <w:r w:rsidR="0044022C" w:rsidRPr="0044022C">
        <w:rPr>
          <w:i/>
        </w:rPr>
        <w:t>Label:</w:t>
      </w:r>
      <w:r w:rsidRPr="00B13409">
        <w:t xml:space="preserve"> Denominazione.</w:t>
      </w:r>
    </w:p>
    <w:p w14:paraId="10B4CC79" w14:textId="2F3781CF" w:rsidR="00B13409" w:rsidRPr="00B13409" w:rsidRDefault="00B13409" w:rsidP="00B13409">
      <w:r w:rsidRPr="00B13409">
        <w:t xml:space="preserve">- </w:t>
      </w:r>
      <w:r w:rsidRPr="00B13409">
        <w:rPr>
          <w:b/>
          <w:bCs/>
        </w:rPr>
        <w:t xml:space="preserve">sog_cons_sedi_tipologia </w:t>
      </w:r>
      <w:r w:rsidRPr="00B13409">
        <w:t xml:space="preserve">(string): </w:t>
      </w:r>
      <w:r w:rsidR="0044022C" w:rsidRPr="0044022C">
        <w:rPr>
          <w:i/>
        </w:rPr>
        <w:t>Label:</w:t>
      </w:r>
      <w:r w:rsidRPr="00B13409">
        <w:t xml:space="preserve"> Tipologia.</w:t>
      </w:r>
    </w:p>
    <w:p w14:paraId="03150957" w14:textId="45D8E09C" w:rsidR="00B13409" w:rsidRPr="00B13409" w:rsidRDefault="00B13409" w:rsidP="00B13409">
      <w:r w:rsidRPr="00B13409">
        <w:t xml:space="preserve">- </w:t>
      </w:r>
      <w:r w:rsidRPr="00B13409">
        <w:rPr>
          <w:b/>
          <w:bCs/>
        </w:rPr>
        <w:t>sog_cons_sedi_telefono</w:t>
      </w:r>
      <w:r w:rsidRPr="00B13409">
        <w:t xml:space="preserve"> (string): </w:t>
      </w:r>
      <w:r w:rsidR="0044022C" w:rsidRPr="0044022C">
        <w:rPr>
          <w:i/>
        </w:rPr>
        <w:t>Label:</w:t>
      </w:r>
      <w:r w:rsidRPr="00B13409">
        <w:t xml:space="preserve"> Telefono.</w:t>
      </w:r>
    </w:p>
    <w:p w14:paraId="5913F7BD" w14:textId="6E5F104F" w:rsidR="00B13409" w:rsidRPr="00B13409" w:rsidRDefault="00B13409" w:rsidP="00B13409">
      <w:r w:rsidRPr="00B13409">
        <w:t xml:space="preserve">- </w:t>
      </w:r>
      <w:r w:rsidRPr="00B13409">
        <w:rPr>
          <w:b/>
          <w:bCs/>
        </w:rPr>
        <w:t xml:space="preserve">sog_cons_sedi_fax </w:t>
      </w:r>
      <w:r w:rsidRPr="00B13409">
        <w:t xml:space="preserve">(string): </w:t>
      </w:r>
      <w:r w:rsidR="0044022C" w:rsidRPr="0044022C">
        <w:rPr>
          <w:i/>
        </w:rPr>
        <w:t>Label:</w:t>
      </w:r>
      <w:r w:rsidRPr="00B13409">
        <w:t xml:space="preserve"> Fax.</w:t>
      </w:r>
    </w:p>
    <w:p w14:paraId="6E140326" w14:textId="680B5914" w:rsidR="00B13409" w:rsidRPr="00B13409" w:rsidRDefault="00B13409" w:rsidP="00B13409">
      <w:pPr>
        <w:rPr>
          <w:lang w:val="en-US"/>
        </w:rPr>
      </w:pPr>
      <w:r w:rsidRPr="00B13409">
        <w:rPr>
          <w:lang w:val="en-US"/>
        </w:rPr>
        <w:t xml:space="preserve">- </w:t>
      </w:r>
      <w:r w:rsidRPr="00B13409">
        <w:rPr>
          <w:b/>
          <w:bCs/>
          <w:lang w:val="en-US"/>
        </w:rPr>
        <w:t>sog_cons_sedi_mail</w:t>
      </w:r>
      <w:r w:rsidRPr="00B13409">
        <w:rPr>
          <w:lang w:val="en-US"/>
        </w:rPr>
        <w:t xml:space="preserve"> (string): </w:t>
      </w:r>
      <w:r w:rsidR="0044022C" w:rsidRPr="0044022C">
        <w:rPr>
          <w:i/>
          <w:lang w:val="en-US"/>
        </w:rPr>
        <w:t>Label:</w:t>
      </w:r>
      <w:r w:rsidRPr="00B13409">
        <w:rPr>
          <w:lang w:val="en-US"/>
        </w:rPr>
        <w:t xml:space="preserve"> Mail.</w:t>
      </w:r>
    </w:p>
    <w:p w14:paraId="10C9B275" w14:textId="4812F504" w:rsidR="00B13409" w:rsidRPr="00B13409" w:rsidRDefault="00B13409" w:rsidP="00B13409">
      <w:r w:rsidRPr="00B13409">
        <w:t xml:space="preserve">- </w:t>
      </w:r>
      <w:r w:rsidRPr="00B13409">
        <w:rPr>
          <w:b/>
          <w:bCs/>
        </w:rPr>
        <w:t>sog_cons_sedi_stato</w:t>
      </w:r>
      <w:r w:rsidRPr="00B13409">
        <w:t xml:space="preserve"> (string): </w:t>
      </w:r>
      <w:r w:rsidR="0044022C" w:rsidRPr="0044022C">
        <w:rPr>
          <w:i/>
        </w:rPr>
        <w:t>Label:</w:t>
      </w:r>
      <w:r w:rsidRPr="00B13409">
        <w:t xml:space="preserve"> Stato.</w:t>
      </w:r>
    </w:p>
    <w:p w14:paraId="24CFEA7A" w14:textId="4F688C10" w:rsidR="00B13409" w:rsidRPr="00B13409" w:rsidRDefault="00B13409" w:rsidP="00B13409">
      <w:r w:rsidRPr="00B13409">
        <w:t xml:space="preserve">- </w:t>
      </w:r>
      <w:r w:rsidRPr="00B13409">
        <w:rPr>
          <w:b/>
          <w:bCs/>
        </w:rPr>
        <w:t xml:space="preserve">sog_cons_sedi_regione </w:t>
      </w:r>
      <w:r w:rsidRPr="00B13409">
        <w:t xml:space="preserve">(string): </w:t>
      </w:r>
      <w:r w:rsidR="0044022C" w:rsidRPr="0044022C">
        <w:rPr>
          <w:i/>
        </w:rPr>
        <w:t>Label:</w:t>
      </w:r>
      <w:r w:rsidRPr="00B13409">
        <w:t xml:space="preserve"> Regione.</w:t>
      </w:r>
    </w:p>
    <w:p w14:paraId="57631818" w14:textId="312DB3D0" w:rsidR="00B13409" w:rsidRPr="00B13409" w:rsidRDefault="00B13409" w:rsidP="00B13409">
      <w:r w:rsidRPr="00B13409">
        <w:t xml:space="preserve">- </w:t>
      </w:r>
      <w:r w:rsidRPr="00B13409">
        <w:rPr>
          <w:b/>
          <w:bCs/>
        </w:rPr>
        <w:t>sog_cons_sedi_provincia</w:t>
      </w:r>
      <w:r w:rsidRPr="00B13409">
        <w:t xml:space="preserve"> (string): </w:t>
      </w:r>
      <w:r w:rsidR="0044022C" w:rsidRPr="0044022C">
        <w:rPr>
          <w:i/>
        </w:rPr>
        <w:t>Label:</w:t>
      </w:r>
      <w:r w:rsidRPr="00B13409">
        <w:t xml:space="preserve"> Provincia.</w:t>
      </w:r>
    </w:p>
    <w:p w14:paraId="0FA03F64" w14:textId="688D6C59" w:rsidR="00B13409" w:rsidRPr="00B13409" w:rsidRDefault="00B13409" w:rsidP="00B13409">
      <w:r w:rsidRPr="00B13409">
        <w:t xml:space="preserve">- </w:t>
      </w:r>
      <w:r w:rsidRPr="00B13409">
        <w:rPr>
          <w:b/>
          <w:bCs/>
        </w:rPr>
        <w:t>sog_cons_sedi_comunune</w:t>
      </w:r>
      <w:r w:rsidRPr="00B13409">
        <w:t xml:space="preserve"> (string): </w:t>
      </w:r>
      <w:r w:rsidR="0044022C" w:rsidRPr="0044022C">
        <w:rPr>
          <w:i/>
        </w:rPr>
        <w:t>Label:</w:t>
      </w:r>
      <w:r w:rsidRPr="00B13409">
        <w:t xml:space="preserve"> Comune.</w:t>
      </w:r>
    </w:p>
    <w:p w14:paraId="11AC9DAC" w14:textId="6E4DF9AF" w:rsidR="00B13409" w:rsidRPr="00B13409" w:rsidRDefault="00B13409" w:rsidP="00B13409">
      <w:r w:rsidRPr="00B13409">
        <w:t xml:space="preserve">- </w:t>
      </w:r>
      <w:r w:rsidRPr="00B13409">
        <w:rPr>
          <w:b/>
          <w:bCs/>
        </w:rPr>
        <w:t>sog_cons_sedi_localita</w:t>
      </w:r>
      <w:r w:rsidRPr="00B13409">
        <w:t xml:space="preserve"> (string): </w:t>
      </w:r>
      <w:r w:rsidR="0044022C" w:rsidRPr="0044022C">
        <w:rPr>
          <w:i/>
        </w:rPr>
        <w:t>Label:</w:t>
      </w:r>
      <w:r w:rsidRPr="00B13409">
        <w:t xml:space="preserve"> Località.</w:t>
      </w:r>
    </w:p>
    <w:p w14:paraId="262987C2" w14:textId="3ADA3D7A" w:rsidR="00B13409" w:rsidRPr="00B13409" w:rsidRDefault="00B13409" w:rsidP="00B13409">
      <w:r w:rsidRPr="00B13409">
        <w:t xml:space="preserve">- </w:t>
      </w:r>
      <w:r w:rsidRPr="00B13409">
        <w:rPr>
          <w:b/>
          <w:bCs/>
        </w:rPr>
        <w:t xml:space="preserve">sog_cons_sedi_via </w:t>
      </w:r>
      <w:r w:rsidRPr="00B13409">
        <w:t xml:space="preserve">(string): </w:t>
      </w:r>
      <w:r w:rsidR="0044022C" w:rsidRPr="0044022C">
        <w:rPr>
          <w:i/>
        </w:rPr>
        <w:t>Label:</w:t>
      </w:r>
      <w:r w:rsidRPr="00B13409">
        <w:t xml:space="preserve"> Via.</w:t>
      </w:r>
    </w:p>
    <w:p w14:paraId="2249E0C4" w14:textId="6989AFD1" w:rsidR="00B13409" w:rsidRPr="00B13409" w:rsidRDefault="00B13409" w:rsidP="00B13409">
      <w:r w:rsidRPr="00B13409">
        <w:t xml:space="preserve">- </w:t>
      </w:r>
      <w:r w:rsidRPr="00B13409">
        <w:rPr>
          <w:b/>
          <w:bCs/>
        </w:rPr>
        <w:t>sog_cons_sedi_numero</w:t>
      </w:r>
      <w:r w:rsidRPr="00B13409">
        <w:t xml:space="preserve"> (string): </w:t>
      </w:r>
      <w:r w:rsidR="0044022C" w:rsidRPr="0044022C">
        <w:rPr>
          <w:i/>
        </w:rPr>
        <w:t>Label:</w:t>
      </w:r>
      <w:r w:rsidRPr="00B13409">
        <w:t xml:space="preserve"> Numero.</w:t>
      </w:r>
    </w:p>
    <w:p w14:paraId="07407707" w14:textId="2177223E" w:rsidR="00B13409" w:rsidRPr="00B13409" w:rsidRDefault="00B13409" w:rsidP="00B13409">
      <w:r w:rsidRPr="00B13409">
        <w:t xml:space="preserve">- </w:t>
      </w:r>
      <w:r w:rsidRPr="00B13409">
        <w:rPr>
          <w:b/>
          <w:bCs/>
        </w:rPr>
        <w:t>sog_cons_sedi_cap</w:t>
      </w:r>
      <w:r w:rsidRPr="00B13409">
        <w:t xml:space="preserve"> (string): </w:t>
      </w:r>
      <w:r w:rsidR="0044022C" w:rsidRPr="0044022C">
        <w:rPr>
          <w:i/>
        </w:rPr>
        <w:t>Label:</w:t>
      </w:r>
      <w:r w:rsidRPr="00B13409">
        <w:t xml:space="preserve"> CAP.</w:t>
      </w:r>
    </w:p>
    <w:p w14:paraId="4F230762" w14:textId="4FEB97F4" w:rsidR="00B13409" w:rsidRPr="00B13409" w:rsidRDefault="00B13409" w:rsidP="00B13409">
      <w:r w:rsidRPr="00B13409">
        <w:t xml:space="preserve">- </w:t>
      </w:r>
      <w:r w:rsidRPr="00B13409">
        <w:rPr>
          <w:b/>
          <w:bCs/>
        </w:rPr>
        <w:t>sog_cons_sedi_indirizzoTestuale</w:t>
      </w:r>
      <w:r w:rsidRPr="00B13409">
        <w:t xml:space="preserve"> (string): </w:t>
      </w:r>
      <w:r w:rsidR="0044022C" w:rsidRPr="0044022C">
        <w:rPr>
          <w:i/>
        </w:rPr>
        <w:t>Label:</w:t>
      </w:r>
      <w:r w:rsidRPr="00B13409">
        <w:t xml:space="preserve"> Indirizzo Testuale.</w:t>
      </w:r>
    </w:p>
    <w:p w14:paraId="0DDF0B27" w14:textId="2AD5BF40" w:rsidR="00B13409" w:rsidRPr="00B13409" w:rsidRDefault="00B13409" w:rsidP="00B13409">
      <w:r w:rsidRPr="00B13409">
        <w:t xml:space="preserve">- </w:t>
      </w:r>
      <w:r w:rsidRPr="00B13409">
        <w:rPr>
          <w:b/>
          <w:bCs/>
        </w:rPr>
        <w:t xml:space="preserve">sog_cons_sedi_accessoDisabili </w:t>
      </w:r>
      <w:r w:rsidRPr="00B13409">
        <w:t xml:space="preserve">(string): </w:t>
      </w:r>
      <w:r w:rsidR="0044022C" w:rsidRPr="0044022C">
        <w:rPr>
          <w:i/>
        </w:rPr>
        <w:t>Label:</w:t>
      </w:r>
      <w:r w:rsidRPr="00B13409">
        <w:t xml:space="preserve"> Accesso disabili.</w:t>
      </w:r>
    </w:p>
    <w:p w14:paraId="40BB94C2" w14:textId="37888B64" w:rsidR="00B13409" w:rsidRPr="00B13409" w:rsidRDefault="00B13409" w:rsidP="00B13409">
      <w:r w:rsidRPr="00B13409">
        <w:t xml:space="preserve">- </w:t>
      </w:r>
      <w:r w:rsidRPr="00B13409">
        <w:rPr>
          <w:b/>
          <w:bCs/>
        </w:rPr>
        <w:t>sog_cons_sedi_noteIndirizzo</w:t>
      </w:r>
      <w:r w:rsidRPr="00B13409">
        <w:t xml:space="preserve"> (string): </w:t>
      </w:r>
      <w:r w:rsidR="0044022C" w:rsidRPr="0044022C">
        <w:rPr>
          <w:i/>
        </w:rPr>
        <w:t>Label:</w:t>
      </w:r>
      <w:r w:rsidRPr="00B13409">
        <w:t xml:space="preserve"> Note indirizzo.</w:t>
      </w:r>
    </w:p>
    <w:p w14:paraId="7746BC27" w14:textId="328632C7" w:rsidR="00B13409" w:rsidRPr="00B13409" w:rsidRDefault="00B13409" w:rsidP="00B13409">
      <w:r w:rsidRPr="00B13409">
        <w:t xml:space="preserve">- </w:t>
      </w:r>
      <w:r w:rsidRPr="00B13409">
        <w:rPr>
          <w:b/>
          <w:bCs/>
        </w:rPr>
        <w:t>sog_cons_sedi_coordinatePuntoAccesso</w:t>
      </w:r>
      <w:r w:rsidRPr="00B13409">
        <w:t xml:space="preserve"> (string): </w:t>
      </w:r>
      <w:r w:rsidR="0044022C" w:rsidRPr="0044022C">
        <w:rPr>
          <w:i/>
        </w:rPr>
        <w:t>Label:</w:t>
      </w:r>
      <w:r w:rsidRPr="00B13409">
        <w:t xml:space="preserve"> Coordinate punto di accesso.</w:t>
      </w:r>
    </w:p>
    <w:p w14:paraId="6FAD10A9" w14:textId="5B7E66BB" w:rsidR="00B13409" w:rsidRPr="00B13409" w:rsidRDefault="00B13409" w:rsidP="00B13409">
      <w:r w:rsidRPr="00B13409">
        <w:t xml:space="preserve">- </w:t>
      </w:r>
      <w:r w:rsidRPr="00B13409">
        <w:rPr>
          <w:b/>
          <w:bCs/>
        </w:rPr>
        <w:t>sog_cons_sedi_giornoApertura</w:t>
      </w:r>
      <w:r w:rsidRPr="00B13409">
        <w:t xml:space="preserve"> (oggetto, ripetibile): </w:t>
      </w:r>
      <w:r w:rsidR="0044022C" w:rsidRPr="0044022C">
        <w:rPr>
          <w:i/>
        </w:rPr>
        <w:t>Label:</w:t>
      </w:r>
      <w:r w:rsidRPr="00B13409">
        <w:t xml:space="preserve"> Giorno di apertura.</w:t>
      </w:r>
    </w:p>
    <w:p w14:paraId="5D652432" w14:textId="4B2B1C4B" w:rsidR="00B13409" w:rsidRPr="00B13409" w:rsidRDefault="00B13409" w:rsidP="00B13409">
      <w:r w:rsidRPr="00B13409">
        <w:tab/>
        <w:t xml:space="preserve">- </w:t>
      </w:r>
      <w:r w:rsidRPr="00B13409">
        <w:rPr>
          <w:b/>
          <w:bCs/>
        </w:rPr>
        <w:t>sog_cons_sedi_giornoSettimana</w:t>
      </w:r>
      <w:r w:rsidRPr="00B13409">
        <w:t xml:space="preserve"> (string): </w:t>
      </w:r>
      <w:r w:rsidR="0044022C" w:rsidRPr="0044022C">
        <w:rPr>
          <w:i/>
        </w:rPr>
        <w:t>Label:</w:t>
      </w:r>
      <w:r w:rsidRPr="00B13409">
        <w:t xml:space="preserve"> Giorno della settimana.</w:t>
      </w:r>
    </w:p>
    <w:p w14:paraId="0C2A754C" w14:textId="411BC78C" w:rsidR="00B13409" w:rsidRPr="00B13409" w:rsidRDefault="00B13409" w:rsidP="00B13409">
      <w:r w:rsidRPr="00B13409">
        <w:tab/>
        <w:t xml:space="preserve">- </w:t>
      </w:r>
      <w:r w:rsidRPr="00B13409">
        <w:rPr>
          <w:b/>
          <w:bCs/>
        </w:rPr>
        <w:t>sog_cons_sedi_tempoApertura</w:t>
      </w:r>
      <w:r w:rsidRPr="00B13409">
        <w:t xml:space="preserve"> (string): </w:t>
      </w:r>
      <w:r w:rsidR="0044022C" w:rsidRPr="0044022C">
        <w:rPr>
          <w:i/>
        </w:rPr>
        <w:t>Label:</w:t>
      </w:r>
      <w:r w:rsidRPr="00B13409">
        <w:t xml:space="preserve"> Tempo di apertura.</w:t>
      </w:r>
    </w:p>
    <w:p w14:paraId="53E2A3FF" w14:textId="13C0FD6E" w:rsidR="00B13409" w:rsidRPr="00B13409" w:rsidRDefault="00B13409" w:rsidP="00B13409">
      <w:r w:rsidRPr="00B13409">
        <w:tab/>
        <w:t xml:space="preserve">- </w:t>
      </w:r>
      <w:r w:rsidRPr="00B13409">
        <w:rPr>
          <w:b/>
          <w:bCs/>
        </w:rPr>
        <w:t>orarioInizio</w:t>
      </w:r>
      <w:r w:rsidRPr="00B13409">
        <w:t xml:space="preserve"> (string): </w:t>
      </w:r>
      <w:r w:rsidR="0044022C" w:rsidRPr="0044022C">
        <w:rPr>
          <w:i/>
        </w:rPr>
        <w:t>Label:</w:t>
      </w:r>
      <w:r w:rsidRPr="00B13409">
        <w:t xml:space="preserve"> Orario inizio.</w:t>
      </w:r>
    </w:p>
    <w:p w14:paraId="38BA611A" w14:textId="0A351009" w:rsidR="00B13409" w:rsidRPr="00B13409" w:rsidRDefault="00B13409" w:rsidP="00B13409">
      <w:r w:rsidRPr="00B13409">
        <w:tab/>
        <w:t xml:space="preserve">- </w:t>
      </w:r>
      <w:r w:rsidRPr="00B13409">
        <w:rPr>
          <w:b/>
          <w:bCs/>
        </w:rPr>
        <w:t>sog_cons_sedi_orarioFine</w:t>
      </w:r>
      <w:r w:rsidRPr="00B13409">
        <w:t xml:space="preserve"> (string) </w:t>
      </w:r>
      <w:r w:rsidR="0044022C" w:rsidRPr="0044022C">
        <w:rPr>
          <w:i/>
        </w:rPr>
        <w:t>Label:</w:t>
      </w:r>
      <w:r w:rsidRPr="00B13409">
        <w:t xml:space="preserve"> Orario fine.</w:t>
      </w:r>
    </w:p>
    <w:p w14:paraId="612BF8C3" w14:textId="25D5D970" w:rsidR="00B13409" w:rsidRPr="00B13409" w:rsidRDefault="00B13409" w:rsidP="00B13409">
      <w:r w:rsidRPr="00B13409">
        <w:tab/>
        <w:t xml:space="preserve">- </w:t>
      </w:r>
      <w:r w:rsidRPr="00B13409">
        <w:rPr>
          <w:b/>
          <w:bCs/>
        </w:rPr>
        <w:t>sog_cons_sedi_descrizione</w:t>
      </w:r>
      <w:r w:rsidRPr="00B13409">
        <w:t xml:space="preserve"> (text): </w:t>
      </w:r>
      <w:r w:rsidR="0044022C" w:rsidRPr="0044022C">
        <w:rPr>
          <w:i/>
        </w:rPr>
        <w:t>Label:</w:t>
      </w:r>
      <w:r w:rsidRPr="00B13409">
        <w:t xml:space="preserve"> Descrizione.</w:t>
      </w:r>
    </w:p>
    <w:p w14:paraId="6EF33444" w14:textId="57F08902" w:rsidR="00B13409" w:rsidRPr="00B13409" w:rsidRDefault="00B13409" w:rsidP="00B13409">
      <w:r w:rsidRPr="00B13409">
        <w:tab/>
        <w:t xml:space="preserve">- </w:t>
      </w:r>
      <w:r w:rsidRPr="00B13409">
        <w:rPr>
          <w:b/>
          <w:bCs/>
        </w:rPr>
        <w:t>sog_cons_sedi_servizi</w:t>
      </w:r>
      <w:r w:rsidRPr="00B13409">
        <w:t xml:space="preserve"> (oggetto, ripetibile): </w:t>
      </w:r>
      <w:r w:rsidR="0044022C" w:rsidRPr="0044022C">
        <w:rPr>
          <w:i/>
        </w:rPr>
        <w:t>Label:</w:t>
      </w:r>
      <w:r w:rsidRPr="00B13409">
        <w:t xml:space="preserve"> Servizi:</w:t>
      </w:r>
    </w:p>
    <w:p w14:paraId="03291655" w14:textId="3AE9E736" w:rsidR="00B13409" w:rsidRPr="00B13409" w:rsidRDefault="00B13409" w:rsidP="00B13409">
      <w:r w:rsidRPr="00B13409">
        <w:tab/>
        <w:t xml:space="preserve">- </w:t>
      </w:r>
      <w:r w:rsidRPr="00B13409">
        <w:rPr>
          <w:b/>
          <w:bCs/>
        </w:rPr>
        <w:t>denominazione</w:t>
      </w:r>
      <w:r w:rsidRPr="00B13409">
        <w:t xml:space="preserve"> (string): </w:t>
      </w:r>
      <w:r w:rsidR="0044022C" w:rsidRPr="0044022C">
        <w:rPr>
          <w:i/>
        </w:rPr>
        <w:t>Label:</w:t>
      </w:r>
      <w:r w:rsidRPr="00B13409">
        <w:t xml:space="preserve"> Denominazione.</w:t>
      </w:r>
    </w:p>
    <w:p w14:paraId="5A4A77A5" w14:textId="551C23EB" w:rsidR="00B13409" w:rsidRPr="00B13409" w:rsidRDefault="00B13409" w:rsidP="00B13409">
      <w:r w:rsidRPr="00B13409">
        <w:tab/>
        <w:t xml:space="preserve">- </w:t>
      </w:r>
      <w:r w:rsidRPr="00B13409">
        <w:rPr>
          <w:b/>
          <w:bCs/>
        </w:rPr>
        <w:t>sog_cons_sedi_noteErogazioneServizio</w:t>
      </w:r>
      <w:r w:rsidRPr="00B13409">
        <w:t xml:space="preserve"> (string): </w:t>
      </w:r>
      <w:r w:rsidR="0044022C" w:rsidRPr="0044022C">
        <w:rPr>
          <w:i/>
        </w:rPr>
        <w:t>Label:</w:t>
      </w:r>
      <w:r w:rsidRPr="00B13409">
        <w:t xml:space="preserve"> Note su erogazione servizio.</w:t>
      </w:r>
    </w:p>
    <w:p w14:paraId="75DCDAB2" w14:textId="57FEE33F" w:rsidR="00B13409" w:rsidRPr="00B13409" w:rsidRDefault="00B13409" w:rsidP="00B13409">
      <w:r w:rsidRPr="00B13409">
        <w:rPr>
          <w:b/>
          <w:bCs/>
        </w:rPr>
        <w:t>condizioniAccesso</w:t>
      </w:r>
      <w:r w:rsidRPr="00B13409">
        <w:t xml:space="preserve"> (text): </w:t>
      </w:r>
      <w:r w:rsidR="0044022C" w:rsidRPr="0044022C">
        <w:rPr>
          <w:i/>
        </w:rPr>
        <w:t>Label:</w:t>
      </w:r>
      <w:r w:rsidRPr="00B13409">
        <w:t xml:space="preserve"> Condizioni di accesso.</w:t>
      </w:r>
    </w:p>
    <w:p w14:paraId="34BEC2C5" w14:textId="673EDCD6" w:rsidR="00B13409" w:rsidRPr="00B13409" w:rsidRDefault="00B13409" w:rsidP="00B13409">
      <w:r w:rsidRPr="00B13409">
        <w:rPr>
          <w:b/>
          <w:bCs/>
        </w:rPr>
        <w:t>complessiArchivisticiConservatore</w:t>
      </w:r>
      <w:r w:rsidRPr="00B13409">
        <w:t xml:space="preserve"> (oggetti, ripetibile): </w:t>
      </w:r>
      <w:r w:rsidR="0044022C" w:rsidRPr="0044022C">
        <w:rPr>
          <w:i/>
        </w:rPr>
        <w:t>Label:</w:t>
      </w:r>
      <w:r w:rsidRPr="00B13409">
        <w:t xml:space="preserve"> Complessi archivistici.</w:t>
      </w:r>
    </w:p>
    <w:p w14:paraId="1542CCD2" w14:textId="479801B1" w:rsidR="00B13409" w:rsidRPr="00B13409" w:rsidRDefault="00B13409" w:rsidP="00B13409">
      <w:r w:rsidRPr="00B13409">
        <w:lastRenderedPageBreak/>
        <w:t xml:space="preserve">- </w:t>
      </w:r>
      <w:r w:rsidRPr="00B13409">
        <w:rPr>
          <w:b/>
          <w:bCs/>
        </w:rPr>
        <w:t>inputComplessiArchivistici</w:t>
      </w:r>
      <w:r w:rsidRPr="00B13409">
        <w:t xml:space="preserve"> (link): contiene l’id e la _denominazione del complesso archivistico collegato. </w:t>
      </w:r>
      <w:r w:rsidR="0044022C" w:rsidRPr="0044022C">
        <w:rPr>
          <w:i/>
        </w:rPr>
        <w:t>Label:</w:t>
      </w:r>
      <w:r w:rsidRPr="00B13409">
        <w:t xml:space="preserve"> Complesso.</w:t>
      </w:r>
    </w:p>
    <w:p w14:paraId="3EB8522E" w14:textId="7C3D7C33" w:rsidR="00B13409" w:rsidRPr="00B13409" w:rsidRDefault="00B13409" w:rsidP="00B13409">
      <w:pPr>
        <w:rPr>
          <w:b/>
          <w:bCs/>
        </w:rPr>
      </w:pPr>
      <w:r w:rsidRPr="00B13409">
        <w:t xml:space="preserve">- </w:t>
      </w:r>
      <w:r w:rsidRPr="00B13409">
        <w:rPr>
          <w:b/>
          <w:bCs/>
        </w:rPr>
        <w:t>cronologia</w:t>
      </w:r>
      <w:r w:rsidRPr="00B13409">
        <w:t xml:space="preserve"> (oggetto): </w:t>
      </w:r>
      <w:r w:rsidR="0044022C" w:rsidRPr="0044022C">
        <w:rPr>
          <w:i/>
        </w:rPr>
        <w:t>Label:</w:t>
      </w:r>
      <w:r w:rsidRPr="00B13409">
        <w:t xml:space="preserve"> Estremi cronologici della relazione.</w:t>
      </w:r>
    </w:p>
    <w:p w14:paraId="403589E6" w14:textId="74A520C4" w:rsidR="00B13409" w:rsidRPr="00B13409" w:rsidRDefault="00B13409" w:rsidP="00B13409">
      <w:r w:rsidRPr="00B13409">
        <w:rPr>
          <w:b/>
          <w:bCs/>
        </w:rPr>
        <w:t>soggettiConsConservatore</w:t>
      </w:r>
      <w:r w:rsidRPr="00B13409">
        <w:t xml:space="preserve"> (oggetto, ripetibile): </w:t>
      </w:r>
      <w:r w:rsidR="0044022C" w:rsidRPr="0044022C">
        <w:rPr>
          <w:i/>
        </w:rPr>
        <w:t>Label:</w:t>
      </w:r>
      <w:r w:rsidRPr="00B13409">
        <w:t xml:space="preserve"> Soggetti conservatori.</w:t>
      </w:r>
    </w:p>
    <w:p w14:paraId="60F81891" w14:textId="21EF69CF" w:rsidR="00B13409" w:rsidRPr="00B13409" w:rsidRDefault="00B13409" w:rsidP="00B13409">
      <w:r w:rsidRPr="00B13409">
        <w:t xml:space="preserve">- </w:t>
      </w:r>
      <w:r w:rsidRPr="00B13409">
        <w:rPr>
          <w:b/>
          <w:bCs/>
        </w:rPr>
        <w:t>linkSoggettoConservatore</w:t>
      </w:r>
      <w:r w:rsidRPr="00B13409">
        <w:t xml:space="preserve"> (link): contiene l’id e la _denominazione del soggetto conservatore collegato. </w:t>
      </w:r>
      <w:r w:rsidR="0044022C" w:rsidRPr="0044022C">
        <w:rPr>
          <w:i/>
        </w:rPr>
        <w:t>Label:</w:t>
      </w:r>
      <w:r w:rsidRPr="00B13409">
        <w:t xml:space="preserve"> Collegamento soggetto produttore.</w:t>
      </w:r>
    </w:p>
    <w:p w14:paraId="28D34E9D" w14:textId="3671E984" w:rsidR="00B13409" w:rsidRPr="00B13409" w:rsidRDefault="00B13409" w:rsidP="00B13409">
      <w:r w:rsidRPr="00B13409">
        <w:t xml:space="preserve">- </w:t>
      </w:r>
      <w:r w:rsidRPr="00B13409">
        <w:rPr>
          <w:b/>
          <w:bCs/>
        </w:rPr>
        <w:t xml:space="preserve">tipoRelazioneCons </w:t>
      </w:r>
      <w:r w:rsidRPr="00B13409">
        <w:t xml:space="preserve">(string): </w:t>
      </w:r>
      <w:r w:rsidR="0044022C" w:rsidRPr="0044022C">
        <w:rPr>
          <w:i/>
        </w:rPr>
        <w:t>Label:</w:t>
      </w:r>
      <w:r w:rsidRPr="00B13409">
        <w:t xml:space="preserve"> Tipo Relazione.</w:t>
      </w:r>
    </w:p>
    <w:p w14:paraId="4D7BB201" w14:textId="7DC826C2" w:rsidR="00B13409" w:rsidRPr="00B13409" w:rsidRDefault="00B13409" w:rsidP="00B13409">
      <w:r w:rsidRPr="00B13409">
        <w:t xml:space="preserve">- </w:t>
      </w:r>
      <w:r w:rsidRPr="00B13409">
        <w:rPr>
          <w:b/>
          <w:bCs/>
        </w:rPr>
        <w:t>cronologiaConservatore</w:t>
      </w:r>
      <w:r w:rsidRPr="00B13409">
        <w:rPr>
          <w:vertAlign w:val="superscript"/>
        </w:rPr>
        <w:footnoteReference w:id="19"/>
      </w:r>
      <w:r w:rsidRPr="00B13409">
        <w:rPr>
          <w:b/>
          <w:bCs/>
        </w:rPr>
        <w:t xml:space="preserve">  </w:t>
      </w:r>
      <w:r w:rsidRPr="00B13409">
        <w:t xml:space="preserve">(oggetto): </w:t>
      </w:r>
      <w:r w:rsidR="0044022C" w:rsidRPr="0044022C">
        <w:rPr>
          <w:i/>
        </w:rPr>
        <w:t>Label:</w:t>
      </w:r>
      <w:r w:rsidRPr="00B13409">
        <w:t xml:space="preserve"> Estremi cronologici della relazione.</w:t>
      </w:r>
    </w:p>
    <w:p w14:paraId="1D68A975" w14:textId="19017CF1" w:rsidR="00B13409" w:rsidRPr="00B13409" w:rsidRDefault="00B13409" w:rsidP="00B13409">
      <w:r w:rsidRPr="00B13409">
        <w:rPr>
          <w:b/>
          <w:bCs/>
        </w:rPr>
        <w:t>riferimentiBibliograficiConservatore</w:t>
      </w:r>
      <w:r w:rsidRPr="00B13409">
        <w:t xml:space="preserve"> (oggetto, ripetibile): </w:t>
      </w:r>
      <w:r w:rsidR="0044022C" w:rsidRPr="0044022C">
        <w:rPr>
          <w:i/>
        </w:rPr>
        <w:t>Label:</w:t>
      </w:r>
      <w:r w:rsidRPr="00B13409">
        <w:t xml:space="preserve"> Riferimenti bibliografici.</w:t>
      </w:r>
    </w:p>
    <w:p w14:paraId="53399FDB" w14:textId="7C747C76" w:rsidR="00B13409" w:rsidRPr="00B13409" w:rsidRDefault="00B13409" w:rsidP="00B13409">
      <w:r w:rsidRPr="00B13409">
        <w:t xml:space="preserve">- </w:t>
      </w:r>
      <w:r w:rsidRPr="00B13409">
        <w:rPr>
          <w:b/>
          <w:bCs/>
        </w:rPr>
        <w:t>inputRiferimentiBibliografici</w:t>
      </w:r>
      <w:r w:rsidRPr="00B13409">
        <w:t xml:space="preserve"> (link): contiene l’id e la _denominazione del riferimento bibliografico collegato. </w:t>
      </w:r>
      <w:r w:rsidR="0044022C" w:rsidRPr="0044022C">
        <w:rPr>
          <w:i/>
        </w:rPr>
        <w:t>Label:</w:t>
      </w:r>
      <w:r w:rsidRPr="00B13409">
        <w:t xml:space="preserve"> Riferimento bibliografici.</w:t>
      </w:r>
    </w:p>
    <w:p w14:paraId="64B670CB" w14:textId="3C8CC62B" w:rsidR="00B13409" w:rsidRPr="00B13409" w:rsidRDefault="00B13409" w:rsidP="00B13409">
      <w:pPr>
        <w:rPr>
          <w:b/>
          <w:bCs/>
        </w:rPr>
      </w:pPr>
      <w:r w:rsidRPr="00B13409">
        <w:t xml:space="preserve">- </w:t>
      </w:r>
      <w:r w:rsidRPr="00B13409">
        <w:rPr>
          <w:b/>
          <w:bCs/>
        </w:rPr>
        <w:t>indicazioniSpecifiche</w:t>
      </w:r>
      <w:r w:rsidRPr="00B13409">
        <w:t xml:space="preserve"> (string): </w:t>
      </w:r>
      <w:r w:rsidR="0044022C" w:rsidRPr="0044022C">
        <w:rPr>
          <w:i/>
        </w:rPr>
        <w:t>Label:</w:t>
      </w:r>
      <w:r w:rsidRPr="00B13409">
        <w:t xml:space="preserve"> Indicazioni specifiche.</w:t>
      </w:r>
    </w:p>
    <w:p w14:paraId="46120C97" w14:textId="00209F3E" w:rsidR="00B13409" w:rsidRPr="00B13409" w:rsidRDefault="00B13409" w:rsidP="00B13409">
      <w:pPr>
        <w:rPr>
          <w:b/>
          <w:bCs/>
        </w:rPr>
      </w:pPr>
      <w:r w:rsidRPr="00B13409">
        <w:rPr>
          <w:b/>
          <w:bCs/>
        </w:rPr>
        <w:t xml:space="preserve">fontiArchivisticheConservatore </w:t>
      </w:r>
      <w:r w:rsidRPr="00B13409">
        <w:t xml:space="preserve">(oggetto,ripetibili): </w:t>
      </w:r>
      <w:r w:rsidR="0044022C" w:rsidRPr="0044022C">
        <w:rPr>
          <w:i/>
        </w:rPr>
        <w:t>Label:</w:t>
      </w:r>
      <w:r w:rsidRPr="00B13409">
        <w:t xml:space="preserve"> Fonti archivistiche.</w:t>
      </w:r>
    </w:p>
    <w:p w14:paraId="3D79C576" w14:textId="0602EB93" w:rsidR="00B13409" w:rsidRPr="00B13409" w:rsidRDefault="00B13409" w:rsidP="00B13409">
      <w:r w:rsidRPr="00B13409">
        <w:t xml:space="preserve">- </w:t>
      </w:r>
      <w:r w:rsidRPr="00B13409">
        <w:rPr>
          <w:b/>
          <w:bCs/>
        </w:rPr>
        <w:t>inputFontiArchivistiche</w:t>
      </w:r>
      <w:r w:rsidRPr="00B13409">
        <w:t xml:space="preserve"> (link): contiene l’id e la _denominazione della fonte archivistica collegata. </w:t>
      </w:r>
      <w:r w:rsidR="0044022C" w:rsidRPr="0044022C">
        <w:rPr>
          <w:i/>
        </w:rPr>
        <w:t>Label:</w:t>
      </w:r>
      <w:r w:rsidRPr="00B13409">
        <w:t xml:space="preserve"> Fonti archivistiche.</w:t>
      </w:r>
    </w:p>
    <w:p w14:paraId="03991A16" w14:textId="51F56CA3" w:rsidR="00B13409" w:rsidRPr="00B13409" w:rsidRDefault="00B13409" w:rsidP="00B13409">
      <w:pPr>
        <w:rPr>
          <w:b/>
          <w:bCs/>
        </w:rPr>
      </w:pPr>
      <w:r w:rsidRPr="00B13409">
        <w:rPr>
          <w:b/>
          <w:bCs/>
        </w:rPr>
        <w:t>riferimentiWebConservatore</w:t>
      </w:r>
      <w:r w:rsidRPr="00B13409">
        <w:t xml:space="preserve"> (oggetto, ripetibile): </w:t>
      </w:r>
      <w:r w:rsidR="0044022C" w:rsidRPr="0044022C">
        <w:rPr>
          <w:i/>
        </w:rPr>
        <w:t>Label:</w:t>
      </w:r>
      <w:r w:rsidRPr="00B13409">
        <w:t xml:space="preserve"> Riferimenti web.</w:t>
      </w:r>
    </w:p>
    <w:p w14:paraId="238A65C8" w14:textId="1D720EB1" w:rsidR="00B13409" w:rsidRPr="00B13409" w:rsidRDefault="00B13409" w:rsidP="00B13409">
      <w:pPr>
        <w:rPr>
          <w:b/>
          <w:bCs/>
        </w:rPr>
      </w:pPr>
      <w:r w:rsidRPr="00B13409">
        <w:t xml:space="preserve">- </w:t>
      </w:r>
      <w:r w:rsidRPr="00B13409">
        <w:rPr>
          <w:b/>
          <w:bCs/>
        </w:rPr>
        <w:t>rifWeb_Conserv_denominazioneSitoWeb</w:t>
      </w:r>
      <w:r w:rsidRPr="00B13409">
        <w:t xml:space="preserve"> (string): </w:t>
      </w:r>
      <w:r w:rsidR="0044022C" w:rsidRPr="0044022C">
        <w:rPr>
          <w:i/>
        </w:rPr>
        <w:t>Label:</w:t>
      </w:r>
      <w:r w:rsidRPr="00B13409">
        <w:t xml:space="preserve"> Denominazione sito o pagina web.</w:t>
      </w:r>
    </w:p>
    <w:p w14:paraId="0F6F6E72" w14:textId="13F6669A" w:rsidR="00B13409" w:rsidRPr="00B13409" w:rsidRDefault="00B13409" w:rsidP="00B13409">
      <w:pPr>
        <w:rPr>
          <w:b/>
          <w:bCs/>
        </w:rPr>
      </w:pPr>
      <w:r w:rsidRPr="00B13409">
        <w:t xml:space="preserve">- </w:t>
      </w:r>
      <w:r w:rsidRPr="00B13409">
        <w:rPr>
          <w:b/>
          <w:bCs/>
        </w:rPr>
        <w:t>rifWeb_Conserv_descrizione</w:t>
      </w:r>
      <w:r w:rsidRPr="00B13409">
        <w:t xml:space="preserve"> (text): </w:t>
      </w:r>
      <w:r w:rsidR="0044022C" w:rsidRPr="0044022C">
        <w:rPr>
          <w:i/>
        </w:rPr>
        <w:t>Label:</w:t>
      </w:r>
      <w:r w:rsidRPr="00B13409">
        <w:t xml:space="preserve"> Descrizione.</w:t>
      </w:r>
    </w:p>
    <w:p w14:paraId="40ECB526" w14:textId="75566E52" w:rsidR="00B13409" w:rsidRPr="00B13409" w:rsidRDefault="00B13409" w:rsidP="00B13409">
      <w:pPr>
        <w:rPr>
          <w:b/>
          <w:bCs/>
        </w:rPr>
      </w:pPr>
      <w:r w:rsidRPr="00B13409">
        <w:t xml:space="preserve">- </w:t>
      </w:r>
      <w:r w:rsidRPr="00B13409">
        <w:rPr>
          <w:b/>
          <w:bCs/>
        </w:rPr>
        <w:t>rifWeb_Conserv_dataInserimento</w:t>
      </w:r>
      <w:r w:rsidRPr="00B13409">
        <w:t xml:space="preserve"> (string): </w:t>
      </w:r>
      <w:r w:rsidR="0044022C" w:rsidRPr="0044022C">
        <w:rPr>
          <w:i/>
        </w:rPr>
        <w:t>Label:</w:t>
      </w:r>
      <w:r w:rsidRPr="00B13409">
        <w:t xml:space="preserve"> Data di inserimento.</w:t>
      </w:r>
    </w:p>
    <w:p w14:paraId="53EE5350" w14:textId="324B7310" w:rsidR="00B13409" w:rsidRPr="00B13409" w:rsidRDefault="00B13409" w:rsidP="00B13409">
      <w:pPr>
        <w:rPr>
          <w:b/>
          <w:bCs/>
        </w:rPr>
      </w:pPr>
      <w:r w:rsidRPr="00B13409">
        <w:t xml:space="preserve">- </w:t>
      </w:r>
      <w:r w:rsidRPr="00B13409">
        <w:rPr>
          <w:b/>
          <w:bCs/>
        </w:rPr>
        <w:t>rifWeb_Conserv_url</w:t>
      </w:r>
      <w:r w:rsidRPr="00B13409">
        <w:t xml:space="preserve"> (string): </w:t>
      </w:r>
      <w:r w:rsidR="0044022C" w:rsidRPr="0044022C">
        <w:rPr>
          <w:i/>
        </w:rPr>
        <w:t>Label:</w:t>
      </w:r>
      <w:r w:rsidRPr="00B13409">
        <w:t xml:space="preserve"> URL.</w:t>
      </w:r>
    </w:p>
    <w:p w14:paraId="78FEFC1A" w14:textId="2DCCCD45" w:rsidR="00B13409" w:rsidRPr="00B13409" w:rsidRDefault="00B13409" w:rsidP="00B13409">
      <w:r w:rsidRPr="00B13409">
        <w:rPr>
          <w:b/>
          <w:bCs/>
        </w:rPr>
        <w:t xml:space="preserve">linguaDescrizioneRecordConservatore </w:t>
      </w:r>
      <w:r w:rsidRPr="00B13409">
        <w:t xml:space="preserve">(string): </w:t>
      </w:r>
      <w:r w:rsidR="0044022C" w:rsidRPr="0044022C">
        <w:rPr>
          <w:i/>
        </w:rPr>
        <w:t>Label:</w:t>
      </w:r>
      <w:r w:rsidRPr="00B13409">
        <w:t xml:space="preserve"> Lingua di descrizione del record.</w:t>
      </w:r>
    </w:p>
    <w:p w14:paraId="691A5BB1" w14:textId="7BFC87D3" w:rsidR="00B13409" w:rsidRPr="00B13409" w:rsidRDefault="00B13409" w:rsidP="00B13409">
      <w:r w:rsidRPr="00B13409">
        <w:rPr>
          <w:b/>
          <w:bCs/>
        </w:rPr>
        <w:t xml:space="preserve">compilazioneConservatore </w:t>
      </w:r>
      <w:r w:rsidRPr="00B13409">
        <w:t xml:space="preserve">(oggetto, ripetibile): </w:t>
      </w:r>
      <w:r w:rsidR="0044022C" w:rsidRPr="0044022C">
        <w:rPr>
          <w:i/>
        </w:rPr>
        <w:t>Label:</w:t>
      </w:r>
      <w:r w:rsidRPr="00B13409">
        <w:t xml:space="preserve"> Compilazione.</w:t>
      </w:r>
    </w:p>
    <w:p w14:paraId="333C8505" w14:textId="1D4C16EC" w:rsidR="00B13409" w:rsidRPr="00B13409" w:rsidRDefault="00B13409" w:rsidP="00B13409">
      <w:r w:rsidRPr="00B13409">
        <w:t xml:space="preserve">- </w:t>
      </w:r>
      <w:r w:rsidRPr="00B13409">
        <w:rPr>
          <w:b/>
          <w:bCs/>
        </w:rPr>
        <w:t>tipologiaRedattore</w:t>
      </w:r>
      <w:r w:rsidRPr="00B13409">
        <w:t xml:space="preserve"> (string): </w:t>
      </w:r>
      <w:r w:rsidR="0044022C" w:rsidRPr="0044022C">
        <w:rPr>
          <w:i/>
        </w:rPr>
        <w:t>Label:</w:t>
      </w:r>
      <w:r w:rsidRPr="00B13409">
        <w:t xml:space="preserve"> Tipologia redattore.</w:t>
      </w:r>
    </w:p>
    <w:p w14:paraId="33C7E3FD" w14:textId="39EEC408"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16822C37" w14:textId="05B5FFDD"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1AE70283" w14:textId="6045624C"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2B582ED6" w14:textId="7C3DEC62"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71099A03" w14:textId="663444FF" w:rsidR="00B13409" w:rsidRPr="00B13409" w:rsidRDefault="00B13409" w:rsidP="00B13409">
      <w:pPr>
        <w:rPr>
          <w:b/>
          <w:bCs/>
        </w:rPr>
      </w:pPr>
      <w:r w:rsidRPr="00B13409">
        <w:rPr>
          <w:b/>
          <w:bCs/>
        </w:rPr>
        <w:t>osservazioniConservatore</w:t>
      </w:r>
      <w:r w:rsidRPr="00B13409">
        <w:t xml:space="preserve"> (text): </w:t>
      </w:r>
      <w:r w:rsidR="0044022C" w:rsidRPr="0044022C">
        <w:rPr>
          <w:i/>
        </w:rPr>
        <w:t>Label:</w:t>
      </w:r>
      <w:r w:rsidRPr="00B13409">
        <w:t xml:space="preserve"> Osservazioni.</w:t>
      </w:r>
    </w:p>
    <w:p w14:paraId="2812A4FB" w14:textId="77777777" w:rsidR="00B13409" w:rsidRPr="00B13409" w:rsidRDefault="00B13409" w:rsidP="00B13409">
      <w:pPr>
        <w:pStyle w:val="Titolo2"/>
      </w:pPr>
      <w:bookmarkStart w:id="77" w:name="__RefHeading___Toc7637_1761259838"/>
      <w:bookmarkStart w:id="78" w:name="_Toc70232034"/>
      <w:r w:rsidRPr="00B13409">
        <w:lastRenderedPageBreak/>
        <w:t>Progetto di digitalizzazione</w:t>
      </w:r>
      <w:bookmarkEnd w:id="77"/>
      <w:bookmarkEnd w:id="78"/>
    </w:p>
    <w:p w14:paraId="6E5006E6" w14:textId="63B77B4A" w:rsidR="00B13409" w:rsidRPr="00B13409" w:rsidRDefault="00B13409" w:rsidP="00B13409">
      <w:pPr>
        <w:pStyle w:val="Titolo3"/>
      </w:pPr>
      <w:bookmarkStart w:id="79" w:name="__RefHeading___Toc7639_1761259838"/>
      <w:bookmarkStart w:id="80" w:name="_Toc70232035"/>
      <w:r w:rsidRPr="00B13409">
        <w:t>Identificazione</w:t>
      </w:r>
      <w:bookmarkEnd w:id="79"/>
      <w:bookmarkEnd w:id="80"/>
    </w:p>
    <w:p w14:paraId="0F259DF8" w14:textId="22BC48D2" w:rsidR="00B13409" w:rsidRPr="00B13409" w:rsidRDefault="00B13409" w:rsidP="00B13409">
      <w:r w:rsidRPr="00B13409">
        <w:rPr>
          <w:b/>
          <w:bCs/>
        </w:rPr>
        <w:t>denominazione</w:t>
      </w:r>
      <w:r w:rsidRPr="00B13409">
        <w:t xml:space="preserve"> (string): </w:t>
      </w:r>
      <w:r w:rsidR="0044022C" w:rsidRPr="0044022C">
        <w:rPr>
          <w:i/>
        </w:rPr>
        <w:t>Label:</w:t>
      </w:r>
      <w:r w:rsidRPr="00B13409">
        <w:t xml:space="preserve"> Denominazione del progetto.</w:t>
      </w:r>
    </w:p>
    <w:p w14:paraId="3129E2AD" w14:textId="0B93A9D7" w:rsidR="00B13409" w:rsidRPr="00B13409" w:rsidRDefault="00B13409" w:rsidP="00B13409">
      <w:r w:rsidRPr="00B13409">
        <w:rPr>
          <w:b/>
          <w:bCs/>
        </w:rPr>
        <w:t>acronimoProgetto</w:t>
      </w:r>
      <w:r w:rsidRPr="00B13409">
        <w:t xml:space="preserve"> (string): </w:t>
      </w:r>
      <w:r w:rsidR="0044022C" w:rsidRPr="0044022C">
        <w:rPr>
          <w:i/>
        </w:rPr>
        <w:t>Label:</w:t>
      </w:r>
      <w:r w:rsidRPr="00B13409">
        <w:t xml:space="preserve"> Acronimo del progetto.</w:t>
      </w:r>
    </w:p>
    <w:p w14:paraId="2EE9C770" w14:textId="5595869D" w:rsidR="00B13409" w:rsidRPr="00B13409" w:rsidRDefault="00B13409" w:rsidP="00B13409">
      <w:r w:rsidRPr="00B13409">
        <w:rPr>
          <w:b/>
          <w:bCs/>
        </w:rPr>
        <w:t>entePrincipaleDenominazione</w:t>
      </w:r>
      <w:r w:rsidRPr="00B13409">
        <w:t xml:space="preserve"> (string): </w:t>
      </w:r>
      <w:r w:rsidR="0044022C" w:rsidRPr="0044022C">
        <w:rPr>
          <w:i/>
        </w:rPr>
        <w:t>Label:</w:t>
      </w:r>
      <w:r w:rsidRPr="00B13409">
        <w:t xml:space="preserve"> Denominazione ente.</w:t>
      </w:r>
    </w:p>
    <w:p w14:paraId="5994DD31" w14:textId="6DB47C26" w:rsidR="00B13409" w:rsidRPr="00B13409" w:rsidRDefault="00B13409" w:rsidP="00B13409">
      <w:r w:rsidRPr="00B13409">
        <w:rPr>
          <w:b/>
          <w:bCs/>
        </w:rPr>
        <w:t>entePrincipaleQualificazione</w:t>
      </w:r>
      <w:r w:rsidRPr="00B13409">
        <w:t xml:space="preserve"> (string): </w:t>
      </w:r>
      <w:r w:rsidR="0044022C" w:rsidRPr="0044022C">
        <w:rPr>
          <w:i/>
        </w:rPr>
        <w:t>Label:</w:t>
      </w:r>
      <w:r w:rsidRPr="00B13409">
        <w:t xml:space="preserve"> Qualificazione della partecipazione al progetto.</w:t>
      </w:r>
    </w:p>
    <w:p w14:paraId="3EF681E9" w14:textId="1B070130" w:rsidR="00B13409" w:rsidRPr="00B13409" w:rsidRDefault="00B13409" w:rsidP="00B13409">
      <w:r w:rsidRPr="00B13409">
        <w:rPr>
          <w:b/>
          <w:bCs/>
        </w:rPr>
        <w:t>enteCoinvolto</w:t>
      </w:r>
      <w:r w:rsidRPr="00B13409">
        <w:t xml:space="preserve"> (oggetto, ripetibile): </w:t>
      </w:r>
      <w:r w:rsidR="0044022C" w:rsidRPr="0044022C">
        <w:rPr>
          <w:i/>
        </w:rPr>
        <w:t>Label:</w:t>
      </w:r>
      <w:r w:rsidRPr="00B13409">
        <w:t xml:space="preserve"> Ente coinvolto.</w:t>
      </w:r>
    </w:p>
    <w:p w14:paraId="11E28AB5" w14:textId="08985E85" w:rsidR="00B13409" w:rsidRPr="00B13409" w:rsidRDefault="00B13409" w:rsidP="00B13409">
      <w:r w:rsidRPr="00B13409">
        <w:t xml:space="preserve">- </w:t>
      </w:r>
      <w:r w:rsidRPr="00B13409">
        <w:rPr>
          <w:b/>
          <w:bCs/>
        </w:rPr>
        <w:t>entitaDenominazione</w:t>
      </w:r>
      <w:r w:rsidRPr="00B13409">
        <w:t xml:space="preserve"> (string): </w:t>
      </w:r>
      <w:r w:rsidR="0044022C" w:rsidRPr="0044022C">
        <w:rPr>
          <w:i/>
        </w:rPr>
        <w:t>Label:</w:t>
      </w:r>
      <w:r w:rsidRPr="00B13409">
        <w:t xml:space="preserve"> Denominazione ente.</w:t>
      </w:r>
    </w:p>
    <w:p w14:paraId="3AF00B09" w14:textId="2D1606DE" w:rsidR="00B13409" w:rsidRPr="00B13409" w:rsidRDefault="00B13409" w:rsidP="00B13409">
      <w:r w:rsidRPr="00B13409">
        <w:t xml:space="preserve">- </w:t>
      </w:r>
      <w:r w:rsidRPr="00B13409">
        <w:rPr>
          <w:b/>
          <w:bCs/>
        </w:rPr>
        <w:t>qualificazione</w:t>
      </w:r>
      <w:r w:rsidRPr="00B13409">
        <w:t xml:space="preserve"> (string): </w:t>
      </w:r>
      <w:r w:rsidR="0044022C" w:rsidRPr="0044022C">
        <w:rPr>
          <w:i/>
        </w:rPr>
        <w:t>Label:</w:t>
      </w:r>
      <w:r w:rsidRPr="00B13409">
        <w:t xml:space="preserve"> Qualificazione della partecipazione al progetto.</w:t>
      </w:r>
    </w:p>
    <w:p w14:paraId="25E42479" w14:textId="74527CFF" w:rsidR="00B13409" w:rsidRPr="00B13409" w:rsidRDefault="00B13409" w:rsidP="00B13409">
      <w:r w:rsidRPr="00B13409">
        <w:rPr>
          <w:b/>
          <w:bCs/>
        </w:rPr>
        <w:t>tipologia</w:t>
      </w:r>
      <w:r w:rsidRPr="00B13409">
        <w:t xml:space="preserve"> (oggetto, ripetibile): </w:t>
      </w:r>
      <w:r w:rsidR="0044022C" w:rsidRPr="0044022C">
        <w:rPr>
          <w:i/>
        </w:rPr>
        <w:t>Label:</w:t>
      </w:r>
      <w:r w:rsidRPr="00B13409">
        <w:t xml:space="preserve"> Tipologia e finalità.</w:t>
      </w:r>
    </w:p>
    <w:p w14:paraId="3C580562" w14:textId="526922E4" w:rsidR="00B13409" w:rsidRPr="00B13409" w:rsidRDefault="00B13409" w:rsidP="00B13409">
      <w:r w:rsidRPr="00B13409">
        <w:t xml:space="preserve">- </w:t>
      </w:r>
      <w:r w:rsidRPr="00B13409">
        <w:rPr>
          <w:b/>
          <w:bCs/>
        </w:rPr>
        <w:t>tipologiaProgetto</w:t>
      </w:r>
      <w:r w:rsidRPr="00B13409">
        <w:t xml:space="preserve"> (string): </w:t>
      </w:r>
      <w:r w:rsidR="0044022C" w:rsidRPr="0044022C">
        <w:rPr>
          <w:i/>
        </w:rPr>
        <w:t>Label:</w:t>
      </w:r>
      <w:r w:rsidRPr="00B13409">
        <w:t xml:space="preserve"> Tipologia e finalità del progetto.</w:t>
      </w:r>
    </w:p>
    <w:p w14:paraId="17D348C3" w14:textId="2630BB07" w:rsidR="00B13409" w:rsidRPr="00B13409" w:rsidRDefault="00B13409" w:rsidP="00B13409">
      <w:r w:rsidRPr="00B13409">
        <w:rPr>
          <w:b/>
          <w:bCs/>
        </w:rPr>
        <w:t>storiaProgetto</w:t>
      </w:r>
      <w:r w:rsidRPr="00B13409">
        <w:t xml:space="preserve"> (oggetto): </w:t>
      </w:r>
      <w:r w:rsidR="0044022C" w:rsidRPr="0044022C">
        <w:rPr>
          <w:i/>
        </w:rPr>
        <w:t>Label:</w:t>
      </w:r>
      <w:r w:rsidRPr="00B13409">
        <w:t xml:space="preserve"> Storia del progetto.</w:t>
      </w:r>
    </w:p>
    <w:p w14:paraId="1F9B113F" w14:textId="78BDD7DE" w:rsidR="00B13409" w:rsidRPr="00B13409" w:rsidRDefault="00B13409" w:rsidP="00B13409">
      <w:r w:rsidRPr="00B13409">
        <w:t xml:space="preserve">- </w:t>
      </w:r>
      <w:r w:rsidRPr="00B13409">
        <w:rPr>
          <w:b/>
          <w:bCs/>
        </w:rPr>
        <w:t>noteStoriche</w:t>
      </w:r>
      <w:r w:rsidRPr="00B13409">
        <w:t xml:space="preserve"> (text): </w:t>
      </w:r>
      <w:r w:rsidR="0044022C" w:rsidRPr="0044022C">
        <w:rPr>
          <w:i/>
        </w:rPr>
        <w:t>Label:</w:t>
      </w:r>
      <w:r w:rsidRPr="00B13409">
        <w:t xml:space="preserve"> Note storiche su origine e realizzazione del progetto.</w:t>
      </w:r>
    </w:p>
    <w:p w14:paraId="1AF15E67" w14:textId="3672A4CE" w:rsidR="00B13409" w:rsidRPr="00B13409" w:rsidRDefault="00B13409" w:rsidP="00B13409">
      <w:r w:rsidRPr="00B13409">
        <w:t xml:space="preserve">- </w:t>
      </w:r>
      <w:r w:rsidRPr="00B13409">
        <w:rPr>
          <w:b/>
          <w:bCs/>
        </w:rPr>
        <w:t>cronologia</w:t>
      </w:r>
      <w:r w:rsidRPr="00B13409">
        <w:t xml:space="preserve"> (oggetto): </w:t>
      </w:r>
      <w:r w:rsidR="0044022C" w:rsidRPr="0044022C">
        <w:rPr>
          <w:i/>
        </w:rPr>
        <w:t>Label:</w:t>
      </w:r>
      <w:r w:rsidRPr="00B13409">
        <w:t xml:space="preserve"> Estremi cronologici di realizzazione del progetto.</w:t>
      </w:r>
    </w:p>
    <w:p w14:paraId="38BF57F4" w14:textId="328FA723" w:rsidR="00B13409" w:rsidRPr="00B13409" w:rsidRDefault="00B13409" w:rsidP="00B13409">
      <w:r w:rsidRPr="00B13409">
        <w:t xml:space="preserve">- </w:t>
      </w:r>
      <w:r w:rsidRPr="00B13409">
        <w:rPr>
          <w:b/>
          <w:bCs/>
        </w:rPr>
        <w:t>statoAvanzamento</w:t>
      </w:r>
      <w:r w:rsidRPr="00B13409">
        <w:t xml:space="preserve"> (text): </w:t>
      </w:r>
      <w:r w:rsidR="0044022C" w:rsidRPr="0044022C">
        <w:rPr>
          <w:i/>
        </w:rPr>
        <w:t>Label:</w:t>
      </w:r>
      <w:r w:rsidRPr="00B13409">
        <w:t xml:space="preserve"> Informazioni sommarie sullo stato di avanzamento.</w:t>
      </w:r>
    </w:p>
    <w:p w14:paraId="0DF9FDB4" w14:textId="1101B71A" w:rsidR="00B13409" w:rsidRPr="00B13409" w:rsidRDefault="00B13409" w:rsidP="00B13409">
      <w:pPr>
        <w:pStyle w:val="Titolo3"/>
      </w:pPr>
      <w:bookmarkStart w:id="81" w:name="__RefHeading___Toc7641_1761259838"/>
      <w:bookmarkStart w:id="82" w:name="_Toc70232036"/>
      <w:r w:rsidRPr="00B13409">
        <w:t>Descrizione</w:t>
      </w:r>
      <w:bookmarkEnd w:id="81"/>
      <w:bookmarkEnd w:id="82"/>
    </w:p>
    <w:p w14:paraId="4A8688D4" w14:textId="7AA1CD05" w:rsidR="00B13409" w:rsidRPr="00B13409" w:rsidRDefault="00B13409" w:rsidP="00B13409">
      <w:r w:rsidRPr="00B13409">
        <w:rPr>
          <w:b/>
          <w:bCs/>
        </w:rPr>
        <w:t>obiettivi</w:t>
      </w:r>
      <w:r w:rsidRPr="00B13409">
        <w:t xml:space="preserve"> (text): </w:t>
      </w:r>
      <w:r w:rsidR="0044022C" w:rsidRPr="0044022C">
        <w:rPr>
          <w:i/>
        </w:rPr>
        <w:t>Label:</w:t>
      </w:r>
      <w:r w:rsidRPr="00B13409">
        <w:t xml:space="preserve"> Obiettivi.</w:t>
      </w:r>
    </w:p>
    <w:p w14:paraId="263C0DD3" w14:textId="2BACD298" w:rsidR="00B13409" w:rsidRPr="00B13409" w:rsidRDefault="00B13409" w:rsidP="00B13409">
      <w:r w:rsidRPr="00B13409">
        <w:rPr>
          <w:b/>
          <w:bCs/>
        </w:rPr>
        <w:t>criteriSelezione</w:t>
      </w:r>
      <w:r w:rsidRPr="00B13409">
        <w:t xml:space="preserve"> (text): </w:t>
      </w:r>
      <w:r w:rsidR="0044022C" w:rsidRPr="0044022C">
        <w:rPr>
          <w:i/>
        </w:rPr>
        <w:t>Label:</w:t>
      </w:r>
      <w:r w:rsidRPr="00B13409">
        <w:t xml:space="preserve"> Criteri di selezione e descrizione del materiale.</w:t>
      </w:r>
    </w:p>
    <w:p w14:paraId="68EB2533" w14:textId="4EE9A3E8" w:rsidR="00B13409" w:rsidRPr="00B13409" w:rsidRDefault="00B13409" w:rsidP="00B13409">
      <w:r w:rsidRPr="00B13409">
        <w:rPr>
          <w:b/>
          <w:bCs/>
        </w:rPr>
        <w:t>criteriRiproduzione</w:t>
      </w:r>
      <w:r w:rsidRPr="00B13409">
        <w:t xml:space="preserve"> (text): </w:t>
      </w:r>
      <w:r w:rsidR="0044022C" w:rsidRPr="0044022C">
        <w:rPr>
          <w:i/>
        </w:rPr>
        <w:t>Label:</w:t>
      </w:r>
      <w:r w:rsidRPr="00B13409">
        <w:t xml:space="preserve"> Criteri di riproduzione.</w:t>
      </w:r>
    </w:p>
    <w:p w14:paraId="1FFF15A8" w14:textId="1F099BDF" w:rsidR="00B13409" w:rsidRPr="00B13409" w:rsidRDefault="00B13409" w:rsidP="00B13409">
      <w:r w:rsidRPr="00B13409">
        <w:rPr>
          <w:b/>
          <w:bCs/>
        </w:rPr>
        <w:t>coperturaSpaziale</w:t>
      </w:r>
      <w:r w:rsidRPr="00B13409">
        <w:t xml:space="preserve"> (text): </w:t>
      </w:r>
      <w:r w:rsidR="0044022C" w:rsidRPr="0044022C">
        <w:rPr>
          <w:i/>
        </w:rPr>
        <w:t>Label:</w:t>
      </w:r>
      <w:r w:rsidRPr="00B13409">
        <w:t xml:space="preserve"> Copertura spaziale della documentazione.</w:t>
      </w:r>
    </w:p>
    <w:p w14:paraId="17EE98BD" w14:textId="72367913" w:rsidR="00B13409" w:rsidRPr="00B13409" w:rsidRDefault="00B13409" w:rsidP="00B13409">
      <w:r w:rsidRPr="00B13409">
        <w:rPr>
          <w:b/>
          <w:bCs/>
        </w:rPr>
        <w:t>coperturaTemporale</w:t>
      </w:r>
      <w:r w:rsidRPr="00B13409">
        <w:t xml:space="preserve"> (text): </w:t>
      </w:r>
      <w:r w:rsidR="0044022C" w:rsidRPr="0044022C">
        <w:rPr>
          <w:i/>
        </w:rPr>
        <w:t>Label:</w:t>
      </w:r>
      <w:r w:rsidRPr="00B13409">
        <w:t xml:space="preserve"> Copertura temporale della documentazione.</w:t>
      </w:r>
    </w:p>
    <w:p w14:paraId="376641CF" w14:textId="72DE0DAD" w:rsidR="00B13409" w:rsidRPr="00B13409" w:rsidRDefault="00B13409" w:rsidP="00B13409">
      <w:r w:rsidRPr="00B13409">
        <w:rPr>
          <w:b/>
          <w:bCs/>
        </w:rPr>
        <w:t>architetturaSistema</w:t>
      </w:r>
      <w:r w:rsidRPr="00B13409">
        <w:t xml:space="preserve"> (text): </w:t>
      </w:r>
      <w:r w:rsidR="0044022C" w:rsidRPr="0044022C">
        <w:rPr>
          <w:i/>
        </w:rPr>
        <w:t>Label:</w:t>
      </w:r>
      <w:r w:rsidRPr="00B13409">
        <w:t xml:space="preserve"> Architettura del sistema digitale di gestione dati e immagini.</w:t>
      </w:r>
    </w:p>
    <w:p w14:paraId="68F7700C" w14:textId="11917B10" w:rsidR="00B13409" w:rsidRPr="00B13409" w:rsidRDefault="00B13409" w:rsidP="00B13409">
      <w:r w:rsidRPr="00B13409">
        <w:rPr>
          <w:b/>
          <w:bCs/>
        </w:rPr>
        <w:t>dimensioniArchivio</w:t>
      </w:r>
      <w:r w:rsidRPr="00B13409">
        <w:t xml:space="preserve"> (text): </w:t>
      </w:r>
      <w:r w:rsidR="0044022C" w:rsidRPr="0044022C">
        <w:rPr>
          <w:i/>
        </w:rPr>
        <w:t>Label:</w:t>
      </w:r>
      <w:r w:rsidRPr="00B13409">
        <w:t xml:space="preserve"> Dimensioni dell’archivio digitale.</w:t>
      </w:r>
    </w:p>
    <w:p w14:paraId="779271FE" w14:textId="2663A445" w:rsidR="00B13409" w:rsidRPr="00B13409" w:rsidRDefault="00B13409" w:rsidP="00B13409">
      <w:r w:rsidRPr="00B13409">
        <w:rPr>
          <w:b/>
          <w:bCs/>
        </w:rPr>
        <w:t>formatoImg</w:t>
      </w:r>
      <w:r w:rsidRPr="00B13409">
        <w:t xml:space="preserve"> (text): </w:t>
      </w:r>
      <w:r w:rsidR="0044022C" w:rsidRPr="0044022C">
        <w:rPr>
          <w:i/>
        </w:rPr>
        <w:t>Label:</w:t>
      </w:r>
      <w:r w:rsidRPr="00B13409">
        <w:t xml:space="preserve"> Formato delle immagini on-line.</w:t>
      </w:r>
    </w:p>
    <w:p w14:paraId="482C2438" w14:textId="72CCB84E" w:rsidR="00B13409" w:rsidRPr="00B13409" w:rsidRDefault="00B13409" w:rsidP="00B13409">
      <w:r w:rsidRPr="00B13409">
        <w:rPr>
          <w:b/>
          <w:bCs/>
        </w:rPr>
        <w:t>formatiPerRiproduzione</w:t>
      </w:r>
      <w:r w:rsidRPr="00B13409">
        <w:t xml:space="preserve"> (text): </w:t>
      </w:r>
      <w:r w:rsidR="0044022C" w:rsidRPr="0044022C">
        <w:rPr>
          <w:i/>
        </w:rPr>
        <w:t>Label:</w:t>
      </w:r>
      <w:r w:rsidRPr="00B13409">
        <w:t xml:space="preserve"> Formati disponibili per la riproduzione.</w:t>
      </w:r>
    </w:p>
    <w:p w14:paraId="6076576D" w14:textId="2B4C8DC7" w:rsidR="00B13409" w:rsidRPr="00B13409" w:rsidRDefault="00B13409" w:rsidP="00B13409">
      <w:r w:rsidRPr="00B13409">
        <w:rPr>
          <w:b/>
          <w:bCs/>
        </w:rPr>
        <w:t>risoluzioni</w:t>
      </w:r>
      <w:r w:rsidRPr="00B13409">
        <w:t xml:space="preserve"> (text): </w:t>
      </w:r>
      <w:r w:rsidR="0044022C" w:rsidRPr="0044022C">
        <w:rPr>
          <w:i/>
        </w:rPr>
        <w:t>Label:</w:t>
      </w:r>
      <w:r w:rsidRPr="00B13409">
        <w:t xml:space="preserve"> Risoluzioni adottate.</w:t>
      </w:r>
    </w:p>
    <w:p w14:paraId="3704DDB2" w14:textId="009F70F5" w:rsidR="00B13409" w:rsidRPr="00B13409" w:rsidRDefault="00B13409" w:rsidP="00B13409">
      <w:r w:rsidRPr="00B13409">
        <w:rPr>
          <w:b/>
          <w:bCs/>
        </w:rPr>
        <w:t>gestioniColore</w:t>
      </w:r>
      <w:r w:rsidRPr="00B13409">
        <w:t xml:space="preserve"> (text): </w:t>
      </w:r>
      <w:r w:rsidR="0044022C" w:rsidRPr="0044022C">
        <w:rPr>
          <w:i/>
        </w:rPr>
        <w:t>Label:</w:t>
      </w:r>
      <w:r w:rsidRPr="00B13409">
        <w:t xml:space="preserve"> Gestioni del colore.</w:t>
      </w:r>
    </w:p>
    <w:p w14:paraId="50B9BB1F" w14:textId="136EA0B7" w:rsidR="00B13409" w:rsidRPr="00B13409" w:rsidRDefault="00B13409" w:rsidP="00B13409">
      <w:r w:rsidRPr="00B13409">
        <w:rPr>
          <w:b/>
          <w:bCs/>
        </w:rPr>
        <w:t>altriSoftware</w:t>
      </w:r>
      <w:r w:rsidRPr="00B13409">
        <w:t xml:space="preserve"> (text): </w:t>
      </w:r>
      <w:r w:rsidR="0044022C" w:rsidRPr="0044022C">
        <w:rPr>
          <w:i/>
        </w:rPr>
        <w:t>Label:</w:t>
      </w:r>
      <w:r w:rsidRPr="00B13409">
        <w:t xml:space="preserve"> Altri software o piattaforme tecnologiche utilizzate per la gestione/pubblicazione dei materiali.</w:t>
      </w:r>
    </w:p>
    <w:p w14:paraId="004C7CB7" w14:textId="3C969D73" w:rsidR="00B13409" w:rsidRPr="00B13409" w:rsidRDefault="00B13409" w:rsidP="00B13409">
      <w:r w:rsidRPr="00B13409">
        <w:rPr>
          <w:b/>
          <w:bCs/>
        </w:rPr>
        <w:t>strumentazioneRipresa</w:t>
      </w:r>
      <w:r w:rsidRPr="00B13409">
        <w:t xml:space="preserve"> (text): </w:t>
      </w:r>
      <w:r w:rsidR="0044022C" w:rsidRPr="0044022C">
        <w:rPr>
          <w:i/>
        </w:rPr>
        <w:t>Label:</w:t>
      </w:r>
      <w:r w:rsidRPr="00B13409">
        <w:t xml:space="preserve"> Strumentazione di ripresa.</w:t>
      </w:r>
    </w:p>
    <w:p w14:paraId="115933E7" w14:textId="545759B0" w:rsidR="00B13409" w:rsidRPr="00B13409" w:rsidRDefault="00B13409" w:rsidP="00B13409">
      <w:r w:rsidRPr="00B13409">
        <w:rPr>
          <w:b/>
          <w:bCs/>
        </w:rPr>
        <w:t>standardUtilizzati</w:t>
      </w:r>
      <w:r w:rsidRPr="00B13409">
        <w:t xml:space="preserve"> (text): </w:t>
      </w:r>
      <w:r w:rsidR="0044022C" w:rsidRPr="0044022C">
        <w:rPr>
          <w:i/>
        </w:rPr>
        <w:t>Label:</w:t>
      </w:r>
      <w:r w:rsidRPr="00B13409">
        <w:t xml:space="preserve"> Standard utilizzati.</w:t>
      </w:r>
    </w:p>
    <w:p w14:paraId="2628D9F8" w14:textId="6A439645" w:rsidR="00B13409" w:rsidRPr="00B13409" w:rsidRDefault="00B13409" w:rsidP="00B13409">
      <w:r w:rsidRPr="00B13409">
        <w:rPr>
          <w:b/>
          <w:bCs/>
        </w:rPr>
        <w:lastRenderedPageBreak/>
        <w:t>areeTematiche</w:t>
      </w:r>
      <w:r w:rsidRPr="00B13409">
        <w:t xml:space="preserve"> (oggetto, ripetibile): </w:t>
      </w:r>
      <w:r w:rsidR="0044022C" w:rsidRPr="0044022C">
        <w:rPr>
          <w:i/>
        </w:rPr>
        <w:t>Label:</w:t>
      </w:r>
      <w:r w:rsidRPr="00B13409">
        <w:t xml:space="preserve"> Aree tematiche.</w:t>
      </w:r>
    </w:p>
    <w:p w14:paraId="083ED805" w14:textId="247EF574" w:rsidR="00B13409" w:rsidRPr="00B13409" w:rsidRDefault="00B13409" w:rsidP="00B13409">
      <w:r w:rsidRPr="00B13409">
        <w:t xml:space="preserve">- </w:t>
      </w:r>
      <w:r w:rsidRPr="00B13409">
        <w:rPr>
          <w:b/>
          <w:bCs/>
        </w:rPr>
        <w:t>areeTematiche</w:t>
      </w:r>
      <w:r w:rsidRPr="00B13409">
        <w:t xml:space="preserve"> (string): </w:t>
      </w:r>
      <w:r w:rsidR="0044022C" w:rsidRPr="0044022C">
        <w:rPr>
          <w:i/>
        </w:rPr>
        <w:t>Label:</w:t>
      </w:r>
      <w:r w:rsidRPr="00B13409">
        <w:t xml:space="preserve"> Aree tematiche della documentazione interessata dal progetto.</w:t>
      </w:r>
    </w:p>
    <w:p w14:paraId="6DF1E419" w14:textId="1B74696A" w:rsidR="00B13409" w:rsidRPr="00B13409" w:rsidRDefault="00B13409" w:rsidP="00B13409">
      <w:r w:rsidRPr="00B13409">
        <w:rPr>
          <w:b/>
          <w:bCs/>
        </w:rPr>
        <w:t>accesso</w:t>
      </w:r>
      <w:r w:rsidRPr="00B13409">
        <w:t xml:space="preserve"> (oggetto, ripetibile): </w:t>
      </w:r>
      <w:r w:rsidR="0044022C" w:rsidRPr="0044022C">
        <w:rPr>
          <w:i/>
        </w:rPr>
        <w:t>Label:</w:t>
      </w:r>
      <w:r w:rsidRPr="00B13409">
        <w:t xml:space="preserve"> Condizioni di accesso.</w:t>
      </w:r>
    </w:p>
    <w:p w14:paraId="73C87A55" w14:textId="0D69BB83" w:rsidR="00B13409" w:rsidRPr="00B13409" w:rsidRDefault="00B13409" w:rsidP="00B13409">
      <w:r w:rsidRPr="00B13409">
        <w:t xml:space="preserve">- </w:t>
      </w:r>
      <w:r w:rsidRPr="00B13409">
        <w:rPr>
          <w:b/>
          <w:bCs/>
        </w:rPr>
        <w:t>condizioniAccesso</w:t>
      </w:r>
      <w:r w:rsidRPr="00B13409">
        <w:t xml:space="preserve"> (string): </w:t>
      </w:r>
      <w:r w:rsidR="0044022C" w:rsidRPr="0044022C">
        <w:rPr>
          <w:i/>
        </w:rPr>
        <w:t>Label:</w:t>
      </w:r>
      <w:r w:rsidRPr="00B13409">
        <w:t xml:space="preserve"> Descrizione delle condizioni di accesso agli originali analogici per ente detentore della documentazione.</w:t>
      </w:r>
    </w:p>
    <w:p w14:paraId="6D09F468" w14:textId="5CA7A70E" w:rsidR="00B13409" w:rsidRPr="00B13409" w:rsidRDefault="00B13409" w:rsidP="00B13409">
      <w:r w:rsidRPr="00B13409">
        <w:rPr>
          <w:b/>
          <w:bCs/>
        </w:rPr>
        <w:t>copyright</w:t>
      </w:r>
      <w:r w:rsidRPr="00B13409">
        <w:t xml:space="preserve"> (oggetto, ripetibile): </w:t>
      </w:r>
      <w:r w:rsidR="0044022C" w:rsidRPr="0044022C">
        <w:rPr>
          <w:i/>
        </w:rPr>
        <w:t>Label:</w:t>
      </w:r>
      <w:r w:rsidRPr="00B13409">
        <w:t xml:space="preserve"> Descrizione ente detentore dei diritti.</w:t>
      </w:r>
    </w:p>
    <w:p w14:paraId="31F2186B" w14:textId="49F276AE" w:rsidR="00B13409" w:rsidRPr="00B13409" w:rsidRDefault="00B13409" w:rsidP="00B13409">
      <w:r w:rsidRPr="00B13409">
        <w:t xml:space="preserve">- </w:t>
      </w:r>
      <w:r w:rsidRPr="00B13409">
        <w:rPr>
          <w:b/>
          <w:bCs/>
        </w:rPr>
        <w:t>diritti</w:t>
      </w:r>
      <w:r w:rsidRPr="00B13409">
        <w:t xml:space="preserve"> (string): </w:t>
      </w:r>
      <w:r w:rsidR="0044022C" w:rsidRPr="0044022C">
        <w:rPr>
          <w:i/>
        </w:rPr>
        <w:t>Label:</w:t>
      </w:r>
      <w:r w:rsidRPr="00B13409">
        <w:t xml:space="preserve"> Descrizione del detentore (ente) dei diritti sulla documentazione digitalizzata e analogica.</w:t>
      </w:r>
    </w:p>
    <w:p w14:paraId="2F9F843C" w14:textId="58119816" w:rsidR="00B13409" w:rsidRPr="00B13409" w:rsidRDefault="00B13409" w:rsidP="00B13409">
      <w:r w:rsidRPr="00B13409">
        <w:rPr>
          <w:b/>
          <w:bCs/>
        </w:rPr>
        <w:t>entiRel</w:t>
      </w:r>
      <w:r w:rsidRPr="00B13409">
        <w:t xml:space="preserve"> (oggetto, ripetibile): </w:t>
      </w:r>
      <w:r w:rsidR="0044022C" w:rsidRPr="0044022C">
        <w:rPr>
          <w:i/>
        </w:rPr>
        <w:t>Label:</w:t>
      </w:r>
      <w:r w:rsidRPr="00B13409">
        <w:t xml:space="preserve"> Enti collegati.</w:t>
      </w:r>
    </w:p>
    <w:p w14:paraId="15A0B097" w14:textId="6198FA27" w:rsidR="00B13409" w:rsidRPr="00B13409" w:rsidRDefault="00B13409" w:rsidP="00B13409">
      <w:r w:rsidRPr="00B13409">
        <w:t xml:space="preserve">-  </w:t>
      </w:r>
      <w:r w:rsidRPr="00B13409">
        <w:rPr>
          <w:b/>
          <w:bCs/>
        </w:rPr>
        <w:t>ente</w:t>
      </w:r>
      <w:r w:rsidRPr="00B13409">
        <w:t xml:space="preserve"> (string): </w:t>
      </w:r>
      <w:r w:rsidR="0044022C" w:rsidRPr="0044022C">
        <w:rPr>
          <w:i/>
        </w:rPr>
        <w:t>Label:</w:t>
      </w:r>
      <w:r w:rsidRPr="00B13409">
        <w:t xml:space="preserve"> Ente.</w:t>
      </w:r>
    </w:p>
    <w:p w14:paraId="50A34C93" w14:textId="4F8D4B6A" w:rsidR="00B13409" w:rsidRPr="00B13409" w:rsidRDefault="00B13409" w:rsidP="00B13409">
      <w:r w:rsidRPr="00B13409">
        <w:rPr>
          <w:b/>
          <w:bCs/>
        </w:rPr>
        <w:t>complessi</w:t>
      </w:r>
      <w:r w:rsidRPr="00B13409">
        <w:t xml:space="preserve"> (oggetto, ripetibile): </w:t>
      </w:r>
      <w:r w:rsidR="0044022C" w:rsidRPr="0044022C">
        <w:rPr>
          <w:i/>
        </w:rPr>
        <w:t>Label:</w:t>
      </w:r>
      <w:r w:rsidRPr="00B13409">
        <w:t xml:space="preserve"> Complessi archivistici collegati.</w:t>
      </w:r>
    </w:p>
    <w:p w14:paraId="23BD7454" w14:textId="74D54A96" w:rsidR="00B13409" w:rsidRPr="00B13409" w:rsidRDefault="00B13409" w:rsidP="00B13409">
      <w:r w:rsidRPr="00B13409">
        <w:t xml:space="preserve">- </w:t>
      </w:r>
      <w:r w:rsidRPr="00B13409">
        <w:rPr>
          <w:b/>
          <w:bCs/>
        </w:rPr>
        <w:t>linkComplessi</w:t>
      </w:r>
      <w:r w:rsidRPr="00B13409">
        <w:t xml:space="preserve"> (link): contiene l’id e la _denominazione del complesso archivistico collegato. </w:t>
      </w:r>
      <w:r w:rsidR="0044022C" w:rsidRPr="0044022C">
        <w:rPr>
          <w:i/>
        </w:rPr>
        <w:t>Label:</w:t>
      </w:r>
      <w:r w:rsidRPr="00B13409">
        <w:t xml:space="preserve"> Complesso archivistico.</w:t>
      </w:r>
    </w:p>
    <w:p w14:paraId="36247496" w14:textId="77777777" w:rsidR="00B13409" w:rsidRPr="00B13409" w:rsidRDefault="00B13409" w:rsidP="00B13409">
      <w:r w:rsidRPr="00B13409">
        <w:rPr>
          <w:b/>
          <w:bCs/>
        </w:rPr>
        <w:t>complessiLinked</w:t>
      </w:r>
      <w:r w:rsidRPr="00B13409">
        <w:t xml:space="preserve"> (int, nascosto): campo di sistema in cui viene memorizzato il numero di complessi collegati al progetto.</w:t>
      </w:r>
    </w:p>
    <w:p w14:paraId="2F996F91" w14:textId="22687F9F" w:rsidR="00B13409" w:rsidRPr="00B13409" w:rsidRDefault="00B13409" w:rsidP="00B13409">
      <w:r w:rsidRPr="00B13409">
        <w:rPr>
          <w:b/>
          <w:bCs/>
        </w:rPr>
        <w:t>conservatore</w:t>
      </w:r>
      <w:r w:rsidRPr="00B13409">
        <w:t xml:space="preserve"> (oggetto, ripetibile): </w:t>
      </w:r>
      <w:r w:rsidR="0044022C" w:rsidRPr="0044022C">
        <w:rPr>
          <w:i/>
        </w:rPr>
        <w:t>Label:</w:t>
      </w:r>
      <w:r w:rsidRPr="00B13409">
        <w:t xml:space="preserve"> Soggetto conservatore.</w:t>
      </w:r>
    </w:p>
    <w:p w14:paraId="2C59D5AF" w14:textId="52BA23B6" w:rsidR="00B13409" w:rsidRPr="00B13409" w:rsidRDefault="00B13409" w:rsidP="00B13409">
      <w:r w:rsidRPr="00B13409">
        <w:t xml:space="preserve">- </w:t>
      </w:r>
      <w:r w:rsidRPr="00B13409">
        <w:rPr>
          <w:b/>
          <w:bCs/>
        </w:rPr>
        <w:t>soggettoConservatore</w:t>
      </w:r>
      <w:r w:rsidRPr="00B13409">
        <w:t xml:space="preserve"> (link): Generato automaticamente. Contiene l’id e la _denominazione del soggetto conservatore collegato. </w:t>
      </w:r>
      <w:r w:rsidR="0044022C" w:rsidRPr="0044022C">
        <w:rPr>
          <w:i/>
        </w:rPr>
        <w:t>Label:</w:t>
      </w:r>
      <w:r w:rsidRPr="00B13409">
        <w:t xml:space="preserve"> Soggetto conservatore.</w:t>
      </w:r>
    </w:p>
    <w:p w14:paraId="0D676368" w14:textId="09DA2588" w:rsidR="00B13409" w:rsidRPr="00B13409" w:rsidRDefault="00B13409" w:rsidP="00B13409">
      <w:pPr>
        <w:pStyle w:val="Titolo3"/>
      </w:pPr>
      <w:bookmarkStart w:id="83" w:name="__RefHeading___Toc7643_1761259838"/>
      <w:bookmarkStart w:id="84" w:name="_Toc70232037"/>
      <w:r w:rsidRPr="00B13409">
        <w:t>Compilazione</w:t>
      </w:r>
      <w:bookmarkEnd w:id="83"/>
      <w:bookmarkEnd w:id="84"/>
    </w:p>
    <w:p w14:paraId="525D5589" w14:textId="6E5D7881" w:rsidR="00B13409" w:rsidRPr="00B13409" w:rsidRDefault="00B13409" w:rsidP="00B13409">
      <w:r w:rsidRPr="00B13409">
        <w:rPr>
          <w:b/>
          <w:bCs/>
        </w:rPr>
        <w:t xml:space="preserve">linguaDescrizioneRecord </w:t>
      </w:r>
      <w:r w:rsidRPr="00B13409">
        <w:t xml:space="preserve">(string): </w:t>
      </w:r>
      <w:r w:rsidR="0044022C" w:rsidRPr="0044022C">
        <w:rPr>
          <w:i/>
        </w:rPr>
        <w:t>Label:</w:t>
      </w:r>
      <w:r w:rsidRPr="00B13409">
        <w:t xml:space="preserve"> Lingua di descrizione del record.</w:t>
      </w:r>
    </w:p>
    <w:p w14:paraId="61A750EB" w14:textId="7153AEEC" w:rsidR="00B13409" w:rsidRPr="00B13409" w:rsidRDefault="00B13409" w:rsidP="00B13409">
      <w:r w:rsidRPr="00B13409">
        <w:rPr>
          <w:b/>
          <w:bCs/>
        </w:rPr>
        <w:t xml:space="preserve">compilazione </w:t>
      </w:r>
      <w:r w:rsidRPr="00B13409">
        <w:t xml:space="preserve">(oggetto, ripetibile): </w:t>
      </w:r>
      <w:r w:rsidR="0044022C" w:rsidRPr="0044022C">
        <w:rPr>
          <w:i/>
        </w:rPr>
        <w:t>Label:</w:t>
      </w:r>
      <w:r w:rsidRPr="00B13409">
        <w:t xml:space="preserve"> Compilazione.</w:t>
      </w:r>
    </w:p>
    <w:p w14:paraId="6AD833A4" w14:textId="3945035A" w:rsidR="00B13409" w:rsidRPr="00B13409" w:rsidRDefault="00B13409" w:rsidP="00B13409">
      <w:r w:rsidRPr="00B13409">
        <w:t xml:space="preserve">- </w:t>
      </w:r>
      <w:r w:rsidRPr="00B13409">
        <w:rPr>
          <w:b/>
          <w:bCs/>
        </w:rPr>
        <w:t>tipologiaRedattore</w:t>
      </w:r>
      <w:r w:rsidRPr="00B13409">
        <w:t xml:space="preserve"> (string): </w:t>
      </w:r>
      <w:r w:rsidR="0044022C" w:rsidRPr="0044022C">
        <w:rPr>
          <w:i/>
        </w:rPr>
        <w:t>Label:</w:t>
      </w:r>
      <w:r w:rsidRPr="00B13409">
        <w:t xml:space="preserve"> Tipologia redattore.</w:t>
      </w:r>
    </w:p>
    <w:p w14:paraId="0342067B" w14:textId="03DA1293"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16FF3F61" w14:textId="12771714"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592F2389" w14:textId="572FB5EE"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00733190" w14:textId="682FA397"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5E411F47" w14:textId="5396AC4C" w:rsidR="00B13409" w:rsidRPr="00B13409" w:rsidRDefault="00B13409" w:rsidP="00B13409">
      <w:pPr>
        <w:rPr>
          <w:b/>
          <w:bCs/>
        </w:rPr>
      </w:pPr>
      <w:r w:rsidRPr="00B13409">
        <w:rPr>
          <w:b/>
          <w:bCs/>
        </w:rPr>
        <w:t>osservazioni</w:t>
      </w:r>
      <w:r w:rsidRPr="00B13409">
        <w:t xml:space="preserve">(text): </w:t>
      </w:r>
      <w:r w:rsidR="0044022C" w:rsidRPr="0044022C">
        <w:rPr>
          <w:i/>
        </w:rPr>
        <w:t>Label:</w:t>
      </w:r>
      <w:r w:rsidRPr="00B13409">
        <w:t xml:space="preserve"> Osservazioni.</w:t>
      </w:r>
    </w:p>
    <w:p w14:paraId="267EF5A2" w14:textId="10DE9805" w:rsidR="00B13409" w:rsidRPr="00B13409" w:rsidRDefault="00B13409" w:rsidP="00B13409">
      <w:pPr>
        <w:pStyle w:val="Titolo3"/>
      </w:pPr>
      <w:bookmarkStart w:id="85" w:name="__RefHeading___Toc7645_1761259838"/>
      <w:bookmarkStart w:id="86" w:name="_Toc70232038"/>
      <w:r w:rsidRPr="00B13409">
        <w:t>Media collegati</w:t>
      </w:r>
      <w:bookmarkEnd w:id="85"/>
      <w:bookmarkEnd w:id="86"/>
    </w:p>
    <w:p w14:paraId="6FA21C25" w14:textId="3F73F4BE" w:rsidR="00B13409" w:rsidRPr="00B13409" w:rsidRDefault="00B13409" w:rsidP="00B13409">
      <w:r w:rsidRPr="00B13409">
        <w:rPr>
          <w:b/>
          <w:bCs/>
        </w:rPr>
        <w:t>visibility</w:t>
      </w:r>
      <w:r w:rsidRPr="00B13409">
        <w:t xml:space="preserve"> (string): </w:t>
      </w:r>
      <w:r w:rsidR="0044022C" w:rsidRPr="0044022C">
        <w:rPr>
          <w:i/>
        </w:rPr>
        <w:t>Label:</w:t>
      </w:r>
      <w:r w:rsidRPr="00B13409">
        <w:t xml:space="preserve"> Visibilità.</w:t>
      </w:r>
    </w:p>
    <w:p w14:paraId="391E9E8B" w14:textId="1240E858" w:rsidR="00B13409" w:rsidRPr="00B13409" w:rsidRDefault="00B13409" w:rsidP="00B13409">
      <w:r w:rsidRPr="00B13409">
        <w:rPr>
          <w:b/>
          <w:bCs/>
        </w:rPr>
        <w:t>mediaCollegati</w:t>
      </w:r>
      <w:r w:rsidRPr="00B13409">
        <w:t xml:space="preserve"> (string): contiene l’id del media collegato. </w:t>
      </w:r>
      <w:r w:rsidR="0044022C" w:rsidRPr="0044022C">
        <w:rPr>
          <w:i/>
        </w:rPr>
        <w:t>Label:</w:t>
      </w:r>
      <w:r w:rsidRPr="00B13409">
        <w:t xml:space="preserve"> Media collegati.</w:t>
      </w:r>
    </w:p>
    <w:p w14:paraId="66B511EF" w14:textId="77777777" w:rsidR="00B13409" w:rsidRPr="00B13409" w:rsidRDefault="00B13409" w:rsidP="00B13409">
      <w:pPr>
        <w:pStyle w:val="Titolo2"/>
      </w:pPr>
      <w:bookmarkStart w:id="87" w:name="__RefHeading___Toc7647_1761259838"/>
      <w:bookmarkStart w:id="88" w:name="_Toc70232039"/>
      <w:r w:rsidRPr="00B13409">
        <w:lastRenderedPageBreak/>
        <w:t>Strumenti di ricerca</w:t>
      </w:r>
      <w:bookmarkEnd w:id="87"/>
      <w:bookmarkEnd w:id="88"/>
    </w:p>
    <w:p w14:paraId="4B7DFD0D" w14:textId="12883A16" w:rsidR="00B13409" w:rsidRPr="00B13409" w:rsidRDefault="00B13409" w:rsidP="00B13409">
      <w:pPr>
        <w:pStyle w:val="Titolo3"/>
      </w:pPr>
      <w:bookmarkStart w:id="89" w:name="__RefHeading___Toc7649_1761259838"/>
      <w:bookmarkStart w:id="90" w:name="_Toc70232040"/>
      <w:r w:rsidRPr="00B13409">
        <w:t>Identificazione</w:t>
      </w:r>
      <w:bookmarkEnd w:id="89"/>
      <w:bookmarkEnd w:id="90"/>
    </w:p>
    <w:p w14:paraId="3B61C5E6" w14:textId="22E5CC8E" w:rsidR="00B13409" w:rsidRPr="00B13409" w:rsidRDefault="00B13409" w:rsidP="00B13409">
      <w:r w:rsidRPr="00B13409">
        <w:rPr>
          <w:b/>
          <w:bCs/>
        </w:rPr>
        <w:t>codiceIdentificativoPrecedente</w:t>
      </w:r>
      <w:r w:rsidRPr="00B13409">
        <w:t xml:space="preserve"> (oggetto, ripetibile): </w:t>
      </w:r>
      <w:r w:rsidR="0044022C" w:rsidRPr="0044022C">
        <w:rPr>
          <w:i/>
        </w:rPr>
        <w:t>Label:</w:t>
      </w:r>
      <w:r w:rsidRPr="00B13409">
        <w:t xml:space="preserve"> Codice identificativo precedente.</w:t>
      </w:r>
    </w:p>
    <w:p w14:paraId="30F1CACB" w14:textId="45C37AB0" w:rsidR="00B13409" w:rsidRPr="00B13409" w:rsidRDefault="00B13409" w:rsidP="00B13409">
      <w:r w:rsidRPr="00B13409">
        <w:t xml:space="preserve">- </w:t>
      </w:r>
      <w:r w:rsidRPr="00B13409">
        <w:rPr>
          <w:b/>
          <w:bCs/>
        </w:rPr>
        <w:t>codice</w:t>
      </w:r>
      <w:r w:rsidRPr="00B13409">
        <w:t xml:space="preserve"> (string): </w:t>
      </w:r>
      <w:r w:rsidR="0044022C" w:rsidRPr="0044022C">
        <w:rPr>
          <w:i/>
        </w:rPr>
        <w:t>Label:</w:t>
      </w:r>
      <w:r w:rsidRPr="00B13409">
        <w:t xml:space="preserve"> Codice.</w:t>
      </w:r>
    </w:p>
    <w:p w14:paraId="46FD971A" w14:textId="69B4D438" w:rsidR="00B13409" w:rsidRPr="00B13409" w:rsidRDefault="00B13409" w:rsidP="00B13409">
      <w:r w:rsidRPr="00B13409">
        <w:rPr>
          <w:b/>
          <w:bCs/>
        </w:rPr>
        <w:t>titoloNormalizzato</w:t>
      </w:r>
      <w:r w:rsidRPr="00B13409">
        <w:t xml:space="preserve"> (string): </w:t>
      </w:r>
      <w:r w:rsidR="0044022C" w:rsidRPr="0044022C">
        <w:rPr>
          <w:i/>
        </w:rPr>
        <w:t>Label:</w:t>
      </w:r>
      <w:r w:rsidRPr="00B13409">
        <w:t xml:space="preserve"> Titolo Normalizzato.</w:t>
      </w:r>
    </w:p>
    <w:p w14:paraId="099A939F" w14:textId="48C2259A" w:rsidR="00B13409" w:rsidRPr="00B13409" w:rsidRDefault="00B13409" w:rsidP="00B13409">
      <w:r w:rsidRPr="00B13409">
        <w:rPr>
          <w:b/>
          <w:bCs/>
        </w:rPr>
        <w:t>titoloOriginaleStrumento</w:t>
      </w:r>
      <w:r w:rsidRPr="00B13409">
        <w:t xml:space="preserve"> (string): </w:t>
      </w:r>
      <w:r w:rsidR="0044022C" w:rsidRPr="0044022C">
        <w:rPr>
          <w:i/>
        </w:rPr>
        <w:t>Label:</w:t>
      </w:r>
      <w:r w:rsidRPr="00B13409">
        <w:t xml:space="preserve"> Titolo originale dello strumento.</w:t>
      </w:r>
    </w:p>
    <w:p w14:paraId="0A1DDFB4" w14:textId="5E1D4B91" w:rsidR="00B13409" w:rsidRPr="00B13409" w:rsidRDefault="00B13409" w:rsidP="00B13409">
      <w:r w:rsidRPr="00B13409">
        <w:rPr>
          <w:b/>
          <w:bCs/>
        </w:rPr>
        <w:t>tipologiaScelta</w:t>
      </w:r>
      <w:r w:rsidRPr="00B13409">
        <w:t xml:space="preserve"> (string): </w:t>
      </w:r>
      <w:r w:rsidR="0044022C" w:rsidRPr="0044022C">
        <w:rPr>
          <w:i/>
        </w:rPr>
        <w:t>Label:</w:t>
      </w:r>
      <w:r w:rsidRPr="00B13409">
        <w:t xml:space="preserve"> Tipologia.</w:t>
      </w:r>
    </w:p>
    <w:p w14:paraId="371BC4EC" w14:textId="17570EF7" w:rsidR="00B13409" w:rsidRPr="00B13409" w:rsidRDefault="00B13409" w:rsidP="00B13409">
      <w:r w:rsidRPr="00B13409">
        <w:rPr>
          <w:b/>
          <w:bCs/>
        </w:rPr>
        <w:t>specificazioneTipologia</w:t>
      </w:r>
      <w:r w:rsidRPr="00B13409">
        <w:t xml:space="preserve"> (string): </w:t>
      </w:r>
      <w:r w:rsidR="0044022C" w:rsidRPr="0044022C">
        <w:rPr>
          <w:i/>
        </w:rPr>
        <w:t>Label:</w:t>
      </w:r>
      <w:r w:rsidRPr="00B13409">
        <w:t xml:space="preserve"> Specificazione.</w:t>
      </w:r>
    </w:p>
    <w:p w14:paraId="3F5E64FB" w14:textId="6C3CCB0A" w:rsidR="00B13409" w:rsidRPr="00B13409" w:rsidRDefault="00B13409" w:rsidP="00B13409">
      <w:r w:rsidRPr="00B13409">
        <w:rPr>
          <w:b/>
          <w:bCs/>
        </w:rPr>
        <w:t>descIntrinseca</w:t>
      </w:r>
      <w:r w:rsidRPr="00B13409">
        <w:t xml:space="preserve"> (text): </w:t>
      </w:r>
      <w:r w:rsidR="0044022C" w:rsidRPr="0044022C">
        <w:rPr>
          <w:i/>
        </w:rPr>
        <w:t>Label:</w:t>
      </w:r>
      <w:r w:rsidRPr="00B13409">
        <w:t xml:space="preserve"> Descrizione intrinseca.</w:t>
      </w:r>
    </w:p>
    <w:p w14:paraId="2354C375" w14:textId="65592948" w:rsidR="00B13409" w:rsidRPr="00B13409" w:rsidRDefault="00B13409" w:rsidP="00B13409">
      <w:r w:rsidRPr="00B13409">
        <w:rPr>
          <w:b/>
          <w:bCs/>
        </w:rPr>
        <w:t>tipoSupporto</w:t>
      </w:r>
      <w:r w:rsidRPr="00B13409">
        <w:t xml:space="preserve"> (string): </w:t>
      </w:r>
      <w:r w:rsidR="0044022C" w:rsidRPr="0044022C">
        <w:rPr>
          <w:i/>
        </w:rPr>
        <w:t>Label:</w:t>
      </w:r>
      <w:r w:rsidRPr="00B13409">
        <w:t xml:space="preserve"> Tipo supporto.</w:t>
      </w:r>
    </w:p>
    <w:p w14:paraId="05DB23EB" w14:textId="76468202" w:rsidR="00B13409" w:rsidRPr="00B13409" w:rsidRDefault="00B13409" w:rsidP="00B13409">
      <w:r w:rsidRPr="00B13409">
        <w:rPr>
          <w:b/>
          <w:bCs/>
        </w:rPr>
        <w:t>consistenzaPaginazioneLegatura</w:t>
      </w:r>
      <w:r w:rsidRPr="00B13409">
        <w:t xml:space="preserve"> (string): </w:t>
      </w:r>
      <w:r w:rsidR="0044022C" w:rsidRPr="0044022C">
        <w:rPr>
          <w:i/>
        </w:rPr>
        <w:t>Label:</w:t>
      </w:r>
      <w:r w:rsidRPr="00B13409">
        <w:t xml:space="preserve"> Consistenza, cartulazione/paginazione, legatura.</w:t>
      </w:r>
    </w:p>
    <w:p w14:paraId="42FD9BA1" w14:textId="4EF1493F" w:rsidR="00B13409" w:rsidRPr="00B13409" w:rsidRDefault="00B13409" w:rsidP="00B13409">
      <w:r w:rsidRPr="00B13409">
        <w:rPr>
          <w:b/>
          <w:bCs/>
        </w:rPr>
        <w:t>modalitaRedazioneScelta</w:t>
      </w:r>
      <w:r w:rsidRPr="00B13409">
        <w:t xml:space="preserve"> (string): </w:t>
      </w:r>
      <w:r w:rsidR="0044022C" w:rsidRPr="0044022C">
        <w:rPr>
          <w:i/>
        </w:rPr>
        <w:t>Label:</w:t>
      </w:r>
      <w:r w:rsidRPr="00B13409">
        <w:t xml:space="preserve"> Tipologia.</w:t>
      </w:r>
    </w:p>
    <w:p w14:paraId="16483E3E" w14:textId="564D0779" w:rsidR="00B13409" w:rsidRPr="00B13409" w:rsidRDefault="00B13409" w:rsidP="00B13409">
      <w:r w:rsidRPr="00B13409">
        <w:rPr>
          <w:b/>
          <w:bCs/>
        </w:rPr>
        <w:t>specificazioneModalita</w:t>
      </w:r>
      <w:r w:rsidRPr="00B13409">
        <w:t xml:space="preserve"> (string): </w:t>
      </w:r>
      <w:r w:rsidR="0044022C" w:rsidRPr="0044022C">
        <w:rPr>
          <w:i/>
        </w:rPr>
        <w:t>Label:</w:t>
      </w:r>
      <w:r w:rsidRPr="00B13409">
        <w:t xml:space="preserve"> Specificazione.</w:t>
      </w:r>
    </w:p>
    <w:p w14:paraId="6C888053" w14:textId="6C33C529" w:rsidR="00B13409" w:rsidRPr="00B13409" w:rsidRDefault="00B13409" w:rsidP="00B13409">
      <w:r w:rsidRPr="00B13409">
        <w:rPr>
          <w:b/>
          <w:bCs/>
        </w:rPr>
        <w:t>edito</w:t>
      </w:r>
      <w:r w:rsidRPr="00B13409">
        <w:t xml:space="preserve"> (string): </w:t>
      </w:r>
      <w:r w:rsidR="0044022C" w:rsidRPr="0044022C">
        <w:rPr>
          <w:i/>
        </w:rPr>
        <w:t>Label:</w:t>
      </w:r>
      <w:r w:rsidRPr="00B13409">
        <w:t xml:space="preserve"> Edito.</w:t>
      </w:r>
    </w:p>
    <w:p w14:paraId="4BAFEC02" w14:textId="702F53B0" w:rsidR="00B13409" w:rsidRPr="00B13409" w:rsidRDefault="00B13409" w:rsidP="00B13409">
      <w:r w:rsidRPr="00B13409">
        <w:rPr>
          <w:b/>
          <w:bCs/>
        </w:rPr>
        <w:t>complessoArchivistico</w:t>
      </w:r>
      <w:r w:rsidRPr="00B13409">
        <w:t xml:space="preserve"> (oggetto, ripetibile): </w:t>
      </w:r>
      <w:r w:rsidR="0044022C" w:rsidRPr="0044022C">
        <w:rPr>
          <w:i/>
        </w:rPr>
        <w:t>Label:</w:t>
      </w:r>
      <w:r w:rsidRPr="00B13409">
        <w:t xml:space="preserve"> Complesso archivistico.</w:t>
      </w:r>
    </w:p>
    <w:p w14:paraId="36FDEC4F" w14:textId="7A76BD20" w:rsidR="00B13409" w:rsidRPr="00B13409" w:rsidRDefault="00B13409" w:rsidP="00B13409">
      <w:r w:rsidRPr="00B13409">
        <w:t xml:space="preserve">- </w:t>
      </w:r>
      <w:r w:rsidRPr="00B13409">
        <w:rPr>
          <w:b/>
          <w:bCs/>
        </w:rPr>
        <w:t>complessoArchivisticoLink</w:t>
      </w:r>
      <w:r w:rsidRPr="00B13409">
        <w:t xml:space="preserve"> (link): </w:t>
      </w:r>
      <w:r w:rsidR="0044022C" w:rsidRPr="0044022C">
        <w:rPr>
          <w:i/>
        </w:rPr>
        <w:t>Label:</w:t>
      </w:r>
      <w:r w:rsidRPr="00B13409">
        <w:t xml:space="preserve"> contiene l’id e la _denominazione del complesso archivistico collegato. </w:t>
      </w:r>
      <w:r w:rsidR="0044022C" w:rsidRPr="0044022C">
        <w:rPr>
          <w:i/>
        </w:rPr>
        <w:t>Label:</w:t>
      </w:r>
      <w:r w:rsidRPr="00B13409">
        <w:t xml:space="preserve"> Complesso archivistico.</w:t>
      </w:r>
    </w:p>
    <w:p w14:paraId="465F5589" w14:textId="6A630559" w:rsidR="00B13409" w:rsidRPr="00B13409" w:rsidRDefault="00B13409" w:rsidP="00B13409">
      <w:r w:rsidRPr="00B13409">
        <w:t xml:space="preserve">- </w:t>
      </w:r>
      <w:r w:rsidRPr="00B13409">
        <w:rPr>
          <w:b/>
          <w:bCs/>
        </w:rPr>
        <w:t>identificativoComplesso</w:t>
      </w:r>
      <w:r w:rsidRPr="00B13409">
        <w:t xml:space="preserve"> (string): </w:t>
      </w:r>
      <w:r w:rsidR="0044022C" w:rsidRPr="0044022C">
        <w:rPr>
          <w:i/>
        </w:rPr>
        <w:t>Label:</w:t>
      </w:r>
      <w:r w:rsidRPr="00B13409">
        <w:t xml:space="preserve"> Identificativo per il Complesso archivistico.</w:t>
      </w:r>
    </w:p>
    <w:p w14:paraId="52614382" w14:textId="35AAD533" w:rsidR="00B13409" w:rsidRPr="00B13409" w:rsidRDefault="00B13409" w:rsidP="00B13409">
      <w:r w:rsidRPr="00B13409">
        <w:rPr>
          <w:b/>
          <w:bCs/>
        </w:rPr>
        <w:t>relUA</w:t>
      </w:r>
      <w:r w:rsidRPr="00B13409">
        <w:t xml:space="preserve"> (oggetto, ripetibile): </w:t>
      </w:r>
      <w:r w:rsidR="0044022C" w:rsidRPr="0044022C">
        <w:rPr>
          <w:i/>
        </w:rPr>
        <w:t>Label:</w:t>
      </w:r>
      <w:r w:rsidRPr="00B13409">
        <w:t xml:space="preserve"> Relazione con Unità archivistica.</w:t>
      </w:r>
    </w:p>
    <w:p w14:paraId="7867AACA" w14:textId="26B1CCB5" w:rsidR="00B13409" w:rsidRPr="00B13409" w:rsidRDefault="00B13409" w:rsidP="00B13409">
      <w:r w:rsidRPr="00B13409">
        <w:t xml:space="preserve">- </w:t>
      </w:r>
      <w:r w:rsidRPr="00B13409">
        <w:rPr>
          <w:b/>
          <w:bCs/>
        </w:rPr>
        <w:t>unitaArchivisticaLink</w:t>
      </w:r>
      <w:r w:rsidRPr="00B13409">
        <w:t xml:space="preserve"> (link): contiene l’id e la _denominazione dell’unità archivistica collegata. </w:t>
      </w:r>
      <w:r w:rsidR="0044022C" w:rsidRPr="0044022C">
        <w:rPr>
          <w:i/>
        </w:rPr>
        <w:t>Label:</w:t>
      </w:r>
      <w:r w:rsidRPr="00B13409">
        <w:t xml:space="preserve"> Unità archivistica.</w:t>
      </w:r>
    </w:p>
    <w:p w14:paraId="3C0FFC0C" w14:textId="3BD7F350" w:rsidR="00B13409" w:rsidRPr="00B13409" w:rsidRDefault="00B13409" w:rsidP="00B13409">
      <w:r w:rsidRPr="00B13409">
        <w:t xml:space="preserve">- </w:t>
      </w:r>
      <w:r w:rsidRPr="00B13409">
        <w:rPr>
          <w:b/>
          <w:bCs/>
        </w:rPr>
        <w:t>qualificaRelUA</w:t>
      </w:r>
      <w:r w:rsidRPr="00B13409">
        <w:t xml:space="preserve"> (string): </w:t>
      </w:r>
      <w:r w:rsidR="0044022C" w:rsidRPr="0044022C">
        <w:rPr>
          <w:i/>
        </w:rPr>
        <w:t>Label:</w:t>
      </w:r>
      <w:r w:rsidRPr="00B13409">
        <w:t xml:space="preserve"> qualifica della relazione con UA.</w:t>
      </w:r>
    </w:p>
    <w:p w14:paraId="4C452B28" w14:textId="591C4D8A" w:rsidR="00B13409" w:rsidRPr="00B13409" w:rsidRDefault="00B13409" w:rsidP="00B13409">
      <w:r w:rsidRPr="00B13409">
        <w:t xml:space="preserve">relUD (oggetto, ripetibile): </w:t>
      </w:r>
      <w:r w:rsidR="0044022C" w:rsidRPr="0044022C">
        <w:rPr>
          <w:i/>
        </w:rPr>
        <w:t>Label:</w:t>
      </w:r>
      <w:r w:rsidRPr="00B13409">
        <w:t xml:space="preserve"> Relazione con Unità documentaria.</w:t>
      </w:r>
    </w:p>
    <w:p w14:paraId="14956C5C" w14:textId="41BA8844" w:rsidR="00B13409" w:rsidRPr="00B13409" w:rsidRDefault="00B13409" w:rsidP="00B13409">
      <w:r w:rsidRPr="00B13409">
        <w:t xml:space="preserve">- </w:t>
      </w:r>
      <w:r w:rsidRPr="00B13409">
        <w:rPr>
          <w:b/>
          <w:bCs/>
        </w:rPr>
        <w:t>unitaDocumentariaLink</w:t>
      </w:r>
      <w:r w:rsidRPr="00B13409">
        <w:t xml:space="preserve"> (link): contiene l’id e la _denominazione dell’unità documentaria. </w:t>
      </w:r>
      <w:r w:rsidR="0044022C" w:rsidRPr="0044022C">
        <w:rPr>
          <w:i/>
        </w:rPr>
        <w:t>Label:</w:t>
      </w:r>
      <w:r w:rsidRPr="00B13409">
        <w:t xml:space="preserve"> Unità documentaria.</w:t>
      </w:r>
    </w:p>
    <w:p w14:paraId="436ABC32" w14:textId="24FEF105" w:rsidR="00B13409" w:rsidRPr="00B13409" w:rsidRDefault="00B13409" w:rsidP="00B13409">
      <w:r w:rsidRPr="00B13409">
        <w:t xml:space="preserve">- </w:t>
      </w:r>
      <w:r w:rsidRPr="00B13409">
        <w:rPr>
          <w:b/>
          <w:bCs/>
        </w:rPr>
        <w:t>qualificaRelUA</w:t>
      </w:r>
      <w:r w:rsidRPr="00B13409">
        <w:t xml:space="preserve"> (string): </w:t>
      </w:r>
      <w:r w:rsidR="0044022C" w:rsidRPr="0044022C">
        <w:rPr>
          <w:i/>
        </w:rPr>
        <w:t>Label:</w:t>
      </w:r>
      <w:r w:rsidRPr="00B13409">
        <w:t xml:space="preserve"> qualifica della relazione con UD.</w:t>
      </w:r>
    </w:p>
    <w:p w14:paraId="70C29B89" w14:textId="02B77CD1" w:rsidR="00B13409" w:rsidRPr="00B13409" w:rsidRDefault="00B13409" w:rsidP="00B13409">
      <w:r w:rsidRPr="00B13409">
        <w:rPr>
          <w:b/>
          <w:bCs/>
        </w:rPr>
        <w:t>autoreStrumentoRicerca</w:t>
      </w:r>
      <w:r w:rsidRPr="00B13409">
        <w:t xml:space="preserve"> (oggetto): </w:t>
      </w:r>
      <w:r w:rsidR="0044022C" w:rsidRPr="0044022C">
        <w:rPr>
          <w:i/>
        </w:rPr>
        <w:t>Label:</w:t>
      </w:r>
      <w:r w:rsidRPr="00B13409">
        <w:t xml:space="preserve"> Autore dello strumento di ricerca.</w:t>
      </w:r>
    </w:p>
    <w:p w14:paraId="74D5BAA5" w14:textId="1F29B175" w:rsidR="00B13409" w:rsidRPr="00B13409" w:rsidRDefault="00B13409" w:rsidP="00B13409">
      <w:r w:rsidRPr="00B13409">
        <w:t xml:space="preserve">- </w:t>
      </w:r>
      <w:r w:rsidRPr="00B13409">
        <w:rPr>
          <w:b/>
          <w:bCs/>
        </w:rPr>
        <w:t>cognomeAutore</w:t>
      </w:r>
      <w:r w:rsidRPr="00B13409">
        <w:t xml:space="preserve"> (string): </w:t>
      </w:r>
      <w:r w:rsidR="0044022C" w:rsidRPr="0044022C">
        <w:rPr>
          <w:i/>
        </w:rPr>
        <w:t>Label:</w:t>
      </w:r>
      <w:r w:rsidRPr="00B13409">
        <w:t xml:space="preserve"> Cognome autore.</w:t>
      </w:r>
    </w:p>
    <w:p w14:paraId="46665117" w14:textId="42895DA3" w:rsidR="00B13409" w:rsidRPr="00B13409" w:rsidRDefault="00B13409" w:rsidP="00B13409">
      <w:r w:rsidRPr="00B13409">
        <w:t xml:space="preserve">- </w:t>
      </w:r>
      <w:r w:rsidRPr="00B13409">
        <w:rPr>
          <w:b/>
          <w:bCs/>
        </w:rPr>
        <w:t>nomeAutore</w:t>
      </w:r>
      <w:r w:rsidRPr="00B13409">
        <w:t xml:space="preserve"> (string): </w:t>
      </w:r>
      <w:r w:rsidR="0044022C" w:rsidRPr="0044022C">
        <w:rPr>
          <w:i/>
        </w:rPr>
        <w:t>Label:</w:t>
      </w:r>
      <w:r w:rsidRPr="00B13409">
        <w:t xml:space="preserve"> Nome autore.</w:t>
      </w:r>
    </w:p>
    <w:p w14:paraId="5E41B0A7" w14:textId="0AE3180C" w:rsidR="00B13409" w:rsidRPr="00B13409" w:rsidRDefault="00B13409" w:rsidP="00B13409">
      <w:r w:rsidRPr="00B13409">
        <w:t xml:space="preserve">- </w:t>
      </w:r>
      <w:r w:rsidRPr="00B13409">
        <w:rPr>
          <w:b/>
          <w:bCs/>
        </w:rPr>
        <w:t>qualificaRuolo</w:t>
      </w:r>
      <w:r w:rsidRPr="00B13409">
        <w:t xml:space="preserve"> (string): </w:t>
      </w:r>
      <w:r w:rsidR="0044022C" w:rsidRPr="0044022C">
        <w:rPr>
          <w:i/>
        </w:rPr>
        <w:t>Label:</w:t>
      </w:r>
      <w:r w:rsidRPr="00B13409">
        <w:t xml:space="preserve"> </w:t>
      </w:r>
      <w:r w:rsidRPr="00B13409">
        <w:tab/>
        <w:t>Qualifica/Ruolo.</w:t>
      </w:r>
    </w:p>
    <w:p w14:paraId="1922D395" w14:textId="31C71022" w:rsidR="00B13409" w:rsidRPr="00B13409" w:rsidRDefault="00B13409" w:rsidP="00B13409">
      <w:r w:rsidRPr="00B13409">
        <w:rPr>
          <w:b/>
          <w:bCs/>
        </w:rPr>
        <w:lastRenderedPageBreak/>
        <w:t>cronologiaRedazione</w:t>
      </w:r>
      <w:r w:rsidRPr="00B13409">
        <w:rPr>
          <w:b/>
          <w:bCs/>
          <w:vertAlign w:val="superscript"/>
        </w:rPr>
        <w:footnoteReference w:id="20"/>
      </w:r>
      <w:r w:rsidRPr="00B13409">
        <w:t xml:space="preserve"> (oggetto, ripetibile): </w:t>
      </w:r>
      <w:r w:rsidR="0044022C" w:rsidRPr="0044022C">
        <w:rPr>
          <w:i/>
        </w:rPr>
        <w:t>Label:</w:t>
      </w:r>
      <w:r w:rsidRPr="00B13409">
        <w:t xml:space="preserve"> Cronologia di redazione dello strumento.</w:t>
      </w:r>
    </w:p>
    <w:p w14:paraId="681BB798" w14:textId="14EE9701" w:rsidR="00B13409" w:rsidRPr="00B13409" w:rsidRDefault="00B13409" w:rsidP="00B13409">
      <w:r w:rsidRPr="00B13409">
        <w:rPr>
          <w:b/>
          <w:bCs/>
        </w:rPr>
        <w:t>noteDatazione</w:t>
      </w:r>
      <w:r w:rsidRPr="00B13409">
        <w:t xml:space="preserve"> (text): </w:t>
      </w:r>
      <w:r w:rsidR="0044022C" w:rsidRPr="0044022C">
        <w:rPr>
          <w:i/>
        </w:rPr>
        <w:t>Label:</w:t>
      </w:r>
      <w:r w:rsidRPr="00B13409">
        <w:t xml:space="preserve"> Note datazione.</w:t>
      </w:r>
    </w:p>
    <w:p w14:paraId="0A5F3277" w14:textId="1610FFF1" w:rsidR="00B13409" w:rsidRPr="00B13409" w:rsidRDefault="00B13409" w:rsidP="00B13409">
      <w:r w:rsidRPr="00B13409">
        <w:rPr>
          <w:b/>
          <w:bCs/>
        </w:rPr>
        <w:t>noteStoriche-relazionali</w:t>
      </w:r>
      <w:r w:rsidRPr="00B13409">
        <w:t xml:space="preserve"> (text): </w:t>
      </w:r>
      <w:r w:rsidR="0044022C" w:rsidRPr="0044022C">
        <w:rPr>
          <w:i/>
        </w:rPr>
        <w:t>Label:</w:t>
      </w:r>
      <w:r w:rsidRPr="00B13409">
        <w:t xml:space="preserve"> Note storiche-redazionali.</w:t>
      </w:r>
    </w:p>
    <w:p w14:paraId="38A754F6" w14:textId="3C56E2A2" w:rsidR="00B13409" w:rsidRPr="00B13409" w:rsidRDefault="00B13409" w:rsidP="00B13409">
      <w:pPr>
        <w:pStyle w:val="Titolo3"/>
      </w:pPr>
      <w:bookmarkStart w:id="91" w:name="__RefHeading___Toc7651_1761259838"/>
      <w:bookmarkStart w:id="92" w:name="_Toc70232041"/>
      <w:r w:rsidRPr="00B13409">
        <w:t>Riferimenti e fonti</w:t>
      </w:r>
      <w:bookmarkEnd w:id="91"/>
      <w:bookmarkEnd w:id="92"/>
    </w:p>
    <w:p w14:paraId="06732C86" w14:textId="5E42417E" w:rsidR="00B13409" w:rsidRPr="00B13409" w:rsidRDefault="00B13409" w:rsidP="00B13409">
      <w:r w:rsidRPr="00B13409">
        <w:rPr>
          <w:b/>
          <w:bCs/>
        </w:rPr>
        <w:t xml:space="preserve">riferimentiBibliografici </w:t>
      </w:r>
      <w:r w:rsidRPr="00B13409">
        <w:t xml:space="preserve">(oggetto,ripetibili): </w:t>
      </w:r>
      <w:r w:rsidR="0044022C" w:rsidRPr="0044022C">
        <w:rPr>
          <w:i/>
        </w:rPr>
        <w:t>Label:</w:t>
      </w:r>
      <w:r w:rsidRPr="00B13409">
        <w:t xml:space="preserve"> Riferimenti bibliografici.</w:t>
      </w:r>
    </w:p>
    <w:p w14:paraId="0B7FD6BE" w14:textId="1B183B0A" w:rsidR="00B13409" w:rsidRPr="00B13409" w:rsidRDefault="00B13409" w:rsidP="00B13409">
      <w:r w:rsidRPr="00B13409">
        <w:t xml:space="preserve">- </w:t>
      </w:r>
      <w:r w:rsidRPr="00B13409">
        <w:rPr>
          <w:b/>
          <w:bCs/>
        </w:rPr>
        <w:t>linkRiferimentiBibliografici</w:t>
      </w:r>
      <w:r w:rsidRPr="00B13409">
        <w:t xml:space="preserve"> (link): contiene l’id e la denominazione dei riferimenti bibliografici collegati. </w:t>
      </w:r>
      <w:r w:rsidR="0044022C" w:rsidRPr="0044022C">
        <w:rPr>
          <w:i/>
        </w:rPr>
        <w:t>Label:</w:t>
      </w:r>
      <w:r w:rsidRPr="00B13409">
        <w:t xml:space="preserve"> Riferimenti bibliografici.</w:t>
      </w:r>
    </w:p>
    <w:p w14:paraId="425DE421" w14:textId="3BB9A2D1" w:rsidR="00B13409" w:rsidRPr="00B13409" w:rsidRDefault="00B13409" w:rsidP="00B13409">
      <w:r w:rsidRPr="00B13409">
        <w:t xml:space="preserve">- </w:t>
      </w:r>
      <w:r w:rsidRPr="00B13409">
        <w:rPr>
          <w:b/>
          <w:bCs/>
        </w:rPr>
        <w:t>indicazioniSpecifiche</w:t>
      </w:r>
      <w:r w:rsidRPr="00B13409">
        <w:t xml:space="preserve"> (string): </w:t>
      </w:r>
      <w:r w:rsidR="0044022C" w:rsidRPr="0044022C">
        <w:rPr>
          <w:i/>
        </w:rPr>
        <w:t>Label:</w:t>
      </w:r>
      <w:r w:rsidRPr="00B13409">
        <w:t xml:space="preserve"> Indicazioni specifiche.</w:t>
      </w:r>
    </w:p>
    <w:p w14:paraId="2705AD2B" w14:textId="5548C086" w:rsidR="00B13409" w:rsidRPr="00B13409" w:rsidRDefault="00B13409" w:rsidP="00B13409">
      <w:pPr>
        <w:rPr>
          <w:b/>
          <w:bCs/>
        </w:rPr>
      </w:pPr>
      <w:r w:rsidRPr="00B13409">
        <w:rPr>
          <w:b/>
          <w:bCs/>
        </w:rPr>
        <w:t xml:space="preserve">fontiArchivistiche </w:t>
      </w:r>
      <w:r w:rsidRPr="00B13409">
        <w:t xml:space="preserve">(oggetto,ripetibili): </w:t>
      </w:r>
      <w:r w:rsidR="0044022C" w:rsidRPr="0044022C">
        <w:rPr>
          <w:i/>
        </w:rPr>
        <w:t>Label:</w:t>
      </w:r>
      <w:r w:rsidRPr="00B13409">
        <w:t xml:space="preserve"> Fonti archivistiche.</w:t>
      </w:r>
    </w:p>
    <w:p w14:paraId="1FD102AB" w14:textId="47DC385F" w:rsidR="00B13409" w:rsidRPr="00B13409" w:rsidRDefault="00B13409" w:rsidP="00B13409">
      <w:r w:rsidRPr="00B13409">
        <w:t xml:space="preserve">- </w:t>
      </w:r>
      <w:r w:rsidRPr="00B13409">
        <w:rPr>
          <w:b/>
          <w:bCs/>
        </w:rPr>
        <w:t>linkFontiArchivistiche</w:t>
      </w:r>
      <w:r w:rsidRPr="00B13409">
        <w:t xml:space="preserve"> (link): contiene l’id e la denominazione della fonte archivistica collegata. </w:t>
      </w:r>
      <w:r w:rsidR="0044022C" w:rsidRPr="0044022C">
        <w:rPr>
          <w:i/>
        </w:rPr>
        <w:t>Label:</w:t>
      </w:r>
      <w:r w:rsidRPr="00B13409">
        <w:t xml:space="preserve"> Fonti archivistiche.</w:t>
      </w:r>
    </w:p>
    <w:p w14:paraId="30602EDE" w14:textId="44B14AA2" w:rsidR="00B13409" w:rsidRPr="00B13409" w:rsidRDefault="00B13409" w:rsidP="00B13409">
      <w:pPr>
        <w:rPr>
          <w:b/>
          <w:bCs/>
        </w:rPr>
      </w:pPr>
      <w:r w:rsidRPr="00B13409">
        <w:rPr>
          <w:b/>
          <w:bCs/>
        </w:rPr>
        <w:t>riferimentiWeb</w:t>
      </w:r>
      <w:r w:rsidRPr="00B13409">
        <w:t xml:space="preserve"> (oggetto, ripetibile): </w:t>
      </w:r>
      <w:r w:rsidR="0044022C" w:rsidRPr="0044022C">
        <w:rPr>
          <w:i/>
        </w:rPr>
        <w:t>Label:</w:t>
      </w:r>
      <w:r w:rsidRPr="00B13409">
        <w:t xml:space="preserve"> Riferimenti web.</w:t>
      </w:r>
    </w:p>
    <w:p w14:paraId="74F2BED5" w14:textId="00FD0BB6" w:rsidR="00B13409" w:rsidRPr="00B13409" w:rsidRDefault="00B13409" w:rsidP="00B13409">
      <w:pPr>
        <w:rPr>
          <w:b/>
          <w:bCs/>
        </w:rPr>
      </w:pPr>
      <w:r w:rsidRPr="00B13409">
        <w:t xml:space="preserve">- </w:t>
      </w:r>
      <w:r w:rsidRPr="00B13409">
        <w:rPr>
          <w:b/>
          <w:bCs/>
        </w:rPr>
        <w:t>denominazioneSitoWeb</w:t>
      </w:r>
      <w:r w:rsidRPr="00B13409">
        <w:t xml:space="preserve"> (string): </w:t>
      </w:r>
      <w:r w:rsidR="0044022C" w:rsidRPr="0044022C">
        <w:rPr>
          <w:i/>
        </w:rPr>
        <w:t>Label:</w:t>
      </w:r>
      <w:r w:rsidRPr="00B13409">
        <w:t xml:space="preserve"> Denominazione sito o pagina web.</w:t>
      </w:r>
    </w:p>
    <w:p w14:paraId="1F8FD676" w14:textId="368538B5" w:rsidR="00B13409" w:rsidRPr="00B13409" w:rsidRDefault="00B13409" w:rsidP="00B13409">
      <w:pPr>
        <w:rPr>
          <w:b/>
          <w:bCs/>
        </w:rPr>
      </w:pPr>
      <w:r w:rsidRPr="00B13409">
        <w:t xml:space="preserve">- </w:t>
      </w:r>
      <w:r w:rsidRPr="00B13409">
        <w:rPr>
          <w:b/>
          <w:bCs/>
        </w:rPr>
        <w:t>descrizione</w:t>
      </w:r>
      <w:r w:rsidRPr="00B13409">
        <w:t xml:space="preserve"> (text): </w:t>
      </w:r>
      <w:r w:rsidR="0044022C" w:rsidRPr="0044022C">
        <w:rPr>
          <w:i/>
        </w:rPr>
        <w:t>Label:</w:t>
      </w:r>
      <w:r w:rsidRPr="00B13409">
        <w:t xml:space="preserve"> Descrizione.</w:t>
      </w:r>
    </w:p>
    <w:p w14:paraId="6C2321B0" w14:textId="59B6A899" w:rsidR="00B13409" w:rsidRPr="00B13409" w:rsidRDefault="00B13409" w:rsidP="00B13409">
      <w:pPr>
        <w:rPr>
          <w:b/>
          <w:bCs/>
        </w:rPr>
      </w:pPr>
      <w:r w:rsidRPr="00B13409">
        <w:t xml:space="preserve">- </w:t>
      </w:r>
      <w:r w:rsidRPr="00B13409">
        <w:rPr>
          <w:b/>
          <w:bCs/>
        </w:rPr>
        <w:t>dataInserimento</w:t>
      </w:r>
      <w:r w:rsidRPr="00B13409">
        <w:t xml:space="preserve"> (string): </w:t>
      </w:r>
      <w:r w:rsidR="0044022C" w:rsidRPr="0044022C">
        <w:rPr>
          <w:i/>
        </w:rPr>
        <w:t>Label:</w:t>
      </w:r>
      <w:r w:rsidRPr="00B13409">
        <w:t xml:space="preserve"> Data di inserimento.</w:t>
      </w:r>
    </w:p>
    <w:p w14:paraId="1AD05F51" w14:textId="68717B68" w:rsidR="00B13409" w:rsidRPr="00B13409" w:rsidRDefault="00B13409" w:rsidP="00B13409">
      <w:pPr>
        <w:rPr>
          <w:b/>
          <w:bCs/>
        </w:rPr>
      </w:pPr>
      <w:r w:rsidRPr="00B13409">
        <w:t xml:space="preserve">- </w:t>
      </w:r>
      <w:r w:rsidRPr="00B13409">
        <w:rPr>
          <w:b/>
          <w:bCs/>
        </w:rPr>
        <w:t>url</w:t>
      </w:r>
      <w:r w:rsidRPr="00B13409">
        <w:t xml:space="preserve"> (string): </w:t>
      </w:r>
      <w:r w:rsidR="0044022C" w:rsidRPr="0044022C">
        <w:rPr>
          <w:i/>
        </w:rPr>
        <w:t>Label:</w:t>
      </w:r>
      <w:r w:rsidRPr="00B13409">
        <w:t xml:space="preserve"> URL.</w:t>
      </w:r>
    </w:p>
    <w:p w14:paraId="680740F7" w14:textId="66139BAF" w:rsidR="00B13409" w:rsidRPr="00B13409" w:rsidRDefault="00B13409" w:rsidP="00B13409">
      <w:pPr>
        <w:pStyle w:val="Titolo3"/>
      </w:pPr>
      <w:bookmarkStart w:id="93" w:name="__RefHeading___Toc7653_1761259838"/>
      <w:bookmarkStart w:id="94" w:name="_Toc70232042"/>
      <w:r w:rsidRPr="00B13409">
        <w:t>Compilazione</w:t>
      </w:r>
      <w:bookmarkEnd w:id="93"/>
      <w:bookmarkEnd w:id="94"/>
    </w:p>
    <w:p w14:paraId="7954432E" w14:textId="3C1D7CF3" w:rsidR="00B13409" w:rsidRPr="00B13409" w:rsidRDefault="00B13409" w:rsidP="00B13409">
      <w:r w:rsidRPr="00B13409">
        <w:rPr>
          <w:b/>
          <w:bCs/>
        </w:rPr>
        <w:t xml:space="preserve">linguaDescrizioneRecord </w:t>
      </w:r>
      <w:r w:rsidRPr="00B13409">
        <w:t xml:space="preserve">(string): </w:t>
      </w:r>
      <w:r w:rsidR="0044022C" w:rsidRPr="0044022C">
        <w:rPr>
          <w:i/>
        </w:rPr>
        <w:t>Label:</w:t>
      </w:r>
      <w:r w:rsidRPr="00B13409">
        <w:t xml:space="preserve"> Lingua di descrizione del record.</w:t>
      </w:r>
    </w:p>
    <w:p w14:paraId="5AB6339E" w14:textId="4782236A" w:rsidR="00B13409" w:rsidRPr="00B13409" w:rsidRDefault="00B13409" w:rsidP="00B13409">
      <w:r w:rsidRPr="00B13409">
        <w:rPr>
          <w:b/>
          <w:bCs/>
        </w:rPr>
        <w:t xml:space="preserve">compilazione </w:t>
      </w:r>
      <w:r w:rsidRPr="00B13409">
        <w:t xml:space="preserve">(oggetto, ripetibile): </w:t>
      </w:r>
      <w:r w:rsidR="0044022C" w:rsidRPr="0044022C">
        <w:rPr>
          <w:i/>
        </w:rPr>
        <w:t>Label:</w:t>
      </w:r>
      <w:r w:rsidRPr="00B13409">
        <w:t xml:space="preserve"> Compilazione.</w:t>
      </w:r>
    </w:p>
    <w:p w14:paraId="1AE7253E" w14:textId="107C57BA" w:rsidR="00B13409" w:rsidRPr="00B13409" w:rsidRDefault="00B13409" w:rsidP="00B13409">
      <w:r w:rsidRPr="00B13409">
        <w:t xml:space="preserve">- </w:t>
      </w:r>
      <w:r w:rsidRPr="00B13409">
        <w:rPr>
          <w:b/>
          <w:bCs/>
        </w:rPr>
        <w:t>tipologiaRedattore</w:t>
      </w:r>
      <w:r w:rsidRPr="00B13409">
        <w:t xml:space="preserve"> (string): </w:t>
      </w:r>
      <w:r w:rsidR="0044022C" w:rsidRPr="0044022C">
        <w:rPr>
          <w:i/>
        </w:rPr>
        <w:t>Label:</w:t>
      </w:r>
      <w:r w:rsidRPr="00B13409">
        <w:t xml:space="preserve"> Tipologia redattore.</w:t>
      </w:r>
    </w:p>
    <w:p w14:paraId="308C8421" w14:textId="293968D7"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19B5C034" w14:textId="7DD2258E"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6C9B590A" w14:textId="1750B0F1"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1EB3BFC8" w14:textId="6EF9C599"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70D12BE7" w14:textId="4E2C8B33" w:rsidR="00B13409" w:rsidRPr="00B13409" w:rsidRDefault="00B13409" w:rsidP="00B13409">
      <w:pPr>
        <w:rPr>
          <w:b/>
          <w:bCs/>
        </w:rPr>
      </w:pPr>
      <w:r w:rsidRPr="00B13409">
        <w:rPr>
          <w:b/>
          <w:bCs/>
        </w:rPr>
        <w:t>osservazioni</w:t>
      </w:r>
      <w:r w:rsidRPr="00B13409">
        <w:t xml:space="preserve">(text): </w:t>
      </w:r>
      <w:r w:rsidR="0044022C" w:rsidRPr="0044022C">
        <w:rPr>
          <w:i/>
        </w:rPr>
        <w:t>Label:</w:t>
      </w:r>
      <w:r w:rsidRPr="00B13409">
        <w:t xml:space="preserve"> Osservazioni.</w:t>
      </w:r>
    </w:p>
    <w:p w14:paraId="20225EBC" w14:textId="77777777" w:rsidR="00B13409" w:rsidRPr="00B13409" w:rsidRDefault="00B13409" w:rsidP="00B13409">
      <w:pPr>
        <w:pStyle w:val="Titolo2"/>
      </w:pPr>
      <w:bookmarkStart w:id="95" w:name="__RefHeading___Toc7655_1761259838"/>
      <w:bookmarkStart w:id="96" w:name="_Toc70232043"/>
      <w:r w:rsidRPr="00B13409">
        <w:t>Fonti archivistiche</w:t>
      </w:r>
      <w:bookmarkEnd w:id="95"/>
      <w:bookmarkEnd w:id="96"/>
    </w:p>
    <w:p w14:paraId="619924DE" w14:textId="667896C4" w:rsidR="00B13409" w:rsidRPr="00B13409" w:rsidRDefault="00B13409" w:rsidP="00B13409">
      <w:pPr>
        <w:pStyle w:val="Titolo3"/>
      </w:pPr>
      <w:bookmarkStart w:id="97" w:name="__RefHeading___Toc7657_1761259838"/>
      <w:bookmarkStart w:id="98" w:name="_Toc70232044"/>
      <w:r w:rsidRPr="00B13409">
        <w:t>Identificazione</w:t>
      </w:r>
      <w:bookmarkEnd w:id="97"/>
      <w:bookmarkEnd w:id="98"/>
    </w:p>
    <w:p w14:paraId="4B2838EE" w14:textId="75AD873F" w:rsidR="00B13409" w:rsidRPr="00B13409" w:rsidRDefault="00B13409" w:rsidP="00B13409">
      <w:r w:rsidRPr="00B13409">
        <w:rPr>
          <w:b/>
          <w:bCs/>
        </w:rPr>
        <w:t>codiceIdentificativoPrecedente</w:t>
      </w:r>
      <w:r w:rsidRPr="00B13409">
        <w:t xml:space="preserve"> (oggetto, ripetibile): </w:t>
      </w:r>
      <w:r w:rsidR="0044022C" w:rsidRPr="0044022C">
        <w:rPr>
          <w:i/>
        </w:rPr>
        <w:t>Label:</w:t>
      </w:r>
      <w:r w:rsidRPr="00B13409">
        <w:t xml:space="preserve"> Codice identificativo precedente.</w:t>
      </w:r>
    </w:p>
    <w:p w14:paraId="611CEBF5" w14:textId="0220CD85" w:rsidR="00B13409" w:rsidRPr="00B13409" w:rsidRDefault="00B13409" w:rsidP="00B13409">
      <w:r w:rsidRPr="00B13409">
        <w:lastRenderedPageBreak/>
        <w:t xml:space="preserve">- </w:t>
      </w:r>
      <w:r w:rsidRPr="00B13409">
        <w:rPr>
          <w:b/>
          <w:bCs/>
        </w:rPr>
        <w:t>codice</w:t>
      </w:r>
      <w:r w:rsidRPr="00B13409">
        <w:t xml:space="preserve"> (string): </w:t>
      </w:r>
      <w:r w:rsidR="0044022C" w:rsidRPr="0044022C">
        <w:rPr>
          <w:i/>
        </w:rPr>
        <w:t>Label:</w:t>
      </w:r>
      <w:r w:rsidRPr="00B13409">
        <w:t xml:space="preserve"> Codice.</w:t>
      </w:r>
    </w:p>
    <w:p w14:paraId="2D950C9E" w14:textId="24254E00" w:rsidR="00B13409" w:rsidRPr="00B13409" w:rsidRDefault="00B13409" w:rsidP="00B13409">
      <w:r w:rsidRPr="00B13409">
        <w:rPr>
          <w:b/>
          <w:bCs/>
        </w:rPr>
        <w:t>localizzazioneSegnatura</w:t>
      </w:r>
      <w:r w:rsidRPr="00B13409">
        <w:t xml:space="preserve"> (string): </w:t>
      </w:r>
      <w:r w:rsidR="0044022C" w:rsidRPr="0044022C">
        <w:rPr>
          <w:i/>
        </w:rPr>
        <w:t>Label:</w:t>
      </w:r>
      <w:r w:rsidRPr="00B13409">
        <w:t xml:space="preserve"> Localizzazione segnatura.</w:t>
      </w:r>
    </w:p>
    <w:p w14:paraId="4A11D17B" w14:textId="71844417" w:rsidR="00B13409" w:rsidRPr="00B13409" w:rsidRDefault="00B13409" w:rsidP="00B13409">
      <w:r w:rsidRPr="00B13409">
        <w:rPr>
          <w:b/>
          <w:bCs/>
        </w:rPr>
        <w:t>titoloBreve</w:t>
      </w:r>
      <w:r w:rsidRPr="00B13409">
        <w:t xml:space="preserve"> (string): </w:t>
      </w:r>
      <w:r w:rsidR="0044022C" w:rsidRPr="0044022C">
        <w:rPr>
          <w:i/>
        </w:rPr>
        <w:t>Label:</w:t>
      </w:r>
      <w:r w:rsidRPr="00B13409">
        <w:t xml:space="preserve"> Titolo breve.</w:t>
      </w:r>
    </w:p>
    <w:p w14:paraId="289E2B7C" w14:textId="6209E53B" w:rsidR="00B13409" w:rsidRPr="00B13409" w:rsidRDefault="00B13409" w:rsidP="00B13409">
      <w:r w:rsidRPr="00B13409">
        <w:rPr>
          <w:b/>
          <w:bCs/>
        </w:rPr>
        <w:t>titolo</w:t>
      </w:r>
      <w:r w:rsidRPr="00B13409">
        <w:t xml:space="preserve"> (string): </w:t>
      </w:r>
      <w:r w:rsidR="0044022C" w:rsidRPr="0044022C">
        <w:rPr>
          <w:i/>
        </w:rPr>
        <w:t>Label:</w:t>
      </w:r>
      <w:r w:rsidRPr="00B13409">
        <w:t xml:space="preserve"> Titolo.</w:t>
      </w:r>
    </w:p>
    <w:p w14:paraId="56F6F8AE" w14:textId="513BF940" w:rsidR="00B13409" w:rsidRPr="00B13409" w:rsidRDefault="00B13409" w:rsidP="00B13409">
      <w:r w:rsidRPr="00B13409">
        <w:rPr>
          <w:b/>
          <w:bCs/>
        </w:rPr>
        <w:t>descrizione</w:t>
      </w:r>
      <w:r w:rsidRPr="00B13409">
        <w:t xml:space="preserve"> (text): </w:t>
      </w:r>
      <w:r w:rsidR="0044022C" w:rsidRPr="0044022C">
        <w:rPr>
          <w:i/>
        </w:rPr>
        <w:t>Label:</w:t>
      </w:r>
      <w:r w:rsidRPr="00B13409">
        <w:t xml:space="preserve"> Descrizione.</w:t>
      </w:r>
    </w:p>
    <w:p w14:paraId="6694FC0B" w14:textId="3B3CC8E0" w:rsidR="00B13409" w:rsidRPr="00B13409" w:rsidRDefault="00B13409" w:rsidP="00B13409">
      <w:pPr>
        <w:pStyle w:val="Titolo3"/>
      </w:pPr>
      <w:bookmarkStart w:id="99" w:name="__RefHeading___Toc7659_1761259838"/>
      <w:bookmarkStart w:id="100" w:name="_Toc70232045"/>
      <w:r w:rsidRPr="00B13409">
        <w:t>Riferimenti Web</w:t>
      </w:r>
      <w:bookmarkEnd w:id="99"/>
      <w:bookmarkEnd w:id="100"/>
    </w:p>
    <w:p w14:paraId="7C962FA6" w14:textId="1E4D41FE" w:rsidR="00B13409" w:rsidRPr="00B13409" w:rsidRDefault="00B13409" w:rsidP="00B13409">
      <w:pPr>
        <w:rPr>
          <w:b/>
          <w:bCs/>
        </w:rPr>
      </w:pPr>
      <w:r w:rsidRPr="00B13409">
        <w:rPr>
          <w:b/>
          <w:bCs/>
        </w:rPr>
        <w:t>riferimentiWeb</w:t>
      </w:r>
      <w:r w:rsidRPr="00B13409">
        <w:t xml:space="preserve"> (oggetto, ripetibile): </w:t>
      </w:r>
      <w:r w:rsidR="0044022C" w:rsidRPr="0044022C">
        <w:rPr>
          <w:i/>
        </w:rPr>
        <w:t>Label:</w:t>
      </w:r>
      <w:r w:rsidRPr="00B13409">
        <w:t xml:space="preserve"> Riferimenti web.</w:t>
      </w:r>
    </w:p>
    <w:p w14:paraId="28AEE499" w14:textId="5C088B31" w:rsidR="00B13409" w:rsidRPr="00B13409" w:rsidRDefault="00B13409" w:rsidP="00B13409">
      <w:pPr>
        <w:rPr>
          <w:b/>
          <w:bCs/>
        </w:rPr>
      </w:pPr>
      <w:r w:rsidRPr="00B13409">
        <w:t xml:space="preserve">- </w:t>
      </w:r>
      <w:r w:rsidRPr="00B13409">
        <w:rPr>
          <w:b/>
          <w:bCs/>
        </w:rPr>
        <w:t>denominazioneSitoWeb</w:t>
      </w:r>
      <w:r w:rsidRPr="00B13409">
        <w:t xml:space="preserve"> (string): </w:t>
      </w:r>
      <w:r w:rsidR="0044022C" w:rsidRPr="0044022C">
        <w:rPr>
          <w:i/>
        </w:rPr>
        <w:t>Label:</w:t>
      </w:r>
      <w:r w:rsidRPr="00B13409">
        <w:t xml:space="preserve"> Denominazione sito o pagina web.</w:t>
      </w:r>
    </w:p>
    <w:p w14:paraId="58848DA2" w14:textId="388544B2" w:rsidR="00B13409" w:rsidRPr="00B13409" w:rsidRDefault="00B13409" w:rsidP="00B13409">
      <w:pPr>
        <w:rPr>
          <w:b/>
          <w:bCs/>
        </w:rPr>
      </w:pPr>
      <w:r w:rsidRPr="00B13409">
        <w:t xml:space="preserve">- </w:t>
      </w:r>
      <w:r w:rsidRPr="00B13409">
        <w:rPr>
          <w:b/>
          <w:bCs/>
        </w:rPr>
        <w:t>descrizione</w:t>
      </w:r>
      <w:r w:rsidRPr="00B13409">
        <w:t xml:space="preserve"> (text): </w:t>
      </w:r>
      <w:r w:rsidR="0044022C" w:rsidRPr="0044022C">
        <w:rPr>
          <w:i/>
        </w:rPr>
        <w:t>Label:</w:t>
      </w:r>
      <w:r w:rsidRPr="00B13409">
        <w:t xml:space="preserve"> Descrizione.</w:t>
      </w:r>
    </w:p>
    <w:p w14:paraId="703A67B3" w14:textId="5794E8C2" w:rsidR="00B13409" w:rsidRPr="00B13409" w:rsidRDefault="00B13409" w:rsidP="00B13409">
      <w:pPr>
        <w:rPr>
          <w:b/>
          <w:bCs/>
        </w:rPr>
      </w:pPr>
      <w:r w:rsidRPr="00B13409">
        <w:t xml:space="preserve">- </w:t>
      </w:r>
      <w:r w:rsidRPr="00B13409">
        <w:rPr>
          <w:b/>
          <w:bCs/>
        </w:rPr>
        <w:t>dataInserimento</w:t>
      </w:r>
      <w:r w:rsidRPr="00B13409">
        <w:t xml:space="preserve"> (string): </w:t>
      </w:r>
      <w:r w:rsidR="0044022C" w:rsidRPr="0044022C">
        <w:rPr>
          <w:i/>
        </w:rPr>
        <w:t>Label:</w:t>
      </w:r>
      <w:r w:rsidRPr="00B13409">
        <w:t xml:space="preserve"> Data di inserimento.</w:t>
      </w:r>
    </w:p>
    <w:p w14:paraId="0BA934CB" w14:textId="7CE160DB" w:rsidR="00B13409" w:rsidRPr="00B13409" w:rsidRDefault="00B13409" w:rsidP="00B13409">
      <w:pPr>
        <w:rPr>
          <w:b/>
          <w:bCs/>
        </w:rPr>
      </w:pPr>
      <w:r w:rsidRPr="00B13409">
        <w:t xml:space="preserve">- </w:t>
      </w:r>
      <w:r w:rsidRPr="00B13409">
        <w:rPr>
          <w:b/>
          <w:bCs/>
        </w:rPr>
        <w:t>url</w:t>
      </w:r>
      <w:r w:rsidRPr="00B13409">
        <w:t xml:space="preserve"> (string): </w:t>
      </w:r>
      <w:r w:rsidR="0044022C" w:rsidRPr="0044022C">
        <w:rPr>
          <w:i/>
        </w:rPr>
        <w:t>Label:</w:t>
      </w:r>
      <w:r w:rsidRPr="00B13409">
        <w:t xml:space="preserve"> URL.</w:t>
      </w:r>
    </w:p>
    <w:p w14:paraId="3F07B9D8" w14:textId="4E8F71A9" w:rsidR="00B13409" w:rsidRPr="00B13409" w:rsidRDefault="00B13409" w:rsidP="00B13409">
      <w:pPr>
        <w:pStyle w:val="Titolo3"/>
      </w:pPr>
      <w:bookmarkStart w:id="101" w:name="__RefHeading___Toc7661_1761259838"/>
      <w:bookmarkStart w:id="102" w:name="_Toc70232046"/>
      <w:r w:rsidRPr="00B13409">
        <w:t>Compilazione</w:t>
      </w:r>
      <w:bookmarkEnd w:id="101"/>
      <w:bookmarkEnd w:id="102"/>
    </w:p>
    <w:p w14:paraId="26717B19" w14:textId="5567BD17" w:rsidR="00B13409" w:rsidRPr="00B13409" w:rsidRDefault="00B13409" w:rsidP="00B13409">
      <w:r w:rsidRPr="00B13409">
        <w:rPr>
          <w:b/>
          <w:bCs/>
        </w:rPr>
        <w:t xml:space="preserve">linguaDescrizioneRecord </w:t>
      </w:r>
      <w:r w:rsidRPr="00B13409">
        <w:t xml:space="preserve">(string): </w:t>
      </w:r>
      <w:r w:rsidR="0044022C" w:rsidRPr="0044022C">
        <w:rPr>
          <w:i/>
        </w:rPr>
        <w:t>Label:</w:t>
      </w:r>
      <w:r w:rsidRPr="00B13409">
        <w:t xml:space="preserve"> Lingua di descrizione del record.</w:t>
      </w:r>
    </w:p>
    <w:p w14:paraId="1E23CEC9" w14:textId="05217B5F" w:rsidR="00B13409" w:rsidRPr="00B13409" w:rsidRDefault="00B13409" w:rsidP="00B13409">
      <w:r w:rsidRPr="00B13409">
        <w:rPr>
          <w:b/>
          <w:bCs/>
        </w:rPr>
        <w:t xml:space="preserve">compilazione </w:t>
      </w:r>
      <w:r w:rsidRPr="00B13409">
        <w:t xml:space="preserve">(oggetto, ripetibile): </w:t>
      </w:r>
      <w:r w:rsidR="0044022C" w:rsidRPr="0044022C">
        <w:rPr>
          <w:i/>
        </w:rPr>
        <w:t>Label:</w:t>
      </w:r>
      <w:r w:rsidRPr="00B13409">
        <w:t xml:space="preserve"> Compilazione.</w:t>
      </w:r>
    </w:p>
    <w:p w14:paraId="5EC0BB73" w14:textId="7874173C"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22E42117" w14:textId="2369CE95"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24D641EE" w14:textId="4888E40A"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4AAC0161" w14:textId="2FDEB231"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43BDCFBD" w14:textId="3BC32E3F" w:rsidR="00B13409" w:rsidRPr="00B13409" w:rsidRDefault="00B13409" w:rsidP="00B13409">
      <w:pPr>
        <w:rPr>
          <w:b/>
          <w:bCs/>
        </w:rPr>
      </w:pPr>
      <w:r w:rsidRPr="00B13409">
        <w:rPr>
          <w:b/>
          <w:bCs/>
        </w:rPr>
        <w:t>osservazioni</w:t>
      </w:r>
      <w:r w:rsidRPr="00B13409">
        <w:t xml:space="preserve">(text): </w:t>
      </w:r>
      <w:r w:rsidR="0044022C" w:rsidRPr="0044022C">
        <w:rPr>
          <w:i/>
        </w:rPr>
        <w:t>Label:</w:t>
      </w:r>
      <w:r w:rsidRPr="00B13409">
        <w:t xml:space="preserve"> Osservazioni.</w:t>
      </w:r>
    </w:p>
    <w:p w14:paraId="570793B9" w14:textId="77777777" w:rsidR="00B13409" w:rsidRPr="00B13409" w:rsidRDefault="00B13409" w:rsidP="00B13409">
      <w:pPr>
        <w:pStyle w:val="Titolo2"/>
      </w:pPr>
      <w:bookmarkStart w:id="103" w:name="__RefHeading___Toc7663_1761259838"/>
      <w:bookmarkStart w:id="104" w:name="_Toc70232047"/>
      <w:r w:rsidRPr="00B13409">
        <w:t>Fonti bibliografiche</w:t>
      </w:r>
      <w:bookmarkEnd w:id="103"/>
      <w:bookmarkEnd w:id="104"/>
    </w:p>
    <w:p w14:paraId="4B0576E7" w14:textId="5CAD8C52" w:rsidR="00B13409" w:rsidRPr="00B13409" w:rsidRDefault="00B13409" w:rsidP="00B13409">
      <w:pPr>
        <w:pStyle w:val="Titolo3"/>
      </w:pPr>
      <w:bookmarkStart w:id="105" w:name="_Toc70232048"/>
      <w:r>
        <w:t>Identificazione</w:t>
      </w:r>
      <w:bookmarkEnd w:id="105"/>
    </w:p>
    <w:p w14:paraId="58BB165E" w14:textId="1608AD0D" w:rsidR="00B13409" w:rsidRPr="00B13409" w:rsidRDefault="00B13409" w:rsidP="00B13409">
      <w:r w:rsidRPr="00B13409">
        <w:rPr>
          <w:b/>
          <w:bCs/>
        </w:rPr>
        <w:t>codiceIdentificativoPrecedente</w:t>
      </w:r>
      <w:r w:rsidRPr="00B13409">
        <w:t xml:space="preserve"> (oggetto, ripetibile): </w:t>
      </w:r>
      <w:r w:rsidR="0044022C" w:rsidRPr="0044022C">
        <w:rPr>
          <w:i/>
        </w:rPr>
        <w:t>Label:</w:t>
      </w:r>
      <w:r w:rsidRPr="00B13409">
        <w:t xml:space="preserve"> Codice identificativo precedente.</w:t>
      </w:r>
    </w:p>
    <w:p w14:paraId="1C55FF26" w14:textId="640F33A3" w:rsidR="00B13409" w:rsidRPr="00B13409" w:rsidRDefault="00B13409" w:rsidP="00B13409">
      <w:r w:rsidRPr="00B13409">
        <w:t xml:space="preserve">- </w:t>
      </w:r>
      <w:r w:rsidRPr="00B13409">
        <w:rPr>
          <w:b/>
          <w:bCs/>
        </w:rPr>
        <w:t>codice</w:t>
      </w:r>
      <w:r w:rsidRPr="00B13409">
        <w:t xml:space="preserve"> (string): </w:t>
      </w:r>
      <w:r w:rsidR="0044022C" w:rsidRPr="0044022C">
        <w:rPr>
          <w:i/>
        </w:rPr>
        <w:t>Label:</w:t>
      </w:r>
      <w:r w:rsidRPr="00B13409">
        <w:t xml:space="preserve"> Codice.</w:t>
      </w:r>
    </w:p>
    <w:p w14:paraId="2A2A16F8" w14:textId="57D90850" w:rsidR="00B13409" w:rsidRPr="00B13409" w:rsidRDefault="00B13409" w:rsidP="00B13409">
      <w:r w:rsidRPr="00B13409">
        <w:rPr>
          <w:b/>
          <w:bCs/>
        </w:rPr>
        <w:t>autore</w:t>
      </w:r>
      <w:r w:rsidRPr="00B13409">
        <w:t xml:space="preserve"> (string): </w:t>
      </w:r>
      <w:r w:rsidR="0044022C" w:rsidRPr="0044022C">
        <w:rPr>
          <w:i/>
        </w:rPr>
        <w:t>Label:</w:t>
      </w:r>
      <w:r w:rsidRPr="00B13409">
        <w:t xml:space="preserve"> Autore.</w:t>
      </w:r>
    </w:p>
    <w:p w14:paraId="2BBFEA7B" w14:textId="53396832" w:rsidR="00B13409" w:rsidRPr="00B13409" w:rsidRDefault="00B13409" w:rsidP="00B13409">
      <w:r w:rsidRPr="00B13409">
        <w:rPr>
          <w:b/>
          <w:bCs/>
        </w:rPr>
        <w:t>curatore</w:t>
      </w:r>
      <w:r w:rsidRPr="00B13409">
        <w:t xml:space="preserve"> (string): </w:t>
      </w:r>
      <w:r w:rsidR="0044022C" w:rsidRPr="0044022C">
        <w:rPr>
          <w:i/>
        </w:rPr>
        <w:t>Label:</w:t>
      </w:r>
      <w:r w:rsidRPr="00B13409">
        <w:t xml:space="preserve"> Curatore.</w:t>
      </w:r>
    </w:p>
    <w:p w14:paraId="7C9347F9" w14:textId="49FC6548" w:rsidR="00B13409" w:rsidRPr="00B13409" w:rsidRDefault="00B13409" w:rsidP="00B13409">
      <w:r w:rsidRPr="00B13409">
        <w:rPr>
          <w:b/>
          <w:bCs/>
        </w:rPr>
        <w:t>tipologiaSpecifica</w:t>
      </w:r>
      <w:r w:rsidRPr="00B13409">
        <w:t xml:space="preserve"> (string): </w:t>
      </w:r>
      <w:r w:rsidR="0044022C" w:rsidRPr="0044022C">
        <w:rPr>
          <w:i/>
        </w:rPr>
        <w:t>Label:</w:t>
      </w:r>
      <w:r w:rsidRPr="00B13409">
        <w:t xml:space="preserve"> Tipologia specifica.</w:t>
      </w:r>
    </w:p>
    <w:p w14:paraId="393D0CC0" w14:textId="40161105" w:rsidR="00B13409" w:rsidRPr="00B13409" w:rsidRDefault="00B13409" w:rsidP="00B13409">
      <w:r w:rsidRPr="00B13409">
        <w:rPr>
          <w:b/>
          <w:bCs/>
        </w:rPr>
        <w:t>titoloLibroORivista</w:t>
      </w:r>
      <w:r w:rsidRPr="00B13409">
        <w:t xml:space="preserve"> (string): </w:t>
      </w:r>
      <w:r w:rsidR="0044022C" w:rsidRPr="0044022C">
        <w:rPr>
          <w:i/>
        </w:rPr>
        <w:t>Label:</w:t>
      </w:r>
      <w:r w:rsidRPr="00B13409">
        <w:t xml:space="preserve"> Titolo libro o periodico.</w:t>
      </w:r>
    </w:p>
    <w:p w14:paraId="761EEDCD" w14:textId="408A173C" w:rsidR="00B13409" w:rsidRPr="00B13409" w:rsidRDefault="00B13409" w:rsidP="00B13409">
      <w:r w:rsidRPr="00B13409">
        <w:rPr>
          <w:b/>
          <w:bCs/>
        </w:rPr>
        <w:t>titoloContributo</w:t>
      </w:r>
      <w:r w:rsidRPr="00B13409">
        <w:t xml:space="preserve"> (string): </w:t>
      </w:r>
      <w:r w:rsidR="0044022C" w:rsidRPr="0044022C">
        <w:rPr>
          <w:i/>
        </w:rPr>
        <w:t>Label:</w:t>
      </w:r>
      <w:r w:rsidRPr="00B13409">
        <w:t xml:space="preserve"> Titolo contributo.</w:t>
      </w:r>
    </w:p>
    <w:p w14:paraId="1B95B953" w14:textId="794B5E8A" w:rsidR="00B13409" w:rsidRPr="00B13409" w:rsidRDefault="00B13409" w:rsidP="00B13409">
      <w:r w:rsidRPr="00B13409">
        <w:rPr>
          <w:b/>
          <w:bCs/>
        </w:rPr>
        <w:t>luogoDiEdizione</w:t>
      </w:r>
      <w:r w:rsidRPr="00B13409">
        <w:t xml:space="preserve"> (string): </w:t>
      </w:r>
      <w:r w:rsidR="0044022C" w:rsidRPr="0044022C">
        <w:rPr>
          <w:i/>
        </w:rPr>
        <w:t>Label:</w:t>
      </w:r>
      <w:r w:rsidRPr="00B13409">
        <w:t xml:space="preserve"> Luogo di edizione.</w:t>
      </w:r>
    </w:p>
    <w:p w14:paraId="59F375B3" w14:textId="7541A114" w:rsidR="00B13409" w:rsidRPr="00B13409" w:rsidRDefault="00B13409" w:rsidP="00B13409">
      <w:r w:rsidRPr="00B13409">
        <w:rPr>
          <w:b/>
          <w:bCs/>
        </w:rPr>
        <w:t>editore</w:t>
      </w:r>
      <w:r w:rsidRPr="00B13409">
        <w:t xml:space="preserve"> (string): </w:t>
      </w:r>
      <w:r w:rsidR="0044022C" w:rsidRPr="0044022C">
        <w:rPr>
          <w:i/>
        </w:rPr>
        <w:t>Label:</w:t>
      </w:r>
      <w:r w:rsidRPr="00B13409">
        <w:t xml:space="preserve"> Editore.</w:t>
      </w:r>
    </w:p>
    <w:p w14:paraId="6BF737FB" w14:textId="7021DC4F" w:rsidR="00B13409" w:rsidRPr="00B13409" w:rsidRDefault="00B13409" w:rsidP="00B13409">
      <w:r w:rsidRPr="00B13409">
        <w:rPr>
          <w:b/>
          <w:bCs/>
        </w:rPr>
        <w:lastRenderedPageBreak/>
        <w:t>annoDiEdizione</w:t>
      </w:r>
      <w:r w:rsidRPr="00B13409">
        <w:t xml:space="preserve"> (string): </w:t>
      </w:r>
      <w:r w:rsidR="0044022C" w:rsidRPr="0044022C">
        <w:rPr>
          <w:i/>
        </w:rPr>
        <w:t>Label:</w:t>
      </w:r>
      <w:r w:rsidRPr="00B13409">
        <w:t xml:space="preserve"> Anno di edizione.</w:t>
      </w:r>
    </w:p>
    <w:p w14:paraId="062B7DDD" w14:textId="519062F0" w:rsidR="00B13409" w:rsidRPr="00B13409" w:rsidRDefault="00B13409" w:rsidP="00B13409">
      <w:r w:rsidRPr="00B13409">
        <w:rPr>
          <w:b/>
          <w:bCs/>
        </w:rPr>
        <w:t>numeroDiEdizione</w:t>
      </w:r>
      <w:r w:rsidRPr="00B13409">
        <w:t xml:space="preserve"> (string): </w:t>
      </w:r>
      <w:r w:rsidR="0044022C" w:rsidRPr="0044022C">
        <w:rPr>
          <w:i/>
        </w:rPr>
        <w:t>Label:</w:t>
      </w:r>
      <w:r w:rsidRPr="00B13409">
        <w:t xml:space="preserve"> Numero di edizione.</w:t>
      </w:r>
    </w:p>
    <w:p w14:paraId="4D884D7E" w14:textId="7EE2368B" w:rsidR="00B13409" w:rsidRPr="00B13409" w:rsidRDefault="00B13409" w:rsidP="00B13409">
      <w:r w:rsidRPr="00B13409">
        <w:rPr>
          <w:b/>
          <w:bCs/>
        </w:rPr>
        <w:t>specifiche</w:t>
      </w:r>
      <w:r w:rsidRPr="00B13409">
        <w:t xml:space="preserve"> (string): </w:t>
      </w:r>
      <w:r w:rsidR="0044022C" w:rsidRPr="0044022C">
        <w:rPr>
          <w:i/>
        </w:rPr>
        <w:t>Label:</w:t>
      </w:r>
      <w:r w:rsidRPr="00B13409">
        <w:t xml:space="preserve"> Specifiche.</w:t>
      </w:r>
    </w:p>
    <w:p w14:paraId="0111BC2F" w14:textId="66A3775D" w:rsidR="00B13409" w:rsidRPr="00B13409" w:rsidRDefault="00B13409" w:rsidP="00B13409">
      <w:r w:rsidRPr="00B13409">
        <w:rPr>
          <w:b/>
          <w:bCs/>
        </w:rPr>
        <w:t>volume</w:t>
      </w:r>
      <w:r w:rsidRPr="00B13409">
        <w:t xml:space="preserve"> (string): </w:t>
      </w:r>
      <w:r w:rsidR="0044022C" w:rsidRPr="0044022C">
        <w:rPr>
          <w:i/>
        </w:rPr>
        <w:t>Label:</w:t>
      </w:r>
      <w:r w:rsidRPr="00B13409">
        <w:t xml:space="preserve"> Volume.</w:t>
      </w:r>
    </w:p>
    <w:p w14:paraId="206D0FA6" w14:textId="7CFA5382" w:rsidR="00B13409" w:rsidRPr="00B13409" w:rsidRDefault="00B13409" w:rsidP="00B13409">
      <w:r w:rsidRPr="00B13409">
        <w:rPr>
          <w:b/>
          <w:bCs/>
        </w:rPr>
        <w:t>pagineNumeroCatalogo</w:t>
      </w:r>
      <w:r w:rsidRPr="00B13409">
        <w:t xml:space="preserve"> (string): </w:t>
      </w:r>
      <w:r w:rsidR="0044022C" w:rsidRPr="0044022C">
        <w:rPr>
          <w:i/>
        </w:rPr>
        <w:t>Label:</w:t>
      </w:r>
      <w:r w:rsidRPr="00B13409">
        <w:t xml:space="preserve"> Pagine / Numero catalogo.</w:t>
      </w:r>
    </w:p>
    <w:p w14:paraId="12FE0C1B" w14:textId="23BF15FD" w:rsidR="00B13409" w:rsidRPr="00B13409" w:rsidRDefault="00B13409" w:rsidP="00B13409">
      <w:r w:rsidRPr="00B13409">
        <w:rPr>
          <w:b/>
          <w:bCs/>
        </w:rPr>
        <w:t>siglaPerCitazione</w:t>
      </w:r>
      <w:r w:rsidRPr="00B13409">
        <w:t xml:space="preserve"> (string): </w:t>
      </w:r>
      <w:r w:rsidR="0044022C" w:rsidRPr="0044022C">
        <w:rPr>
          <w:i/>
        </w:rPr>
        <w:t>Label:</w:t>
      </w:r>
      <w:r w:rsidRPr="00B13409">
        <w:t xml:space="preserve"> Sigla per citazione.</w:t>
      </w:r>
    </w:p>
    <w:p w14:paraId="37231AA6" w14:textId="5393913E" w:rsidR="00B13409" w:rsidRPr="00B13409" w:rsidRDefault="00B13409" w:rsidP="00B13409">
      <w:r w:rsidRPr="00B13409">
        <w:rPr>
          <w:b/>
          <w:bCs/>
        </w:rPr>
        <w:t>abstract</w:t>
      </w:r>
      <w:r w:rsidRPr="00B13409">
        <w:t xml:space="preserve"> (text): </w:t>
      </w:r>
      <w:r w:rsidR="0044022C" w:rsidRPr="0044022C">
        <w:rPr>
          <w:i/>
        </w:rPr>
        <w:t>Label:</w:t>
      </w:r>
      <w:r w:rsidRPr="00B13409">
        <w:t xml:space="preserve"> Abstract.</w:t>
      </w:r>
    </w:p>
    <w:p w14:paraId="58C2224A" w14:textId="7A64FA18" w:rsidR="00B13409" w:rsidRPr="00B13409" w:rsidRDefault="00B13409" w:rsidP="00B13409">
      <w:pPr>
        <w:rPr>
          <w:b/>
          <w:bCs/>
        </w:rPr>
      </w:pPr>
      <w:r w:rsidRPr="00B13409">
        <w:rPr>
          <w:b/>
          <w:bCs/>
        </w:rPr>
        <w:t>denominazioneSitoWeb</w:t>
      </w:r>
      <w:r w:rsidRPr="00B13409">
        <w:t xml:space="preserve"> (string): </w:t>
      </w:r>
      <w:r w:rsidR="0044022C" w:rsidRPr="0044022C">
        <w:rPr>
          <w:i/>
        </w:rPr>
        <w:t>Label:</w:t>
      </w:r>
      <w:r w:rsidRPr="00B13409">
        <w:t xml:space="preserve"> Denominazione sito o pagina web.</w:t>
      </w:r>
    </w:p>
    <w:p w14:paraId="2AAA5A15" w14:textId="10A7C83F" w:rsidR="00B13409" w:rsidRPr="00B13409" w:rsidRDefault="00B13409" w:rsidP="00B13409">
      <w:pPr>
        <w:rPr>
          <w:b/>
          <w:bCs/>
        </w:rPr>
      </w:pPr>
      <w:r w:rsidRPr="00B13409">
        <w:rPr>
          <w:b/>
          <w:bCs/>
        </w:rPr>
        <w:t>descrizione</w:t>
      </w:r>
      <w:r w:rsidRPr="00B13409">
        <w:t xml:space="preserve"> (text): </w:t>
      </w:r>
      <w:r w:rsidR="0044022C" w:rsidRPr="0044022C">
        <w:rPr>
          <w:i/>
        </w:rPr>
        <w:t>Label:</w:t>
      </w:r>
      <w:r w:rsidRPr="00B13409">
        <w:t xml:space="preserve"> Descrizione.</w:t>
      </w:r>
    </w:p>
    <w:p w14:paraId="644EB25D" w14:textId="6651F869" w:rsidR="00B13409" w:rsidRPr="00B13409" w:rsidRDefault="00B13409" w:rsidP="00B13409">
      <w:pPr>
        <w:rPr>
          <w:b/>
          <w:bCs/>
        </w:rPr>
      </w:pPr>
      <w:r w:rsidRPr="00B13409">
        <w:rPr>
          <w:b/>
          <w:bCs/>
        </w:rPr>
        <w:t>dataInserimento</w:t>
      </w:r>
      <w:r w:rsidRPr="00B13409">
        <w:t xml:space="preserve"> (string): </w:t>
      </w:r>
      <w:r w:rsidR="0044022C" w:rsidRPr="0044022C">
        <w:rPr>
          <w:i/>
        </w:rPr>
        <w:t>Label:</w:t>
      </w:r>
      <w:r w:rsidRPr="00B13409">
        <w:t xml:space="preserve"> Data di inserimento.</w:t>
      </w:r>
    </w:p>
    <w:p w14:paraId="3A1D98B7" w14:textId="19BE1954" w:rsidR="00B13409" w:rsidRPr="00B13409" w:rsidRDefault="00B13409" w:rsidP="00B13409">
      <w:pPr>
        <w:rPr>
          <w:b/>
          <w:bCs/>
        </w:rPr>
      </w:pPr>
      <w:r w:rsidRPr="00B13409">
        <w:rPr>
          <w:b/>
          <w:bCs/>
        </w:rPr>
        <w:t>url</w:t>
      </w:r>
      <w:r w:rsidRPr="00B13409">
        <w:t xml:space="preserve"> (string): </w:t>
      </w:r>
      <w:r w:rsidR="0044022C" w:rsidRPr="0044022C">
        <w:rPr>
          <w:i/>
        </w:rPr>
        <w:t>Label:</w:t>
      </w:r>
      <w:r w:rsidRPr="00B13409">
        <w:t xml:space="preserve"> URL.</w:t>
      </w:r>
    </w:p>
    <w:p w14:paraId="1C7872C8" w14:textId="6A3F8452" w:rsidR="00B13409" w:rsidRPr="00B13409" w:rsidRDefault="00B13409" w:rsidP="00B13409">
      <w:pPr>
        <w:rPr>
          <w:b/>
          <w:bCs/>
        </w:rPr>
      </w:pPr>
      <w:r w:rsidRPr="00B13409">
        <w:rPr>
          <w:b/>
          <w:bCs/>
        </w:rPr>
        <w:t>identificativoBid</w:t>
      </w:r>
      <w:r w:rsidRPr="00B13409">
        <w:t xml:space="preserve"> (string): </w:t>
      </w:r>
      <w:r w:rsidR="0044022C" w:rsidRPr="0044022C">
        <w:rPr>
          <w:i/>
        </w:rPr>
        <w:t>Label:</w:t>
      </w:r>
      <w:r w:rsidRPr="00B13409">
        <w:t xml:space="preserve"> Identificativo (BID).</w:t>
      </w:r>
    </w:p>
    <w:p w14:paraId="53D83560" w14:textId="006E4C3E" w:rsidR="00B13409" w:rsidRPr="00B13409" w:rsidRDefault="00B13409" w:rsidP="00B13409">
      <w:pPr>
        <w:rPr>
          <w:b/>
          <w:bCs/>
        </w:rPr>
      </w:pPr>
      <w:r w:rsidRPr="00B13409">
        <w:rPr>
          <w:b/>
          <w:bCs/>
        </w:rPr>
        <w:t>rifSBN_url</w:t>
      </w:r>
      <w:r w:rsidRPr="00B13409">
        <w:t xml:space="preserve"> (string): </w:t>
      </w:r>
      <w:r w:rsidR="0044022C" w:rsidRPr="0044022C">
        <w:rPr>
          <w:i/>
        </w:rPr>
        <w:t>Label:</w:t>
      </w:r>
      <w:r w:rsidRPr="00B13409">
        <w:t xml:space="preserve"> Url.</w:t>
      </w:r>
    </w:p>
    <w:p w14:paraId="00E583FB" w14:textId="6503D76A" w:rsidR="00B13409" w:rsidRPr="00B13409" w:rsidRDefault="00B13409" w:rsidP="00B13409">
      <w:pPr>
        <w:pStyle w:val="Titolo3"/>
      </w:pPr>
      <w:bookmarkStart w:id="106" w:name="__RefHeading___Toc7665_1761259838"/>
      <w:bookmarkStart w:id="107" w:name="_Toc70232049"/>
      <w:r w:rsidRPr="00B13409">
        <w:t>Compilazione</w:t>
      </w:r>
      <w:bookmarkEnd w:id="106"/>
      <w:bookmarkEnd w:id="107"/>
    </w:p>
    <w:p w14:paraId="0004DED2" w14:textId="2ECFBF89" w:rsidR="00B13409" w:rsidRPr="00B13409" w:rsidRDefault="00B13409" w:rsidP="00B13409">
      <w:r w:rsidRPr="00B13409">
        <w:rPr>
          <w:b/>
          <w:bCs/>
        </w:rPr>
        <w:t xml:space="preserve">linguaDescrizioneRecord </w:t>
      </w:r>
      <w:r w:rsidRPr="00B13409">
        <w:t xml:space="preserve">(string): </w:t>
      </w:r>
      <w:r w:rsidR="0044022C" w:rsidRPr="0044022C">
        <w:rPr>
          <w:i/>
        </w:rPr>
        <w:t>Label:</w:t>
      </w:r>
      <w:r w:rsidRPr="00B13409">
        <w:t xml:space="preserve"> Lingua di descrizione del record.</w:t>
      </w:r>
    </w:p>
    <w:p w14:paraId="485871F7" w14:textId="0BEE803E" w:rsidR="00B13409" w:rsidRPr="00B13409" w:rsidRDefault="00B13409" w:rsidP="00B13409">
      <w:r w:rsidRPr="00B13409">
        <w:rPr>
          <w:b/>
          <w:bCs/>
        </w:rPr>
        <w:t xml:space="preserve">compilazione </w:t>
      </w:r>
      <w:r w:rsidRPr="00B13409">
        <w:t xml:space="preserve">(oggetto, ripetibile): </w:t>
      </w:r>
      <w:r w:rsidR="0044022C" w:rsidRPr="0044022C">
        <w:rPr>
          <w:i/>
        </w:rPr>
        <w:t>Label:</w:t>
      </w:r>
      <w:r w:rsidRPr="00B13409">
        <w:t xml:space="preserve"> Compilazione.</w:t>
      </w:r>
    </w:p>
    <w:p w14:paraId="0418F97C" w14:textId="26D16B13" w:rsidR="00B13409" w:rsidRPr="00B13409" w:rsidRDefault="00B13409" w:rsidP="00B13409">
      <w:r w:rsidRPr="00B13409">
        <w:t xml:space="preserve">- </w:t>
      </w:r>
      <w:r w:rsidRPr="00B13409">
        <w:rPr>
          <w:b/>
          <w:bCs/>
        </w:rPr>
        <w:t>redattore</w:t>
      </w:r>
      <w:r w:rsidRPr="00B13409">
        <w:t xml:space="preserve"> (string): </w:t>
      </w:r>
      <w:r w:rsidR="0044022C" w:rsidRPr="0044022C">
        <w:rPr>
          <w:i/>
        </w:rPr>
        <w:t>Label:</w:t>
      </w:r>
      <w:r w:rsidRPr="00B13409">
        <w:t xml:space="preserve"> Redattore.</w:t>
      </w:r>
    </w:p>
    <w:p w14:paraId="4D27BAF9" w14:textId="2A8AB330" w:rsidR="00B13409" w:rsidRPr="00B13409" w:rsidRDefault="00B13409" w:rsidP="00B13409">
      <w:r w:rsidRPr="00B13409">
        <w:t xml:space="preserve">- </w:t>
      </w:r>
      <w:r w:rsidRPr="00B13409">
        <w:rPr>
          <w:b/>
          <w:bCs/>
        </w:rPr>
        <w:t>azione</w:t>
      </w:r>
      <w:r w:rsidRPr="00B13409">
        <w:t xml:space="preserve"> (string): </w:t>
      </w:r>
      <w:r w:rsidR="0044022C" w:rsidRPr="0044022C">
        <w:rPr>
          <w:i/>
        </w:rPr>
        <w:t>Label:</w:t>
      </w:r>
      <w:r w:rsidRPr="00B13409">
        <w:t xml:space="preserve"> Azione:</w:t>
      </w:r>
    </w:p>
    <w:p w14:paraId="083CD3C1" w14:textId="419F670A" w:rsidR="00B13409" w:rsidRPr="00B13409" w:rsidRDefault="00B13409" w:rsidP="00B13409">
      <w:r w:rsidRPr="00B13409">
        <w:t xml:space="preserve">- </w:t>
      </w:r>
      <w:r w:rsidRPr="00B13409">
        <w:rPr>
          <w:b/>
          <w:bCs/>
        </w:rPr>
        <w:t>noteRedazionali</w:t>
      </w:r>
      <w:r w:rsidRPr="00B13409">
        <w:t xml:space="preserve"> (text): </w:t>
      </w:r>
      <w:r w:rsidR="0044022C" w:rsidRPr="0044022C">
        <w:rPr>
          <w:i/>
        </w:rPr>
        <w:t>Label:</w:t>
      </w:r>
      <w:r w:rsidRPr="00B13409">
        <w:t xml:space="preserve"> Note Redazionali.</w:t>
      </w:r>
    </w:p>
    <w:p w14:paraId="209438CE" w14:textId="1DEF30F1" w:rsidR="00B13409" w:rsidRPr="00B13409" w:rsidRDefault="00B13409" w:rsidP="00B13409">
      <w:r w:rsidRPr="00B13409">
        <w:t xml:space="preserve">- </w:t>
      </w:r>
      <w:r w:rsidRPr="00B13409">
        <w:rPr>
          <w:b/>
          <w:bCs/>
        </w:rPr>
        <w:t>data</w:t>
      </w:r>
      <w:r w:rsidRPr="00B13409">
        <w:t xml:space="preserve"> (string): </w:t>
      </w:r>
      <w:r w:rsidR="0044022C" w:rsidRPr="0044022C">
        <w:rPr>
          <w:i/>
        </w:rPr>
        <w:t>Label:</w:t>
      </w:r>
      <w:r w:rsidRPr="00B13409">
        <w:t xml:space="preserve"> Data.</w:t>
      </w:r>
    </w:p>
    <w:p w14:paraId="7153F852" w14:textId="6266ABDB" w:rsidR="00B13409" w:rsidRPr="00B13409" w:rsidRDefault="00B13409" w:rsidP="00B13409">
      <w:pPr>
        <w:rPr>
          <w:b/>
          <w:bCs/>
        </w:rPr>
      </w:pPr>
      <w:r w:rsidRPr="00B13409">
        <w:rPr>
          <w:b/>
          <w:bCs/>
        </w:rPr>
        <w:t>osservazioni</w:t>
      </w:r>
      <w:r w:rsidRPr="00B13409">
        <w:t xml:space="preserve">(text): </w:t>
      </w:r>
      <w:r w:rsidR="0044022C" w:rsidRPr="0044022C">
        <w:rPr>
          <w:i/>
        </w:rPr>
        <w:t>Label:</w:t>
      </w:r>
      <w:r w:rsidRPr="00B13409">
        <w:t xml:space="preserve"> Osservazioni.</w:t>
      </w:r>
    </w:p>
    <w:p w14:paraId="7AAAC9EA" w14:textId="77777777" w:rsidR="00075533" w:rsidRPr="00075533" w:rsidRDefault="00075533" w:rsidP="00075533">
      <w:pPr>
        <w:pStyle w:val="Titolo2"/>
      </w:pPr>
      <w:bookmarkStart w:id="108" w:name="__RefHeading___Toc7667_1761259838"/>
      <w:bookmarkStart w:id="109" w:name="_Toc70232050"/>
      <w:r w:rsidRPr="00075533">
        <w:t>Voci d’indice</w:t>
      </w:r>
      <w:bookmarkEnd w:id="108"/>
      <w:bookmarkEnd w:id="109"/>
    </w:p>
    <w:p w14:paraId="051114B7" w14:textId="77777777" w:rsidR="00075533" w:rsidRPr="00075533" w:rsidRDefault="00075533" w:rsidP="00075533">
      <w:pPr>
        <w:pStyle w:val="Titolo3"/>
      </w:pPr>
      <w:bookmarkStart w:id="110" w:name="__RefHeading___Toc7669_1761259838"/>
      <w:bookmarkStart w:id="111" w:name="_Toc70232051"/>
      <w:r w:rsidRPr="00075533">
        <w:t>Antroponimi</w:t>
      </w:r>
      <w:bookmarkEnd w:id="110"/>
      <w:bookmarkEnd w:id="111"/>
    </w:p>
    <w:p w14:paraId="7B5469F2" w14:textId="77777777" w:rsidR="00075533" w:rsidRPr="00075533" w:rsidRDefault="00075533" w:rsidP="00075533">
      <w:r w:rsidRPr="00075533">
        <w:rPr>
          <w:b/>
          <w:bCs/>
        </w:rPr>
        <w:t>intestazione</w:t>
      </w:r>
      <w:r w:rsidRPr="00075533">
        <w:t xml:space="preserve"> (string): Label: Intestazione.</w:t>
      </w:r>
    </w:p>
    <w:p w14:paraId="70717554" w14:textId="77777777" w:rsidR="00075533" w:rsidRPr="00075533" w:rsidRDefault="00075533" w:rsidP="00075533">
      <w:r w:rsidRPr="00075533">
        <w:rPr>
          <w:b/>
          <w:bCs/>
        </w:rPr>
        <w:t>cognome</w:t>
      </w:r>
      <w:r w:rsidRPr="00075533">
        <w:t xml:space="preserve"> (string): Label: Cognome.</w:t>
      </w:r>
    </w:p>
    <w:p w14:paraId="4BAF00A4" w14:textId="77777777" w:rsidR="00075533" w:rsidRPr="00075533" w:rsidRDefault="00075533" w:rsidP="00075533">
      <w:r w:rsidRPr="00075533">
        <w:rPr>
          <w:b/>
          <w:bCs/>
        </w:rPr>
        <w:t>nome</w:t>
      </w:r>
      <w:r w:rsidRPr="00075533">
        <w:t xml:space="preserve"> (string): Label: Nome.</w:t>
      </w:r>
    </w:p>
    <w:p w14:paraId="13B8676D" w14:textId="77777777" w:rsidR="00075533" w:rsidRPr="00075533" w:rsidRDefault="00075533" w:rsidP="00075533">
      <w:r w:rsidRPr="00075533">
        <w:rPr>
          <w:b/>
          <w:bCs/>
        </w:rPr>
        <w:t>qualificazione</w:t>
      </w:r>
      <w:r w:rsidRPr="00075533">
        <w:t xml:space="preserve"> (string): Label: Qualificazione.</w:t>
      </w:r>
    </w:p>
    <w:p w14:paraId="24647DE4" w14:textId="77777777" w:rsidR="00075533" w:rsidRPr="00075533" w:rsidRDefault="00075533" w:rsidP="00075533">
      <w:r w:rsidRPr="00075533">
        <w:rPr>
          <w:b/>
          <w:bCs/>
        </w:rPr>
        <w:t>dateAttivita</w:t>
      </w:r>
      <w:r w:rsidRPr="00075533">
        <w:t xml:space="preserve"> (string): Label: Date di attività.</w:t>
      </w:r>
    </w:p>
    <w:p w14:paraId="3E3E5DA2" w14:textId="77777777" w:rsidR="00075533" w:rsidRPr="00075533" w:rsidRDefault="00075533" w:rsidP="00075533">
      <w:r w:rsidRPr="00075533">
        <w:rPr>
          <w:b/>
          <w:bCs/>
        </w:rPr>
        <w:t>dataNascita</w:t>
      </w:r>
      <w:r w:rsidRPr="00075533">
        <w:t xml:space="preserve"> (string): Label: Data di nascita.</w:t>
      </w:r>
    </w:p>
    <w:p w14:paraId="799AE677" w14:textId="77777777" w:rsidR="00075533" w:rsidRPr="00075533" w:rsidRDefault="00075533" w:rsidP="00075533">
      <w:r w:rsidRPr="00075533">
        <w:rPr>
          <w:b/>
          <w:bCs/>
        </w:rPr>
        <w:t>dataMorte</w:t>
      </w:r>
      <w:r w:rsidRPr="00075533">
        <w:t xml:space="preserve"> (string): Label: Data di morte.</w:t>
      </w:r>
    </w:p>
    <w:p w14:paraId="7938EC9F" w14:textId="77777777" w:rsidR="00075533" w:rsidRPr="00075533" w:rsidRDefault="00075533" w:rsidP="00075533">
      <w:pPr>
        <w:pStyle w:val="Titolo3"/>
      </w:pPr>
      <w:bookmarkStart w:id="112" w:name="__RefHeading___Toc7671_1761259838"/>
      <w:bookmarkStart w:id="113" w:name="_Toc70232052"/>
      <w:r w:rsidRPr="00075533">
        <w:lastRenderedPageBreak/>
        <w:t>Enti</w:t>
      </w:r>
      <w:bookmarkEnd w:id="112"/>
      <w:bookmarkEnd w:id="113"/>
    </w:p>
    <w:p w14:paraId="17DA7B36" w14:textId="77777777" w:rsidR="00075533" w:rsidRPr="00075533" w:rsidRDefault="00075533" w:rsidP="00075533">
      <w:r w:rsidRPr="00075533">
        <w:rPr>
          <w:b/>
          <w:bCs/>
        </w:rPr>
        <w:t>intestazione</w:t>
      </w:r>
      <w:r w:rsidRPr="00075533">
        <w:t xml:space="preserve"> (string): Label: Intestazione.</w:t>
      </w:r>
    </w:p>
    <w:p w14:paraId="33B58C60" w14:textId="77777777" w:rsidR="00075533" w:rsidRPr="00075533" w:rsidRDefault="00075533" w:rsidP="00075533">
      <w:r w:rsidRPr="00075533">
        <w:rPr>
          <w:b/>
          <w:bCs/>
        </w:rPr>
        <w:t>denominazioneEnte</w:t>
      </w:r>
      <w:r w:rsidRPr="00075533">
        <w:t xml:space="preserve"> (string): Label: Denominazione.</w:t>
      </w:r>
    </w:p>
    <w:p w14:paraId="56D71CD6" w14:textId="77777777" w:rsidR="00075533" w:rsidRPr="00075533" w:rsidRDefault="00075533" w:rsidP="00075533">
      <w:r w:rsidRPr="00075533">
        <w:rPr>
          <w:b/>
          <w:bCs/>
        </w:rPr>
        <w:t>dateEsistenza</w:t>
      </w:r>
      <w:r w:rsidRPr="00075533">
        <w:t xml:space="preserve"> (string): Label: Date di esistenza.</w:t>
      </w:r>
    </w:p>
    <w:p w14:paraId="069FCF8C" w14:textId="77777777" w:rsidR="00075533" w:rsidRPr="00075533" w:rsidRDefault="00075533" w:rsidP="00075533">
      <w:pPr>
        <w:pStyle w:val="Titolo3"/>
      </w:pPr>
      <w:bookmarkStart w:id="114" w:name="__RefHeading___Toc7673_1761259838"/>
      <w:bookmarkStart w:id="115" w:name="_Toc70232053"/>
      <w:r w:rsidRPr="00075533">
        <w:t>Toponimi</w:t>
      </w:r>
      <w:bookmarkEnd w:id="114"/>
      <w:bookmarkEnd w:id="115"/>
    </w:p>
    <w:p w14:paraId="3BE9EA54" w14:textId="77777777" w:rsidR="00075533" w:rsidRPr="00075533" w:rsidRDefault="00075533" w:rsidP="00075533">
      <w:r w:rsidRPr="00075533">
        <w:rPr>
          <w:b/>
          <w:bCs/>
        </w:rPr>
        <w:t>intestazione</w:t>
      </w:r>
      <w:r w:rsidRPr="00075533">
        <w:t xml:space="preserve"> (string): Label: Intestazione.</w:t>
      </w:r>
    </w:p>
    <w:p w14:paraId="17CF6266" w14:textId="77777777" w:rsidR="00075533" w:rsidRPr="00075533" w:rsidRDefault="00075533" w:rsidP="00075533">
      <w:r w:rsidRPr="00075533">
        <w:rPr>
          <w:b/>
          <w:bCs/>
        </w:rPr>
        <w:t>nomeLuogo</w:t>
      </w:r>
      <w:r w:rsidRPr="00075533">
        <w:t xml:space="preserve"> (string): Label: Nome del luogo/Toponimo.</w:t>
      </w:r>
    </w:p>
    <w:p w14:paraId="09FE9A48" w14:textId="77777777" w:rsidR="00075533" w:rsidRPr="00075533" w:rsidRDefault="00075533" w:rsidP="00075533">
      <w:r w:rsidRPr="00075533">
        <w:rPr>
          <w:b/>
          <w:bCs/>
        </w:rPr>
        <w:t>comuneAttuale</w:t>
      </w:r>
      <w:r w:rsidRPr="00075533">
        <w:t xml:space="preserve"> (string): Label: Comune Attuale.</w:t>
      </w:r>
    </w:p>
    <w:p w14:paraId="07716A9E" w14:textId="77777777" w:rsidR="00075533" w:rsidRPr="00075533" w:rsidRDefault="00075533" w:rsidP="00075533">
      <w:r w:rsidRPr="00075533">
        <w:rPr>
          <w:b/>
          <w:bCs/>
        </w:rPr>
        <w:t>denominazioneCoeva</w:t>
      </w:r>
      <w:r w:rsidRPr="00075533">
        <w:t xml:space="preserve"> (string): Label: Denominazione Coeva.</w:t>
      </w:r>
    </w:p>
    <w:p w14:paraId="2513D431" w14:textId="77777777" w:rsidR="00075533" w:rsidRPr="00075533" w:rsidRDefault="00075533" w:rsidP="00075533">
      <w:r w:rsidRPr="00075533">
        <w:rPr>
          <w:b/>
          <w:bCs/>
        </w:rPr>
        <w:t>qualifica</w:t>
      </w:r>
      <w:r w:rsidRPr="00075533">
        <w:t xml:space="preserve"> (string): Label: Qualifica.</w:t>
      </w:r>
    </w:p>
    <w:p w14:paraId="2788545C" w14:textId="7509F27A" w:rsidR="007E5DE3" w:rsidRPr="007E5DE3" w:rsidRDefault="007E5DE3" w:rsidP="007E5DE3">
      <w:pPr>
        <w:pStyle w:val="Titolo1"/>
      </w:pPr>
      <w:bookmarkStart w:id="116" w:name="__RefHeading___Toc7675_1761259838"/>
      <w:bookmarkStart w:id="117" w:name="_Toc70232054"/>
      <w:r w:rsidRPr="007E5DE3">
        <w:t xml:space="preserve">Campi </w:t>
      </w:r>
      <w:r>
        <w:t>d</w:t>
      </w:r>
      <w:r w:rsidRPr="007E5DE3">
        <w:t xml:space="preserve">ell’indice SOLR </w:t>
      </w:r>
      <w:bookmarkEnd w:id="116"/>
      <w:r>
        <w:t>di front end</w:t>
      </w:r>
      <w:bookmarkEnd w:id="117"/>
    </w:p>
    <w:p w14:paraId="341926AA" w14:textId="77777777" w:rsidR="007E5DE3" w:rsidRPr="007E5DE3" w:rsidRDefault="007E5DE3" w:rsidP="007E5DE3">
      <w:pPr>
        <w:pStyle w:val="Titolo2"/>
      </w:pPr>
      <w:bookmarkStart w:id="118" w:name="__RefHeading___Toc7677_1761259838"/>
      <w:bookmarkStart w:id="119" w:name="_Toc70232055"/>
      <w:r w:rsidRPr="007E5DE3">
        <w:t>Premessa</w:t>
      </w:r>
      <w:bookmarkEnd w:id="118"/>
      <w:bookmarkEnd w:id="119"/>
    </w:p>
    <w:p w14:paraId="7B629314" w14:textId="6EFEE56A" w:rsidR="007E5DE3" w:rsidRDefault="007E5DE3" w:rsidP="007E5DE3">
      <w:r>
        <w:t xml:space="preserve">L’indice SOLR di front end è basato principalmente sull’utilizzo di campi dinamici. I campi dinamici SOLR sono dei campi in cui il suffisso del campo determina la tipologia del campo stesso. Il nome del campo non deve essere definito nello schema (campo dinamico appunto) ma può essere liberamente creato; l’apposizione del suffisso ne determina la tipologia. </w:t>
      </w:r>
      <w:r w:rsidR="00235A28">
        <w:t>Gli schemi di indicizzazione SOLR di default prevedono già un insieme di campi dinamici (e quindi di suffissi) per le principali tipologie di dato, numerico, testuale, data, ecc.</w:t>
      </w:r>
    </w:p>
    <w:p w14:paraId="5DB82917" w14:textId="24FBE7F8" w:rsidR="007E5DE3" w:rsidRDefault="007E5DE3" w:rsidP="007E5DE3">
      <w:r>
        <w:t xml:space="preserve">I campi SOLR possono essere indicizzati (indexed), da utilizzare per la fruizione, e memorizzati (stored), da utilizzare per la fruizione. Inoltre, i campi, statici o dinamici, possono contenere uno o più valori (campi multivalue). Infine, principalmente per i campi di tipo testo, l’indicizzazione del campo può comportare la </w:t>
      </w:r>
      <w:r w:rsidR="000018A6">
        <w:t>tokenizzazione dello stesso (ovvero la suddivisione del campo in costituenti morfologici, tipicamente parole, dipendenti dalla lingua usata), oppure la sua indicizzazione come stringa di testo monolitica (eventualmente riportata ad una forma case insensitive).</w:t>
      </w:r>
    </w:p>
    <w:p w14:paraId="25680CF3" w14:textId="6169BD33" w:rsidR="007E5DE3" w:rsidRPr="006905FC" w:rsidRDefault="007E5DE3" w:rsidP="007E5DE3">
      <w:r>
        <w:t xml:space="preserve">In MetaFAD non vengono utilizzati campi per la sola indicizzazione o memorizzazione, ma sono </w:t>
      </w:r>
      <w:r w:rsidR="00235A28">
        <w:t>i</w:t>
      </w:r>
      <w:r>
        <w:t xml:space="preserve"> campi </w:t>
      </w:r>
      <w:r w:rsidR="00235A28">
        <w:t xml:space="preserve">dinamici utilizzati per i diversi campi </w:t>
      </w:r>
      <w:r>
        <w:t>sono sia indexed che stored.</w:t>
      </w:r>
      <w:r w:rsidR="00235A28">
        <w:t xml:space="preserve"> Inoltre, a parte i campi speciali descritti in seguito, ai fini di poter configurare dinamicamente la ricerca su un campo in modo flessibile, i campi, principalmente testuali, sono indicizzati sia come stringa </w:t>
      </w:r>
      <w:r w:rsidR="006905FC">
        <w:t>unitaria</w:t>
      </w:r>
      <w:r w:rsidR="00235A28">
        <w:t xml:space="preserve"> che come testo tokenizzato.</w:t>
      </w:r>
      <w:r w:rsidR="00E37A85">
        <w:t xml:space="preserve"> I campi riportati nell’indice SOLR di front end sono i campi di back-end descritti in precedenza che possono assumere una rilevanza per le ricerche (ovvero che possano essere configurati dal Configuratore delle ricerche presente in back end) e per la visualizzazione nelle descrizioni sintetiche (per questo sono sia indexed che stored). Esistono poi dei campi speciali per la memorizzazione dei dati da mostrare nella scheda di dettaglio (in formato JSON), per il timestamp del record, per l’id, ecc. </w:t>
      </w:r>
      <w:r w:rsidR="006905FC">
        <w:t xml:space="preserve">Per la memorizzazione dei dati testuali in forma di stringa unitaria si utilizza il suffisso </w:t>
      </w:r>
      <w:r w:rsidR="003E63F0">
        <w:t>“</w:t>
      </w:r>
      <w:r w:rsidR="006905FC">
        <w:rPr>
          <w:b/>
          <w:bCs/>
        </w:rPr>
        <w:t>_ss</w:t>
      </w:r>
      <w:r w:rsidR="003E63F0">
        <w:t>”</w:t>
      </w:r>
      <w:r w:rsidR="006905FC">
        <w:t xml:space="preserve"> (campo mutivalore), mentre si utilizza il suffisso </w:t>
      </w:r>
      <w:r w:rsidR="003E63F0">
        <w:t>“</w:t>
      </w:r>
      <w:r w:rsidR="006905FC" w:rsidRPr="006905FC">
        <w:rPr>
          <w:b/>
          <w:bCs/>
        </w:rPr>
        <w:t>_txt</w:t>
      </w:r>
      <w:r w:rsidR="003E63F0" w:rsidRPr="003E63F0">
        <w:t>”</w:t>
      </w:r>
      <w:r w:rsidR="006905FC">
        <w:t xml:space="preserve"> </w:t>
      </w:r>
      <w:r w:rsidR="003E63F0">
        <w:t xml:space="preserve">(campo mutivalore) </w:t>
      </w:r>
      <w:r w:rsidR="006905FC">
        <w:t xml:space="preserve">per i campi tokenizzati. </w:t>
      </w:r>
      <w:r w:rsidR="003E63F0">
        <w:t xml:space="preserve">Si </w:t>
      </w:r>
      <w:r w:rsidR="003E63F0">
        <w:lastRenderedPageBreak/>
        <w:t>utilizzano anche i suffissi “</w:t>
      </w:r>
      <w:r w:rsidR="003E63F0" w:rsidRPr="003E63F0">
        <w:rPr>
          <w:b/>
          <w:bCs/>
        </w:rPr>
        <w:t>_s</w:t>
      </w:r>
      <w:r w:rsidR="003E63F0">
        <w:t>”, stringa unitaria ma monovalore, e “</w:t>
      </w:r>
      <w:r w:rsidR="003E63F0" w:rsidRPr="003E63F0">
        <w:rPr>
          <w:b/>
          <w:bCs/>
        </w:rPr>
        <w:t>_i</w:t>
      </w:r>
      <w:r w:rsidR="003E63F0">
        <w:t>”, numero intero. I campi con tali suffissi sono utilizzati anche, ad esempio, per l’ordinamento</w:t>
      </w:r>
      <w:r w:rsidR="003E63F0" w:rsidRPr="003E63F0">
        <w:t>, come nel caso della ricerca temporale.</w:t>
      </w:r>
      <w:r w:rsidR="003E63F0">
        <w:t xml:space="preserve"> </w:t>
      </w:r>
    </w:p>
    <w:p w14:paraId="775A885A" w14:textId="66C14554" w:rsidR="007E5DE3" w:rsidRDefault="003E63F0" w:rsidP="007E5DE3">
      <w:r>
        <w:t xml:space="preserve">Le descrizioni archivistiche utilizzano 2 core SOLR diversi: </w:t>
      </w:r>
      <w:r w:rsidR="007E5DE3" w:rsidRPr="007E5DE3">
        <w:t>“</w:t>
      </w:r>
      <w:r w:rsidR="007E5DE3" w:rsidRPr="007E5DE3">
        <w:rPr>
          <w:b/>
          <w:bCs/>
        </w:rPr>
        <w:t>metafad_fe_archive</w:t>
      </w:r>
      <w:r w:rsidR="007E5DE3" w:rsidRPr="007E5DE3">
        <w:t>” e “</w:t>
      </w:r>
      <w:r w:rsidR="007E5DE3" w:rsidRPr="007E5DE3">
        <w:rPr>
          <w:b/>
          <w:bCs/>
        </w:rPr>
        <w:t>metafad_fe_archive_aut</w:t>
      </w:r>
      <w:r w:rsidR="007E5DE3" w:rsidRPr="007E5DE3">
        <w:t>”. I</w:t>
      </w:r>
      <w:r>
        <w:t>l core</w:t>
      </w:r>
      <w:r w:rsidR="007E5DE3" w:rsidRPr="007E5DE3">
        <w:t xml:space="preserve"> </w:t>
      </w:r>
      <w:r w:rsidR="007E5DE3" w:rsidRPr="007E5DE3">
        <w:rPr>
          <w:i/>
          <w:iCs/>
        </w:rPr>
        <w:t>metafad_fe_archive</w:t>
      </w:r>
      <w:r w:rsidR="007E5DE3" w:rsidRPr="007E5DE3">
        <w:t xml:space="preserve"> </w:t>
      </w:r>
      <w:r>
        <w:t xml:space="preserve">è utilizzato per la ricerca e la visualizzazione </w:t>
      </w:r>
      <w:r w:rsidR="007E5DE3" w:rsidRPr="007E5DE3">
        <w:t xml:space="preserve">delle schede “Complesso archivistico”, “Unità archivistica”, “Unità documentaria”; </w:t>
      </w:r>
      <w:r>
        <w:t>i</w:t>
      </w:r>
      <w:r w:rsidR="007E5DE3" w:rsidRPr="007E5DE3">
        <w:t xml:space="preserve">l core </w:t>
      </w:r>
      <w:r w:rsidR="007E5DE3" w:rsidRPr="007E5DE3">
        <w:rPr>
          <w:i/>
          <w:iCs/>
        </w:rPr>
        <w:t>metafad_fe_archive_aut</w:t>
      </w:r>
      <w:r w:rsidR="007E5DE3" w:rsidRPr="007E5DE3">
        <w:t xml:space="preserve"> </w:t>
      </w:r>
      <w:r>
        <w:t xml:space="preserve">è invece utilizzato per la ricerca e la visualizzazione </w:t>
      </w:r>
      <w:r w:rsidRPr="007E5DE3">
        <w:t xml:space="preserve">delle schede </w:t>
      </w:r>
      <w:r w:rsidR="007E5DE3" w:rsidRPr="007E5DE3">
        <w:t>“ProduttoreConservatore” e “Progetto di digitalizzazione”.</w:t>
      </w:r>
      <w:r>
        <w:t xml:space="preserve"> Gli altri tracciati presenti nel back end non hanno, al momento, un sistem</w:t>
      </w:r>
      <w:r w:rsidR="00CC034B">
        <w:t>a</w:t>
      </w:r>
      <w:r>
        <w:t xml:space="preserve"> di ricerca e visualizzazione autonomo in front end</w:t>
      </w:r>
      <w:r w:rsidR="00CC034B">
        <w:t>.</w:t>
      </w:r>
    </w:p>
    <w:p w14:paraId="1F8D87F3" w14:textId="77777777" w:rsidR="00CC034B" w:rsidRPr="007E5DE3" w:rsidRDefault="00CC034B" w:rsidP="007E5DE3"/>
    <w:p w14:paraId="64829671" w14:textId="77777777" w:rsidR="007E5DE3" w:rsidRPr="007E5DE3" w:rsidRDefault="007E5DE3" w:rsidP="007E5DE3">
      <w:pPr>
        <w:pStyle w:val="Titolo2"/>
      </w:pPr>
      <w:bookmarkStart w:id="120" w:name="__RefHeading___Toc7679_1761259838"/>
      <w:bookmarkStart w:id="121" w:name="_Toc70232056"/>
      <w:r w:rsidRPr="007E5DE3">
        <w:t>Complessi archivistici</w:t>
      </w:r>
      <w:bookmarkEnd w:id="120"/>
      <w:bookmarkEnd w:id="121"/>
    </w:p>
    <w:p w14:paraId="00D26AC9" w14:textId="77777777" w:rsidR="007E5DE3" w:rsidRPr="007E5DE3" w:rsidRDefault="007E5DE3" w:rsidP="007E5DE3">
      <w:r w:rsidRPr="007E5DE3">
        <w:rPr>
          <w:b/>
          <w:bCs/>
        </w:rPr>
        <w:t>id</w:t>
      </w:r>
      <w:r w:rsidRPr="007E5DE3">
        <w:t xml:space="preserve">: riporta </w:t>
      </w:r>
      <w:r w:rsidRPr="007E5DE3">
        <w:rPr>
          <w:i/>
          <w:iCs/>
        </w:rPr>
        <w:t>codiceIdentificativoSistema</w:t>
      </w:r>
      <w:r w:rsidRPr="007E5DE3">
        <w:t>.</w:t>
      </w:r>
    </w:p>
    <w:p w14:paraId="23574C8E" w14:textId="13A5465A" w:rsidR="007E5DE3" w:rsidRPr="007E5DE3" w:rsidRDefault="007E5DE3" w:rsidP="007E5DE3">
      <w:pPr>
        <w:rPr>
          <w:b/>
        </w:rPr>
      </w:pPr>
      <w:r w:rsidRPr="007E5DE3">
        <w:rPr>
          <w:b/>
        </w:rPr>
        <w:t xml:space="preserve">visibility_nxs: </w:t>
      </w:r>
      <w:r w:rsidRPr="007E5DE3">
        <w:t xml:space="preserve">possibili valori: </w:t>
      </w:r>
      <w:r w:rsidRPr="007E5DE3">
        <w:rPr>
          <w:i/>
          <w:iCs/>
        </w:rPr>
        <w:t>rd</w:t>
      </w:r>
      <w:r w:rsidRPr="007E5DE3">
        <w:t xml:space="preserve"> (visibile con dettaglio); </w:t>
      </w:r>
      <w:r w:rsidRPr="007E5DE3">
        <w:rPr>
          <w:i/>
          <w:iCs/>
        </w:rPr>
        <w:t>r</w:t>
      </w:r>
      <w:r w:rsidRPr="007E5DE3">
        <w:t xml:space="preserve"> (visibile). </w:t>
      </w:r>
      <w:r w:rsidR="00CC034B">
        <w:t>S</w:t>
      </w:r>
      <w:r w:rsidRPr="007E5DE3">
        <w:t>e il record non è visibile, il campo non viene salvato.</w:t>
      </w:r>
    </w:p>
    <w:p w14:paraId="6720AB84" w14:textId="77777777" w:rsidR="007E5DE3" w:rsidRPr="007E5DE3" w:rsidRDefault="007E5DE3" w:rsidP="007E5DE3">
      <w:pPr>
        <w:rPr>
          <w:b/>
        </w:rPr>
      </w:pPr>
      <w:r w:rsidRPr="007E5DE3">
        <w:rPr>
          <w:b/>
          <w:bCs/>
        </w:rPr>
        <w:t xml:space="preserve">institutekey_s: </w:t>
      </w:r>
      <w:r w:rsidRPr="007E5DE3">
        <w:t>riporta il valore della chiave dell’istituto. Esempio: archivio-di-stato-di-ancona</w:t>
      </w:r>
    </w:p>
    <w:p w14:paraId="6B60DAAD" w14:textId="77777777" w:rsidR="007E5DE3" w:rsidRPr="007E5DE3" w:rsidRDefault="007E5DE3" w:rsidP="007E5DE3">
      <w:pPr>
        <w:rPr>
          <w:b/>
        </w:rPr>
      </w:pPr>
      <w:r w:rsidRPr="007E5DE3">
        <w:rPr>
          <w:b/>
          <w:bCs/>
        </w:rPr>
        <w:t xml:space="preserve">model_nxs: </w:t>
      </w:r>
      <w:r w:rsidRPr="007E5DE3">
        <w:t>contiene l’informazione sul model della scheda archivistica. In questo caso, archivi.models.ComplessoArchivistico. Serve per filtrare le schede  in base al tipo.</w:t>
      </w:r>
    </w:p>
    <w:p w14:paraId="7DB220C5" w14:textId="77777777" w:rsidR="007E5DE3" w:rsidRPr="007E5DE3" w:rsidRDefault="007E5DE3" w:rsidP="007E5DE3">
      <w:pPr>
        <w:rPr>
          <w:b/>
          <w:bCs/>
        </w:rPr>
      </w:pPr>
      <w:r w:rsidRPr="007E5DE3">
        <w:rPr>
          <w:b/>
          <w:bCs/>
        </w:rPr>
        <w:t xml:space="preserve">type_archive_s: </w:t>
      </w:r>
      <w:r w:rsidRPr="007E5DE3">
        <w:t>riporta il tipo di scheda: “ca” per i complessi,”u” per le unità.</w:t>
      </w:r>
    </w:p>
    <w:p w14:paraId="35A02492" w14:textId="4688B2B4" w:rsidR="007E5DE3" w:rsidRPr="007E5DE3" w:rsidRDefault="007E5DE3" w:rsidP="007E5DE3">
      <w:pPr>
        <w:rPr>
          <w:b/>
          <w:bCs/>
        </w:rPr>
      </w:pPr>
      <w:r w:rsidRPr="007E5DE3">
        <w:rPr>
          <w:b/>
          <w:bCs/>
        </w:rPr>
        <w:t>data_s</w:t>
      </w:r>
      <w:r w:rsidRPr="007E5DE3">
        <w:t>: in questo campo vengono memorizzate tutte le informazioni per il dettaglio della scheda.</w:t>
      </w:r>
    </w:p>
    <w:p w14:paraId="5BA7CA62" w14:textId="77777777" w:rsidR="007E5DE3" w:rsidRPr="007E5DE3" w:rsidRDefault="007E5DE3" w:rsidP="007E5DE3">
      <w:pPr>
        <w:rPr>
          <w:b/>
          <w:bCs/>
        </w:rPr>
      </w:pPr>
      <w:r w:rsidRPr="007E5DE3">
        <w:rPr>
          <w:b/>
          <w:bCs/>
        </w:rPr>
        <w:t>livello_descrizione_sort_s</w:t>
      </w:r>
      <w:r w:rsidRPr="007E5DE3">
        <w:t xml:space="preserve">: valore di </w:t>
      </w:r>
      <w:r w:rsidRPr="007E5DE3">
        <w:rPr>
          <w:i/>
          <w:iCs/>
        </w:rPr>
        <w:t>livelloDiDescrizione</w:t>
      </w:r>
      <w:r w:rsidRPr="007E5DE3">
        <w:t>.</w:t>
      </w:r>
    </w:p>
    <w:p w14:paraId="4F0BE72B" w14:textId="77777777" w:rsidR="007E5DE3" w:rsidRPr="007E5DE3" w:rsidRDefault="007E5DE3" w:rsidP="007E5DE3">
      <w:pPr>
        <w:rPr>
          <w:b/>
        </w:rPr>
      </w:pPr>
      <w:r w:rsidRPr="007E5DE3">
        <w:rPr>
          <w:b/>
        </w:rPr>
        <w:t>livello_descrizione_ss</w:t>
      </w:r>
      <w:r w:rsidRPr="007E5DE3">
        <w:t xml:space="preserve">:  valore di </w:t>
      </w:r>
      <w:r w:rsidRPr="007E5DE3">
        <w:rPr>
          <w:i/>
          <w:iCs/>
        </w:rPr>
        <w:t>livelloDiDescrizione</w:t>
      </w:r>
      <w:r w:rsidRPr="007E5DE3">
        <w:t>.</w:t>
      </w:r>
    </w:p>
    <w:p w14:paraId="16B04719" w14:textId="77777777" w:rsidR="007E5DE3" w:rsidRPr="007E5DE3" w:rsidRDefault="007E5DE3" w:rsidP="007E5DE3">
      <w:r w:rsidRPr="007E5DE3">
        <w:rPr>
          <w:b/>
          <w:bCs/>
        </w:rPr>
        <w:t>livello_superiore_ss</w:t>
      </w:r>
      <w:r w:rsidRPr="007E5DE3">
        <w:t xml:space="preserve">: valore di </w:t>
      </w:r>
      <w:r w:rsidRPr="007E5DE3">
        <w:rPr>
          <w:i/>
          <w:iCs/>
        </w:rPr>
        <w:t>parent</w:t>
      </w:r>
      <w:r w:rsidRPr="007E5DE3">
        <w:t>. Esempio: [ "ICAR CA 928 || Sommarioni || 1750/01/01 - 1799/12/31" ].</w:t>
      </w:r>
    </w:p>
    <w:p w14:paraId="03A441D5" w14:textId="77777777" w:rsidR="007E5DE3" w:rsidRPr="007E5DE3" w:rsidRDefault="007E5DE3" w:rsidP="007E5DE3">
      <w:r w:rsidRPr="007E5DE3">
        <w:rPr>
          <w:b/>
        </w:rPr>
        <w:t xml:space="preserve">parent_i: </w:t>
      </w:r>
      <w:r w:rsidRPr="007E5DE3">
        <w:t>id numerico del livello superiore.</w:t>
      </w:r>
    </w:p>
    <w:p w14:paraId="4F7E4140" w14:textId="77777777" w:rsidR="007E5DE3" w:rsidRPr="007E5DE3" w:rsidRDefault="007E5DE3" w:rsidP="007E5DE3">
      <w:r w:rsidRPr="007E5DE3">
        <w:rPr>
          <w:b/>
          <w:bCs/>
        </w:rPr>
        <w:t xml:space="preserve">denominazione_ss: </w:t>
      </w:r>
      <w:r w:rsidRPr="007E5DE3">
        <w:t xml:space="preserve">array contenente </w:t>
      </w:r>
      <w:r w:rsidRPr="007E5DE3">
        <w:rPr>
          <w:i/>
          <w:iCs/>
        </w:rPr>
        <w:t>denominazione</w:t>
      </w:r>
      <w:r w:rsidRPr="007E5DE3">
        <w:t xml:space="preserve"> e </w:t>
      </w:r>
      <w:r w:rsidRPr="007E5DE3">
        <w:rPr>
          <w:i/>
          <w:iCs/>
        </w:rPr>
        <w:t>altraDenominazione</w:t>
      </w:r>
      <w:r w:rsidRPr="007E5DE3">
        <w:t xml:space="preserve"> del complesso.</w:t>
      </w:r>
    </w:p>
    <w:p w14:paraId="399A08EB" w14:textId="77777777" w:rsidR="007E5DE3" w:rsidRPr="007E5DE3" w:rsidRDefault="007E5DE3" w:rsidP="007E5DE3">
      <w:r w:rsidRPr="007E5DE3">
        <w:rPr>
          <w:b/>
          <w:bCs/>
        </w:rPr>
        <w:t xml:space="preserve">denominazione_s: </w:t>
      </w:r>
      <w:r w:rsidRPr="007E5DE3">
        <w:t xml:space="preserve">stringa composta dalla concatenazione di </w:t>
      </w:r>
      <w:r w:rsidRPr="007E5DE3">
        <w:rPr>
          <w:i/>
          <w:iCs/>
        </w:rPr>
        <w:t>denominazione</w:t>
      </w:r>
      <w:r w:rsidRPr="007E5DE3">
        <w:t xml:space="preserve"> e </w:t>
      </w:r>
      <w:r w:rsidRPr="007E5DE3">
        <w:rPr>
          <w:i/>
          <w:iCs/>
        </w:rPr>
        <w:t>altraDenominazione</w:t>
      </w:r>
      <w:r w:rsidRPr="007E5DE3">
        <w:t>.</w:t>
      </w:r>
    </w:p>
    <w:p w14:paraId="655502F3" w14:textId="77777777" w:rsidR="007E5DE3" w:rsidRPr="007E5DE3" w:rsidRDefault="007E5DE3" w:rsidP="007E5DE3">
      <w:r w:rsidRPr="007E5DE3">
        <w:rPr>
          <w:b/>
          <w:bCs/>
        </w:rPr>
        <w:t>crono_denominazione_ss</w:t>
      </w:r>
      <w:r w:rsidRPr="007E5DE3">
        <w:t>: contiene tutte le informazioni temporali dei campi del blocco cronologico della scheda.</w:t>
      </w:r>
    </w:p>
    <w:p w14:paraId="095F0D7B" w14:textId="77777777" w:rsidR="007E5DE3" w:rsidRPr="007E5DE3" w:rsidRDefault="007E5DE3" w:rsidP="007E5DE3">
      <w:r w:rsidRPr="007E5DE3">
        <w:rPr>
          <w:b/>
          <w:bCs/>
        </w:rPr>
        <w:t xml:space="preserve">cronologia_principale_estremo_remoto_ss: </w:t>
      </w:r>
      <w:r w:rsidRPr="007E5DE3">
        <w:t xml:space="preserve">array contenente </w:t>
      </w:r>
      <w:r w:rsidRPr="007E5DE3">
        <w:rPr>
          <w:i/>
          <w:iCs/>
        </w:rPr>
        <w:t>estremoRemoto_data</w:t>
      </w:r>
      <w:r w:rsidRPr="007E5DE3">
        <w:t>.</w:t>
      </w:r>
    </w:p>
    <w:p w14:paraId="1E94DC10" w14:textId="77777777" w:rsidR="007E5DE3" w:rsidRPr="007E5DE3" w:rsidRDefault="007E5DE3" w:rsidP="007E5DE3">
      <w:r w:rsidRPr="007E5DE3">
        <w:rPr>
          <w:b/>
          <w:bCs/>
        </w:rPr>
        <w:t xml:space="preserve">cronologia_principale_estremo_remoto_sec_ss: </w:t>
      </w:r>
      <w:r w:rsidRPr="007E5DE3">
        <w:t xml:space="preserve">array contenente </w:t>
      </w:r>
      <w:r w:rsidRPr="007E5DE3">
        <w:rPr>
          <w:i/>
          <w:iCs/>
        </w:rPr>
        <w:t>estremoRemoto_secolo</w:t>
      </w:r>
      <w:r w:rsidRPr="007E5DE3">
        <w:t>.</w:t>
      </w:r>
    </w:p>
    <w:p w14:paraId="4FCB0404" w14:textId="77777777" w:rsidR="007E5DE3" w:rsidRPr="007E5DE3" w:rsidRDefault="007E5DE3" w:rsidP="007E5DE3">
      <w:pPr>
        <w:rPr>
          <w:b/>
          <w:bCs/>
        </w:rPr>
      </w:pPr>
      <w:r w:rsidRPr="007E5DE3">
        <w:rPr>
          <w:b/>
          <w:bCs/>
        </w:rPr>
        <w:lastRenderedPageBreak/>
        <w:t>estremoRemoto_i</w:t>
      </w:r>
      <w:r w:rsidRPr="007E5DE3">
        <w:t>: riporta l’anno dell’estremo remoto. In caso di estremi multipli, viene salvato l’anno più lontano nel tempo.</w:t>
      </w:r>
    </w:p>
    <w:p w14:paraId="3A65DBC1" w14:textId="77777777" w:rsidR="007E5DE3" w:rsidRPr="007E5DE3" w:rsidRDefault="007E5DE3" w:rsidP="007E5DE3">
      <w:pPr>
        <w:rPr>
          <w:b/>
          <w:bCs/>
        </w:rPr>
      </w:pPr>
      <w:r w:rsidRPr="007E5DE3">
        <w:rPr>
          <w:b/>
          <w:bCs/>
        </w:rPr>
        <w:t xml:space="preserve">cronologia_principale_estremo_recente_ss: </w:t>
      </w:r>
      <w:r w:rsidRPr="007E5DE3">
        <w:t xml:space="preserve">array contenente </w:t>
      </w:r>
      <w:r w:rsidRPr="007E5DE3">
        <w:rPr>
          <w:i/>
          <w:iCs/>
        </w:rPr>
        <w:t>estremoRecente_Data</w:t>
      </w:r>
      <w:r w:rsidRPr="007E5DE3">
        <w:t>.</w:t>
      </w:r>
    </w:p>
    <w:p w14:paraId="70AC4DD5" w14:textId="77777777" w:rsidR="007E5DE3" w:rsidRPr="007E5DE3" w:rsidRDefault="007E5DE3" w:rsidP="007E5DE3">
      <w:pPr>
        <w:rPr>
          <w:b/>
          <w:bCs/>
        </w:rPr>
      </w:pPr>
      <w:r w:rsidRPr="007E5DE3">
        <w:rPr>
          <w:b/>
          <w:bCs/>
        </w:rPr>
        <w:t>cronologia_principale_estremo_recente_sec_ss</w:t>
      </w:r>
      <w:r w:rsidRPr="007E5DE3">
        <w:t xml:space="preserve">: array contenente </w:t>
      </w:r>
      <w:r w:rsidRPr="007E5DE3">
        <w:rPr>
          <w:i/>
          <w:iCs/>
        </w:rPr>
        <w:t>estremoRecente_secolo</w:t>
      </w:r>
      <w:r w:rsidRPr="007E5DE3">
        <w:t>.</w:t>
      </w:r>
    </w:p>
    <w:p w14:paraId="1D32D29A" w14:textId="77777777" w:rsidR="007E5DE3" w:rsidRPr="007E5DE3" w:rsidRDefault="007E5DE3" w:rsidP="007E5DE3">
      <w:pPr>
        <w:rPr>
          <w:b/>
          <w:bCs/>
        </w:rPr>
      </w:pPr>
      <w:r w:rsidRPr="007E5DE3">
        <w:rPr>
          <w:b/>
          <w:bCs/>
        </w:rPr>
        <w:t>estremoRecente_i</w:t>
      </w:r>
      <w:r w:rsidRPr="007E5DE3">
        <w:t>: riporta l’anno dell’estremo recente. In caso di estremi multipli, viene salvato l’anno più vicino nel tempo.</w:t>
      </w:r>
    </w:p>
    <w:p w14:paraId="41C618EA" w14:textId="6C7BC142" w:rsidR="007E5DE3" w:rsidRPr="007E5DE3" w:rsidRDefault="007E5DE3" w:rsidP="007E5DE3">
      <w:r w:rsidRPr="007E5DE3">
        <w:rPr>
          <w:b/>
          <w:bCs/>
        </w:rPr>
        <w:t>cronologia_datazione_ECT_s</w:t>
      </w:r>
      <w:r w:rsidRPr="007E5DE3">
        <w:t xml:space="preserve">: campo stringa che riporta il valore di </w:t>
      </w:r>
      <w:r w:rsidRPr="007E5DE3">
        <w:rPr>
          <w:i/>
          <w:iCs/>
        </w:rPr>
        <w:t>estremoCronologicoTestuale</w:t>
      </w:r>
      <w:r w:rsidRPr="007E5DE3">
        <w:t xml:space="preserve"> o, se più di uno, degli </w:t>
      </w:r>
      <w:r w:rsidRPr="007E5DE3">
        <w:rPr>
          <w:i/>
          <w:iCs/>
        </w:rPr>
        <w:t xml:space="preserve">estremoCronologicoTestuale </w:t>
      </w:r>
      <w:r w:rsidRPr="007E5DE3">
        <w:t>concatenati.</w:t>
      </w:r>
    </w:p>
    <w:p w14:paraId="67B6A0F9" w14:textId="62B1F809" w:rsidR="007E5DE3" w:rsidRPr="007E5DE3" w:rsidRDefault="007E5DE3" w:rsidP="007E5DE3">
      <w:r w:rsidRPr="007E5DE3">
        <w:rPr>
          <w:b/>
          <w:bCs/>
        </w:rPr>
        <w:t>cronologia_datazione_ECT_ss</w:t>
      </w:r>
      <w:r w:rsidRPr="007E5DE3">
        <w:t xml:space="preserve">: campo array che riporta il valore di </w:t>
      </w:r>
      <w:r w:rsidRPr="007E5DE3">
        <w:rPr>
          <w:i/>
          <w:iCs/>
        </w:rPr>
        <w:t>estremoCronologicoTestuale</w:t>
      </w:r>
      <w:r w:rsidRPr="007E5DE3">
        <w:t xml:space="preserve"> o, se più di uno, degli </w:t>
      </w:r>
      <w:r w:rsidRPr="007E5DE3">
        <w:rPr>
          <w:i/>
          <w:iCs/>
        </w:rPr>
        <w:t xml:space="preserve">estremoCronologicoTestuale </w:t>
      </w:r>
      <w:r w:rsidRPr="007E5DE3">
        <w:t>concatenati.</w:t>
      </w:r>
    </w:p>
    <w:p w14:paraId="644A53BC" w14:textId="77777777" w:rsidR="007E5DE3" w:rsidRPr="007E5DE3" w:rsidRDefault="007E5DE3" w:rsidP="007E5DE3">
      <w:r w:rsidRPr="007E5DE3">
        <w:rPr>
          <w:b/>
          <w:bCs/>
        </w:rPr>
        <w:t>denominazione_all_intestazione_ss</w:t>
      </w:r>
      <w:r w:rsidRPr="007E5DE3">
        <w:t xml:space="preserve">: in questo campo vengono salvati </w:t>
      </w:r>
      <w:r w:rsidRPr="007E5DE3">
        <w:rPr>
          <w:i/>
          <w:iCs/>
        </w:rPr>
        <w:t>denominazione</w:t>
      </w:r>
      <w:r w:rsidRPr="007E5DE3">
        <w:t xml:space="preserve"> e gli estremi temporali.</w:t>
      </w:r>
    </w:p>
    <w:p w14:paraId="127B46FD" w14:textId="77777777" w:rsidR="007E5DE3" w:rsidRPr="007E5DE3" w:rsidRDefault="007E5DE3" w:rsidP="007E5DE3">
      <w:pPr>
        <w:rPr>
          <w:b/>
          <w:bCs/>
        </w:rPr>
      </w:pPr>
      <w:r w:rsidRPr="007E5DE3">
        <w:rPr>
          <w:b/>
          <w:bCs/>
        </w:rPr>
        <w:t xml:space="preserve">descrizione_ss: </w:t>
      </w:r>
      <w:r w:rsidRPr="007E5DE3">
        <w:t xml:space="preserve">contiene </w:t>
      </w:r>
      <w:r w:rsidRPr="007E5DE3">
        <w:rPr>
          <w:i/>
          <w:iCs/>
        </w:rPr>
        <w:t>descrizioneContenuto</w:t>
      </w:r>
      <w:r w:rsidRPr="007E5DE3">
        <w:t>.</w:t>
      </w:r>
    </w:p>
    <w:p w14:paraId="1E5F1CC6" w14:textId="77777777" w:rsidR="007E5DE3" w:rsidRPr="007E5DE3" w:rsidRDefault="007E5DE3" w:rsidP="007E5DE3">
      <w:pPr>
        <w:rPr>
          <w:b/>
          <w:bCs/>
        </w:rPr>
      </w:pPr>
      <w:r w:rsidRPr="007E5DE3">
        <w:rPr>
          <w:b/>
          <w:bCs/>
        </w:rPr>
        <w:t>descrizione_all_ss</w:t>
      </w:r>
      <w:r w:rsidRPr="007E5DE3">
        <w:t xml:space="preserve">: contiene </w:t>
      </w:r>
      <w:r w:rsidRPr="007E5DE3">
        <w:rPr>
          <w:i/>
          <w:iCs/>
        </w:rPr>
        <w:t>descrizioneContenuto</w:t>
      </w:r>
      <w:r w:rsidRPr="007E5DE3">
        <w:t xml:space="preserve">, </w:t>
      </w:r>
      <w:r w:rsidRPr="007E5DE3">
        <w:rPr>
          <w:i/>
          <w:iCs/>
        </w:rPr>
        <w:t>storiaArchivistica</w:t>
      </w:r>
      <w:r w:rsidRPr="007E5DE3">
        <w:t xml:space="preserve"> e criteriOrdinamento.</w:t>
      </w:r>
    </w:p>
    <w:p w14:paraId="41DF88A2" w14:textId="77777777" w:rsidR="007E5DE3" w:rsidRPr="007E5DE3" w:rsidRDefault="007E5DE3" w:rsidP="007E5DE3">
      <w:pPr>
        <w:rPr>
          <w:b/>
          <w:bCs/>
        </w:rPr>
      </w:pPr>
      <w:r w:rsidRPr="007E5DE3">
        <w:rPr>
          <w:b/>
          <w:bCs/>
        </w:rPr>
        <w:t>conservatore_sort_s</w:t>
      </w:r>
      <w:r w:rsidRPr="007E5DE3">
        <w:t xml:space="preserve">: contiene il valore di </w:t>
      </w:r>
      <w:r w:rsidRPr="007E5DE3">
        <w:rPr>
          <w:i/>
          <w:iCs/>
        </w:rPr>
        <w:t>identificativo</w:t>
      </w:r>
      <w:r w:rsidRPr="007E5DE3">
        <w:t xml:space="preserve"> del soggetto conservatore collegato.</w:t>
      </w:r>
    </w:p>
    <w:p w14:paraId="37898B3D" w14:textId="77777777" w:rsidR="007E5DE3" w:rsidRPr="007E5DE3" w:rsidRDefault="007E5DE3" w:rsidP="007E5DE3">
      <w:pPr>
        <w:rPr>
          <w:b/>
          <w:bCs/>
        </w:rPr>
      </w:pPr>
      <w:r w:rsidRPr="007E5DE3">
        <w:rPr>
          <w:b/>
          <w:bCs/>
        </w:rPr>
        <w:t>conservatore_ss</w:t>
      </w:r>
      <w:r w:rsidRPr="007E5DE3">
        <w:t xml:space="preserve">: contiene il valore di </w:t>
      </w:r>
      <w:r w:rsidRPr="007E5DE3">
        <w:rPr>
          <w:i/>
          <w:iCs/>
        </w:rPr>
        <w:t>identificativo</w:t>
      </w:r>
      <w:r w:rsidRPr="007E5DE3">
        <w:t xml:space="preserve"> del soggetto conservatore collegato.</w:t>
      </w:r>
    </w:p>
    <w:p w14:paraId="32AF7B94" w14:textId="77777777" w:rsidR="007E5DE3" w:rsidRPr="007E5DE3" w:rsidRDefault="007E5DE3" w:rsidP="007E5DE3">
      <w:pPr>
        <w:rPr>
          <w:b/>
          <w:bCs/>
        </w:rPr>
      </w:pPr>
      <w:r w:rsidRPr="007E5DE3">
        <w:rPr>
          <w:b/>
          <w:bCs/>
        </w:rPr>
        <w:t>conservatoreDen_ss</w:t>
      </w:r>
      <w:r w:rsidRPr="007E5DE3">
        <w:t xml:space="preserve">: contiene </w:t>
      </w:r>
      <w:r w:rsidRPr="007E5DE3">
        <w:rPr>
          <w:i/>
          <w:iCs/>
        </w:rPr>
        <w:t>entitaDenominazione</w:t>
      </w:r>
      <w:r w:rsidRPr="007E5DE3">
        <w:t xml:space="preserve"> del soggetto conservatore collegato.</w:t>
      </w:r>
    </w:p>
    <w:p w14:paraId="11249D22" w14:textId="77777777" w:rsidR="007E5DE3" w:rsidRPr="007E5DE3" w:rsidRDefault="007E5DE3" w:rsidP="007E5DE3">
      <w:r w:rsidRPr="007E5DE3">
        <w:rPr>
          <w:b/>
          <w:bCs/>
        </w:rPr>
        <w:t>tematismo_ss</w:t>
      </w:r>
      <w:r w:rsidRPr="007E5DE3">
        <w:t xml:space="preserve">: riporta </w:t>
      </w:r>
      <w:r w:rsidRPr="007E5DE3">
        <w:rPr>
          <w:i/>
          <w:iCs/>
        </w:rPr>
        <w:t>tematismo</w:t>
      </w:r>
      <w:r w:rsidRPr="007E5DE3">
        <w:t>.</w:t>
      </w:r>
    </w:p>
    <w:p w14:paraId="44ACD5F4" w14:textId="77777777" w:rsidR="007E5DE3" w:rsidRPr="007E5DE3" w:rsidRDefault="007E5DE3" w:rsidP="007E5DE3">
      <w:r w:rsidRPr="007E5DE3">
        <w:rPr>
          <w:b/>
          <w:bCs/>
        </w:rPr>
        <w:t>primo_livello_id_s</w:t>
      </w:r>
      <w:r w:rsidRPr="007E5DE3">
        <w:t xml:space="preserve">: riporta </w:t>
      </w:r>
      <w:r w:rsidRPr="007E5DE3">
        <w:rPr>
          <w:i/>
          <w:iCs/>
        </w:rPr>
        <w:t>codiceIdentificativoSistema</w:t>
      </w:r>
      <w:r w:rsidRPr="007E5DE3">
        <w:t xml:space="preserve"> del complesso di primo livello della gerarchia archivistica.</w:t>
      </w:r>
    </w:p>
    <w:p w14:paraId="3598B8C0" w14:textId="77777777" w:rsidR="007E5DE3" w:rsidRPr="007E5DE3" w:rsidRDefault="007E5DE3" w:rsidP="007E5DE3">
      <w:r w:rsidRPr="007E5DE3">
        <w:rPr>
          <w:b/>
          <w:bCs/>
        </w:rPr>
        <w:t>primo_livello_label_s</w:t>
      </w:r>
      <w:r w:rsidRPr="007E5DE3">
        <w:t xml:space="preserve">: riporta, concatenati, </w:t>
      </w:r>
      <w:r w:rsidRPr="007E5DE3">
        <w:rPr>
          <w:i/>
          <w:iCs/>
        </w:rPr>
        <w:t>denominazione</w:t>
      </w:r>
      <w:r w:rsidRPr="007E5DE3">
        <w:t xml:space="preserve"> ed</w:t>
      </w:r>
      <w:r w:rsidRPr="007E5DE3">
        <w:rPr>
          <w:i/>
          <w:iCs/>
        </w:rPr>
        <w:t xml:space="preserve"> estremoCronologicoTestuale </w:t>
      </w:r>
      <w:r w:rsidRPr="007E5DE3">
        <w:t>del complesso di primo livello della gerarchia archivistica.</w:t>
      </w:r>
    </w:p>
    <w:p w14:paraId="3EF45FB0" w14:textId="77777777" w:rsidR="007E5DE3" w:rsidRPr="007E5DE3" w:rsidRDefault="007E5DE3" w:rsidP="007E5DE3">
      <w:r w:rsidRPr="007E5DE3">
        <w:rPr>
          <w:b/>
          <w:bCs/>
        </w:rPr>
        <w:t>complex_s</w:t>
      </w:r>
      <w:r w:rsidRPr="007E5DE3">
        <w:t xml:space="preserve">: riporta il valore del campo </w:t>
      </w:r>
      <w:r w:rsidRPr="007E5DE3">
        <w:rPr>
          <w:i/>
          <w:iCs/>
        </w:rPr>
        <w:t>denominazione d</w:t>
      </w:r>
      <w:r w:rsidRPr="007E5DE3">
        <w:t>el complesso di primo livello della gerarchia archivistica.</w:t>
      </w:r>
    </w:p>
    <w:p w14:paraId="4007B6C8" w14:textId="77777777" w:rsidR="007E5DE3" w:rsidRPr="007E5DE3" w:rsidRDefault="007E5DE3" w:rsidP="007E5DE3">
      <w:r w:rsidRPr="007E5DE3">
        <w:rPr>
          <w:b/>
          <w:bCs/>
        </w:rPr>
        <w:t>parent_s</w:t>
      </w:r>
      <w:r w:rsidRPr="007E5DE3">
        <w:t xml:space="preserve">: contiene il valore del campo </w:t>
      </w:r>
      <w:r w:rsidRPr="007E5DE3">
        <w:rPr>
          <w:i/>
          <w:iCs/>
        </w:rPr>
        <w:t>denominazione</w:t>
      </w:r>
      <w:r w:rsidRPr="007E5DE3">
        <w:rPr>
          <w:b/>
          <w:bCs/>
        </w:rPr>
        <w:t xml:space="preserve"> </w:t>
      </w:r>
      <w:r w:rsidRPr="007E5DE3">
        <w:t>della scheda di livello immediatamente superiore.</w:t>
      </w:r>
    </w:p>
    <w:p w14:paraId="17BE98DF" w14:textId="77777777" w:rsidR="007E5DE3" w:rsidRPr="007E5DE3" w:rsidRDefault="007E5DE3" w:rsidP="007E5DE3">
      <w:r w:rsidRPr="007E5DE3">
        <w:rPr>
          <w:b/>
          <w:bCs/>
        </w:rPr>
        <w:t>denominazioneAcronimo_ss</w:t>
      </w:r>
      <w:r w:rsidRPr="007E5DE3">
        <w:t xml:space="preserve">: il valore del campo è composto dalla </w:t>
      </w:r>
      <w:r w:rsidRPr="007E5DE3">
        <w:rPr>
          <w:i/>
          <w:iCs/>
        </w:rPr>
        <w:t>denominazione</w:t>
      </w:r>
      <w:r w:rsidRPr="007E5DE3">
        <w:t xml:space="preserve"> del complesso di primo livello concatenato all’acronimo del soggetto conservatore collegato a tale complesso.</w:t>
      </w:r>
    </w:p>
    <w:p w14:paraId="792103B7" w14:textId="77777777" w:rsidR="00CC034B" w:rsidRPr="00CC034B" w:rsidRDefault="00CC034B" w:rsidP="00CC034B">
      <w:pPr>
        <w:pStyle w:val="Titolo2"/>
      </w:pPr>
      <w:bookmarkStart w:id="122" w:name="__RefHeading___Toc7681_1761259838"/>
      <w:bookmarkStart w:id="123" w:name="_Toc70232057"/>
      <w:r w:rsidRPr="00CC034B">
        <w:t>Unità archivistiche</w:t>
      </w:r>
      <w:bookmarkEnd w:id="122"/>
      <w:bookmarkEnd w:id="123"/>
    </w:p>
    <w:p w14:paraId="0298712E" w14:textId="77777777" w:rsidR="00CC034B" w:rsidRPr="00CC034B" w:rsidRDefault="00CC034B" w:rsidP="00CC034B">
      <w:r w:rsidRPr="00CC034B">
        <w:rPr>
          <w:b/>
          <w:bCs/>
        </w:rPr>
        <w:t>id</w:t>
      </w:r>
      <w:r w:rsidRPr="00CC034B">
        <w:t xml:space="preserve">: riporta </w:t>
      </w:r>
      <w:r w:rsidRPr="00CC034B">
        <w:rPr>
          <w:i/>
          <w:iCs/>
        </w:rPr>
        <w:t>codiceIdentificativoSistema</w:t>
      </w:r>
      <w:r w:rsidRPr="00CC034B">
        <w:t>.</w:t>
      </w:r>
    </w:p>
    <w:p w14:paraId="2D3AA231" w14:textId="77777777" w:rsidR="00CC034B" w:rsidRPr="00CC034B" w:rsidRDefault="00CC034B" w:rsidP="00CC034B">
      <w:pPr>
        <w:rPr>
          <w:b/>
        </w:rPr>
      </w:pPr>
      <w:r w:rsidRPr="00CC034B">
        <w:rPr>
          <w:b/>
        </w:rPr>
        <w:lastRenderedPageBreak/>
        <w:t xml:space="preserve">visibility_nxs: </w:t>
      </w:r>
      <w:r w:rsidRPr="00CC034B">
        <w:t xml:space="preserve">possibili valori: </w:t>
      </w:r>
      <w:r w:rsidRPr="00CC034B">
        <w:rPr>
          <w:i/>
          <w:iCs/>
        </w:rPr>
        <w:t>rdv</w:t>
      </w:r>
      <w:r w:rsidRPr="00CC034B">
        <w:t xml:space="preserve"> (visibile con dettaglio e viewr); </w:t>
      </w:r>
      <w:r w:rsidRPr="00CC034B">
        <w:rPr>
          <w:i/>
          <w:iCs/>
        </w:rPr>
        <w:t>rd</w:t>
      </w:r>
      <w:r w:rsidRPr="00CC034B">
        <w:t xml:space="preserve"> (visibile con dettaglio); r (visibile). Se il record non è visibile, il campo non viene salvato.</w:t>
      </w:r>
    </w:p>
    <w:p w14:paraId="3D6CF949" w14:textId="77777777" w:rsidR="00CC034B" w:rsidRPr="00CC034B" w:rsidRDefault="00CC034B" w:rsidP="00CC034B">
      <w:pPr>
        <w:rPr>
          <w:b/>
        </w:rPr>
      </w:pPr>
      <w:r w:rsidRPr="00CC034B">
        <w:rPr>
          <w:b/>
          <w:bCs/>
        </w:rPr>
        <w:t xml:space="preserve">institutekey_s: </w:t>
      </w:r>
      <w:r w:rsidRPr="00CC034B">
        <w:t>riporta il valore della chiave dell’istituto. Esempio: archivio-di-stato-di-ancona</w:t>
      </w:r>
    </w:p>
    <w:p w14:paraId="18A43AF1" w14:textId="77777777" w:rsidR="00CC034B" w:rsidRPr="00CC034B" w:rsidRDefault="00CC034B" w:rsidP="00CC034B">
      <w:r w:rsidRPr="00CC034B">
        <w:rPr>
          <w:b/>
          <w:bCs/>
        </w:rPr>
        <w:t xml:space="preserve">model_nxs: </w:t>
      </w:r>
      <w:r w:rsidRPr="00CC034B">
        <w:t>contiene l’informazione sul model della scheda archivistica. In questo caso, archivi.models.UnitaArchivistica. Serve per filtrare le schede in base al tipo.</w:t>
      </w:r>
    </w:p>
    <w:p w14:paraId="6F75E5B9" w14:textId="77777777" w:rsidR="00CC034B" w:rsidRPr="00CC034B" w:rsidRDefault="00CC034B" w:rsidP="00CC034B">
      <w:pPr>
        <w:rPr>
          <w:b/>
          <w:bCs/>
        </w:rPr>
      </w:pPr>
      <w:r w:rsidRPr="00CC034B">
        <w:rPr>
          <w:b/>
          <w:bCs/>
        </w:rPr>
        <w:t xml:space="preserve">type_archive_s: </w:t>
      </w:r>
      <w:r w:rsidRPr="00CC034B">
        <w:t>riporta il tipo di scheda: “ca” per i complessi,”u” per le unità.</w:t>
      </w:r>
    </w:p>
    <w:p w14:paraId="18FAD090" w14:textId="77777777" w:rsidR="00CC034B" w:rsidRPr="00CC034B" w:rsidRDefault="00CC034B" w:rsidP="00CC034B">
      <w:pPr>
        <w:rPr>
          <w:b/>
          <w:bCs/>
        </w:rPr>
      </w:pPr>
      <w:r w:rsidRPr="00CC034B">
        <w:rPr>
          <w:b/>
          <w:bCs/>
        </w:rPr>
        <w:t>data_s</w:t>
      </w:r>
      <w:r w:rsidRPr="00CC034B">
        <w:t>": in questo campo vengono memorizzate tutte le informazioni per il dettaglio della scheda.</w:t>
      </w:r>
    </w:p>
    <w:p w14:paraId="691FDC95" w14:textId="77777777" w:rsidR="00CC034B" w:rsidRPr="00CC034B" w:rsidRDefault="00CC034B" w:rsidP="00CC034B">
      <w:pPr>
        <w:rPr>
          <w:b/>
          <w:bCs/>
        </w:rPr>
      </w:pPr>
      <w:r w:rsidRPr="00CC034B">
        <w:rPr>
          <w:b/>
          <w:bCs/>
        </w:rPr>
        <w:t>livello_descrizione_sort_s</w:t>
      </w:r>
      <w:r w:rsidRPr="00CC034B">
        <w:t xml:space="preserve">: valore di </w:t>
      </w:r>
      <w:r w:rsidRPr="00CC034B">
        <w:rPr>
          <w:i/>
          <w:iCs/>
        </w:rPr>
        <w:t>livelloDiDescrizione</w:t>
      </w:r>
      <w:r w:rsidRPr="00CC034B">
        <w:t>.</w:t>
      </w:r>
    </w:p>
    <w:p w14:paraId="065E29C8" w14:textId="77777777" w:rsidR="00CC034B" w:rsidRPr="00CC034B" w:rsidRDefault="00CC034B" w:rsidP="00CC034B">
      <w:pPr>
        <w:rPr>
          <w:b/>
        </w:rPr>
      </w:pPr>
      <w:r w:rsidRPr="00CC034B">
        <w:rPr>
          <w:b/>
        </w:rPr>
        <w:t>livello_descrizione_ss</w:t>
      </w:r>
      <w:r w:rsidRPr="00CC034B">
        <w:t xml:space="preserve">: valore di </w:t>
      </w:r>
      <w:r w:rsidRPr="00CC034B">
        <w:rPr>
          <w:i/>
          <w:iCs/>
        </w:rPr>
        <w:t>livelloDiDescrizione</w:t>
      </w:r>
      <w:r w:rsidRPr="00CC034B">
        <w:t>.</w:t>
      </w:r>
    </w:p>
    <w:p w14:paraId="6575957A" w14:textId="77777777" w:rsidR="00CC034B" w:rsidRPr="00CC034B" w:rsidRDefault="00CC034B" w:rsidP="00CC034B">
      <w:r w:rsidRPr="00CC034B">
        <w:rPr>
          <w:b/>
          <w:bCs/>
        </w:rPr>
        <w:t>livello_superiore_ss</w:t>
      </w:r>
      <w:r w:rsidRPr="00CC034B">
        <w:t xml:space="preserve">: valore di </w:t>
      </w:r>
      <w:r w:rsidRPr="00CC034B">
        <w:rPr>
          <w:i/>
          <w:iCs/>
        </w:rPr>
        <w:t>parent</w:t>
      </w:r>
      <w:r w:rsidRPr="00CC034B">
        <w:t>. Esempio: [ "ICAR CA 928 || Sommarioni || 1750/01/01 - 1799/12/31" ].</w:t>
      </w:r>
    </w:p>
    <w:p w14:paraId="6AF44F85" w14:textId="77777777" w:rsidR="00CC034B" w:rsidRPr="00CC034B" w:rsidRDefault="00CC034B" w:rsidP="00CC034B">
      <w:r w:rsidRPr="00CC034B">
        <w:rPr>
          <w:b/>
        </w:rPr>
        <w:t xml:space="preserve">parent_i: </w:t>
      </w:r>
      <w:r w:rsidRPr="00CC034B">
        <w:t>id numerico del livello superiore.</w:t>
      </w:r>
    </w:p>
    <w:p w14:paraId="399B983A" w14:textId="77777777" w:rsidR="00CC034B" w:rsidRPr="00CC034B" w:rsidRDefault="00CC034B" w:rsidP="00CC034B">
      <w:r w:rsidRPr="00CC034B">
        <w:rPr>
          <w:b/>
          <w:bCs/>
        </w:rPr>
        <w:t>segnatura_ss</w:t>
      </w:r>
      <w:r w:rsidRPr="00CC034B">
        <w:t xml:space="preserve">: contiene </w:t>
      </w:r>
      <w:r w:rsidRPr="00CC034B">
        <w:rPr>
          <w:i/>
          <w:iCs/>
        </w:rPr>
        <w:t>segnaturaAttuale</w:t>
      </w:r>
      <w:r w:rsidRPr="00CC034B">
        <w:t>.</w:t>
      </w:r>
    </w:p>
    <w:p w14:paraId="212BCD1A" w14:textId="77777777" w:rsidR="00CC034B" w:rsidRPr="00CC034B" w:rsidRDefault="00CC034B" w:rsidP="00CC034B">
      <w:r w:rsidRPr="00CC034B">
        <w:rPr>
          <w:b/>
          <w:bCs/>
        </w:rPr>
        <w:t>ordinamentoProvvisorio_i</w:t>
      </w:r>
      <w:r w:rsidRPr="00CC034B">
        <w:t xml:space="preserve">: contiene </w:t>
      </w:r>
      <w:r w:rsidRPr="00CC034B">
        <w:rPr>
          <w:i/>
          <w:iCs/>
        </w:rPr>
        <w:t>ordinamentoProvvisorio</w:t>
      </w:r>
      <w:r w:rsidRPr="00CC034B">
        <w:t>.</w:t>
      </w:r>
    </w:p>
    <w:p w14:paraId="286824BB" w14:textId="77777777" w:rsidR="00CC034B" w:rsidRPr="00CC034B" w:rsidRDefault="00CC034B" w:rsidP="00CC034B">
      <w:r w:rsidRPr="00CC034B">
        <w:rPr>
          <w:b/>
          <w:bCs/>
        </w:rPr>
        <w:t>denominazione_titolo_s</w:t>
      </w:r>
      <w:r w:rsidRPr="00CC034B">
        <w:t xml:space="preserve">: stringa che riporta, concatenati, i valori di </w:t>
      </w:r>
      <w:r w:rsidRPr="00CC034B">
        <w:rPr>
          <w:i/>
          <w:iCs/>
        </w:rPr>
        <w:t>denominazione</w:t>
      </w:r>
      <w:r w:rsidRPr="00CC034B">
        <w:t xml:space="preserve">, </w:t>
      </w:r>
      <w:r w:rsidRPr="00CC034B">
        <w:rPr>
          <w:i/>
          <w:iCs/>
        </w:rPr>
        <w:t>integrazioneTitolo</w:t>
      </w:r>
      <w:r w:rsidRPr="00CC034B">
        <w:t xml:space="preserve"> e</w:t>
      </w:r>
      <w:r w:rsidRPr="00CC034B">
        <w:rPr>
          <w:i/>
          <w:iCs/>
        </w:rPr>
        <w:t xml:space="preserve"> titoloAttribuito</w:t>
      </w:r>
      <w:r w:rsidRPr="00CC034B">
        <w:t>.</w:t>
      </w:r>
    </w:p>
    <w:p w14:paraId="3E55DBF2" w14:textId="77777777" w:rsidR="00CC034B" w:rsidRPr="00CC034B" w:rsidRDefault="00CC034B" w:rsidP="00CC034B">
      <w:r w:rsidRPr="00CC034B">
        <w:rPr>
          <w:b/>
          <w:bCs/>
        </w:rPr>
        <w:t xml:space="preserve">denominazione_titolo_ss: </w:t>
      </w:r>
      <w:r w:rsidRPr="00CC034B">
        <w:t xml:space="preserve">array contente i valori di </w:t>
      </w:r>
      <w:r w:rsidRPr="00CC034B">
        <w:rPr>
          <w:i/>
          <w:iCs/>
        </w:rPr>
        <w:t>denominazione</w:t>
      </w:r>
      <w:r w:rsidRPr="00CC034B">
        <w:t xml:space="preserve">, </w:t>
      </w:r>
      <w:r w:rsidRPr="00CC034B">
        <w:rPr>
          <w:i/>
          <w:iCs/>
        </w:rPr>
        <w:t>integrazioneTitolo</w:t>
      </w:r>
      <w:r w:rsidRPr="00CC034B">
        <w:t xml:space="preserve"> e</w:t>
      </w:r>
      <w:r w:rsidRPr="00CC034B">
        <w:rPr>
          <w:i/>
          <w:iCs/>
        </w:rPr>
        <w:t xml:space="preserve"> titoloAttribuito</w:t>
      </w:r>
      <w:r w:rsidRPr="00CC034B">
        <w:t>.</w:t>
      </w:r>
    </w:p>
    <w:p w14:paraId="7EE3ADB9" w14:textId="77777777" w:rsidR="00CC034B" w:rsidRPr="00CC034B" w:rsidRDefault="00CC034B" w:rsidP="00CC034B">
      <w:r w:rsidRPr="00CC034B">
        <w:rPr>
          <w:b/>
          <w:bCs/>
        </w:rPr>
        <w:t>intestazione_ss</w:t>
      </w:r>
      <w:r w:rsidRPr="00CC034B">
        <w:t xml:space="preserve">: riporta i valori di </w:t>
      </w:r>
      <w:r w:rsidRPr="00CC034B">
        <w:rPr>
          <w:i/>
          <w:iCs/>
        </w:rPr>
        <w:t>denominazione</w:t>
      </w:r>
      <w:r w:rsidRPr="00CC034B">
        <w:t xml:space="preserve">, </w:t>
      </w:r>
      <w:r w:rsidRPr="00CC034B">
        <w:rPr>
          <w:i/>
          <w:iCs/>
        </w:rPr>
        <w:t>titoloAttribuito</w:t>
      </w:r>
      <w:r w:rsidRPr="00CC034B">
        <w:t xml:space="preserve"> ed </w:t>
      </w:r>
      <w:r w:rsidRPr="00CC034B">
        <w:rPr>
          <w:i/>
          <w:iCs/>
        </w:rPr>
        <w:t>estremoCronologicoTestuale</w:t>
      </w:r>
      <w:r w:rsidRPr="00CC034B">
        <w:t>.</w:t>
      </w:r>
    </w:p>
    <w:p w14:paraId="7F8C981A" w14:textId="77777777" w:rsidR="00CC034B" w:rsidRPr="00CC034B" w:rsidRDefault="00CC034B" w:rsidP="00CC034B">
      <w:r w:rsidRPr="00CC034B">
        <w:rPr>
          <w:b/>
          <w:bCs/>
        </w:rPr>
        <w:t>intestazione_ss</w:t>
      </w:r>
      <w:r w:rsidRPr="00CC034B">
        <w:t xml:space="preserve">: contiene </w:t>
      </w:r>
      <w:r w:rsidRPr="00CC034B">
        <w:rPr>
          <w:i/>
          <w:iCs/>
        </w:rPr>
        <w:t>denominazione</w:t>
      </w:r>
      <w:r w:rsidRPr="00CC034B">
        <w:t xml:space="preserve">, </w:t>
      </w:r>
      <w:r w:rsidRPr="00CC034B">
        <w:rPr>
          <w:i/>
          <w:iCs/>
        </w:rPr>
        <w:t xml:space="preserve">titoloAttribuito </w:t>
      </w:r>
      <w:r w:rsidRPr="00CC034B">
        <w:t xml:space="preserve">ed </w:t>
      </w:r>
      <w:r w:rsidRPr="00CC034B">
        <w:rPr>
          <w:i/>
          <w:iCs/>
        </w:rPr>
        <w:t>estremoCronologicoTestuale</w:t>
      </w:r>
      <w:r w:rsidRPr="00CC034B">
        <w:t>.</w:t>
      </w:r>
    </w:p>
    <w:p w14:paraId="4FB40E10" w14:textId="77777777" w:rsidR="00CC034B" w:rsidRPr="00CC034B" w:rsidRDefault="00CC034B" w:rsidP="00CC034B">
      <w:r w:rsidRPr="00CC034B">
        <w:rPr>
          <w:b/>
          <w:bCs/>
        </w:rPr>
        <w:t xml:space="preserve">cronologia_principale_estremo_remoto_ss: </w:t>
      </w:r>
      <w:r w:rsidRPr="00CC034B">
        <w:t xml:space="preserve">array contenente </w:t>
      </w:r>
      <w:r w:rsidRPr="00CC034B">
        <w:rPr>
          <w:i/>
          <w:iCs/>
        </w:rPr>
        <w:t>estremoRemoto_data</w:t>
      </w:r>
      <w:r w:rsidRPr="00CC034B">
        <w:t>.</w:t>
      </w:r>
    </w:p>
    <w:p w14:paraId="498C55F3" w14:textId="77777777" w:rsidR="00CC034B" w:rsidRPr="00CC034B" w:rsidRDefault="00CC034B" w:rsidP="00CC034B">
      <w:r w:rsidRPr="00CC034B">
        <w:rPr>
          <w:b/>
          <w:bCs/>
        </w:rPr>
        <w:t xml:space="preserve">cronologia_principale_estremo_remoto_sec_ss: </w:t>
      </w:r>
      <w:r w:rsidRPr="00CC034B">
        <w:t xml:space="preserve">array contenente </w:t>
      </w:r>
      <w:r w:rsidRPr="00CC034B">
        <w:rPr>
          <w:i/>
          <w:iCs/>
        </w:rPr>
        <w:t>estremoRemoto_secolo</w:t>
      </w:r>
      <w:r w:rsidRPr="00CC034B">
        <w:t>.</w:t>
      </w:r>
    </w:p>
    <w:p w14:paraId="27CA38D3" w14:textId="77777777" w:rsidR="00CC034B" w:rsidRPr="00CC034B" w:rsidRDefault="00CC034B" w:rsidP="00CC034B">
      <w:pPr>
        <w:rPr>
          <w:b/>
          <w:bCs/>
        </w:rPr>
      </w:pPr>
      <w:r w:rsidRPr="00CC034B">
        <w:rPr>
          <w:b/>
          <w:bCs/>
        </w:rPr>
        <w:t>estremoRemoto_i</w:t>
      </w:r>
      <w:r w:rsidRPr="00CC034B">
        <w:t>: riporta l’anno dell’estremo remoto. In caso di estremi multipli, viene salvato l’anno più lontano nel tempo.</w:t>
      </w:r>
    </w:p>
    <w:p w14:paraId="13F2BF90" w14:textId="77777777" w:rsidR="00CC034B" w:rsidRPr="00CC034B" w:rsidRDefault="00CC034B" w:rsidP="00CC034B">
      <w:pPr>
        <w:rPr>
          <w:b/>
          <w:bCs/>
        </w:rPr>
      </w:pPr>
      <w:r w:rsidRPr="00CC034B">
        <w:rPr>
          <w:b/>
          <w:bCs/>
        </w:rPr>
        <w:t xml:space="preserve">cronologia_principale_estremo_recente_ss: </w:t>
      </w:r>
      <w:r w:rsidRPr="00CC034B">
        <w:t xml:space="preserve">array contenente </w:t>
      </w:r>
      <w:r w:rsidRPr="00CC034B">
        <w:rPr>
          <w:i/>
          <w:iCs/>
        </w:rPr>
        <w:t>estremoRecente_Data</w:t>
      </w:r>
      <w:r w:rsidRPr="00CC034B">
        <w:t>.</w:t>
      </w:r>
    </w:p>
    <w:p w14:paraId="62ABA0AC" w14:textId="77777777" w:rsidR="00CC034B" w:rsidRPr="00CC034B" w:rsidRDefault="00CC034B" w:rsidP="00CC034B">
      <w:pPr>
        <w:rPr>
          <w:b/>
          <w:bCs/>
        </w:rPr>
      </w:pPr>
      <w:r w:rsidRPr="00CC034B">
        <w:rPr>
          <w:b/>
          <w:bCs/>
        </w:rPr>
        <w:t>cronologia_principale_estremo_recente_sec</w:t>
      </w:r>
      <w:r w:rsidRPr="00CC034B">
        <w:t xml:space="preserve">_ss: array contenente </w:t>
      </w:r>
      <w:r w:rsidRPr="00CC034B">
        <w:rPr>
          <w:i/>
          <w:iCs/>
        </w:rPr>
        <w:t>estremoRecente_secolo</w:t>
      </w:r>
      <w:r w:rsidRPr="00CC034B">
        <w:t>.</w:t>
      </w:r>
    </w:p>
    <w:p w14:paraId="6D3FCA83" w14:textId="77777777" w:rsidR="00CC034B" w:rsidRPr="00CC034B" w:rsidRDefault="00CC034B" w:rsidP="00CC034B">
      <w:pPr>
        <w:rPr>
          <w:b/>
          <w:bCs/>
        </w:rPr>
      </w:pPr>
      <w:r w:rsidRPr="00CC034B">
        <w:rPr>
          <w:b/>
          <w:bCs/>
        </w:rPr>
        <w:t>estremoRecente_i</w:t>
      </w:r>
      <w:r w:rsidRPr="00CC034B">
        <w:t>: riporta l’anno dell’estremo recente. In caso di estremi multipli, viene salvato l’anno più vicino nel tempo.</w:t>
      </w:r>
    </w:p>
    <w:p w14:paraId="4348F03C" w14:textId="77777777" w:rsidR="00CC034B" w:rsidRPr="00CC034B" w:rsidRDefault="00CC034B" w:rsidP="00CC034B">
      <w:r w:rsidRPr="00CC034B">
        <w:rPr>
          <w:b/>
          <w:bCs/>
        </w:rPr>
        <w:t>cronologia_datazione_ECT_s</w:t>
      </w:r>
      <w:r w:rsidRPr="00CC034B">
        <w:t xml:space="preserve">: campo stringa che riporta il valore di </w:t>
      </w:r>
      <w:r w:rsidRPr="00CC034B">
        <w:rPr>
          <w:i/>
          <w:iCs/>
        </w:rPr>
        <w:t>estremoCronologicoTestuale</w:t>
      </w:r>
      <w:r w:rsidRPr="00CC034B">
        <w:t xml:space="preserve"> o, se più di uno, degli  </w:t>
      </w:r>
      <w:r w:rsidRPr="00CC034B">
        <w:rPr>
          <w:i/>
          <w:iCs/>
        </w:rPr>
        <w:t xml:space="preserve">estremoCronologicoTestuale </w:t>
      </w:r>
      <w:r w:rsidRPr="00CC034B">
        <w:t>concatenati.</w:t>
      </w:r>
    </w:p>
    <w:p w14:paraId="60351652" w14:textId="77777777" w:rsidR="00CC034B" w:rsidRPr="00CC034B" w:rsidRDefault="00CC034B" w:rsidP="00CC034B">
      <w:r w:rsidRPr="00CC034B">
        <w:rPr>
          <w:b/>
          <w:bCs/>
        </w:rPr>
        <w:lastRenderedPageBreak/>
        <w:t>cronologia_datazione_ECT_ss</w:t>
      </w:r>
      <w:r w:rsidRPr="00CC034B">
        <w:t xml:space="preserve">: campo array che riporta il valore di </w:t>
      </w:r>
      <w:r w:rsidRPr="00CC034B">
        <w:rPr>
          <w:i/>
          <w:iCs/>
        </w:rPr>
        <w:t>estremoCronologicoTestuale</w:t>
      </w:r>
      <w:r w:rsidRPr="00CC034B">
        <w:t xml:space="preserve"> o, se più di uno, degli  </w:t>
      </w:r>
      <w:r w:rsidRPr="00CC034B">
        <w:rPr>
          <w:i/>
          <w:iCs/>
        </w:rPr>
        <w:t xml:space="preserve">estremoCronologicoTestuale </w:t>
      </w:r>
      <w:r w:rsidRPr="00CC034B">
        <w:t>concatenati.</w:t>
      </w:r>
    </w:p>
    <w:p w14:paraId="6FA63089" w14:textId="77777777" w:rsidR="00CC034B" w:rsidRPr="00CC034B" w:rsidRDefault="00CC034B" w:rsidP="00CC034B">
      <w:r w:rsidRPr="00CC034B">
        <w:rPr>
          <w:b/>
          <w:bCs/>
        </w:rPr>
        <w:t>desc_fisica_ss</w:t>
      </w:r>
      <w:r w:rsidRPr="00CC034B">
        <w:t xml:space="preserve">: riporta </w:t>
      </w:r>
      <w:r w:rsidRPr="00CC034B">
        <w:rPr>
          <w:i/>
          <w:iCs/>
        </w:rPr>
        <w:t>descrizioneFisica_tipologia</w:t>
      </w:r>
      <w:r w:rsidRPr="00CC034B">
        <w:t>.</w:t>
      </w:r>
    </w:p>
    <w:p w14:paraId="55A0F56C" w14:textId="77777777" w:rsidR="00CC034B" w:rsidRPr="00CC034B" w:rsidRDefault="00CC034B" w:rsidP="00CC034B">
      <w:r w:rsidRPr="00CC034B">
        <w:rPr>
          <w:b/>
          <w:bCs/>
        </w:rPr>
        <w:t>consistenza_all_ss</w:t>
      </w:r>
      <w:r w:rsidRPr="00CC034B">
        <w:t xml:space="preserve">: riporta </w:t>
      </w:r>
      <w:r w:rsidRPr="00CC034B">
        <w:rPr>
          <w:i/>
          <w:iCs/>
        </w:rPr>
        <w:t>visualizzazioneConsistenza</w:t>
      </w:r>
      <w:r w:rsidRPr="00CC034B">
        <w:t>.</w:t>
      </w:r>
    </w:p>
    <w:p w14:paraId="1AF4219A" w14:textId="77777777" w:rsidR="00CC034B" w:rsidRPr="00CC034B" w:rsidRDefault="00CC034B" w:rsidP="00CC034B">
      <w:r w:rsidRPr="00CC034B">
        <w:rPr>
          <w:b/>
          <w:bCs/>
        </w:rPr>
        <w:t>descrizione_regesto_ss</w:t>
      </w:r>
      <w:r w:rsidRPr="00CC034B">
        <w:t xml:space="preserve">: riporta </w:t>
      </w:r>
      <w:r w:rsidRPr="00CC034B">
        <w:rPr>
          <w:i/>
          <w:iCs/>
        </w:rPr>
        <w:t>descrizioneContenuto</w:t>
      </w:r>
      <w:r w:rsidRPr="00CC034B">
        <w:t>.</w:t>
      </w:r>
    </w:p>
    <w:p w14:paraId="22B9E3F8" w14:textId="77777777" w:rsidR="00CC034B" w:rsidRPr="00CC034B" w:rsidRDefault="00CC034B" w:rsidP="00CC034B">
      <w:r w:rsidRPr="00CC034B">
        <w:rPr>
          <w:b/>
          <w:bCs/>
        </w:rPr>
        <w:t>antroponimi_ss</w:t>
      </w:r>
      <w:r w:rsidRPr="00CC034B">
        <w:t xml:space="preserve">: riporta il valore di </w:t>
      </w:r>
      <w:r w:rsidRPr="00CC034B">
        <w:rPr>
          <w:i/>
          <w:iCs/>
        </w:rPr>
        <w:t>intestazione</w:t>
      </w:r>
      <w:r w:rsidRPr="00CC034B">
        <w:t xml:space="preserve"> degli Antroponimi collegati alla scheda.</w:t>
      </w:r>
    </w:p>
    <w:p w14:paraId="506B5E76" w14:textId="77777777" w:rsidR="00CC034B" w:rsidRPr="00CC034B" w:rsidRDefault="00CC034B" w:rsidP="00CC034B">
      <w:r w:rsidRPr="00CC034B">
        <w:rPr>
          <w:b/>
          <w:bCs/>
        </w:rPr>
        <w:t>enti_ss</w:t>
      </w:r>
      <w:r w:rsidRPr="00CC034B">
        <w:t xml:space="preserve">: riporta il valore di </w:t>
      </w:r>
      <w:r w:rsidRPr="00CC034B">
        <w:rPr>
          <w:i/>
          <w:iCs/>
        </w:rPr>
        <w:t>intestazione</w:t>
      </w:r>
      <w:r w:rsidRPr="00CC034B">
        <w:t xml:space="preserve"> degli Enti collegati alla scheda.</w:t>
      </w:r>
    </w:p>
    <w:p w14:paraId="4213A5A4" w14:textId="77777777" w:rsidR="00CC034B" w:rsidRPr="00CC034B" w:rsidRDefault="00CC034B" w:rsidP="00CC034B">
      <w:r w:rsidRPr="00CC034B">
        <w:rPr>
          <w:b/>
          <w:bCs/>
        </w:rPr>
        <w:t>toponimi_ss</w:t>
      </w:r>
      <w:r w:rsidRPr="00CC034B">
        <w:t xml:space="preserve">: riporta il valore di </w:t>
      </w:r>
      <w:r w:rsidRPr="00CC034B">
        <w:rPr>
          <w:i/>
          <w:iCs/>
        </w:rPr>
        <w:t>intestazione</w:t>
      </w:r>
      <w:r w:rsidRPr="00CC034B">
        <w:t xml:space="preserve"> dei Toponimi collegati alla scheda.</w:t>
      </w:r>
    </w:p>
    <w:p w14:paraId="06C65714" w14:textId="77777777" w:rsidR="00CC034B" w:rsidRPr="00CC034B" w:rsidRDefault="00CC034B" w:rsidP="00CC034B">
      <w:r w:rsidRPr="00CC034B">
        <w:rPr>
          <w:b/>
          <w:bCs/>
        </w:rPr>
        <w:t>tematismo_ss</w:t>
      </w:r>
      <w:r w:rsidRPr="00CC034B">
        <w:t xml:space="preserve">: riporta </w:t>
      </w:r>
      <w:r w:rsidRPr="00CC034B">
        <w:rPr>
          <w:i/>
          <w:iCs/>
        </w:rPr>
        <w:t>tematismo</w:t>
      </w:r>
      <w:r w:rsidRPr="00CC034B">
        <w:t>.</w:t>
      </w:r>
    </w:p>
    <w:p w14:paraId="02074D39" w14:textId="77777777" w:rsidR="00CC034B" w:rsidRPr="00CC034B" w:rsidRDefault="00CC034B" w:rsidP="00CC034B">
      <w:pPr>
        <w:rPr>
          <w:b/>
          <w:bCs/>
        </w:rPr>
      </w:pPr>
      <w:r w:rsidRPr="00CC034B">
        <w:rPr>
          <w:b/>
          <w:bCs/>
        </w:rPr>
        <w:t>digitale_idpreview_s</w:t>
      </w:r>
      <w:r w:rsidRPr="00CC034B">
        <w:t>: contiene l’url alla thumbnail del media collegato o alla prima immagine del metadato struttale collegato.</w:t>
      </w:r>
    </w:p>
    <w:p w14:paraId="6D2A2499" w14:textId="77777777" w:rsidR="00CC034B" w:rsidRPr="00CC034B" w:rsidRDefault="00CC034B" w:rsidP="00CC034B">
      <w:r w:rsidRPr="00CC034B">
        <w:rPr>
          <w:b/>
          <w:bCs/>
        </w:rPr>
        <w:t>primo_livello_id_s</w:t>
      </w:r>
      <w:r w:rsidRPr="00CC034B">
        <w:t xml:space="preserve">: riporta </w:t>
      </w:r>
      <w:r w:rsidRPr="00CC034B">
        <w:rPr>
          <w:i/>
          <w:iCs/>
        </w:rPr>
        <w:t>codiceIdentificativoSistema</w:t>
      </w:r>
      <w:r w:rsidRPr="00CC034B">
        <w:t xml:space="preserve"> del complesso di primo livello della gerarchia archivistica.</w:t>
      </w:r>
    </w:p>
    <w:p w14:paraId="04CAF7D3" w14:textId="77777777" w:rsidR="00CC034B" w:rsidRPr="00CC034B" w:rsidRDefault="00CC034B" w:rsidP="00CC034B">
      <w:r w:rsidRPr="00CC034B">
        <w:rPr>
          <w:b/>
          <w:bCs/>
        </w:rPr>
        <w:t>primo_livello_label_s</w:t>
      </w:r>
      <w:r w:rsidRPr="00CC034B">
        <w:t xml:space="preserve">: riporta, concatenati, </w:t>
      </w:r>
      <w:r w:rsidRPr="00CC034B">
        <w:rPr>
          <w:i/>
          <w:iCs/>
        </w:rPr>
        <w:t>denominazione</w:t>
      </w:r>
      <w:r w:rsidRPr="00CC034B">
        <w:t xml:space="preserve"> ed</w:t>
      </w:r>
      <w:r w:rsidRPr="00CC034B">
        <w:rPr>
          <w:i/>
          <w:iCs/>
        </w:rPr>
        <w:t xml:space="preserve"> estremoCronologicoTestuale </w:t>
      </w:r>
      <w:r w:rsidRPr="00CC034B">
        <w:t>del complesso di primo livello della gerarchia archivistica.</w:t>
      </w:r>
    </w:p>
    <w:p w14:paraId="799215F7" w14:textId="77777777" w:rsidR="00CC034B" w:rsidRPr="00CC034B" w:rsidRDefault="00CC034B" w:rsidP="00CC034B">
      <w:r w:rsidRPr="00CC034B">
        <w:rPr>
          <w:b/>
          <w:bCs/>
        </w:rPr>
        <w:t>complex_s</w:t>
      </w:r>
      <w:r w:rsidRPr="00CC034B">
        <w:t xml:space="preserve">: riporta il valore del campo </w:t>
      </w:r>
      <w:r w:rsidRPr="00CC034B">
        <w:rPr>
          <w:i/>
          <w:iCs/>
        </w:rPr>
        <w:t>denominazione d</w:t>
      </w:r>
      <w:r w:rsidRPr="00CC034B">
        <w:t>el complesso di primo livello della gerarchia archivistica.</w:t>
      </w:r>
    </w:p>
    <w:p w14:paraId="7461AD66" w14:textId="77777777" w:rsidR="00CC034B" w:rsidRPr="00CC034B" w:rsidRDefault="00CC034B" w:rsidP="00CC034B">
      <w:r w:rsidRPr="00CC034B">
        <w:rPr>
          <w:b/>
          <w:bCs/>
        </w:rPr>
        <w:t>parent_s</w:t>
      </w:r>
      <w:r w:rsidRPr="00CC034B">
        <w:t xml:space="preserve">: contiene il valore del campo </w:t>
      </w:r>
      <w:r w:rsidRPr="00CC034B">
        <w:rPr>
          <w:i/>
          <w:iCs/>
        </w:rPr>
        <w:t>denominazione</w:t>
      </w:r>
      <w:r w:rsidRPr="00CC034B">
        <w:rPr>
          <w:b/>
          <w:bCs/>
        </w:rPr>
        <w:t xml:space="preserve"> </w:t>
      </w:r>
      <w:r w:rsidRPr="00CC034B">
        <w:t>della scheda di livello immediatamente superiore.</w:t>
      </w:r>
    </w:p>
    <w:p w14:paraId="624607E1" w14:textId="77777777" w:rsidR="00CC034B" w:rsidRPr="00CC034B" w:rsidRDefault="00CC034B" w:rsidP="00CC034B">
      <w:r w:rsidRPr="00CC034B">
        <w:rPr>
          <w:b/>
          <w:bCs/>
        </w:rPr>
        <w:t>conservatoreDen_ss</w:t>
      </w:r>
      <w:r w:rsidRPr="00CC034B">
        <w:t xml:space="preserve">: contiene </w:t>
      </w:r>
      <w:r w:rsidRPr="00CC034B">
        <w:rPr>
          <w:i/>
          <w:iCs/>
        </w:rPr>
        <w:t>entitaDenominazione</w:t>
      </w:r>
      <w:r w:rsidRPr="00CC034B">
        <w:t xml:space="preserve"> del soggetto conservatore collegato alla scheda di livello superiore.</w:t>
      </w:r>
    </w:p>
    <w:p w14:paraId="33A93D3F" w14:textId="77777777" w:rsidR="00CC034B" w:rsidRPr="00CC034B" w:rsidRDefault="00CC034B" w:rsidP="00CC034B">
      <w:r w:rsidRPr="00CC034B">
        <w:rPr>
          <w:b/>
          <w:bCs/>
        </w:rPr>
        <w:t>denominazioneAcronimo_ss</w:t>
      </w:r>
      <w:r w:rsidRPr="00CC034B">
        <w:t xml:space="preserve">: il valore del campo è composto dalla </w:t>
      </w:r>
      <w:r w:rsidRPr="00CC034B">
        <w:rPr>
          <w:i/>
          <w:iCs/>
        </w:rPr>
        <w:t>denominazione</w:t>
      </w:r>
      <w:r w:rsidRPr="00CC034B">
        <w:t xml:space="preserve"> del complesso di primo livello concatenato all’acronimo del soggetto conservatore collegato a tale complesso.</w:t>
      </w:r>
    </w:p>
    <w:p w14:paraId="7E9F730C" w14:textId="77777777" w:rsidR="00CC034B" w:rsidRPr="00CC034B" w:rsidRDefault="00CC034B" w:rsidP="00CC034B">
      <w:pPr>
        <w:pStyle w:val="Titolo2"/>
      </w:pPr>
      <w:bookmarkStart w:id="124" w:name="__RefHeading___Toc7683_1761259838"/>
      <w:bookmarkStart w:id="125" w:name="_Toc70232058"/>
      <w:r w:rsidRPr="00CC034B">
        <w:t>Unità documentarie</w:t>
      </w:r>
      <w:bookmarkEnd w:id="124"/>
      <w:bookmarkEnd w:id="125"/>
    </w:p>
    <w:p w14:paraId="460D9968" w14:textId="77777777" w:rsidR="00CC034B" w:rsidRPr="00CC034B" w:rsidRDefault="00CC034B" w:rsidP="00CC034B">
      <w:r w:rsidRPr="00CC034B">
        <w:rPr>
          <w:b/>
          <w:bCs/>
        </w:rPr>
        <w:t>id</w:t>
      </w:r>
      <w:r w:rsidRPr="00CC034B">
        <w:t xml:space="preserve">: riporta </w:t>
      </w:r>
      <w:r w:rsidRPr="00CC034B">
        <w:rPr>
          <w:i/>
          <w:iCs/>
        </w:rPr>
        <w:t>codiceIdentificativoSistema</w:t>
      </w:r>
      <w:r w:rsidRPr="00CC034B">
        <w:t>.</w:t>
      </w:r>
    </w:p>
    <w:p w14:paraId="12C302FA" w14:textId="77777777" w:rsidR="00CC034B" w:rsidRPr="00CC034B" w:rsidRDefault="00CC034B" w:rsidP="00CC034B">
      <w:pPr>
        <w:rPr>
          <w:b/>
        </w:rPr>
      </w:pPr>
      <w:r w:rsidRPr="00CC034B">
        <w:rPr>
          <w:b/>
        </w:rPr>
        <w:t xml:space="preserve">visibility_nxs: </w:t>
      </w:r>
      <w:r w:rsidRPr="00CC034B">
        <w:t>possibili valori: rdv (visibile con dettaglio e viewr); rd (visibile con dettaglio); r (visibile). Se il record non è visibile, il campo non viene salvato.</w:t>
      </w:r>
    </w:p>
    <w:p w14:paraId="5E55DC47" w14:textId="77777777" w:rsidR="00CC034B" w:rsidRPr="00CC034B" w:rsidRDefault="00CC034B" w:rsidP="00CC034B">
      <w:pPr>
        <w:rPr>
          <w:b/>
        </w:rPr>
      </w:pPr>
      <w:r w:rsidRPr="00CC034B">
        <w:rPr>
          <w:b/>
          <w:bCs/>
        </w:rPr>
        <w:t xml:space="preserve">institutekey_s: </w:t>
      </w:r>
      <w:r w:rsidRPr="00CC034B">
        <w:t>riporta il valore della chiave dell’istituto. Esempio: archivio-di-stato-di-ancona</w:t>
      </w:r>
    </w:p>
    <w:p w14:paraId="1EF0771F" w14:textId="77777777" w:rsidR="00CC034B" w:rsidRPr="00CC034B" w:rsidRDefault="00CC034B" w:rsidP="00CC034B">
      <w:r w:rsidRPr="00CC034B">
        <w:rPr>
          <w:b/>
          <w:bCs/>
        </w:rPr>
        <w:t xml:space="preserve">model_nxs: </w:t>
      </w:r>
      <w:r w:rsidRPr="00CC034B">
        <w:t>contiene l’informazione sul model della scheda archivistica. In questo caso, archivi.models.UnitaDocumentaria. Serve per filtrare le schede in base al tipo.</w:t>
      </w:r>
    </w:p>
    <w:p w14:paraId="0A16A640" w14:textId="77777777" w:rsidR="00CC034B" w:rsidRPr="00CC034B" w:rsidRDefault="00CC034B" w:rsidP="00CC034B">
      <w:pPr>
        <w:rPr>
          <w:b/>
          <w:bCs/>
        </w:rPr>
      </w:pPr>
      <w:r w:rsidRPr="00CC034B">
        <w:rPr>
          <w:b/>
          <w:bCs/>
        </w:rPr>
        <w:t xml:space="preserve">type_archive_s: </w:t>
      </w:r>
      <w:r w:rsidRPr="00CC034B">
        <w:t>riporta il tipo di scheda: “ca” per i complessi,”u” per le unità.</w:t>
      </w:r>
    </w:p>
    <w:p w14:paraId="21F48B64" w14:textId="654CB8A5" w:rsidR="00CC034B" w:rsidRPr="00CC034B" w:rsidRDefault="00CC034B" w:rsidP="00CC034B">
      <w:r w:rsidRPr="00CC034B">
        <w:rPr>
          <w:b/>
          <w:bCs/>
        </w:rPr>
        <w:t>data_s</w:t>
      </w:r>
      <w:r w:rsidRPr="00CC034B">
        <w:t>: in questo campo vengono memorizzate tutte le informazioni per il dettaglio della scheda.</w:t>
      </w:r>
    </w:p>
    <w:p w14:paraId="3D944043" w14:textId="77777777" w:rsidR="00CC034B" w:rsidRPr="00CC034B" w:rsidRDefault="00CC034B" w:rsidP="00CC034B">
      <w:pPr>
        <w:rPr>
          <w:b/>
          <w:bCs/>
        </w:rPr>
      </w:pPr>
      <w:r w:rsidRPr="00CC034B">
        <w:rPr>
          <w:b/>
          <w:bCs/>
        </w:rPr>
        <w:lastRenderedPageBreak/>
        <w:t>livello_descrizione_sort_s</w:t>
      </w:r>
      <w:r w:rsidRPr="00CC034B">
        <w:t xml:space="preserve">: valore di </w:t>
      </w:r>
      <w:r w:rsidRPr="00CC034B">
        <w:rPr>
          <w:i/>
          <w:iCs/>
        </w:rPr>
        <w:t>livelloDiDescrizione</w:t>
      </w:r>
      <w:r w:rsidRPr="00CC034B">
        <w:t>.</w:t>
      </w:r>
    </w:p>
    <w:p w14:paraId="7B72285F" w14:textId="77777777" w:rsidR="00CC034B" w:rsidRPr="00CC034B" w:rsidRDefault="00CC034B" w:rsidP="00CC034B">
      <w:pPr>
        <w:rPr>
          <w:b/>
        </w:rPr>
      </w:pPr>
      <w:r w:rsidRPr="00CC034B">
        <w:rPr>
          <w:b/>
        </w:rPr>
        <w:t>livello_descrizione_ss</w:t>
      </w:r>
      <w:r w:rsidRPr="00CC034B">
        <w:t xml:space="preserve">: valore di </w:t>
      </w:r>
      <w:r w:rsidRPr="00CC034B">
        <w:rPr>
          <w:i/>
          <w:iCs/>
        </w:rPr>
        <w:t>livelloDiDescrizione</w:t>
      </w:r>
      <w:r w:rsidRPr="00CC034B">
        <w:t>.</w:t>
      </w:r>
    </w:p>
    <w:p w14:paraId="6583C323" w14:textId="77777777" w:rsidR="00CC034B" w:rsidRPr="00CC034B" w:rsidRDefault="00CC034B" w:rsidP="00CC034B">
      <w:r w:rsidRPr="00CC034B">
        <w:rPr>
          <w:b/>
          <w:bCs/>
        </w:rPr>
        <w:t>livello_superiore_ss</w:t>
      </w:r>
      <w:r w:rsidRPr="00CC034B">
        <w:t xml:space="preserve">: valore di </w:t>
      </w:r>
      <w:r w:rsidRPr="00CC034B">
        <w:rPr>
          <w:i/>
          <w:iCs/>
        </w:rPr>
        <w:t>parent</w:t>
      </w:r>
      <w:r w:rsidRPr="00CC034B">
        <w:t>. Esempio: [ "ICAR CA 928 || Sommarioni || 1750/01/01 - 1799/12/31" ].</w:t>
      </w:r>
    </w:p>
    <w:p w14:paraId="0AE21506" w14:textId="77777777" w:rsidR="00CC034B" w:rsidRPr="00CC034B" w:rsidRDefault="00CC034B" w:rsidP="00CC034B">
      <w:r w:rsidRPr="00CC034B">
        <w:rPr>
          <w:b/>
        </w:rPr>
        <w:t xml:space="preserve">parent_i: </w:t>
      </w:r>
      <w:r w:rsidRPr="00CC034B">
        <w:t>id numerico del livello superiore.</w:t>
      </w:r>
    </w:p>
    <w:p w14:paraId="1E4D2B99" w14:textId="77777777" w:rsidR="00CC034B" w:rsidRPr="00CC034B" w:rsidRDefault="00CC034B" w:rsidP="00CC034B">
      <w:r w:rsidRPr="00CC034B">
        <w:rPr>
          <w:b/>
          <w:bCs/>
        </w:rPr>
        <w:t>segnatura_ss</w:t>
      </w:r>
      <w:r w:rsidRPr="00CC034B">
        <w:t xml:space="preserve">: contiene </w:t>
      </w:r>
      <w:r w:rsidRPr="00CC034B">
        <w:rPr>
          <w:i/>
          <w:iCs/>
        </w:rPr>
        <w:t>segnaturaAttuale</w:t>
      </w:r>
      <w:r w:rsidRPr="00CC034B">
        <w:t>.</w:t>
      </w:r>
    </w:p>
    <w:p w14:paraId="118E4AB3" w14:textId="77777777" w:rsidR="00CC034B" w:rsidRPr="00CC034B" w:rsidRDefault="00CC034B" w:rsidP="00CC034B">
      <w:r w:rsidRPr="00CC034B">
        <w:rPr>
          <w:b/>
          <w:bCs/>
        </w:rPr>
        <w:t>ordinamentoProvvisorio_i</w:t>
      </w:r>
      <w:r w:rsidRPr="00CC034B">
        <w:t xml:space="preserve">: contiene </w:t>
      </w:r>
      <w:r w:rsidRPr="00CC034B">
        <w:rPr>
          <w:i/>
          <w:iCs/>
        </w:rPr>
        <w:t>ordinamentoProvvisorio</w:t>
      </w:r>
      <w:r w:rsidRPr="00CC034B">
        <w:t>.</w:t>
      </w:r>
    </w:p>
    <w:p w14:paraId="1AD47EC2" w14:textId="77777777" w:rsidR="00CC034B" w:rsidRPr="00CC034B" w:rsidRDefault="00CC034B" w:rsidP="00CC034B">
      <w:r w:rsidRPr="00CC034B">
        <w:rPr>
          <w:b/>
          <w:bCs/>
        </w:rPr>
        <w:t>tipologia_ss</w:t>
      </w:r>
      <w:r w:rsidRPr="00CC034B">
        <w:t xml:space="preserve">: contiene </w:t>
      </w:r>
      <w:r w:rsidRPr="00CC034B">
        <w:rPr>
          <w:i/>
          <w:iCs/>
        </w:rPr>
        <w:t>tipo</w:t>
      </w:r>
      <w:r w:rsidRPr="00CC034B">
        <w:t>.</w:t>
      </w:r>
    </w:p>
    <w:p w14:paraId="650FA820" w14:textId="77777777" w:rsidR="00CC034B" w:rsidRPr="00CC034B" w:rsidRDefault="00CC034B" w:rsidP="00CC034B">
      <w:r w:rsidRPr="00CC034B">
        <w:rPr>
          <w:b/>
          <w:bCs/>
        </w:rPr>
        <w:t>denominazione_titolo_s</w:t>
      </w:r>
      <w:r w:rsidRPr="00CC034B">
        <w:t xml:space="preserve">: stringa che riporta, concatenati, i valori di </w:t>
      </w:r>
      <w:r w:rsidRPr="00CC034B">
        <w:rPr>
          <w:i/>
          <w:iCs/>
        </w:rPr>
        <w:t>denominazione</w:t>
      </w:r>
      <w:r w:rsidRPr="00CC034B">
        <w:t xml:space="preserve">, </w:t>
      </w:r>
      <w:r w:rsidRPr="00CC034B">
        <w:rPr>
          <w:i/>
          <w:iCs/>
        </w:rPr>
        <w:t>integrazioneTitolo</w:t>
      </w:r>
      <w:r w:rsidRPr="00CC034B">
        <w:t xml:space="preserve"> e</w:t>
      </w:r>
      <w:r w:rsidRPr="00CC034B">
        <w:rPr>
          <w:i/>
          <w:iCs/>
        </w:rPr>
        <w:t xml:space="preserve"> titoloAttribuito</w:t>
      </w:r>
      <w:r w:rsidRPr="00CC034B">
        <w:t>.</w:t>
      </w:r>
    </w:p>
    <w:p w14:paraId="24B1B0B0" w14:textId="77777777" w:rsidR="00CC034B" w:rsidRPr="00CC034B" w:rsidRDefault="00CC034B" w:rsidP="00CC034B">
      <w:r w:rsidRPr="00CC034B">
        <w:rPr>
          <w:b/>
          <w:bCs/>
        </w:rPr>
        <w:t xml:space="preserve">denominazione_titolo_ss: </w:t>
      </w:r>
      <w:r w:rsidRPr="00CC034B">
        <w:t xml:space="preserve">array contente i valori di </w:t>
      </w:r>
      <w:r w:rsidRPr="00CC034B">
        <w:rPr>
          <w:i/>
          <w:iCs/>
        </w:rPr>
        <w:t>denominazione</w:t>
      </w:r>
      <w:r w:rsidRPr="00CC034B">
        <w:t xml:space="preserve">, </w:t>
      </w:r>
      <w:r w:rsidRPr="00CC034B">
        <w:rPr>
          <w:i/>
          <w:iCs/>
        </w:rPr>
        <w:t>integrazioneTitolo</w:t>
      </w:r>
      <w:r w:rsidRPr="00CC034B">
        <w:t xml:space="preserve"> e</w:t>
      </w:r>
      <w:r w:rsidRPr="00CC034B">
        <w:rPr>
          <w:i/>
          <w:iCs/>
        </w:rPr>
        <w:t xml:space="preserve"> titoloAttribuito</w:t>
      </w:r>
      <w:r w:rsidRPr="00CC034B">
        <w:t>.</w:t>
      </w:r>
    </w:p>
    <w:p w14:paraId="4FD41A57" w14:textId="77777777" w:rsidR="00CC034B" w:rsidRPr="00CC034B" w:rsidRDefault="00CC034B" w:rsidP="00CC034B">
      <w:r w:rsidRPr="00CC034B">
        <w:rPr>
          <w:b/>
          <w:bCs/>
        </w:rPr>
        <w:t>intestazione_ss</w:t>
      </w:r>
      <w:r w:rsidRPr="00CC034B">
        <w:t xml:space="preserve">: riporta i valori di </w:t>
      </w:r>
      <w:r w:rsidRPr="00CC034B">
        <w:rPr>
          <w:i/>
          <w:iCs/>
        </w:rPr>
        <w:t>denominazione</w:t>
      </w:r>
      <w:r w:rsidRPr="00CC034B">
        <w:t xml:space="preserve">, </w:t>
      </w:r>
      <w:r w:rsidRPr="00CC034B">
        <w:rPr>
          <w:i/>
          <w:iCs/>
        </w:rPr>
        <w:t>titoloAttribuito</w:t>
      </w:r>
      <w:r w:rsidRPr="00CC034B">
        <w:t xml:space="preserve"> ed </w:t>
      </w:r>
      <w:r w:rsidRPr="00CC034B">
        <w:rPr>
          <w:i/>
          <w:iCs/>
        </w:rPr>
        <w:t>estremoCronologicoTestuale</w:t>
      </w:r>
      <w:r w:rsidRPr="00CC034B">
        <w:t>.</w:t>
      </w:r>
    </w:p>
    <w:p w14:paraId="1703639C" w14:textId="77777777" w:rsidR="00CC034B" w:rsidRPr="00CC034B" w:rsidRDefault="00CC034B" w:rsidP="00CC034B">
      <w:r w:rsidRPr="00CC034B">
        <w:rPr>
          <w:b/>
          <w:bCs/>
        </w:rPr>
        <w:t>intestazione_ss</w:t>
      </w:r>
      <w:r w:rsidRPr="00CC034B">
        <w:t xml:space="preserve">: contiene </w:t>
      </w:r>
      <w:r w:rsidRPr="00CC034B">
        <w:rPr>
          <w:i/>
          <w:iCs/>
        </w:rPr>
        <w:t>denominazione</w:t>
      </w:r>
      <w:r w:rsidRPr="00CC034B">
        <w:t xml:space="preserve">, </w:t>
      </w:r>
      <w:r w:rsidRPr="00CC034B">
        <w:rPr>
          <w:i/>
          <w:iCs/>
        </w:rPr>
        <w:t xml:space="preserve">titoloAttribuito </w:t>
      </w:r>
      <w:r w:rsidRPr="00CC034B">
        <w:t xml:space="preserve">ed </w:t>
      </w:r>
      <w:r w:rsidRPr="00CC034B">
        <w:rPr>
          <w:i/>
          <w:iCs/>
        </w:rPr>
        <w:t>estremoCronologicoTestuale</w:t>
      </w:r>
      <w:r w:rsidRPr="00CC034B">
        <w:t>.</w:t>
      </w:r>
    </w:p>
    <w:p w14:paraId="78110FA4" w14:textId="77777777" w:rsidR="00CC034B" w:rsidRPr="00CC034B" w:rsidRDefault="00CC034B" w:rsidP="00CC034B">
      <w:r w:rsidRPr="00CC034B">
        <w:rPr>
          <w:b/>
          <w:bCs/>
        </w:rPr>
        <w:t>autore_responsabile_ss</w:t>
      </w:r>
      <w:r w:rsidRPr="00CC034B">
        <w:t xml:space="preserve">: contiene </w:t>
      </w:r>
      <w:r w:rsidRPr="00CC034B">
        <w:rPr>
          <w:i/>
          <w:iCs/>
        </w:rPr>
        <w:t>autoreDenominazione</w:t>
      </w:r>
      <w:r w:rsidRPr="00CC034B">
        <w:t xml:space="preserve"> e </w:t>
      </w:r>
      <w:r w:rsidRPr="00CC034B">
        <w:rPr>
          <w:i/>
          <w:iCs/>
        </w:rPr>
        <w:t>autoreCognomeNome</w:t>
      </w:r>
      <w:r w:rsidRPr="00CC034B">
        <w:t>.</w:t>
      </w:r>
    </w:p>
    <w:p w14:paraId="4191FAB8" w14:textId="77777777" w:rsidR="00CC034B" w:rsidRPr="00CC034B" w:rsidRDefault="00CC034B" w:rsidP="00CC034B">
      <w:pPr>
        <w:rPr>
          <w:b/>
          <w:bCs/>
        </w:rPr>
      </w:pPr>
      <w:r w:rsidRPr="00CC034B">
        <w:rPr>
          <w:b/>
          <w:bCs/>
        </w:rPr>
        <w:t xml:space="preserve">cronologia_principale_estremo_remoto_ss: </w:t>
      </w:r>
      <w:r w:rsidRPr="00CC034B">
        <w:t xml:space="preserve">array contenente </w:t>
      </w:r>
      <w:r w:rsidRPr="00CC034B">
        <w:rPr>
          <w:i/>
          <w:iCs/>
        </w:rPr>
        <w:t>estremoRemoto_data</w:t>
      </w:r>
      <w:r w:rsidRPr="00CC034B">
        <w:t>.</w:t>
      </w:r>
    </w:p>
    <w:p w14:paraId="184C2D4D" w14:textId="77777777" w:rsidR="00CC034B" w:rsidRPr="00CC034B" w:rsidRDefault="00CC034B" w:rsidP="00CC034B">
      <w:r w:rsidRPr="00CC034B">
        <w:rPr>
          <w:b/>
          <w:bCs/>
        </w:rPr>
        <w:t xml:space="preserve">cronologia_principale_estremo_remoto_sec_ss: </w:t>
      </w:r>
      <w:r w:rsidRPr="00CC034B">
        <w:t xml:space="preserve">array contenente </w:t>
      </w:r>
      <w:r w:rsidRPr="00CC034B">
        <w:rPr>
          <w:i/>
          <w:iCs/>
        </w:rPr>
        <w:t>estremoRemoto_secolo</w:t>
      </w:r>
      <w:r w:rsidRPr="00CC034B">
        <w:t>.</w:t>
      </w:r>
    </w:p>
    <w:p w14:paraId="3D72AF40" w14:textId="77777777" w:rsidR="00CC034B" w:rsidRPr="00CC034B" w:rsidRDefault="00CC034B" w:rsidP="00CC034B">
      <w:pPr>
        <w:rPr>
          <w:b/>
          <w:bCs/>
        </w:rPr>
      </w:pPr>
      <w:r w:rsidRPr="00CC034B">
        <w:rPr>
          <w:b/>
          <w:bCs/>
        </w:rPr>
        <w:t>estremoRemoto_i</w:t>
      </w:r>
      <w:r w:rsidRPr="00CC034B">
        <w:t>: riporta l’anno dell’estremo remoto. In caso di estremi multipli, viene salvato l’anno più lontano nel tempo.</w:t>
      </w:r>
    </w:p>
    <w:p w14:paraId="73BA00A4" w14:textId="77777777" w:rsidR="00CC034B" w:rsidRPr="00CC034B" w:rsidRDefault="00CC034B" w:rsidP="00CC034B">
      <w:pPr>
        <w:rPr>
          <w:b/>
          <w:bCs/>
        </w:rPr>
      </w:pPr>
      <w:r w:rsidRPr="00CC034B">
        <w:rPr>
          <w:b/>
          <w:bCs/>
        </w:rPr>
        <w:t xml:space="preserve">cronologia_principale_estremo_recente_ss: </w:t>
      </w:r>
      <w:r w:rsidRPr="00CC034B">
        <w:t xml:space="preserve">array contenente </w:t>
      </w:r>
      <w:r w:rsidRPr="00CC034B">
        <w:rPr>
          <w:i/>
          <w:iCs/>
        </w:rPr>
        <w:t>estremoRecente_Data</w:t>
      </w:r>
      <w:r w:rsidRPr="00CC034B">
        <w:t>.</w:t>
      </w:r>
    </w:p>
    <w:p w14:paraId="41B77DFA" w14:textId="77777777" w:rsidR="00CC034B" w:rsidRPr="00CC034B" w:rsidRDefault="00CC034B" w:rsidP="00CC034B">
      <w:pPr>
        <w:rPr>
          <w:b/>
          <w:bCs/>
        </w:rPr>
      </w:pPr>
      <w:r w:rsidRPr="00CC034B">
        <w:rPr>
          <w:b/>
          <w:bCs/>
        </w:rPr>
        <w:t>cronologia_principale_estremo_recente_sec</w:t>
      </w:r>
      <w:r w:rsidRPr="00CC034B">
        <w:t xml:space="preserve">_ss: array contenente </w:t>
      </w:r>
      <w:r w:rsidRPr="00CC034B">
        <w:rPr>
          <w:i/>
          <w:iCs/>
        </w:rPr>
        <w:t>estremoRecente_secolo</w:t>
      </w:r>
      <w:r w:rsidRPr="00CC034B">
        <w:t>.</w:t>
      </w:r>
    </w:p>
    <w:p w14:paraId="3768B6F6" w14:textId="77777777" w:rsidR="00CC034B" w:rsidRPr="00CC034B" w:rsidRDefault="00CC034B" w:rsidP="00CC034B">
      <w:pPr>
        <w:rPr>
          <w:b/>
          <w:bCs/>
        </w:rPr>
      </w:pPr>
      <w:r w:rsidRPr="00CC034B">
        <w:rPr>
          <w:b/>
          <w:bCs/>
        </w:rPr>
        <w:t>estremoRecente_i</w:t>
      </w:r>
      <w:r w:rsidRPr="00CC034B">
        <w:t>: riporta l’anno dell’estremo recente. In caso di estremi multipli, viene salvato l’anno più vicino nel tempo.</w:t>
      </w:r>
    </w:p>
    <w:p w14:paraId="473FDEB9" w14:textId="77777777" w:rsidR="00CC034B" w:rsidRPr="00CC034B" w:rsidRDefault="00CC034B" w:rsidP="00CC034B">
      <w:r w:rsidRPr="00CC034B">
        <w:rPr>
          <w:b/>
          <w:bCs/>
        </w:rPr>
        <w:t>cronologia_datazione_ECT_s</w:t>
      </w:r>
      <w:r w:rsidRPr="00CC034B">
        <w:t xml:space="preserve">: campo stringa che riporta il valore di </w:t>
      </w:r>
      <w:r w:rsidRPr="00CC034B">
        <w:rPr>
          <w:i/>
          <w:iCs/>
        </w:rPr>
        <w:t>estremoCronologicoTestuale</w:t>
      </w:r>
      <w:r w:rsidRPr="00CC034B">
        <w:t xml:space="preserve"> o, se più di uno, degli  </w:t>
      </w:r>
      <w:r w:rsidRPr="00CC034B">
        <w:rPr>
          <w:i/>
          <w:iCs/>
        </w:rPr>
        <w:t xml:space="preserve">estremoCronologicoTestuale </w:t>
      </w:r>
      <w:r w:rsidRPr="00CC034B">
        <w:t>concatenati.</w:t>
      </w:r>
    </w:p>
    <w:p w14:paraId="78503380" w14:textId="77777777" w:rsidR="00CC034B" w:rsidRPr="00CC034B" w:rsidRDefault="00CC034B" w:rsidP="00CC034B">
      <w:r w:rsidRPr="00CC034B">
        <w:rPr>
          <w:b/>
          <w:bCs/>
        </w:rPr>
        <w:t>cronologia_datazione_ECT_ss</w:t>
      </w:r>
      <w:r w:rsidRPr="00CC034B">
        <w:t xml:space="preserve">: campo array che riporta il valore di </w:t>
      </w:r>
      <w:r w:rsidRPr="00CC034B">
        <w:rPr>
          <w:i/>
          <w:iCs/>
        </w:rPr>
        <w:t>estremoCronologicoTestuale</w:t>
      </w:r>
      <w:r w:rsidRPr="00CC034B">
        <w:t xml:space="preserve"> o, se più di uno, degli  </w:t>
      </w:r>
      <w:r w:rsidRPr="00CC034B">
        <w:rPr>
          <w:i/>
          <w:iCs/>
        </w:rPr>
        <w:t xml:space="preserve">estremoCronologicoTestuale </w:t>
      </w:r>
      <w:r w:rsidRPr="00CC034B">
        <w:t>concatenati.</w:t>
      </w:r>
    </w:p>
    <w:p w14:paraId="37D49C9A" w14:textId="77777777" w:rsidR="00CC034B" w:rsidRPr="00CC034B" w:rsidRDefault="00CC034B" w:rsidP="00CC034B">
      <w:r w:rsidRPr="00CC034B">
        <w:rPr>
          <w:b/>
          <w:bCs/>
        </w:rPr>
        <w:t>data_topica_ss</w:t>
      </w:r>
      <w:r w:rsidRPr="00CC034B">
        <w:t xml:space="preserve">: riporta </w:t>
      </w:r>
      <w:r w:rsidRPr="00CC034B">
        <w:rPr>
          <w:i/>
          <w:iCs/>
        </w:rPr>
        <w:t>dataTopica</w:t>
      </w:r>
      <w:r w:rsidRPr="00CC034B">
        <w:t>.</w:t>
      </w:r>
    </w:p>
    <w:p w14:paraId="72889762" w14:textId="77777777" w:rsidR="00CC034B" w:rsidRPr="00CC034B" w:rsidRDefault="00CC034B" w:rsidP="00CC034B">
      <w:r w:rsidRPr="00CC034B">
        <w:rPr>
          <w:b/>
          <w:bCs/>
        </w:rPr>
        <w:t>desc_fisica_ss</w:t>
      </w:r>
      <w:r w:rsidRPr="00CC034B">
        <w:t xml:space="preserve">: riporta </w:t>
      </w:r>
      <w:r w:rsidRPr="00CC034B">
        <w:rPr>
          <w:i/>
          <w:iCs/>
        </w:rPr>
        <w:t>descrizioneFisica_tipologia</w:t>
      </w:r>
      <w:r w:rsidRPr="00CC034B">
        <w:t>.</w:t>
      </w:r>
    </w:p>
    <w:p w14:paraId="7D2489D4" w14:textId="77777777" w:rsidR="00CC034B" w:rsidRPr="00CC034B" w:rsidRDefault="00CC034B" w:rsidP="00CC034B">
      <w:r w:rsidRPr="00CC034B">
        <w:rPr>
          <w:b/>
          <w:bCs/>
        </w:rPr>
        <w:t>consistenza_all_ss</w:t>
      </w:r>
      <w:r w:rsidRPr="00CC034B">
        <w:t xml:space="preserve">: riporta </w:t>
      </w:r>
      <w:r w:rsidRPr="00CC034B">
        <w:rPr>
          <w:i/>
          <w:iCs/>
        </w:rPr>
        <w:t>visualizzazioneConsistenza</w:t>
      </w:r>
      <w:r w:rsidRPr="00CC034B">
        <w:t>.</w:t>
      </w:r>
    </w:p>
    <w:p w14:paraId="7DC87456" w14:textId="77777777" w:rsidR="00CC034B" w:rsidRPr="00CC034B" w:rsidRDefault="00CC034B" w:rsidP="00CC034B">
      <w:r w:rsidRPr="00CC034B">
        <w:rPr>
          <w:b/>
          <w:bCs/>
        </w:rPr>
        <w:t>descrizione_regesto_ss</w:t>
      </w:r>
      <w:r w:rsidRPr="00CC034B">
        <w:t xml:space="preserve">: riporta </w:t>
      </w:r>
      <w:r w:rsidRPr="00CC034B">
        <w:rPr>
          <w:i/>
          <w:iCs/>
        </w:rPr>
        <w:t>contestoProvenienza_descrizione</w:t>
      </w:r>
      <w:r w:rsidRPr="00CC034B">
        <w:t>.</w:t>
      </w:r>
    </w:p>
    <w:p w14:paraId="0E23FDDB" w14:textId="77777777" w:rsidR="00CC034B" w:rsidRPr="00CC034B" w:rsidRDefault="00CC034B" w:rsidP="00CC034B">
      <w:r w:rsidRPr="00CC034B">
        <w:rPr>
          <w:b/>
          <w:bCs/>
        </w:rPr>
        <w:lastRenderedPageBreak/>
        <w:t>antroponimi_ss</w:t>
      </w:r>
      <w:r w:rsidRPr="00CC034B">
        <w:t xml:space="preserve">: riporta il valore di </w:t>
      </w:r>
      <w:r w:rsidRPr="00CC034B">
        <w:rPr>
          <w:i/>
          <w:iCs/>
        </w:rPr>
        <w:t>intestazione</w:t>
      </w:r>
      <w:r w:rsidRPr="00CC034B">
        <w:t xml:space="preserve"> degli Antroponimi collegati alla scheda.</w:t>
      </w:r>
    </w:p>
    <w:p w14:paraId="15CE82B8" w14:textId="77777777" w:rsidR="00CC034B" w:rsidRPr="00CC034B" w:rsidRDefault="00CC034B" w:rsidP="00CC034B">
      <w:r w:rsidRPr="00CC034B">
        <w:rPr>
          <w:b/>
          <w:bCs/>
        </w:rPr>
        <w:t>enti_ss</w:t>
      </w:r>
      <w:r w:rsidRPr="00CC034B">
        <w:t xml:space="preserve">: riporta il valore di </w:t>
      </w:r>
      <w:r w:rsidRPr="00CC034B">
        <w:rPr>
          <w:i/>
          <w:iCs/>
        </w:rPr>
        <w:t>intestazione</w:t>
      </w:r>
      <w:r w:rsidRPr="00CC034B">
        <w:t xml:space="preserve"> degli Enti collegati alla scheda.</w:t>
      </w:r>
    </w:p>
    <w:p w14:paraId="2E797D40" w14:textId="77777777" w:rsidR="00CC034B" w:rsidRPr="00CC034B" w:rsidRDefault="00CC034B" w:rsidP="00CC034B">
      <w:r w:rsidRPr="00CC034B">
        <w:rPr>
          <w:b/>
          <w:bCs/>
        </w:rPr>
        <w:t>toponimi_ss</w:t>
      </w:r>
      <w:r w:rsidRPr="00CC034B">
        <w:t xml:space="preserve">: riporta il valore di </w:t>
      </w:r>
      <w:r w:rsidRPr="00CC034B">
        <w:rPr>
          <w:i/>
          <w:iCs/>
        </w:rPr>
        <w:t>intestazione</w:t>
      </w:r>
      <w:r w:rsidRPr="00CC034B">
        <w:t xml:space="preserve"> dei Toponimi collegati alla scheda.</w:t>
      </w:r>
    </w:p>
    <w:p w14:paraId="05C6C0C4" w14:textId="77777777" w:rsidR="00CC034B" w:rsidRPr="00CC034B" w:rsidRDefault="00CC034B" w:rsidP="00CC034B">
      <w:r w:rsidRPr="00CC034B">
        <w:rPr>
          <w:b/>
          <w:bCs/>
        </w:rPr>
        <w:t>tematismo_ss</w:t>
      </w:r>
      <w:r w:rsidRPr="00CC034B">
        <w:t xml:space="preserve">: riporta </w:t>
      </w:r>
      <w:r w:rsidRPr="00CC034B">
        <w:rPr>
          <w:i/>
          <w:iCs/>
        </w:rPr>
        <w:t>tematismo</w:t>
      </w:r>
      <w:r w:rsidRPr="00CC034B">
        <w:t>.</w:t>
      </w:r>
    </w:p>
    <w:p w14:paraId="34DDE1BE" w14:textId="77777777" w:rsidR="00CC034B" w:rsidRPr="00CC034B" w:rsidRDefault="00CC034B" w:rsidP="00CC034B">
      <w:pPr>
        <w:rPr>
          <w:b/>
          <w:bCs/>
        </w:rPr>
      </w:pPr>
      <w:r w:rsidRPr="00CC034B">
        <w:rPr>
          <w:b/>
          <w:bCs/>
        </w:rPr>
        <w:t>digitale_idpreview_s</w:t>
      </w:r>
      <w:r w:rsidRPr="00CC034B">
        <w:t>: contiene l’url alla thumbnail del media collegato o alla prima immagine del metadato struttale collegato.</w:t>
      </w:r>
    </w:p>
    <w:p w14:paraId="3F29F4E3" w14:textId="77777777" w:rsidR="00CC034B" w:rsidRPr="00CC034B" w:rsidRDefault="00CC034B" w:rsidP="00CC034B">
      <w:r w:rsidRPr="00CC034B">
        <w:rPr>
          <w:b/>
          <w:bCs/>
        </w:rPr>
        <w:t>primo_livello_id_s</w:t>
      </w:r>
      <w:r w:rsidRPr="00CC034B">
        <w:t xml:space="preserve">: riporta </w:t>
      </w:r>
      <w:r w:rsidRPr="00CC034B">
        <w:rPr>
          <w:i/>
          <w:iCs/>
        </w:rPr>
        <w:t>codiceIdentificativoSistema</w:t>
      </w:r>
      <w:r w:rsidRPr="00CC034B">
        <w:t xml:space="preserve"> del complesso di primo livello della gerarchia archivistica.</w:t>
      </w:r>
    </w:p>
    <w:p w14:paraId="47A49184" w14:textId="77777777" w:rsidR="00CC034B" w:rsidRPr="00CC034B" w:rsidRDefault="00CC034B" w:rsidP="00CC034B">
      <w:r w:rsidRPr="00CC034B">
        <w:rPr>
          <w:b/>
          <w:bCs/>
        </w:rPr>
        <w:t>primo_livello_label_s</w:t>
      </w:r>
      <w:r w:rsidRPr="00CC034B">
        <w:t xml:space="preserve">: riporta, concatenati, </w:t>
      </w:r>
      <w:r w:rsidRPr="00CC034B">
        <w:rPr>
          <w:i/>
          <w:iCs/>
        </w:rPr>
        <w:t>denominazione</w:t>
      </w:r>
      <w:r w:rsidRPr="00CC034B">
        <w:t xml:space="preserve"> ed</w:t>
      </w:r>
      <w:r w:rsidRPr="00CC034B">
        <w:rPr>
          <w:i/>
          <w:iCs/>
        </w:rPr>
        <w:t xml:space="preserve"> estremoCronologicoTestuale </w:t>
      </w:r>
      <w:r w:rsidRPr="00CC034B">
        <w:t>del complesso di primo livello della gerarchia archivistica.</w:t>
      </w:r>
    </w:p>
    <w:p w14:paraId="0F6F41C2" w14:textId="77777777" w:rsidR="00CC034B" w:rsidRPr="00CC034B" w:rsidRDefault="00CC034B" w:rsidP="00CC034B">
      <w:r w:rsidRPr="00CC034B">
        <w:rPr>
          <w:b/>
          <w:bCs/>
        </w:rPr>
        <w:t>complex_s</w:t>
      </w:r>
      <w:r w:rsidRPr="00CC034B">
        <w:t xml:space="preserve">: riporta il valore del campo </w:t>
      </w:r>
      <w:r w:rsidRPr="00CC034B">
        <w:rPr>
          <w:i/>
          <w:iCs/>
        </w:rPr>
        <w:t>denominazione d</w:t>
      </w:r>
      <w:r w:rsidRPr="00CC034B">
        <w:t>el complesso di primo livello della gerarchia archivistica.</w:t>
      </w:r>
    </w:p>
    <w:p w14:paraId="3A3A69EC" w14:textId="77777777" w:rsidR="00CC034B" w:rsidRPr="00CC034B" w:rsidRDefault="00CC034B" w:rsidP="00CC034B">
      <w:r w:rsidRPr="00CC034B">
        <w:rPr>
          <w:b/>
          <w:bCs/>
        </w:rPr>
        <w:t>parent_s</w:t>
      </w:r>
      <w:r w:rsidRPr="00CC034B">
        <w:t xml:space="preserve">: contiene il valore del campo </w:t>
      </w:r>
      <w:r w:rsidRPr="00CC034B">
        <w:rPr>
          <w:i/>
          <w:iCs/>
        </w:rPr>
        <w:t>denominazione</w:t>
      </w:r>
      <w:r w:rsidRPr="00CC034B">
        <w:rPr>
          <w:b/>
          <w:bCs/>
        </w:rPr>
        <w:t xml:space="preserve"> </w:t>
      </w:r>
      <w:r w:rsidRPr="00CC034B">
        <w:t>della scheda di livello immediatamente superiore.</w:t>
      </w:r>
    </w:p>
    <w:p w14:paraId="6DFE5048" w14:textId="77777777" w:rsidR="00CC034B" w:rsidRPr="00CC034B" w:rsidRDefault="00CC034B" w:rsidP="00CC034B">
      <w:r w:rsidRPr="00CC034B">
        <w:rPr>
          <w:b/>
          <w:bCs/>
        </w:rPr>
        <w:t>conservatoreDen_ss</w:t>
      </w:r>
      <w:r w:rsidRPr="00CC034B">
        <w:t xml:space="preserve">: contiene </w:t>
      </w:r>
      <w:r w:rsidRPr="00CC034B">
        <w:rPr>
          <w:i/>
          <w:iCs/>
        </w:rPr>
        <w:t>entitaDenominazione</w:t>
      </w:r>
      <w:r w:rsidRPr="00CC034B">
        <w:t xml:space="preserve"> del soggetto conservatore collegato alla scheda di livello superiore.</w:t>
      </w:r>
    </w:p>
    <w:p w14:paraId="505ADA48" w14:textId="77777777" w:rsidR="00CC034B" w:rsidRPr="00CC034B" w:rsidRDefault="00CC034B" w:rsidP="00CC034B">
      <w:r w:rsidRPr="00CC034B">
        <w:rPr>
          <w:b/>
          <w:bCs/>
        </w:rPr>
        <w:t>denominazioneAcronimo_ss</w:t>
      </w:r>
      <w:r w:rsidRPr="00CC034B">
        <w:t xml:space="preserve">: il valore del campo è composto dalla </w:t>
      </w:r>
      <w:r w:rsidRPr="00CC034B">
        <w:rPr>
          <w:i/>
          <w:iCs/>
        </w:rPr>
        <w:t>denominazione</w:t>
      </w:r>
      <w:r w:rsidRPr="00CC034B">
        <w:t xml:space="preserve"> del complesso di primo livello concatenato all’acronimo del soggetto conservatore collegato a tale complesso.</w:t>
      </w:r>
    </w:p>
    <w:p w14:paraId="48C340F5" w14:textId="77777777" w:rsidR="00CC034B" w:rsidRPr="00CC034B" w:rsidRDefault="00CC034B" w:rsidP="00CC034B">
      <w:pPr>
        <w:pStyle w:val="Titolo2"/>
      </w:pPr>
      <w:bookmarkStart w:id="126" w:name="__RefHeading___Toc7685_1761259838"/>
      <w:bookmarkStart w:id="127" w:name="_Toc70232059"/>
      <w:r w:rsidRPr="00CC034B">
        <w:t>Produttori/Conservatori</w:t>
      </w:r>
      <w:bookmarkEnd w:id="126"/>
      <w:bookmarkEnd w:id="127"/>
    </w:p>
    <w:p w14:paraId="059FE2FB" w14:textId="77777777" w:rsidR="00CC034B" w:rsidRPr="00CC034B" w:rsidRDefault="00CC034B" w:rsidP="00CC034B">
      <w:r w:rsidRPr="00CC034B">
        <w:rPr>
          <w:b/>
          <w:bCs/>
        </w:rPr>
        <w:t>id</w:t>
      </w:r>
      <w:r w:rsidRPr="00CC034B">
        <w:t xml:space="preserve">: riporta </w:t>
      </w:r>
      <w:r w:rsidRPr="00CC034B">
        <w:rPr>
          <w:i/>
          <w:iCs/>
        </w:rPr>
        <w:t>codiceIdentificativoSistema</w:t>
      </w:r>
      <w:r w:rsidRPr="00CC034B">
        <w:t>.</w:t>
      </w:r>
    </w:p>
    <w:p w14:paraId="61D360D8" w14:textId="77777777" w:rsidR="00CC034B" w:rsidRPr="00CC034B" w:rsidRDefault="00CC034B" w:rsidP="00CC034B">
      <w:pPr>
        <w:rPr>
          <w:b/>
        </w:rPr>
      </w:pPr>
      <w:r w:rsidRPr="00CC034B">
        <w:rPr>
          <w:b/>
          <w:bCs/>
        </w:rPr>
        <w:t xml:space="preserve">institutekey_s: </w:t>
      </w:r>
      <w:r w:rsidRPr="00CC034B">
        <w:t>riporta il valore della chiave dell’istituto. Esempio: archivio-di-stato-di-ancona</w:t>
      </w:r>
    </w:p>
    <w:p w14:paraId="05371803" w14:textId="77777777" w:rsidR="00CC034B" w:rsidRPr="00CC034B" w:rsidRDefault="00CC034B" w:rsidP="00CC034B">
      <w:r w:rsidRPr="00CC034B">
        <w:rPr>
          <w:b/>
          <w:bCs/>
        </w:rPr>
        <w:t xml:space="preserve">model_nxs: </w:t>
      </w:r>
      <w:r w:rsidRPr="00CC034B">
        <w:t>contiene l’informazione sul model della scheda archivistica. In questo caso, archivi.models.ProduttoreConservatore. Serve per filtrare le schede in base al tipo.</w:t>
      </w:r>
    </w:p>
    <w:p w14:paraId="2DA0E0E4" w14:textId="37658317" w:rsidR="00CC034B" w:rsidRPr="00CC034B" w:rsidRDefault="00CC034B" w:rsidP="00CC034B">
      <w:pPr>
        <w:rPr>
          <w:b/>
          <w:bCs/>
        </w:rPr>
      </w:pPr>
      <w:r w:rsidRPr="00CC034B">
        <w:rPr>
          <w:b/>
          <w:bCs/>
        </w:rPr>
        <w:t>data_s</w:t>
      </w:r>
      <w:r w:rsidRPr="00CC034B">
        <w:t>: in questo campo vengono memorizzate tutte le informazioni per il dettaglio della scheda.</w:t>
      </w:r>
    </w:p>
    <w:p w14:paraId="0FE04E57" w14:textId="77777777" w:rsidR="00CC034B" w:rsidRPr="00CC034B" w:rsidRDefault="00CC034B" w:rsidP="00CC034B">
      <w:pPr>
        <w:rPr>
          <w:b/>
          <w:bCs/>
        </w:rPr>
      </w:pPr>
      <w:r w:rsidRPr="00CC034B">
        <w:rPr>
          <w:b/>
          <w:bCs/>
        </w:rPr>
        <w:t>isProdCons_ss</w:t>
      </w:r>
      <w:r w:rsidRPr="00CC034B">
        <w:t xml:space="preserve">: riporta </w:t>
      </w:r>
      <w:r w:rsidRPr="00CC034B">
        <w:rPr>
          <w:i/>
          <w:iCs/>
        </w:rPr>
        <w:t>isProdCons</w:t>
      </w:r>
      <w:r w:rsidRPr="00CC034B">
        <w:t>.</w:t>
      </w:r>
    </w:p>
    <w:p w14:paraId="2B2A2C55" w14:textId="77777777" w:rsidR="00CC034B" w:rsidRPr="00CC034B" w:rsidRDefault="00CC034B" w:rsidP="00CC034B">
      <w:pPr>
        <w:rPr>
          <w:b/>
          <w:bCs/>
        </w:rPr>
      </w:pPr>
      <w:r w:rsidRPr="00CC034B">
        <w:rPr>
          <w:b/>
          <w:bCs/>
        </w:rPr>
        <w:t>tipologia_ss</w:t>
      </w:r>
      <w:r w:rsidRPr="00CC034B">
        <w:t xml:space="preserve">: riporta </w:t>
      </w:r>
      <w:r w:rsidRPr="00CC034B">
        <w:rPr>
          <w:i/>
          <w:iCs/>
        </w:rPr>
        <w:t>tipologiaChoice</w:t>
      </w:r>
      <w:r w:rsidRPr="00CC034B">
        <w:t>.</w:t>
      </w:r>
    </w:p>
    <w:p w14:paraId="0BF392B9" w14:textId="77777777" w:rsidR="00CC034B" w:rsidRPr="00CC034B" w:rsidRDefault="00CC034B" w:rsidP="00CC034B">
      <w:pPr>
        <w:rPr>
          <w:b/>
          <w:bCs/>
        </w:rPr>
      </w:pPr>
      <w:r w:rsidRPr="00CC034B">
        <w:rPr>
          <w:b/>
          <w:bCs/>
        </w:rPr>
        <w:t>tipologiaEnte_ss</w:t>
      </w:r>
      <w:r w:rsidRPr="00CC034B">
        <w:t xml:space="preserve">: riporta </w:t>
      </w:r>
      <w:r w:rsidRPr="00CC034B">
        <w:rPr>
          <w:i/>
          <w:iCs/>
        </w:rPr>
        <w:t>tipologiaEnte</w:t>
      </w:r>
      <w:r w:rsidRPr="00CC034B">
        <w:t>.</w:t>
      </w:r>
    </w:p>
    <w:p w14:paraId="1A506E85" w14:textId="77777777" w:rsidR="00CC034B" w:rsidRPr="00CC034B" w:rsidRDefault="00CC034B" w:rsidP="00CC034B">
      <w:pPr>
        <w:rPr>
          <w:b/>
          <w:bCs/>
        </w:rPr>
      </w:pPr>
      <w:r w:rsidRPr="00CC034B">
        <w:rPr>
          <w:b/>
          <w:bCs/>
        </w:rPr>
        <w:t>denominazione_ss</w:t>
      </w:r>
      <w:r w:rsidRPr="00CC034B">
        <w:t xml:space="preserve">: riporta i valori dei campi del blocco </w:t>
      </w:r>
      <w:r w:rsidRPr="00CC034B">
        <w:rPr>
          <w:i/>
          <w:iCs/>
        </w:rPr>
        <w:t>ente_famiglia_denominazione</w:t>
      </w:r>
      <w:r w:rsidRPr="00CC034B">
        <w:t xml:space="preserve">, </w:t>
      </w:r>
      <w:r w:rsidRPr="00CC034B">
        <w:rPr>
          <w:i/>
          <w:iCs/>
        </w:rPr>
        <w:t>famiglia_denominazione</w:t>
      </w:r>
      <w:r w:rsidRPr="00CC034B">
        <w:t xml:space="preserve"> o </w:t>
      </w:r>
      <w:r w:rsidRPr="00CC034B">
        <w:rPr>
          <w:i/>
          <w:iCs/>
        </w:rPr>
        <w:t>persona_denominazione</w:t>
      </w:r>
      <w:r w:rsidRPr="00CC034B">
        <w:t>, a seconda del tipo di ente.</w:t>
      </w:r>
    </w:p>
    <w:p w14:paraId="1AAC9758" w14:textId="77777777" w:rsidR="00CC034B" w:rsidRPr="00CC034B" w:rsidRDefault="00CC034B" w:rsidP="00CC034B">
      <w:pPr>
        <w:rPr>
          <w:b/>
          <w:bCs/>
        </w:rPr>
      </w:pPr>
      <w:r w:rsidRPr="00CC034B">
        <w:rPr>
          <w:b/>
          <w:bCs/>
        </w:rPr>
        <w:t>cronologia_datazione_ECT_s</w:t>
      </w:r>
      <w:r w:rsidRPr="00CC034B">
        <w:t xml:space="preserve">: riporta </w:t>
      </w:r>
      <w:r w:rsidRPr="00CC034B">
        <w:rPr>
          <w:i/>
          <w:iCs/>
        </w:rPr>
        <w:t>estremoCronologicoTestuale</w:t>
      </w:r>
      <w:r w:rsidRPr="00CC034B">
        <w:t>.</w:t>
      </w:r>
    </w:p>
    <w:p w14:paraId="6A36D931" w14:textId="77777777" w:rsidR="00CC034B" w:rsidRPr="00CC034B" w:rsidRDefault="00CC034B" w:rsidP="00CC034B">
      <w:pPr>
        <w:rPr>
          <w:b/>
          <w:bCs/>
        </w:rPr>
      </w:pPr>
      <w:r w:rsidRPr="00CC034B">
        <w:rPr>
          <w:b/>
          <w:bCs/>
        </w:rPr>
        <w:t>cronologia_datazione_ECT_ss</w:t>
      </w:r>
      <w:r w:rsidRPr="00CC034B">
        <w:t xml:space="preserve">: riporta </w:t>
      </w:r>
      <w:r w:rsidRPr="00CC034B">
        <w:rPr>
          <w:i/>
          <w:iCs/>
        </w:rPr>
        <w:t>estremoCronologicoTestuale</w:t>
      </w:r>
      <w:r w:rsidRPr="00CC034B">
        <w:t>.</w:t>
      </w:r>
    </w:p>
    <w:p w14:paraId="55371EEA" w14:textId="77777777" w:rsidR="00CC034B" w:rsidRPr="00CC034B" w:rsidRDefault="00CC034B" w:rsidP="00CC034B">
      <w:pPr>
        <w:rPr>
          <w:b/>
          <w:bCs/>
        </w:rPr>
      </w:pPr>
      <w:r w:rsidRPr="00CC034B">
        <w:rPr>
          <w:b/>
          <w:bCs/>
        </w:rPr>
        <w:lastRenderedPageBreak/>
        <w:t>denominazione_all_intestazione_ss</w:t>
      </w:r>
      <w:r w:rsidRPr="00CC034B">
        <w:t xml:space="preserve">: riporta i valori dei campi del blocco </w:t>
      </w:r>
      <w:r w:rsidRPr="00CC034B">
        <w:rPr>
          <w:i/>
          <w:iCs/>
        </w:rPr>
        <w:t>ente_famiglia_denominazione</w:t>
      </w:r>
      <w:r w:rsidRPr="00CC034B">
        <w:t xml:space="preserve">, </w:t>
      </w:r>
      <w:r w:rsidRPr="00CC034B">
        <w:rPr>
          <w:i/>
          <w:iCs/>
        </w:rPr>
        <w:t>famiglia_denominazione</w:t>
      </w:r>
      <w:r w:rsidRPr="00CC034B">
        <w:t xml:space="preserve"> o </w:t>
      </w:r>
      <w:r w:rsidRPr="00CC034B">
        <w:rPr>
          <w:i/>
          <w:iCs/>
        </w:rPr>
        <w:t>persona_denominazione</w:t>
      </w:r>
      <w:r w:rsidRPr="00CC034B">
        <w:t>, a seconda del tipo di ente.</w:t>
      </w:r>
    </w:p>
    <w:p w14:paraId="3EA9E959" w14:textId="77777777" w:rsidR="00CC034B" w:rsidRPr="00CC034B" w:rsidRDefault="00CC034B" w:rsidP="00CC034B">
      <w:r w:rsidRPr="00CC034B">
        <w:rPr>
          <w:b/>
          <w:bCs/>
        </w:rPr>
        <w:t>luogo_all_intestazione_ss</w:t>
      </w:r>
      <w:r w:rsidRPr="00CC034B">
        <w:t xml:space="preserve">: riporta i valori dei campi del blocco </w:t>
      </w:r>
      <w:r w:rsidRPr="00CC034B">
        <w:rPr>
          <w:i/>
          <w:iCs/>
        </w:rPr>
        <w:t>luogoEnte</w:t>
      </w:r>
      <w:r w:rsidRPr="00CC034B">
        <w:t xml:space="preserve">, </w:t>
      </w:r>
      <w:r w:rsidRPr="00CC034B">
        <w:rPr>
          <w:i/>
          <w:iCs/>
        </w:rPr>
        <w:t>luogoFamiglia</w:t>
      </w:r>
      <w:r w:rsidRPr="00CC034B">
        <w:t xml:space="preserve"> o </w:t>
      </w:r>
      <w:r w:rsidRPr="00CC034B">
        <w:rPr>
          <w:i/>
          <w:iCs/>
        </w:rPr>
        <w:t>luogoPersona</w:t>
      </w:r>
      <w:r w:rsidRPr="00CC034B">
        <w:t>, a seconda del tipo di ente.</w:t>
      </w:r>
    </w:p>
    <w:p w14:paraId="1769DC38" w14:textId="77777777" w:rsidR="00CC034B" w:rsidRPr="00CC034B" w:rsidRDefault="00CC034B" w:rsidP="00CC034B">
      <w:r w:rsidRPr="00CC034B">
        <w:rPr>
          <w:b/>
          <w:bCs/>
        </w:rPr>
        <w:t>descrizione_produttore_ss</w:t>
      </w:r>
      <w:r w:rsidRPr="00CC034B">
        <w:t xml:space="preserve">: contiene </w:t>
      </w:r>
      <w:r w:rsidRPr="00CC034B">
        <w:rPr>
          <w:i/>
          <w:iCs/>
        </w:rPr>
        <w:t>storiaBiografiaStrutturaAmministrativa</w:t>
      </w:r>
      <w:r w:rsidRPr="00CC034B">
        <w:t>.</w:t>
      </w:r>
    </w:p>
    <w:p w14:paraId="5331FE80" w14:textId="77777777" w:rsidR="00CC034B" w:rsidRPr="00CC034B" w:rsidRDefault="00CC034B" w:rsidP="00CC034B">
      <w:r w:rsidRPr="00CC034B">
        <w:rPr>
          <w:b/>
          <w:bCs/>
        </w:rPr>
        <w:t>descrizione_conservatore_ss</w:t>
      </w:r>
      <w:r w:rsidRPr="00CC034B">
        <w:t xml:space="preserve">: contiene </w:t>
      </w:r>
      <w:r w:rsidRPr="00CC034B">
        <w:rPr>
          <w:i/>
          <w:iCs/>
        </w:rPr>
        <w:t>cenniStoriciIstituzionali</w:t>
      </w:r>
      <w:r w:rsidRPr="00CC034B">
        <w:t xml:space="preserve">, </w:t>
      </w:r>
      <w:r w:rsidRPr="00CC034B">
        <w:rPr>
          <w:i/>
          <w:iCs/>
        </w:rPr>
        <w:t>sog_cons_patrimonio</w:t>
      </w:r>
      <w:r w:rsidRPr="00CC034B">
        <w:t xml:space="preserve"> e s</w:t>
      </w:r>
      <w:r w:rsidRPr="00CC034B">
        <w:rPr>
          <w:i/>
          <w:iCs/>
        </w:rPr>
        <w:t>og_cons_note</w:t>
      </w:r>
      <w:r w:rsidRPr="00CC034B">
        <w:t>.</w:t>
      </w:r>
    </w:p>
    <w:p w14:paraId="3FFD4A25" w14:textId="77777777" w:rsidR="00CC034B" w:rsidRPr="00CC034B" w:rsidRDefault="00CC034B" w:rsidP="00CC034B">
      <w:pPr>
        <w:pStyle w:val="Titolo2"/>
      </w:pPr>
      <w:bookmarkStart w:id="128" w:name="__RefHeading___Toc7687_1761259838"/>
      <w:bookmarkStart w:id="129" w:name="_Toc70232060"/>
      <w:r w:rsidRPr="00CC034B">
        <w:t>Progetto di digitalizzazione</w:t>
      </w:r>
      <w:bookmarkEnd w:id="128"/>
      <w:bookmarkEnd w:id="129"/>
    </w:p>
    <w:p w14:paraId="73123884" w14:textId="77777777" w:rsidR="00CC034B" w:rsidRPr="00CC034B" w:rsidRDefault="00CC034B" w:rsidP="00CC034B">
      <w:r w:rsidRPr="00CC034B">
        <w:rPr>
          <w:b/>
          <w:bCs/>
        </w:rPr>
        <w:t>id</w:t>
      </w:r>
      <w:r w:rsidRPr="00CC034B">
        <w:t xml:space="preserve">: riporta </w:t>
      </w:r>
      <w:r w:rsidRPr="00CC034B">
        <w:rPr>
          <w:i/>
          <w:iCs/>
        </w:rPr>
        <w:t>codiceIdentificativoSistema</w:t>
      </w:r>
      <w:r w:rsidRPr="00CC034B">
        <w:t>.</w:t>
      </w:r>
    </w:p>
    <w:p w14:paraId="1D0F204F" w14:textId="77777777" w:rsidR="00CC034B" w:rsidRPr="00CC034B" w:rsidRDefault="00CC034B" w:rsidP="00CC034B">
      <w:pPr>
        <w:rPr>
          <w:b/>
        </w:rPr>
      </w:pPr>
      <w:r w:rsidRPr="00CC034B">
        <w:rPr>
          <w:b/>
          <w:bCs/>
        </w:rPr>
        <w:t xml:space="preserve">institutekey_s: </w:t>
      </w:r>
      <w:r w:rsidRPr="00CC034B">
        <w:t>riporta il valore della chiave dell’istituto. Esempio: archivio-di-stato-di-ancona</w:t>
      </w:r>
    </w:p>
    <w:p w14:paraId="68573004" w14:textId="77777777" w:rsidR="00CC034B" w:rsidRPr="00CC034B" w:rsidRDefault="00CC034B" w:rsidP="00CC034B">
      <w:r w:rsidRPr="00CC034B">
        <w:rPr>
          <w:b/>
          <w:bCs/>
        </w:rPr>
        <w:t xml:space="preserve">model_nxs: </w:t>
      </w:r>
      <w:r w:rsidRPr="00CC034B">
        <w:t>contiene l’informazione sul model della scheda archivistica. In questo caso, archivi.models.ProgettoDiDigitalizzazione. Serve per filtrare le schede in base al tipo.</w:t>
      </w:r>
    </w:p>
    <w:p w14:paraId="73DA07EE" w14:textId="767954DE" w:rsidR="00CC034B" w:rsidRPr="00CC034B" w:rsidRDefault="00CC034B" w:rsidP="00CC034B">
      <w:pPr>
        <w:rPr>
          <w:b/>
          <w:bCs/>
        </w:rPr>
      </w:pPr>
      <w:r w:rsidRPr="00CC034B">
        <w:rPr>
          <w:b/>
          <w:bCs/>
        </w:rPr>
        <w:t>data_s</w:t>
      </w:r>
      <w:r w:rsidRPr="00CC034B">
        <w:t>: in questo campo vengono memorizzate tutte le informazioni per il dettaglio della scheda.</w:t>
      </w:r>
    </w:p>
    <w:p w14:paraId="0E6F26AE" w14:textId="77777777" w:rsidR="00CC034B" w:rsidRPr="00CC034B" w:rsidRDefault="00CC034B" w:rsidP="00CC034B">
      <w:pPr>
        <w:rPr>
          <w:b/>
          <w:bCs/>
        </w:rPr>
      </w:pPr>
      <w:r w:rsidRPr="00CC034B">
        <w:rPr>
          <w:b/>
          <w:bCs/>
        </w:rPr>
        <w:t>denominazione_ss</w:t>
      </w:r>
      <w:r w:rsidRPr="00CC034B">
        <w:t xml:space="preserve">: contiene </w:t>
      </w:r>
      <w:r w:rsidRPr="00CC034B">
        <w:rPr>
          <w:i/>
          <w:iCs/>
        </w:rPr>
        <w:t>denominazione</w:t>
      </w:r>
      <w:r w:rsidRPr="00CC034B">
        <w:t>.</w:t>
      </w:r>
    </w:p>
    <w:p w14:paraId="592BA65E" w14:textId="77777777" w:rsidR="00CC034B" w:rsidRPr="00CC034B" w:rsidRDefault="00CC034B" w:rsidP="00CC034B">
      <w:pPr>
        <w:rPr>
          <w:b/>
          <w:bCs/>
        </w:rPr>
      </w:pPr>
      <w:r w:rsidRPr="00CC034B">
        <w:rPr>
          <w:b/>
          <w:bCs/>
        </w:rPr>
        <w:t>entePrincipale_ss</w:t>
      </w:r>
      <w:r w:rsidRPr="00CC034B">
        <w:t xml:space="preserve">: contiene il valore di </w:t>
      </w:r>
      <w:r w:rsidRPr="00CC034B">
        <w:rPr>
          <w:i/>
          <w:iCs/>
        </w:rPr>
        <w:t>intestazione</w:t>
      </w:r>
      <w:r w:rsidRPr="00CC034B">
        <w:t xml:space="preserve"> dell’ente.</w:t>
      </w:r>
    </w:p>
    <w:p w14:paraId="7A9A5716" w14:textId="77777777" w:rsidR="00CC034B" w:rsidRPr="00CC034B" w:rsidRDefault="00CC034B" w:rsidP="00CC034B">
      <w:pPr>
        <w:rPr>
          <w:b/>
          <w:bCs/>
        </w:rPr>
      </w:pPr>
      <w:r w:rsidRPr="00CC034B">
        <w:rPr>
          <w:b/>
          <w:bCs/>
        </w:rPr>
        <w:t>enti_ss</w:t>
      </w:r>
      <w:r w:rsidRPr="00CC034B">
        <w:t xml:space="preserve">: contiene il valore di </w:t>
      </w:r>
      <w:r w:rsidRPr="00CC034B">
        <w:rPr>
          <w:i/>
          <w:iCs/>
        </w:rPr>
        <w:t>intestazione</w:t>
      </w:r>
      <w:r w:rsidRPr="00CC034B">
        <w:t xml:space="preserve"> dell’ente.</w:t>
      </w:r>
    </w:p>
    <w:p w14:paraId="0E0BD943" w14:textId="77777777" w:rsidR="00CC034B" w:rsidRPr="00CC034B" w:rsidRDefault="00CC034B" w:rsidP="00CC034B">
      <w:pPr>
        <w:rPr>
          <w:b/>
          <w:bCs/>
        </w:rPr>
      </w:pPr>
      <w:r w:rsidRPr="00CC034B">
        <w:rPr>
          <w:b/>
          <w:bCs/>
        </w:rPr>
        <w:t>tipologia_ss</w:t>
      </w:r>
      <w:r w:rsidRPr="00CC034B">
        <w:t>: contiene il valore di</w:t>
      </w:r>
      <w:r w:rsidRPr="00CC034B">
        <w:rPr>
          <w:i/>
          <w:iCs/>
        </w:rPr>
        <w:t xml:space="preserve"> tipologia</w:t>
      </w:r>
      <w:r w:rsidRPr="00CC034B">
        <w:t>.</w:t>
      </w:r>
    </w:p>
    <w:p w14:paraId="779A92F6" w14:textId="77777777" w:rsidR="00CC034B" w:rsidRPr="00CC034B" w:rsidRDefault="00CC034B" w:rsidP="00CC034B">
      <w:r w:rsidRPr="00CC034B">
        <w:rPr>
          <w:b/>
          <w:bCs/>
        </w:rPr>
        <w:t xml:space="preserve">cronologia_principale_estremo_remoto_ss: </w:t>
      </w:r>
      <w:r w:rsidRPr="00CC034B">
        <w:t xml:space="preserve">array contenente </w:t>
      </w:r>
      <w:r w:rsidRPr="00CC034B">
        <w:rPr>
          <w:i/>
          <w:iCs/>
        </w:rPr>
        <w:t>estremoRemoto_data</w:t>
      </w:r>
      <w:r w:rsidRPr="00CC034B">
        <w:t>.</w:t>
      </w:r>
    </w:p>
    <w:p w14:paraId="0004ED58" w14:textId="77777777" w:rsidR="00CC034B" w:rsidRPr="00CC034B" w:rsidRDefault="00CC034B" w:rsidP="00CC034B">
      <w:r w:rsidRPr="00CC034B">
        <w:rPr>
          <w:b/>
          <w:bCs/>
        </w:rPr>
        <w:t xml:space="preserve">cronologia_principale_estremo_remoto_sec_ss: </w:t>
      </w:r>
      <w:r w:rsidRPr="00CC034B">
        <w:t xml:space="preserve">array contenente </w:t>
      </w:r>
      <w:r w:rsidRPr="00CC034B">
        <w:rPr>
          <w:i/>
          <w:iCs/>
        </w:rPr>
        <w:t>estremoRemoto_secolo</w:t>
      </w:r>
      <w:r w:rsidRPr="00CC034B">
        <w:t>.</w:t>
      </w:r>
    </w:p>
    <w:p w14:paraId="5811F3C0" w14:textId="77777777" w:rsidR="00CC034B" w:rsidRPr="00CC034B" w:rsidRDefault="00CC034B" w:rsidP="00CC034B">
      <w:pPr>
        <w:rPr>
          <w:b/>
          <w:bCs/>
        </w:rPr>
      </w:pPr>
      <w:r w:rsidRPr="00CC034B">
        <w:rPr>
          <w:b/>
          <w:bCs/>
        </w:rPr>
        <w:t xml:space="preserve">cronologia_principale_estremo_recente_ss: </w:t>
      </w:r>
      <w:r w:rsidRPr="00CC034B">
        <w:t xml:space="preserve">array contenente </w:t>
      </w:r>
      <w:r w:rsidRPr="00CC034B">
        <w:rPr>
          <w:i/>
          <w:iCs/>
        </w:rPr>
        <w:t>estremoRecente_Data</w:t>
      </w:r>
      <w:r w:rsidRPr="00CC034B">
        <w:t>.</w:t>
      </w:r>
    </w:p>
    <w:p w14:paraId="43C10217" w14:textId="77777777" w:rsidR="00CC034B" w:rsidRPr="00CC034B" w:rsidRDefault="00CC034B" w:rsidP="00CC034B">
      <w:pPr>
        <w:rPr>
          <w:b/>
          <w:bCs/>
        </w:rPr>
      </w:pPr>
      <w:r w:rsidRPr="00CC034B">
        <w:rPr>
          <w:b/>
          <w:bCs/>
        </w:rPr>
        <w:t>cronologia_principale_estremo_recente_sec</w:t>
      </w:r>
      <w:r w:rsidRPr="00CC034B">
        <w:t>_</w:t>
      </w:r>
      <w:r w:rsidRPr="00CC034B">
        <w:rPr>
          <w:b/>
          <w:bCs/>
        </w:rPr>
        <w:t>ss</w:t>
      </w:r>
      <w:r w:rsidRPr="00CC034B">
        <w:t xml:space="preserve">: array contenente </w:t>
      </w:r>
      <w:r w:rsidRPr="00CC034B">
        <w:rPr>
          <w:i/>
          <w:iCs/>
        </w:rPr>
        <w:t>estremoRecente_secolo</w:t>
      </w:r>
      <w:r w:rsidRPr="00CC034B">
        <w:t>.</w:t>
      </w:r>
    </w:p>
    <w:p w14:paraId="5E79FEED" w14:textId="77777777" w:rsidR="00CC034B" w:rsidRPr="00CC034B" w:rsidRDefault="00CC034B" w:rsidP="00CC034B">
      <w:r w:rsidRPr="00CC034B">
        <w:rPr>
          <w:b/>
          <w:bCs/>
        </w:rPr>
        <w:t>cronologia_datazione_ECT_s</w:t>
      </w:r>
      <w:r w:rsidRPr="00CC034B">
        <w:t xml:space="preserve">: campo stringa che riporta il valore di </w:t>
      </w:r>
      <w:r w:rsidRPr="00CC034B">
        <w:rPr>
          <w:i/>
          <w:iCs/>
        </w:rPr>
        <w:t>estremoCronologicoTestuale</w:t>
      </w:r>
      <w:r w:rsidRPr="00CC034B">
        <w:t xml:space="preserve"> o, se più di uno, degli  </w:t>
      </w:r>
      <w:r w:rsidRPr="00CC034B">
        <w:rPr>
          <w:i/>
          <w:iCs/>
        </w:rPr>
        <w:t xml:space="preserve">estremoCronologicoTestuale </w:t>
      </w:r>
      <w:r w:rsidRPr="00CC034B">
        <w:t>concatenati.</w:t>
      </w:r>
    </w:p>
    <w:p w14:paraId="0935AA62" w14:textId="77777777" w:rsidR="00CC034B" w:rsidRPr="00CC034B" w:rsidRDefault="00CC034B" w:rsidP="00CC034B">
      <w:r w:rsidRPr="00CC034B">
        <w:rPr>
          <w:b/>
          <w:bCs/>
          <w:i/>
        </w:rPr>
        <w:t>cronologia_datazione_ECT_ss</w:t>
      </w:r>
      <w:r w:rsidRPr="00CC034B">
        <w:rPr>
          <w:i/>
        </w:rPr>
        <w:t xml:space="preserve">: </w:t>
      </w:r>
      <w:r w:rsidRPr="00CC034B">
        <w:t xml:space="preserve">campo array che riporta il valore di </w:t>
      </w:r>
      <w:r w:rsidRPr="00CC034B">
        <w:rPr>
          <w:i/>
          <w:iCs/>
        </w:rPr>
        <w:t>estremoCronologicoTestuale</w:t>
      </w:r>
      <w:r w:rsidRPr="00CC034B">
        <w:rPr>
          <w:i/>
        </w:rPr>
        <w:t xml:space="preserve"> </w:t>
      </w:r>
      <w:r w:rsidRPr="00CC034B">
        <w:t xml:space="preserve">o, se più di uno, degli  </w:t>
      </w:r>
      <w:r w:rsidRPr="00CC034B">
        <w:rPr>
          <w:i/>
          <w:iCs/>
        </w:rPr>
        <w:t xml:space="preserve">estremoCronologicoTestuale </w:t>
      </w:r>
      <w:r w:rsidRPr="00CC034B">
        <w:t>concatenati</w:t>
      </w:r>
      <w:r w:rsidRPr="00CC034B">
        <w:rPr>
          <w:i/>
        </w:rPr>
        <w:t>.</w:t>
      </w:r>
    </w:p>
    <w:p w14:paraId="6AD634BC" w14:textId="77777777" w:rsidR="00CC034B" w:rsidRPr="00CC034B" w:rsidRDefault="00CC034B" w:rsidP="00CC034B">
      <w:r w:rsidRPr="00CC034B">
        <w:rPr>
          <w:b/>
          <w:bCs/>
        </w:rPr>
        <w:t>aree_tematiche_ss</w:t>
      </w:r>
      <w:r w:rsidRPr="00CC034B">
        <w:t xml:space="preserve">: riporta </w:t>
      </w:r>
      <w:r w:rsidRPr="00CC034B">
        <w:rPr>
          <w:i/>
          <w:iCs/>
        </w:rPr>
        <w:t>areeTematiche</w:t>
      </w:r>
      <w:r w:rsidRPr="00CC034B">
        <w:t>.</w:t>
      </w:r>
    </w:p>
    <w:p w14:paraId="36B206E9" w14:textId="77777777" w:rsidR="00CC034B" w:rsidRPr="00CC034B" w:rsidRDefault="00CC034B" w:rsidP="00CC034B">
      <w:r w:rsidRPr="00CC034B">
        <w:rPr>
          <w:b/>
          <w:bCs/>
        </w:rPr>
        <w:t>enti_collegati_ss</w:t>
      </w:r>
      <w:r w:rsidRPr="00CC034B">
        <w:t xml:space="preserve">: riporta </w:t>
      </w:r>
      <w:r w:rsidRPr="00CC034B">
        <w:rPr>
          <w:i/>
          <w:iCs/>
        </w:rPr>
        <w:t>enteRel</w:t>
      </w:r>
      <w:r w:rsidRPr="00CC034B">
        <w:t>.</w:t>
      </w:r>
    </w:p>
    <w:p w14:paraId="66BFE0CC" w14:textId="77777777" w:rsidR="00CC034B" w:rsidRPr="00CC034B" w:rsidRDefault="00CC034B" w:rsidP="00CC034B">
      <w:r w:rsidRPr="00CC034B">
        <w:rPr>
          <w:b/>
          <w:bCs/>
        </w:rPr>
        <w:t>complessi_ss</w:t>
      </w:r>
      <w:r w:rsidRPr="00CC034B">
        <w:t xml:space="preserve">: riporta il valore </w:t>
      </w:r>
      <w:r w:rsidRPr="00CC034B">
        <w:rPr>
          <w:i/>
          <w:iCs/>
        </w:rPr>
        <w:t>_denominazione</w:t>
      </w:r>
      <w:r w:rsidRPr="00CC034B">
        <w:t xml:space="preserve"> dei complessi archivistici collegati.</w:t>
      </w:r>
    </w:p>
    <w:p w14:paraId="6A1FEF3D" w14:textId="77777777" w:rsidR="00CC034B" w:rsidRPr="00CC034B" w:rsidRDefault="00CC034B" w:rsidP="00CC034B">
      <w:r w:rsidRPr="00CC034B">
        <w:rPr>
          <w:b/>
          <w:bCs/>
        </w:rPr>
        <w:lastRenderedPageBreak/>
        <w:t>complessiLinked_ss</w:t>
      </w:r>
      <w:r w:rsidRPr="00CC034B">
        <w:t xml:space="preserve">: riporta il valore di </w:t>
      </w:r>
      <w:r w:rsidRPr="00CC034B">
        <w:rPr>
          <w:i/>
          <w:iCs/>
        </w:rPr>
        <w:t>complessiLinked</w:t>
      </w:r>
      <w:r w:rsidRPr="00CC034B">
        <w:t>.</w:t>
      </w:r>
    </w:p>
    <w:p w14:paraId="6629DE09" w14:textId="77777777" w:rsidR="00CC034B" w:rsidRPr="00CC034B" w:rsidRDefault="00CC034B" w:rsidP="00CC034B">
      <w:r w:rsidRPr="00CC034B">
        <w:rPr>
          <w:b/>
          <w:bCs/>
        </w:rPr>
        <w:t>conservatori_ss</w:t>
      </w:r>
      <w:r w:rsidRPr="00CC034B">
        <w:t xml:space="preserve">: riporta il valore </w:t>
      </w:r>
      <w:r w:rsidRPr="00CC034B">
        <w:rPr>
          <w:i/>
          <w:iCs/>
        </w:rPr>
        <w:t>_denominazione</w:t>
      </w:r>
      <w:r w:rsidRPr="00CC034B">
        <w:t xml:space="preserve"> dei soggetti conservatori collegati.</w:t>
      </w:r>
    </w:p>
    <w:p w14:paraId="52AB9994" w14:textId="67C93A9F" w:rsidR="00825D77" w:rsidRPr="00825D77" w:rsidRDefault="00825D77" w:rsidP="00825D77">
      <w:pPr>
        <w:pStyle w:val="Titolo1"/>
      </w:pPr>
      <w:bookmarkStart w:id="130" w:name="__RefHeading___Toc8399_1761259838"/>
      <w:bookmarkStart w:id="131" w:name="_Toc70232061"/>
      <w:r>
        <w:t>Procedure per l’aggiunta di</w:t>
      </w:r>
      <w:r w:rsidRPr="00825D77">
        <w:t xml:space="preserve"> un campo all’indice d</w:t>
      </w:r>
      <w:r w:rsidR="00942384">
        <w:t>i</w:t>
      </w:r>
      <w:r w:rsidRPr="00825D77">
        <w:t xml:space="preserve"> </w:t>
      </w:r>
      <w:bookmarkEnd w:id="130"/>
      <w:r>
        <w:t>front end</w:t>
      </w:r>
      <w:bookmarkEnd w:id="131"/>
    </w:p>
    <w:p w14:paraId="1C2FB1E3" w14:textId="7B93DF40" w:rsidR="00825D77" w:rsidRPr="00825D77" w:rsidRDefault="00825D77" w:rsidP="00825D77">
      <w:r w:rsidRPr="00825D77">
        <w:t xml:space="preserve">Le modifiche vanno apportate al file </w:t>
      </w:r>
      <w:r>
        <w:t>…</w:t>
      </w:r>
      <w:r w:rsidRPr="00825D77">
        <w:t>wwwRoot/application/classes/metafad/solr/json/mappingArchive.json.</w:t>
      </w:r>
    </w:p>
    <w:p w14:paraId="6CC81340" w14:textId="5D7C8D2D" w:rsidR="00825D77" w:rsidRPr="00825D77" w:rsidRDefault="00825D77" w:rsidP="00825D77">
      <w:r>
        <w:t>I</w:t>
      </w:r>
      <w:r w:rsidRPr="00825D77">
        <w:t xml:space="preserve">nnanzitutto </w:t>
      </w:r>
      <w:r>
        <w:t xml:space="preserve">si deve </w:t>
      </w:r>
      <w:r w:rsidRPr="00825D77">
        <w:t xml:space="preserve">individuare il model interessato dalla modifica. Per esempio, se il campo da aggiungere appartiene a un’unità documentaria, le modifiche andranno fatte all’oggetto “archivi.models.UnitaDocumentaria”. Qui andranno aggiunti, come chiave arbitraria, la key del campo SOLR (senza suffisso) e, come valore in un array, l’identificativo di back end </w:t>
      </w:r>
      <w:r>
        <w:t xml:space="preserve">(nome del campo nel database, come descritto nel capitolo 2) </w:t>
      </w:r>
      <w:r w:rsidRPr="00825D77">
        <w:t xml:space="preserve">del campo stesso. Per esempio, per aggiungere il campo </w:t>
      </w:r>
      <w:r w:rsidRPr="00825D77">
        <w:rPr>
          <w:i/>
          <w:iCs/>
        </w:rPr>
        <w:t>statoConservazione</w:t>
      </w:r>
      <w:r w:rsidRPr="00825D77">
        <w:t>, va inserita nell’oggetto “archivi.models.UnitaDocumentaria” la seguente coppia chiave-valore:</w:t>
      </w:r>
    </w:p>
    <w:p w14:paraId="52976A85" w14:textId="77777777" w:rsidR="00825D77" w:rsidRPr="00825D77" w:rsidRDefault="00825D77" w:rsidP="00825D77">
      <w:pPr>
        <w:rPr>
          <w:rFonts w:ascii="Courier New" w:hAnsi="Courier New" w:cs="Courier New"/>
        </w:rPr>
      </w:pPr>
      <w:r w:rsidRPr="00825D77">
        <w:rPr>
          <w:rFonts w:ascii="Courier New" w:hAnsi="Courier New" w:cs="Courier New"/>
        </w:rPr>
        <w:tab/>
        <w:t>“statoConservazione” : [“statoConservazione”]</w:t>
      </w:r>
    </w:p>
    <w:p w14:paraId="0E8752E9" w14:textId="77777777" w:rsidR="00825D77" w:rsidRPr="00825D77" w:rsidRDefault="00825D77" w:rsidP="00825D77">
      <w:r w:rsidRPr="00825D77">
        <w:t>La chiave SOLR è arbitraria. Si potrebbe inserire, infatti, anche la coppia seguente:</w:t>
      </w:r>
    </w:p>
    <w:p w14:paraId="0A8FBF74" w14:textId="77777777" w:rsidR="00825D77" w:rsidRPr="00164A05" w:rsidRDefault="00825D77" w:rsidP="00825D77">
      <w:pPr>
        <w:rPr>
          <w:rFonts w:ascii="Courier New" w:hAnsi="Courier New" w:cs="Courier New"/>
        </w:rPr>
      </w:pPr>
      <w:r w:rsidRPr="00164A05">
        <w:rPr>
          <w:rFonts w:ascii="Courier New" w:hAnsi="Courier New" w:cs="Courier New"/>
        </w:rPr>
        <w:tab/>
        <w:t>“statoCons” : [“statoConservazione”]</w:t>
      </w:r>
    </w:p>
    <w:p w14:paraId="5A7CFB22" w14:textId="09601A09" w:rsidR="00825D77" w:rsidRPr="00825D77" w:rsidRDefault="00825D77" w:rsidP="00825D77">
      <w:r w:rsidRPr="00825D77">
        <w:t>In quest’ultimo caso, in fase di salvataggio della scheda saranno aggiunti all’indice SOLR</w:t>
      </w:r>
      <w:r>
        <w:t xml:space="preserve"> di front end</w:t>
      </w:r>
      <w:r w:rsidRPr="00825D77">
        <w:t xml:space="preserve"> le chiavi “statoCons_ss” e “stato_cons_txt” associate al valore di </w:t>
      </w:r>
      <w:r w:rsidRPr="00825D77">
        <w:rPr>
          <w:i/>
          <w:iCs/>
        </w:rPr>
        <w:t>statoConservazione</w:t>
      </w:r>
      <w:r w:rsidRPr="00825D77">
        <w:t>.</w:t>
      </w:r>
    </w:p>
    <w:p w14:paraId="07BB3F51" w14:textId="78411D56" w:rsidR="00825D77" w:rsidRPr="00825D77" w:rsidRDefault="00825D77" w:rsidP="00825D77">
      <w:r w:rsidRPr="00825D77">
        <w:t xml:space="preserve">Per aggiungere i valori di più campi a una chiave SOLR è sufficiente inserire nell’array </w:t>
      </w:r>
      <w:r>
        <w:t xml:space="preserve">tutti </w:t>
      </w:r>
      <w:r w:rsidRPr="00825D77">
        <w:t>gli identificativi dei campi</w:t>
      </w:r>
      <w:r>
        <w:t>. Ad esempio</w:t>
      </w:r>
      <w:r w:rsidRPr="00825D77">
        <w:t>:</w:t>
      </w:r>
    </w:p>
    <w:p w14:paraId="72641164" w14:textId="77777777" w:rsidR="00825D77" w:rsidRPr="00164A05" w:rsidRDefault="00825D77" w:rsidP="00825D77">
      <w:pPr>
        <w:rPr>
          <w:rFonts w:ascii="Courier New" w:hAnsi="Courier New" w:cs="Courier New"/>
        </w:rPr>
      </w:pPr>
      <w:r w:rsidRPr="00164A05">
        <w:rPr>
          <w:rFonts w:ascii="Courier New" w:hAnsi="Courier New" w:cs="Courier New"/>
        </w:rPr>
        <w:tab/>
        <w:t>“statoCons” : [“statoConservazione”, “condizioniMateriale”]</w:t>
      </w:r>
    </w:p>
    <w:p w14:paraId="79A7512F" w14:textId="2C8B667E" w:rsidR="00825D77" w:rsidRPr="00825D77" w:rsidRDefault="00825D77" w:rsidP="00825D77">
      <w:r w:rsidRPr="00825D77">
        <w:t xml:space="preserve">Per aggiungere invece i sotto-campi di un campo </w:t>
      </w:r>
      <w:r w:rsidR="00164A05">
        <w:t xml:space="preserve">di tipo </w:t>
      </w:r>
      <w:r w:rsidRPr="00825D77">
        <w:t>oggetto, si usa il carattere “</w:t>
      </w:r>
      <w:r w:rsidRPr="00164A05">
        <w:rPr>
          <w:b/>
          <w:bCs/>
        </w:rPr>
        <w:t>.</w:t>
      </w:r>
      <w:r w:rsidRPr="00825D77">
        <w:t xml:space="preserve">” per navigare all’interno dell’oggetto. Nel caso del sotto-campo </w:t>
      </w:r>
      <w:r w:rsidRPr="00825D77">
        <w:rPr>
          <w:i/>
          <w:iCs/>
        </w:rPr>
        <w:t>linguaScrittura</w:t>
      </w:r>
      <w:r w:rsidRPr="00825D77">
        <w:t xml:space="preserve"> del campo oggetto </w:t>
      </w:r>
      <w:r w:rsidRPr="00825D77">
        <w:rPr>
          <w:i/>
          <w:iCs/>
        </w:rPr>
        <w:t>bloccoScrittura</w:t>
      </w:r>
      <w:r w:rsidRPr="00825D77">
        <w:t xml:space="preserve"> delle unità documentarie, per esempio, si potrà inserire:</w:t>
      </w:r>
    </w:p>
    <w:p w14:paraId="65A8A80D" w14:textId="77777777" w:rsidR="00825D77" w:rsidRPr="00164A05" w:rsidRDefault="00825D77" w:rsidP="00825D77">
      <w:pPr>
        <w:rPr>
          <w:rFonts w:ascii="Courier New" w:hAnsi="Courier New" w:cs="Courier New"/>
        </w:rPr>
      </w:pPr>
      <w:r w:rsidRPr="00164A05">
        <w:rPr>
          <w:rFonts w:ascii="Courier New" w:hAnsi="Courier New" w:cs="Courier New"/>
        </w:rPr>
        <w:tab/>
        <w:t>“linguaScrittura” : [“bloccoScrittura.linguaScrittura”]</w:t>
      </w:r>
    </w:p>
    <w:p w14:paraId="5374597C" w14:textId="77777777" w:rsidR="00825D77" w:rsidRPr="00825D77" w:rsidRDefault="00825D77" w:rsidP="00825D77">
      <w:r w:rsidRPr="00825D77">
        <w:t>Un campo di tipo link, infine, va aggiunto anteponendo il prefisso “link:” all’identificativo di back end:</w:t>
      </w:r>
    </w:p>
    <w:p w14:paraId="770A5E72" w14:textId="77777777" w:rsidR="00825D77" w:rsidRPr="00164A05" w:rsidRDefault="00825D77" w:rsidP="00825D77">
      <w:pPr>
        <w:rPr>
          <w:rFonts w:ascii="Courier New" w:hAnsi="Courier New" w:cs="Courier New"/>
        </w:rPr>
      </w:pPr>
      <w:r w:rsidRPr="00164A05">
        <w:rPr>
          <w:rFonts w:ascii="Courier New" w:hAnsi="Courier New" w:cs="Courier New"/>
        </w:rPr>
        <w:tab/>
        <w:t>“rifBibliografici: [“link:linkRiferimentiBibliografici”]</w:t>
      </w:r>
    </w:p>
    <w:p w14:paraId="71828E35" w14:textId="09A5CC2C" w:rsidR="006174CD" w:rsidRDefault="006174CD" w:rsidP="006174CD">
      <w:pPr>
        <w:pStyle w:val="Titolo1"/>
      </w:pPr>
      <w:bookmarkStart w:id="132" w:name="_Toc70232062"/>
      <w:r w:rsidRPr="006174CD">
        <w:t>Profilo S</w:t>
      </w:r>
      <w:r>
        <w:t>OLR</w:t>
      </w:r>
      <w:r w:rsidRPr="006174CD">
        <w:t xml:space="preserve"> "metaindice"</w:t>
      </w:r>
      <w:bookmarkEnd w:id="132"/>
    </w:p>
    <w:p w14:paraId="6F8F9639" w14:textId="0C52D79C" w:rsidR="00942384" w:rsidRDefault="003C48FA" w:rsidP="003C48FA">
      <w:r>
        <w:t xml:space="preserve">Nel front end </w:t>
      </w:r>
      <w:r w:rsidRPr="006174CD">
        <w:t xml:space="preserve">del sistema </w:t>
      </w:r>
      <w:r>
        <w:t>M</w:t>
      </w:r>
      <w:r w:rsidRPr="006174CD">
        <w:t>etaFad</w:t>
      </w:r>
      <w:r>
        <w:t xml:space="preserve"> è prevista la possibilità di creare degli indici che siano “trasversali” rispetto ai diversi ambiti catalografic</w:t>
      </w:r>
      <w:r w:rsidR="00942384">
        <w:t xml:space="preserve">i, </w:t>
      </w:r>
      <w:r>
        <w:t xml:space="preserve">alle diverse </w:t>
      </w:r>
      <w:r w:rsidR="00942384">
        <w:t xml:space="preserve">tipologie di scheda </w:t>
      </w:r>
      <w:r>
        <w:t xml:space="preserve">e </w:t>
      </w:r>
      <w:r w:rsidR="00942384">
        <w:t xml:space="preserve">ai </w:t>
      </w:r>
      <w:r>
        <w:t>profil</w:t>
      </w:r>
      <w:r w:rsidR="00942384">
        <w:t>i di indicizzazione</w:t>
      </w:r>
      <w:r w:rsidRPr="006174CD">
        <w:t xml:space="preserve">. </w:t>
      </w:r>
      <w:r w:rsidR="00942384">
        <w:t xml:space="preserve">Sono presenti 2 tipi di metaindice: uno per le risorse bibliografiche, archivistiche, del patrimonio, ecc.; uno per gli authority files. </w:t>
      </w:r>
    </w:p>
    <w:p w14:paraId="389662F7" w14:textId="1227252A" w:rsidR="003C48FA" w:rsidRPr="003C48FA" w:rsidRDefault="003C48FA" w:rsidP="003C48FA">
      <w:r w:rsidRPr="006174CD">
        <w:t>I campi con suffisso _s sono stringhe</w:t>
      </w:r>
      <w:r w:rsidR="00942384">
        <w:t xml:space="preserve"> unitarie</w:t>
      </w:r>
      <w:r w:rsidRPr="006174CD">
        <w:t xml:space="preserve"> e quelli con _t sono del tipo "text" (</w:t>
      </w:r>
      <w:r w:rsidR="00942384">
        <w:t xml:space="preserve">tokenizzati </w:t>
      </w:r>
      <w:r w:rsidRPr="006174CD">
        <w:t>per la ricerca full</w:t>
      </w:r>
      <w:r>
        <w:t>-</w:t>
      </w:r>
      <w:r w:rsidRPr="006174CD">
        <w:t xml:space="preserve">text). </w:t>
      </w:r>
      <w:r>
        <w:t xml:space="preserve">Per i dettagli vedi in precedenza. </w:t>
      </w:r>
      <w:r w:rsidRPr="006174CD">
        <w:t>I campi con suffisso *_nxs non vengono copiati nel campo generale per la ricerca semplice</w:t>
      </w:r>
      <w:r>
        <w:t xml:space="preserve"> (Google-like)</w:t>
      </w:r>
      <w:r w:rsidRPr="006174CD">
        <w:t>.</w:t>
      </w:r>
    </w:p>
    <w:p w14:paraId="32096000" w14:textId="546D8C22" w:rsidR="003C48FA" w:rsidRPr="003C48FA" w:rsidRDefault="003C48FA" w:rsidP="003C48FA">
      <w:pPr>
        <w:pStyle w:val="Titolo2"/>
      </w:pPr>
      <w:bookmarkStart w:id="133" w:name="_Toc70232063"/>
      <w:r>
        <w:lastRenderedPageBreak/>
        <w:t>Metaindice delle risorse bibliografiche, archivistiche, ecc.</w:t>
      </w:r>
      <w:bookmarkEnd w:id="133"/>
    </w:p>
    <w:p w14:paraId="389675D9" w14:textId="0793A421" w:rsidR="006174CD" w:rsidRDefault="006174CD" w:rsidP="006174CD">
      <w:r w:rsidRPr="006174CD">
        <w:t>Si riportano nella seguente tabella i campi del profil</w:t>
      </w:r>
      <w:r>
        <w:t>o</w:t>
      </w:r>
      <w:r w:rsidRPr="006174CD">
        <w:t xml:space="preserve"> "metaindice" di </w:t>
      </w:r>
      <w:r>
        <w:t>SOLR</w:t>
      </w:r>
      <w:r w:rsidRPr="006174CD">
        <w:t xml:space="preserve"> che contiene tutti i record bibliografici, archivistici, </w:t>
      </w:r>
      <w:r>
        <w:t xml:space="preserve">patrimonio, </w:t>
      </w:r>
      <w:r w:rsidRPr="006174CD">
        <w:t xml:space="preserve">ecc. </w:t>
      </w:r>
    </w:p>
    <w:p w14:paraId="460C47C6" w14:textId="77777777" w:rsidR="006F3B20" w:rsidRPr="006174CD" w:rsidRDefault="006F3B20" w:rsidP="006174C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263"/>
        <w:gridCol w:w="4111"/>
        <w:gridCol w:w="1418"/>
        <w:gridCol w:w="1836"/>
      </w:tblGrid>
      <w:tr w:rsidR="00D341C6" w:rsidRPr="00D341C6" w14:paraId="09C3B27D" w14:textId="77777777" w:rsidTr="00D341C6">
        <w:tc>
          <w:tcPr>
            <w:tcW w:w="2263" w:type="dxa"/>
            <w:shd w:val="clear" w:color="auto" w:fill="F2F2F2" w:themeFill="background1" w:themeFillShade="F2"/>
            <w:vAlign w:val="bottom"/>
          </w:tcPr>
          <w:p w14:paraId="2E54F822" w14:textId="77777777" w:rsidR="00D341C6" w:rsidRPr="00D341C6" w:rsidRDefault="00D341C6" w:rsidP="00D341C6">
            <w:pPr>
              <w:jc w:val="center"/>
              <w:rPr>
                <w:rFonts w:cs="Arial"/>
                <w:b/>
                <w:bCs/>
                <w:sz w:val="22"/>
                <w:lang w:val="en-US"/>
              </w:rPr>
            </w:pPr>
            <w:r w:rsidRPr="00D341C6">
              <w:rPr>
                <w:rFonts w:cs="Arial"/>
                <w:b/>
                <w:bCs/>
                <w:sz w:val="22"/>
                <w:lang w:val="en-US"/>
              </w:rPr>
              <w:t>Nome del campo</w:t>
            </w:r>
          </w:p>
        </w:tc>
        <w:tc>
          <w:tcPr>
            <w:tcW w:w="4111" w:type="dxa"/>
            <w:shd w:val="clear" w:color="auto" w:fill="F2F2F2" w:themeFill="background1" w:themeFillShade="F2"/>
            <w:vAlign w:val="bottom"/>
          </w:tcPr>
          <w:p w14:paraId="0CC002C7" w14:textId="1E93D18A" w:rsidR="00D341C6" w:rsidRPr="00D341C6" w:rsidRDefault="00602453" w:rsidP="00D341C6">
            <w:pPr>
              <w:jc w:val="center"/>
              <w:rPr>
                <w:rFonts w:cs="Arial"/>
                <w:b/>
                <w:bCs/>
                <w:sz w:val="22"/>
                <w:lang w:val="en-US"/>
              </w:rPr>
            </w:pPr>
            <w:r>
              <w:rPr>
                <w:rFonts w:cs="Arial"/>
                <w:b/>
                <w:bCs/>
                <w:sz w:val="22"/>
                <w:lang w:val="en-US"/>
              </w:rPr>
              <w:t>C</w:t>
            </w:r>
            <w:r w:rsidR="00D341C6" w:rsidRPr="00D341C6">
              <w:rPr>
                <w:rFonts w:cs="Arial"/>
                <w:b/>
                <w:bCs/>
                <w:sz w:val="22"/>
                <w:lang w:val="en-US"/>
              </w:rPr>
              <w:t>ampi Solr</w:t>
            </w:r>
          </w:p>
        </w:tc>
        <w:tc>
          <w:tcPr>
            <w:tcW w:w="1418" w:type="dxa"/>
            <w:shd w:val="clear" w:color="auto" w:fill="F2F2F2" w:themeFill="background1" w:themeFillShade="F2"/>
            <w:vAlign w:val="bottom"/>
          </w:tcPr>
          <w:p w14:paraId="3D373847" w14:textId="77777777" w:rsidR="00D341C6" w:rsidRPr="00D341C6" w:rsidRDefault="00D341C6" w:rsidP="00D341C6">
            <w:pPr>
              <w:jc w:val="center"/>
              <w:rPr>
                <w:rFonts w:cs="Arial"/>
                <w:b/>
                <w:bCs/>
                <w:sz w:val="22"/>
                <w:lang w:val="en-US"/>
              </w:rPr>
            </w:pPr>
            <w:r w:rsidRPr="00D341C6">
              <w:rPr>
                <w:rFonts w:cs="Arial"/>
                <w:b/>
                <w:bCs/>
                <w:sz w:val="22"/>
                <w:lang w:val="en-US"/>
              </w:rPr>
              <w:t>Multivalore</w:t>
            </w:r>
          </w:p>
        </w:tc>
        <w:tc>
          <w:tcPr>
            <w:tcW w:w="1836" w:type="dxa"/>
            <w:shd w:val="clear" w:color="auto" w:fill="F2F2F2" w:themeFill="background1" w:themeFillShade="F2"/>
            <w:vAlign w:val="bottom"/>
          </w:tcPr>
          <w:p w14:paraId="0A76C72D" w14:textId="77777777" w:rsidR="00D341C6" w:rsidRPr="00D341C6" w:rsidRDefault="00D341C6" w:rsidP="00D341C6">
            <w:pPr>
              <w:jc w:val="center"/>
              <w:rPr>
                <w:rFonts w:cs="Arial"/>
                <w:b/>
                <w:bCs/>
                <w:sz w:val="22"/>
                <w:lang w:val="en-US"/>
              </w:rPr>
            </w:pPr>
            <w:r w:rsidRPr="00D341C6">
              <w:rPr>
                <w:rFonts w:cs="Arial"/>
                <w:b/>
                <w:bCs/>
                <w:sz w:val="22"/>
                <w:lang w:val="en-US"/>
              </w:rPr>
              <w:t>Commento</w:t>
            </w:r>
          </w:p>
        </w:tc>
      </w:tr>
      <w:tr w:rsidR="00D341C6" w:rsidRPr="00D341C6" w14:paraId="0986A742" w14:textId="77777777" w:rsidTr="00D341C6">
        <w:tc>
          <w:tcPr>
            <w:tcW w:w="2263" w:type="dxa"/>
          </w:tcPr>
          <w:p w14:paraId="33A30E2C" w14:textId="77777777" w:rsidR="00D341C6" w:rsidRPr="00D341C6" w:rsidRDefault="00D341C6" w:rsidP="00602453">
            <w:pPr>
              <w:jc w:val="left"/>
              <w:rPr>
                <w:rFonts w:cs="Arial"/>
                <w:sz w:val="22"/>
                <w:lang w:val="en-US"/>
              </w:rPr>
            </w:pPr>
            <w:r w:rsidRPr="00D341C6">
              <w:rPr>
                <w:rFonts w:cs="Arial"/>
                <w:sz w:val="22"/>
                <w:lang w:val="en-US"/>
              </w:rPr>
              <w:t>id</w:t>
            </w:r>
          </w:p>
        </w:tc>
        <w:tc>
          <w:tcPr>
            <w:tcW w:w="4111" w:type="dxa"/>
          </w:tcPr>
          <w:p w14:paraId="116380A2" w14:textId="77777777" w:rsidR="00D341C6" w:rsidRPr="00D341C6" w:rsidRDefault="00D341C6" w:rsidP="00602453">
            <w:pPr>
              <w:jc w:val="left"/>
              <w:rPr>
                <w:rFonts w:cs="Arial"/>
                <w:sz w:val="22"/>
                <w:lang w:val="en-US"/>
              </w:rPr>
            </w:pPr>
            <w:r w:rsidRPr="00D341C6">
              <w:rPr>
                <w:rFonts w:cs="Arial"/>
                <w:sz w:val="22"/>
                <w:lang w:val="en-US"/>
              </w:rPr>
              <w:t>id</w:t>
            </w:r>
          </w:p>
        </w:tc>
        <w:tc>
          <w:tcPr>
            <w:tcW w:w="1418" w:type="dxa"/>
          </w:tcPr>
          <w:p w14:paraId="314A87BE"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1346430B" w14:textId="77777777" w:rsidR="00D341C6" w:rsidRPr="00D341C6" w:rsidRDefault="00D341C6" w:rsidP="00602453">
            <w:pPr>
              <w:jc w:val="left"/>
              <w:rPr>
                <w:rFonts w:cs="Arial"/>
                <w:sz w:val="22"/>
                <w:lang w:val="en-US"/>
              </w:rPr>
            </w:pPr>
            <w:r w:rsidRPr="00D341C6">
              <w:rPr>
                <w:rFonts w:cs="Arial"/>
                <w:sz w:val="22"/>
                <w:lang w:val="en-US"/>
              </w:rPr>
              <w:t>identificativo del record</w:t>
            </w:r>
          </w:p>
        </w:tc>
      </w:tr>
      <w:tr w:rsidR="00D341C6" w:rsidRPr="00D341C6" w14:paraId="7AC20B87" w14:textId="77777777" w:rsidTr="00D341C6">
        <w:tc>
          <w:tcPr>
            <w:tcW w:w="2263" w:type="dxa"/>
          </w:tcPr>
          <w:p w14:paraId="0DCB538A" w14:textId="77777777" w:rsidR="00D341C6" w:rsidRPr="00D341C6" w:rsidRDefault="00D341C6" w:rsidP="00602453">
            <w:pPr>
              <w:jc w:val="left"/>
              <w:rPr>
                <w:rFonts w:cs="Arial"/>
                <w:sz w:val="22"/>
                <w:lang w:val="en-US"/>
              </w:rPr>
            </w:pPr>
            <w:r w:rsidRPr="00D341C6">
              <w:rPr>
                <w:rFonts w:cs="Arial"/>
                <w:sz w:val="22"/>
                <w:lang w:val="en-US"/>
              </w:rPr>
              <w:t>file</w:t>
            </w:r>
          </w:p>
        </w:tc>
        <w:tc>
          <w:tcPr>
            <w:tcW w:w="4111" w:type="dxa"/>
          </w:tcPr>
          <w:p w14:paraId="4C509053" w14:textId="77777777" w:rsidR="00D341C6" w:rsidRPr="00D341C6" w:rsidRDefault="00D341C6" w:rsidP="00602453">
            <w:pPr>
              <w:jc w:val="left"/>
              <w:rPr>
                <w:rFonts w:cs="Arial"/>
                <w:sz w:val="22"/>
                <w:lang w:val="en-US"/>
              </w:rPr>
            </w:pPr>
            <w:r w:rsidRPr="00D341C6">
              <w:rPr>
                <w:rFonts w:cs="Arial"/>
                <w:sz w:val="22"/>
                <w:lang w:val="en-US"/>
              </w:rPr>
              <w:t>file</w:t>
            </w:r>
          </w:p>
        </w:tc>
        <w:tc>
          <w:tcPr>
            <w:tcW w:w="1418" w:type="dxa"/>
          </w:tcPr>
          <w:p w14:paraId="49BDAD06"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0CA3961A" w14:textId="77777777" w:rsidR="00D341C6" w:rsidRPr="00D341C6" w:rsidRDefault="00D341C6" w:rsidP="00602453">
            <w:pPr>
              <w:jc w:val="left"/>
              <w:rPr>
                <w:rFonts w:cs="Arial"/>
                <w:sz w:val="22"/>
                <w:lang w:val="en-US"/>
              </w:rPr>
            </w:pPr>
            <w:r w:rsidRPr="00D341C6">
              <w:rPr>
                <w:rFonts w:cs="Arial"/>
                <w:sz w:val="22"/>
                <w:lang w:val="en-US"/>
              </w:rPr>
              <w:t>nome del file importato</w:t>
            </w:r>
          </w:p>
        </w:tc>
      </w:tr>
      <w:tr w:rsidR="00D341C6" w:rsidRPr="00D341C6" w14:paraId="17E13055" w14:textId="77777777" w:rsidTr="00D341C6">
        <w:tc>
          <w:tcPr>
            <w:tcW w:w="2263" w:type="dxa"/>
          </w:tcPr>
          <w:p w14:paraId="01414111" w14:textId="77777777" w:rsidR="00D341C6" w:rsidRPr="00D341C6" w:rsidRDefault="00D341C6" w:rsidP="00602453">
            <w:pPr>
              <w:jc w:val="left"/>
              <w:rPr>
                <w:rFonts w:cs="Arial"/>
                <w:sz w:val="22"/>
                <w:lang w:val="en-US"/>
              </w:rPr>
            </w:pPr>
            <w:r w:rsidRPr="00D341C6">
              <w:rPr>
                <w:rFonts w:cs="Arial"/>
                <w:sz w:val="22"/>
                <w:lang w:val="en-US"/>
              </w:rPr>
              <w:t>mapversion</w:t>
            </w:r>
          </w:p>
        </w:tc>
        <w:tc>
          <w:tcPr>
            <w:tcW w:w="4111" w:type="dxa"/>
          </w:tcPr>
          <w:p w14:paraId="3F69E8F1" w14:textId="77777777" w:rsidR="00D341C6" w:rsidRPr="00D341C6" w:rsidRDefault="00D341C6" w:rsidP="00602453">
            <w:pPr>
              <w:jc w:val="left"/>
              <w:rPr>
                <w:rFonts w:cs="Arial"/>
                <w:sz w:val="22"/>
                <w:lang w:val="en-US"/>
              </w:rPr>
            </w:pPr>
            <w:r w:rsidRPr="00D341C6">
              <w:rPr>
                <w:rFonts w:cs="Arial"/>
                <w:sz w:val="22"/>
                <w:lang w:val="en-US"/>
              </w:rPr>
              <w:t>mapversion</w:t>
            </w:r>
          </w:p>
        </w:tc>
        <w:tc>
          <w:tcPr>
            <w:tcW w:w="1418" w:type="dxa"/>
          </w:tcPr>
          <w:p w14:paraId="5D1A2F21"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508EF887" w14:textId="77777777" w:rsidR="00D341C6" w:rsidRPr="00D341C6" w:rsidRDefault="00D341C6" w:rsidP="00602453">
            <w:pPr>
              <w:jc w:val="left"/>
              <w:rPr>
                <w:rFonts w:cs="Arial"/>
                <w:sz w:val="22"/>
              </w:rPr>
            </w:pPr>
            <w:r w:rsidRPr="00D341C6">
              <w:rPr>
                <w:rFonts w:cs="Arial"/>
                <w:sz w:val="22"/>
              </w:rPr>
              <w:t>Versione della mappatura applicata durante l’importazione</w:t>
            </w:r>
          </w:p>
        </w:tc>
      </w:tr>
      <w:tr w:rsidR="00D341C6" w:rsidRPr="00D341C6" w14:paraId="3BC47FEE" w14:textId="77777777" w:rsidTr="00D341C6">
        <w:tc>
          <w:tcPr>
            <w:tcW w:w="2263" w:type="dxa"/>
          </w:tcPr>
          <w:p w14:paraId="3507E5D3" w14:textId="77777777" w:rsidR="00D341C6" w:rsidRPr="00D341C6" w:rsidRDefault="00D341C6" w:rsidP="00602453">
            <w:pPr>
              <w:jc w:val="left"/>
              <w:rPr>
                <w:rFonts w:cs="Arial"/>
                <w:sz w:val="22"/>
                <w:lang w:val="en-US"/>
              </w:rPr>
            </w:pPr>
            <w:r w:rsidRPr="00D341C6">
              <w:rPr>
                <w:rFonts w:cs="Arial"/>
                <w:sz w:val="22"/>
                <w:lang w:val="en-US"/>
              </w:rPr>
              <w:t>dominio</w:t>
            </w:r>
          </w:p>
        </w:tc>
        <w:tc>
          <w:tcPr>
            <w:tcW w:w="4111" w:type="dxa"/>
          </w:tcPr>
          <w:p w14:paraId="0B08AB4B" w14:textId="77777777" w:rsidR="00D341C6" w:rsidRPr="00D341C6" w:rsidRDefault="00D341C6" w:rsidP="00602453">
            <w:pPr>
              <w:jc w:val="left"/>
              <w:rPr>
                <w:rFonts w:cs="Arial"/>
                <w:sz w:val="22"/>
                <w:lang w:val="en-US"/>
              </w:rPr>
            </w:pPr>
            <w:r w:rsidRPr="00D341C6">
              <w:rPr>
                <w:rFonts w:cs="Arial"/>
                <w:sz w:val="22"/>
                <w:lang w:val="en-US"/>
              </w:rPr>
              <w:t>dominio_s,dominio_t</w:t>
            </w:r>
          </w:p>
        </w:tc>
        <w:tc>
          <w:tcPr>
            <w:tcW w:w="1418" w:type="dxa"/>
          </w:tcPr>
          <w:p w14:paraId="66A01557"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265F942E" w14:textId="77777777" w:rsidR="00D341C6" w:rsidRPr="00D341C6" w:rsidRDefault="00D341C6" w:rsidP="00602453">
            <w:pPr>
              <w:jc w:val="left"/>
              <w:rPr>
                <w:rFonts w:cs="Arial"/>
                <w:sz w:val="22"/>
              </w:rPr>
            </w:pPr>
            <w:r w:rsidRPr="00D341C6">
              <w:rPr>
                <w:rFonts w:cs="Arial"/>
                <w:sz w:val="22"/>
              </w:rPr>
              <w:t>Dominio del record, come 'bibliografico'.</w:t>
            </w:r>
          </w:p>
        </w:tc>
      </w:tr>
      <w:tr w:rsidR="00D341C6" w:rsidRPr="00D341C6" w14:paraId="0192EB78" w14:textId="77777777" w:rsidTr="00D341C6">
        <w:tc>
          <w:tcPr>
            <w:tcW w:w="2263" w:type="dxa"/>
          </w:tcPr>
          <w:p w14:paraId="7C6C916B" w14:textId="77777777" w:rsidR="00D341C6" w:rsidRPr="00D341C6" w:rsidRDefault="00D341C6" w:rsidP="00602453">
            <w:pPr>
              <w:jc w:val="left"/>
              <w:rPr>
                <w:rFonts w:cs="Arial"/>
                <w:sz w:val="22"/>
                <w:lang w:val="en-US"/>
              </w:rPr>
            </w:pPr>
            <w:r w:rsidRPr="00D341C6">
              <w:rPr>
                <w:rFonts w:cs="Arial"/>
                <w:sz w:val="22"/>
                <w:lang w:val="en-US"/>
              </w:rPr>
              <w:t>tipoSpecificoDoc</w:t>
            </w:r>
          </w:p>
        </w:tc>
        <w:tc>
          <w:tcPr>
            <w:tcW w:w="4111" w:type="dxa"/>
          </w:tcPr>
          <w:p w14:paraId="6C13AC68" w14:textId="12D7DDFE" w:rsidR="00D341C6" w:rsidRPr="00D341C6" w:rsidRDefault="00D341C6" w:rsidP="00602453">
            <w:pPr>
              <w:jc w:val="left"/>
              <w:rPr>
                <w:rFonts w:cs="Arial"/>
                <w:sz w:val="22"/>
                <w:lang w:val="en-US"/>
              </w:rPr>
            </w:pPr>
            <w:r w:rsidRPr="00D341C6">
              <w:rPr>
                <w:rFonts w:cs="Arial"/>
                <w:sz w:val="22"/>
                <w:lang w:val="en-US"/>
              </w:rPr>
              <w:t>tipospecificodoc_s,</w:t>
            </w:r>
            <w:r>
              <w:rPr>
                <w:rFonts w:cs="Arial"/>
                <w:sz w:val="22"/>
                <w:lang w:val="en-US"/>
              </w:rPr>
              <w:t xml:space="preserve"> </w:t>
            </w:r>
            <w:r w:rsidRPr="00D341C6">
              <w:rPr>
                <w:rFonts w:cs="Arial"/>
                <w:sz w:val="22"/>
                <w:lang w:val="en-US"/>
              </w:rPr>
              <w:t>tipospecificodoc_t</w:t>
            </w:r>
          </w:p>
        </w:tc>
        <w:tc>
          <w:tcPr>
            <w:tcW w:w="1418" w:type="dxa"/>
          </w:tcPr>
          <w:p w14:paraId="49C9F968"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6471ECB6" w14:textId="77777777" w:rsidR="00D341C6" w:rsidRPr="00D341C6" w:rsidRDefault="00D341C6" w:rsidP="00602453">
            <w:pPr>
              <w:jc w:val="left"/>
              <w:rPr>
                <w:rFonts w:cs="Arial"/>
                <w:sz w:val="22"/>
              </w:rPr>
            </w:pPr>
            <w:r w:rsidRPr="00D341C6">
              <w:rPr>
                <w:rFonts w:cs="Arial"/>
                <w:sz w:val="22"/>
              </w:rPr>
              <w:t>Tipologia del record, come p.e. 'Testo a stampa'</w:t>
            </w:r>
          </w:p>
        </w:tc>
      </w:tr>
      <w:tr w:rsidR="00D341C6" w:rsidRPr="00D341C6" w14:paraId="426B4F9E" w14:textId="77777777" w:rsidTr="00D341C6">
        <w:tc>
          <w:tcPr>
            <w:tcW w:w="2263" w:type="dxa"/>
          </w:tcPr>
          <w:p w14:paraId="7C601CE7" w14:textId="77777777" w:rsidR="00D341C6" w:rsidRPr="00D341C6" w:rsidRDefault="00D341C6" w:rsidP="00602453">
            <w:pPr>
              <w:jc w:val="left"/>
              <w:rPr>
                <w:rFonts w:cs="Arial"/>
                <w:sz w:val="22"/>
                <w:lang w:val="en-US"/>
              </w:rPr>
            </w:pPr>
            <w:r w:rsidRPr="00D341C6">
              <w:rPr>
                <w:rFonts w:cs="Arial"/>
                <w:sz w:val="22"/>
                <w:lang w:val="en-US"/>
              </w:rPr>
              <w:t>localizzazione</w:t>
            </w:r>
          </w:p>
        </w:tc>
        <w:tc>
          <w:tcPr>
            <w:tcW w:w="4111" w:type="dxa"/>
          </w:tcPr>
          <w:p w14:paraId="0E41C09C" w14:textId="7E6C0F4B" w:rsidR="00D341C6" w:rsidRPr="00D341C6" w:rsidRDefault="00D341C6" w:rsidP="00602453">
            <w:pPr>
              <w:jc w:val="left"/>
              <w:rPr>
                <w:rFonts w:cs="Arial"/>
                <w:sz w:val="22"/>
                <w:lang w:val="en-US"/>
              </w:rPr>
            </w:pPr>
            <w:r w:rsidRPr="00D341C6">
              <w:rPr>
                <w:rFonts w:cs="Arial"/>
                <w:sz w:val="22"/>
                <w:lang w:val="en-US"/>
              </w:rPr>
              <w:t>localizzazione_ss,</w:t>
            </w:r>
            <w:r>
              <w:rPr>
                <w:rFonts w:cs="Arial"/>
                <w:sz w:val="22"/>
                <w:lang w:val="en-US"/>
              </w:rPr>
              <w:t xml:space="preserve"> </w:t>
            </w:r>
            <w:r w:rsidRPr="00D341C6">
              <w:rPr>
                <w:rFonts w:cs="Arial"/>
                <w:sz w:val="22"/>
                <w:lang w:val="en-US"/>
              </w:rPr>
              <w:t>localizzazione_txt</w:t>
            </w:r>
          </w:p>
        </w:tc>
        <w:tc>
          <w:tcPr>
            <w:tcW w:w="1418" w:type="dxa"/>
          </w:tcPr>
          <w:p w14:paraId="0B86D4E7"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EA2462F" w14:textId="77777777" w:rsidR="00D341C6" w:rsidRPr="00D341C6" w:rsidRDefault="00D341C6" w:rsidP="00602453">
            <w:pPr>
              <w:jc w:val="left"/>
              <w:rPr>
                <w:rFonts w:cs="Arial"/>
                <w:sz w:val="22"/>
              </w:rPr>
            </w:pPr>
            <w:r w:rsidRPr="00D341C6">
              <w:rPr>
                <w:rFonts w:cs="Arial"/>
                <w:sz w:val="22"/>
              </w:rPr>
              <w:t>Localizzazione del record, come collocazione del libro</w:t>
            </w:r>
          </w:p>
        </w:tc>
      </w:tr>
      <w:tr w:rsidR="00D341C6" w:rsidRPr="00D341C6" w14:paraId="7F140FC0" w14:textId="77777777" w:rsidTr="00D341C6">
        <w:tc>
          <w:tcPr>
            <w:tcW w:w="2263" w:type="dxa"/>
          </w:tcPr>
          <w:p w14:paraId="29DA325F" w14:textId="77777777" w:rsidR="00D341C6" w:rsidRPr="00D341C6" w:rsidRDefault="00D341C6" w:rsidP="00602453">
            <w:pPr>
              <w:jc w:val="left"/>
              <w:rPr>
                <w:rFonts w:cs="Arial"/>
                <w:sz w:val="22"/>
                <w:lang w:val="en-US"/>
              </w:rPr>
            </w:pPr>
            <w:r w:rsidRPr="00D341C6">
              <w:rPr>
                <w:rFonts w:cs="Arial"/>
                <w:sz w:val="22"/>
                <w:lang w:val="en-US"/>
              </w:rPr>
              <w:t>digitale</w:t>
            </w:r>
          </w:p>
        </w:tc>
        <w:tc>
          <w:tcPr>
            <w:tcW w:w="4111" w:type="dxa"/>
          </w:tcPr>
          <w:p w14:paraId="32CB356A" w14:textId="1293AF07" w:rsidR="00D341C6" w:rsidRPr="00D341C6" w:rsidRDefault="00D341C6" w:rsidP="00602453">
            <w:pPr>
              <w:jc w:val="left"/>
              <w:rPr>
                <w:rFonts w:cs="Arial"/>
                <w:sz w:val="22"/>
                <w:lang w:val="en-US"/>
              </w:rPr>
            </w:pPr>
            <w:r w:rsidRPr="00D341C6">
              <w:rPr>
                <w:rFonts w:cs="Arial"/>
                <w:sz w:val="22"/>
                <w:lang w:val="en-US"/>
              </w:rPr>
              <w:t>digitale_s,</w:t>
            </w:r>
            <w:r>
              <w:rPr>
                <w:rFonts w:cs="Arial"/>
                <w:sz w:val="22"/>
                <w:lang w:val="en-US"/>
              </w:rPr>
              <w:t xml:space="preserve"> </w:t>
            </w:r>
            <w:r w:rsidRPr="00D341C6">
              <w:rPr>
                <w:rFonts w:cs="Arial"/>
                <w:sz w:val="22"/>
                <w:lang w:val="en-US"/>
              </w:rPr>
              <w:t>digitale_t</w:t>
            </w:r>
          </w:p>
        </w:tc>
        <w:tc>
          <w:tcPr>
            <w:tcW w:w="1418" w:type="dxa"/>
          </w:tcPr>
          <w:p w14:paraId="38CCE140"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26EA2181" w14:textId="77777777" w:rsidR="00D341C6" w:rsidRPr="00D341C6" w:rsidRDefault="00D341C6" w:rsidP="00602453">
            <w:pPr>
              <w:jc w:val="left"/>
              <w:rPr>
                <w:rFonts w:cs="Arial"/>
                <w:sz w:val="22"/>
              </w:rPr>
            </w:pPr>
            <w:r w:rsidRPr="00D341C6">
              <w:rPr>
                <w:rFonts w:cs="Arial"/>
                <w:sz w:val="22"/>
              </w:rPr>
              <w:t>Se esiste una risorsa digitale del record</w:t>
            </w:r>
          </w:p>
        </w:tc>
      </w:tr>
      <w:tr w:rsidR="00D341C6" w:rsidRPr="00D341C6" w14:paraId="41C56EBF" w14:textId="77777777" w:rsidTr="00D341C6">
        <w:tc>
          <w:tcPr>
            <w:tcW w:w="2263" w:type="dxa"/>
          </w:tcPr>
          <w:p w14:paraId="3FAD3A4D" w14:textId="77777777" w:rsidR="00D341C6" w:rsidRPr="00D341C6" w:rsidRDefault="00D341C6" w:rsidP="00602453">
            <w:pPr>
              <w:jc w:val="left"/>
              <w:rPr>
                <w:rFonts w:cs="Arial"/>
                <w:sz w:val="22"/>
                <w:lang w:val="en-US"/>
              </w:rPr>
            </w:pPr>
            <w:r w:rsidRPr="00D341C6">
              <w:rPr>
                <w:rFonts w:cs="Arial"/>
                <w:sz w:val="22"/>
                <w:lang w:val="en-US"/>
              </w:rPr>
              <w:t>denominazione/titolo</w:t>
            </w:r>
          </w:p>
        </w:tc>
        <w:tc>
          <w:tcPr>
            <w:tcW w:w="4111" w:type="dxa"/>
          </w:tcPr>
          <w:p w14:paraId="73A2780F" w14:textId="46AE5FE8" w:rsidR="00D341C6" w:rsidRPr="00D341C6" w:rsidRDefault="00D341C6" w:rsidP="00602453">
            <w:pPr>
              <w:jc w:val="left"/>
              <w:rPr>
                <w:rFonts w:cs="Arial"/>
                <w:sz w:val="22"/>
              </w:rPr>
            </w:pPr>
            <w:r w:rsidRPr="00D341C6">
              <w:rPr>
                <w:rFonts w:cs="Arial"/>
                <w:sz w:val="22"/>
              </w:rPr>
              <w:t>denominazione_titolo_ss,</w:t>
            </w:r>
            <w:r>
              <w:rPr>
                <w:rFonts w:cs="Arial"/>
                <w:sz w:val="22"/>
              </w:rPr>
              <w:t xml:space="preserve"> </w:t>
            </w:r>
            <w:r w:rsidRPr="00D341C6">
              <w:rPr>
                <w:rFonts w:cs="Arial"/>
                <w:sz w:val="22"/>
              </w:rPr>
              <w:t>denominazione_titolo_txt</w:t>
            </w:r>
          </w:p>
        </w:tc>
        <w:tc>
          <w:tcPr>
            <w:tcW w:w="1418" w:type="dxa"/>
          </w:tcPr>
          <w:p w14:paraId="3AE4BA5B"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73CE05E7" w14:textId="77777777" w:rsidR="00D341C6" w:rsidRPr="00D341C6" w:rsidRDefault="00D341C6" w:rsidP="00602453">
            <w:pPr>
              <w:jc w:val="left"/>
              <w:rPr>
                <w:rFonts w:cs="Arial"/>
                <w:sz w:val="22"/>
              </w:rPr>
            </w:pPr>
            <w:r w:rsidRPr="00D341C6">
              <w:rPr>
                <w:rFonts w:cs="Arial"/>
                <w:sz w:val="22"/>
              </w:rPr>
              <w:t>Tutti i titoli del record</w:t>
            </w:r>
          </w:p>
        </w:tc>
      </w:tr>
      <w:tr w:rsidR="00D341C6" w:rsidRPr="00D341C6" w14:paraId="4812F8E9" w14:textId="77777777" w:rsidTr="00D341C6">
        <w:tc>
          <w:tcPr>
            <w:tcW w:w="2263" w:type="dxa"/>
          </w:tcPr>
          <w:p w14:paraId="4E366ABB" w14:textId="77777777" w:rsidR="00D341C6" w:rsidRPr="00D341C6" w:rsidRDefault="00D341C6" w:rsidP="00602453">
            <w:pPr>
              <w:jc w:val="left"/>
              <w:rPr>
                <w:rFonts w:cs="Arial"/>
                <w:sz w:val="22"/>
                <w:lang w:val="en-US"/>
              </w:rPr>
            </w:pPr>
            <w:r w:rsidRPr="00D341C6">
              <w:rPr>
                <w:rFonts w:cs="Arial"/>
                <w:sz w:val="22"/>
                <w:lang w:val="en-US"/>
              </w:rPr>
              <w:t>titolo_proprio</w:t>
            </w:r>
          </w:p>
        </w:tc>
        <w:tc>
          <w:tcPr>
            <w:tcW w:w="4111" w:type="dxa"/>
          </w:tcPr>
          <w:p w14:paraId="18A95D81" w14:textId="2AA2223F" w:rsidR="00D341C6" w:rsidRPr="00D341C6" w:rsidRDefault="00D341C6" w:rsidP="00602453">
            <w:pPr>
              <w:jc w:val="left"/>
              <w:rPr>
                <w:rFonts w:cs="Arial"/>
                <w:sz w:val="22"/>
              </w:rPr>
            </w:pPr>
            <w:r w:rsidRPr="00D341C6">
              <w:rPr>
                <w:rFonts w:cs="Arial"/>
                <w:sz w:val="22"/>
              </w:rPr>
              <w:t>titolo_proprio_ss,</w:t>
            </w:r>
            <w:r>
              <w:rPr>
                <w:rFonts w:cs="Arial"/>
                <w:sz w:val="22"/>
              </w:rPr>
              <w:t xml:space="preserve"> </w:t>
            </w:r>
            <w:r w:rsidRPr="00D341C6">
              <w:rPr>
                <w:rFonts w:cs="Arial"/>
                <w:sz w:val="22"/>
              </w:rPr>
              <w:t>titolo_proprio_txt</w:t>
            </w:r>
          </w:p>
        </w:tc>
        <w:tc>
          <w:tcPr>
            <w:tcW w:w="1418" w:type="dxa"/>
          </w:tcPr>
          <w:p w14:paraId="3474E1F9"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030DEB92" w14:textId="77777777" w:rsidR="00D341C6" w:rsidRPr="00D341C6" w:rsidRDefault="00D341C6" w:rsidP="00602453">
            <w:pPr>
              <w:jc w:val="left"/>
              <w:rPr>
                <w:rFonts w:cs="Arial"/>
                <w:sz w:val="22"/>
                <w:lang w:val="en-US"/>
              </w:rPr>
            </w:pPr>
            <w:r w:rsidRPr="00D341C6">
              <w:rPr>
                <w:rFonts w:cs="Arial"/>
                <w:sz w:val="22"/>
                <w:lang w:val="en-US"/>
              </w:rPr>
              <w:t>Titolo proprio del record</w:t>
            </w:r>
          </w:p>
        </w:tc>
      </w:tr>
      <w:tr w:rsidR="00D341C6" w:rsidRPr="00D341C6" w14:paraId="5ABB55B8" w14:textId="77777777" w:rsidTr="00D341C6">
        <w:tc>
          <w:tcPr>
            <w:tcW w:w="2263" w:type="dxa"/>
          </w:tcPr>
          <w:p w14:paraId="1AE3D752" w14:textId="77777777" w:rsidR="00D341C6" w:rsidRPr="00D341C6" w:rsidRDefault="00D341C6" w:rsidP="00602453">
            <w:pPr>
              <w:jc w:val="left"/>
              <w:rPr>
                <w:rFonts w:cs="Arial"/>
                <w:sz w:val="22"/>
                <w:lang w:val="en-US"/>
              </w:rPr>
            </w:pPr>
            <w:r w:rsidRPr="00D341C6">
              <w:rPr>
                <w:rFonts w:cs="Arial"/>
                <w:sz w:val="22"/>
                <w:lang w:val="en-US"/>
              </w:rPr>
              <w:t>collezione</w:t>
            </w:r>
          </w:p>
        </w:tc>
        <w:tc>
          <w:tcPr>
            <w:tcW w:w="4111" w:type="dxa"/>
          </w:tcPr>
          <w:p w14:paraId="31C812A5" w14:textId="290891FF" w:rsidR="00D341C6" w:rsidRPr="00D341C6" w:rsidRDefault="00D341C6" w:rsidP="00602453">
            <w:pPr>
              <w:jc w:val="left"/>
              <w:rPr>
                <w:rFonts w:cs="Arial"/>
                <w:sz w:val="22"/>
                <w:lang w:val="en-US"/>
              </w:rPr>
            </w:pPr>
            <w:r w:rsidRPr="00D341C6">
              <w:rPr>
                <w:rFonts w:cs="Arial"/>
                <w:sz w:val="22"/>
                <w:lang w:val="en-US"/>
              </w:rPr>
              <w:t>collezione_ss,</w:t>
            </w:r>
            <w:r>
              <w:rPr>
                <w:rFonts w:cs="Arial"/>
                <w:sz w:val="22"/>
                <w:lang w:val="en-US"/>
              </w:rPr>
              <w:t xml:space="preserve"> </w:t>
            </w:r>
            <w:r w:rsidRPr="00D341C6">
              <w:rPr>
                <w:rFonts w:cs="Arial"/>
                <w:sz w:val="22"/>
                <w:lang w:val="en-US"/>
              </w:rPr>
              <w:t>collezione_txt</w:t>
            </w:r>
          </w:p>
        </w:tc>
        <w:tc>
          <w:tcPr>
            <w:tcW w:w="1418" w:type="dxa"/>
          </w:tcPr>
          <w:p w14:paraId="63802413"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5F4C877" w14:textId="77777777" w:rsidR="00D341C6" w:rsidRPr="00D341C6" w:rsidRDefault="00D341C6" w:rsidP="00602453">
            <w:pPr>
              <w:jc w:val="left"/>
              <w:rPr>
                <w:rFonts w:cs="Arial"/>
                <w:sz w:val="22"/>
                <w:lang w:val="en-US"/>
              </w:rPr>
            </w:pPr>
            <w:r w:rsidRPr="00D341C6">
              <w:rPr>
                <w:rFonts w:cs="Arial"/>
                <w:sz w:val="22"/>
                <w:lang w:val="en-US"/>
              </w:rPr>
              <w:t>Collezione del record</w:t>
            </w:r>
          </w:p>
        </w:tc>
      </w:tr>
      <w:tr w:rsidR="00D341C6" w:rsidRPr="00D341C6" w14:paraId="19CDD419" w14:textId="77777777" w:rsidTr="00D341C6">
        <w:tc>
          <w:tcPr>
            <w:tcW w:w="2263" w:type="dxa"/>
          </w:tcPr>
          <w:p w14:paraId="5FD4618A" w14:textId="77777777" w:rsidR="00D341C6" w:rsidRPr="00D341C6" w:rsidRDefault="00D341C6" w:rsidP="00602453">
            <w:pPr>
              <w:jc w:val="left"/>
              <w:rPr>
                <w:rFonts w:cs="Arial"/>
                <w:sz w:val="22"/>
                <w:lang w:val="en-US"/>
              </w:rPr>
            </w:pPr>
            <w:r w:rsidRPr="00D341C6">
              <w:rPr>
                <w:rFonts w:cs="Arial"/>
                <w:sz w:val="22"/>
                <w:lang w:val="en-US"/>
              </w:rPr>
              <w:t>fa parte di</w:t>
            </w:r>
          </w:p>
        </w:tc>
        <w:tc>
          <w:tcPr>
            <w:tcW w:w="4111" w:type="dxa"/>
          </w:tcPr>
          <w:p w14:paraId="71AEC1F9" w14:textId="48D5A593" w:rsidR="00D341C6" w:rsidRPr="00D341C6" w:rsidRDefault="00D341C6" w:rsidP="00602453">
            <w:pPr>
              <w:jc w:val="left"/>
              <w:rPr>
                <w:rFonts w:cs="Arial"/>
                <w:sz w:val="22"/>
              </w:rPr>
            </w:pPr>
            <w:r w:rsidRPr="00D341C6">
              <w:rPr>
                <w:rFonts w:cs="Arial"/>
                <w:sz w:val="22"/>
              </w:rPr>
              <w:t>fa_parte_di_ss,</w:t>
            </w:r>
            <w:r>
              <w:rPr>
                <w:rFonts w:cs="Arial"/>
                <w:sz w:val="22"/>
              </w:rPr>
              <w:t xml:space="preserve"> </w:t>
            </w:r>
            <w:r w:rsidRPr="00D341C6">
              <w:rPr>
                <w:rFonts w:cs="Arial"/>
                <w:sz w:val="22"/>
              </w:rPr>
              <w:t>fa_parte_di_txt</w:t>
            </w:r>
          </w:p>
        </w:tc>
        <w:tc>
          <w:tcPr>
            <w:tcW w:w="1418" w:type="dxa"/>
          </w:tcPr>
          <w:p w14:paraId="58545B4D"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373F7DE7" w14:textId="77777777" w:rsidR="00D341C6" w:rsidRPr="00D341C6" w:rsidRDefault="00D341C6" w:rsidP="00602453">
            <w:pPr>
              <w:jc w:val="left"/>
              <w:rPr>
                <w:rFonts w:cs="Arial"/>
                <w:sz w:val="22"/>
                <w:lang w:val="en-US"/>
              </w:rPr>
            </w:pPr>
            <w:r w:rsidRPr="00D341C6">
              <w:rPr>
                <w:rFonts w:cs="Arial"/>
                <w:sz w:val="22"/>
                <w:lang w:val="en-US"/>
              </w:rPr>
              <w:t>Livello gerarchico superiore</w:t>
            </w:r>
          </w:p>
        </w:tc>
      </w:tr>
      <w:tr w:rsidR="00D341C6" w:rsidRPr="00D341C6" w14:paraId="2C5D556B" w14:textId="77777777" w:rsidTr="00D341C6">
        <w:tc>
          <w:tcPr>
            <w:tcW w:w="2263" w:type="dxa"/>
          </w:tcPr>
          <w:p w14:paraId="084E7A02" w14:textId="77777777" w:rsidR="00D341C6" w:rsidRPr="00D341C6" w:rsidRDefault="00D341C6" w:rsidP="00602453">
            <w:pPr>
              <w:jc w:val="left"/>
              <w:rPr>
                <w:rFonts w:cs="Arial"/>
                <w:sz w:val="22"/>
                <w:lang w:val="en-US"/>
              </w:rPr>
            </w:pPr>
            <w:r w:rsidRPr="00D341C6">
              <w:rPr>
                <w:rFonts w:cs="Arial"/>
                <w:sz w:val="22"/>
                <w:lang w:val="en-US"/>
              </w:rPr>
              <w:t>responsabilita</w:t>
            </w:r>
          </w:p>
        </w:tc>
        <w:tc>
          <w:tcPr>
            <w:tcW w:w="4111" w:type="dxa"/>
          </w:tcPr>
          <w:p w14:paraId="45AB57AC" w14:textId="473DCC3F" w:rsidR="00D341C6" w:rsidRPr="00D341C6" w:rsidRDefault="00D341C6" w:rsidP="00602453">
            <w:pPr>
              <w:jc w:val="left"/>
              <w:rPr>
                <w:rFonts w:cs="Arial"/>
                <w:sz w:val="22"/>
                <w:lang w:val="en-US"/>
              </w:rPr>
            </w:pPr>
            <w:r w:rsidRPr="00D341C6">
              <w:rPr>
                <w:rFonts w:cs="Arial"/>
                <w:sz w:val="22"/>
                <w:lang w:val="en-US"/>
              </w:rPr>
              <w:t>responsabilita_ss,</w:t>
            </w:r>
            <w:r>
              <w:rPr>
                <w:rFonts w:cs="Arial"/>
                <w:sz w:val="22"/>
                <w:lang w:val="en-US"/>
              </w:rPr>
              <w:t xml:space="preserve"> </w:t>
            </w:r>
            <w:r w:rsidRPr="00D341C6">
              <w:rPr>
                <w:rFonts w:cs="Arial"/>
                <w:sz w:val="22"/>
                <w:lang w:val="en-US"/>
              </w:rPr>
              <w:t>responsabilita_txt</w:t>
            </w:r>
          </w:p>
        </w:tc>
        <w:tc>
          <w:tcPr>
            <w:tcW w:w="1418" w:type="dxa"/>
          </w:tcPr>
          <w:p w14:paraId="594F3D1F"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FE8ADB8" w14:textId="77777777" w:rsidR="00D341C6" w:rsidRPr="00D341C6" w:rsidRDefault="00D341C6" w:rsidP="00602453">
            <w:pPr>
              <w:jc w:val="left"/>
              <w:rPr>
                <w:rFonts w:cs="Arial"/>
                <w:sz w:val="22"/>
                <w:lang w:val="en-US"/>
              </w:rPr>
            </w:pPr>
            <w:r w:rsidRPr="00D341C6">
              <w:rPr>
                <w:rFonts w:cs="Arial"/>
                <w:sz w:val="22"/>
                <w:lang w:val="en-US"/>
              </w:rPr>
              <w:t>Tutte le responsabilità</w:t>
            </w:r>
          </w:p>
        </w:tc>
      </w:tr>
      <w:tr w:rsidR="00D341C6" w:rsidRPr="00D341C6" w14:paraId="1EB6DE5F" w14:textId="77777777" w:rsidTr="00D341C6">
        <w:tc>
          <w:tcPr>
            <w:tcW w:w="2263" w:type="dxa"/>
          </w:tcPr>
          <w:p w14:paraId="13A2C117" w14:textId="77777777" w:rsidR="00D341C6" w:rsidRPr="00D341C6" w:rsidRDefault="00D341C6" w:rsidP="00602453">
            <w:pPr>
              <w:jc w:val="left"/>
              <w:rPr>
                <w:rFonts w:cs="Arial"/>
                <w:sz w:val="22"/>
                <w:lang w:val="en-US"/>
              </w:rPr>
            </w:pPr>
            <w:r w:rsidRPr="00D341C6">
              <w:rPr>
                <w:rFonts w:cs="Arial"/>
                <w:sz w:val="22"/>
                <w:lang w:val="en-US"/>
              </w:rPr>
              <w:lastRenderedPageBreak/>
              <w:t>responsabilita_accettate</w:t>
            </w:r>
          </w:p>
        </w:tc>
        <w:tc>
          <w:tcPr>
            <w:tcW w:w="4111" w:type="dxa"/>
          </w:tcPr>
          <w:p w14:paraId="65D65350" w14:textId="069167C8" w:rsidR="00D341C6" w:rsidRPr="00D341C6" w:rsidRDefault="00D341C6" w:rsidP="00602453">
            <w:pPr>
              <w:jc w:val="left"/>
              <w:rPr>
                <w:rFonts w:cs="Arial"/>
                <w:sz w:val="22"/>
              </w:rPr>
            </w:pPr>
            <w:r w:rsidRPr="00D341C6">
              <w:rPr>
                <w:rFonts w:cs="Arial"/>
                <w:sz w:val="22"/>
              </w:rPr>
              <w:t>responsabilita_accettate_ss,</w:t>
            </w:r>
            <w:r>
              <w:rPr>
                <w:rFonts w:cs="Arial"/>
                <w:sz w:val="22"/>
              </w:rPr>
              <w:t xml:space="preserve"> </w:t>
            </w:r>
            <w:r w:rsidRPr="00D341C6">
              <w:rPr>
                <w:rFonts w:cs="Arial"/>
                <w:sz w:val="22"/>
              </w:rPr>
              <w:t>responsabilita_accettate_txt</w:t>
            </w:r>
          </w:p>
        </w:tc>
        <w:tc>
          <w:tcPr>
            <w:tcW w:w="1418" w:type="dxa"/>
          </w:tcPr>
          <w:p w14:paraId="6A471A99"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4D4470F" w14:textId="77777777" w:rsidR="00D341C6" w:rsidRPr="00D341C6" w:rsidRDefault="00D341C6" w:rsidP="00602453">
            <w:pPr>
              <w:jc w:val="left"/>
              <w:rPr>
                <w:rFonts w:cs="Arial"/>
                <w:sz w:val="22"/>
                <w:lang w:val="en-US"/>
              </w:rPr>
            </w:pPr>
            <w:r w:rsidRPr="00D341C6">
              <w:rPr>
                <w:rFonts w:cs="Arial"/>
                <w:sz w:val="22"/>
                <w:lang w:val="en-US"/>
              </w:rPr>
              <w:t>Le responsabilità accettate</w:t>
            </w:r>
          </w:p>
        </w:tc>
      </w:tr>
      <w:tr w:rsidR="00D341C6" w:rsidRPr="00D341C6" w14:paraId="3910FFE8" w14:textId="77777777" w:rsidTr="00D341C6">
        <w:tc>
          <w:tcPr>
            <w:tcW w:w="2263" w:type="dxa"/>
          </w:tcPr>
          <w:p w14:paraId="687DA6C5" w14:textId="77777777" w:rsidR="00D341C6" w:rsidRPr="00D341C6" w:rsidRDefault="00D341C6" w:rsidP="00602453">
            <w:pPr>
              <w:jc w:val="left"/>
              <w:rPr>
                <w:rFonts w:cs="Arial"/>
                <w:sz w:val="22"/>
                <w:lang w:val="en-US"/>
              </w:rPr>
            </w:pPr>
            <w:r w:rsidRPr="00D341C6">
              <w:rPr>
                <w:rFonts w:cs="Arial"/>
                <w:sz w:val="22"/>
                <w:lang w:val="en-US"/>
              </w:rPr>
              <w:t>autore</w:t>
            </w:r>
          </w:p>
        </w:tc>
        <w:tc>
          <w:tcPr>
            <w:tcW w:w="4111" w:type="dxa"/>
          </w:tcPr>
          <w:p w14:paraId="3773BF9D" w14:textId="134705FA" w:rsidR="00D341C6" w:rsidRPr="00D341C6" w:rsidRDefault="00D341C6" w:rsidP="00602453">
            <w:pPr>
              <w:jc w:val="left"/>
              <w:rPr>
                <w:rFonts w:cs="Arial"/>
                <w:sz w:val="22"/>
                <w:lang w:val="en-US"/>
              </w:rPr>
            </w:pPr>
            <w:r w:rsidRPr="00D341C6">
              <w:rPr>
                <w:rFonts w:cs="Arial"/>
                <w:sz w:val="22"/>
                <w:lang w:val="en-US"/>
              </w:rPr>
              <w:t>autore_ss,</w:t>
            </w:r>
            <w:r>
              <w:rPr>
                <w:rFonts w:cs="Arial"/>
                <w:sz w:val="22"/>
                <w:lang w:val="en-US"/>
              </w:rPr>
              <w:t xml:space="preserve"> </w:t>
            </w:r>
            <w:r w:rsidRPr="00D341C6">
              <w:rPr>
                <w:rFonts w:cs="Arial"/>
                <w:sz w:val="22"/>
                <w:lang w:val="en-US"/>
              </w:rPr>
              <w:t>autore_txt</w:t>
            </w:r>
          </w:p>
        </w:tc>
        <w:tc>
          <w:tcPr>
            <w:tcW w:w="1418" w:type="dxa"/>
          </w:tcPr>
          <w:p w14:paraId="6E8AC106"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5C1BFEF6" w14:textId="77777777" w:rsidR="00D341C6" w:rsidRPr="00D341C6" w:rsidRDefault="00D341C6" w:rsidP="00602453">
            <w:pPr>
              <w:jc w:val="left"/>
              <w:rPr>
                <w:rFonts w:cs="Arial"/>
                <w:sz w:val="22"/>
                <w:lang w:val="en-US"/>
              </w:rPr>
            </w:pPr>
            <w:r w:rsidRPr="00D341C6">
              <w:rPr>
                <w:rFonts w:cs="Arial"/>
                <w:sz w:val="22"/>
                <w:lang w:val="en-US"/>
              </w:rPr>
              <w:t>Gli autori del record</w:t>
            </w:r>
          </w:p>
        </w:tc>
      </w:tr>
      <w:tr w:rsidR="00D341C6" w:rsidRPr="00D341C6" w14:paraId="6970B3B3" w14:textId="77777777" w:rsidTr="00D341C6">
        <w:tc>
          <w:tcPr>
            <w:tcW w:w="2263" w:type="dxa"/>
          </w:tcPr>
          <w:p w14:paraId="5C362745" w14:textId="77777777" w:rsidR="00D341C6" w:rsidRPr="00D341C6" w:rsidRDefault="00D341C6" w:rsidP="00602453">
            <w:pPr>
              <w:jc w:val="left"/>
              <w:rPr>
                <w:rFonts w:cs="Arial"/>
                <w:sz w:val="22"/>
                <w:lang w:val="en-US"/>
              </w:rPr>
            </w:pPr>
            <w:r w:rsidRPr="00D341C6">
              <w:rPr>
                <w:rFonts w:cs="Arial"/>
                <w:sz w:val="22"/>
                <w:lang w:val="en-US"/>
              </w:rPr>
              <w:t>ruolo</w:t>
            </w:r>
          </w:p>
        </w:tc>
        <w:tc>
          <w:tcPr>
            <w:tcW w:w="4111" w:type="dxa"/>
          </w:tcPr>
          <w:p w14:paraId="248D608E" w14:textId="26BD02A4" w:rsidR="00D341C6" w:rsidRPr="00D341C6" w:rsidRDefault="00D341C6" w:rsidP="00602453">
            <w:pPr>
              <w:jc w:val="left"/>
              <w:rPr>
                <w:rFonts w:cs="Arial"/>
                <w:sz w:val="22"/>
                <w:lang w:val="en-US"/>
              </w:rPr>
            </w:pPr>
            <w:r w:rsidRPr="00D341C6">
              <w:rPr>
                <w:rFonts w:cs="Arial"/>
                <w:sz w:val="22"/>
                <w:lang w:val="en-US"/>
              </w:rPr>
              <w:t>ruolo_ss,</w:t>
            </w:r>
            <w:r>
              <w:rPr>
                <w:rFonts w:cs="Arial"/>
                <w:sz w:val="22"/>
                <w:lang w:val="en-US"/>
              </w:rPr>
              <w:t xml:space="preserve"> </w:t>
            </w:r>
            <w:r w:rsidRPr="00D341C6">
              <w:rPr>
                <w:rFonts w:cs="Arial"/>
                <w:sz w:val="22"/>
                <w:lang w:val="en-US"/>
              </w:rPr>
              <w:t>ruolo_txt</w:t>
            </w:r>
          </w:p>
        </w:tc>
        <w:tc>
          <w:tcPr>
            <w:tcW w:w="1418" w:type="dxa"/>
          </w:tcPr>
          <w:p w14:paraId="5EBDDCEF"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34D1A341" w14:textId="77777777" w:rsidR="00D341C6" w:rsidRPr="00D341C6" w:rsidRDefault="00D341C6" w:rsidP="00602453">
            <w:pPr>
              <w:jc w:val="left"/>
              <w:rPr>
                <w:rFonts w:cs="Arial"/>
                <w:sz w:val="22"/>
                <w:lang w:val="en-US"/>
              </w:rPr>
            </w:pPr>
            <w:r w:rsidRPr="00D341C6">
              <w:rPr>
                <w:rFonts w:cs="Arial"/>
                <w:sz w:val="22"/>
                <w:lang w:val="en-US"/>
              </w:rPr>
              <w:t>I ruoli degli autori</w:t>
            </w:r>
          </w:p>
        </w:tc>
      </w:tr>
      <w:tr w:rsidR="00D341C6" w:rsidRPr="00D341C6" w14:paraId="22A7D8AB" w14:textId="77777777" w:rsidTr="00D341C6">
        <w:tc>
          <w:tcPr>
            <w:tcW w:w="2263" w:type="dxa"/>
          </w:tcPr>
          <w:p w14:paraId="23AAD7FC" w14:textId="77777777" w:rsidR="00D341C6" w:rsidRPr="00D341C6" w:rsidRDefault="00D341C6" w:rsidP="00602453">
            <w:pPr>
              <w:jc w:val="left"/>
              <w:rPr>
                <w:rFonts w:cs="Arial"/>
                <w:sz w:val="22"/>
                <w:lang w:val="en-US"/>
              </w:rPr>
            </w:pPr>
            <w:r w:rsidRPr="00D341C6">
              <w:rPr>
                <w:rFonts w:cs="Arial"/>
                <w:sz w:val="22"/>
                <w:lang w:val="en-US"/>
              </w:rPr>
              <w:t>Tipo seriale</w:t>
            </w:r>
          </w:p>
        </w:tc>
        <w:tc>
          <w:tcPr>
            <w:tcW w:w="4111" w:type="dxa"/>
          </w:tcPr>
          <w:p w14:paraId="6C2C9EFC" w14:textId="3C1B179C" w:rsidR="00D341C6" w:rsidRPr="00D341C6" w:rsidRDefault="00D341C6" w:rsidP="00602453">
            <w:pPr>
              <w:jc w:val="left"/>
              <w:rPr>
                <w:rFonts w:cs="Arial"/>
                <w:sz w:val="22"/>
              </w:rPr>
            </w:pPr>
            <w:r w:rsidRPr="00D341C6">
              <w:rPr>
                <w:rFonts w:cs="Arial"/>
                <w:sz w:val="22"/>
              </w:rPr>
              <w:t>tipo_seriale_s,</w:t>
            </w:r>
            <w:r>
              <w:rPr>
                <w:rFonts w:cs="Arial"/>
                <w:sz w:val="22"/>
              </w:rPr>
              <w:t xml:space="preserve"> </w:t>
            </w:r>
            <w:r w:rsidRPr="00D341C6">
              <w:rPr>
                <w:rFonts w:cs="Arial"/>
                <w:sz w:val="22"/>
              </w:rPr>
              <w:t>tipo_seriale_t</w:t>
            </w:r>
          </w:p>
        </w:tc>
        <w:tc>
          <w:tcPr>
            <w:tcW w:w="1418" w:type="dxa"/>
          </w:tcPr>
          <w:p w14:paraId="06DC0B7B" w14:textId="6DBA9AF6" w:rsidR="00D341C6" w:rsidRPr="00D341C6" w:rsidRDefault="00602453" w:rsidP="00602453">
            <w:pPr>
              <w:jc w:val="left"/>
              <w:rPr>
                <w:rFonts w:cs="Arial"/>
                <w:sz w:val="22"/>
              </w:rPr>
            </w:pPr>
            <w:r>
              <w:rPr>
                <w:rFonts w:cs="Arial"/>
                <w:sz w:val="22"/>
              </w:rPr>
              <w:t>false</w:t>
            </w:r>
          </w:p>
        </w:tc>
        <w:tc>
          <w:tcPr>
            <w:tcW w:w="1836" w:type="dxa"/>
          </w:tcPr>
          <w:p w14:paraId="42B130BF" w14:textId="77777777" w:rsidR="00D341C6" w:rsidRPr="00D341C6" w:rsidRDefault="00D341C6" w:rsidP="00602453">
            <w:pPr>
              <w:jc w:val="left"/>
              <w:rPr>
                <w:rFonts w:cs="Arial"/>
                <w:sz w:val="22"/>
                <w:lang w:val="en-US"/>
              </w:rPr>
            </w:pPr>
            <w:r w:rsidRPr="00D341C6">
              <w:rPr>
                <w:rFonts w:cs="Arial"/>
                <w:sz w:val="22"/>
                <w:lang w:val="en-US"/>
              </w:rPr>
              <w:t>Tipo seriale</w:t>
            </w:r>
          </w:p>
        </w:tc>
      </w:tr>
      <w:tr w:rsidR="00D341C6" w:rsidRPr="00D341C6" w14:paraId="013C9540" w14:textId="77777777" w:rsidTr="00D341C6">
        <w:tc>
          <w:tcPr>
            <w:tcW w:w="2263" w:type="dxa"/>
          </w:tcPr>
          <w:p w14:paraId="1C2FE453" w14:textId="77777777" w:rsidR="00D341C6" w:rsidRPr="00D341C6" w:rsidRDefault="00D341C6" w:rsidP="00602453">
            <w:pPr>
              <w:jc w:val="left"/>
              <w:rPr>
                <w:rFonts w:cs="Arial"/>
                <w:sz w:val="22"/>
                <w:lang w:val="en-US"/>
              </w:rPr>
            </w:pPr>
            <w:r w:rsidRPr="00D341C6">
              <w:rPr>
                <w:rFonts w:cs="Arial"/>
                <w:sz w:val="22"/>
                <w:lang w:val="en-US"/>
              </w:rPr>
              <w:t>estremo_remoto</w:t>
            </w:r>
          </w:p>
        </w:tc>
        <w:tc>
          <w:tcPr>
            <w:tcW w:w="4111" w:type="dxa"/>
          </w:tcPr>
          <w:p w14:paraId="74571393" w14:textId="77777777" w:rsidR="00D341C6" w:rsidRPr="00D341C6" w:rsidRDefault="00D341C6" w:rsidP="00602453">
            <w:pPr>
              <w:jc w:val="left"/>
              <w:rPr>
                <w:rFonts w:cs="Arial"/>
                <w:sz w:val="22"/>
              </w:rPr>
            </w:pPr>
            <w:r w:rsidRPr="00D341C6">
              <w:rPr>
                <w:rFonts w:cs="Arial"/>
                <w:sz w:val="22"/>
              </w:rPr>
              <w:t>estremo_remoto_ss,estremo_remoto_txt</w:t>
            </w:r>
          </w:p>
        </w:tc>
        <w:tc>
          <w:tcPr>
            <w:tcW w:w="1418" w:type="dxa"/>
          </w:tcPr>
          <w:p w14:paraId="4B96DCEC"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75A62093" w14:textId="77777777" w:rsidR="00D341C6" w:rsidRPr="00D341C6" w:rsidRDefault="00D341C6" w:rsidP="00602453">
            <w:pPr>
              <w:jc w:val="left"/>
              <w:rPr>
                <w:rFonts w:cs="Arial"/>
                <w:sz w:val="22"/>
                <w:lang w:val="en-US"/>
              </w:rPr>
            </w:pPr>
            <w:r w:rsidRPr="00D341C6">
              <w:rPr>
                <w:rFonts w:cs="Arial"/>
                <w:sz w:val="22"/>
                <w:lang w:val="en-US"/>
              </w:rPr>
              <w:t>Estremità temporale remota</w:t>
            </w:r>
          </w:p>
        </w:tc>
      </w:tr>
      <w:tr w:rsidR="00D341C6" w:rsidRPr="00D341C6" w14:paraId="368F1857" w14:textId="77777777" w:rsidTr="00D341C6">
        <w:tc>
          <w:tcPr>
            <w:tcW w:w="2263" w:type="dxa"/>
          </w:tcPr>
          <w:p w14:paraId="0C3676D2" w14:textId="77777777" w:rsidR="00D341C6" w:rsidRPr="00D341C6" w:rsidRDefault="00D341C6" w:rsidP="00602453">
            <w:pPr>
              <w:jc w:val="left"/>
              <w:rPr>
                <w:rFonts w:cs="Arial"/>
                <w:sz w:val="22"/>
                <w:lang w:val="en-US"/>
              </w:rPr>
            </w:pPr>
            <w:r w:rsidRPr="00D341C6">
              <w:rPr>
                <w:rFonts w:cs="Arial"/>
                <w:sz w:val="22"/>
                <w:lang w:val="en-US"/>
              </w:rPr>
              <w:t>estremo_recente</w:t>
            </w:r>
          </w:p>
        </w:tc>
        <w:tc>
          <w:tcPr>
            <w:tcW w:w="4111" w:type="dxa"/>
          </w:tcPr>
          <w:p w14:paraId="2078FD1B" w14:textId="77777777" w:rsidR="00D341C6" w:rsidRPr="00D341C6" w:rsidRDefault="00D341C6" w:rsidP="00602453">
            <w:pPr>
              <w:jc w:val="left"/>
              <w:rPr>
                <w:rFonts w:cs="Arial"/>
                <w:sz w:val="22"/>
              </w:rPr>
            </w:pPr>
            <w:r w:rsidRPr="00D341C6">
              <w:rPr>
                <w:rFonts w:cs="Arial"/>
                <w:sz w:val="22"/>
              </w:rPr>
              <w:t>estremo_recente_ss,estremo_recente_txt</w:t>
            </w:r>
          </w:p>
        </w:tc>
        <w:tc>
          <w:tcPr>
            <w:tcW w:w="1418" w:type="dxa"/>
          </w:tcPr>
          <w:p w14:paraId="5C92B73B"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038C4065" w14:textId="77777777" w:rsidR="00D341C6" w:rsidRPr="00D341C6" w:rsidRDefault="00D341C6" w:rsidP="00602453">
            <w:pPr>
              <w:jc w:val="left"/>
              <w:rPr>
                <w:rFonts w:cs="Arial"/>
                <w:sz w:val="22"/>
                <w:lang w:val="en-US"/>
              </w:rPr>
            </w:pPr>
            <w:r w:rsidRPr="00D341C6">
              <w:rPr>
                <w:rFonts w:cs="Arial"/>
                <w:sz w:val="22"/>
                <w:lang w:val="en-US"/>
              </w:rPr>
              <w:t>Estremità temporale recente</w:t>
            </w:r>
          </w:p>
        </w:tc>
      </w:tr>
      <w:tr w:rsidR="00D341C6" w:rsidRPr="00D341C6" w14:paraId="23EAA31A" w14:textId="77777777" w:rsidTr="00D341C6">
        <w:tc>
          <w:tcPr>
            <w:tcW w:w="2263" w:type="dxa"/>
          </w:tcPr>
          <w:p w14:paraId="2AA59D8B" w14:textId="77777777" w:rsidR="00D341C6" w:rsidRPr="00D341C6" w:rsidRDefault="00D341C6" w:rsidP="00602453">
            <w:pPr>
              <w:jc w:val="left"/>
              <w:rPr>
                <w:rFonts w:cs="Arial"/>
                <w:sz w:val="22"/>
                <w:lang w:val="en-US"/>
              </w:rPr>
            </w:pPr>
            <w:r w:rsidRPr="00D341C6">
              <w:rPr>
                <w:rFonts w:cs="Arial"/>
                <w:sz w:val="22"/>
                <w:lang w:val="en-US"/>
              </w:rPr>
              <w:t>cronologia_range</w:t>
            </w:r>
          </w:p>
        </w:tc>
        <w:tc>
          <w:tcPr>
            <w:tcW w:w="4111" w:type="dxa"/>
          </w:tcPr>
          <w:p w14:paraId="2E99B277" w14:textId="77777777" w:rsidR="00D341C6" w:rsidRPr="00D341C6" w:rsidRDefault="00D341C6" w:rsidP="00602453">
            <w:pPr>
              <w:jc w:val="left"/>
              <w:rPr>
                <w:rFonts w:cs="Arial"/>
                <w:sz w:val="22"/>
              </w:rPr>
            </w:pPr>
            <w:r w:rsidRPr="00D341C6">
              <w:rPr>
                <w:rFonts w:cs="Arial"/>
                <w:sz w:val="22"/>
              </w:rPr>
              <w:t>cronologia_range_ss,cronologia_range_txt</w:t>
            </w:r>
          </w:p>
        </w:tc>
        <w:tc>
          <w:tcPr>
            <w:tcW w:w="1418" w:type="dxa"/>
          </w:tcPr>
          <w:p w14:paraId="59605852"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60291A81" w14:textId="77777777" w:rsidR="00D341C6" w:rsidRPr="00D341C6" w:rsidRDefault="00D341C6" w:rsidP="00602453">
            <w:pPr>
              <w:jc w:val="left"/>
              <w:rPr>
                <w:rFonts w:cs="Arial"/>
                <w:sz w:val="22"/>
                <w:lang w:val="en-US"/>
              </w:rPr>
            </w:pPr>
            <w:r w:rsidRPr="00D341C6">
              <w:rPr>
                <w:rFonts w:cs="Arial"/>
                <w:sz w:val="22"/>
                <w:lang w:val="en-US"/>
              </w:rPr>
              <w:t>Periodo cronologico</w:t>
            </w:r>
          </w:p>
        </w:tc>
      </w:tr>
      <w:tr w:rsidR="00D341C6" w:rsidRPr="00D341C6" w14:paraId="55009269" w14:textId="77777777" w:rsidTr="00D341C6">
        <w:tc>
          <w:tcPr>
            <w:tcW w:w="2263" w:type="dxa"/>
          </w:tcPr>
          <w:p w14:paraId="7B7FE6EC" w14:textId="77777777" w:rsidR="00D341C6" w:rsidRPr="00D341C6" w:rsidRDefault="00D341C6" w:rsidP="00602453">
            <w:pPr>
              <w:jc w:val="left"/>
              <w:rPr>
                <w:rFonts w:cs="Arial"/>
                <w:sz w:val="22"/>
                <w:lang w:val="en-US"/>
              </w:rPr>
            </w:pPr>
            <w:r w:rsidRPr="00D341C6">
              <w:rPr>
                <w:rFonts w:cs="Arial"/>
                <w:sz w:val="22"/>
                <w:lang w:val="en-US"/>
              </w:rPr>
              <w:t>soggetto</w:t>
            </w:r>
          </w:p>
        </w:tc>
        <w:tc>
          <w:tcPr>
            <w:tcW w:w="4111" w:type="dxa"/>
          </w:tcPr>
          <w:p w14:paraId="74CADAB3" w14:textId="77777777" w:rsidR="00D341C6" w:rsidRPr="00D341C6" w:rsidRDefault="00D341C6" w:rsidP="00602453">
            <w:pPr>
              <w:jc w:val="left"/>
              <w:rPr>
                <w:rFonts w:cs="Arial"/>
                <w:sz w:val="22"/>
                <w:lang w:val="en-US"/>
              </w:rPr>
            </w:pPr>
            <w:r w:rsidRPr="00D341C6">
              <w:rPr>
                <w:rFonts w:cs="Arial"/>
                <w:sz w:val="22"/>
                <w:lang w:val="en-US"/>
              </w:rPr>
              <w:t>soggetto_ss,soggetto_txt</w:t>
            </w:r>
          </w:p>
        </w:tc>
        <w:tc>
          <w:tcPr>
            <w:tcW w:w="1418" w:type="dxa"/>
          </w:tcPr>
          <w:p w14:paraId="253505AE"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7E27B967" w14:textId="77777777" w:rsidR="00D341C6" w:rsidRPr="00D341C6" w:rsidRDefault="00D341C6" w:rsidP="00602453">
            <w:pPr>
              <w:jc w:val="left"/>
              <w:rPr>
                <w:rFonts w:cs="Arial"/>
                <w:sz w:val="22"/>
                <w:lang w:val="en-US"/>
              </w:rPr>
            </w:pPr>
            <w:r w:rsidRPr="00D341C6">
              <w:rPr>
                <w:rFonts w:cs="Arial"/>
                <w:sz w:val="22"/>
                <w:lang w:val="en-US"/>
              </w:rPr>
              <w:t>Soggetti del record</w:t>
            </w:r>
          </w:p>
        </w:tc>
      </w:tr>
      <w:tr w:rsidR="00D341C6" w:rsidRPr="00D341C6" w14:paraId="11D99DF1" w14:textId="77777777" w:rsidTr="00D341C6">
        <w:tc>
          <w:tcPr>
            <w:tcW w:w="2263" w:type="dxa"/>
          </w:tcPr>
          <w:p w14:paraId="11FDB8DD" w14:textId="77777777" w:rsidR="00D341C6" w:rsidRPr="00D341C6" w:rsidRDefault="00D341C6" w:rsidP="00602453">
            <w:pPr>
              <w:jc w:val="left"/>
              <w:rPr>
                <w:rFonts w:cs="Arial"/>
                <w:sz w:val="22"/>
                <w:lang w:val="en-US"/>
              </w:rPr>
            </w:pPr>
            <w:r w:rsidRPr="00D341C6">
              <w:rPr>
                <w:rFonts w:cs="Arial"/>
                <w:sz w:val="22"/>
                <w:lang w:val="en-US"/>
              </w:rPr>
              <w:t>lingua</w:t>
            </w:r>
          </w:p>
        </w:tc>
        <w:tc>
          <w:tcPr>
            <w:tcW w:w="4111" w:type="dxa"/>
          </w:tcPr>
          <w:p w14:paraId="4DA9AD48" w14:textId="77777777" w:rsidR="00D341C6" w:rsidRPr="00D341C6" w:rsidRDefault="00D341C6" w:rsidP="00602453">
            <w:pPr>
              <w:jc w:val="left"/>
              <w:rPr>
                <w:rFonts w:cs="Arial"/>
                <w:sz w:val="22"/>
                <w:lang w:val="en-US"/>
              </w:rPr>
            </w:pPr>
            <w:r w:rsidRPr="00D341C6">
              <w:rPr>
                <w:rFonts w:cs="Arial"/>
                <w:sz w:val="22"/>
                <w:lang w:val="en-US"/>
              </w:rPr>
              <w:t>lingua_ss,lingua_txt</w:t>
            </w:r>
          </w:p>
        </w:tc>
        <w:tc>
          <w:tcPr>
            <w:tcW w:w="1418" w:type="dxa"/>
          </w:tcPr>
          <w:p w14:paraId="01698970"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8CA3ED7" w14:textId="77777777" w:rsidR="00D341C6" w:rsidRPr="00D341C6" w:rsidRDefault="00D341C6" w:rsidP="00602453">
            <w:pPr>
              <w:jc w:val="left"/>
              <w:rPr>
                <w:rFonts w:cs="Arial"/>
                <w:sz w:val="22"/>
                <w:lang w:val="en-US"/>
              </w:rPr>
            </w:pPr>
            <w:r w:rsidRPr="00D341C6">
              <w:rPr>
                <w:rFonts w:cs="Arial"/>
                <w:sz w:val="22"/>
                <w:lang w:val="en-US"/>
              </w:rPr>
              <w:t>Le lingue dell’item descritto</w:t>
            </w:r>
          </w:p>
        </w:tc>
      </w:tr>
      <w:tr w:rsidR="00D341C6" w:rsidRPr="00D341C6" w14:paraId="7DF4F803" w14:textId="77777777" w:rsidTr="00D341C6">
        <w:tc>
          <w:tcPr>
            <w:tcW w:w="2263" w:type="dxa"/>
          </w:tcPr>
          <w:p w14:paraId="648CF1B4" w14:textId="77777777" w:rsidR="00D341C6" w:rsidRPr="00D341C6" w:rsidRDefault="00D341C6" w:rsidP="00602453">
            <w:pPr>
              <w:jc w:val="left"/>
              <w:rPr>
                <w:rFonts w:cs="Arial"/>
                <w:sz w:val="22"/>
                <w:lang w:val="en-US"/>
              </w:rPr>
            </w:pPr>
            <w:r w:rsidRPr="00D341C6">
              <w:rPr>
                <w:rFonts w:cs="Arial"/>
                <w:sz w:val="22"/>
                <w:lang w:val="en-US"/>
              </w:rPr>
              <w:t>chi</w:t>
            </w:r>
          </w:p>
        </w:tc>
        <w:tc>
          <w:tcPr>
            <w:tcW w:w="4111" w:type="dxa"/>
          </w:tcPr>
          <w:p w14:paraId="0E21675A" w14:textId="77777777" w:rsidR="00D341C6" w:rsidRPr="00D341C6" w:rsidRDefault="00D341C6" w:rsidP="00602453">
            <w:pPr>
              <w:jc w:val="left"/>
              <w:rPr>
                <w:rFonts w:cs="Arial"/>
                <w:sz w:val="22"/>
                <w:lang w:val="en-US"/>
              </w:rPr>
            </w:pPr>
            <w:r w:rsidRPr="00D341C6">
              <w:rPr>
                <w:rFonts w:cs="Arial"/>
                <w:sz w:val="22"/>
                <w:lang w:val="en-US"/>
              </w:rPr>
              <w:t>chi_ss,chi_txt</w:t>
            </w:r>
          </w:p>
        </w:tc>
        <w:tc>
          <w:tcPr>
            <w:tcW w:w="1418" w:type="dxa"/>
          </w:tcPr>
          <w:p w14:paraId="32869CD2"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713AF5CF" w14:textId="77777777" w:rsidR="00D341C6" w:rsidRPr="00D341C6" w:rsidRDefault="00D341C6" w:rsidP="00602453">
            <w:pPr>
              <w:jc w:val="left"/>
              <w:rPr>
                <w:rFonts w:cs="Arial"/>
                <w:sz w:val="22"/>
              </w:rPr>
            </w:pPr>
            <w:r w:rsidRPr="00D341C6">
              <w:rPr>
                <w:rFonts w:cs="Arial"/>
                <w:sz w:val="22"/>
              </w:rPr>
              <w:t>Raccolta di tutte le responsabilità</w:t>
            </w:r>
          </w:p>
        </w:tc>
      </w:tr>
      <w:tr w:rsidR="00D341C6" w:rsidRPr="00D341C6" w14:paraId="28237FE6" w14:textId="77777777" w:rsidTr="00D341C6">
        <w:tc>
          <w:tcPr>
            <w:tcW w:w="2263" w:type="dxa"/>
          </w:tcPr>
          <w:p w14:paraId="39DB87FF" w14:textId="77777777" w:rsidR="00D341C6" w:rsidRPr="00D341C6" w:rsidRDefault="00D341C6" w:rsidP="00602453">
            <w:pPr>
              <w:jc w:val="left"/>
              <w:rPr>
                <w:rFonts w:cs="Arial"/>
                <w:sz w:val="22"/>
                <w:lang w:val="en-US"/>
              </w:rPr>
            </w:pPr>
            <w:r w:rsidRPr="00D341C6">
              <w:rPr>
                <w:rFonts w:cs="Arial"/>
                <w:sz w:val="22"/>
                <w:lang w:val="en-US"/>
              </w:rPr>
              <w:t>cosa</w:t>
            </w:r>
          </w:p>
        </w:tc>
        <w:tc>
          <w:tcPr>
            <w:tcW w:w="4111" w:type="dxa"/>
          </w:tcPr>
          <w:p w14:paraId="35FD13AF" w14:textId="77777777" w:rsidR="00D341C6" w:rsidRPr="00D341C6" w:rsidRDefault="00D341C6" w:rsidP="00602453">
            <w:pPr>
              <w:jc w:val="left"/>
              <w:rPr>
                <w:rFonts w:cs="Arial"/>
                <w:sz w:val="22"/>
                <w:lang w:val="en-US"/>
              </w:rPr>
            </w:pPr>
            <w:r w:rsidRPr="00D341C6">
              <w:rPr>
                <w:rFonts w:cs="Arial"/>
                <w:sz w:val="22"/>
                <w:lang w:val="en-US"/>
              </w:rPr>
              <w:t>cosa_ss,cosa_txt</w:t>
            </w:r>
          </w:p>
        </w:tc>
        <w:tc>
          <w:tcPr>
            <w:tcW w:w="1418" w:type="dxa"/>
          </w:tcPr>
          <w:p w14:paraId="48E8F671"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2C432D09" w14:textId="77777777" w:rsidR="00D341C6" w:rsidRPr="00D341C6" w:rsidRDefault="00D341C6" w:rsidP="00602453">
            <w:pPr>
              <w:jc w:val="left"/>
              <w:rPr>
                <w:rFonts w:cs="Arial"/>
                <w:sz w:val="22"/>
              </w:rPr>
            </w:pPr>
            <w:r w:rsidRPr="00D341C6">
              <w:rPr>
                <w:rFonts w:cs="Arial"/>
                <w:sz w:val="22"/>
              </w:rPr>
              <w:t>Raccolta di tutti i campi</w:t>
            </w:r>
          </w:p>
        </w:tc>
      </w:tr>
      <w:tr w:rsidR="00D341C6" w:rsidRPr="00D341C6" w14:paraId="3BA454D4" w14:textId="77777777" w:rsidTr="00D341C6">
        <w:tc>
          <w:tcPr>
            <w:tcW w:w="2263" w:type="dxa"/>
          </w:tcPr>
          <w:p w14:paraId="74EE54EC" w14:textId="77777777" w:rsidR="00D341C6" w:rsidRPr="00D341C6" w:rsidRDefault="00D341C6" w:rsidP="00602453">
            <w:pPr>
              <w:jc w:val="left"/>
              <w:rPr>
                <w:rFonts w:cs="Arial"/>
                <w:sz w:val="22"/>
                <w:lang w:val="en-US"/>
              </w:rPr>
            </w:pPr>
            <w:r w:rsidRPr="00D341C6">
              <w:rPr>
                <w:rFonts w:cs="Arial"/>
                <w:sz w:val="22"/>
                <w:lang w:val="en-US"/>
              </w:rPr>
              <w:t>quando</w:t>
            </w:r>
          </w:p>
        </w:tc>
        <w:tc>
          <w:tcPr>
            <w:tcW w:w="4111" w:type="dxa"/>
          </w:tcPr>
          <w:p w14:paraId="763CCEAD" w14:textId="77777777" w:rsidR="00D341C6" w:rsidRPr="00D341C6" w:rsidRDefault="00D341C6" w:rsidP="00602453">
            <w:pPr>
              <w:jc w:val="left"/>
              <w:rPr>
                <w:rFonts w:cs="Arial"/>
                <w:sz w:val="22"/>
                <w:lang w:val="en-US"/>
              </w:rPr>
            </w:pPr>
            <w:r w:rsidRPr="00D341C6">
              <w:rPr>
                <w:rFonts w:cs="Arial"/>
                <w:sz w:val="22"/>
                <w:lang w:val="en-US"/>
              </w:rPr>
              <w:t>quando_ss,quando_txt</w:t>
            </w:r>
          </w:p>
        </w:tc>
        <w:tc>
          <w:tcPr>
            <w:tcW w:w="1418" w:type="dxa"/>
          </w:tcPr>
          <w:p w14:paraId="15D1C740"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2BD5943B" w14:textId="77777777" w:rsidR="00D341C6" w:rsidRPr="00D341C6" w:rsidRDefault="00D341C6" w:rsidP="00602453">
            <w:pPr>
              <w:jc w:val="left"/>
              <w:rPr>
                <w:rFonts w:cs="Arial"/>
                <w:sz w:val="22"/>
              </w:rPr>
            </w:pPr>
            <w:r w:rsidRPr="00D341C6">
              <w:rPr>
                <w:rFonts w:cs="Arial"/>
                <w:sz w:val="22"/>
              </w:rPr>
              <w:t>Raccolta dei periodi e delle date</w:t>
            </w:r>
          </w:p>
        </w:tc>
      </w:tr>
      <w:tr w:rsidR="00D341C6" w:rsidRPr="00D341C6" w14:paraId="615BA430" w14:textId="77777777" w:rsidTr="00D341C6">
        <w:tc>
          <w:tcPr>
            <w:tcW w:w="2263" w:type="dxa"/>
          </w:tcPr>
          <w:p w14:paraId="2A57281A" w14:textId="77777777" w:rsidR="00D341C6" w:rsidRPr="00D341C6" w:rsidRDefault="00D341C6" w:rsidP="00602453">
            <w:pPr>
              <w:jc w:val="left"/>
              <w:rPr>
                <w:rFonts w:cs="Arial"/>
                <w:sz w:val="22"/>
                <w:lang w:val="en-US"/>
              </w:rPr>
            </w:pPr>
            <w:r w:rsidRPr="00D341C6">
              <w:rPr>
                <w:rFonts w:cs="Arial"/>
                <w:sz w:val="22"/>
                <w:lang w:val="en-US"/>
              </w:rPr>
              <w:t>dove</w:t>
            </w:r>
          </w:p>
        </w:tc>
        <w:tc>
          <w:tcPr>
            <w:tcW w:w="4111" w:type="dxa"/>
          </w:tcPr>
          <w:p w14:paraId="6CAA342D" w14:textId="77777777" w:rsidR="00D341C6" w:rsidRPr="00D341C6" w:rsidRDefault="00D341C6" w:rsidP="00602453">
            <w:pPr>
              <w:jc w:val="left"/>
              <w:rPr>
                <w:rFonts w:cs="Arial"/>
                <w:sz w:val="22"/>
                <w:lang w:val="en-US"/>
              </w:rPr>
            </w:pPr>
            <w:r w:rsidRPr="00D341C6">
              <w:rPr>
                <w:rFonts w:cs="Arial"/>
                <w:sz w:val="22"/>
                <w:lang w:val="en-US"/>
              </w:rPr>
              <w:t>dove_ss,dove_txt</w:t>
            </w:r>
          </w:p>
        </w:tc>
        <w:tc>
          <w:tcPr>
            <w:tcW w:w="1418" w:type="dxa"/>
          </w:tcPr>
          <w:p w14:paraId="58A08E2B"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227AF026" w14:textId="77777777" w:rsidR="00D341C6" w:rsidRPr="00D341C6" w:rsidRDefault="00D341C6" w:rsidP="00602453">
            <w:pPr>
              <w:jc w:val="left"/>
              <w:rPr>
                <w:rFonts w:cs="Arial"/>
                <w:sz w:val="22"/>
                <w:lang w:val="en-US"/>
              </w:rPr>
            </w:pPr>
            <w:r w:rsidRPr="00D341C6">
              <w:rPr>
                <w:rFonts w:cs="Arial"/>
                <w:sz w:val="22"/>
                <w:lang w:val="en-US"/>
              </w:rPr>
              <w:t>Raccolta dei luoghi</w:t>
            </w:r>
          </w:p>
        </w:tc>
      </w:tr>
      <w:tr w:rsidR="00D341C6" w:rsidRPr="00D341C6" w14:paraId="47340B0B" w14:textId="77777777" w:rsidTr="00D341C6">
        <w:tc>
          <w:tcPr>
            <w:tcW w:w="2263" w:type="dxa"/>
          </w:tcPr>
          <w:p w14:paraId="13B6C318" w14:textId="77777777" w:rsidR="00D341C6" w:rsidRPr="00D341C6" w:rsidRDefault="00D341C6" w:rsidP="00602453">
            <w:pPr>
              <w:jc w:val="left"/>
              <w:rPr>
                <w:rFonts w:cs="Arial"/>
                <w:sz w:val="22"/>
                <w:lang w:val="en-US"/>
              </w:rPr>
            </w:pPr>
            <w:r w:rsidRPr="00D341C6">
              <w:rPr>
                <w:rFonts w:cs="Arial"/>
                <w:sz w:val="22"/>
                <w:lang w:val="en-US"/>
              </w:rPr>
              <w:t>description</w:t>
            </w:r>
          </w:p>
        </w:tc>
        <w:tc>
          <w:tcPr>
            <w:tcW w:w="4111" w:type="dxa"/>
          </w:tcPr>
          <w:p w14:paraId="65673AA5" w14:textId="77777777" w:rsidR="00D341C6" w:rsidRPr="00D341C6" w:rsidRDefault="00D341C6" w:rsidP="00602453">
            <w:pPr>
              <w:jc w:val="left"/>
              <w:rPr>
                <w:rFonts w:cs="Arial"/>
                <w:sz w:val="22"/>
                <w:lang w:val="en-US"/>
              </w:rPr>
            </w:pPr>
            <w:r w:rsidRPr="00D341C6">
              <w:rPr>
                <w:rFonts w:cs="Arial"/>
                <w:sz w:val="22"/>
                <w:lang w:val="en-US"/>
              </w:rPr>
              <w:t>description_ss,description_txt</w:t>
            </w:r>
          </w:p>
        </w:tc>
        <w:tc>
          <w:tcPr>
            <w:tcW w:w="1418" w:type="dxa"/>
          </w:tcPr>
          <w:p w14:paraId="4441BE5B"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293090E9" w14:textId="77777777" w:rsidR="00D341C6" w:rsidRPr="00D341C6" w:rsidRDefault="00D341C6" w:rsidP="00602453">
            <w:pPr>
              <w:jc w:val="left"/>
              <w:rPr>
                <w:rFonts w:cs="Arial"/>
                <w:sz w:val="22"/>
                <w:lang w:val="en-US"/>
              </w:rPr>
            </w:pPr>
            <w:r w:rsidRPr="00D341C6">
              <w:rPr>
                <w:rFonts w:cs="Arial"/>
                <w:sz w:val="22"/>
                <w:lang w:val="en-US"/>
              </w:rPr>
              <w:t>Pubblicazione, ecc.</w:t>
            </w:r>
          </w:p>
        </w:tc>
      </w:tr>
      <w:tr w:rsidR="00D341C6" w:rsidRPr="00D341C6" w14:paraId="4D910DAA" w14:textId="77777777" w:rsidTr="00D341C6">
        <w:tc>
          <w:tcPr>
            <w:tcW w:w="2263" w:type="dxa"/>
          </w:tcPr>
          <w:p w14:paraId="32987B04" w14:textId="77777777" w:rsidR="00D341C6" w:rsidRPr="00D341C6" w:rsidRDefault="00D341C6" w:rsidP="00602453">
            <w:pPr>
              <w:jc w:val="left"/>
              <w:rPr>
                <w:rFonts w:cs="Arial"/>
                <w:sz w:val="22"/>
                <w:lang w:val="en-US"/>
              </w:rPr>
            </w:pPr>
            <w:r w:rsidRPr="00D341C6">
              <w:rPr>
                <w:rFonts w:cs="Arial"/>
                <w:sz w:val="22"/>
                <w:lang w:val="en-US"/>
              </w:rPr>
              <w:t>Titolo ordinamento</w:t>
            </w:r>
          </w:p>
        </w:tc>
        <w:tc>
          <w:tcPr>
            <w:tcW w:w="4111" w:type="dxa"/>
          </w:tcPr>
          <w:p w14:paraId="1EB41003" w14:textId="77777777" w:rsidR="00D341C6" w:rsidRPr="00D341C6" w:rsidRDefault="00D341C6" w:rsidP="00602453">
            <w:pPr>
              <w:jc w:val="left"/>
              <w:rPr>
                <w:rFonts w:cs="Arial"/>
                <w:sz w:val="22"/>
              </w:rPr>
            </w:pPr>
            <w:r w:rsidRPr="00D341C6">
              <w:rPr>
                <w:rFonts w:cs="Arial"/>
                <w:sz w:val="22"/>
              </w:rPr>
              <w:t>titolo_ordinamento_s,titolo_ordinamento_t</w:t>
            </w:r>
          </w:p>
        </w:tc>
        <w:tc>
          <w:tcPr>
            <w:tcW w:w="1418" w:type="dxa"/>
          </w:tcPr>
          <w:p w14:paraId="7CD70878"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606CEB70" w14:textId="77777777" w:rsidR="00D341C6" w:rsidRPr="00D341C6" w:rsidRDefault="00D341C6" w:rsidP="00602453">
            <w:pPr>
              <w:jc w:val="left"/>
              <w:rPr>
                <w:rFonts w:cs="Arial"/>
                <w:sz w:val="22"/>
              </w:rPr>
            </w:pPr>
            <w:r w:rsidRPr="00D341C6">
              <w:rPr>
                <w:rFonts w:cs="Arial"/>
                <w:sz w:val="22"/>
              </w:rPr>
              <w:t>Campo monovalore dell’ordinamento per titolo</w:t>
            </w:r>
          </w:p>
        </w:tc>
      </w:tr>
      <w:tr w:rsidR="00D341C6" w:rsidRPr="00D341C6" w14:paraId="4B31D9D4" w14:textId="77777777" w:rsidTr="00D341C6">
        <w:tc>
          <w:tcPr>
            <w:tcW w:w="2263" w:type="dxa"/>
          </w:tcPr>
          <w:p w14:paraId="50C614C3" w14:textId="77777777" w:rsidR="00D341C6" w:rsidRPr="00D341C6" w:rsidRDefault="00D341C6" w:rsidP="00602453">
            <w:pPr>
              <w:jc w:val="left"/>
              <w:rPr>
                <w:rFonts w:cs="Arial"/>
                <w:sz w:val="22"/>
                <w:lang w:val="en-US"/>
              </w:rPr>
            </w:pPr>
            <w:r w:rsidRPr="00D341C6">
              <w:rPr>
                <w:rFonts w:cs="Arial"/>
                <w:sz w:val="22"/>
                <w:lang w:val="en-US"/>
              </w:rPr>
              <w:t>Autore ordinamento</w:t>
            </w:r>
          </w:p>
        </w:tc>
        <w:tc>
          <w:tcPr>
            <w:tcW w:w="4111" w:type="dxa"/>
          </w:tcPr>
          <w:p w14:paraId="5A176D28" w14:textId="77777777" w:rsidR="00D341C6" w:rsidRPr="00D341C6" w:rsidRDefault="00D341C6" w:rsidP="00602453">
            <w:pPr>
              <w:jc w:val="left"/>
              <w:rPr>
                <w:rFonts w:cs="Arial"/>
                <w:sz w:val="22"/>
              </w:rPr>
            </w:pPr>
            <w:r w:rsidRPr="00D341C6">
              <w:rPr>
                <w:rFonts w:cs="Arial"/>
                <w:sz w:val="22"/>
              </w:rPr>
              <w:t>autore_ordinamento_s,autore_ordinamento_t</w:t>
            </w:r>
          </w:p>
        </w:tc>
        <w:tc>
          <w:tcPr>
            <w:tcW w:w="1418" w:type="dxa"/>
          </w:tcPr>
          <w:p w14:paraId="4FC37C16"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197C28B1" w14:textId="77777777" w:rsidR="00D341C6" w:rsidRPr="00D341C6" w:rsidRDefault="00D341C6" w:rsidP="00602453">
            <w:pPr>
              <w:jc w:val="left"/>
              <w:rPr>
                <w:rFonts w:cs="Arial"/>
                <w:sz w:val="22"/>
              </w:rPr>
            </w:pPr>
            <w:r w:rsidRPr="00D341C6">
              <w:rPr>
                <w:rFonts w:cs="Arial"/>
                <w:sz w:val="22"/>
              </w:rPr>
              <w:t>Campo monovalore dell’ordinamento per autori</w:t>
            </w:r>
          </w:p>
        </w:tc>
      </w:tr>
      <w:tr w:rsidR="00D341C6" w:rsidRPr="00D341C6" w14:paraId="09366335" w14:textId="77777777" w:rsidTr="00D341C6">
        <w:tc>
          <w:tcPr>
            <w:tcW w:w="2263" w:type="dxa"/>
          </w:tcPr>
          <w:p w14:paraId="527E7773" w14:textId="77777777" w:rsidR="00D341C6" w:rsidRPr="00D341C6" w:rsidRDefault="00D341C6" w:rsidP="00602453">
            <w:pPr>
              <w:jc w:val="left"/>
              <w:rPr>
                <w:rFonts w:cs="Arial"/>
                <w:sz w:val="22"/>
                <w:lang w:val="en-US"/>
              </w:rPr>
            </w:pPr>
            <w:r w:rsidRPr="00D341C6">
              <w:rPr>
                <w:rFonts w:cs="Arial"/>
                <w:sz w:val="22"/>
                <w:lang w:val="en-US"/>
              </w:rPr>
              <w:lastRenderedPageBreak/>
              <w:t>complessoDAppartenenza</w:t>
            </w:r>
          </w:p>
        </w:tc>
        <w:tc>
          <w:tcPr>
            <w:tcW w:w="4111" w:type="dxa"/>
          </w:tcPr>
          <w:p w14:paraId="58B96406" w14:textId="77777777" w:rsidR="00D341C6" w:rsidRPr="00D341C6" w:rsidRDefault="00D341C6" w:rsidP="00602453">
            <w:pPr>
              <w:jc w:val="left"/>
              <w:rPr>
                <w:rFonts w:cs="Arial"/>
                <w:sz w:val="22"/>
                <w:lang w:val="en-US"/>
              </w:rPr>
            </w:pPr>
            <w:r w:rsidRPr="00D341C6">
              <w:rPr>
                <w:rFonts w:cs="Arial"/>
                <w:sz w:val="22"/>
                <w:lang w:val="en-US"/>
              </w:rPr>
              <w:t>complessodappartenenza_ss,complessodappartenenza_txt</w:t>
            </w:r>
          </w:p>
        </w:tc>
        <w:tc>
          <w:tcPr>
            <w:tcW w:w="1418" w:type="dxa"/>
          </w:tcPr>
          <w:p w14:paraId="5B3F0D93"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1CF8A09D" w14:textId="77777777" w:rsidR="00D341C6" w:rsidRPr="00D341C6" w:rsidRDefault="00D341C6" w:rsidP="00602453">
            <w:pPr>
              <w:jc w:val="left"/>
              <w:rPr>
                <w:rFonts w:cs="Arial"/>
                <w:sz w:val="22"/>
              </w:rPr>
            </w:pPr>
            <w:r w:rsidRPr="00D341C6">
              <w:rPr>
                <w:rFonts w:cs="Arial"/>
                <w:sz w:val="22"/>
              </w:rPr>
              <w:t>Complesso d’appartenenza per i record archivistici</w:t>
            </w:r>
          </w:p>
        </w:tc>
      </w:tr>
      <w:tr w:rsidR="00D341C6" w:rsidRPr="00D341C6" w14:paraId="6586456D" w14:textId="77777777" w:rsidTr="00D341C6">
        <w:tc>
          <w:tcPr>
            <w:tcW w:w="2263" w:type="dxa"/>
          </w:tcPr>
          <w:p w14:paraId="06889644" w14:textId="77777777" w:rsidR="00D341C6" w:rsidRPr="00D341C6" w:rsidRDefault="00D341C6" w:rsidP="00602453">
            <w:pPr>
              <w:jc w:val="left"/>
              <w:rPr>
                <w:rFonts w:cs="Arial"/>
                <w:sz w:val="22"/>
                <w:lang w:val="en-US"/>
              </w:rPr>
            </w:pPr>
            <w:r w:rsidRPr="00D341C6">
              <w:rPr>
                <w:rFonts w:cs="Arial"/>
                <w:sz w:val="22"/>
                <w:lang w:val="en-US"/>
              </w:rPr>
              <w:t>Area digitale</w:t>
            </w:r>
          </w:p>
        </w:tc>
        <w:tc>
          <w:tcPr>
            <w:tcW w:w="4111" w:type="dxa"/>
          </w:tcPr>
          <w:p w14:paraId="40F9500C" w14:textId="77777777" w:rsidR="00D341C6" w:rsidRPr="00D341C6" w:rsidRDefault="00D341C6" w:rsidP="00602453">
            <w:pPr>
              <w:jc w:val="left"/>
              <w:rPr>
                <w:rFonts w:cs="Arial"/>
                <w:sz w:val="22"/>
                <w:lang w:val="en-US"/>
              </w:rPr>
            </w:pPr>
            <w:r w:rsidRPr="00D341C6">
              <w:rPr>
                <w:rFonts w:cs="Arial"/>
                <w:sz w:val="22"/>
                <w:lang w:val="en-US"/>
              </w:rPr>
              <w:t>area_digitale_ss,area_digitale_txt</w:t>
            </w:r>
          </w:p>
        </w:tc>
        <w:tc>
          <w:tcPr>
            <w:tcW w:w="1418" w:type="dxa"/>
          </w:tcPr>
          <w:p w14:paraId="3780AFAE"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5EE07F73" w14:textId="77777777" w:rsidR="00D341C6" w:rsidRPr="00D341C6" w:rsidRDefault="00D341C6" w:rsidP="00602453">
            <w:pPr>
              <w:jc w:val="left"/>
              <w:rPr>
                <w:rFonts w:cs="Arial"/>
                <w:sz w:val="22"/>
                <w:lang w:val="en-US"/>
              </w:rPr>
            </w:pPr>
            <w:r w:rsidRPr="00D341C6">
              <w:rPr>
                <w:rFonts w:cs="Arial"/>
                <w:sz w:val="22"/>
                <w:lang w:val="en-US"/>
              </w:rPr>
              <w:t>Area digitale del record</w:t>
            </w:r>
          </w:p>
        </w:tc>
      </w:tr>
      <w:tr w:rsidR="00D341C6" w:rsidRPr="00D341C6" w14:paraId="61E5186D" w14:textId="77777777" w:rsidTr="00D341C6">
        <w:tc>
          <w:tcPr>
            <w:tcW w:w="2263" w:type="dxa"/>
          </w:tcPr>
          <w:p w14:paraId="6B2260F4" w14:textId="77777777" w:rsidR="00D341C6" w:rsidRPr="00D341C6" w:rsidRDefault="00D341C6" w:rsidP="00602453">
            <w:pPr>
              <w:jc w:val="left"/>
              <w:rPr>
                <w:rFonts w:cs="Arial"/>
                <w:sz w:val="22"/>
                <w:lang w:val="en-US"/>
              </w:rPr>
            </w:pPr>
            <w:r w:rsidRPr="00D341C6">
              <w:rPr>
                <w:rFonts w:cs="Arial"/>
                <w:sz w:val="22"/>
                <w:lang w:val="en-US"/>
              </w:rPr>
              <w:t>InstituteKey</w:t>
            </w:r>
          </w:p>
        </w:tc>
        <w:tc>
          <w:tcPr>
            <w:tcW w:w="4111" w:type="dxa"/>
          </w:tcPr>
          <w:p w14:paraId="20EE623C" w14:textId="77777777" w:rsidR="00D341C6" w:rsidRPr="00D341C6" w:rsidRDefault="00D341C6" w:rsidP="00602453">
            <w:pPr>
              <w:jc w:val="left"/>
              <w:rPr>
                <w:rFonts w:cs="Arial"/>
                <w:sz w:val="22"/>
                <w:lang w:val="en-US"/>
              </w:rPr>
            </w:pPr>
            <w:r w:rsidRPr="00D341C6">
              <w:rPr>
                <w:rFonts w:cs="Arial"/>
                <w:sz w:val="22"/>
                <w:lang w:val="en-US"/>
              </w:rPr>
              <w:t>institutekey_s,institutekey_t</w:t>
            </w:r>
          </w:p>
        </w:tc>
        <w:tc>
          <w:tcPr>
            <w:tcW w:w="1418" w:type="dxa"/>
          </w:tcPr>
          <w:p w14:paraId="743B595B"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23DFF5CA" w14:textId="77777777" w:rsidR="00D341C6" w:rsidRPr="00D341C6" w:rsidRDefault="00D341C6" w:rsidP="00602453">
            <w:pPr>
              <w:jc w:val="left"/>
              <w:rPr>
                <w:rFonts w:cs="Arial"/>
                <w:sz w:val="22"/>
              </w:rPr>
            </w:pPr>
            <w:r w:rsidRPr="00D341C6">
              <w:rPr>
                <w:rFonts w:cs="Arial"/>
                <w:sz w:val="22"/>
              </w:rPr>
              <w:t>Biblioteca di riferimento nel sistema metaFad</w:t>
            </w:r>
          </w:p>
        </w:tc>
      </w:tr>
      <w:tr w:rsidR="00D341C6" w:rsidRPr="00D341C6" w14:paraId="38577781" w14:textId="77777777" w:rsidTr="00D341C6">
        <w:tc>
          <w:tcPr>
            <w:tcW w:w="2263" w:type="dxa"/>
          </w:tcPr>
          <w:p w14:paraId="2CE709D5" w14:textId="77777777" w:rsidR="00D341C6" w:rsidRPr="00D341C6" w:rsidRDefault="00D341C6" w:rsidP="00602453">
            <w:pPr>
              <w:jc w:val="left"/>
              <w:rPr>
                <w:rFonts w:cs="Arial"/>
                <w:sz w:val="22"/>
                <w:lang w:val="en-US"/>
              </w:rPr>
            </w:pPr>
            <w:r w:rsidRPr="00D341C6">
              <w:rPr>
                <w:rFonts w:cs="Arial"/>
                <w:sz w:val="22"/>
                <w:lang w:val="en-US"/>
              </w:rPr>
              <w:t>Digitale_idpreview</w:t>
            </w:r>
          </w:p>
        </w:tc>
        <w:tc>
          <w:tcPr>
            <w:tcW w:w="4111" w:type="dxa"/>
          </w:tcPr>
          <w:p w14:paraId="3670EA00" w14:textId="77777777" w:rsidR="00D341C6" w:rsidRPr="00D341C6" w:rsidRDefault="00D341C6" w:rsidP="00602453">
            <w:pPr>
              <w:jc w:val="left"/>
              <w:rPr>
                <w:rFonts w:cs="Arial"/>
                <w:sz w:val="22"/>
                <w:lang w:val="en-US"/>
              </w:rPr>
            </w:pPr>
            <w:r w:rsidRPr="00D341C6">
              <w:rPr>
                <w:rFonts w:cs="Arial"/>
                <w:sz w:val="22"/>
                <w:lang w:val="en-US"/>
              </w:rPr>
              <w:t>digitale_idpreview_s,digitale_idpreview_t</w:t>
            </w:r>
          </w:p>
        </w:tc>
        <w:tc>
          <w:tcPr>
            <w:tcW w:w="1418" w:type="dxa"/>
          </w:tcPr>
          <w:p w14:paraId="24CDCFA1"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06A30DDC" w14:textId="77777777" w:rsidR="00D341C6" w:rsidRPr="00D341C6" w:rsidRDefault="00D341C6" w:rsidP="00602453">
            <w:pPr>
              <w:jc w:val="left"/>
              <w:rPr>
                <w:rFonts w:cs="Arial"/>
                <w:sz w:val="22"/>
                <w:lang w:val="en-US"/>
              </w:rPr>
            </w:pPr>
            <w:r w:rsidRPr="00D341C6">
              <w:rPr>
                <w:rFonts w:cs="Arial"/>
                <w:sz w:val="22"/>
                <w:lang w:val="en-US"/>
              </w:rPr>
              <w:t>Identificativo del record digitale</w:t>
            </w:r>
          </w:p>
        </w:tc>
      </w:tr>
      <w:tr w:rsidR="00D341C6" w:rsidRPr="00D341C6" w14:paraId="752F7493" w14:textId="77777777" w:rsidTr="00D341C6">
        <w:tc>
          <w:tcPr>
            <w:tcW w:w="2263" w:type="dxa"/>
          </w:tcPr>
          <w:p w14:paraId="0E906DC0" w14:textId="77777777" w:rsidR="00D341C6" w:rsidRPr="00D341C6" w:rsidRDefault="00D341C6" w:rsidP="00602453">
            <w:pPr>
              <w:jc w:val="left"/>
              <w:rPr>
                <w:rFonts w:cs="Arial"/>
                <w:sz w:val="22"/>
                <w:lang w:val="en-US"/>
              </w:rPr>
            </w:pPr>
            <w:r w:rsidRPr="00D341C6">
              <w:rPr>
                <w:rFonts w:cs="Arial"/>
                <w:sz w:val="22"/>
                <w:lang w:val="en-US"/>
              </w:rPr>
              <w:t>Ecommerce</w:t>
            </w:r>
          </w:p>
        </w:tc>
        <w:tc>
          <w:tcPr>
            <w:tcW w:w="4111" w:type="dxa"/>
          </w:tcPr>
          <w:p w14:paraId="55CF2914" w14:textId="77777777" w:rsidR="00D341C6" w:rsidRPr="00D341C6" w:rsidRDefault="00D341C6" w:rsidP="00602453">
            <w:pPr>
              <w:jc w:val="left"/>
              <w:rPr>
                <w:rFonts w:cs="Arial"/>
                <w:sz w:val="22"/>
                <w:lang w:val="en-US"/>
              </w:rPr>
            </w:pPr>
            <w:r w:rsidRPr="00D341C6">
              <w:rPr>
                <w:rFonts w:cs="Arial"/>
                <w:sz w:val="22"/>
                <w:lang w:val="en-US"/>
              </w:rPr>
              <w:t>ecommerce_nxs</w:t>
            </w:r>
          </w:p>
        </w:tc>
        <w:tc>
          <w:tcPr>
            <w:tcW w:w="1418" w:type="dxa"/>
          </w:tcPr>
          <w:p w14:paraId="0767C54D"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3308D711" w14:textId="77777777" w:rsidR="00D341C6" w:rsidRPr="00D341C6" w:rsidRDefault="00D341C6" w:rsidP="00602453">
            <w:pPr>
              <w:jc w:val="left"/>
              <w:rPr>
                <w:rFonts w:cs="Arial"/>
                <w:sz w:val="22"/>
              </w:rPr>
            </w:pPr>
            <w:r w:rsidRPr="00D341C6">
              <w:rPr>
                <w:rFonts w:cs="Arial"/>
                <w:sz w:val="22"/>
              </w:rPr>
              <w:t>Abilitazione dell’ecommerce per il record</w:t>
            </w:r>
          </w:p>
        </w:tc>
      </w:tr>
      <w:tr w:rsidR="00D341C6" w:rsidRPr="00D341C6" w14:paraId="7F7DF33C" w14:textId="77777777" w:rsidTr="00D341C6">
        <w:tc>
          <w:tcPr>
            <w:tcW w:w="2263" w:type="dxa"/>
          </w:tcPr>
          <w:p w14:paraId="38981D98" w14:textId="77777777" w:rsidR="00D341C6" w:rsidRPr="00D341C6" w:rsidRDefault="00D341C6" w:rsidP="00602453">
            <w:pPr>
              <w:jc w:val="left"/>
              <w:rPr>
                <w:rFonts w:cs="Arial"/>
                <w:sz w:val="22"/>
                <w:lang w:val="en-US"/>
              </w:rPr>
            </w:pPr>
            <w:r w:rsidRPr="00D341C6">
              <w:rPr>
                <w:rFonts w:cs="Arial"/>
                <w:sz w:val="22"/>
                <w:lang w:val="en-US"/>
              </w:rPr>
              <w:t>Visibility</w:t>
            </w:r>
          </w:p>
        </w:tc>
        <w:tc>
          <w:tcPr>
            <w:tcW w:w="4111" w:type="dxa"/>
          </w:tcPr>
          <w:p w14:paraId="3EB4232A" w14:textId="77777777" w:rsidR="00D341C6" w:rsidRPr="00D341C6" w:rsidRDefault="00D341C6" w:rsidP="00602453">
            <w:pPr>
              <w:jc w:val="left"/>
              <w:rPr>
                <w:rFonts w:cs="Arial"/>
                <w:sz w:val="22"/>
                <w:lang w:val="en-US"/>
              </w:rPr>
            </w:pPr>
            <w:r w:rsidRPr="00D341C6">
              <w:rPr>
                <w:rFonts w:cs="Arial"/>
                <w:sz w:val="22"/>
                <w:lang w:val="en-US"/>
              </w:rPr>
              <w:t>visibility_nxs</w:t>
            </w:r>
          </w:p>
        </w:tc>
        <w:tc>
          <w:tcPr>
            <w:tcW w:w="1418" w:type="dxa"/>
          </w:tcPr>
          <w:p w14:paraId="1FB5DF05"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1F3997B6" w14:textId="77777777" w:rsidR="00D341C6" w:rsidRPr="00D341C6" w:rsidRDefault="00D341C6" w:rsidP="00602453">
            <w:pPr>
              <w:jc w:val="left"/>
              <w:rPr>
                <w:rFonts w:cs="Arial"/>
                <w:sz w:val="22"/>
                <w:lang w:val="en-US"/>
              </w:rPr>
            </w:pPr>
            <w:r w:rsidRPr="00D341C6">
              <w:rPr>
                <w:rFonts w:cs="Arial"/>
                <w:sz w:val="22"/>
                <w:lang w:val="en-US"/>
              </w:rPr>
              <w:t>Definizione della visibilità</w:t>
            </w:r>
          </w:p>
        </w:tc>
      </w:tr>
      <w:tr w:rsidR="00D341C6" w:rsidRPr="00D341C6" w14:paraId="12F69AAA" w14:textId="77777777" w:rsidTr="00D341C6">
        <w:tc>
          <w:tcPr>
            <w:tcW w:w="2263" w:type="dxa"/>
          </w:tcPr>
          <w:p w14:paraId="1DE94800" w14:textId="77777777" w:rsidR="00D341C6" w:rsidRPr="00D341C6" w:rsidRDefault="00D341C6" w:rsidP="00602453">
            <w:pPr>
              <w:jc w:val="left"/>
              <w:rPr>
                <w:rFonts w:cs="Arial"/>
                <w:sz w:val="22"/>
                <w:lang w:val="en-US"/>
              </w:rPr>
            </w:pPr>
            <w:r w:rsidRPr="00D341C6">
              <w:rPr>
                <w:rFonts w:cs="Arial"/>
                <w:sz w:val="22"/>
                <w:lang w:val="en-US"/>
              </w:rPr>
              <w:t>Tutto</w:t>
            </w:r>
          </w:p>
        </w:tc>
        <w:tc>
          <w:tcPr>
            <w:tcW w:w="4111" w:type="dxa"/>
          </w:tcPr>
          <w:p w14:paraId="197BDD94" w14:textId="77777777" w:rsidR="00D341C6" w:rsidRPr="00D341C6" w:rsidRDefault="00D341C6" w:rsidP="00602453">
            <w:pPr>
              <w:jc w:val="left"/>
              <w:rPr>
                <w:rFonts w:cs="Arial"/>
                <w:sz w:val="22"/>
                <w:lang w:val="en-US"/>
              </w:rPr>
            </w:pPr>
            <w:r w:rsidRPr="00D341C6">
              <w:rPr>
                <w:rFonts w:cs="Arial"/>
                <w:sz w:val="22"/>
                <w:lang w:val="en-US"/>
              </w:rPr>
              <w:t>text</w:t>
            </w:r>
          </w:p>
        </w:tc>
        <w:tc>
          <w:tcPr>
            <w:tcW w:w="1418" w:type="dxa"/>
          </w:tcPr>
          <w:p w14:paraId="3FF0255F"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7AD68699" w14:textId="77777777" w:rsidR="00D341C6" w:rsidRPr="00D341C6" w:rsidRDefault="00D341C6" w:rsidP="00602453">
            <w:pPr>
              <w:jc w:val="left"/>
              <w:rPr>
                <w:rFonts w:cs="Arial"/>
                <w:sz w:val="22"/>
              </w:rPr>
            </w:pPr>
            <w:r w:rsidRPr="00D341C6">
              <w:rPr>
                <w:rFonts w:cs="Arial"/>
                <w:sz w:val="22"/>
              </w:rPr>
              <w:t>Raccolta di tutti i valori di tutti i campi</w:t>
            </w:r>
          </w:p>
        </w:tc>
      </w:tr>
    </w:tbl>
    <w:p w14:paraId="199821A2" w14:textId="502897CC" w:rsidR="00D341C6" w:rsidRPr="00602453" w:rsidRDefault="00D341C6" w:rsidP="00D341C6">
      <w:pPr>
        <w:pStyle w:val="Titolo2"/>
      </w:pPr>
      <w:bookmarkStart w:id="134" w:name="_profilo_solr_metaindice_au_dei_record_a"/>
      <w:bookmarkStart w:id="135" w:name="_Toc70232064"/>
      <w:bookmarkEnd w:id="134"/>
      <w:r w:rsidRPr="00602453">
        <w:t xml:space="preserve">Profilo solr "metaindice_au" </w:t>
      </w:r>
      <w:r w:rsidR="00602453" w:rsidRPr="00602453">
        <w:t>per i</w:t>
      </w:r>
      <w:r w:rsidRPr="00602453">
        <w:t xml:space="preserve"> record </w:t>
      </w:r>
      <w:r w:rsidR="00602453" w:rsidRPr="00602453">
        <w:t xml:space="preserve">di </w:t>
      </w:r>
      <w:r w:rsidRPr="00602453">
        <w:t>authority</w:t>
      </w:r>
      <w:bookmarkEnd w:id="135"/>
    </w:p>
    <w:p w14:paraId="7C4F0E54" w14:textId="602A6333" w:rsidR="00D341C6" w:rsidRDefault="00D341C6" w:rsidP="00D341C6">
      <w:r w:rsidRPr="00D341C6">
        <w:t>Si riportano nella seguente tabella i campi del profil</w:t>
      </w:r>
      <w:r w:rsidR="00602453">
        <w:t>o</w:t>
      </w:r>
      <w:r w:rsidRPr="00D341C6">
        <w:t xml:space="preserve"> "metaindice_au" di </w:t>
      </w:r>
      <w:r w:rsidR="00602453">
        <w:t>SOLR</w:t>
      </w:r>
      <w:r w:rsidRPr="00D341C6">
        <w:t xml:space="preserve"> che contiene </w:t>
      </w:r>
      <w:r w:rsidR="00602453">
        <w:t xml:space="preserve">tutti </w:t>
      </w:r>
      <w:r w:rsidRPr="00D341C6">
        <w:t xml:space="preserve">i record </w:t>
      </w:r>
      <w:r w:rsidR="00602453">
        <w:t xml:space="preserve">di </w:t>
      </w:r>
      <w:r w:rsidRPr="00D341C6">
        <w:t>authori</w:t>
      </w:r>
      <w:r w:rsidR="00602453">
        <w:t>t</w:t>
      </w:r>
      <w:r w:rsidRPr="00D341C6">
        <w:t xml:space="preserve">y dei vari </w:t>
      </w:r>
      <w:r w:rsidR="00602453">
        <w:t>domini</w:t>
      </w:r>
      <w:r w:rsidRPr="00D341C6">
        <w:t xml:space="preserve"> del sistema </w:t>
      </w:r>
      <w:r w:rsidR="00602453">
        <w:t>M</w:t>
      </w:r>
      <w:r w:rsidRPr="00D341C6">
        <w:t>etaFad.</w:t>
      </w:r>
    </w:p>
    <w:p w14:paraId="552C876C" w14:textId="77777777" w:rsidR="006F3B20" w:rsidRPr="00D341C6" w:rsidRDefault="006F3B20" w:rsidP="00D341C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308"/>
        <w:gridCol w:w="4065"/>
        <w:gridCol w:w="1419"/>
        <w:gridCol w:w="1836"/>
      </w:tblGrid>
      <w:tr w:rsidR="00602453" w:rsidRPr="00D341C6" w14:paraId="23659425" w14:textId="77777777" w:rsidTr="00602453">
        <w:tc>
          <w:tcPr>
            <w:tcW w:w="2308" w:type="dxa"/>
            <w:shd w:val="clear" w:color="auto" w:fill="F2F2F2" w:themeFill="background1" w:themeFillShade="F2"/>
            <w:vAlign w:val="bottom"/>
          </w:tcPr>
          <w:p w14:paraId="7FE59B7B" w14:textId="77777777" w:rsidR="00D341C6" w:rsidRPr="00D341C6" w:rsidRDefault="00D341C6" w:rsidP="00602453">
            <w:pPr>
              <w:jc w:val="center"/>
              <w:rPr>
                <w:rFonts w:cs="Arial"/>
                <w:b/>
                <w:bCs/>
                <w:sz w:val="22"/>
                <w:lang w:val="en-US"/>
              </w:rPr>
            </w:pPr>
            <w:r w:rsidRPr="00D341C6">
              <w:rPr>
                <w:rFonts w:cs="Arial"/>
                <w:b/>
                <w:bCs/>
                <w:sz w:val="22"/>
                <w:lang w:val="en-US"/>
              </w:rPr>
              <w:t>Nome del campo</w:t>
            </w:r>
          </w:p>
        </w:tc>
        <w:tc>
          <w:tcPr>
            <w:tcW w:w="4065" w:type="dxa"/>
            <w:shd w:val="clear" w:color="auto" w:fill="F2F2F2" w:themeFill="background1" w:themeFillShade="F2"/>
            <w:vAlign w:val="bottom"/>
          </w:tcPr>
          <w:p w14:paraId="268ABE56" w14:textId="4C5ECA42" w:rsidR="00D341C6" w:rsidRPr="00D341C6" w:rsidRDefault="00602453" w:rsidP="00602453">
            <w:pPr>
              <w:jc w:val="center"/>
              <w:rPr>
                <w:rFonts w:cs="Arial"/>
                <w:b/>
                <w:bCs/>
                <w:sz w:val="22"/>
                <w:lang w:val="en-US"/>
              </w:rPr>
            </w:pPr>
            <w:r>
              <w:rPr>
                <w:rFonts w:cs="Arial"/>
                <w:b/>
                <w:bCs/>
                <w:sz w:val="22"/>
                <w:lang w:val="en-US"/>
              </w:rPr>
              <w:t>C</w:t>
            </w:r>
            <w:r w:rsidR="00D341C6" w:rsidRPr="00D341C6">
              <w:rPr>
                <w:rFonts w:cs="Arial"/>
                <w:b/>
                <w:bCs/>
                <w:sz w:val="22"/>
                <w:lang w:val="en-US"/>
              </w:rPr>
              <w:t>ampi Solr</w:t>
            </w:r>
          </w:p>
        </w:tc>
        <w:tc>
          <w:tcPr>
            <w:tcW w:w="1419" w:type="dxa"/>
            <w:shd w:val="clear" w:color="auto" w:fill="F2F2F2" w:themeFill="background1" w:themeFillShade="F2"/>
            <w:vAlign w:val="bottom"/>
          </w:tcPr>
          <w:p w14:paraId="33B4BE70" w14:textId="77777777" w:rsidR="00D341C6" w:rsidRPr="00D341C6" w:rsidRDefault="00D341C6" w:rsidP="00602453">
            <w:pPr>
              <w:jc w:val="center"/>
              <w:rPr>
                <w:rFonts w:cs="Arial"/>
                <w:b/>
                <w:bCs/>
                <w:sz w:val="22"/>
                <w:lang w:val="en-US"/>
              </w:rPr>
            </w:pPr>
            <w:r w:rsidRPr="00D341C6">
              <w:rPr>
                <w:rFonts w:cs="Arial"/>
                <w:b/>
                <w:bCs/>
                <w:sz w:val="22"/>
                <w:lang w:val="en-US"/>
              </w:rPr>
              <w:t>Multivalore</w:t>
            </w:r>
          </w:p>
        </w:tc>
        <w:tc>
          <w:tcPr>
            <w:tcW w:w="1836" w:type="dxa"/>
            <w:shd w:val="clear" w:color="auto" w:fill="F2F2F2" w:themeFill="background1" w:themeFillShade="F2"/>
            <w:vAlign w:val="bottom"/>
          </w:tcPr>
          <w:p w14:paraId="37FA9652" w14:textId="77777777" w:rsidR="00D341C6" w:rsidRPr="00D341C6" w:rsidRDefault="00D341C6" w:rsidP="00602453">
            <w:pPr>
              <w:jc w:val="center"/>
              <w:rPr>
                <w:rFonts w:cs="Arial"/>
                <w:b/>
                <w:bCs/>
                <w:sz w:val="22"/>
                <w:lang w:val="en-US"/>
              </w:rPr>
            </w:pPr>
            <w:r w:rsidRPr="00D341C6">
              <w:rPr>
                <w:rFonts w:cs="Arial"/>
                <w:b/>
                <w:bCs/>
                <w:sz w:val="22"/>
                <w:lang w:val="en-US"/>
              </w:rPr>
              <w:t>Commento</w:t>
            </w:r>
          </w:p>
        </w:tc>
      </w:tr>
      <w:tr w:rsidR="00602453" w:rsidRPr="00D341C6" w14:paraId="19ABC7E6" w14:textId="77777777" w:rsidTr="00602453">
        <w:tc>
          <w:tcPr>
            <w:tcW w:w="2308" w:type="dxa"/>
          </w:tcPr>
          <w:p w14:paraId="0AF10671" w14:textId="77777777" w:rsidR="00D341C6" w:rsidRPr="00D341C6" w:rsidRDefault="00D341C6" w:rsidP="00602453">
            <w:pPr>
              <w:jc w:val="left"/>
              <w:rPr>
                <w:rFonts w:cs="Arial"/>
                <w:sz w:val="22"/>
                <w:lang w:val="en-US"/>
              </w:rPr>
            </w:pPr>
            <w:r w:rsidRPr="00D341C6">
              <w:rPr>
                <w:rFonts w:cs="Arial"/>
                <w:sz w:val="22"/>
                <w:lang w:val="en-US"/>
              </w:rPr>
              <w:t>id</w:t>
            </w:r>
          </w:p>
        </w:tc>
        <w:tc>
          <w:tcPr>
            <w:tcW w:w="4065" w:type="dxa"/>
          </w:tcPr>
          <w:p w14:paraId="5B90DCF7" w14:textId="77777777" w:rsidR="00D341C6" w:rsidRPr="00D341C6" w:rsidRDefault="00D341C6" w:rsidP="00602453">
            <w:pPr>
              <w:jc w:val="left"/>
              <w:rPr>
                <w:rFonts w:cs="Arial"/>
                <w:sz w:val="22"/>
                <w:lang w:val="en-US"/>
              </w:rPr>
            </w:pPr>
            <w:r w:rsidRPr="00D341C6">
              <w:rPr>
                <w:rFonts w:cs="Arial"/>
                <w:sz w:val="22"/>
                <w:lang w:val="en-US"/>
              </w:rPr>
              <w:t>id</w:t>
            </w:r>
          </w:p>
        </w:tc>
        <w:tc>
          <w:tcPr>
            <w:tcW w:w="1419" w:type="dxa"/>
          </w:tcPr>
          <w:p w14:paraId="5F79C73F"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5DDD9BB8" w14:textId="77777777" w:rsidR="00D341C6" w:rsidRPr="00D341C6" w:rsidRDefault="00D341C6" w:rsidP="00602453">
            <w:pPr>
              <w:jc w:val="left"/>
              <w:rPr>
                <w:rFonts w:cs="Arial"/>
                <w:sz w:val="22"/>
                <w:lang w:val="en-US"/>
              </w:rPr>
            </w:pPr>
            <w:r w:rsidRPr="00D341C6">
              <w:rPr>
                <w:rFonts w:cs="Arial"/>
                <w:sz w:val="22"/>
                <w:lang w:val="en-US"/>
              </w:rPr>
              <w:t>identificativo del record</w:t>
            </w:r>
          </w:p>
        </w:tc>
      </w:tr>
      <w:tr w:rsidR="00602453" w:rsidRPr="00D341C6" w14:paraId="583EB3B6" w14:textId="77777777" w:rsidTr="00602453">
        <w:tc>
          <w:tcPr>
            <w:tcW w:w="2308" w:type="dxa"/>
          </w:tcPr>
          <w:p w14:paraId="6E20852A" w14:textId="77777777" w:rsidR="00D341C6" w:rsidRPr="00D341C6" w:rsidRDefault="00D341C6" w:rsidP="00602453">
            <w:pPr>
              <w:jc w:val="left"/>
              <w:rPr>
                <w:rFonts w:cs="Arial"/>
                <w:sz w:val="22"/>
                <w:lang w:val="en-US"/>
              </w:rPr>
            </w:pPr>
            <w:r w:rsidRPr="00D341C6">
              <w:rPr>
                <w:rFonts w:cs="Arial"/>
                <w:sz w:val="22"/>
                <w:lang w:val="en-US"/>
              </w:rPr>
              <w:t>file</w:t>
            </w:r>
          </w:p>
        </w:tc>
        <w:tc>
          <w:tcPr>
            <w:tcW w:w="4065" w:type="dxa"/>
          </w:tcPr>
          <w:p w14:paraId="70A18874" w14:textId="77777777" w:rsidR="00D341C6" w:rsidRPr="00D341C6" w:rsidRDefault="00D341C6" w:rsidP="00602453">
            <w:pPr>
              <w:jc w:val="left"/>
              <w:rPr>
                <w:rFonts w:cs="Arial"/>
                <w:sz w:val="22"/>
                <w:lang w:val="en-US"/>
              </w:rPr>
            </w:pPr>
            <w:r w:rsidRPr="00D341C6">
              <w:rPr>
                <w:rFonts w:cs="Arial"/>
                <w:sz w:val="22"/>
                <w:lang w:val="en-US"/>
              </w:rPr>
              <w:t>file</w:t>
            </w:r>
          </w:p>
        </w:tc>
        <w:tc>
          <w:tcPr>
            <w:tcW w:w="1419" w:type="dxa"/>
          </w:tcPr>
          <w:p w14:paraId="7FFCAF11"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1BD512CB" w14:textId="77777777" w:rsidR="00D341C6" w:rsidRPr="00D341C6" w:rsidRDefault="00D341C6" w:rsidP="00602453">
            <w:pPr>
              <w:jc w:val="left"/>
              <w:rPr>
                <w:rFonts w:cs="Arial"/>
                <w:sz w:val="22"/>
                <w:lang w:val="en-US"/>
              </w:rPr>
            </w:pPr>
            <w:r w:rsidRPr="00D341C6">
              <w:rPr>
                <w:rFonts w:cs="Arial"/>
                <w:sz w:val="22"/>
                <w:lang w:val="en-US"/>
              </w:rPr>
              <w:t>nome del file importato</w:t>
            </w:r>
          </w:p>
        </w:tc>
      </w:tr>
      <w:tr w:rsidR="00602453" w:rsidRPr="00D341C6" w14:paraId="17957B92" w14:textId="77777777" w:rsidTr="00602453">
        <w:tc>
          <w:tcPr>
            <w:tcW w:w="2308" w:type="dxa"/>
          </w:tcPr>
          <w:p w14:paraId="78812F45" w14:textId="77777777" w:rsidR="00D341C6" w:rsidRPr="00D341C6" w:rsidRDefault="00D341C6" w:rsidP="00602453">
            <w:pPr>
              <w:jc w:val="left"/>
              <w:rPr>
                <w:rFonts w:cs="Arial"/>
                <w:sz w:val="22"/>
                <w:lang w:val="en-US"/>
              </w:rPr>
            </w:pPr>
            <w:r w:rsidRPr="00D341C6">
              <w:rPr>
                <w:rFonts w:cs="Arial"/>
                <w:sz w:val="22"/>
                <w:lang w:val="en-US"/>
              </w:rPr>
              <w:t>mapversion</w:t>
            </w:r>
          </w:p>
        </w:tc>
        <w:tc>
          <w:tcPr>
            <w:tcW w:w="4065" w:type="dxa"/>
          </w:tcPr>
          <w:p w14:paraId="0EFF6853" w14:textId="77777777" w:rsidR="00D341C6" w:rsidRPr="00D341C6" w:rsidRDefault="00D341C6" w:rsidP="00602453">
            <w:pPr>
              <w:jc w:val="left"/>
              <w:rPr>
                <w:rFonts w:cs="Arial"/>
                <w:sz w:val="22"/>
                <w:lang w:val="en-US"/>
              </w:rPr>
            </w:pPr>
            <w:r w:rsidRPr="00D341C6">
              <w:rPr>
                <w:rFonts w:cs="Arial"/>
                <w:sz w:val="22"/>
                <w:lang w:val="en-US"/>
              </w:rPr>
              <w:t>mapversion</w:t>
            </w:r>
          </w:p>
        </w:tc>
        <w:tc>
          <w:tcPr>
            <w:tcW w:w="1419" w:type="dxa"/>
          </w:tcPr>
          <w:p w14:paraId="7751EE2C"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1D2B0CC4" w14:textId="77777777" w:rsidR="00D341C6" w:rsidRPr="00D341C6" w:rsidRDefault="00D341C6" w:rsidP="00602453">
            <w:pPr>
              <w:jc w:val="left"/>
              <w:rPr>
                <w:rFonts w:cs="Arial"/>
                <w:sz w:val="22"/>
              </w:rPr>
            </w:pPr>
            <w:r w:rsidRPr="00D341C6">
              <w:rPr>
                <w:rFonts w:cs="Arial"/>
                <w:sz w:val="22"/>
              </w:rPr>
              <w:t>Versione della mappatura applicata durante l’importazione</w:t>
            </w:r>
          </w:p>
        </w:tc>
      </w:tr>
      <w:tr w:rsidR="00602453" w:rsidRPr="00D341C6" w14:paraId="7CF427FF" w14:textId="77777777" w:rsidTr="00602453">
        <w:tc>
          <w:tcPr>
            <w:tcW w:w="2308" w:type="dxa"/>
          </w:tcPr>
          <w:p w14:paraId="5CB244A3" w14:textId="77777777" w:rsidR="00D341C6" w:rsidRPr="00D341C6" w:rsidRDefault="00D341C6" w:rsidP="00602453">
            <w:pPr>
              <w:jc w:val="left"/>
              <w:rPr>
                <w:rFonts w:cs="Arial"/>
                <w:sz w:val="22"/>
                <w:lang w:val="en-US"/>
              </w:rPr>
            </w:pPr>
            <w:r w:rsidRPr="00D341C6">
              <w:rPr>
                <w:rFonts w:cs="Arial"/>
                <w:sz w:val="22"/>
                <w:lang w:val="en-US"/>
              </w:rPr>
              <w:t>identificativi</w:t>
            </w:r>
          </w:p>
        </w:tc>
        <w:tc>
          <w:tcPr>
            <w:tcW w:w="4065" w:type="dxa"/>
          </w:tcPr>
          <w:p w14:paraId="3E000EAF" w14:textId="6CB5C570" w:rsidR="00D341C6" w:rsidRPr="00D341C6" w:rsidRDefault="00D341C6" w:rsidP="00602453">
            <w:pPr>
              <w:jc w:val="left"/>
              <w:rPr>
                <w:rFonts w:cs="Arial"/>
                <w:sz w:val="22"/>
                <w:lang w:val="en-US"/>
              </w:rPr>
            </w:pPr>
            <w:r w:rsidRPr="00D341C6">
              <w:rPr>
                <w:rFonts w:cs="Arial"/>
                <w:sz w:val="22"/>
                <w:lang w:val="en-US"/>
              </w:rPr>
              <w:t>identificativi_s,</w:t>
            </w:r>
            <w:r w:rsidR="006F3B20">
              <w:rPr>
                <w:rFonts w:cs="Arial"/>
                <w:sz w:val="22"/>
                <w:lang w:val="en-US"/>
              </w:rPr>
              <w:t xml:space="preserve"> </w:t>
            </w:r>
            <w:r w:rsidRPr="00D341C6">
              <w:rPr>
                <w:rFonts w:cs="Arial"/>
                <w:sz w:val="22"/>
                <w:lang w:val="en-US"/>
              </w:rPr>
              <w:t>identificativi_t</w:t>
            </w:r>
          </w:p>
        </w:tc>
        <w:tc>
          <w:tcPr>
            <w:tcW w:w="1419" w:type="dxa"/>
          </w:tcPr>
          <w:p w14:paraId="234037E0"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71AC6038" w14:textId="77777777" w:rsidR="00D341C6" w:rsidRPr="00D341C6" w:rsidRDefault="00D341C6" w:rsidP="00602453">
            <w:pPr>
              <w:jc w:val="left"/>
              <w:rPr>
                <w:rFonts w:cs="Arial"/>
                <w:sz w:val="22"/>
                <w:lang w:val="en-US"/>
              </w:rPr>
            </w:pPr>
            <w:r w:rsidRPr="00D341C6">
              <w:rPr>
                <w:rFonts w:cs="Arial"/>
                <w:sz w:val="22"/>
                <w:lang w:val="en-US"/>
              </w:rPr>
              <w:t>identificativi del record</w:t>
            </w:r>
          </w:p>
        </w:tc>
      </w:tr>
      <w:tr w:rsidR="00602453" w:rsidRPr="00D341C6" w14:paraId="615AA633" w14:textId="77777777" w:rsidTr="00602453">
        <w:tc>
          <w:tcPr>
            <w:tcW w:w="2308" w:type="dxa"/>
          </w:tcPr>
          <w:p w14:paraId="3DAF51F4" w14:textId="77777777" w:rsidR="00D341C6" w:rsidRPr="00D341C6" w:rsidRDefault="00D341C6" w:rsidP="00602453">
            <w:pPr>
              <w:jc w:val="left"/>
              <w:rPr>
                <w:rFonts w:cs="Arial"/>
                <w:sz w:val="22"/>
                <w:lang w:val="en-US"/>
              </w:rPr>
            </w:pPr>
            <w:r w:rsidRPr="00D341C6">
              <w:rPr>
                <w:rFonts w:cs="Arial"/>
                <w:sz w:val="22"/>
                <w:lang w:val="en-US"/>
              </w:rPr>
              <w:t>tipoEntita</w:t>
            </w:r>
          </w:p>
        </w:tc>
        <w:tc>
          <w:tcPr>
            <w:tcW w:w="4065" w:type="dxa"/>
          </w:tcPr>
          <w:p w14:paraId="09E7E246" w14:textId="1464503A" w:rsidR="00D341C6" w:rsidRPr="00D341C6" w:rsidRDefault="00D341C6" w:rsidP="00602453">
            <w:pPr>
              <w:jc w:val="left"/>
              <w:rPr>
                <w:rFonts w:cs="Arial"/>
                <w:sz w:val="22"/>
                <w:lang w:val="en-US"/>
              </w:rPr>
            </w:pPr>
            <w:r w:rsidRPr="00D341C6">
              <w:rPr>
                <w:rFonts w:cs="Arial"/>
                <w:sz w:val="22"/>
                <w:lang w:val="en-US"/>
              </w:rPr>
              <w:t>tipoentita_s,</w:t>
            </w:r>
            <w:r w:rsidR="006F3B20">
              <w:rPr>
                <w:rFonts w:cs="Arial"/>
                <w:sz w:val="22"/>
                <w:lang w:val="en-US"/>
              </w:rPr>
              <w:t xml:space="preserve"> </w:t>
            </w:r>
            <w:r w:rsidRPr="00D341C6">
              <w:rPr>
                <w:rFonts w:cs="Arial"/>
                <w:sz w:val="22"/>
                <w:lang w:val="en-US"/>
              </w:rPr>
              <w:t>tipoentita_t</w:t>
            </w:r>
          </w:p>
        </w:tc>
        <w:tc>
          <w:tcPr>
            <w:tcW w:w="1419" w:type="dxa"/>
          </w:tcPr>
          <w:p w14:paraId="1FE048BC"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7A531BB3" w14:textId="77777777" w:rsidR="00D341C6" w:rsidRPr="00D341C6" w:rsidRDefault="00D341C6" w:rsidP="00602453">
            <w:pPr>
              <w:jc w:val="left"/>
              <w:rPr>
                <w:rFonts w:cs="Arial"/>
                <w:sz w:val="22"/>
                <w:lang w:val="en-US"/>
              </w:rPr>
            </w:pPr>
            <w:r w:rsidRPr="00D341C6">
              <w:rPr>
                <w:rFonts w:cs="Arial"/>
                <w:sz w:val="22"/>
                <w:lang w:val="en-US"/>
              </w:rPr>
              <w:t>Tipo di entità</w:t>
            </w:r>
          </w:p>
        </w:tc>
      </w:tr>
      <w:tr w:rsidR="00602453" w:rsidRPr="00D341C6" w14:paraId="263A2773" w14:textId="77777777" w:rsidTr="00602453">
        <w:tc>
          <w:tcPr>
            <w:tcW w:w="2308" w:type="dxa"/>
          </w:tcPr>
          <w:p w14:paraId="6DA6DC40" w14:textId="77777777" w:rsidR="00D341C6" w:rsidRPr="00D341C6" w:rsidRDefault="00D341C6" w:rsidP="00602453">
            <w:pPr>
              <w:jc w:val="left"/>
              <w:rPr>
                <w:rFonts w:cs="Arial"/>
                <w:sz w:val="22"/>
                <w:lang w:val="en-US"/>
              </w:rPr>
            </w:pPr>
            <w:r w:rsidRPr="00D341C6">
              <w:rPr>
                <w:rFonts w:cs="Arial"/>
                <w:sz w:val="22"/>
                <w:lang w:val="en-US"/>
              </w:rPr>
              <w:t>tipoScheda</w:t>
            </w:r>
          </w:p>
        </w:tc>
        <w:tc>
          <w:tcPr>
            <w:tcW w:w="4065" w:type="dxa"/>
          </w:tcPr>
          <w:p w14:paraId="355C6867" w14:textId="67668255" w:rsidR="00D341C6" w:rsidRPr="00D341C6" w:rsidRDefault="00D341C6" w:rsidP="00602453">
            <w:pPr>
              <w:jc w:val="left"/>
              <w:rPr>
                <w:rFonts w:cs="Arial"/>
                <w:sz w:val="22"/>
                <w:lang w:val="en-US"/>
              </w:rPr>
            </w:pPr>
            <w:r w:rsidRPr="00D341C6">
              <w:rPr>
                <w:rFonts w:cs="Arial"/>
                <w:sz w:val="22"/>
                <w:lang w:val="en-US"/>
              </w:rPr>
              <w:t>tiposcheda_s,</w:t>
            </w:r>
            <w:r w:rsidR="006F3B20">
              <w:rPr>
                <w:rFonts w:cs="Arial"/>
                <w:sz w:val="22"/>
                <w:lang w:val="en-US"/>
              </w:rPr>
              <w:t xml:space="preserve"> </w:t>
            </w:r>
            <w:r w:rsidRPr="00D341C6">
              <w:rPr>
                <w:rFonts w:cs="Arial"/>
                <w:sz w:val="22"/>
                <w:lang w:val="en-US"/>
              </w:rPr>
              <w:t>tiposcheda_t</w:t>
            </w:r>
          </w:p>
        </w:tc>
        <w:tc>
          <w:tcPr>
            <w:tcW w:w="1419" w:type="dxa"/>
          </w:tcPr>
          <w:p w14:paraId="351E19A6"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5ECAD42A" w14:textId="77777777" w:rsidR="00D341C6" w:rsidRPr="00D341C6" w:rsidRDefault="00D341C6" w:rsidP="00602453">
            <w:pPr>
              <w:jc w:val="left"/>
              <w:rPr>
                <w:rFonts w:cs="Arial"/>
                <w:sz w:val="22"/>
              </w:rPr>
            </w:pPr>
            <w:r w:rsidRPr="00D341C6">
              <w:rPr>
                <w:rFonts w:cs="Arial"/>
                <w:sz w:val="22"/>
              </w:rPr>
              <w:t>Tipo di scheda, se autore o ente</w:t>
            </w:r>
          </w:p>
        </w:tc>
      </w:tr>
      <w:tr w:rsidR="00602453" w:rsidRPr="00D341C6" w14:paraId="069C5CF4" w14:textId="77777777" w:rsidTr="00602453">
        <w:tc>
          <w:tcPr>
            <w:tcW w:w="2308" w:type="dxa"/>
          </w:tcPr>
          <w:p w14:paraId="2008389A" w14:textId="77777777" w:rsidR="00D341C6" w:rsidRPr="00D341C6" w:rsidRDefault="00D341C6" w:rsidP="00602453">
            <w:pPr>
              <w:jc w:val="left"/>
              <w:rPr>
                <w:rFonts w:cs="Arial"/>
                <w:sz w:val="22"/>
                <w:lang w:val="en-US"/>
              </w:rPr>
            </w:pPr>
            <w:r w:rsidRPr="00D341C6">
              <w:rPr>
                <w:rFonts w:cs="Arial"/>
                <w:sz w:val="22"/>
                <w:lang w:val="en-US"/>
              </w:rPr>
              <w:lastRenderedPageBreak/>
              <w:t>dominio</w:t>
            </w:r>
          </w:p>
        </w:tc>
        <w:tc>
          <w:tcPr>
            <w:tcW w:w="4065" w:type="dxa"/>
          </w:tcPr>
          <w:p w14:paraId="76702CE8" w14:textId="62A2D8BC" w:rsidR="00D341C6" w:rsidRPr="00D341C6" w:rsidRDefault="00D341C6" w:rsidP="00602453">
            <w:pPr>
              <w:jc w:val="left"/>
              <w:rPr>
                <w:rFonts w:cs="Arial"/>
                <w:sz w:val="22"/>
                <w:lang w:val="en-US"/>
              </w:rPr>
            </w:pPr>
            <w:r w:rsidRPr="00D341C6">
              <w:rPr>
                <w:rFonts w:cs="Arial"/>
                <w:sz w:val="22"/>
                <w:lang w:val="en-US"/>
              </w:rPr>
              <w:t>dominio_s,</w:t>
            </w:r>
            <w:r w:rsidR="006F3B20">
              <w:rPr>
                <w:rFonts w:cs="Arial"/>
                <w:sz w:val="22"/>
                <w:lang w:val="en-US"/>
              </w:rPr>
              <w:t xml:space="preserve"> </w:t>
            </w:r>
            <w:r w:rsidRPr="00D341C6">
              <w:rPr>
                <w:rFonts w:cs="Arial"/>
                <w:sz w:val="22"/>
                <w:lang w:val="en-US"/>
              </w:rPr>
              <w:t>dominio_t</w:t>
            </w:r>
          </w:p>
        </w:tc>
        <w:tc>
          <w:tcPr>
            <w:tcW w:w="1419" w:type="dxa"/>
          </w:tcPr>
          <w:p w14:paraId="4877ACA1"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32266924" w14:textId="77777777" w:rsidR="00D341C6" w:rsidRPr="00D341C6" w:rsidRDefault="00D341C6" w:rsidP="00602453">
            <w:pPr>
              <w:jc w:val="left"/>
              <w:rPr>
                <w:rFonts w:cs="Arial"/>
                <w:sz w:val="22"/>
                <w:lang w:val="en-US"/>
              </w:rPr>
            </w:pPr>
            <w:r w:rsidRPr="00D341C6">
              <w:rPr>
                <w:rFonts w:cs="Arial"/>
                <w:sz w:val="22"/>
                <w:lang w:val="en-US"/>
              </w:rPr>
              <w:t>Dominio del record</w:t>
            </w:r>
          </w:p>
        </w:tc>
      </w:tr>
      <w:tr w:rsidR="00602453" w:rsidRPr="00D341C6" w14:paraId="1D18BB44" w14:textId="77777777" w:rsidTr="00602453">
        <w:tc>
          <w:tcPr>
            <w:tcW w:w="2308" w:type="dxa"/>
          </w:tcPr>
          <w:p w14:paraId="37A6AC12" w14:textId="77777777" w:rsidR="00D341C6" w:rsidRPr="00D341C6" w:rsidRDefault="00D341C6" w:rsidP="00602453">
            <w:pPr>
              <w:jc w:val="left"/>
              <w:rPr>
                <w:rFonts w:cs="Arial"/>
                <w:sz w:val="22"/>
                <w:lang w:val="en-US"/>
              </w:rPr>
            </w:pPr>
            <w:r w:rsidRPr="00D341C6">
              <w:rPr>
                <w:rFonts w:cs="Arial"/>
                <w:sz w:val="22"/>
                <w:lang w:val="en-US"/>
              </w:rPr>
              <w:t>denominazione/nome</w:t>
            </w:r>
          </w:p>
        </w:tc>
        <w:tc>
          <w:tcPr>
            <w:tcW w:w="4065" w:type="dxa"/>
          </w:tcPr>
          <w:p w14:paraId="1024078F" w14:textId="1C6186AE" w:rsidR="00D341C6" w:rsidRPr="00D341C6" w:rsidRDefault="00D341C6" w:rsidP="00602453">
            <w:pPr>
              <w:jc w:val="left"/>
              <w:rPr>
                <w:rFonts w:cs="Arial"/>
                <w:sz w:val="22"/>
              </w:rPr>
            </w:pPr>
            <w:r w:rsidRPr="00D341C6">
              <w:rPr>
                <w:rFonts w:cs="Arial"/>
                <w:sz w:val="22"/>
              </w:rPr>
              <w:t>denominazione_nome_ss,</w:t>
            </w:r>
            <w:r w:rsidR="006F3B20">
              <w:rPr>
                <w:rFonts w:cs="Arial"/>
                <w:sz w:val="22"/>
              </w:rPr>
              <w:t xml:space="preserve"> </w:t>
            </w:r>
            <w:r w:rsidRPr="00D341C6">
              <w:rPr>
                <w:rFonts w:cs="Arial"/>
                <w:sz w:val="22"/>
              </w:rPr>
              <w:t>denominazione_nome_txt</w:t>
            </w:r>
          </w:p>
        </w:tc>
        <w:tc>
          <w:tcPr>
            <w:tcW w:w="1419" w:type="dxa"/>
          </w:tcPr>
          <w:p w14:paraId="5142A455"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04A7313E" w14:textId="77777777" w:rsidR="00D341C6" w:rsidRPr="00D341C6" w:rsidRDefault="00D341C6" w:rsidP="00602453">
            <w:pPr>
              <w:jc w:val="left"/>
              <w:rPr>
                <w:rFonts w:cs="Arial"/>
                <w:sz w:val="22"/>
                <w:lang w:val="en-US"/>
              </w:rPr>
            </w:pPr>
            <w:r w:rsidRPr="00D341C6">
              <w:rPr>
                <w:rFonts w:cs="Arial"/>
                <w:sz w:val="22"/>
                <w:lang w:val="en-US"/>
              </w:rPr>
              <w:t>Descrizione dell’authority</w:t>
            </w:r>
          </w:p>
        </w:tc>
      </w:tr>
      <w:tr w:rsidR="00602453" w:rsidRPr="00D341C6" w14:paraId="1886C165" w14:textId="77777777" w:rsidTr="00602453">
        <w:tc>
          <w:tcPr>
            <w:tcW w:w="2308" w:type="dxa"/>
          </w:tcPr>
          <w:p w14:paraId="58D4EBD4" w14:textId="77777777" w:rsidR="00D341C6" w:rsidRPr="00D341C6" w:rsidRDefault="00D341C6" w:rsidP="00602453">
            <w:pPr>
              <w:jc w:val="left"/>
              <w:rPr>
                <w:rFonts w:cs="Arial"/>
                <w:sz w:val="22"/>
                <w:lang w:val="en-US"/>
              </w:rPr>
            </w:pPr>
            <w:r w:rsidRPr="00D341C6">
              <w:rPr>
                <w:rFonts w:cs="Arial"/>
                <w:sz w:val="22"/>
                <w:lang w:val="en-US"/>
              </w:rPr>
              <w:t>denominazione/nome/sintetica</w:t>
            </w:r>
          </w:p>
        </w:tc>
        <w:tc>
          <w:tcPr>
            <w:tcW w:w="4065" w:type="dxa"/>
          </w:tcPr>
          <w:p w14:paraId="7B6812D5" w14:textId="647887A4" w:rsidR="00D341C6" w:rsidRPr="00D341C6" w:rsidRDefault="00D341C6" w:rsidP="00602453">
            <w:pPr>
              <w:jc w:val="left"/>
              <w:rPr>
                <w:rFonts w:cs="Arial"/>
                <w:sz w:val="22"/>
              </w:rPr>
            </w:pPr>
            <w:r w:rsidRPr="00D341C6">
              <w:rPr>
                <w:rFonts w:cs="Arial"/>
                <w:sz w:val="22"/>
              </w:rPr>
              <w:t>denominazione_nome_sintetica_ss,</w:t>
            </w:r>
            <w:r w:rsidR="006F3B20">
              <w:rPr>
                <w:rFonts w:cs="Arial"/>
                <w:sz w:val="22"/>
              </w:rPr>
              <w:t xml:space="preserve"> </w:t>
            </w:r>
            <w:r w:rsidRPr="00D341C6">
              <w:rPr>
                <w:rFonts w:cs="Arial"/>
                <w:sz w:val="22"/>
              </w:rPr>
              <w:t>denominazione_nome_sintetica_txt</w:t>
            </w:r>
          </w:p>
        </w:tc>
        <w:tc>
          <w:tcPr>
            <w:tcW w:w="1419" w:type="dxa"/>
          </w:tcPr>
          <w:p w14:paraId="62A76804"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B4E5E5C" w14:textId="77777777" w:rsidR="00D341C6" w:rsidRPr="00D341C6" w:rsidRDefault="00D341C6" w:rsidP="00602453">
            <w:pPr>
              <w:jc w:val="left"/>
              <w:rPr>
                <w:rFonts w:cs="Arial"/>
                <w:sz w:val="22"/>
              </w:rPr>
            </w:pPr>
            <w:r w:rsidRPr="00D341C6">
              <w:rPr>
                <w:rFonts w:cs="Arial"/>
                <w:sz w:val="22"/>
              </w:rPr>
              <w:t>Descrizione dell’authority in forma breve</w:t>
            </w:r>
          </w:p>
        </w:tc>
      </w:tr>
      <w:tr w:rsidR="00602453" w:rsidRPr="00D341C6" w14:paraId="2A8A0ADB" w14:textId="77777777" w:rsidTr="00602453">
        <w:tc>
          <w:tcPr>
            <w:tcW w:w="2308" w:type="dxa"/>
          </w:tcPr>
          <w:p w14:paraId="04B60E98" w14:textId="77777777" w:rsidR="00D341C6" w:rsidRPr="00D341C6" w:rsidRDefault="00D341C6" w:rsidP="00602453">
            <w:pPr>
              <w:jc w:val="left"/>
              <w:rPr>
                <w:rFonts w:cs="Arial"/>
                <w:sz w:val="22"/>
                <w:lang w:val="en-US"/>
              </w:rPr>
            </w:pPr>
            <w:r w:rsidRPr="00D341C6">
              <w:rPr>
                <w:rFonts w:cs="Arial"/>
                <w:sz w:val="22"/>
                <w:lang w:val="en-US"/>
              </w:rPr>
              <w:t>dataDa</w:t>
            </w:r>
          </w:p>
        </w:tc>
        <w:tc>
          <w:tcPr>
            <w:tcW w:w="4065" w:type="dxa"/>
          </w:tcPr>
          <w:p w14:paraId="575A9AF5" w14:textId="7EF894E3" w:rsidR="00D341C6" w:rsidRPr="00D341C6" w:rsidRDefault="00D341C6" w:rsidP="00602453">
            <w:pPr>
              <w:jc w:val="left"/>
              <w:rPr>
                <w:rFonts w:cs="Arial"/>
                <w:sz w:val="22"/>
                <w:lang w:val="en-US"/>
              </w:rPr>
            </w:pPr>
            <w:r w:rsidRPr="00D341C6">
              <w:rPr>
                <w:rFonts w:cs="Arial"/>
                <w:sz w:val="22"/>
                <w:lang w:val="en-US"/>
              </w:rPr>
              <w:t>datada_s,</w:t>
            </w:r>
            <w:r w:rsidR="006F3B20">
              <w:rPr>
                <w:rFonts w:cs="Arial"/>
                <w:sz w:val="22"/>
                <w:lang w:val="en-US"/>
              </w:rPr>
              <w:t xml:space="preserve"> </w:t>
            </w:r>
            <w:r w:rsidRPr="00D341C6">
              <w:rPr>
                <w:rFonts w:cs="Arial"/>
                <w:sz w:val="22"/>
                <w:lang w:val="en-US"/>
              </w:rPr>
              <w:t>datada_t</w:t>
            </w:r>
          </w:p>
        </w:tc>
        <w:tc>
          <w:tcPr>
            <w:tcW w:w="1419" w:type="dxa"/>
          </w:tcPr>
          <w:p w14:paraId="49F79C9E"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3B403DA7" w14:textId="77777777" w:rsidR="00D341C6" w:rsidRPr="00D341C6" w:rsidRDefault="00D341C6" w:rsidP="00602453">
            <w:pPr>
              <w:jc w:val="left"/>
              <w:rPr>
                <w:rFonts w:cs="Arial"/>
                <w:sz w:val="22"/>
                <w:lang w:val="en-US"/>
              </w:rPr>
            </w:pPr>
            <w:r w:rsidRPr="00D341C6">
              <w:rPr>
                <w:rFonts w:cs="Arial"/>
                <w:sz w:val="22"/>
                <w:lang w:val="en-US"/>
              </w:rPr>
              <w:t>Data 1</w:t>
            </w:r>
          </w:p>
        </w:tc>
      </w:tr>
      <w:tr w:rsidR="00602453" w:rsidRPr="00D341C6" w14:paraId="2DAEEEAC" w14:textId="77777777" w:rsidTr="00602453">
        <w:tc>
          <w:tcPr>
            <w:tcW w:w="2308" w:type="dxa"/>
          </w:tcPr>
          <w:p w14:paraId="0CCF4F93" w14:textId="77777777" w:rsidR="00D341C6" w:rsidRPr="00D341C6" w:rsidRDefault="00D341C6" w:rsidP="00602453">
            <w:pPr>
              <w:jc w:val="left"/>
              <w:rPr>
                <w:rFonts w:cs="Arial"/>
                <w:sz w:val="22"/>
                <w:lang w:val="en-US"/>
              </w:rPr>
            </w:pPr>
            <w:r w:rsidRPr="00D341C6">
              <w:rPr>
                <w:rFonts w:cs="Arial"/>
                <w:sz w:val="22"/>
                <w:lang w:val="en-US"/>
              </w:rPr>
              <w:t>dataA</w:t>
            </w:r>
          </w:p>
        </w:tc>
        <w:tc>
          <w:tcPr>
            <w:tcW w:w="4065" w:type="dxa"/>
          </w:tcPr>
          <w:p w14:paraId="082C6FFB" w14:textId="2174C167" w:rsidR="00D341C6" w:rsidRPr="00D341C6" w:rsidRDefault="00D341C6" w:rsidP="00602453">
            <w:pPr>
              <w:jc w:val="left"/>
              <w:rPr>
                <w:rFonts w:cs="Arial"/>
                <w:sz w:val="22"/>
                <w:lang w:val="en-US"/>
              </w:rPr>
            </w:pPr>
            <w:r w:rsidRPr="00D341C6">
              <w:rPr>
                <w:rFonts w:cs="Arial"/>
                <w:sz w:val="22"/>
                <w:lang w:val="en-US"/>
              </w:rPr>
              <w:t>dataa_s,</w:t>
            </w:r>
            <w:r w:rsidR="006F3B20">
              <w:rPr>
                <w:rFonts w:cs="Arial"/>
                <w:sz w:val="22"/>
                <w:lang w:val="en-US"/>
              </w:rPr>
              <w:t xml:space="preserve"> </w:t>
            </w:r>
            <w:r w:rsidRPr="00D341C6">
              <w:rPr>
                <w:rFonts w:cs="Arial"/>
                <w:sz w:val="22"/>
                <w:lang w:val="en-US"/>
              </w:rPr>
              <w:t>dataa_t</w:t>
            </w:r>
          </w:p>
        </w:tc>
        <w:tc>
          <w:tcPr>
            <w:tcW w:w="1419" w:type="dxa"/>
          </w:tcPr>
          <w:p w14:paraId="2BD09ECA" w14:textId="77777777" w:rsidR="00D341C6" w:rsidRPr="00D341C6" w:rsidRDefault="00D341C6" w:rsidP="00602453">
            <w:pPr>
              <w:jc w:val="left"/>
              <w:rPr>
                <w:rFonts w:cs="Arial"/>
                <w:sz w:val="22"/>
                <w:lang w:val="en-US"/>
              </w:rPr>
            </w:pPr>
            <w:r w:rsidRPr="00D341C6">
              <w:rPr>
                <w:rFonts w:cs="Arial"/>
                <w:sz w:val="22"/>
                <w:lang w:val="en-US"/>
              </w:rPr>
              <w:t>false</w:t>
            </w:r>
          </w:p>
        </w:tc>
        <w:tc>
          <w:tcPr>
            <w:tcW w:w="1836" w:type="dxa"/>
          </w:tcPr>
          <w:p w14:paraId="7D688478" w14:textId="77777777" w:rsidR="00D341C6" w:rsidRPr="00D341C6" w:rsidRDefault="00D341C6" w:rsidP="00602453">
            <w:pPr>
              <w:jc w:val="left"/>
              <w:rPr>
                <w:rFonts w:cs="Arial"/>
                <w:sz w:val="22"/>
                <w:lang w:val="en-US"/>
              </w:rPr>
            </w:pPr>
            <w:r w:rsidRPr="00D341C6">
              <w:rPr>
                <w:rFonts w:cs="Arial"/>
                <w:sz w:val="22"/>
                <w:lang w:val="en-US"/>
              </w:rPr>
              <w:t>Data 2</w:t>
            </w:r>
          </w:p>
        </w:tc>
      </w:tr>
      <w:tr w:rsidR="00602453" w:rsidRPr="00D341C6" w14:paraId="2B13D945" w14:textId="77777777" w:rsidTr="00602453">
        <w:tc>
          <w:tcPr>
            <w:tcW w:w="2308" w:type="dxa"/>
          </w:tcPr>
          <w:p w14:paraId="2B0718B9" w14:textId="77777777" w:rsidR="00D341C6" w:rsidRPr="00D341C6" w:rsidRDefault="00D341C6" w:rsidP="00602453">
            <w:pPr>
              <w:jc w:val="left"/>
              <w:rPr>
                <w:rFonts w:cs="Arial"/>
                <w:sz w:val="22"/>
                <w:lang w:val="en-US"/>
              </w:rPr>
            </w:pPr>
            <w:r w:rsidRPr="00D341C6">
              <w:rPr>
                <w:rFonts w:cs="Arial"/>
                <w:sz w:val="22"/>
                <w:lang w:val="en-US"/>
              </w:rPr>
              <w:t>datazione</w:t>
            </w:r>
          </w:p>
        </w:tc>
        <w:tc>
          <w:tcPr>
            <w:tcW w:w="4065" w:type="dxa"/>
          </w:tcPr>
          <w:p w14:paraId="4A4C3BAF" w14:textId="172C467D" w:rsidR="00D341C6" w:rsidRPr="00D341C6" w:rsidRDefault="00D341C6" w:rsidP="00602453">
            <w:pPr>
              <w:jc w:val="left"/>
              <w:rPr>
                <w:rFonts w:cs="Arial"/>
                <w:sz w:val="22"/>
                <w:lang w:val="en-US"/>
              </w:rPr>
            </w:pPr>
            <w:r w:rsidRPr="00D341C6">
              <w:rPr>
                <w:rFonts w:cs="Arial"/>
                <w:sz w:val="22"/>
                <w:lang w:val="en-US"/>
              </w:rPr>
              <w:t>datazione_ss,</w:t>
            </w:r>
            <w:r w:rsidR="006F3B20">
              <w:rPr>
                <w:rFonts w:cs="Arial"/>
                <w:sz w:val="22"/>
                <w:lang w:val="en-US"/>
              </w:rPr>
              <w:t xml:space="preserve"> </w:t>
            </w:r>
            <w:r w:rsidRPr="00D341C6">
              <w:rPr>
                <w:rFonts w:cs="Arial"/>
                <w:sz w:val="22"/>
                <w:lang w:val="en-US"/>
              </w:rPr>
              <w:t>datazione_txt</w:t>
            </w:r>
          </w:p>
        </w:tc>
        <w:tc>
          <w:tcPr>
            <w:tcW w:w="1419" w:type="dxa"/>
          </w:tcPr>
          <w:p w14:paraId="699A978A"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6AB489B5" w14:textId="77777777" w:rsidR="00D341C6" w:rsidRPr="00D341C6" w:rsidRDefault="00D341C6" w:rsidP="00602453">
            <w:pPr>
              <w:jc w:val="left"/>
              <w:rPr>
                <w:rFonts w:cs="Arial"/>
                <w:sz w:val="22"/>
                <w:lang w:val="en-US"/>
              </w:rPr>
            </w:pPr>
            <w:r w:rsidRPr="00D341C6">
              <w:rPr>
                <w:rFonts w:cs="Arial"/>
                <w:sz w:val="22"/>
                <w:lang w:val="en-US"/>
              </w:rPr>
              <w:t>Datazione</w:t>
            </w:r>
          </w:p>
        </w:tc>
      </w:tr>
      <w:tr w:rsidR="00602453" w:rsidRPr="00D341C6" w14:paraId="1020126B" w14:textId="77777777" w:rsidTr="00602453">
        <w:tc>
          <w:tcPr>
            <w:tcW w:w="2308" w:type="dxa"/>
          </w:tcPr>
          <w:p w14:paraId="3382F0DA" w14:textId="77777777" w:rsidR="00D341C6" w:rsidRPr="00D341C6" w:rsidRDefault="00D341C6" w:rsidP="00602453">
            <w:pPr>
              <w:jc w:val="left"/>
              <w:rPr>
                <w:rFonts w:cs="Arial"/>
                <w:sz w:val="22"/>
                <w:lang w:val="en-US"/>
              </w:rPr>
            </w:pPr>
            <w:r w:rsidRPr="00D341C6">
              <w:rPr>
                <w:rFonts w:cs="Arial"/>
                <w:sz w:val="22"/>
                <w:lang w:val="en-US"/>
              </w:rPr>
              <w:t>ruolo</w:t>
            </w:r>
          </w:p>
        </w:tc>
        <w:tc>
          <w:tcPr>
            <w:tcW w:w="4065" w:type="dxa"/>
          </w:tcPr>
          <w:p w14:paraId="415EAB4B" w14:textId="1898FA7C" w:rsidR="00D341C6" w:rsidRPr="00D341C6" w:rsidRDefault="00D341C6" w:rsidP="00602453">
            <w:pPr>
              <w:jc w:val="left"/>
              <w:rPr>
                <w:rFonts w:cs="Arial"/>
                <w:sz w:val="22"/>
                <w:lang w:val="en-US"/>
              </w:rPr>
            </w:pPr>
            <w:r w:rsidRPr="00D341C6">
              <w:rPr>
                <w:rFonts w:cs="Arial"/>
                <w:sz w:val="22"/>
                <w:lang w:val="en-US"/>
              </w:rPr>
              <w:t>ruolo_ss,</w:t>
            </w:r>
            <w:r w:rsidR="006F3B20">
              <w:rPr>
                <w:rFonts w:cs="Arial"/>
                <w:sz w:val="22"/>
                <w:lang w:val="en-US"/>
              </w:rPr>
              <w:t xml:space="preserve"> </w:t>
            </w:r>
            <w:r w:rsidRPr="00D341C6">
              <w:rPr>
                <w:rFonts w:cs="Arial"/>
                <w:sz w:val="22"/>
                <w:lang w:val="en-US"/>
              </w:rPr>
              <w:t>ruolo_txt</w:t>
            </w:r>
          </w:p>
        </w:tc>
        <w:tc>
          <w:tcPr>
            <w:tcW w:w="1419" w:type="dxa"/>
          </w:tcPr>
          <w:p w14:paraId="67DE3CC0"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53CD9027" w14:textId="77777777" w:rsidR="00D341C6" w:rsidRPr="00D341C6" w:rsidRDefault="00D341C6" w:rsidP="00602453">
            <w:pPr>
              <w:jc w:val="left"/>
              <w:rPr>
                <w:rFonts w:cs="Arial"/>
                <w:sz w:val="22"/>
                <w:lang w:val="en-US"/>
              </w:rPr>
            </w:pPr>
            <w:r w:rsidRPr="00D341C6">
              <w:rPr>
                <w:rFonts w:cs="Arial"/>
                <w:sz w:val="22"/>
                <w:lang w:val="en-US"/>
              </w:rPr>
              <w:t>Ruoli dell’authority</w:t>
            </w:r>
          </w:p>
        </w:tc>
      </w:tr>
      <w:tr w:rsidR="00602453" w:rsidRPr="00D341C6" w14:paraId="1B4E93C1" w14:textId="77777777" w:rsidTr="00602453">
        <w:tc>
          <w:tcPr>
            <w:tcW w:w="2308" w:type="dxa"/>
          </w:tcPr>
          <w:p w14:paraId="396F5C14" w14:textId="77777777" w:rsidR="00D341C6" w:rsidRPr="00D341C6" w:rsidRDefault="00D341C6" w:rsidP="00602453">
            <w:pPr>
              <w:jc w:val="left"/>
              <w:rPr>
                <w:rFonts w:cs="Arial"/>
                <w:sz w:val="22"/>
                <w:lang w:val="en-US"/>
              </w:rPr>
            </w:pPr>
            <w:r w:rsidRPr="00D341C6">
              <w:rPr>
                <w:rFonts w:cs="Arial"/>
                <w:sz w:val="22"/>
                <w:lang w:val="en-US"/>
              </w:rPr>
              <w:t>Tutto</w:t>
            </w:r>
          </w:p>
        </w:tc>
        <w:tc>
          <w:tcPr>
            <w:tcW w:w="4065" w:type="dxa"/>
          </w:tcPr>
          <w:p w14:paraId="002C3081" w14:textId="63EFF4EA" w:rsidR="00D341C6" w:rsidRPr="00D341C6" w:rsidRDefault="006F3B20" w:rsidP="00602453">
            <w:pPr>
              <w:jc w:val="left"/>
              <w:rPr>
                <w:rFonts w:cs="Arial"/>
                <w:sz w:val="22"/>
                <w:lang w:val="en-US"/>
              </w:rPr>
            </w:pPr>
            <w:r w:rsidRPr="00D341C6">
              <w:rPr>
                <w:rFonts w:cs="Arial"/>
                <w:sz w:val="22"/>
                <w:lang w:val="en-US"/>
              </w:rPr>
              <w:t>T</w:t>
            </w:r>
            <w:r w:rsidR="00D341C6" w:rsidRPr="00D341C6">
              <w:rPr>
                <w:rFonts w:cs="Arial"/>
                <w:sz w:val="22"/>
                <w:lang w:val="en-US"/>
              </w:rPr>
              <w:t>ext</w:t>
            </w:r>
          </w:p>
        </w:tc>
        <w:tc>
          <w:tcPr>
            <w:tcW w:w="1419" w:type="dxa"/>
          </w:tcPr>
          <w:p w14:paraId="3A4D720C" w14:textId="77777777" w:rsidR="00D341C6" w:rsidRPr="00D341C6" w:rsidRDefault="00D341C6" w:rsidP="00602453">
            <w:pPr>
              <w:jc w:val="left"/>
              <w:rPr>
                <w:rFonts w:cs="Arial"/>
                <w:sz w:val="22"/>
                <w:lang w:val="en-US"/>
              </w:rPr>
            </w:pPr>
            <w:r w:rsidRPr="00D341C6">
              <w:rPr>
                <w:rFonts w:cs="Arial"/>
                <w:sz w:val="22"/>
                <w:lang w:val="en-US"/>
              </w:rPr>
              <w:t>true</w:t>
            </w:r>
          </w:p>
        </w:tc>
        <w:tc>
          <w:tcPr>
            <w:tcW w:w="1836" w:type="dxa"/>
          </w:tcPr>
          <w:p w14:paraId="481CFE24" w14:textId="77777777" w:rsidR="00D341C6" w:rsidRPr="00D341C6" w:rsidRDefault="00D341C6" w:rsidP="00602453">
            <w:pPr>
              <w:jc w:val="left"/>
              <w:rPr>
                <w:rFonts w:cs="Arial"/>
                <w:sz w:val="22"/>
              </w:rPr>
            </w:pPr>
            <w:r w:rsidRPr="00D341C6">
              <w:rPr>
                <w:rFonts w:cs="Arial"/>
                <w:sz w:val="22"/>
              </w:rPr>
              <w:t>Raccolta di tutti i dati</w:t>
            </w:r>
          </w:p>
        </w:tc>
      </w:tr>
    </w:tbl>
    <w:p w14:paraId="3B68CB4A" w14:textId="6979C1BF" w:rsidR="006174CD" w:rsidRDefault="006174CD" w:rsidP="00237569"/>
    <w:p w14:paraId="04DEE05C" w14:textId="48D6C867" w:rsidR="006F3B20" w:rsidRPr="006F3B20" w:rsidRDefault="006F3B20" w:rsidP="006F3B20">
      <w:pPr>
        <w:pStyle w:val="Titolo1"/>
        <w:rPr>
          <w:rFonts w:cs="Arial"/>
        </w:rPr>
      </w:pPr>
      <w:bookmarkStart w:id="136" w:name="_Toc70232065"/>
      <w:r w:rsidRPr="006F3B20">
        <w:rPr>
          <w:rFonts w:cs="Arial"/>
        </w:rPr>
        <w:t xml:space="preserve">Servizi API per la ricerca </w:t>
      </w:r>
      <w:r w:rsidR="00362E30">
        <w:rPr>
          <w:rFonts w:cs="Arial"/>
        </w:rPr>
        <w:t>nel</w:t>
      </w:r>
      <w:r w:rsidRPr="006F3B20">
        <w:rPr>
          <w:rFonts w:cs="Arial"/>
        </w:rPr>
        <w:t xml:space="preserve"> </w:t>
      </w:r>
      <w:r w:rsidR="00362E30">
        <w:rPr>
          <w:rFonts w:cs="Arial"/>
        </w:rPr>
        <w:t>f</w:t>
      </w:r>
      <w:r w:rsidRPr="006F3B20">
        <w:rPr>
          <w:rFonts w:cs="Arial"/>
        </w:rPr>
        <w:t>ront</w:t>
      </w:r>
      <w:r w:rsidR="00362E30">
        <w:rPr>
          <w:rFonts w:cs="Arial"/>
        </w:rPr>
        <w:t xml:space="preserve"> </w:t>
      </w:r>
      <w:r w:rsidRPr="006F3B20">
        <w:rPr>
          <w:rFonts w:cs="Arial"/>
        </w:rPr>
        <w:t>end</w:t>
      </w:r>
      <w:bookmarkEnd w:id="136"/>
    </w:p>
    <w:p w14:paraId="7551DC12" w14:textId="77777777" w:rsidR="006F3B20" w:rsidRPr="006F3B20" w:rsidRDefault="006F3B20" w:rsidP="006F3B20">
      <w:pPr>
        <w:pStyle w:val="Titolo2"/>
        <w:rPr>
          <w:rFonts w:cs="Arial"/>
        </w:rPr>
      </w:pPr>
      <w:bookmarkStart w:id="137" w:name="_ricerca_nel_catalogo"/>
      <w:bookmarkStart w:id="138" w:name="_Toc70232066"/>
      <w:bookmarkEnd w:id="137"/>
      <w:r w:rsidRPr="006F3B20">
        <w:rPr>
          <w:rFonts w:cs="Arial"/>
        </w:rPr>
        <w:t>Ricerca nel catalogo</w:t>
      </w:r>
      <w:bookmarkEnd w:id="138"/>
    </w:p>
    <w:p w14:paraId="607496A6" w14:textId="77777777" w:rsidR="006F3B20" w:rsidRPr="006F3B20" w:rsidRDefault="006F3B20" w:rsidP="006F3B20">
      <w:pPr>
        <w:pStyle w:val="Testodelblocco"/>
        <w:rPr>
          <w:rFonts w:ascii="Arial" w:hAnsi="Arial" w:cs="Arial"/>
          <w:sz w:val="22"/>
          <w:szCs w:val="22"/>
        </w:rPr>
      </w:pPr>
      <w:r w:rsidRPr="006F3B20">
        <w:rPr>
          <w:rFonts w:ascii="Arial" w:hAnsi="Arial" w:cs="Arial"/>
          <w:b/>
          <w:sz w:val="22"/>
          <w:szCs w:val="22"/>
        </w:rPr>
        <w:t>Tip</w:t>
      </w:r>
    </w:p>
    <w:p w14:paraId="73C43EBC" w14:textId="77777777" w:rsidR="006F3B20" w:rsidRPr="006F3B20" w:rsidRDefault="006F3B20" w:rsidP="006F3B20">
      <w:pPr>
        <w:pStyle w:val="Testodelblocco"/>
        <w:rPr>
          <w:rFonts w:ascii="Arial" w:hAnsi="Arial" w:cs="Arial"/>
          <w:sz w:val="22"/>
          <w:szCs w:val="22"/>
          <w:lang w:val="it-IT"/>
        </w:rPr>
      </w:pPr>
      <w:r w:rsidRPr="006F3B20">
        <w:rPr>
          <w:rFonts w:ascii="Arial" w:hAnsi="Arial" w:cs="Arial"/>
          <w:sz w:val="22"/>
          <w:szCs w:val="22"/>
          <w:lang w:val="it-IT"/>
        </w:rPr>
        <w:t>I seguenti servizi sono diponibili per tutti i profili configurati nel sistema metaFad, come "metaindice","metaindice-au", "opac", "opac-au", ecc. Il profilo viene indicato nel "path" della richiesta, come p.e. /</w:t>
      </w:r>
      <w:r w:rsidRPr="006F3B20">
        <w:rPr>
          <w:rFonts w:ascii="Arial" w:hAnsi="Arial" w:cs="Arial"/>
          <w:b/>
          <w:sz w:val="22"/>
          <w:szCs w:val="22"/>
          <w:lang w:val="it-IT"/>
        </w:rPr>
        <w:t>metaindice</w:t>
      </w:r>
      <w:r w:rsidRPr="006F3B20">
        <w:rPr>
          <w:rFonts w:ascii="Arial" w:hAnsi="Arial" w:cs="Arial"/>
          <w:sz w:val="22"/>
          <w:szCs w:val="22"/>
          <w:lang w:val="it-IT"/>
        </w:rPr>
        <w:t>/resource?id=BID e /</w:t>
      </w:r>
      <w:r w:rsidRPr="006F3B20">
        <w:rPr>
          <w:rFonts w:ascii="Arial" w:hAnsi="Arial" w:cs="Arial"/>
          <w:b/>
          <w:sz w:val="22"/>
          <w:szCs w:val="22"/>
          <w:lang w:val="it-IT"/>
        </w:rPr>
        <w:t>opac</w:t>
      </w:r>
      <w:r w:rsidRPr="006F3B20">
        <w:rPr>
          <w:rFonts w:ascii="Arial" w:hAnsi="Arial" w:cs="Arial"/>
          <w:sz w:val="22"/>
          <w:szCs w:val="22"/>
          <w:lang w:val="it-IT"/>
        </w:rPr>
        <w:t>/resource?id=BID.</w:t>
      </w:r>
    </w:p>
    <w:p w14:paraId="4AA7A9BB" w14:textId="77777777" w:rsidR="006F3B20" w:rsidRPr="006F3B20" w:rsidRDefault="006F3B20" w:rsidP="006F3B20">
      <w:pPr>
        <w:pStyle w:val="Titolo3"/>
        <w:rPr>
          <w:rFonts w:cs="Arial"/>
        </w:rPr>
      </w:pPr>
      <w:bookmarkStart w:id="139" w:name="_get"/>
      <w:bookmarkStart w:id="140" w:name="_Toc70232067"/>
      <w:bookmarkEnd w:id="139"/>
      <w:r w:rsidRPr="006F3B20">
        <w:rPr>
          <w:rFonts w:cs="Arial"/>
        </w:rPr>
        <w:t>GET</w:t>
      </w:r>
      <w:bookmarkEnd w:id="140"/>
    </w:p>
    <w:p w14:paraId="1D275975" w14:textId="6DEAB469" w:rsidR="006F3B20" w:rsidRPr="006F3B20" w:rsidRDefault="006F3B20" w:rsidP="006F3B20">
      <w:r w:rsidRPr="006F3B20">
        <w:t xml:space="preserve">Una richiesta </w:t>
      </w:r>
      <w:r w:rsidRPr="006F3B20">
        <w:rPr>
          <w:rStyle w:val="VerbatimChar"/>
          <w:rFonts w:ascii="Arial" w:hAnsi="Arial" w:cs="Arial"/>
          <w:szCs w:val="24"/>
        </w:rPr>
        <w:t>GET</w:t>
      </w:r>
      <w:r w:rsidRPr="006F3B20">
        <w:t xml:space="preserve"> per cercare nel catalogo (metaindice, opac, ecc.).</w:t>
      </w:r>
    </w:p>
    <w:p w14:paraId="099F8DE9" w14:textId="77777777" w:rsidR="006F3B20" w:rsidRPr="006F3B20" w:rsidRDefault="006F3B20" w:rsidP="006F3B20">
      <w:pPr>
        <w:rPr>
          <w:b/>
          <w:bCs/>
        </w:rPr>
      </w:pPr>
      <w:r w:rsidRPr="006F3B20">
        <w:rPr>
          <w:b/>
          <w:bCs/>
        </w:rPr>
        <w:t>Note</w:t>
      </w:r>
    </w:p>
    <w:p w14:paraId="4913E428" w14:textId="77777777" w:rsidR="006F3B20" w:rsidRPr="006F3B20" w:rsidRDefault="006F3B20" w:rsidP="006F3B20">
      <w:r w:rsidRPr="006F3B20">
        <w:t>deprecato, usare la richiesta in POST.</w:t>
      </w:r>
    </w:p>
    <w:tbl>
      <w:tblPr>
        <w:tblW w:w="5000" w:type="pct"/>
        <w:tblLook w:val="07E0" w:firstRow="1" w:lastRow="1" w:firstColumn="1" w:lastColumn="1" w:noHBand="1" w:noVBand="1"/>
      </w:tblPr>
      <w:tblGrid>
        <w:gridCol w:w="1424"/>
        <w:gridCol w:w="8214"/>
      </w:tblGrid>
      <w:tr w:rsidR="006F3B20" w:rsidRPr="006F3B20" w14:paraId="440C2A7D" w14:textId="77777777" w:rsidTr="004312B2">
        <w:tc>
          <w:tcPr>
            <w:tcW w:w="0" w:type="auto"/>
            <w:tcBorders>
              <w:bottom w:val="single" w:sz="0" w:space="0" w:color="auto"/>
            </w:tcBorders>
            <w:vAlign w:val="bottom"/>
          </w:tcPr>
          <w:p w14:paraId="1B24BB6F" w14:textId="77777777" w:rsidR="006F3B20" w:rsidRPr="006F3B20" w:rsidRDefault="006F3B20" w:rsidP="006F3B20">
            <w:r w:rsidRPr="006F3B20">
              <w:t>Parameter</w:t>
            </w:r>
          </w:p>
        </w:tc>
        <w:tc>
          <w:tcPr>
            <w:tcW w:w="0" w:type="auto"/>
            <w:tcBorders>
              <w:bottom w:val="single" w:sz="0" w:space="0" w:color="auto"/>
            </w:tcBorders>
            <w:vAlign w:val="bottom"/>
          </w:tcPr>
          <w:p w14:paraId="6B375030" w14:textId="77777777" w:rsidR="006F3B20" w:rsidRPr="006F3B20" w:rsidRDefault="006F3B20" w:rsidP="006F3B20">
            <w:r w:rsidRPr="006F3B20">
              <w:t>Description</w:t>
            </w:r>
          </w:p>
        </w:tc>
      </w:tr>
      <w:tr w:rsidR="006F3B20" w:rsidRPr="006F3B20" w14:paraId="694EA8ED" w14:textId="77777777" w:rsidTr="004312B2">
        <w:tc>
          <w:tcPr>
            <w:tcW w:w="0" w:type="auto"/>
          </w:tcPr>
          <w:p w14:paraId="21C6CA5D" w14:textId="77777777" w:rsidR="006F3B20" w:rsidRPr="006F3B20" w:rsidRDefault="006F3B20" w:rsidP="006F3B20">
            <w:r w:rsidRPr="006F3B20">
              <w:rPr>
                <w:rStyle w:val="VerbatimChar"/>
                <w:rFonts w:ascii="Arial" w:hAnsi="Arial" w:cs="Arial"/>
                <w:szCs w:val="24"/>
              </w:rPr>
              <w:t>q</w:t>
            </w:r>
          </w:p>
        </w:tc>
        <w:tc>
          <w:tcPr>
            <w:tcW w:w="0" w:type="auto"/>
          </w:tcPr>
          <w:p w14:paraId="624E1A2A" w14:textId="77777777" w:rsidR="006F3B20" w:rsidRPr="006F3B20" w:rsidRDefault="006F3B20" w:rsidP="006F3B20">
            <w:r w:rsidRPr="006F3B20">
              <w:t>query solr da fare, p.e. "roma"</w:t>
            </w:r>
          </w:p>
        </w:tc>
      </w:tr>
      <w:tr w:rsidR="006F3B20" w:rsidRPr="006F3B20" w14:paraId="114F475A" w14:textId="77777777" w:rsidTr="004312B2">
        <w:tc>
          <w:tcPr>
            <w:tcW w:w="0" w:type="auto"/>
          </w:tcPr>
          <w:p w14:paraId="09B38CFA" w14:textId="77777777" w:rsidR="006F3B20" w:rsidRPr="006F3B20" w:rsidRDefault="006F3B20" w:rsidP="006F3B20">
            <w:r w:rsidRPr="006F3B20">
              <w:rPr>
                <w:rStyle w:val="VerbatimChar"/>
                <w:rFonts w:ascii="Arial" w:hAnsi="Arial" w:cs="Arial"/>
                <w:szCs w:val="24"/>
              </w:rPr>
              <w:t>fq</w:t>
            </w:r>
          </w:p>
        </w:tc>
        <w:tc>
          <w:tcPr>
            <w:tcW w:w="0" w:type="auto"/>
          </w:tcPr>
          <w:p w14:paraId="4834167B" w14:textId="77777777" w:rsidR="006F3B20" w:rsidRPr="006F3B20" w:rsidRDefault="006F3B20" w:rsidP="006F3B20">
            <w:r w:rsidRPr="006F3B20">
              <w:t>query per filtrare con le faccette, p.e. livello_bibliografico_s:monografia</w:t>
            </w:r>
          </w:p>
        </w:tc>
      </w:tr>
    </w:tbl>
    <w:p w14:paraId="78EC9F11" w14:textId="5BCE77D8" w:rsidR="006F3B20" w:rsidRPr="006F3B20" w:rsidRDefault="006F3B20" w:rsidP="006F3B20">
      <w:pPr>
        <w:rPr>
          <w:i/>
          <w:iCs/>
        </w:rPr>
      </w:pPr>
      <w:r w:rsidRPr="006F3B20">
        <w:rPr>
          <w:i/>
          <w:iCs/>
        </w:rPr>
        <w:t>Esempio</w:t>
      </w:r>
    </w:p>
    <w:p w14:paraId="289F4650" w14:textId="13AE78DC" w:rsidR="006F3B20" w:rsidRPr="006F3B20" w:rsidRDefault="006F3B20" w:rsidP="006F3B20">
      <w:pPr>
        <w:jc w:val="left"/>
      </w:pPr>
      <w:r w:rsidRPr="006F3B20">
        <w:t xml:space="preserve">$ </w:t>
      </w:r>
      <w:r w:rsidRPr="006F3B20">
        <w:rPr>
          <w:b/>
        </w:rPr>
        <w:t>curl</w:t>
      </w:r>
      <w:r w:rsidRPr="006F3B20">
        <w:t xml:space="preserve"> 'http://localhost:8080/metaindice/search?q=Poesie&amp;fq=tipospecificodoc_s:Manoscritto' -i -X GET -H 'Accept: application/json'</w:t>
      </w:r>
    </w:p>
    <w:p w14:paraId="01593DB6" w14:textId="73EEA5A7" w:rsidR="006F3B20" w:rsidRPr="006F3B20" w:rsidRDefault="006F3B20" w:rsidP="006F3B20">
      <w:pPr>
        <w:jc w:val="left"/>
        <w:rPr>
          <w:i/>
          <w:iCs/>
        </w:rPr>
      </w:pPr>
      <w:bookmarkStart w:id="141" w:name="_la_risposta"/>
      <w:bookmarkEnd w:id="141"/>
      <w:r w:rsidRPr="006F3B20">
        <w:rPr>
          <w:i/>
          <w:iCs/>
        </w:rPr>
        <w:t>Risposta</w:t>
      </w:r>
    </w:p>
    <w:tbl>
      <w:tblPr>
        <w:tblW w:w="5000" w:type="pct"/>
        <w:tblLook w:val="07E0" w:firstRow="1" w:lastRow="1" w:firstColumn="1" w:lastColumn="1" w:noHBand="1" w:noVBand="1"/>
      </w:tblPr>
      <w:tblGrid>
        <w:gridCol w:w="5233"/>
        <w:gridCol w:w="1009"/>
        <w:gridCol w:w="3396"/>
      </w:tblGrid>
      <w:tr w:rsidR="006F3B20" w:rsidRPr="006F3B20" w14:paraId="62B58913" w14:textId="77777777" w:rsidTr="004312B2">
        <w:tc>
          <w:tcPr>
            <w:tcW w:w="0" w:type="auto"/>
            <w:tcBorders>
              <w:bottom w:val="single" w:sz="0" w:space="0" w:color="auto"/>
            </w:tcBorders>
            <w:vAlign w:val="bottom"/>
          </w:tcPr>
          <w:p w14:paraId="57A13001" w14:textId="77777777" w:rsidR="006F3B20" w:rsidRPr="006F3B20" w:rsidRDefault="006F3B20" w:rsidP="004312B2">
            <w:pPr>
              <w:pStyle w:val="Compact"/>
              <w:rPr>
                <w:rFonts w:ascii="Courier New" w:hAnsi="Courier New" w:cs="Courier New"/>
                <w:sz w:val="22"/>
                <w:szCs w:val="22"/>
              </w:rPr>
            </w:pPr>
            <w:r w:rsidRPr="006F3B20">
              <w:rPr>
                <w:rFonts w:ascii="Courier New" w:hAnsi="Courier New" w:cs="Courier New"/>
                <w:sz w:val="22"/>
                <w:szCs w:val="22"/>
              </w:rPr>
              <w:t>Path</w:t>
            </w:r>
          </w:p>
        </w:tc>
        <w:tc>
          <w:tcPr>
            <w:tcW w:w="0" w:type="auto"/>
            <w:tcBorders>
              <w:bottom w:val="single" w:sz="0" w:space="0" w:color="auto"/>
            </w:tcBorders>
            <w:vAlign w:val="bottom"/>
          </w:tcPr>
          <w:p w14:paraId="5DBB7BBE" w14:textId="77777777" w:rsidR="006F3B20" w:rsidRPr="006F3B20" w:rsidRDefault="006F3B20" w:rsidP="004312B2">
            <w:pPr>
              <w:pStyle w:val="Compact"/>
              <w:rPr>
                <w:rFonts w:ascii="Courier New" w:hAnsi="Courier New" w:cs="Courier New"/>
                <w:sz w:val="22"/>
                <w:szCs w:val="22"/>
              </w:rPr>
            </w:pPr>
            <w:r w:rsidRPr="006F3B20">
              <w:rPr>
                <w:rFonts w:ascii="Courier New" w:hAnsi="Courier New" w:cs="Courier New"/>
                <w:sz w:val="22"/>
                <w:szCs w:val="22"/>
              </w:rPr>
              <w:t>Type</w:t>
            </w:r>
          </w:p>
        </w:tc>
        <w:tc>
          <w:tcPr>
            <w:tcW w:w="0" w:type="auto"/>
            <w:tcBorders>
              <w:bottom w:val="single" w:sz="0" w:space="0" w:color="auto"/>
            </w:tcBorders>
            <w:vAlign w:val="bottom"/>
          </w:tcPr>
          <w:p w14:paraId="7C87041B" w14:textId="77777777" w:rsidR="006F3B20" w:rsidRPr="006F3B20" w:rsidRDefault="006F3B20" w:rsidP="004312B2">
            <w:pPr>
              <w:pStyle w:val="Compact"/>
              <w:rPr>
                <w:rFonts w:ascii="Courier New" w:hAnsi="Courier New" w:cs="Courier New"/>
                <w:sz w:val="22"/>
                <w:szCs w:val="22"/>
              </w:rPr>
            </w:pPr>
            <w:r w:rsidRPr="006F3B20">
              <w:rPr>
                <w:rFonts w:ascii="Courier New" w:hAnsi="Courier New" w:cs="Courier New"/>
                <w:sz w:val="22"/>
                <w:szCs w:val="22"/>
              </w:rPr>
              <w:t>Description</w:t>
            </w:r>
          </w:p>
        </w:tc>
      </w:tr>
      <w:tr w:rsidR="006F3B20" w:rsidRPr="006F3B20" w14:paraId="28E8D1CC" w14:textId="77777777" w:rsidTr="004312B2">
        <w:tc>
          <w:tcPr>
            <w:tcW w:w="0" w:type="auto"/>
          </w:tcPr>
          <w:p w14:paraId="6958951C"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error</w:t>
            </w:r>
          </w:p>
        </w:tc>
        <w:tc>
          <w:tcPr>
            <w:tcW w:w="0" w:type="auto"/>
          </w:tcPr>
          <w:p w14:paraId="065D530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4545FC32"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eventuale errore</w:t>
            </w:r>
          </w:p>
        </w:tc>
      </w:tr>
      <w:tr w:rsidR="006F3B20" w:rsidRPr="006F3B20" w14:paraId="08266BDA" w14:textId="77777777" w:rsidTr="004312B2">
        <w:tc>
          <w:tcPr>
            <w:tcW w:w="0" w:type="auto"/>
          </w:tcPr>
          <w:p w14:paraId="06C54B77"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lastRenderedPageBreak/>
              <w:t>response</w:t>
            </w:r>
          </w:p>
        </w:tc>
        <w:tc>
          <w:tcPr>
            <w:tcW w:w="0" w:type="auto"/>
          </w:tcPr>
          <w:p w14:paraId="59ECCB3A"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Object</w:t>
            </w:r>
          </w:p>
        </w:tc>
        <w:tc>
          <w:tcPr>
            <w:tcW w:w="0" w:type="auto"/>
          </w:tcPr>
          <w:p w14:paraId="6C3D5658"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la risposta</w:t>
            </w:r>
          </w:p>
        </w:tc>
      </w:tr>
      <w:tr w:rsidR="006F3B20" w:rsidRPr="006F3B20" w14:paraId="6C0DE02E" w14:textId="77777777" w:rsidTr="004312B2">
        <w:tc>
          <w:tcPr>
            <w:tcW w:w="0" w:type="auto"/>
          </w:tcPr>
          <w:p w14:paraId="450443AA"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w:t>
            </w:r>
          </w:p>
        </w:tc>
        <w:tc>
          <w:tcPr>
            <w:tcW w:w="0" w:type="auto"/>
          </w:tcPr>
          <w:p w14:paraId="4FA4B6CF"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Array</w:t>
            </w:r>
          </w:p>
        </w:tc>
        <w:tc>
          <w:tcPr>
            <w:tcW w:w="0" w:type="auto"/>
          </w:tcPr>
          <w:p w14:paraId="7D060C2C"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lista dei documenti</w:t>
            </w:r>
          </w:p>
        </w:tc>
      </w:tr>
      <w:tr w:rsidR="006F3B20" w:rsidRPr="006F3B20" w14:paraId="1780A421" w14:textId="77777777" w:rsidTr="004312B2">
        <w:tc>
          <w:tcPr>
            <w:tcW w:w="0" w:type="auto"/>
          </w:tcPr>
          <w:p w14:paraId="6B5E29A3"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id</w:t>
            </w:r>
          </w:p>
        </w:tc>
        <w:tc>
          <w:tcPr>
            <w:tcW w:w="0" w:type="auto"/>
          </w:tcPr>
          <w:p w14:paraId="167045D5"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6C33BA58"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id del documento</w:t>
            </w:r>
          </w:p>
        </w:tc>
      </w:tr>
      <w:tr w:rsidR="006F3B20" w:rsidRPr="006F3B20" w14:paraId="3EB9CE0F" w14:textId="77777777" w:rsidTr="004312B2">
        <w:tc>
          <w:tcPr>
            <w:tcW w:w="0" w:type="auto"/>
          </w:tcPr>
          <w:p w14:paraId="3D2537AB"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score</w:t>
            </w:r>
          </w:p>
        </w:tc>
        <w:tc>
          <w:tcPr>
            <w:tcW w:w="0" w:type="auto"/>
          </w:tcPr>
          <w:p w14:paraId="57D55F0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mber</w:t>
            </w:r>
          </w:p>
        </w:tc>
        <w:tc>
          <w:tcPr>
            <w:tcW w:w="0" w:type="auto"/>
          </w:tcPr>
          <w:p w14:paraId="2FAA98EF"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score del documento</w:t>
            </w:r>
          </w:p>
        </w:tc>
      </w:tr>
      <w:tr w:rsidR="006F3B20" w:rsidRPr="006F3B20" w14:paraId="1BC726C2" w14:textId="77777777" w:rsidTr="004312B2">
        <w:tc>
          <w:tcPr>
            <w:tcW w:w="0" w:type="auto"/>
          </w:tcPr>
          <w:p w14:paraId="7922E8FE"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nodes[]</w:t>
            </w:r>
          </w:p>
        </w:tc>
        <w:tc>
          <w:tcPr>
            <w:tcW w:w="0" w:type="auto"/>
          </w:tcPr>
          <w:p w14:paraId="4B51466B"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Array</w:t>
            </w:r>
          </w:p>
        </w:tc>
        <w:tc>
          <w:tcPr>
            <w:tcW w:w="0" w:type="auto"/>
          </w:tcPr>
          <w:p w14:paraId="08075150"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nodi del documento del tipo view, group e field</w:t>
            </w:r>
          </w:p>
        </w:tc>
      </w:tr>
      <w:tr w:rsidR="006F3B20" w:rsidRPr="006F3B20" w14:paraId="004D6CC1" w14:textId="77777777" w:rsidTr="004312B2">
        <w:tc>
          <w:tcPr>
            <w:tcW w:w="0" w:type="auto"/>
          </w:tcPr>
          <w:p w14:paraId="422698E6"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nodes[].id</w:t>
            </w:r>
          </w:p>
        </w:tc>
        <w:tc>
          <w:tcPr>
            <w:tcW w:w="0" w:type="auto"/>
          </w:tcPr>
          <w:p w14:paraId="5DC480C7"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568D283C"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id del nodo</w:t>
            </w:r>
          </w:p>
        </w:tc>
      </w:tr>
      <w:tr w:rsidR="006F3B20" w:rsidRPr="006F3B20" w14:paraId="18F51885" w14:textId="77777777" w:rsidTr="004312B2">
        <w:tc>
          <w:tcPr>
            <w:tcW w:w="0" w:type="auto"/>
          </w:tcPr>
          <w:p w14:paraId="3551CB4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nodes[].type</w:t>
            </w:r>
          </w:p>
        </w:tc>
        <w:tc>
          <w:tcPr>
            <w:tcW w:w="0" w:type="auto"/>
          </w:tcPr>
          <w:p w14:paraId="1DEF5DB9"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02EB53A8"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tipo del nodo</w:t>
            </w:r>
          </w:p>
        </w:tc>
      </w:tr>
      <w:tr w:rsidR="006F3B20" w:rsidRPr="006F3B20" w14:paraId="16B4B307" w14:textId="77777777" w:rsidTr="004312B2">
        <w:tc>
          <w:tcPr>
            <w:tcW w:w="0" w:type="auto"/>
          </w:tcPr>
          <w:p w14:paraId="0DBA5A8C"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nodes[].label</w:t>
            </w:r>
          </w:p>
        </w:tc>
        <w:tc>
          <w:tcPr>
            <w:tcW w:w="0" w:type="auto"/>
          </w:tcPr>
          <w:p w14:paraId="4130682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ll</w:t>
            </w:r>
          </w:p>
        </w:tc>
        <w:tc>
          <w:tcPr>
            <w:tcW w:w="0" w:type="auto"/>
          </w:tcPr>
          <w:p w14:paraId="79178776"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label del nodo</w:t>
            </w:r>
          </w:p>
        </w:tc>
      </w:tr>
      <w:tr w:rsidR="006F3B20" w:rsidRPr="006F3B20" w14:paraId="703AB0E8" w14:textId="77777777" w:rsidTr="004312B2">
        <w:tc>
          <w:tcPr>
            <w:tcW w:w="0" w:type="auto"/>
          </w:tcPr>
          <w:p w14:paraId="2D44E272"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docs[].nodes[].mimetype</w:t>
            </w:r>
          </w:p>
        </w:tc>
        <w:tc>
          <w:tcPr>
            <w:tcW w:w="0" w:type="auto"/>
          </w:tcPr>
          <w:p w14:paraId="46AFED28"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6629E4C8"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mimetype del nodo</w:t>
            </w:r>
          </w:p>
        </w:tc>
      </w:tr>
      <w:tr w:rsidR="006F3B20" w:rsidRPr="006F3B20" w14:paraId="582EAF90" w14:textId="77777777" w:rsidTr="004312B2">
        <w:tc>
          <w:tcPr>
            <w:tcW w:w="0" w:type="auto"/>
          </w:tcPr>
          <w:p w14:paraId="16A1B5D6"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facetsFields</w:t>
            </w:r>
          </w:p>
        </w:tc>
        <w:tc>
          <w:tcPr>
            <w:tcW w:w="0" w:type="auto"/>
          </w:tcPr>
          <w:p w14:paraId="54C98877"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Array</w:t>
            </w:r>
          </w:p>
        </w:tc>
        <w:tc>
          <w:tcPr>
            <w:tcW w:w="0" w:type="auto"/>
          </w:tcPr>
          <w:p w14:paraId="52852023"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Le facette</w:t>
            </w:r>
          </w:p>
        </w:tc>
      </w:tr>
      <w:tr w:rsidR="006F3B20" w:rsidRPr="006F3B20" w14:paraId="78152858" w14:textId="77777777" w:rsidTr="004312B2">
        <w:tc>
          <w:tcPr>
            <w:tcW w:w="0" w:type="auto"/>
          </w:tcPr>
          <w:p w14:paraId="121200C8"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facetsFields[].id</w:t>
            </w:r>
          </w:p>
        </w:tc>
        <w:tc>
          <w:tcPr>
            <w:tcW w:w="0" w:type="auto"/>
          </w:tcPr>
          <w:p w14:paraId="57B4A77C"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488A2E0B"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campo solr da utilizzare per il filtro</w:t>
            </w:r>
          </w:p>
        </w:tc>
      </w:tr>
      <w:tr w:rsidR="006F3B20" w:rsidRPr="006F3B20" w14:paraId="1B83C1C6" w14:textId="77777777" w:rsidTr="004312B2">
        <w:tc>
          <w:tcPr>
            <w:tcW w:w="0" w:type="auto"/>
          </w:tcPr>
          <w:p w14:paraId="5EB9BBB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facetsFields[].values</w:t>
            </w:r>
          </w:p>
        </w:tc>
        <w:tc>
          <w:tcPr>
            <w:tcW w:w="0" w:type="auto"/>
          </w:tcPr>
          <w:p w14:paraId="16625BBB"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Array</w:t>
            </w:r>
          </w:p>
        </w:tc>
        <w:tc>
          <w:tcPr>
            <w:tcW w:w="0" w:type="auto"/>
          </w:tcPr>
          <w:p w14:paraId="5665D406"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i valori della faccetta</w:t>
            </w:r>
          </w:p>
        </w:tc>
      </w:tr>
      <w:tr w:rsidR="006F3B20" w:rsidRPr="006F3B20" w14:paraId="4F0C1CB6" w14:textId="77777777" w:rsidTr="004312B2">
        <w:tc>
          <w:tcPr>
            <w:tcW w:w="0" w:type="auto"/>
          </w:tcPr>
          <w:p w14:paraId="28AD895F"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facetsFields[].values[].name</w:t>
            </w:r>
          </w:p>
        </w:tc>
        <w:tc>
          <w:tcPr>
            <w:tcW w:w="0" w:type="auto"/>
          </w:tcPr>
          <w:p w14:paraId="247BBD15"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String</w:t>
            </w:r>
          </w:p>
        </w:tc>
        <w:tc>
          <w:tcPr>
            <w:tcW w:w="0" w:type="auto"/>
          </w:tcPr>
          <w:p w14:paraId="3A11919E"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il testo della faccetta</w:t>
            </w:r>
          </w:p>
        </w:tc>
      </w:tr>
      <w:tr w:rsidR="006F3B20" w:rsidRPr="006F3B20" w14:paraId="4F2755A2" w14:textId="77777777" w:rsidTr="004312B2">
        <w:tc>
          <w:tcPr>
            <w:tcW w:w="0" w:type="auto"/>
          </w:tcPr>
          <w:p w14:paraId="1EB64271"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facetsFields[].values[].count</w:t>
            </w:r>
          </w:p>
        </w:tc>
        <w:tc>
          <w:tcPr>
            <w:tcW w:w="0" w:type="auto"/>
          </w:tcPr>
          <w:p w14:paraId="511FB819"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mber</w:t>
            </w:r>
          </w:p>
        </w:tc>
        <w:tc>
          <w:tcPr>
            <w:tcW w:w="0" w:type="auto"/>
          </w:tcPr>
          <w:p w14:paraId="48E6891F"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il numero di occorrenze della faccetta</w:t>
            </w:r>
          </w:p>
        </w:tc>
      </w:tr>
      <w:tr w:rsidR="006F3B20" w:rsidRPr="006F3B20" w14:paraId="1B0E3A46" w14:textId="77777777" w:rsidTr="004312B2">
        <w:tc>
          <w:tcPr>
            <w:tcW w:w="0" w:type="auto"/>
          </w:tcPr>
          <w:p w14:paraId="330D0CDB"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numFound</w:t>
            </w:r>
          </w:p>
        </w:tc>
        <w:tc>
          <w:tcPr>
            <w:tcW w:w="0" w:type="auto"/>
          </w:tcPr>
          <w:p w14:paraId="16B301B5"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mber</w:t>
            </w:r>
          </w:p>
        </w:tc>
        <w:tc>
          <w:tcPr>
            <w:tcW w:w="0" w:type="auto"/>
          </w:tcPr>
          <w:p w14:paraId="6C552F8E"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Numero record trovati</w:t>
            </w:r>
          </w:p>
        </w:tc>
      </w:tr>
      <w:tr w:rsidR="006F3B20" w:rsidRPr="006F3B20" w14:paraId="7272E5AB" w14:textId="77777777" w:rsidTr="004312B2">
        <w:tc>
          <w:tcPr>
            <w:tcW w:w="0" w:type="auto"/>
          </w:tcPr>
          <w:p w14:paraId="0BDE4143"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response.start</w:t>
            </w:r>
          </w:p>
        </w:tc>
        <w:tc>
          <w:tcPr>
            <w:tcW w:w="0" w:type="auto"/>
          </w:tcPr>
          <w:p w14:paraId="687A52CC"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mber</w:t>
            </w:r>
          </w:p>
        </w:tc>
        <w:tc>
          <w:tcPr>
            <w:tcW w:w="0" w:type="auto"/>
          </w:tcPr>
          <w:p w14:paraId="37C74370"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Offset della lista</w:t>
            </w:r>
          </w:p>
        </w:tc>
      </w:tr>
      <w:tr w:rsidR="006F3B20" w:rsidRPr="006F3B20" w14:paraId="00BED006" w14:textId="77777777" w:rsidTr="004312B2">
        <w:tc>
          <w:tcPr>
            <w:tcW w:w="0" w:type="auto"/>
          </w:tcPr>
          <w:p w14:paraId="3CE1C3FD"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queryTime</w:t>
            </w:r>
          </w:p>
        </w:tc>
        <w:tc>
          <w:tcPr>
            <w:tcW w:w="0" w:type="auto"/>
          </w:tcPr>
          <w:p w14:paraId="3C2885EB" w14:textId="77777777" w:rsidR="006F3B20" w:rsidRPr="006F3B20" w:rsidRDefault="006F3B20" w:rsidP="004312B2">
            <w:pPr>
              <w:rPr>
                <w:rFonts w:ascii="Courier New" w:hAnsi="Courier New" w:cs="Courier New"/>
                <w:sz w:val="22"/>
              </w:rPr>
            </w:pPr>
            <w:r w:rsidRPr="006F3B20">
              <w:rPr>
                <w:rStyle w:val="VerbatimChar"/>
                <w:rFonts w:ascii="Courier New" w:hAnsi="Courier New" w:cs="Courier New"/>
                <w:sz w:val="22"/>
              </w:rPr>
              <w:t>Number</w:t>
            </w:r>
          </w:p>
        </w:tc>
        <w:tc>
          <w:tcPr>
            <w:tcW w:w="0" w:type="auto"/>
          </w:tcPr>
          <w:p w14:paraId="79A66D5F" w14:textId="77777777" w:rsidR="006F3B20" w:rsidRPr="006F3B20" w:rsidRDefault="006F3B20" w:rsidP="004312B2">
            <w:pPr>
              <w:rPr>
                <w:rFonts w:ascii="Courier New" w:hAnsi="Courier New" w:cs="Courier New"/>
                <w:sz w:val="22"/>
              </w:rPr>
            </w:pPr>
            <w:r w:rsidRPr="006F3B20">
              <w:rPr>
                <w:rFonts w:ascii="Courier New" w:hAnsi="Courier New" w:cs="Courier New"/>
                <w:sz w:val="22"/>
              </w:rPr>
              <w:t>tempo di risposta solr</w:t>
            </w:r>
          </w:p>
        </w:tc>
      </w:tr>
    </w:tbl>
    <w:p w14:paraId="333F290F" w14:textId="77777777" w:rsidR="006F3B20" w:rsidRPr="006F3B20" w:rsidRDefault="006F3B20" w:rsidP="006F3B20">
      <w:pPr>
        <w:pStyle w:val="SourceCode"/>
        <w:rPr>
          <w:rFonts w:ascii="Courier New" w:hAnsi="Courier New" w:cs="Courier New"/>
        </w:rPr>
      </w:pPr>
      <w:r w:rsidRPr="006F3B20">
        <w:rPr>
          <w:rStyle w:val="VerbatimChar"/>
          <w:rFonts w:ascii="Courier New" w:hAnsi="Courier New" w:cs="Courier New"/>
        </w:rPr>
        <w:t>HTTP/1.1 200 OK</w:t>
      </w:r>
      <w:r w:rsidRPr="006F3B20">
        <w:rPr>
          <w:rFonts w:ascii="Courier New" w:hAnsi="Courier New" w:cs="Courier New"/>
        </w:rPr>
        <w:br/>
      </w:r>
      <w:r w:rsidRPr="006F3B20">
        <w:rPr>
          <w:rStyle w:val="VerbatimChar"/>
          <w:rFonts w:ascii="Courier New" w:hAnsi="Courier New" w:cs="Courier New"/>
        </w:rPr>
        <w:t>Content-Type: application/json</w:t>
      </w:r>
      <w:r w:rsidRPr="006F3B20">
        <w:rPr>
          <w:rFonts w:ascii="Courier New" w:hAnsi="Courier New" w:cs="Courier New"/>
        </w:rPr>
        <w:br/>
      </w:r>
      <w:r w:rsidRPr="006F3B20">
        <w:rPr>
          <w:rStyle w:val="VerbatimChar"/>
          <w:rFonts w:ascii="Courier New" w:hAnsi="Courier New" w:cs="Courier New"/>
        </w:rPr>
        <w:t>Content-Length: 9245</w:t>
      </w:r>
      <w:r w:rsidRPr="006F3B20">
        <w:rPr>
          <w:rFonts w:ascii="Courier New" w:hAnsi="Courier New" w:cs="Courier New"/>
        </w:rPr>
        <w:br/>
      </w:r>
      <w:r w:rsidRPr="006F3B20">
        <w:rPr>
          <w:rFonts w:ascii="Courier New" w:hAnsi="Courier New" w:cs="Courier New"/>
        </w:rPr>
        <w:br/>
      </w:r>
      <w:r w:rsidRPr="006F3B20">
        <w:rPr>
          <w:rStyle w:val="VerbatimChar"/>
          <w:rFonts w:ascii="Courier New" w:hAnsi="Courier New" w:cs="Courier New"/>
        </w:rPr>
        <w:t>{</w:t>
      </w:r>
      <w:r w:rsidRPr="006F3B20">
        <w:rPr>
          <w:rFonts w:ascii="Courier New" w:hAnsi="Courier New" w:cs="Courier New"/>
        </w:rPr>
        <w:br/>
      </w:r>
      <w:r w:rsidRPr="006F3B20">
        <w:rPr>
          <w:rStyle w:val="VerbatimChar"/>
          <w:rFonts w:ascii="Courier New" w:hAnsi="Courier New" w:cs="Courier New"/>
        </w:rPr>
        <w:t xml:space="preserve">  "error" : null,</w:t>
      </w:r>
      <w:r w:rsidRPr="006F3B20">
        <w:rPr>
          <w:rFonts w:ascii="Courier New" w:hAnsi="Courier New" w:cs="Courier New"/>
        </w:rPr>
        <w:br/>
      </w:r>
      <w:r w:rsidRPr="006F3B20">
        <w:rPr>
          <w:rStyle w:val="VerbatimChar"/>
          <w:rFonts w:ascii="Courier New" w:hAnsi="Courier New" w:cs="Courier New"/>
        </w:rPr>
        <w:t xml:space="preserve">  "response" : {</w:t>
      </w:r>
      <w:r w:rsidRPr="006F3B20">
        <w:rPr>
          <w:rFonts w:ascii="Courier New" w:hAnsi="Courier New" w:cs="Courier New"/>
        </w:rPr>
        <w:br/>
      </w:r>
      <w:r w:rsidRPr="006F3B20">
        <w:rPr>
          <w:rStyle w:val="VerbatimChar"/>
          <w:rFonts w:ascii="Courier New" w:hAnsi="Courier New" w:cs="Courier New"/>
        </w:rPr>
        <w:t xml:space="preserve">    "docs" : [ {</w:t>
      </w:r>
      <w:r w:rsidRPr="006F3B20">
        <w:rPr>
          <w:rFonts w:ascii="Courier New" w:hAnsi="Courier New" w:cs="Courier New"/>
        </w:rPr>
        <w:br/>
      </w:r>
      <w:r w:rsidRPr="006F3B20">
        <w:rPr>
          <w:rStyle w:val="VerbatimChar"/>
          <w:rFonts w:ascii="Courier New" w:hAnsi="Courier New" w:cs="Courier New"/>
        </w:rPr>
        <w:t xml:space="preserve">      "id" : "9917334563003300",</w:t>
      </w:r>
      <w:r w:rsidRPr="006F3B20">
        <w:rPr>
          <w:rFonts w:ascii="Courier New" w:hAnsi="Courier New" w:cs="Courier New"/>
        </w:rPr>
        <w:br/>
      </w:r>
      <w:r w:rsidRPr="006F3B20">
        <w:rPr>
          <w:rStyle w:val="VerbatimChar"/>
          <w:rFonts w:ascii="Courier New" w:hAnsi="Courier New" w:cs="Courier New"/>
        </w:rPr>
        <w:t xml:space="preserve">      "score" : 0.7660485,</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lastRenderedPageBreak/>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563103300",</w:t>
      </w:r>
      <w:r w:rsidRPr="006F3B20">
        <w:rPr>
          <w:rFonts w:ascii="Courier New" w:hAnsi="Courier New" w:cs="Courier New"/>
        </w:rPr>
        <w:br/>
      </w:r>
      <w:r w:rsidRPr="006F3B20">
        <w:rPr>
          <w:rStyle w:val="VerbatimChar"/>
          <w:rFonts w:ascii="Courier New" w:hAnsi="Courier New" w:cs="Courier New"/>
        </w:rPr>
        <w:t xml:space="preserve">      "score" : 0.7660485,</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738303300",</w:t>
      </w:r>
      <w:r w:rsidRPr="006F3B20">
        <w:rPr>
          <w:rFonts w:ascii="Courier New" w:hAnsi="Courier New" w:cs="Courier New"/>
        </w:rPr>
        <w:br/>
      </w:r>
      <w:r w:rsidRPr="006F3B20">
        <w:rPr>
          <w:rStyle w:val="VerbatimChar"/>
          <w:rFonts w:ascii="Courier New" w:hAnsi="Courier New" w:cs="Courier New"/>
        </w:rPr>
        <w:t xml:space="preserve">      "score" : 0.7660485,</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lastRenderedPageBreak/>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48403300",</w:t>
      </w:r>
      <w:r w:rsidRPr="006F3B20">
        <w:rPr>
          <w:rFonts w:ascii="Courier New" w:hAnsi="Courier New" w:cs="Courier New"/>
        </w:rPr>
        <w:br/>
      </w:r>
      <w:r w:rsidRPr="006F3B20">
        <w:rPr>
          <w:rStyle w:val="VerbatimChar"/>
          <w:rFonts w:ascii="Courier New" w:hAnsi="Courier New" w:cs="Courier New"/>
        </w:rPr>
        <w:t xml:space="preserve">      "score" : 0.7036605,</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34803300",</w:t>
      </w:r>
      <w:r w:rsidRPr="006F3B20">
        <w:rPr>
          <w:rFonts w:ascii="Courier New" w:hAnsi="Courier New" w:cs="Courier New"/>
        </w:rPr>
        <w:br/>
      </w:r>
      <w:r w:rsidRPr="006F3B20">
        <w:rPr>
          <w:rStyle w:val="VerbatimChar"/>
          <w:rFonts w:ascii="Courier New" w:hAnsi="Courier New" w:cs="Courier New"/>
        </w:rPr>
        <w:t xml:space="preserve">      "score" : 0.6702924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lastRenderedPageBreak/>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33203300",</w:t>
      </w:r>
      <w:r w:rsidRPr="006F3B20">
        <w:rPr>
          <w:rFonts w:ascii="Courier New" w:hAnsi="Courier New" w:cs="Courier New"/>
        </w:rPr>
        <w:br/>
      </w:r>
      <w:r w:rsidRPr="006F3B20">
        <w:rPr>
          <w:rStyle w:val="VerbatimChar"/>
          <w:rFonts w:ascii="Courier New" w:hAnsi="Courier New" w:cs="Courier New"/>
        </w:rPr>
        <w:t xml:space="preserve">      "score" : 0.6702924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562803300",</w:t>
      </w:r>
      <w:r w:rsidRPr="006F3B20">
        <w:rPr>
          <w:rFonts w:ascii="Courier New" w:hAnsi="Courier New" w:cs="Courier New"/>
        </w:rPr>
        <w:br/>
      </w:r>
      <w:r w:rsidRPr="006F3B20">
        <w:rPr>
          <w:rStyle w:val="VerbatimChar"/>
          <w:rFonts w:ascii="Courier New" w:hAnsi="Courier New" w:cs="Courier New"/>
        </w:rPr>
        <w:t xml:space="preserve">      "score" : 0.6702924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lastRenderedPageBreak/>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67703300",</w:t>
      </w:r>
      <w:r w:rsidRPr="006F3B20">
        <w:rPr>
          <w:rFonts w:ascii="Courier New" w:hAnsi="Courier New" w:cs="Courier New"/>
        </w:rPr>
        <w:br/>
      </w:r>
      <w:r w:rsidRPr="006F3B20">
        <w:rPr>
          <w:rStyle w:val="VerbatimChar"/>
          <w:rFonts w:ascii="Courier New" w:hAnsi="Courier New" w:cs="Courier New"/>
        </w:rPr>
        <w:t xml:space="preserve">      "score" : 0.6702924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lastRenderedPageBreak/>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39503300",</w:t>
      </w:r>
      <w:r w:rsidRPr="006F3B20">
        <w:rPr>
          <w:rFonts w:ascii="Courier New" w:hAnsi="Courier New" w:cs="Courier New"/>
        </w:rPr>
        <w:br/>
      </w:r>
      <w:r w:rsidRPr="006F3B20">
        <w:rPr>
          <w:rStyle w:val="VerbatimChar"/>
          <w:rFonts w:ascii="Courier New" w:hAnsi="Courier New" w:cs="Courier New"/>
        </w:rPr>
        <w:t xml:space="preserve">      "score" : 0.574536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9917334633403300",</w:t>
      </w:r>
      <w:r w:rsidRPr="006F3B20">
        <w:rPr>
          <w:rFonts w:ascii="Courier New" w:hAnsi="Courier New" w:cs="Courier New"/>
        </w:rPr>
        <w:br/>
      </w:r>
      <w:r w:rsidRPr="006F3B20">
        <w:rPr>
          <w:rStyle w:val="VerbatimChar"/>
          <w:rFonts w:ascii="Courier New" w:hAnsi="Courier New" w:cs="Courier New"/>
        </w:rPr>
        <w:t xml:space="preserve">      "score" : 0.5745364,</w:t>
      </w:r>
      <w:r w:rsidRPr="006F3B20">
        <w:rPr>
          <w:rFonts w:ascii="Courier New" w:hAnsi="Courier New" w:cs="Courier New"/>
        </w:rPr>
        <w:br/>
      </w:r>
      <w:r w:rsidRPr="006F3B20">
        <w:rPr>
          <w:rStyle w:val="VerbatimChar"/>
          <w:rFonts w:ascii="Courier New" w:hAnsi="Courier New" w:cs="Courier New"/>
        </w:rPr>
        <w:t xml:space="preserve">      "attributes" : { },</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null,</w:t>
      </w:r>
      <w:r w:rsidRPr="006F3B20">
        <w:rPr>
          <w:rFonts w:ascii="Courier New" w:hAnsi="Courier New" w:cs="Courier New"/>
        </w:rPr>
        <w:br/>
      </w:r>
      <w:r w:rsidRPr="006F3B20">
        <w:rPr>
          <w:rStyle w:val="VerbatimChar"/>
          <w:rFonts w:ascii="Courier New" w:hAnsi="Courier New" w:cs="Courier New"/>
        </w:rPr>
        <w:t xml:space="preserve">        "label" : null,</w:t>
      </w:r>
      <w:r w:rsidRPr="006F3B20">
        <w:rPr>
          <w:rFonts w:ascii="Courier New" w:hAnsi="Courier New" w:cs="Courier New"/>
        </w:rPr>
        <w:br/>
      </w:r>
      <w:r w:rsidRPr="006F3B20">
        <w:rPr>
          <w:rStyle w:val="VerbatimChar"/>
          <w:rFonts w:ascii="Courier New" w:hAnsi="Courier New" w:cs="Courier New"/>
        </w:rPr>
        <w:t xml:space="preserve">        "viewType" : "short",</w:t>
      </w:r>
      <w:r w:rsidRPr="006F3B20">
        <w:rPr>
          <w:rFonts w:ascii="Courier New" w:hAnsi="Courier New" w:cs="Courier New"/>
        </w:rPr>
        <w:br/>
      </w:r>
      <w:r w:rsidRPr="006F3B20">
        <w:rPr>
          <w:rStyle w:val="VerbatimChar"/>
          <w:rFonts w:ascii="Courier New" w:hAnsi="Courier New" w:cs="Courier New"/>
        </w:rPr>
        <w:t xml:space="preserve">        "mimetype" : null,</w:t>
      </w:r>
      <w:r w:rsidRPr="006F3B20">
        <w:rPr>
          <w:rFonts w:ascii="Courier New" w:hAnsi="Courier New" w:cs="Courier New"/>
        </w:rPr>
        <w:br/>
      </w:r>
      <w:r w:rsidRPr="006F3B20">
        <w:rPr>
          <w:rStyle w:val="VerbatimChar"/>
          <w:rFonts w:ascii="Courier New" w:hAnsi="Courier New" w:cs="Courier New"/>
        </w:rPr>
        <w:t xml:space="preserve">        "type" : "view",</w:t>
      </w:r>
      <w:r w:rsidRPr="006F3B20">
        <w:rPr>
          <w:rFonts w:ascii="Courier New" w:hAnsi="Courier New" w:cs="Courier New"/>
        </w:rPr>
        <w:br/>
      </w:r>
      <w:r w:rsidRPr="006F3B20">
        <w:rPr>
          <w:rStyle w:val="VerbatimChar"/>
          <w:rFonts w:ascii="Courier New" w:hAnsi="Courier New" w:cs="Courier New"/>
        </w:rPr>
        <w:t xml:space="preserve">        "nodes" : [ {</w:t>
      </w:r>
      <w:r w:rsidRPr="006F3B20">
        <w:rPr>
          <w:rFonts w:ascii="Courier New" w:hAnsi="Courier New" w:cs="Courier New"/>
        </w:rPr>
        <w:br/>
      </w:r>
      <w:r w:rsidRPr="006F3B20">
        <w:rPr>
          <w:rStyle w:val="VerbatimChar"/>
          <w:rFonts w:ascii="Courier New" w:hAnsi="Courier New" w:cs="Courier New"/>
        </w:rPr>
        <w:t xml:space="preserve">          "id" : "dominio",</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datatype" : "string",</w:t>
      </w:r>
      <w:r w:rsidRPr="006F3B20">
        <w:rPr>
          <w:rFonts w:ascii="Courier New" w:hAnsi="Courier New" w:cs="Courier New"/>
        </w:rPr>
        <w:br/>
      </w:r>
      <w:r w:rsidRPr="006F3B20">
        <w:rPr>
          <w:rStyle w:val="VerbatimChar"/>
          <w:rFonts w:ascii="Courier New" w:hAnsi="Courier New" w:cs="Courier New"/>
        </w:rPr>
        <w:t xml:space="preserve">          "listType" : null,</w:t>
      </w:r>
      <w:r w:rsidRPr="006F3B20">
        <w:rPr>
          <w:rFonts w:ascii="Courier New" w:hAnsi="Courier New" w:cs="Courier New"/>
        </w:rPr>
        <w:br/>
      </w:r>
      <w:r w:rsidRPr="006F3B20">
        <w:rPr>
          <w:rStyle w:val="VerbatimChar"/>
          <w:rFonts w:ascii="Courier New" w:hAnsi="Courier New" w:cs="Courier New"/>
        </w:rPr>
        <w:t xml:space="preserve">          "searchType" : null,</w:t>
      </w:r>
      <w:r w:rsidRPr="006F3B20">
        <w:rPr>
          <w:rFonts w:ascii="Courier New" w:hAnsi="Courier New" w:cs="Courier New"/>
        </w:rPr>
        <w:br/>
      </w:r>
      <w:r w:rsidRPr="006F3B20">
        <w:rPr>
          <w:rStyle w:val="VerbatimChar"/>
          <w:rFonts w:ascii="Courier New" w:hAnsi="Courier New" w:cs="Courier New"/>
        </w:rPr>
        <w:t xml:space="preserve">          "parentLabel" : null,</w:t>
      </w:r>
      <w:r w:rsidRPr="006F3B20">
        <w:rPr>
          <w:rFonts w:ascii="Courier New" w:hAnsi="Courier New" w:cs="Courier New"/>
        </w:rPr>
        <w:br/>
      </w:r>
      <w:r w:rsidRPr="006F3B20">
        <w:rPr>
          <w:rStyle w:val="VerbatimChar"/>
          <w:rFonts w:ascii="Courier New" w:hAnsi="Courier New" w:cs="Courier New"/>
        </w:rPr>
        <w:t xml:space="preserve">          "parentId" : null,</w:t>
      </w:r>
      <w:r w:rsidRPr="006F3B20">
        <w:rPr>
          <w:rFonts w:ascii="Courier New" w:hAnsi="Courier New" w:cs="Courier New"/>
        </w:rPr>
        <w:br/>
      </w:r>
      <w:r w:rsidRPr="006F3B20">
        <w:rPr>
          <w:rStyle w:val="VerbatimChar"/>
          <w:rFonts w:ascii="Courier New" w:hAnsi="Courier New" w:cs="Courier New"/>
        </w:rPr>
        <w:t xml:space="preserve">          "startsWith" : false,</w:t>
      </w:r>
      <w:r w:rsidRPr="006F3B20">
        <w:rPr>
          <w:rFonts w:ascii="Courier New" w:hAnsi="Courier New" w:cs="Courier New"/>
        </w:rPr>
        <w:br/>
      </w:r>
      <w:r w:rsidRPr="006F3B20">
        <w:rPr>
          <w:rStyle w:val="VerbatimChar"/>
          <w:rFonts w:ascii="Courier New" w:hAnsi="Courier New" w:cs="Courier New"/>
        </w:rPr>
        <w:t xml:space="preserve">          "multiple" : false,</w:t>
      </w:r>
      <w:r w:rsidRPr="006F3B20">
        <w:rPr>
          <w:rFonts w:ascii="Courier New" w:hAnsi="Courier New" w:cs="Courier New"/>
        </w:rPr>
        <w:br/>
      </w:r>
      <w:r w:rsidRPr="006F3B20">
        <w:rPr>
          <w:rStyle w:val="VerbatimChar"/>
          <w:rFonts w:ascii="Courier New" w:hAnsi="Courier New" w:cs="Courier New"/>
        </w:rPr>
        <w:t xml:space="preserve">          "fulltext" : true,</w:t>
      </w:r>
      <w:r w:rsidRPr="006F3B20">
        <w:rPr>
          <w:rFonts w:ascii="Courier New" w:hAnsi="Courier New" w:cs="Courier New"/>
        </w:rPr>
        <w:br/>
      </w:r>
      <w:r w:rsidRPr="006F3B20">
        <w:rPr>
          <w:rStyle w:val="VerbatimChar"/>
          <w:rFonts w:ascii="Courier New" w:hAnsi="Courier New" w:cs="Courier New"/>
        </w:rPr>
        <w:t xml:space="preserve">          "facet" : false,</w:t>
      </w:r>
      <w:r w:rsidRPr="006F3B20">
        <w:rPr>
          <w:rFonts w:ascii="Courier New" w:hAnsi="Courier New" w:cs="Courier New"/>
        </w:rPr>
        <w:br/>
      </w:r>
      <w:r w:rsidRPr="006F3B20">
        <w:rPr>
          <w:rStyle w:val="VerbatimChar"/>
          <w:rFonts w:ascii="Courier New" w:hAnsi="Courier New" w:cs="Courier New"/>
        </w:rPr>
        <w:t xml:space="preserve">          "hideLabel" : false,</w:t>
      </w:r>
      <w:r w:rsidRPr="006F3B20">
        <w:rPr>
          <w:rFonts w:ascii="Courier New" w:hAnsi="Courier New" w:cs="Courier New"/>
        </w:rPr>
        <w:br/>
      </w:r>
      <w:r w:rsidRPr="006F3B20">
        <w:rPr>
          <w:rStyle w:val="VerbatimChar"/>
          <w:rFonts w:ascii="Courier New" w:hAnsi="Courier New" w:cs="Courier New"/>
        </w:rPr>
        <w:t xml:space="preserve">          "mimetype" : "plain",</w:t>
      </w:r>
      <w:r w:rsidRPr="006F3B20">
        <w:rPr>
          <w:rFonts w:ascii="Courier New" w:hAnsi="Courier New" w:cs="Courier New"/>
        </w:rPr>
        <w:br/>
      </w:r>
      <w:r w:rsidRPr="006F3B20">
        <w:rPr>
          <w:rStyle w:val="VerbatimChar"/>
          <w:rFonts w:ascii="Courier New" w:hAnsi="Courier New" w:cs="Courier New"/>
        </w:rPr>
        <w:t xml:space="preserve">          "values" : [ "bibliografico" ],</w:t>
      </w:r>
      <w:r w:rsidRPr="006F3B20">
        <w:rPr>
          <w:rFonts w:ascii="Courier New" w:hAnsi="Courier New" w:cs="Courier New"/>
        </w:rPr>
        <w:br/>
      </w:r>
      <w:r w:rsidRPr="006F3B20">
        <w:rPr>
          <w:rStyle w:val="VerbatimChar"/>
          <w:rFonts w:ascii="Courier New" w:hAnsi="Courier New" w:cs="Courier New"/>
        </w:rPr>
        <w:lastRenderedPageBreak/>
        <w:t xml:space="preserve">          "range" : false,</w:t>
      </w:r>
      <w:r w:rsidRPr="006F3B20">
        <w:rPr>
          <w:rFonts w:ascii="Courier New" w:hAnsi="Courier New" w:cs="Courier New"/>
        </w:rPr>
        <w:br/>
      </w:r>
      <w:r w:rsidRPr="006F3B20">
        <w:rPr>
          <w:rStyle w:val="VerbatimChar"/>
          <w:rFonts w:ascii="Courier New" w:hAnsi="Courier New" w:cs="Courier New"/>
        </w:rPr>
        <w:t xml:space="preserve">          "objectValues" : [ ],</w:t>
      </w:r>
      <w:r w:rsidRPr="006F3B20">
        <w:rPr>
          <w:rFonts w:ascii="Courier New" w:hAnsi="Courier New" w:cs="Courier New"/>
        </w:rPr>
        <w:br/>
      </w:r>
      <w:r w:rsidRPr="006F3B20">
        <w:rPr>
          <w:rStyle w:val="VerbatimChar"/>
          <w:rFonts w:ascii="Courier New" w:hAnsi="Courier New" w:cs="Courier New"/>
        </w:rPr>
        <w:t xml:space="preserve">          "objectValueType" : null,</w:t>
      </w:r>
      <w:r w:rsidRPr="006F3B20">
        <w:rPr>
          <w:rFonts w:ascii="Courier New" w:hAnsi="Courier New" w:cs="Courier New"/>
        </w:rPr>
        <w:br/>
      </w:r>
      <w:r w:rsidRPr="006F3B20">
        <w:rPr>
          <w:rStyle w:val="VerbatimChar"/>
          <w:rFonts w:ascii="Courier New" w:hAnsi="Courier New" w:cs="Courier New"/>
        </w:rPr>
        <w:t xml:space="preserve">          "type" : "field"</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facetsFields" : [ {</w:t>
      </w:r>
      <w:r w:rsidRPr="006F3B20">
        <w:rPr>
          <w:rFonts w:ascii="Courier New" w:hAnsi="Courier New" w:cs="Courier New"/>
        </w:rPr>
        <w:br/>
      </w:r>
      <w:r w:rsidRPr="006F3B20">
        <w:rPr>
          <w:rStyle w:val="VerbatimChar"/>
          <w:rFonts w:ascii="Courier New" w:hAnsi="Courier New" w:cs="Courier New"/>
        </w:rPr>
        <w:t xml:space="preserve">      "id" : "area_digitale_ss",</w:t>
      </w:r>
      <w:r w:rsidRPr="006F3B20">
        <w:rPr>
          <w:rFonts w:ascii="Courier New" w:hAnsi="Courier New" w:cs="Courier New"/>
        </w:rPr>
        <w:br/>
      </w:r>
      <w:r w:rsidRPr="006F3B20">
        <w:rPr>
          <w:rStyle w:val="VerbatimChar"/>
          <w:rFonts w:ascii="Courier New" w:hAnsi="Courier New" w:cs="Courier New"/>
        </w:rPr>
        <w:t xml:space="preserve">      "label" : "Area digitale",</w:t>
      </w:r>
      <w:r w:rsidRPr="006F3B20">
        <w:rPr>
          <w:rFonts w:ascii="Courier New" w:hAnsi="Courier New" w:cs="Courier New"/>
        </w:rPr>
        <w:br/>
      </w:r>
      <w:r w:rsidRPr="006F3B20">
        <w:rPr>
          <w:rStyle w:val="VerbatimChar"/>
          <w:rFonts w:ascii="Courier New" w:hAnsi="Courier New" w:cs="Courier New"/>
        </w:rPr>
        <w:t xml:space="preserve">      "values" : [ {</w:t>
      </w:r>
      <w:r w:rsidRPr="006F3B20">
        <w:rPr>
          <w:rFonts w:ascii="Courier New" w:hAnsi="Courier New" w:cs="Courier New"/>
        </w:rPr>
        <w:br/>
      </w:r>
      <w:r w:rsidRPr="006F3B20">
        <w:rPr>
          <w:rStyle w:val="VerbatimChar"/>
          <w:rFonts w:ascii="Courier New" w:hAnsi="Courier New" w:cs="Courier New"/>
        </w:rPr>
        <w:t xml:space="preserve">        "count" : 115,</w:t>
      </w:r>
      <w:r w:rsidRPr="006F3B20">
        <w:rPr>
          <w:rFonts w:ascii="Courier New" w:hAnsi="Courier New" w:cs="Courier New"/>
        </w:rPr>
        <w:br/>
      </w:r>
      <w:r w:rsidRPr="006F3B20">
        <w:rPr>
          <w:rStyle w:val="VerbatimChar"/>
          <w:rFonts w:ascii="Courier New" w:hAnsi="Courier New" w:cs="Courier New"/>
        </w:rPr>
        <w:t xml:space="preserve">        "name" : "libri"</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dominio_s",</w:t>
      </w:r>
      <w:r w:rsidRPr="006F3B20">
        <w:rPr>
          <w:rFonts w:ascii="Courier New" w:hAnsi="Courier New" w:cs="Courier New"/>
        </w:rPr>
        <w:br/>
      </w:r>
      <w:r w:rsidRPr="006F3B20">
        <w:rPr>
          <w:rStyle w:val="VerbatimChar"/>
          <w:rFonts w:ascii="Courier New" w:hAnsi="Courier New" w:cs="Courier New"/>
        </w:rPr>
        <w:t xml:space="preserve">      "label" : "Dominio",</w:t>
      </w:r>
      <w:r w:rsidRPr="006F3B20">
        <w:rPr>
          <w:rFonts w:ascii="Courier New" w:hAnsi="Courier New" w:cs="Courier New"/>
        </w:rPr>
        <w:br/>
      </w:r>
      <w:r w:rsidRPr="006F3B20">
        <w:rPr>
          <w:rStyle w:val="VerbatimChar"/>
          <w:rFonts w:ascii="Courier New" w:hAnsi="Courier New" w:cs="Courier New"/>
        </w:rPr>
        <w:t xml:space="preserve">      "values" : [ {</w:t>
      </w:r>
      <w:r w:rsidRPr="006F3B20">
        <w:rPr>
          <w:rFonts w:ascii="Courier New" w:hAnsi="Courier New" w:cs="Courier New"/>
        </w:rPr>
        <w:br/>
      </w:r>
      <w:r w:rsidRPr="006F3B20">
        <w:rPr>
          <w:rStyle w:val="VerbatimChar"/>
          <w:rFonts w:ascii="Courier New" w:hAnsi="Courier New" w:cs="Courier New"/>
        </w:rPr>
        <w:t xml:space="preserve">        "count" : 115,</w:t>
      </w:r>
      <w:r w:rsidRPr="006F3B20">
        <w:rPr>
          <w:rFonts w:ascii="Courier New" w:hAnsi="Courier New" w:cs="Courier New"/>
        </w:rPr>
        <w:br/>
      </w:r>
      <w:r w:rsidRPr="006F3B20">
        <w:rPr>
          <w:rStyle w:val="VerbatimChar"/>
          <w:rFonts w:ascii="Courier New" w:hAnsi="Courier New" w:cs="Courier New"/>
        </w:rPr>
        <w:t xml:space="preserve">        "name" : "bibliografico"</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tipospecificodoc_s",</w:t>
      </w:r>
      <w:r w:rsidRPr="006F3B20">
        <w:rPr>
          <w:rFonts w:ascii="Courier New" w:hAnsi="Courier New" w:cs="Courier New"/>
        </w:rPr>
        <w:br/>
      </w:r>
      <w:r w:rsidRPr="006F3B20">
        <w:rPr>
          <w:rStyle w:val="VerbatimChar"/>
          <w:rFonts w:ascii="Courier New" w:hAnsi="Courier New" w:cs="Courier New"/>
        </w:rPr>
        <w:t xml:space="preserve">      "label" : "Tipologia",</w:t>
      </w:r>
      <w:r w:rsidRPr="006F3B20">
        <w:rPr>
          <w:rFonts w:ascii="Courier New" w:hAnsi="Courier New" w:cs="Courier New"/>
        </w:rPr>
        <w:br/>
      </w:r>
      <w:r w:rsidRPr="006F3B20">
        <w:rPr>
          <w:rStyle w:val="VerbatimChar"/>
          <w:rFonts w:ascii="Courier New" w:hAnsi="Courier New" w:cs="Courier New"/>
        </w:rPr>
        <w:t xml:space="preserve">      "values" : [ {</w:t>
      </w:r>
      <w:r w:rsidRPr="006F3B20">
        <w:rPr>
          <w:rFonts w:ascii="Courier New" w:hAnsi="Courier New" w:cs="Courier New"/>
        </w:rPr>
        <w:br/>
      </w:r>
      <w:r w:rsidRPr="006F3B20">
        <w:rPr>
          <w:rStyle w:val="VerbatimChar"/>
          <w:rFonts w:ascii="Courier New" w:hAnsi="Courier New" w:cs="Courier New"/>
        </w:rPr>
        <w:t xml:space="preserve">        "count" : 115,</w:t>
      </w:r>
      <w:r w:rsidRPr="006F3B20">
        <w:rPr>
          <w:rFonts w:ascii="Courier New" w:hAnsi="Courier New" w:cs="Courier New"/>
        </w:rPr>
        <w:br/>
      </w:r>
      <w:r w:rsidRPr="006F3B20">
        <w:rPr>
          <w:rStyle w:val="VerbatimChar"/>
          <w:rFonts w:ascii="Courier New" w:hAnsi="Courier New" w:cs="Courier New"/>
        </w:rPr>
        <w:t xml:space="preserve">        "name" : "Manoscritto"</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id" : "lingua_ss",</w:t>
      </w:r>
      <w:r w:rsidRPr="006F3B20">
        <w:rPr>
          <w:rFonts w:ascii="Courier New" w:hAnsi="Courier New" w:cs="Courier New"/>
        </w:rPr>
        <w:br/>
      </w:r>
      <w:r w:rsidRPr="006F3B20">
        <w:rPr>
          <w:rStyle w:val="VerbatimChar"/>
          <w:rFonts w:ascii="Courier New" w:hAnsi="Courier New" w:cs="Courier New"/>
        </w:rPr>
        <w:t xml:space="preserve">      "label" : "Lingua",</w:t>
      </w:r>
      <w:r w:rsidRPr="006F3B20">
        <w:rPr>
          <w:rFonts w:ascii="Courier New" w:hAnsi="Courier New" w:cs="Courier New"/>
        </w:rPr>
        <w:br/>
      </w:r>
      <w:r w:rsidRPr="006F3B20">
        <w:rPr>
          <w:rStyle w:val="VerbatimChar"/>
          <w:rFonts w:ascii="Courier New" w:hAnsi="Courier New" w:cs="Courier New"/>
        </w:rPr>
        <w:t xml:space="preserve">      "values" : [ {</w:t>
      </w:r>
      <w:r w:rsidRPr="006F3B20">
        <w:rPr>
          <w:rFonts w:ascii="Courier New" w:hAnsi="Courier New" w:cs="Courier New"/>
        </w:rPr>
        <w:br/>
      </w:r>
      <w:r w:rsidRPr="006F3B20">
        <w:rPr>
          <w:rStyle w:val="VerbatimChar"/>
          <w:rFonts w:ascii="Courier New" w:hAnsi="Courier New" w:cs="Courier New"/>
        </w:rPr>
        <w:t xml:space="preserve">        "count" : 5,</w:t>
      </w:r>
      <w:r w:rsidRPr="006F3B20">
        <w:rPr>
          <w:rFonts w:ascii="Courier New" w:hAnsi="Courier New" w:cs="Courier New"/>
        </w:rPr>
        <w:br/>
      </w:r>
      <w:r w:rsidRPr="006F3B20">
        <w:rPr>
          <w:rStyle w:val="VerbatimChar"/>
          <w:rFonts w:ascii="Courier New" w:hAnsi="Courier New" w:cs="Courier New"/>
        </w:rPr>
        <w:t xml:space="preserve">        "name" : "italiano"</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count" : 1,</w:t>
      </w:r>
      <w:r w:rsidRPr="006F3B20">
        <w:rPr>
          <w:rFonts w:ascii="Courier New" w:hAnsi="Courier New" w:cs="Courier New"/>
        </w:rPr>
        <w:br/>
      </w:r>
      <w:r w:rsidRPr="006F3B20">
        <w:rPr>
          <w:rStyle w:val="VerbatimChar"/>
          <w:rFonts w:ascii="Courier New" w:hAnsi="Courier New" w:cs="Courier New"/>
        </w:rPr>
        <w:t xml:space="preserve">        "name" : "latino"</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 ],</w:t>
      </w:r>
      <w:r w:rsidRPr="006F3B20">
        <w:rPr>
          <w:rFonts w:ascii="Courier New" w:hAnsi="Courier New" w:cs="Courier New"/>
        </w:rPr>
        <w:br/>
      </w:r>
      <w:r w:rsidRPr="006F3B20">
        <w:rPr>
          <w:rStyle w:val="VerbatimChar"/>
          <w:rFonts w:ascii="Courier New" w:hAnsi="Courier New" w:cs="Courier New"/>
        </w:rPr>
        <w:t xml:space="preserve">    "numFound" : 115,</w:t>
      </w:r>
      <w:r w:rsidRPr="006F3B20">
        <w:rPr>
          <w:rFonts w:ascii="Courier New" w:hAnsi="Courier New" w:cs="Courier New"/>
        </w:rPr>
        <w:br/>
      </w:r>
      <w:r w:rsidRPr="006F3B20">
        <w:rPr>
          <w:rStyle w:val="VerbatimChar"/>
          <w:rFonts w:ascii="Courier New" w:hAnsi="Courier New" w:cs="Courier New"/>
        </w:rPr>
        <w:t xml:space="preserve">    "start" : 0</w:t>
      </w:r>
      <w:r w:rsidRPr="006F3B20">
        <w:rPr>
          <w:rFonts w:ascii="Courier New" w:hAnsi="Courier New" w:cs="Courier New"/>
        </w:rPr>
        <w:br/>
      </w:r>
      <w:r w:rsidRPr="006F3B20">
        <w:rPr>
          <w:rStyle w:val="VerbatimChar"/>
          <w:rFonts w:ascii="Courier New" w:hAnsi="Courier New" w:cs="Courier New"/>
        </w:rPr>
        <w:t xml:space="preserve">  },</w:t>
      </w:r>
      <w:r w:rsidRPr="006F3B20">
        <w:rPr>
          <w:rFonts w:ascii="Courier New" w:hAnsi="Courier New" w:cs="Courier New"/>
        </w:rPr>
        <w:br/>
      </w:r>
      <w:r w:rsidRPr="006F3B20">
        <w:rPr>
          <w:rStyle w:val="VerbatimChar"/>
          <w:rFonts w:ascii="Courier New" w:hAnsi="Courier New" w:cs="Courier New"/>
        </w:rPr>
        <w:t xml:space="preserve">  "queryTime" : 2</w:t>
      </w:r>
      <w:r w:rsidRPr="006F3B20">
        <w:rPr>
          <w:rFonts w:ascii="Courier New" w:hAnsi="Courier New" w:cs="Courier New"/>
        </w:rPr>
        <w:br/>
      </w:r>
      <w:r w:rsidRPr="006F3B20">
        <w:rPr>
          <w:rStyle w:val="VerbatimChar"/>
          <w:rFonts w:ascii="Courier New" w:hAnsi="Courier New" w:cs="Courier New"/>
        </w:rPr>
        <w:t>}</w:t>
      </w:r>
    </w:p>
    <w:p w14:paraId="1916E4BE" w14:textId="77777777" w:rsidR="006F3B20" w:rsidRDefault="006F3B20" w:rsidP="006F3B20">
      <w:pPr>
        <w:pStyle w:val="Titolo3"/>
      </w:pPr>
      <w:bookmarkStart w:id="142" w:name="_post"/>
      <w:bookmarkStart w:id="143" w:name="_Toc70232068"/>
      <w:bookmarkEnd w:id="142"/>
      <w:r>
        <w:t>POST</w:t>
      </w:r>
      <w:bookmarkEnd w:id="143"/>
    </w:p>
    <w:p w14:paraId="1E520629" w14:textId="64200FAC" w:rsidR="006F3B20" w:rsidRPr="006F3B20" w:rsidRDefault="006F3B20" w:rsidP="006F3B20">
      <w:r w:rsidRPr="006F3B20">
        <w:t xml:space="preserve">Una richiesta </w:t>
      </w:r>
      <w:r w:rsidRPr="006F3B20">
        <w:rPr>
          <w:rStyle w:val="VerbatimChar"/>
          <w:rFonts w:ascii="Arial" w:hAnsi="Arial" w:cs="Arial"/>
        </w:rPr>
        <w:t>POST</w:t>
      </w:r>
      <w:r w:rsidRPr="006F3B20">
        <w:t xml:space="preserve"> per cercare nel OPAC</w:t>
      </w:r>
      <w:r w:rsidR="00602E46">
        <w:t xml:space="preserve"> </w:t>
      </w:r>
      <w:r w:rsidRPr="006F3B20">
        <w:t>/</w:t>
      </w:r>
      <w:r w:rsidR="00602E46">
        <w:t xml:space="preserve"> </w:t>
      </w:r>
      <w:r w:rsidRPr="006F3B20">
        <w:t xml:space="preserve">metaindice. Si manda in POST un oggetto del tipo SearchRequest </w:t>
      </w:r>
      <w:r>
        <w:t xml:space="preserve"> </w:t>
      </w:r>
      <w:r w:rsidRPr="006F3B20">
        <w:t>utiliz</w:t>
      </w:r>
      <w:r w:rsidR="00602E46">
        <w:t>z</w:t>
      </w:r>
      <w:r w:rsidRPr="006F3B20">
        <w:t>ando un protocollo uniforme per tutte le richieste anche per quelle più complesse.</w:t>
      </w:r>
    </w:p>
    <w:p w14:paraId="4BC30668" w14:textId="77777777" w:rsidR="006F3B20" w:rsidRPr="006F3B20" w:rsidRDefault="006F3B20" w:rsidP="006F3B20">
      <w:r w:rsidRPr="006F3B20">
        <w:t>Gli operatori sono:</w:t>
      </w:r>
    </w:p>
    <w:p w14:paraId="13D9AC1F" w14:textId="77777777" w:rsidR="006F3B20" w:rsidRPr="006F3B20" w:rsidRDefault="006F3B20" w:rsidP="004312B2">
      <w:pPr>
        <w:pStyle w:val="Paragrafoelenco"/>
        <w:numPr>
          <w:ilvl w:val="0"/>
          <w:numId w:val="5"/>
        </w:numPr>
      </w:pPr>
      <w:r w:rsidRPr="006F3B20">
        <w:t>OR</w:t>
      </w:r>
    </w:p>
    <w:p w14:paraId="20ACE573" w14:textId="77777777" w:rsidR="006F3B20" w:rsidRPr="006F3B20" w:rsidRDefault="006F3B20" w:rsidP="004312B2">
      <w:pPr>
        <w:pStyle w:val="Paragrafoelenco"/>
        <w:numPr>
          <w:ilvl w:val="0"/>
          <w:numId w:val="5"/>
        </w:numPr>
      </w:pPr>
      <w:r w:rsidRPr="006F3B20">
        <w:t>AND</w:t>
      </w:r>
    </w:p>
    <w:p w14:paraId="23EB2B7F" w14:textId="77777777" w:rsidR="006F3B20" w:rsidRPr="006F3B20" w:rsidRDefault="006F3B20" w:rsidP="004312B2">
      <w:pPr>
        <w:pStyle w:val="Paragrafoelenco"/>
        <w:numPr>
          <w:ilvl w:val="0"/>
          <w:numId w:val="5"/>
        </w:numPr>
      </w:pPr>
      <w:r w:rsidRPr="006F3B20">
        <w:t>contains all [dei valori]</w:t>
      </w:r>
    </w:p>
    <w:p w14:paraId="0FF05BE4" w14:textId="77777777" w:rsidR="006F3B20" w:rsidRPr="006F3B20" w:rsidRDefault="006F3B20" w:rsidP="004312B2">
      <w:pPr>
        <w:pStyle w:val="Paragrafoelenco"/>
        <w:numPr>
          <w:ilvl w:val="0"/>
          <w:numId w:val="5"/>
        </w:numPr>
      </w:pPr>
      <w:r w:rsidRPr="006F3B20">
        <w:lastRenderedPageBreak/>
        <w:t>contains one [dei valori]</w:t>
      </w:r>
    </w:p>
    <w:p w14:paraId="1301E883" w14:textId="77777777" w:rsidR="006F3B20" w:rsidRPr="006F3B20" w:rsidRDefault="006F3B20" w:rsidP="004312B2">
      <w:pPr>
        <w:pStyle w:val="Paragrafoelenco"/>
        <w:numPr>
          <w:ilvl w:val="0"/>
          <w:numId w:val="5"/>
        </w:numPr>
      </w:pPr>
      <w:r w:rsidRPr="006F3B20">
        <w:t>NOT</w:t>
      </w:r>
    </w:p>
    <w:p w14:paraId="4B41A349" w14:textId="77777777" w:rsidR="006F3B20" w:rsidRPr="006F3B20" w:rsidRDefault="006F3B20" w:rsidP="004312B2">
      <w:pPr>
        <w:pStyle w:val="Paragrafoelenco"/>
        <w:numPr>
          <w:ilvl w:val="0"/>
          <w:numId w:val="5"/>
        </w:numPr>
      </w:pPr>
      <w:r w:rsidRPr="006F3B20">
        <w:t>between [valore1 e valore2]</w:t>
      </w:r>
    </w:p>
    <w:p w14:paraId="3021FC1D" w14:textId="77777777" w:rsidR="006F3B20" w:rsidRPr="006F3B20" w:rsidRDefault="006F3B20" w:rsidP="004312B2">
      <w:pPr>
        <w:pStyle w:val="Paragrafoelenco"/>
        <w:numPr>
          <w:ilvl w:val="0"/>
          <w:numId w:val="5"/>
        </w:numPr>
      </w:pPr>
      <w:r w:rsidRPr="006F3B20">
        <w:t>=</w:t>
      </w:r>
    </w:p>
    <w:p w14:paraId="22D1C126" w14:textId="77777777" w:rsidR="006F3B20" w:rsidRPr="006F3B20" w:rsidRDefault="006F3B20" w:rsidP="004312B2">
      <w:pPr>
        <w:pStyle w:val="Paragrafoelenco"/>
        <w:numPr>
          <w:ilvl w:val="0"/>
          <w:numId w:val="5"/>
        </w:numPr>
      </w:pPr>
      <w:r w:rsidRPr="006F3B20">
        <w:t>&lt;</w:t>
      </w:r>
    </w:p>
    <w:p w14:paraId="63EB95C3" w14:textId="77777777" w:rsidR="006F3B20" w:rsidRPr="006F3B20" w:rsidRDefault="006F3B20" w:rsidP="004312B2">
      <w:pPr>
        <w:pStyle w:val="Paragrafoelenco"/>
        <w:numPr>
          <w:ilvl w:val="0"/>
          <w:numId w:val="5"/>
        </w:numPr>
      </w:pPr>
      <w:r w:rsidRPr="006F3B20">
        <w:t>&gt;</w:t>
      </w:r>
    </w:p>
    <w:p w14:paraId="5FDD3434" w14:textId="0549855E" w:rsidR="006F3B20" w:rsidRPr="006F3B20" w:rsidRDefault="006F3B20" w:rsidP="006F3B20">
      <w:r w:rsidRPr="006F3B20">
        <w:t>Ogni SimpleClause (proposizione semplice) ha un operatore esterno e uno interno. L’esterno serve in sostanza per la negazione della proposizione. L’interno della SimpleClause serve per dire come sono collegati i valori al campo, uguale o altro. Per il tipo CompostedClause l’operatore interno definisce la congiunzione tra le sue proposizioni (</w:t>
      </w:r>
      <w:r w:rsidR="00602E46">
        <w:t>ad es.</w:t>
      </w:r>
      <w:r w:rsidRPr="006F3B20">
        <w:t xml:space="preserve"> una lista di SimpleClause) in AND o in OR.</w:t>
      </w:r>
    </w:p>
    <w:p w14:paraId="44288AFA" w14:textId="77777777" w:rsidR="006F3B20" w:rsidRPr="006F3B20" w:rsidRDefault="006F3B20" w:rsidP="006F3B20">
      <w:r w:rsidRPr="006F3B20">
        <w:t>Se viene utilizzato l’operatore NOT (come operatore esterno) e l’interno è "contains all" vuol dire che si esclude dal risultato solo i documenti che contengono tutte le parole. Con l’operatore "contains one" si escludono tutti i documenti che hanno una delle valore.</w:t>
      </w:r>
    </w:p>
    <w:tbl>
      <w:tblPr>
        <w:tblW w:w="5000" w:type="pct"/>
        <w:tblLook w:val="07E0" w:firstRow="1" w:lastRow="1" w:firstColumn="1" w:lastColumn="1" w:noHBand="1" w:noVBand="1"/>
      </w:tblPr>
      <w:tblGrid>
        <w:gridCol w:w="3451"/>
        <w:gridCol w:w="6187"/>
      </w:tblGrid>
      <w:tr w:rsidR="006F3B20" w14:paraId="2EDC6556" w14:textId="77777777" w:rsidTr="004312B2">
        <w:tc>
          <w:tcPr>
            <w:tcW w:w="0" w:type="auto"/>
            <w:tcBorders>
              <w:bottom w:val="single" w:sz="0" w:space="0" w:color="auto"/>
            </w:tcBorders>
            <w:vAlign w:val="bottom"/>
          </w:tcPr>
          <w:p w14:paraId="62687BB9" w14:textId="77777777" w:rsidR="006F3B20" w:rsidRDefault="006F3B20" w:rsidP="00602E46">
            <w:r>
              <w:t>Field</w:t>
            </w:r>
          </w:p>
        </w:tc>
        <w:tc>
          <w:tcPr>
            <w:tcW w:w="0" w:type="auto"/>
            <w:tcBorders>
              <w:bottom w:val="single" w:sz="0" w:space="0" w:color="auto"/>
            </w:tcBorders>
            <w:vAlign w:val="bottom"/>
          </w:tcPr>
          <w:p w14:paraId="5D5F5F6B" w14:textId="77777777" w:rsidR="006F3B20" w:rsidRDefault="006F3B20" w:rsidP="00602E46">
            <w:r>
              <w:t>Descrizione</w:t>
            </w:r>
          </w:p>
        </w:tc>
      </w:tr>
      <w:tr w:rsidR="006F3B20" w14:paraId="3C75D724" w14:textId="77777777" w:rsidTr="004312B2">
        <w:tc>
          <w:tcPr>
            <w:tcW w:w="0" w:type="auto"/>
          </w:tcPr>
          <w:p w14:paraId="5828696F" w14:textId="77777777" w:rsidR="006F3B20" w:rsidRDefault="006F3B20" w:rsidP="00602E46">
            <w:r>
              <w:t>query</w:t>
            </w:r>
          </w:p>
        </w:tc>
        <w:tc>
          <w:tcPr>
            <w:tcW w:w="0" w:type="auto"/>
          </w:tcPr>
          <w:p w14:paraId="2161B552" w14:textId="77777777" w:rsidR="006F3B20" w:rsidRDefault="006F3B20" w:rsidP="00602E46">
            <w:r>
              <w:t>Oggetto query</w:t>
            </w:r>
          </w:p>
        </w:tc>
      </w:tr>
      <w:tr w:rsidR="006F3B20" w14:paraId="4A23163F" w14:textId="77777777" w:rsidTr="004312B2">
        <w:tc>
          <w:tcPr>
            <w:tcW w:w="0" w:type="auto"/>
          </w:tcPr>
          <w:p w14:paraId="0FCB5D71" w14:textId="77777777" w:rsidR="006F3B20" w:rsidRDefault="006F3B20" w:rsidP="00602E46">
            <w:r>
              <w:t>query.orderClauses</w:t>
            </w:r>
          </w:p>
        </w:tc>
        <w:tc>
          <w:tcPr>
            <w:tcW w:w="0" w:type="auto"/>
          </w:tcPr>
          <w:p w14:paraId="07CC77F8" w14:textId="77777777" w:rsidR="006F3B20" w:rsidRDefault="006F3B20" w:rsidP="00602E46">
            <w:r>
              <w:t>criteri per l’ordinamento</w:t>
            </w:r>
          </w:p>
        </w:tc>
      </w:tr>
      <w:tr w:rsidR="006F3B20" w14:paraId="6627102A" w14:textId="77777777" w:rsidTr="004312B2">
        <w:tc>
          <w:tcPr>
            <w:tcW w:w="0" w:type="auto"/>
          </w:tcPr>
          <w:p w14:paraId="3F194EB8" w14:textId="77777777" w:rsidR="006F3B20" w:rsidRDefault="006F3B20" w:rsidP="00602E46">
            <w:r>
              <w:t>query.clause</w:t>
            </w:r>
          </w:p>
        </w:tc>
        <w:tc>
          <w:tcPr>
            <w:tcW w:w="0" w:type="auto"/>
          </w:tcPr>
          <w:p w14:paraId="48EDCEE5" w14:textId="77777777" w:rsidR="006F3B20" w:rsidRDefault="006F3B20" w:rsidP="00602E46">
            <w:r>
              <w:t>filtro per la ricerca</w:t>
            </w:r>
          </w:p>
        </w:tc>
      </w:tr>
      <w:tr w:rsidR="006F3B20" w14:paraId="218DC9B8" w14:textId="77777777" w:rsidTr="004312B2">
        <w:tc>
          <w:tcPr>
            <w:tcW w:w="0" w:type="auto"/>
          </w:tcPr>
          <w:p w14:paraId="03A40775" w14:textId="77777777" w:rsidR="006F3B20" w:rsidRDefault="006F3B20" w:rsidP="00602E46">
            <w:r>
              <w:t>query.clause.type</w:t>
            </w:r>
          </w:p>
        </w:tc>
        <w:tc>
          <w:tcPr>
            <w:tcW w:w="0" w:type="auto"/>
          </w:tcPr>
          <w:p w14:paraId="46BED212" w14:textId="77777777" w:rsidR="006F3B20" w:rsidRDefault="006F3B20" w:rsidP="00602E46">
            <w:r>
              <w:t>Tipo di clause 'SimpleClause' o 'ComposedClause'</w:t>
            </w:r>
          </w:p>
        </w:tc>
      </w:tr>
      <w:tr w:rsidR="006F3B20" w14:paraId="5E00413A" w14:textId="77777777" w:rsidTr="004312B2">
        <w:tc>
          <w:tcPr>
            <w:tcW w:w="0" w:type="auto"/>
          </w:tcPr>
          <w:p w14:paraId="57804EC4" w14:textId="77777777" w:rsidR="006F3B20" w:rsidRDefault="006F3B20" w:rsidP="00602E46">
            <w:r>
              <w:t>query.clause.operator</w:t>
            </w:r>
          </w:p>
        </w:tc>
        <w:tc>
          <w:tcPr>
            <w:tcW w:w="0" w:type="auto"/>
          </w:tcPr>
          <w:p w14:paraId="705A9482" w14:textId="77777777" w:rsidR="006F3B20" w:rsidRDefault="006F3B20" w:rsidP="00602E46">
            <w:r>
              <w:t>Operatore esterno</w:t>
            </w:r>
          </w:p>
        </w:tc>
      </w:tr>
      <w:tr w:rsidR="006F3B20" w14:paraId="0AD45782" w14:textId="77777777" w:rsidTr="004312B2">
        <w:tc>
          <w:tcPr>
            <w:tcW w:w="0" w:type="auto"/>
          </w:tcPr>
          <w:p w14:paraId="4AD32D9B" w14:textId="77777777" w:rsidR="006F3B20" w:rsidRDefault="006F3B20" w:rsidP="00602E46">
            <w:r>
              <w:t>query.clause.field</w:t>
            </w:r>
          </w:p>
        </w:tc>
        <w:tc>
          <w:tcPr>
            <w:tcW w:w="0" w:type="auto"/>
          </w:tcPr>
          <w:p w14:paraId="22895D7D" w14:textId="77777777" w:rsidR="006F3B20" w:rsidRDefault="006F3B20" w:rsidP="00602E46">
            <w:r>
              <w:t>Nome del campo</w:t>
            </w:r>
          </w:p>
        </w:tc>
      </w:tr>
      <w:tr w:rsidR="006F3B20" w14:paraId="7BE0E099" w14:textId="77777777" w:rsidTr="004312B2">
        <w:tc>
          <w:tcPr>
            <w:tcW w:w="0" w:type="auto"/>
          </w:tcPr>
          <w:p w14:paraId="0F2DDA91" w14:textId="77777777" w:rsidR="006F3B20" w:rsidRDefault="006F3B20" w:rsidP="00602E46">
            <w:r>
              <w:t>query.clause.innerOperator</w:t>
            </w:r>
          </w:p>
        </w:tc>
        <w:tc>
          <w:tcPr>
            <w:tcW w:w="0" w:type="auto"/>
          </w:tcPr>
          <w:p w14:paraId="6D2692F6" w14:textId="77777777" w:rsidR="006F3B20" w:rsidRDefault="006F3B20" w:rsidP="00602E46">
            <w:r>
              <w:t>Operatore interno</w:t>
            </w:r>
          </w:p>
        </w:tc>
      </w:tr>
      <w:tr w:rsidR="006F3B20" w14:paraId="55A86252" w14:textId="77777777" w:rsidTr="004312B2">
        <w:tc>
          <w:tcPr>
            <w:tcW w:w="0" w:type="auto"/>
          </w:tcPr>
          <w:p w14:paraId="7D1549E2" w14:textId="77777777" w:rsidR="006F3B20" w:rsidRDefault="006F3B20" w:rsidP="00602E46">
            <w:r>
              <w:t>query.clause.values</w:t>
            </w:r>
          </w:p>
        </w:tc>
        <w:tc>
          <w:tcPr>
            <w:tcW w:w="0" w:type="auto"/>
          </w:tcPr>
          <w:p w14:paraId="34C0707E" w14:textId="77777777" w:rsidR="006F3B20" w:rsidRDefault="006F3B20" w:rsidP="00602E46">
            <w:r>
              <w:t>Valori</w:t>
            </w:r>
          </w:p>
        </w:tc>
      </w:tr>
    </w:tbl>
    <w:p w14:paraId="04E4D1E5" w14:textId="77777777" w:rsidR="00602E46" w:rsidRDefault="00602E46" w:rsidP="00602E46">
      <w:pPr>
        <w:rPr>
          <w:i/>
          <w:iCs/>
        </w:rPr>
      </w:pPr>
      <w:bookmarkStart w:id="144" w:name="_per_esempio_2"/>
      <w:bookmarkEnd w:id="144"/>
    </w:p>
    <w:p w14:paraId="37D0C7BF" w14:textId="30ECBB93" w:rsidR="006F3B20" w:rsidRPr="00602E46" w:rsidRDefault="00602E46" w:rsidP="00602E46">
      <w:pPr>
        <w:rPr>
          <w:i/>
          <w:iCs/>
        </w:rPr>
      </w:pPr>
      <w:r w:rsidRPr="00602E46">
        <w:rPr>
          <w:i/>
          <w:iCs/>
        </w:rPr>
        <w:t>E</w:t>
      </w:r>
      <w:r w:rsidR="006F3B20" w:rsidRPr="00602E46">
        <w:rPr>
          <w:i/>
          <w:iCs/>
        </w:rPr>
        <w:t>sempio</w:t>
      </w:r>
    </w:p>
    <w:p w14:paraId="5F8BA9B3" w14:textId="25D94143" w:rsidR="006F3B20" w:rsidRPr="00602E46" w:rsidRDefault="006F3B20" w:rsidP="00602E46">
      <w:pPr>
        <w:jc w:val="left"/>
        <w:rPr>
          <w:sz w:val="22"/>
          <w:szCs w:val="20"/>
        </w:rPr>
      </w:pPr>
      <w:r w:rsidRPr="00602E46">
        <w:rPr>
          <w:sz w:val="22"/>
          <w:szCs w:val="20"/>
        </w:rPr>
        <w:t xml:space="preserve">$ </w:t>
      </w:r>
      <w:r w:rsidRPr="00602E46">
        <w:rPr>
          <w:b/>
          <w:sz w:val="22"/>
          <w:szCs w:val="20"/>
        </w:rPr>
        <w:t>curl</w:t>
      </w:r>
      <w:r w:rsidRPr="00602E46">
        <w:rPr>
          <w:sz w:val="22"/>
          <w:szCs w:val="20"/>
        </w:rPr>
        <w:t xml:space="preserve"> 'http://localhost:8080/metaindice/search' -i -X POST -H 'Content-Type: application/json'</w:t>
      </w:r>
    </w:p>
    <w:p w14:paraId="0BFA2487" w14:textId="77777777" w:rsidR="006F3B20" w:rsidRPr="00602E46" w:rsidRDefault="006F3B20" w:rsidP="006F3B20">
      <w:pPr>
        <w:pStyle w:val="SourceCode"/>
        <w:rPr>
          <w:rFonts w:ascii="Courier New" w:hAnsi="Courier New" w:cs="Courier New"/>
        </w:rPr>
      </w:pPr>
      <w:r w:rsidRPr="00602E46">
        <w:rPr>
          <w:rStyle w:val="VerbatimChar"/>
          <w:rFonts w:ascii="Courier New" w:hAnsi="Courier New" w:cs="Courier New"/>
        </w:rPr>
        <w:t>{</w:t>
      </w:r>
      <w:r w:rsidRPr="00602E46">
        <w:rPr>
          <w:rFonts w:ascii="Courier New" w:hAnsi="Courier New" w:cs="Courier New"/>
        </w:rPr>
        <w:br/>
      </w:r>
      <w:r w:rsidRPr="00602E46">
        <w:rPr>
          <w:rStyle w:val="VerbatimChar"/>
          <w:rFonts w:ascii="Courier New" w:hAnsi="Courier New" w:cs="Courier New"/>
        </w:rPr>
        <w:t xml:space="preserve">  "query" : {</w:t>
      </w:r>
      <w:r w:rsidRPr="00602E46">
        <w:rPr>
          <w:rFonts w:ascii="Courier New" w:hAnsi="Courier New" w:cs="Courier New"/>
        </w:rPr>
        <w:br/>
      </w:r>
      <w:r w:rsidRPr="00602E46">
        <w:rPr>
          <w:rStyle w:val="VerbatimChar"/>
          <w:rFonts w:ascii="Courier New" w:hAnsi="Courier New" w:cs="Courier New"/>
        </w:rPr>
        <w:t xml:space="preserve">    "clause" : {</w:t>
      </w:r>
      <w:r w:rsidRPr="00602E46">
        <w:rPr>
          <w:rFonts w:ascii="Courier New" w:hAnsi="Courier New" w:cs="Courier New"/>
        </w:rPr>
        <w:br/>
      </w:r>
      <w:r w:rsidRPr="00602E46">
        <w:rPr>
          <w:rStyle w:val="VerbatimChar"/>
          <w:rFonts w:ascii="Courier New" w:hAnsi="Courier New" w:cs="Courier New"/>
        </w:rPr>
        <w:t xml:space="preserve">      "type" : "SimpleClause",</w:t>
      </w:r>
      <w:r w:rsidRPr="00602E46">
        <w:rPr>
          <w:rFonts w:ascii="Courier New" w:hAnsi="Courier New" w:cs="Courier New"/>
        </w:rPr>
        <w:br/>
      </w:r>
      <w:r w:rsidRPr="00602E46">
        <w:rPr>
          <w:rStyle w:val="VerbatimChar"/>
          <w:rFonts w:ascii="Courier New" w:hAnsi="Courier New" w:cs="Courier New"/>
        </w:rPr>
        <w:t xml:space="preserve">      "operator" : {</w:t>
      </w:r>
      <w:r w:rsidRPr="00602E46">
        <w:rPr>
          <w:rFonts w:ascii="Courier New" w:hAnsi="Courier New" w:cs="Courier New"/>
        </w:rPr>
        <w:br/>
      </w:r>
      <w:r w:rsidRPr="00602E46">
        <w:rPr>
          <w:rStyle w:val="VerbatimChar"/>
          <w:rFonts w:ascii="Courier New" w:hAnsi="Courier New" w:cs="Courier New"/>
        </w:rPr>
        <w:t xml:space="preserve">        "operator" : "AND"</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field" : "Tutto",</w:t>
      </w:r>
      <w:r w:rsidRPr="00602E46">
        <w:rPr>
          <w:rFonts w:ascii="Courier New" w:hAnsi="Courier New" w:cs="Courier New"/>
        </w:rPr>
        <w:br/>
      </w:r>
      <w:r w:rsidRPr="00602E46">
        <w:rPr>
          <w:rStyle w:val="VerbatimChar"/>
          <w:rFonts w:ascii="Courier New" w:hAnsi="Courier New" w:cs="Courier New"/>
        </w:rPr>
        <w:t xml:space="preserve">      "innerOperator" : {</w:t>
      </w:r>
      <w:r w:rsidRPr="00602E46">
        <w:rPr>
          <w:rFonts w:ascii="Courier New" w:hAnsi="Courier New" w:cs="Courier New"/>
        </w:rPr>
        <w:br/>
      </w:r>
      <w:r w:rsidRPr="00602E46">
        <w:rPr>
          <w:rStyle w:val="VerbatimChar"/>
          <w:rFonts w:ascii="Courier New" w:hAnsi="Courier New" w:cs="Courier New"/>
        </w:rPr>
        <w:t xml:space="preserve">        "operator" : "contains one"</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values" : [ "Zondadari" ]</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start" : 0,</w:t>
      </w:r>
      <w:r w:rsidRPr="00602E46">
        <w:rPr>
          <w:rFonts w:ascii="Courier New" w:hAnsi="Courier New" w:cs="Courier New"/>
        </w:rPr>
        <w:br/>
      </w:r>
      <w:r w:rsidRPr="00602E46">
        <w:rPr>
          <w:rStyle w:val="VerbatimChar"/>
          <w:rFonts w:ascii="Courier New" w:hAnsi="Courier New" w:cs="Courier New"/>
        </w:rPr>
        <w:t xml:space="preserve">    "rows" : 3,</w:t>
      </w:r>
      <w:r w:rsidRPr="00602E46">
        <w:rPr>
          <w:rFonts w:ascii="Courier New" w:hAnsi="Courier New" w:cs="Courier New"/>
        </w:rPr>
        <w:br/>
      </w:r>
      <w:r w:rsidRPr="00602E46">
        <w:rPr>
          <w:rStyle w:val="VerbatimChar"/>
          <w:rFonts w:ascii="Courier New" w:hAnsi="Courier New" w:cs="Courier New"/>
        </w:rPr>
        <w:t xml:space="preserve">    "facetLimit" : 5,</w:t>
      </w:r>
      <w:r w:rsidRPr="00602E46">
        <w:rPr>
          <w:rFonts w:ascii="Courier New" w:hAnsi="Courier New" w:cs="Courier New"/>
        </w:rPr>
        <w:br/>
      </w:r>
      <w:r w:rsidRPr="00602E46">
        <w:rPr>
          <w:rStyle w:val="VerbatimChar"/>
          <w:rFonts w:ascii="Courier New" w:hAnsi="Courier New" w:cs="Courier New"/>
        </w:rPr>
        <w:lastRenderedPageBreak/>
        <w:t xml:space="preserve">    "facetMinimum" : 1,</w:t>
      </w:r>
      <w:r w:rsidRPr="00602E46">
        <w:rPr>
          <w:rFonts w:ascii="Courier New" w:hAnsi="Courier New" w:cs="Courier New"/>
        </w:rPr>
        <w:br/>
      </w:r>
      <w:r w:rsidRPr="00602E46">
        <w:rPr>
          <w:rStyle w:val="VerbatimChar"/>
          <w:rFonts w:ascii="Courier New" w:hAnsi="Courier New" w:cs="Courier New"/>
        </w:rPr>
        <w:t xml:space="preserve">    "filters" : null,</w:t>
      </w:r>
      <w:r w:rsidRPr="00602E46">
        <w:rPr>
          <w:rFonts w:ascii="Courier New" w:hAnsi="Courier New" w:cs="Courier New"/>
        </w:rPr>
        <w:br/>
      </w:r>
      <w:r w:rsidRPr="00602E46">
        <w:rPr>
          <w:rStyle w:val="VerbatimChar"/>
          <w:rFonts w:ascii="Courier New" w:hAnsi="Courier New" w:cs="Courier New"/>
        </w:rPr>
        <w:t xml:space="preserve">    "facets" : null,</w:t>
      </w:r>
      <w:r w:rsidRPr="00602E46">
        <w:rPr>
          <w:rFonts w:ascii="Courier New" w:hAnsi="Courier New" w:cs="Courier New"/>
        </w:rPr>
        <w:br/>
      </w:r>
      <w:r w:rsidRPr="00602E46">
        <w:rPr>
          <w:rStyle w:val="VerbatimChar"/>
          <w:rFonts w:ascii="Courier New" w:hAnsi="Courier New" w:cs="Courier New"/>
        </w:rPr>
        <w:t xml:space="preserve">    "orderClauses" : [ ],</w:t>
      </w:r>
      <w:r w:rsidRPr="00602E46">
        <w:rPr>
          <w:rFonts w:ascii="Courier New" w:hAnsi="Courier New" w:cs="Courier New"/>
        </w:rPr>
        <w:br/>
      </w:r>
      <w:r w:rsidRPr="00602E46">
        <w:rPr>
          <w:rStyle w:val="VerbatimChar"/>
          <w:rFonts w:ascii="Courier New" w:hAnsi="Courier New" w:cs="Courier New"/>
        </w:rPr>
        <w:t xml:space="preserve">    "fq" : null,</w:t>
      </w:r>
      <w:r w:rsidRPr="00602E46">
        <w:rPr>
          <w:rFonts w:ascii="Courier New" w:hAnsi="Courier New" w:cs="Courier New"/>
        </w:rPr>
        <w:br/>
      </w:r>
      <w:r w:rsidRPr="00602E46">
        <w:rPr>
          <w:rStyle w:val="VerbatimChar"/>
          <w:rFonts w:ascii="Courier New" w:hAnsi="Courier New" w:cs="Courier New"/>
        </w:rPr>
        <w:t xml:space="preserve">    "fieldNamesAreNative" : false</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w:t>
      </w:r>
    </w:p>
    <w:p w14:paraId="1658031F" w14:textId="62704A83" w:rsidR="006F3B20" w:rsidRPr="00602E46" w:rsidRDefault="00602E46" w:rsidP="00602E46">
      <w:pPr>
        <w:rPr>
          <w:i/>
          <w:iCs/>
        </w:rPr>
      </w:pPr>
      <w:bookmarkStart w:id="145" w:name="_la_risposta_2"/>
      <w:bookmarkEnd w:id="145"/>
      <w:r>
        <w:rPr>
          <w:i/>
          <w:iCs/>
        </w:rPr>
        <w:t>R</w:t>
      </w:r>
      <w:r w:rsidR="006F3B20" w:rsidRPr="00602E46">
        <w:rPr>
          <w:i/>
          <w:iCs/>
        </w:rPr>
        <w:t>isposta</w:t>
      </w:r>
    </w:p>
    <w:p w14:paraId="497C78F4" w14:textId="77777777" w:rsidR="006F3B20" w:rsidRPr="00602E46" w:rsidRDefault="006F3B20" w:rsidP="006F3B20">
      <w:pPr>
        <w:pStyle w:val="SourceCode"/>
        <w:rPr>
          <w:rFonts w:ascii="Courier New" w:hAnsi="Courier New" w:cs="Courier New"/>
        </w:rPr>
      </w:pPr>
      <w:r w:rsidRPr="00602E46">
        <w:rPr>
          <w:rStyle w:val="VerbatimChar"/>
          <w:rFonts w:ascii="Courier New" w:hAnsi="Courier New" w:cs="Courier New"/>
        </w:rPr>
        <w:t>HTTP/1.1 200 OK</w:t>
      </w:r>
      <w:r w:rsidRPr="00602E46">
        <w:rPr>
          <w:rFonts w:ascii="Courier New" w:hAnsi="Courier New" w:cs="Courier New"/>
        </w:rPr>
        <w:br/>
      </w:r>
      <w:r w:rsidRPr="00602E46">
        <w:rPr>
          <w:rStyle w:val="VerbatimChar"/>
          <w:rFonts w:ascii="Courier New" w:hAnsi="Courier New" w:cs="Courier New"/>
        </w:rPr>
        <w:t>Content-Type: application/json</w:t>
      </w:r>
      <w:r w:rsidRPr="00602E46">
        <w:rPr>
          <w:rFonts w:ascii="Courier New" w:hAnsi="Courier New" w:cs="Courier New"/>
        </w:rPr>
        <w:br/>
      </w:r>
      <w:r w:rsidRPr="00602E46">
        <w:rPr>
          <w:rStyle w:val="VerbatimChar"/>
          <w:rFonts w:ascii="Courier New" w:hAnsi="Courier New" w:cs="Courier New"/>
        </w:rPr>
        <w:t>Content-Length: 3276</w:t>
      </w:r>
      <w:r w:rsidRPr="00602E46">
        <w:rPr>
          <w:rFonts w:ascii="Courier New" w:hAnsi="Courier New" w:cs="Courier New"/>
        </w:rPr>
        <w:br/>
      </w:r>
      <w:r w:rsidRPr="00602E46">
        <w:rPr>
          <w:rFonts w:ascii="Courier New" w:hAnsi="Courier New" w:cs="Courier New"/>
        </w:rPr>
        <w:br/>
      </w:r>
      <w:r w:rsidRPr="00602E46">
        <w:rPr>
          <w:rStyle w:val="VerbatimChar"/>
          <w:rFonts w:ascii="Courier New" w:hAnsi="Courier New" w:cs="Courier New"/>
        </w:rPr>
        <w:t>{</w:t>
      </w:r>
      <w:r w:rsidRPr="00602E46">
        <w:rPr>
          <w:rFonts w:ascii="Courier New" w:hAnsi="Courier New" w:cs="Courier New"/>
        </w:rPr>
        <w:br/>
      </w:r>
      <w:r w:rsidRPr="00602E46">
        <w:rPr>
          <w:rStyle w:val="VerbatimChar"/>
          <w:rFonts w:ascii="Courier New" w:hAnsi="Courier New" w:cs="Courier New"/>
        </w:rPr>
        <w:t xml:space="preserve">  "error" : null,</w:t>
      </w:r>
      <w:r w:rsidRPr="00602E46">
        <w:rPr>
          <w:rFonts w:ascii="Courier New" w:hAnsi="Courier New" w:cs="Courier New"/>
        </w:rPr>
        <w:br/>
      </w:r>
      <w:r w:rsidRPr="00602E46">
        <w:rPr>
          <w:rStyle w:val="VerbatimChar"/>
          <w:rFonts w:ascii="Courier New" w:hAnsi="Courier New" w:cs="Courier New"/>
        </w:rPr>
        <w:t xml:space="preserve">  "response" : {</w:t>
      </w:r>
      <w:r w:rsidRPr="00602E46">
        <w:rPr>
          <w:rFonts w:ascii="Courier New" w:hAnsi="Courier New" w:cs="Courier New"/>
        </w:rPr>
        <w:br/>
      </w:r>
      <w:r w:rsidRPr="00602E46">
        <w:rPr>
          <w:rStyle w:val="VerbatimChar"/>
          <w:rFonts w:ascii="Courier New" w:hAnsi="Courier New" w:cs="Courier New"/>
        </w:rPr>
        <w:t xml:space="preserve">    "docs" : [ {</w:t>
      </w:r>
      <w:r w:rsidRPr="00602E46">
        <w:rPr>
          <w:rFonts w:ascii="Courier New" w:hAnsi="Courier New" w:cs="Courier New"/>
        </w:rPr>
        <w:br/>
      </w:r>
      <w:r w:rsidRPr="00602E46">
        <w:rPr>
          <w:rStyle w:val="VerbatimChar"/>
          <w:rFonts w:ascii="Courier New" w:hAnsi="Courier New" w:cs="Courier New"/>
        </w:rPr>
        <w:t xml:space="preserve">      "id" : "9917335004503300",</w:t>
      </w:r>
      <w:r w:rsidRPr="00602E46">
        <w:rPr>
          <w:rFonts w:ascii="Courier New" w:hAnsi="Courier New" w:cs="Courier New"/>
        </w:rPr>
        <w:br/>
      </w:r>
      <w:r w:rsidRPr="00602E46">
        <w:rPr>
          <w:rStyle w:val="VerbatimChar"/>
          <w:rFonts w:ascii="Courier New" w:hAnsi="Courier New" w:cs="Courier New"/>
        </w:rPr>
        <w:t xml:space="preserve">      "score" : 0.035313725,</w:t>
      </w:r>
      <w:r w:rsidRPr="00602E46">
        <w:rPr>
          <w:rFonts w:ascii="Courier New" w:hAnsi="Courier New" w:cs="Courier New"/>
        </w:rPr>
        <w:br/>
      </w:r>
      <w:r w:rsidRPr="00602E46">
        <w:rPr>
          <w:rStyle w:val="VerbatimChar"/>
          <w:rFonts w:ascii="Courier New" w:hAnsi="Courier New" w:cs="Courier New"/>
        </w:rPr>
        <w:t xml:space="preserve">      "attributes" : { },</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null,</w:t>
      </w:r>
      <w:r w:rsidRPr="00602E46">
        <w:rPr>
          <w:rFonts w:ascii="Courier New" w:hAnsi="Courier New" w:cs="Courier New"/>
        </w:rPr>
        <w:br/>
      </w:r>
      <w:r w:rsidRPr="00602E46">
        <w:rPr>
          <w:rStyle w:val="VerbatimChar"/>
          <w:rFonts w:ascii="Courier New" w:hAnsi="Courier New" w:cs="Courier New"/>
        </w:rPr>
        <w:t xml:space="preserve">        "label" : null,</w:t>
      </w:r>
      <w:r w:rsidRPr="00602E46">
        <w:rPr>
          <w:rFonts w:ascii="Courier New" w:hAnsi="Courier New" w:cs="Courier New"/>
        </w:rPr>
        <w:br/>
      </w:r>
      <w:r w:rsidRPr="00602E46">
        <w:rPr>
          <w:rStyle w:val="VerbatimChar"/>
          <w:rFonts w:ascii="Courier New" w:hAnsi="Courier New" w:cs="Courier New"/>
        </w:rPr>
        <w:t xml:space="preserve">        "viewType" : "short",</w:t>
      </w:r>
      <w:r w:rsidRPr="00602E46">
        <w:rPr>
          <w:rFonts w:ascii="Courier New" w:hAnsi="Courier New" w:cs="Courier New"/>
        </w:rPr>
        <w:br/>
      </w:r>
      <w:r w:rsidRPr="00602E46">
        <w:rPr>
          <w:rStyle w:val="VerbatimChar"/>
          <w:rFonts w:ascii="Courier New" w:hAnsi="Courier New" w:cs="Courier New"/>
        </w:rPr>
        <w:t xml:space="preserve">        "mimetype" : null,</w:t>
      </w:r>
      <w:r w:rsidRPr="00602E46">
        <w:rPr>
          <w:rFonts w:ascii="Courier New" w:hAnsi="Courier New" w:cs="Courier New"/>
        </w:rPr>
        <w:br/>
      </w:r>
      <w:r w:rsidRPr="00602E46">
        <w:rPr>
          <w:rStyle w:val="VerbatimChar"/>
          <w:rFonts w:ascii="Courier New" w:hAnsi="Courier New" w:cs="Courier New"/>
        </w:rPr>
        <w:t xml:space="preserve">        "type" : "view",</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dominio",</w:t>
      </w:r>
      <w:r w:rsidRPr="00602E46">
        <w:rPr>
          <w:rFonts w:ascii="Courier New" w:hAnsi="Courier New" w:cs="Courier New"/>
        </w:rPr>
        <w:br/>
      </w:r>
      <w:r w:rsidRPr="00602E46">
        <w:rPr>
          <w:rStyle w:val="VerbatimChar"/>
          <w:rFonts w:ascii="Courier New" w:hAnsi="Courier New" w:cs="Courier New"/>
        </w:rPr>
        <w:t xml:space="preserve">          "label" : "domini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bibliografico"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9917334863903300",</w:t>
      </w:r>
      <w:r w:rsidRPr="00602E46">
        <w:rPr>
          <w:rFonts w:ascii="Courier New" w:hAnsi="Courier New" w:cs="Courier New"/>
        </w:rPr>
        <w:br/>
      </w:r>
      <w:r w:rsidRPr="00602E46">
        <w:rPr>
          <w:rStyle w:val="VerbatimChar"/>
          <w:rFonts w:ascii="Courier New" w:hAnsi="Courier New" w:cs="Courier New"/>
        </w:rPr>
        <w:t xml:space="preserve">      "score" : 0.03262142,</w:t>
      </w:r>
      <w:r w:rsidRPr="00602E46">
        <w:rPr>
          <w:rFonts w:ascii="Courier New" w:hAnsi="Courier New" w:cs="Courier New"/>
        </w:rPr>
        <w:br/>
      </w:r>
      <w:r w:rsidRPr="00602E46">
        <w:rPr>
          <w:rStyle w:val="VerbatimChar"/>
          <w:rFonts w:ascii="Courier New" w:hAnsi="Courier New" w:cs="Courier New"/>
        </w:rPr>
        <w:t xml:space="preserve">      "attributes" : { },</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null,</w:t>
      </w:r>
      <w:r w:rsidRPr="00602E46">
        <w:rPr>
          <w:rFonts w:ascii="Courier New" w:hAnsi="Courier New" w:cs="Courier New"/>
        </w:rPr>
        <w:br/>
      </w:r>
      <w:r w:rsidRPr="00602E46">
        <w:rPr>
          <w:rStyle w:val="VerbatimChar"/>
          <w:rFonts w:ascii="Courier New" w:hAnsi="Courier New" w:cs="Courier New"/>
        </w:rPr>
        <w:t xml:space="preserve">        "label" : null,</w:t>
      </w:r>
      <w:r w:rsidRPr="00602E46">
        <w:rPr>
          <w:rFonts w:ascii="Courier New" w:hAnsi="Courier New" w:cs="Courier New"/>
        </w:rPr>
        <w:br/>
      </w:r>
      <w:r w:rsidRPr="00602E46">
        <w:rPr>
          <w:rStyle w:val="VerbatimChar"/>
          <w:rFonts w:ascii="Courier New" w:hAnsi="Courier New" w:cs="Courier New"/>
        </w:rPr>
        <w:t xml:space="preserve">        "viewType" : "short",</w:t>
      </w:r>
      <w:r w:rsidRPr="00602E46">
        <w:rPr>
          <w:rFonts w:ascii="Courier New" w:hAnsi="Courier New" w:cs="Courier New"/>
        </w:rPr>
        <w:br/>
      </w:r>
      <w:r w:rsidRPr="00602E46">
        <w:rPr>
          <w:rStyle w:val="VerbatimChar"/>
          <w:rFonts w:ascii="Courier New" w:hAnsi="Courier New" w:cs="Courier New"/>
        </w:rPr>
        <w:lastRenderedPageBreak/>
        <w:t xml:space="preserve">        "mimetype" : null,</w:t>
      </w:r>
      <w:r w:rsidRPr="00602E46">
        <w:rPr>
          <w:rFonts w:ascii="Courier New" w:hAnsi="Courier New" w:cs="Courier New"/>
        </w:rPr>
        <w:br/>
      </w:r>
      <w:r w:rsidRPr="00602E46">
        <w:rPr>
          <w:rStyle w:val="VerbatimChar"/>
          <w:rFonts w:ascii="Courier New" w:hAnsi="Courier New" w:cs="Courier New"/>
        </w:rPr>
        <w:t xml:space="preserve">        "type" : "view",</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dominio",</w:t>
      </w:r>
      <w:r w:rsidRPr="00602E46">
        <w:rPr>
          <w:rFonts w:ascii="Courier New" w:hAnsi="Courier New" w:cs="Courier New"/>
        </w:rPr>
        <w:br/>
      </w:r>
      <w:r w:rsidRPr="00602E46">
        <w:rPr>
          <w:rStyle w:val="VerbatimChar"/>
          <w:rFonts w:ascii="Courier New" w:hAnsi="Courier New" w:cs="Courier New"/>
        </w:rPr>
        <w:t xml:space="preserve">          "label" : "domini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bibliografico"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9917334804803300",</w:t>
      </w:r>
      <w:r w:rsidRPr="00602E46">
        <w:rPr>
          <w:rFonts w:ascii="Courier New" w:hAnsi="Courier New" w:cs="Courier New"/>
        </w:rPr>
        <w:br/>
      </w:r>
      <w:r w:rsidRPr="00602E46">
        <w:rPr>
          <w:rStyle w:val="VerbatimChar"/>
          <w:rFonts w:ascii="Courier New" w:hAnsi="Courier New" w:cs="Courier New"/>
        </w:rPr>
        <w:t xml:space="preserve">      "score" : 0.028833535,</w:t>
      </w:r>
      <w:r w:rsidRPr="00602E46">
        <w:rPr>
          <w:rFonts w:ascii="Courier New" w:hAnsi="Courier New" w:cs="Courier New"/>
        </w:rPr>
        <w:br/>
      </w:r>
      <w:r w:rsidRPr="00602E46">
        <w:rPr>
          <w:rStyle w:val="VerbatimChar"/>
          <w:rFonts w:ascii="Courier New" w:hAnsi="Courier New" w:cs="Courier New"/>
        </w:rPr>
        <w:t xml:space="preserve">      "attributes" : { },</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null,</w:t>
      </w:r>
      <w:r w:rsidRPr="00602E46">
        <w:rPr>
          <w:rFonts w:ascii="Courier New" w:hAnsi="Courier New" w:cs="Courier New"/>
        </w:rPr>
        <w:br/>
      </w:r>
      <w:r w:rsidRPr="00602E46">
        <w:rPr>
          <w:rStyle w:val="VerbatimChar"/>
          <w:rFonts w:ascii="Courier New" w:hAnsi="Courier New" w:cs="Courier New"/>
        </w:rPr>
        <w:t xml:space="preserve">        "label" : null,</w:t>
      </w:r>
      <w:r w:rsidRPr="00602E46">
        <w:rPr>
          <w:rFonts w:ascii="Courier New" w:hAnsi="Courier New" w:cs="Courier New"/>
        </w:rPr>
        <w:br/>
      </w:r>
      <w:r w:rsidRPr="00602E46">
        <w:rPr>
          <w:rStyle w:val="VerbatimChar"/>
          <w:rFonts w:ascii="Courier New" w:hAnsi="Courier New" w:cs="Courier New"/>
        </w:rPr>
        <w:t xml:space="preserve">        "viewType" : "short",</w:t>
      </w:r>
      <w:r w:rsidRPr="00602E46">
        <w:rPr>
          <w:rFonts w:ascii="Courier New" w:hAnsi="Courier New" w:cs="Courier New"/>
        </w:rPr>
        <w:br/>
      </w:r>
      <w:r w:rsidRPr="00602E46">
        <w:rPr>
          <w:rStyle w:val="VerbatimChar"/>
          <w:rFonts w:ascii="Courier New" w:hAnsi="Courier New" w:cs="Courier New"/>
        </w:rPr>
        <w:t xml:space="preserve">        "mimetype" : null,</w:t>
      </w:r>
      <w:r w:rsidRPr="00602E46">
        <w:rPr>
          <w:rFonts w:ascii="Courier New" w:hAnsi="Courier New" w:cs="Courier New"/>
        </w:rPr>
        <w:br/>
      </w:r>
      <w:r w:rsidRPr="00602E46">
        <w:rPr>
          <w:rStyle w:val="VerbatimChar"/>
          <w:rFonts w:ascii="Courier New" w:hAnsi="Courier New" w:cs="Courier New"/>
        </w:rPr>
        <w:t xml:space="preserve">        "type" : "view",</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dominio",</w:t>
      </w:r>
      <w:r w:rsidRPr="00602E46">
        <w:rPr>
          <w:rFonts w:ascii="Courier New" w:hAnsi="Courier New" w:cs="Courier New"/>
        </w:rPr>
        <w:br/>
      </w:r>
      <w:r w:rsidRPr="00602E46">
        <w:rPr>
          <w:rStyle w:val="VerbatimChar"/>
          <w:rFonts w:ascii="Courier New" w:hAnsi="Courier New" w:cs="Courier New"/>
        </w:rPr>
        <w:t xml:space="preserve">          "label" : "domini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bibliografico"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facetsFields" : [ {</w:t>
      </w:r>
      <w:r w:rsidRPr="00602E46">
        <w:rPr>
          <w:rFonts w:ascii="Courier New" w:hAnsi="Courier New" w:cs="Courier New"/>
        </w:rPr>
        <w:br/>
      </w:r>
      <w:r w:rsidRPr="00602E46">
        <w:rPr>
          <w:rStyle w:val="VerbatimChar"/>
          <w:rFonts w:ascii="Courier New" w:hAnsi="Courier New" w:cs="Courier New"/>
        </w:rPr>
        <w:t xml:space="preserve">      "id" : "area_digitale_ss",</w:t>
      </w:r>
      <w:r w:rsidRPr="00602E46">
        <w:rPr>
          <w:rFonts w:ascii="Courier New" w:hAnsi="Courier New" w:cs="Courier New"/>
        </w:rPr>
        <w:br/>
      </w:r>
      <w:r w:rsidRPr="00602E46">
        <w:rPr>
          <w:rStyle w:val="VerbatimChar"/>
          <w:rFonts w:ascii="Courier New" w:hAnsi="Courier New" w:cs="Courier New"/>
        </w:rPr>
        <w:lastRenderedPageBreak/>
        <w:t xml:space="preserve">      "label" : "Area digitale",</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count" : 26,</w:t>
      </w:r>
      <w:r w:rsidRPr="00602E46">
        <w:rPr>
          <w:rFonts w:ascii="Courier New" w:hAnsi="Courier New" w:cs="Courier New"/>
        </w:rPr>
        <w:br/>
      </w:r>
      <w:r w:rsidRPr="00602E46">
        <w:rPr>
          <w:rStyle w:val="VerbatimChar"/>
          <w:rFonts w:ascii="Courier New" w:hAnsi="Courier New" w:cs="Courier New"/>
        </w:rPr>
        <w:t xml:space="preserve">        "name" : "libri"</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dominio_s",</w:t>
      </w:r>
      <w:r w:rsidRPr="00602E46">
        <w:rPr>
          <w:rFonts w:ascii="Courier New" w:hAnsi="Courier New" w:cs="Courier New"/>
        </w:rPr>
        <w:br/>
      </w:r>
      <w:r w:rsidRPr="00602E46">
        <w:rPr>
          <w:rStyle w:val="VerbatimChar"/>
          <w:rFonts w:ascii="Courier New" w:hAnsi="Courier New" w:cs="Courier New"/>
        </w:rPr>
        <w:t xml:space="preserve">      "label" : "Dominio",</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count" : 26,</w:t>
      </w:r>
      <w:r w:rsidRPr="00602E46">
        <w:rPr>
          <w:rFonts w:ascii="Courier New" w:hAnsi="Courier New" w:cs="Courier New"/>
        </w:rPr>
        <w:br/>
      </w:r>
      <w:r w:rsidRPr="00602E46">
        <w:rPr>
          <w:rStyle w:val="VerbatimChar"/>
          <w:rFonts w:ascii="Courier New" w:hAnsi="Courier New" w:cs="Courier New"/>
        </w:rPr>
        <w:t xml:space="preserve">        "name" : "bibliografico"</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tipospecificodoc_s",</w:t>
      </w:r>
      <w:r w:rsidRPr="00602E46">
        <w:rPr>
          <w:rFonts w:ascii="Courier New" w:hAnsi="Courier New" w:cs="Courier New"/>
        </w:rPr>
        <w:br/>
      </w:r>
      <w:r w:rsidRPr="00602E46">
        <w:rPr>
          <w:rStyle w:val="VerbatimChar"/>
          <w:rFonts w:ascii="Courier New" w:hAnsi="Courier New" w:cs="Courier New"/>
        </w:rPr>
        <w:t xml:space="preserve">      "label" : "Tipologia",</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count" : 26,</w:t>
      </w:r>
      <w:r w:rsidRPr="00602E46">
        <w:rPr>
          <w:rFonts w:ascii="Courier New" w:hAnsi="Courier New" w:cs="Courier New"/>
        </w:rPr>
        <w:br/>
      </w:r>
      <w:r w:rsidRPr="00602E46">
        <w:rPr>
          <w:rStyle w:val="VerbatimChar"/>
          <w:rFonts w:ascii="Courier New" w:hAnsi="Courier New" w:cs="Courier New"/>
        </w:rPr>
        <w:t xml:space="preserve">        "name" : "Manoscritto"</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lingua_ss",</w:t>
      </w:r>
      <w:r w:rsidRPr="00602E46">
        <w:rPr>
          <w:rFonts w:ascii="Courier New" w:hAnsi="Courier New" w:cs="Courier New"/>
        </w:rPr>
        <w:br/>
      </w:r>
      <w:r w:rsidRPr="00602E46">
        <w:rPr>
          <w:rStyle w:val="VerbatimChar"/>
          <w:rFonts w:ascii="Courier New" w:hAnsi="Courier New" w:cs="Courier New"/>
        </w:rPr>
        <w:t xml:space="preserve">      "label" : "Lingua",</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count" : 3,</w:t>
      </w:r>
      <w:r w:rsidRPr="00602E46">
        <w:rPr>
          <w:rFonts w:ascii="Courier New" w:hAnsi="Courier New" w:cs="Courier New"/>
        </w:rPr>
        <w:br/>
      </w:r>
      <w:r w:rsidRPr="00602E46">
        <w:rPr>
          <w:rStyle w:val="VerbatimChar"/>
          <w:rFonts w:ascii="Courier New" w:hAnsi="Courier New" w:cs="Courier New"/>
        </w:rPr>
        <w:t xml:space="preserve">        "name" : "italiano"</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numFound" : 26,</w:t>
      </w:r>
      <w:r w:rsidRPr="00602E46">
        <w:rPr>
          <w:rFonts w:ascii="Courier New" w:hAnsi="Courier New" w:cs="Courier New"/>
        </w:rPr>
        <w:br/>
      </w:r>
      <w:r w:rsidRPr="00602E46">
        <w:rPr>
          <w:rStyle w:val="VerbatimChar"/>
          <w:rFonts w:ascii="Courier New" w:hAnsi="Courier New" w:cs="Courier New"/>
        </w:rPr>
        <w:t xml:space="preserve">    "start" : 0</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queryTime" : 2</w:t>
      </w:r>
      <w:r w:rsidRPr="00602E46">
        <w:rPr>
          <w:rFonts w:ascii="Courier New" w:hAnsi="Courier New" w:cs="Courier New"/>
        </w:rPr>
        <w:br/>
      </w:r>
      <w:r w:rsidRPr="00602E46">
        <w:rPr>
          <w:rStyle w:val="VerbatimChar"/>
          <w:rFonts w:ascii="Courier New" w:hAnsi="Courier New" w:cs="Courier New"/>
        </w:rPr>
        <w:t>}</w:t>
      </w:r>
    </w:p>
    <w:p w14:paraId="4739076D" w14:textId="77777777" w:rsidR="006F3B20" w:rsidRDefault="006F3B20" w:rsidP="006F3B20">
      <w:pPr>
        <w:pStyle w:val="Titolo2"/>
      </w:pPr>
      <w:bookmarkStart w:id="146" w:name="opac_rresource"/>
      <w:bookmarkStart w:id="147" w:name="_Toc70232069"/>
      <w:bookmarkEnd w:id="146"/>
      <w:r>
        <w:t>Risorsa Catalogo</w:t>
      </w:r>
      <w:bookmarkEnd w:id="147"/>
    </w:p>
    <w:p w14:paraId="71DEB1D1" w14:textId="77777777" w:rsidR="006F3B20" w:rsidRPr="006F3B20" w:rsidRDefault="006F3B20" w:rsidP="00602E46">
      <w:r w:rsidRPr="006F3B20">
        <w:t xml:space="preserve">Una richiesta </w:t>
      </w:r>
      <w:r w:rsidRPr="006F3B20">
        <w:rPr>
          <w:rStyle w:val="VerbatimChar"/>
        </w:rPr>
        <w:t>GET</w:t>
      </w:r>
      <w:r w:rsidRPr="006F3B20">
        <w:t xml:space="preserve"> per ottenere una risorsa dal OPAC, metaindice, ecc..</w:t>
      </w:r>
    </w:p>
    <w:tbl>
      <w:tblPr>
        <w:tblW w:w="5000" w:type="pct"/>
        <w:tblLook w:val="07E0" w:firstRow="1" w:lastRow="1" w:firstColumn="1" w:lastColumn="1" w:noHBand="1" w:noVBand="1"/>
      </w:tblPr>
      <w:tblGrid>
        <w:gridCol w:w="3888"/>
        <w:gridCol w:w="5750"/>
      </w:tblGrid>
      <w:tr w:rsidR="006F3B20" w14:paraId="00393858" w14:textId="77777777" w:rsidTr="004312B2">
        <w:tc>
          <w:tcPr>
            <w:tcW w:w="0" w:type="auto"/>
            <w:tcBorders>
              <w:bottom w:val="single" w:sz="0" w:space="0" w:color="auto"/>
            </w:tcBorders>
            <w:vAlign w:val="bottom"/>
          </w:tcPr>
          <w:p w14:paraId="07589B3C" w14:textId="77777777" w:rsidR="006F3B20" w:rsidRPr="006F3B20" w:rsidRDefault="006F3B20" w:rsidP="00602E46">
            <w:r w:rsidRPr="006F3B20">
              <w:t>Parameter</w:t>
            </w:r>
          </w:p>
        </w:tc>
        <w:tc>
          <w:tcPr>
            <w:tcW w:w="0" w:type="auto"/>
            <w:tcBorders>
              <w:bottom w:val="single" w:sz="0" w:space="0" w:color="auto"/>
            </w:tcBorders>
            <w:vAlign w:val="bottom"/>
          </w:tcPr>
          <w:p w14:paraId="6D480D75" w14:textId="77777777" w:rsidR="006F3B20" w:rsidRPr="006F3B20" w:rsidRDefault="006F3B20" w:rsidP="00602E46">
            <w:r w:rsidRPr="006F3B20">
              <w:t>Description</w:t>
            </w:r>
          </w:p>
        </w:tc>
      </w:tr>
      <w:tr w:rsidR="006F3B20" w14:paraId="7719A4F4" w14:textId="77777777" w:rsidTr="004312B2">
        <w:tc>
          <w:tcPr>
            <w:tcW w:w="0" w:type="auto"/>
          </w:tcPr>
          <w:p w14:paraId="2E333EBE" w14:textId="77777777" w:rsidR="006F3B20" w:rsidRDefault="006F3B20" w:rsidP="00602E46">
            <w:r>
              <w:rPr>
                <w:rStyle w:val="VerbatimChar"/>
              </w:rPr>
              <w:t>id</w:t>
            </w:r>
          </w:p>
        </w:tc>
        <w:tc>
          <w:tcPr>
            <w:tcW w:w="0" w:type="auto"/>
          </w:tcPr>
          <w:p w14:paraId="7EFAD065" w14:textId="1A72B713" w:rsidR="006F3B20" w:rsidRDefault="006F3B20" w:rsidP="00602E46">
            <w:r>
              <w:t>B</w:t>
            </w:r>
            <w:r w:rsidR="00602E46">
              <w:t>ID</w:t>
            </w:r>
            <w:r>
              <w:t xml:space="preserve"> della risorsa</w:t>
            </w:r>
          </w:p>
        </w:tc>
      </w:tr>
    </w:tbl>
    <w:p w14:paraId="2E64168C" w14:textId="77777777" w:rsidR="00602E46" w:rsidRDefault="00602E46" w:rsidP="00602E46">
      <w:pPr>
        <w:rPr>
          <w:rFonts w:cs="Arial"/>
          <w:i/>
          <w:iCs/>
          <w:szCs w:val="24"/>
        </w:rPr>
      </w:pPr>
      <w:bookmarkStart w:id="148" w:name="_per_esempio_3"/>
      <w:bookmarkEnd w:id="148"/>
    </w:p>
    <w:p w14:paraId="2DDA24FF" w14:textId="08CFFE86" w:rsidR="006F3B20" w:rsidRPr="00602E46" w:rsidRDefault="00602E46" w:rsidP="00602E46">
      <w:pPr>
        <w:rPr>
          <w:rFonts w:cs="Arial"/>
          <w:i/>
          <w:iCs/>
          <w:szCs w:val="24"/>
        </w:rPr>
      </w:pPr>
      <w:r w:rsidRPr="00602E46">
        <w:rPr>
          <w:rFonts w:cs="Arial"/>
          <w:i/>
          <w:iCs/>
          <w:szCs w:val="24"/>
        </w:rPr>
        <w:t>E</w:t>
      </w:r>
      <w:r w:rsidR="006F3B20" w:rsidRPr="00602E46">
        <w:rPr>
          <w:rFonts w:cs="Arial"/>
          <w:i/>
          <w:iCs/>
          <w:szCs w:val="24"/>
        </w:rPr>
        <w:t>sempio</w:t>
      </w:r>
    </w:p>
    <w:p w14:paraId="24CA03F5" w14:textId="227E9BD9" w:rsidR="006F3B20" w:rsidRPr="00602E46" w:rsidRDefault="006F3B20" w:rsidP="00602E46">
      <w:pPr>
        <w:jc w:val="left"/>
        <w:rPr>
          <w:rFonts w:cs="Arial"/>
          <w:szCs w:val="24"/>
        </w:rPr>
      </w:pPr>
      <w:r w:rsidRPr="00602E46">
        <w:rPr>
          <w:rStyle w:val="NormalTok"/>
          <w:rFonts w:ascii="Arial" w:hAnsi="Arial" w:cs="Arial"/>
          <w:sz w:val="24"/>
          <w:szCs w:val="24"/>
        </w:rPr>
        <w:t xml:space="preserve">$ </w:t>
      </w:r>
      <w:r w:rsidRPr="00602E46">
        <w:rPr>
          <w:rStyle w:val="KeywordTok"/>
          <w:rFonts w:ascii="Arial" w:hAnsi="Arial" w:cs="Arial"/>
          <w:color w:val="auto"/>
          <w:sz w:val="24"/>
          <w:szCs w:val="24"/>
        </w:rPr>
        <w:t>curl</w:t>
      </w:r>
      <w:r w:rsidRPr="00602E46">
        <w:rPr>
          <w:rStyle w:val="NormalTok"/>
          <w:rFonts w:ascii="Arial" w:hAnsi="Arial" w:cs="Arial"/>
          <w:sz w:val="24"/>
          <w:szCs w:val="24"/>
        </w:rPr>
        <w:t xml:space="preserve"> </w:t>
      </w:r>
      <w:r w:rsidRPr="00602E46">
        <w:rPr>
          <w:rStyle w:val="StringTok"/>
          <w:rFonts w:ascii="Arial" w:hAnsi="Arial" w:cs="Arial"/>
          <w:color w:val="auto"/>
          <w:sz w:val="24"/>
          <w:szCs w:val="24"/>
        </w:rPr>
        <w:t>'http://localhost:8080/metaindice/resource?id=BVE0268760'</w:t>
      </w:r>
      <w:r w:rsidRPr="00602E46">
        <w:rPr>
          <w:rStyle w:val="NormalTok"/>
          <w:rFonts w:ascii="Arial" w:hAnsi="Arial" w:cs="Arial"/>
          <w:sz w:val="24"/>
          <w:szCs w:val="24"/>
        </w:rPr>
        <w:t xml:space="preserve"> -i -X GET -H </w:t>
      </w:r>
      <w:r w:rsidRPr="00602E46">
        <w:rPr>
          <w:rStyle w:val="StringTok"/>
          <w:rFonts w:ascii="Arial" w:hAnsi="Arial" w:cs="Arial"/>
          <w:color w:val="auto"/>
          <w:sz w:val="24"/>
          <w:szCs w:val="24"/>
        </w:rPr>
        <w:t>'Accept: application/json'</w:t>
      </w:r>
    </w:p>
    <w:p w14:paraId="048F4ED5" w14:textId="77777777" w:rsidR="00602E46" w:rsidRDefault="00602E46" w:rsidP="00602E46">
      <w:pPr>
        <w:rPr>
          <w:rFonts w:cs="Arial"/>
          <w:i/>
          <w:iCs/>
          <w:szCs w:val="24"/>
        </w:rPr>
      </w:pPr>
      <w:bookmarkStart w:id="149" w:name="_la_riposta"/>
      <w:bookmarkEnd w:id="149"/>
    </w:p>
    <w:p w14:paraId="7506A61E" w14:textId="23335D4E" w:rsidR="006F3B20" w:rsidRPr="00602E46" w:rsidRDefault="00602E46" w:rsidP="00602E46">
      <w:pPr>
        <w:rPr>
          <w:rFonts w:cs="Arial"/>
          <w:i/>
          <w:iCs/>
          <w:szCs w:val="24"/>
        </w:rPr>
      </w:pPr>
      <w:r w:rsidRPr="00602E46">
        <w:rPr>
          <w:rFonts w:cs="Arial"/>
          <w:i/>
          <w:iCs/>
          <w:szCs w:val="24"/>
        </w:rPr>
        <w:t>R</w:t>
      </w:r>
      <w:r w:rsidR="006F3B20" w:rsidRPr="00602E46">
        <w:rPr>
          <w:rFonts w:cs="Arial"/>
          <w:i/>
          <w:iCs/>
          <w:szCs w:val="24"/>
        </w:rPr>
        <w:t>i</w:t>
      </w:r>
      <w:r>
        <w:rPr>
          <w:rFonts w:cs="Arial"/>
          <w:i/>
          <w:iCs/>
          <w:szCs w:val="24"/>
        </w:rPr>
        <w:t>s</w:t>
      </w:r>
      <w:r w:rsidR="006F3B20" w:rsidRPr="00602E46">
        <w:rPr>
          <w:rFonts w:cs="Arial"/>
          <w:i/>
          <w:iCs/>
          <w:szCs w:val="24"/>
        </w:rPr>
        <w:t>posta</w:t>
      </w:r>
    </w:p>
    <w:tbl>
      <w:tblPr>
        <w:tblW w:w="5000" w:type="pct"/>
        <w:tblLook w:val="07E0" w:firstRow="1" w:lastRow="1" w:firstColumn="1" w:lastColumn="1" w:noHBand="1" w:noVBand="1"/>
      </w:tblPr>
      <w:tblGrid>
        <w:gridCol w:w="4441"/>
        <w:gridCol w:w="1009"/>
        <w:gridCol w:w="4188"/>
      </w:tblGrid>
      <w:tr w:rsidR="006F3B20" w:rsidRPr="00602E46" w14:paraId="551E4E72" w14:textId="77777777" w:rsidTr="004312B2">
        <w:tc>
          <w:tcPr>
            <w:tcW w:w="0" w:type="auto"/>
            <w:tcBorders>
              <w:bottom w:val="single" w:sz="0" w:space="0" w:color="auto"/>
            </w:tcBorders>
            <w:vAlign w:val="bottom"/>
          </w:tcPr>
          <w:p w14:paraId="1B1FBE1E"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Path</w:t>
            </w:r>
          </w:p>
        </w:tc>
        <w:tc>
          <w:tcPr>
            <w:tcW w:w="0" w:type="auto"/>
            <w:tcBorders>
              <w:bottom w:val="single" w:sz="0" w:space="0" w:color="auto"/>
            </w:tcBorders>
            <w:vAlign w:val="bottom"/>
          </w:tcPr>
          <w:p w14:paraId="2BCD4A0F"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Type</w:t>
            </w:r>
          </w:p>
        </w:tc>
        <w:tc>
          <w:tcPr>
            <w:tcW w:w="0" w:type="auto"/>
            <w:tcBorders>
              <w:bottom w:val="single" w:sz="0" w:space="0" w:color="auto"/>
            </w:tcBorders>
            <w:vAlign w:val="bottom"/>
          </w:tcPr>
          <w:p w14:paraId="7D9EEE06"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Description</w:t>
            </w:r>
          </w:p>
        </w:tc>
      </w:tr>
      <w:tr w:rsidR="006F3B20" w:rsidRPr="00602E46" w14:paraId="74F8FE46" w14:textId="77777777" w:rsidTr="004312B2">
        <w:tc>
          <w:tcPr>
            <w:tcW w:w="0" w:type="auto"/>
          </w:tcPr>
          <w:p w14:paraId="06B44568"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error</w:t>
            </w:r>
          </w:p>
        </w:tc>
        <w:tc>
          <w:tcPr>
            <w:tcW w:w="0" w:type="auto"/>
          </w:tcPr>
          <w:p w14:paraId="4CD76007"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7D8BBDB0"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eventuale errore</w:t>
            </w:r>
          </w:p>
        </w:tc>
      </w:tr>
      <w:tr w:rsidR="006F3B20" w:rsidRPr="00602E46" w14:paraId="1C974EE2" w14:textId="77777777" w:rsidTr="004312B2">
        <w:tc>
          <w:tcPr>
            <w:tcW w:w="0" w:type="auto"/>
          </w:tcPr>
          <w:p w14:paraId="0F3FAEA8"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w:t>
            </w:r>
          </w:p>
        </w:tc>
        <w:tc>
          <w:tcPr>
            <w:tcW w:w="0" w:type="auto"/>
          </w:tcPr>
          <w:p w14:paraId="191C13D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Object</w:t>
            </w:r>
          </w:p>
        </w:tc>
        <w:tc>
          <w:tcPr>
            <w:tcW w:w="0" w:type="auto"/>
          </w:tcPr>
          <w:p w14:paraId="6530CF8D"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a risposta</w:t>
            </w:r>
          </w:p>
        </w:tc>
      </w:tr>
      <w:tr w:rsidR="006F3B20" w:rsidRPr="00602E46" w14:paraId="6C7CB540" w14:textId="77777777" w:rsidTr="004312B2">
        <w:tc>
          <w:tcPr>
            <w:tcW w:w="0" w:type="auto"/>
          </w:tcPr>
          <w:p w14:paraId="73B9F4D6"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w:t>
            </w:r>
          </w:p>
        </w:tc>
        <w:tc>
          <w:tcPr>
            <w:tcW w:w="0" w:type="auto"/>
          </w:tcPr>
          <w:p w14:paraId="3FF2B38C"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Array</w:t>
            </w:r>
          </w:p>
        </w:tc>
        <w:tc>
          <w:tcPr>
            <w:tcW w:w="0" w:type="auto"/>
          </w:tcPr>
          <w:p w14:paraId="5CDEDACC"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ista dei documenti</w:t>
            </w:r>
          </w:p>
        </w:tc>
      </w:tr>
      <w:tr w:rsidR="006F3B20" w:rsidRPr="00602E46" w14:paraId="512A14BB" w14:textId="77777777" w:rsidTr="004312B2">
        <w:tc>
          <w:tcPr>
            <w:tcW w:w="0" w:type="auto"/>
          </w:tcPr>
          <w:p w14:paraId="07423CBC"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lastRenderedPageBreak/>
              <w:t>response.docs[].id</w:t>
            </w:r>
          </w:p>
        </w:tc>
        <w:tc>
          <w:tcPr>
            <w:tcW w:w="0" w:type="auto"/>
          </w:tcPr>
          <w:p w14:paraId="13209BBE"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65037846"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d del documento</w:t>
            </w:r>
          </w:p>
        </w:tc>
      </w:tr>
      <w:tr w:rsidR="006F3B20" w:rsidRPr="00602E46" w14:paraId="381A0D87" w14:textId="77777777" w:rsidTr="004312B2">
        <w:tc>
          <w:tcPr>
            <w:tcW w:w="0" w:type="auto"/>
          </w:tcPr>
          <w:p w14:paraId="566A3B13"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score</w:t>
            </w:r>
          </w:p>
        </w:tc>
        <w:tc>
          <w:tcPr>
            <w:tcW w:w="0" w:type="auto"/>
          </w:tcPr>
          <w:p w14:paraId="44692C62"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11D87556"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score del documento</w:t>
            </w:r>
          </w:p>
        </w:tc>
      </w:tr>
      <w:tr w:rsidR="006F3B20" w:rsidRPr="00602E46" w14:paraId="7ABA49BB" w14:textId="77777777" w:rsidTr="004312B2">
        <w:tc>
          <w:tcPr>
            <w:tcW w:w="0" w:type="auto"/>
          </w:tcPr>
          <w:p w14:paraId="5A85D11A"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nodes[]</w:t>
            </w:r>
          </w:p>
        </w:tc>
        <w:tc>
          <w:tcPr>
            <w:tcW w:w="0" w:type="auto"/>
          </w:tcPr>
          <w:p w14:paraId="5AB3C336"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Array</w:t>
            </w:r>
          </w:p>
        </w:tc>
        <w:tc>
          <w:tcPr>
            <w:tcW w:w="0" w:type="auto"/>
          </w:tcPr>
          <w:p w14:paraId="3D54D69E"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nodi del documento del tipo view, group e field</w:t>
            </w:r>
          </w:p>
        </w:tc>
      </w:tr>
      <w:tr w:rsidR="006F3B20" w:rsidRPr="00602E46" w14:paraId="2CA1AE6C" w14:textId="77777777" w:rsidTr="004312B2">
        <w:tc>
          <w:tcPr>
            <w:tcW w:w="0" w:type="auto"/>
          </w:tcPr>
          <w:p w14:paraId="57AB7F12"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nodes[].id</w:t>
            </w:r>
          </w:p>
        </w:tc>
        <w:tc>
          <w:tcPr>
            <w:tcW w:w="0" w:type="auto"/>
          </w:tcPr>
          <w:p w14:paraId="6936C45B"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ll</w:t>
            </w:r>
          </w:p>
        </w:tc>
        <w:tc>
          <w:tcPr>
            <w:tcW w:w="0" w:type="auto"/>
          </w:tcPr>
          <w:p w14:paraId="7517C9B2"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d del nodo</w:t>
            </w:r>
          </w:p>
        </w:tc>
      </w:tr>
      <w:tr w:rsidR="006F3B20" w:rsidRPr="00602E46" w14:paraId="6C0C743E" w14:textId="77777777" w:rsidTr="004312B2">
        <w:tc>
          <w:tcPr>
            <w:tcW w:w="0" w:type="auto"/>
          </w:tcPr>
          <w:p w14:paraId="51AD2958"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nodes[].type</w:t>
            </w:r>
          </w:p>
        </w:tc>
        <w:tc>
          <w:tcPr>
            <w:tcW w:w="0" w:type="auto"/>
          </w:tcPr>
          <w:p w14:paraId="7B17F313"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60D5257F"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ipo del nodo</w:t>
            </w:r>
          </w:p>
        </w:tc>
      </w:tr>
      <w:tr w:rsidR="006F3B20" w:rsidRPr="00602E46" w14:paraId="7388FE69" w14:textId="77777777" w:rsidTr="004312B2">
        <w:tc>
          <w:tcPr>
            <w:tcW w:w="0" w:type="auto"/>
          </w:tcPr>
          <w:p w14:paraId="34D45913"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nodes[].label</w:t>
            </w:r>
          </w:p>
        </w:tc>
        <w:tc>
          <w:tcPr>
            <w:tcW w:w="0" w:type="auto"/>
          </w:tcPr>
          <w:p w14:paraId="5169ECC4"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ll</w:t>
            </w:r>
          </w:p>
        </w:tc>
        <w:tc>
          <w:tcPr>
            <w:tcW w:w="0" w:type="auto"/>
          </w:tcPr>
          <w:p w14:paraId="67AD0440"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abel del nodo</w:t>
            </w:r>
          </w:p>
        </w:tc>
      </w:tr>
      <w:tr w:rsidR="006F3B20" w:rsidRPr="00602E46" w14:paraId="1DFFF233" w14:textId="77777777" w:rsidTr="004312B2">
        <w:tc>
          <w:tcPr>
            <w:tcW w:w="0" w:type="auto"/>
          </w:tcPr>
          <w:p w14:paraId="6995095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docs[].nodes[].mimetype</w:t>
            </w:r>
          </w:p>
        </w:tc>
        <w:tc>
          <w:tcPr>
            <w:tcW w:w="0" w:type="auto"/>
          </w:tcPr>
          <w:p w14:paraId="159335FB"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ll</w:t>
            </w:r>
          </w:p>
        </w:tc>
        <w:tc>
          <w:tcPr>
            <w:tcW w:w="0" w:type="auto"/>
          </w:tcPr>
          <w:p w14:paraId="4B8A9196"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mimetype del nodo</w:t>
            </w:r>
          </w:p>
        </w:tc>
      </w:tr>
      <w:tr w:rsidR="006F3B20" w:rsidRPr="00602E46" w14:paraId="3117876D" w14:textId="77777777" w:rsidTr="004312B2">
        <w:tc>
          <w:tcPr>
            <w:tcW w:w="0" w:type="auto"/>
          </w:tcPr>
          <w:p w14:paraId="7EFB45AC"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queryTime</w:t>
            </w:r>
          </w:p>
        </w:tc>
        <w:tc>
          <w:tcPr>
            <w:tcW w:w="0" w:type="auto"/>
          </w:tcPr>
          <w:p w14:paraId="08ACCBB4"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680F6160"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empo di risposta solr</w:t>
            </w:r>
          </w:p>
        </w:tc>
      </w:tr>
    </w:tbl>
    <w:p w14:paraId="6EB33B7C" w14:textId="77777777" w:rsidR="006F3B20" w:rsidRPr="00602E46" w:rsidRDefault="006F3B20" w:rsidP="006F3B20">
      <w:pPr>
        <w:pStyle w:val="SourceCode"/>
        <w:rPr>
          <w:rFonts w:ascii="Courier New" w:hAnsi="Courier New" w:cs="Courier New"/>
        </w:rPr>
      </w:pPr>
      <w:r w:rsidRPr="00602E46">
        <w:rPr>
          <w:rStyle w:val="VerbatimChar"/>
          <w:rFonts w:ascii="Courier New" w:hAnsi="Courier New" w:cs="Courier New"/>
        </w:rPr>
        <w:t>HTTP/1.1 200 OK</w:t>
      </w:r>
      <w:r w:rsidRPr="00602E46">
        <w:rPr>
          <w:rFonts w:ascii="Courier New" w:hAnsi="Courier New" w:cs="Courier New"/>
        </w:rPr>
        <w:br/>
      </w:r>
      <w:r w:rsidRPr="00602E46">
        <w:rPr>
          <w:rStyle w:val="VerbatimChar"/>
          <w:rFonts w:ascii="Courier New" w:hAnsi="Courier New" w:cs="Courier New"/>
        </w:rPr>
        <w:t>Content-Type: application/json</w:t>
      </w:r>
      <w:r w:rsidRPr="00602E46">
        <w:rPr>
          <w:rFonts w:ascii="Courier New" w:hAnsi="Courier New" w:cs="Courier New"/>
        </w:rPr>
        <w:br/>
      </w:r>
      <w:r w:rsidRPr="00602E46">
        <w:rPr>
          <w:rStyle w:val="VerbatimChar"/>
          <w:rFonts w:ascii="Courier New" w:hAnsi="Courier New" w:cs="Courier New"/>
        </w:rPr>
        <w:t>Content-Length: 3003</w:t>
      </w:r>
      <w:r w:rsidRPr="00602E46">
        <w:rPr>
          <w:rFonts w:ascii="Courier New" w:hAnsi="Courier New" w:cs="Courier New"/>
        </w:rPr>
        <w:br/>
      </w:r>
      <w:r w:rsidRPr="00602E46">
        <w:rPr>
          <w:rFonts w:ascii="Courier New" w:hAnsi="Courier New" w:cs="Courier New"/>
        </w:rPr>
        <w:br/>
      </w:r>
      <w:r w:rsidRPr="00602E46">
        <w:rPr>
          <w:rStyle w:val="VerbatimChar"/>
          <w:rFonts w:ascii="Courier New" w:hAnsi="Courier New" w:cs="Courier New"/>
        </w:rPr>
        <w:t>{</w:t>
      </w:r>
      <w:r w:rsidRPr="00602E46">
        <w:rPr>
          <w:rFonts w:ascii="Courier New" w:hAnsi="Courier New" w:cs="Courier New"/>
        </w:rPr>
        <w:br/>
      </w:r>
      <w:r w:rsidRPr="00602E46">
        <w:rPr>
          <w:rStyle w:val="VerbatimChar"/>
          <w:rFonts w:ascii="Courier New" w:hAnsi="Courier New" w:cs="Courier New"/>
        </w:rPr>
        <w:t xml:space="preserve">  "error" : null,</w:t>
      </w:r>
      <w:r w:rsidRPr="00602E46">
        <w:rPr>
          <w:rFonts w:ascii="Courier New" w:hAnsi="Courier New" w:cs="Courier New"/>
        </w:rPr>
        <w:br/>
      </w:r>
      <w:r w:rsidRPr="00602E46">
        <w:rPr>
          <w:rStyle w:val="VerbatimChar"/>
          <w:rFonts w:ascii="Courier New" w:hAnsi="Courier New" w:cs="Courier New"/>
        </w:rPr>
        <w:t xml:space="preserve">  "response" : {</w:t>
      </w:r>
      <w:r w:rsidRPr="00602E46">
        <w:rPr>
          <w:rFonts w:ascii="Courier New" w:hAnsi="Courier New" w:cs="Courier New"/>
        </w:rPr>
        <w:br/>
      </w:r>
      <w:r w:rsidRPr="00602E46">
        <w:rPr>
          <w:rStyle w:val="VerbatimChar"/>
          <w:rFonts w:ascii="Courier New" w:hAnsi="Courier New" w:cs="Courier New"/>
        </w:rPr>
        <w:t xml:space="preserve">    "docs" : [ {</w:t>
      </w:r>
      <w:r w:rsidRPr="00602E46">
        <w:rPr>
          <w:rFonts w:ascii="Courier New" w:hAnsi="Courier New" w:cs="Courier New"/>
        </w:rPr>
        <w:br/>
      </w:r>
      <w:r w:rsidRPr="00602E46">
        <w:rPr>
          <w:rStyle w:val="VerbatimChar"/>
          <w:rFonts w:ascii="Courier New" w:hAnsi="Courier New" w:cs="Courier New"/>
        </w:rPr>
        <w:t xml:space="preserve">      "id" : "BVE0268760",</w:t>
      </w:r>
      <w:r w:rsidRPr="00602E46">
        <w:rPr>
          <w:rFonts w:ascii="Courier New" w:hAnsi="Courier New" w:cs="Courier New"/>
        </w:rPr>
        <w:br/>
      </w:r>
      <w:r w:rsidRPr="00602E46">
        <w:rPr>
          <w:rStyle w:val="VerbatimChar"/>
          <w:rFonts w:ascii="Courier New" w:hAnsi="Courier New" w:cs="Courier New"/>
        </w:rPr>
        <w:t xml:space="preserve">      "score" : 5.406719,</w:t>
      </w:r>
      <w:r w:rsidRPr="00602E46">
        <w:rPr>
          <w:rFonts w:ascii="Courier New" w:hAnsi="Courier New" w:cs="Courier New"/>
        </w:rPr>
        <w:br/>
      </w:r>
      <w:r w:rsidRPr="00602E46">
        <w:rPr>
          <w:rStyle w:val="VerbatimChar"/>
          <w:rFonts w:ascii="Courier New" w:hAnsi="Courier New" w:cs="Courier New"/>
        </w:rPr>
        <w:t xml:space="preserve">      "attributes" : { },</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null,</w:t>
      </w:r>
      <w:r w:rsidRPr="00602E46">
        <w:rPr>
          <w:rFonts w:ascii="Courier New" w:hAnsi="Courier New" w:cs="Courier New"/>
        </w:rPr>
        <w:br/>
      </w:r>
      <w:r w:rsidRPr="00602E46">
        <w:rPr>
          <w:rStyle w:val="VerbatimChar"/>
          <w:rFonts w:ascii="Courier New" w:hAnsi="Courier New" w:cs="Courier New"/>
        </w:rPr>
        <w:t xml:space="preserve">        "label" : null,</w:t>
      </w:r>
      <w:r w:rsidRPr="00602E46">
        <w:rPr>
          <w:rFonts w:ascii="Courier New" w:hAnsi="Courier New" w:cs="Courier New"/>
        </w:rPr>
        <w:br/>
      </w:r>
      <w:r w:rsidRPr="00602E46">
        <w:rPr>
          <w:rStyle w:val="VerbatimChar"/>
          <w:rFonts w:ascii="Courier New" w:hAnsi="Courier New" w:cs="Courier New"/>
        </w:rPr>
        <w:t xml:space="preserve">        "viewType" : "full",</w:t>
      </w:r>
      <w:r w:rsidRPr="00602E46">
        <w:rPr>
          <w:rFonts w:ascii="Courier New" w:hAnsi="Courier New" w:cs="Courier New"/>
        </w:rPr>
        <w:br/>
      </w:r>
      <w:r w:rsidRPr="00602E46">
        <w:rPr>
          <w:rStyle w:val="VerbatimChar"/>
          <w:rFonts w:ascii="Courier New" w:hAnsi="Courier New" w:cs="Courier New"/>
        </w:rPr>
        <w:t xml:space="preserve">        "mimetype" : null,</w:t>
      </w:r>
      <w:r w:rsidRPr="00602E46">
        <w:rPr>
          <w:rFonts w:ascii="Courier New" w:hAnsi="Courier New" w:cs="Courier New"/>
        </w:rPr>
        <w:br/>
      </w:r>
      <w:r w:rsidRPr="00602E46">
        <w:rPr>
          <w:rStyle w:val="VerbatimChar"/>
          <w:rFonts w:ascii="Courier New" w:hAnsi="Courier New" w:cs="Courier New"/>
        </w:rPr>
        <w:t xml:space="preserve">        "type" : "view",</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id" : "localizzazione",</w:t>
      </w:r>
      <w:r w:rsidRPr="00602E46">
        <w:rPr>
          <w:rFonts w:ascii="Courier New" w:hAnsi="Courier New" w:cs="Courier New"/>
        </w:rPr>
        <w:br/>
      </w:r>
      <w:r w:rsidRPr="00602E46">
        <w:rPr>
          <w:rStyle w:val="VerbatimChar"/>
          <w:rFonts w:ascii="Courier New" w:hAnsi="Courier New" w:cs="Courier New"/>
        </w:rPr>
        <w:t xml:space="preserve">          "label" : "localizzazione",</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Archivio del Tesoro di San Gennaro - Biblioteca"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denominazione/titolo",</w:t>
      </w:r>
      <w:r w:rsidRPr="00602E46">
        <w:rPr>
          <w:rFonts w:ascii="Courier New" w:hAnsi="Courier New" w:cs="Courier New"/>
        </w:rPr>
        <w:br/>
      </w:r>
      <w:r w:rsidRPr="00602E46">
        <w:rPr>
          <w:rStyle w:val="VerbatimChar"/>
          <w:rFonts w:ascii="Courier New" w:hAnsi="Courier New" w:cs="Courier New"/>
        </w:rPr>
        <w:t xml:space="preserve">          "label" : "denominazione/titol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lastRenderedPageBreak/>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Musica e luoghi d'arte : quarta rassegna : Basilica di San Lorenzo Maggiore, Museo Diego Pignatelli Aragona Cortes, Conservatorio di San Pietro a Majella, Castel Sant'Elmo, Duomo, Cappella del tesoro di San Gennaro"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responsabilita",</w:t>
      </w:r>
      <w:r w:rsidRPr="00602E46">
        <w:rPr>
          <w:rFonts w:ascii="Courier New" w:hAnsi="Courier New" w:cs="Courier New"/>
        </w:rPr>
        <w:br/>
      </w:r>
      <w:r w:rsidRPr="00602E46">
        <w:rPr>
          <w:rStyle w:val="VerbatimChar"/>
          <w:rFonts w:ascii="Courier New" w:hAnsi="Courier New" w:cs="Courier New"/>
        </w:rPr>
        <w:t xml:space="preserve">          "label" : "Responsabilità",</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Associazione Alessandro Scarlatti"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soggetto",</w:t>
      </w:r>
      <w:r w:rsidRPr="00602E46">
        <w:rPr>
          <w:rFonts w:ascii="Courier New" w:hAnsi="Courier New" w:cs="Courier New"/>
        </w:rPr>
        <w:br/>
      </w:r>
      <w:r w:rsidRPr="00602E46">
        <w:rPr>
          <w:rStyle w:val="VerbatimChar"/>
          <w:rFonts w:ascii="Courier New" w:hAnsi="Courier New" w:cs="Courier New"/>
        </w:rPr>
        <w:t xml:space="preserve">          "label" : "soggett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fals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fals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Musica - Napoli"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lastRenderedPageBreak/>
        <w:t xml:space="preserve">    "numFound" : 1,</w:t>
      </w:r>
      <w:r w:rsidRPr="00602E46">
        <w:rPr>
          <w:rFonts w:ascii="Courier New" w:hAnsi="Courier New" w:cs="Courier New"/>
        </w:rPr>
        <w:br/>
      </w:r>
      <w:r w:rsidRPr="00602E46">
        <w:rPr>
          <w:rStyle w:val="VerbatimChar"/>
          <w:rFonts w:ascii="Courier New" w:hAnsi="Courier New" w:cs="Courier New"/>
        </w:rPr>
        <w:t xml:space="preserve">    "start" : 0,</w:t>
      </w:r>
      <w:r w:rsidRPr="00602E46">
        <w:rPr>
          <w:rFonts w:ascii="Courier New" w:hAnsi="Courier New" w:cs="Courier New"/>
        </w:rPr>
        <w:br/>
      </w:r>
      <w:r w:rsidRPr="00602E46">
        <w:rPr>
          <w:rStyle w:val="VerbatimChar"/>
          <w:rFonts w:ascii="Courier New" w:hAnsi="Courier New" w:cs="Courier New"/>
        </w:rPr>
        <w:t xml:space="preserve">    "facetsFields" : [ ]</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queryTime" : 0</w:t>
      </w:r>
      <w:r w:rsidRPr="00602E46">
        <w:rPr>
          <w:rFonts w:ascii="Courier New" w:hAnsi="Courier New" w:cs="Courier New"/>
        </w:rPr>
        <w:br/>
      </w:r>
      <w:r w:rsidRPr="00602E46">
        <w:rPr>
          <w:rStyle w:val="VerbatimChar"/>
          <w:rFonts w:ascii="Courier New" w:hAnsi="Courier New" w:cs="Courier New"/>
        </w:rPr>
        <w:t>}</w:t>
      </w:r>
    </w:p>
    <w:p w14:paraId="6CFDEA8C" w14:textId="3DE61A8F" w:rsidR="006F3B20" w:rsidRDefault="006F3B20" w:rsidP="006F3B20">
      <w:pPr>
        <w:pStyle w:val="Titolo2"/>
      </w:pPr>
      <w:bookmarkStart w:id="150" w:name="_facette_catalogo"/>
      <w:bookmarkStart w:id="151" w:name="_Toc70232070"/>
      <w:bookmarkEnd w:id="150"/>
      <w:r>
        <w:t>Fac</w:t>
      </w:r>
      <w:r w:rsidR="00602E46">
        <w:t>c</w:t>
      </w:r>
      <w:r>
        <w:t>ette Catalogo</w:t>
      </w:r>
      <w:bookmarkEnd w:id="151"/>
    </w:p>
    <w:p w14:paraId="641BE947" w14:textId="77777777" w:rsidR="006F3B20" w:rsidRPr="006F3B20" w:rsidRDefault="006F3B20" w:rsidP="00602E46">
      <w:r w:rsidRPr="006F3B20">
        <w:t xml:space="preserve">Una richiesta </w:t>
      </w:r>
      <w:r w:rsidRPr="006F3B20">
        <w:rPr>
          <w:rStyle w:val="VerbatimChar"/>
        </w:rPr>
        <w:t>GET</w:t>
      </w:r>
      <w:r w:rsidRPr="006F3B20">
        <w:t xml:space="preserve"> per ottenere i valori di una faccetta dall’indice OPAC/metaindice.</w:t>
      </w:r>
    </w:p>
    <w:tbl>
      <w:tblPr>
        <w:tblW w:w="5000" w:type="pct"/>
        <w:tblLook w:val="07E0" w:firstRow="1" w:lastRow="1" w:firstColumn="1" w:lastColumn="1" w:noHBand="1" w:noVBand="1"/>
      </w:tblPr>
      <w:tblGrid>
        <w:gridCol w:w="1659"/>
        <w:gridCol w:w="7979"/>
      </w:tblGrid>
      <w:tr w:rsidR="006F3B20" w14:paraId="04316147" w14:textId="77777777" w:rsidTr="004312B2">
        <w:tc>
          <w:tcPr>
            <w:tcW w:w="0" w:type="auto"/>
            <w:tcBorders>
              <w:bottom w:val="single" w:sz="0" w:space="0" w:color="auto"/>
            </w:tcBorders>
            <w:vAlign w:val="bottom"/>
          </w:tcPr>
          <w:p w14:paraId="1DD142B4" w14:textId="77777777" w:rsidR="006F3B20" w:rsidRPr="006F3B20" w:rsidRDefault="006F3B20" w:rsidP="00602E46">
            <w:r w:rsidRPr="006F3B20">
              <w:t>Parameter</w:t>
            </w:r>
          </w:p>
        </w:tc>
        <w:tc>
          <w:tcPr>
            <w:tcW w:w="0" w:type="auto"/>
            <w:tcBorders>
              <w:bottom w:val="single" w:sz="0" w:space="0" w:color="auto"/>
            </w:tcBorders>
            <w:vAlign w:val="bottom"/>
          </w:tcPr>
          <w:p w14:paraId="7FF8BB2B" w14:textId="77777777" w:rsidR="006F3B20" w:rsidRPr="006F3B20" w:rsidRDefault="006F3B20" w:rsidP="00602E46">
            <w:r w:rsidRPr="006F3B20">
              <w:t>Description</w:t>
            </w:r>
          </w:p>
        </w:tc>
      </w:tr>
      <w:tr w:rsidR="006F3B20" w14:paraId="32C242D4" w14:textId="77777777" w:rsidTr="004312B2">
        <w:tc>
          <w:tcPr>
            <w:tcW w:w="0" w:type="auto"/>
          </w:tcPr>
          <w:p w14:paraId="756D8F9F" w14:textId="77777777" w:rsidR="006F3B20" w:rsidRDefault="006F3B20" w:rsidP="00602E46">
            <w:r>
              <w:rPr>
                <w:rStyle w:val="VerbatimChar"/>
              </w:rPr>
              <w:t>id</w:t>
            </w:r>
          </w:p>
        </w:tc>
        <w:tc>
          <w:tcPr>
            <w:tcW w:w="0" w:type="auto"/>
          </w:tcPr>
          <w:p w14:paraId="072BB4C3" w14:textId="77777777" w:rsidR="006F3B20" w:rsidRDefault="006F3B20" w:rsidP="00602E46">
            <w:r>
              <w:t>Nome della facetta</w:t>
            </w:r>
          </w:p>
        </w:tc>
      </w:tr>
      <w:tr w:rsidR="006F3B20" w14:paraId="4FD2B0AF" w14:textId="77777777" w:rsidTr="004312B2">
        <w:tc>
          <w:tcPr>
            <w:tcW w:w="0" w:type="auto"/>
          </w:tcPr>
          <w:p w14:paraId="618A9C60" w14:textId="77777777" w:rsidR="006F3B20" w:rsidRDefault="006F3B20" w:rsidP="00602E46">
            <w:r>
              <w:rPr>
                <w:rStyle w:val="VerbatimChar"/>
              </w:rPr>
              <w:t>prefix</w:t>
            </w:r>
          </w:p>
        </w:tc>
        <w:tc>
          <w:tcPr>
            <w:tcW w:w="0" w:type="auto"/>
          </w:tcPr>
          <w:p w14:paraId="1D9DF528" w14:textId="77777777" w:rsidR="006F3B20" w:rsidRDefault="006F3B20" w:rsidP="00602E46">
            <w:r>
              <w:t>Prefisso per il filtro dei valori della facetta (caseinsensitive)</w:t>
            </w:r>
          </w:p>
        </w:tc>
      </w:tr>
    </w:tbl>
    <w:p w14:paraId="71D73602" w14:textId="77777777" w:rsidR="00602E46" w:rsidRDefault="00602E46" w:rsidP="00602E46">
      <w:bookmarkStart w:id="152" w:name="_per_esempio_4"/>
      <w:bookmarkEnd w:id="152"/>
    </w:p>
    <w:p w14:paraId="60D10968" w14:textId="76F3A07A" w:rsidR="006F3B20" w:rsidRPr="00602E46" w:rsidRDefault="00602E46" w:rsidP="00602E46">
      <w:pPr>
        <w:rPr>
          <w:i/>
          <w:iCs/>
        </w:rPr>
      </w:pPr>
      <w:r w:rsidRPr="00602E46">
        <w:rPr>
          <w:i/>
          <w:iCs/>
        </w:rPr>
        <w:t>E</w:t>
      </w:r>
      <w:r w:rsidR="006F3B20" w:rsidRPr="00602E46">
        <w:rPr>
          <w:i/>
          <w:iCs/>
        </w:rPr>
        <w:t>sempio</w:t>
      </w:r>
    </w:p>
    <w:p w14:paraId="4E62C0D5" w14:textId="563AC0C9" w:rsidR="006F3B20" w:rsidRPr="00602E46" w:rsidRDefault="006F3B20" w:rsidP="00602E46">
      <w:pPr>
        <w:rPr>
          <w:rFonts w:cs="Arial"/>
          <w:sz w:val="28"/>
          <w:szCs w:val="24"/>
        </w:rPr>
      </w:pPr>
      <w:r w:rsidRPr="00602E46">
        <w:rPr>
          <w:rStyle w:val="NormalTok"/>
          <w:rFonts w:ascii="Arial" w:hAnsi="Arial" w:cs="Arial"/>
          <w:sz w:val="24"/>
          <w:szCs w:val="24"/>
        </w:rPr>
        <w:t xml:space="preserve">$ </w:t>
      </w:r>
      <w:r w:rsidRPr="00602E46">
        <w:rPr>
          <w:rStyle w:val="KeywordTok"/>
          <w:rFonts w:ascii="Arial" w:hAnsi="Arial" w:cs="Arial"/>
          <w:color w:val="auto"/>
          <w:sz w:val="24"/>
          <w:szCs w:val="24"/>
        </w:rPr>
        <w:t>curl</w:t>
      </w:r>
      <w:r w:rsidRPr="00602E46">
        <w:rPr>
          <w:rStyle w:val="NormalTok"/>
          <w:rFonts w:ascii="Arial" w:hAnsi="Arial" w:cs="Arial"/>
          <w:sz w:val="24"/>
          <w:szCs w:val="24"/>
        </w:rPr>
        <w:t xml:space="preserve"> </w:t>
      </w:r>
      <w:r w:rsidRPr="00602E46">
        <w:rPr>
          <w:rStyle w:val="StringTok"/>
          <w:rFonts w:ascii="Arial" w:hAnsi="Arial" w:cs="Arial"/>
          <w:color w:val="auto"/>
          <w:sz w:val="24"/>
          <w:szCs w:val="24"/>
        </w:rPr>
        <w:t>'http://localhost:8080/metaindice/facet?id=localizzazione_ss&amp;prefix=a'</w:t>
      </w:r>
      <w:r w:rsidRPr="00602E46">
        <w:rPr>
          <w:rStyle w:val="NormalTok"/>
          <w:rFonts w:ascii="Arial" w:hAnsi="Arial" w:cs="Arial"/>
          <w:sz w:val="24"/>
          <w:szCs w:val="24"/>
        </w:rPr>
        <w:t xml:space="preserve"> -i -X GET -H </w:t>
      </w:r>
      <w:r w:rsidRPr="00602E46">
        <w:rPr>
          <w:rStyle w:val="StringTok"/>
          <w:rFonts w:ascii="Arial" w:hAnsi="Arial" w:cs="Arial"/>
          <w:color w:val="auto"/>
          <w:sz w:val="24"/>
          <w:szCs w:val="24"/>
        </w:rPr>
        <w:t>'Accept: application/json'</w:t>
      </w:r>
    </w:p>
    <w:p w14:paraId="07DA2C53" w14:textId="77777777" w:rsidR="00602E46" w:rsidRDefault="00602E46" w:rsidP="00602E46">
      <w:pPr>
        <w:rPr>
          <w:i/>
          <w:iCs/>
        </w:rPr>
      </w:pPr>
      <w:bookmarkStart w:id="153" w:name="_la_riposta_2"/>
      <w:bookmarkEnd w:id="153"/>
    </w:p>
    <w:p w14:paraId="3D8C945B" w14:textId="2EB8EFF4" w:rsidR="006F3B20" w:rsidRPr="00602E46" w:rsidRDefault="00602E46" w:rsidP="00602E46">
      <w:pPr>
        <w:rPr>
          <w:i/>
          <w:iCs/>
        </w:rPr>
      </w:pPr>
      <w:r w:rsidRPr="00602E46">
        <w:rPr>
          <w:i/>
          <w:iCs/>
        </w:rPr>
        <w:t>R</w:t>
      </w:r>
      <w:r w:rsidR="006F3B20" w:rsidRPr="00602E46">
        <w:rPr>
          <w:i/>
          <w:iCs/>
        </w:rPr>
        <w:t>iposta</w:t>
      </w:r>
    </w:p>
    <w:tbl>
      <w:tblPr>
        <w:tblW w:w="5000" w:type="pct"/>
        <w:tblLook w:val="07E0" w:firstRow="1" w:lastRow="1" w:firstColumn="1" w:lastColumn="1" w:noHBand="1" w:noVBand="1"/>
      </w:tblPr>
      <w:tblGrid>
        <w:gridCol w:w="5233"/>
        <w:gridCol w:w="1009"/>
        <w:gridCol w:w="3396"/>
      </w:tblGrid>
      <w:tr w:rsidR="006F3B20" w:rsidRPr="00602E46" w14:paraId="279089F5" w14:textId="77777777" w:rsidTr="004312B2">
        <w:tc>
          <w:tcPr>
            <w:tcW w:w="0" w:type="auto"/>
            <w:tcBorders>
              <w:bottom w:val="single" w:sz="0" w:space="0" w:color="auto"/>
            </w:tcBorders>
            <w:vAlign w:val="bottom"/>
          </w:tcPr>
          <w:p w14:paraId="55242CE4"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Path</w:t>
            </w:r>
          </w:p>
        </w:tc>
        <w:tc>
          <w:tcPr>
            <w:tcW w:w="0" w:type="auto"/>
            <w:tcBorders>
              <w:bottom w:val="single" w:sz="0" w:space="0" w:color="auto"/>
            </w:tcBorders>
            <w:vAlign w:val="bottom"/>
          </w:tcPr>
          <w:p w14:paraId="67DB0BC1"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Type</w:t>
            </w:r>
          </w:p>
        </w:tc>
        <w:tc>
          <w:tcPr>
            <w:tcW w:w="0" w:type="auto"/>
            <w:tcBorders>
              <w:bottom w:val="single" w:sz="0" w:space="0" w:color="auto"/>
            </w:tcBorders>
            <w:vAlign w:val="bottom"/>
          </w:tcPr>
          <w:p w14:paraId="595EDEA7" w14:textId="77777777" w:rsidR="006F3B20" w:rsidRPr="00602E46" w:rsidRDefault="006F3B20" w:rsidP="004312B2">
            <w:pPr>
              <w:pStyle w:val="Compact"/>
              <w:rPr>
                <w:rFonts w:ascii="Courier New" w:hAnsi="Courier New" w:cs="Courier New"/>
                <w:sz w:val="22"/>
                <w:szCs w:val="22"/>
                <w:lang w:val="it-IT"/>
              </w:rPr>
            </w:pPr>
            <w:r w:rsidRPr="00602E46">
              <w:rPr>
                <w:rFonts w:ascii="Courier New" w:hAnsi="Courier New" w:cs="Courier New"/>
                <w:sz w:val="22"/>
                <w:szCs w:val="22"/>
                <w:lang w:val="it-IT"/>
              </w:rPr>
              <w:t>Description</w:t>
            </w:r>
          </w:p>
        </w:tc>
      </w:tr>
      <w:tr w:rsidR="006F3B20" w:rsidRPr="00602E46" w14:paraId="0599FFAE" w14:textId="77777777" w:rsidTr="004312B2">
        <w:tc>
          <w:tcPr>
            <w:tcW w:w="0" w:type="auto"/>
          </w:tcPr>
          <w:p w14:paraId="6F0934F2"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error</w:t>
            </w:r>
          </w:p>
        </w:tc>
        <w:tc>
          <w:tcPr>
            <w:tcW w:w="0" w:type="auto"/>
          </w:tcPr>
          <w:p w14:paraId="4F4129EA"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11F1D58B"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eventuale errore</w:t>
            </w:r>
          </w:p>
        </w:tc>
      </w:tr>
      <w:tr w:rsidR="006F3B20" w:rsidRPr="00602E46" w14:paraId="6BB699C9" w14:textId="77777777" w:rsidTr="004312B2">
        <w:tc>
          <w:tcPr>
            <w:tcW w:w="0" w:type="auto"/>
          </w:tcPr>
          <w:p w14:paraId="7FF262F1"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w:t>
            </w:r>
          </w:p>
        </w:tc>
        <w:tc>
          <w:tcPr>
            <w:tcW w:w="0" w:type="auto"/>
          </w:tcPr>
          <w:p w14:paraId="10CAA24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Object</w:t>
            </w:r>
          </w:p>
        </w:tc>
        <w:tc>
          <w:tcPr>
            <w:tcW w:w="0" w:type="auto"/>
          </w:tcPr>
          <w:p w14:paraId="48BF3DE7"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a risposta</w:t>
            </w:r>
          </w:p>
        </w:tc>
      </w:tr>
      <w:tr w:rsidR="006F3B20" w:rsidRPr="00602E46" w14:paraId="3A33C7A8" w14:textId="77777777" w:rsidTr="004312B2">
        <w:tc>
          <w:tcPr>
            <w:tcW w:w="0" w:type="auto"/>
          </w:tcPr>
          <w:p w14:paraId="5736B02D"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w:t>
            </w:r>
          </w:p>
        </w:tc>
        <w:tc>
          <w:tcPr>
            <w:tcW w:w="0" w:type="auto"/>
          </w:tcPr>
          <w:p w14:paraId="6811876F"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Array</w:t>
            </w:r>
          </w:p>
        </w:tc>
        <w:tc>
          <w:tcPr>
            <w:tcW w:w="0" w:type="auto"/>
          </w:tcPr>
          <w:p w14:paraId="0385AC68"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e facette</w:t>
            </w:r>
          </w:p>
        </w:tc>
      </w:tr>
      <w:tr w:rsidR="006F3B20" w:rsidRPr="00602E46" w14:paraId="4653B343" w14:textId="77777777" w:rsidTr="004312B2">
        <w:tc>
          <w:tcPr>
            <w:tcW w:w="0" w:type="auto"/>
          </w:tcPr>
          <w:p w14:paraId="6F7F4282"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id</w:t>
            </w:r>
          </w:p>
        </w:tc>
        <w:tc>
          <w:tcPr>
            <w:tcW w:w="0" w:type="auto"/>
          </w:tcPr>
          <w:p w14:paraId="00276433"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023BAC75"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campo solr da utilizzare per il filtro</w:t>
            </w:r>
          </w:p>
        </w:tc>
      </w:tr>
      <w:tr w:rsidR="006F3B20" w:rsidRPr="00602E46" w14:paraId="5E05B821" w14:textId="77777777" w:rsidTr="004312B2">
        <w:tc>
          <w:tcPr>
            <w:tcW w:w="0" w:type="auto"/>
          </w:tcPr>
          <w:p w14:paraId="1410E061"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label</w:t>
            </w:r>
          </w:p>
        </w:tc>
        <w:tc>
          <w:tcPr>
            <w:tcW w:w="0" w:type="auto"/>
          </w:tcPr>
          <w:p w14:paraId="667CB4FD"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59384040"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abel della faccetta</w:t>
            </w:r>
          </w:p>
        </w:tc>
      </w:tr>
      <w:tr w:rsidR="006F3B20" w:rsidRPr="00602E46" w14:paraId="72A9384F" w14:textId="77777777" w:rsidTr="004312B2">
        <w:tc>
          <w:tcPr>
            <w:tcW w:w="0" w:type="auto"/>
          </w:tcPr>
          <w:p w14:paraId="1C75C4E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values</w:t>
            </w:r>
          </w:p>
        </w:tc>
        <w:tc>
          <w:tcPr>
            <w:tcW w:w="0" w:type="auto"/>
          </w:tcPr>
          <w:p w14:paraId="6D0E74A7"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Array</w:t>
            </w:r>
          </w:p>
        </w:tc>
        <w:tc>
          <w:tcPr>
            <w:tcW w:w="0" w:type="auto"/>
          </w:tcPr>
          <w:p w14:paraId="5E9E1C1C"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 valori della faccetta</w:t>
            </w:r>
          </w:p>
        </w:tc>
      </w:tr>
      <w:tr w:rsidR="006F3B20" w:rsidRPr="00602E46" w14:paraId="12F46F68" w14:textId="77777777" w:rsidTr="004312B2">
        <w:tc>
          <w:tcPr>
            <w:tcW w:w="0" w:type="auto"/>
          </w:tcPr>
          <w:p w14:paraId="60E21C3E"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values[].name</w:t>
            </w:r>
          </w:p>
        </w:tc>
        <w:tc>
          <w:tcPr>
            <w:tcW w:w="0" w:type="auto"/>
          </w:tcPr>
          <w:p w14:paraId="5D6265F1"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22EDAC37"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l testo della faccetta</w:t>
            </w:r>
          </w:p>
        </w:tc>
      </w:tr>
      <w:tr w:rsidR="006F3B20" w:rsidRPr="00602E46" w14:paraId="7F619DCF" w14:textId="77777777" w:rsidTr="004312B2">
        <w:tc>
          <w:tcPr>
            <w:tcW w:w="0" w:type="auto"/>
          </w:tcPr>
          <w:p w14:paraId="4662AFD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facetsFields[].values[].count</w:t>
            </w:r>
          </w:p>
        </w:tc>
        <w:tc>
          <w:tcPr>
            <w:tcW w:w="0" w:type="auto"/>
          </w:tcPr>
          <w:p w14:paraId="52FF9FE5"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33A5EC29"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l numero di occorrenze della faccetta</w:t>
            </w:r>
          </w:p>
        </w:tc>
      </w:tr>
      <w:tr w:rsidR="006F3B20" w:rsidRPr="00602E46" w14:paraId="483AA9C0" w14:textId="77777777" w:rsidTr="004312B2">
        <w:tc>
          <w:tcPr>
            <w:tcW w:w="0" w:type="auto"/>
          </w:tcPr>
          <w:p w14:paraId="5EF001E3"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numFound</w:t>
            </w:r>
          </w:p>
        </w:tc>
        <w:tc>
          <w:tcPr>
            <w:tcW w:w="0" w:type="auto"/>
          </w:tcPr>
          <w:p w14:paraId="38854CB0"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6CDBD300"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Numero record trovati</w:t>
            </w:r>
          </w:p>
        </w:tc>
      </w:tr>
      <w:tr w:rsidR="006F3B20" w:rsidRPr="00602E46" w14:paraId="76A5A6E6" w14:textId="77777777" w:rsidTr="004312B2">
        <w:tc>
          <w:tcPr>
            <w:tcW w:w="0" w:type="auto"/>
          </w:tcPr>
          <w:p w14:paraId="0D8F033E"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response.start</w:t>
            </w:r>
          </w:p>
        </w:tc>
        <w:tc>
          <w:tcPr>
            <w:tcW w:w="0" w:type="auto"/>
          </w:tcPr>
          <w:p w14:paraId="427C28DB"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30383067"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Offset della lista</w:t>
            </w:r>
          </w:p>
        </w:tc>
      </w:tr>
      <w:tr w:rsidR="006F3B20" w:rsidRPr="00602E46" w14:paraId="3AC26811" w14:textId="77777777" w:rsidTr="004312B2">
        <w:tc>
          <w:tcPr>
            <w:tcW w:w="0" w:type="auto"/>
          </w:tcPr>
          <w:p w14:paraId="4C00AA55"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queryTime</w:t>
            </w:r>
          </w:p>
        </w:tc>
        <w:tc>
          <w:tcPr>
            <w:tcW w:w="0" w:type="auto"/>
          </w:tcPr>
          <w:p w14:paraId="5093648E"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mber</w:t>
            </w:r>
          </w:p>
        </w:tc>
        <w:tc>
          <w:tcPr>
            <w:tcW w:w="0" w:type="auto"/>
          </w:tcPr>
          <w:p w14:paraId="41858815"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empo di risposta solr</w:t>
            </w:r>
          </w:p>
        </w:tc>
      </w:tr>
    </w:tbl>
    <w:p w14:paraId="4F1F373B" w14:textId="77777777" w:rsidR="006F3B20" w:rsidRPr="00602E46" w:rsidRDefault="006F3B20" w:rsidP="006F3B20">
      <w:pPr>
        <w:pStyle w:val="SourceCode"/>
        <w:rPr>
          <w:rFonts w:ascii="Courier New" w:hAnsi="Courier New" w:cs="Courier New"/>
        </w:rPr>
      </w:pPr>
      <w:r w:rsidRPr="00602E46">
        <w:rPr>
          <w:rStyle w:val="VerbatimChar"/>
          <w:rFonts w:ascii="Courier New" w:hAnsi="Courier New" w:cs="Courier New"/>
        </w:rPr>
        <w:t>HTTP/1.1 200 OK</w:t>
      </w:r>
      <w:r w:rsidRPr="00602E46">
        <w:rPr>
          <w:rFonts w:ascii="Courier New" w:hAnsi="Courier New" w:cs="Courier New"/>
        </w:rPr>
        <w:br/>
      </w:r>
      <w:r w:rsidRPr="00602E46">
        <w:rPr>
          <w:rStyle w:val="VerbatimChar"/>
          <w:rFonts w:ascii="Courier New" w:hAnsi="Courier New" w:cs="Courier New"/>
        </w:rPr>
        <w:t>Content-Type: application/json</w:t>
      </w:r>
      <w:r w:rsidRPr="00602E46">
        <w:rPr>
          <w:rFonts w:ascii="Courier New" w:hAnsi="Courier New" w:cs="Courier New"/>
        </w:rPr>
        <w:br/>
      </w:r>
      <w:r w:rsidRPr="00602E46">
        <w:rPr>
          <w:rStyle w:val="VerbatimChar"/>
          <w:rFonts w:ascii="Courier New" w:hAnsi="Courier New" w:cs="Courier New"/>
        </w:rPr>
        <w:t>Content-Length: 438</w:t>
      </w:r>
      <w:r w:rsidRPr="00602E46">
        <w:rPr>
          <w:rFonts w:ascii="Courier New" w:hAnsi="Courier New" w:cs="Courier New"/>
        </w:rPr>
        <w:br/>
      </w:r>
      <w:r w:rsidRPr="00602E46">
        <w:rPr>
          <w:rFonts w:ascii="Courier New" w:hAnsi="Courier New" w:cs="Courier New"/>
        </w:rPr>
        <w:br/>
      </w:r>
      <w:r w:rsidRPr="00602E46">
        <w:rPr>
          <w:rStyle w:val="VerbatimChar"/>
          <w:rFonts w:ascii="Courier New" w:hAnsi="Courier New" w:cs="Courier New"/>
        </w:rPr>
        <w:t>{</w:t>
      </w:r>
      <w:r w:rsidRPr="00602E46">
        <w:rPr>
          <w:rFonts w:ascii="Courier New" w:hAnsi="Courier New" w:cs="Courier New"/>
        </w:rPr>
        <w:br/>
      </w:r>
      <w:r w:rsidRPr="00602E46">
        <w:rPr>
          <w:rStyle w:val="VerbatimChar"/>
          <w:rFonts w:ascii="Courier New" w:hAnsi="Courier New" w:cs="Courier New"/>
        </w:rPr>
        <w:t xml:space="preserve">  "error" : null,</w:t>
      </w:r>
      <w:r w:rsidRPr="00602E46">
        <w:rPr>
          <w:rFonts w:ascii="Courier New" w:hAnsi="Courier New" w:cs="Courier New"/>
        </w:rPr>
        <w:br/>
      </w:r>
      <w:r w:rsidRPr="00602E46">
        <w:rPr>
          <w:rStyle w:val="VerbatimChar"/>
          <w:rFonts w:ascii="Courier New" w:hAnsi="Courier New" w:cs="Courier New"/>
        </w:rPr>
        <w:t xml:space="preserve">  "response" : {</w:t>
      </w:r>
      <w:r w:rsidRPr="00602E46">
        <w:rPr>
          <w:rFonts w:ascii="Courier New" w:hAnsi="Courier New" w:cs="Courier New"/>
        </w:rPr>
        <w:br/>
      </w:r>
      <w:r w:rsidRPr="00602E46">
        <w:rPr>
          <w:rStyle w:val="VerbatimChar"/>
          <w:rFonts w:ascii="Courier New" w:hAnsi="Courier New" w:cs="Courier New"/>
        </w:rPr>
        <w:t xml:space="preserve">    "docs" : [ {</w:t>
      </w:r>
      <w:r w:rsidRPr="00602E46">
        <w:rPr>
          <w:rFonts w:ascii="Courier New" w:hAnsi="Courier New" w:cs="Courier New"/>
        </w:rPr>
        <w:br/>
      </w:r>
      <w:r w:rsidRPr="00602E46">
        <w:rPr>
          <w:rStyle w:val="VerbatimChar"/>
          <w:rFonts w:ascii="Courier New" w:hAnsi="Courier New" w:cs="Courier New"/>
        </w:rPr>
        <w:t xml:space="preserve">      "id" : "BVE0268760",</w:t>
      </w:r>
      <w:r w:rsidRPr="00602E46">
        <w:rPr>
          <w:rFonts w:ascii="Courier New" w:hAnsi="Courier New" w:cs="Courier New"/>
        </w:rPr>
        <w:br/>
      </w:r>
      <w:r w:rsidRPr="00602E46">
        <w:rPr>
          <w:rStyle w:val="VerbatimChar"/>
          <w:rFonts w:ascii="Courier New" w:hAnsi="Courier New" w:cs="Courier New"/>
        </w:rPr>
        <w:lastRenderedPageBreak/>
        <w:t xml:space="preserve">      "score" : 0.0,</w:t>
      </w:r>
      <w:r w:rsidRPr="00602E46">
        <w:rPr>
          <w:rFonts w:ascii="Courier New" w:hAnsi="Courier New" w:cs="Courier New"/>
        </w:rPr>
        <w:br/>
      </w:r>
      <w:r w:rsidRPr="00602E46">
        <w:rPr>
          <w:rStyle w:val="VerbatimChar"/>
          <w:rFonts w:ascii="Courier New" w:hAnsi="Courier New" w:cs="Courier New"/>
        </w:rPr>
        <w:t xml:space="preserve">      "attributes" : { },</w:t>
      </w:r>
      <w:r w:rsidRPr="00602E46">
        <w:rPr>
          <w:rFonts w:ascii="Courier New" w:hAnsi="Courier New" w:cs="Courier New"/>
        </w:rPr>
        <w:br/>
      </w:r>
      <w:r w:rsidRPr="00602E46">
        <w:rPr>
          <w:rStyle w:val="VerbatimChar"/>
          <w:rFonts w:ascii="Courier New" w:hAnsi="Courier New" w:cs="Courier New"/>
        </w:rPr>
        <w:t xml:space="preserve">      "nodes" :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numFound" : 1,</w:t>
      </w:r>
      <w:r w:rsidRPr="00602E46">
        <w:rPr>
          <w:rFonts w:ascii="Courier New" w:hAnsi="Courier New" w:cs="Courier New"/>
        </w:rPr>
        <w:br/>
      </w:r>
      <w:r w:rsidRPr="00602E46">
        <w:rPr>
          <w:rStyle w:val="VerbatimChar"/>
          <w:rFonts w:ascii="Courier New" w:hAnsi="Courier New" w:cs="Courier New"/>
        </w:rPr>
        <w:t xml:space="preserve">    "start" : 0,</w:t>
      </w:r>
      <w:r w:rsidRPr="00602E46">
        <w:rPr>
          <w:rFonts w:ascii="Courier New" w:hAnsi="Courier New" w:cs="Courier New"/>
        </w:rPr>
        <w:br/>
      </w:r>
      <w:r w:rsidRPr="00602E46">
        <w:rPr>
          <w:rStyle w:val="VerbatimChar"/>
          <w:rFonts w:ascii="Courier New" w:hAnsi="Courier New" w:cs="Courier New"/>
        </w:rPr>
        <w:t xml:space="preserve">    "facetsFields" : [ {</w:t>
      </w:r>
      <w:r w:rsidRPr="00602E46">
        <w:rPr>
          <w:rFonts w:ascii="Courier New" w:hAnsi="Courier New" w:cs="Courier New"/>
        </w:rPr>
        <w:br/>
      </w:r>
      <w:r w:rsidRPr="00602E46">
        <w:rPr>
          <w:rStyle w:val="VerbatimChar"/>
          <w:rFonts w:ascii="Courier New" w:hAnsi="Courier New" w:cs="Courier New"/>
        </w:rPr>
        <w:t xml:space="preserve">      "id" : "localizzazione_ss",</w:t>
      </w:r>
      <w:r w:rsidRPr="00602E46">
        <w:rPr>
          <w:rFonts w:ascii="Courier New" w:hAnsi="Courier New" w:cs="Courier New"/>
        </w:rPr>
        <w:br/>
      </w:r>
      <w:r w:rsidRPr="00602E46">
        <w:rPr>
          <w:rStyle w:val="VerbatimChar"/>
          <w:rFonts w:ascii="Courier New" w:hAnsi="Courier New" w:cs="Courier New"/>
        </w:rPr>
        <w:t xml:space="preserve">      "label" : "Localizzazione",</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count" : 1,</w:t>
      </w:r>
      <w:r w:rsidRPr="00602E46">
        <w:rPr>
          <w:rFonts w:ascii="Courier New" w:hAnsi="Courier New" w:cs="Courier New"/>
        </w:rPr>
        <w:br/>
      </w:r>
      <w:r w:rsidRPr="00602E46">
        <w:rPr>
          <w:rStyle w:val="VerbatimChar"/>
          <w:rFonts w:ascii="Courier New" w:hAnsi="Courier New" w:cs="Courier New"/>
        </w:rPr>
        <w:t xml:space="preserve">        "name" : "Archivio del Tesoro di San Gennaro - Biblioteca"</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w:t>
      </w:r>
      <w:r w:rsidRPr="00602E46">
        <w:rPr>
          <w:rFonts w:ascii="Courier New" w:hAnsi="Courier New" w:cs="Courier New"/>
        </w:rPr>
        <w:br/>
      </w:r>
      <w:r w:rsidRPr="00602E46">
        <w:rPr>
          <w:rStyle w:val="VerbatimChar"/>
          <w:rFonts w:ascii="Courier New" w:hAnsi="Courier New" w:cs="Courier New"/>
        </w:rPr>
        <w:t xml:space="preserve">  "queryTime" : 1</w:t>
      </w:r>
      <w:r w:rsidRPr="00602E46">
        <w:rPr>
          <w:rFonts w:ascii="Courier New" w:hAnsi="Courier New" w:cs="Courier New"/>
        </w:rPr>
        <w:br/>
      </w:r>
      <w:r w:rsidRPr="00602E46">
        <w:rPr>
          <w:rStyle w:val="VerbatimChar"/>
          <w:rFonts w:ascii="Courier New" w:hAnsi="Courier New" w:cs="Courier New"/>
        </w:rPr>
        <w:t>}</w:t>
      </w:r>
    </w:p>
    <w:p w14:paraId="7B96B137" w14:textId="77777777" w:rsidR="006F3B20" w:rsidRDefault="006F3B20" w:rsidP="006F3B20">
      <w:pPr>
        <w:pStyle w:val="Titolo2"/>
      </w:pPr>
      <w:bookmarkStart w:id="154" w:name="_campi_catalogo"/>
      <w:bookmarkStart w:id="155" w:name="_Toc70232071"/>
      <w:bookmarkEnd w:id="154"/>
      <w:r>
        <w:t>Campi Catalogo</w:t>
      </w:r>
      <w:bookmarkEnd w:id="155"/>
    </w:p>
    <w:p w14:paraId="5F198290" w14:textId="77777777" w:rsidR="006F3B20" w:rsidRPr="006F3B20" w:rsidRDefault="006F3B20" w:rsidP="00602E46">
      <w:r w:rsidRPr="006F3B20">
        <w:t xml:space="preserve">Una richiesta </w:t>
      </w:r>
      <w:r w:rsidRPr="006F3B20">
        <w:rPr>
          <w:rStyle w:val="VerbatimChar"/>
        </w:rPr>
        <w:t>GET</w:t>
      </w:r>
      <w:r w:rsidRPr="006F3B20">
        <w:t xml:space="preserve"> per ottenere la lista dei campi per la definizione della ricerca avanzata.</w:t>
      </w:r>
    </w:p>
    <w:tbl>
      <w:tblPr>
        <w:tblW w:w="5000" w:type="pct"/>
        <w:tblLook w:val="07E0" w:firstRow="1" w:lastRow="1" w:firstColumn="1" w:lastColumn="1" w:noHBand="1" w:noVBand="1"/>
      </w:tblPr>
      <w:tblGrid>
        <w:gridCol w:w="2854"/>
        <w:gridCol w:w="6784"/>
      </w:tblGrid>
      <w:tr w:rsidR="006F3B20" w14:paraId="16DEA45A" w14:textId="77777777" w:rsidTr="004312B2">
        <w:tc>
          <w:tcPr>
            <w:tcW w:w="0" w:type="auto"/>
            <w:tcBorders>
              <w:bottom w:val="single" w:sz="0" w:space="0" w:color="auto"/>
            </w:tcBorders>
            <w:vAlign w:val="bottom"/>
          </w:tcPr>
          <w:p w14:paraId="70B2CA9E" w14:textId="77777777" w:rsidR="006F3B20" w:rsidRDefault="006F3B20" w:rsidP="00602E46">
            <w:r>
              <w:t>Parameter</w:t>
            </w:r>
          </w:p>
        </w:tc>
        <w:tc>
          <w:tcPr>
            <w:tcW w:w="0" w:type="auto"/>
            <w:tcBorders>
              <w:bottom w:val="single" w:sz="0" w:space="0" w:color="auto"/>
            </w:tcBorders>
            <w:vAlign w:val="bottom"/>
          </w:tcPr>
          <w:p w14:paraId="1613F65A" w14:textId="77777777" w:rsidR="006F3B20" w:rsidRDefault="006F3B20" w:rsidP="00602E46">
            <w:r>
              <w:t>Description</w:t>
            </w:r>
          </w:p>
        </w:tc>
      </w:tr>
      <w:tr w:rsidR="006F3B20" w14:paraId="36191E8E" w14:textId="77777777" w:rsidTr="004312B2">
        <w:tc>
          <w:tcPr>
            <w:tcW w:w="0" w:type="auto"/>
          </w:tcPr>
          <w:p w14:paraId="7653D95F" w14:textId="77777777" w:rsidR="006F3B20" w:rsidRDefault="006F3B20" w:rsidP="00602E46">
            <w:r>
              <w:rPr>
                <w:rStyle w:val="VerbatimChar"/>
              </w:rPr>
              <w:t>prefix</w:t>
            </w:r>
          </w:p>
        </w:tc>
        <w:tc>
          <w:tcPr>
            <w:tcW w:w="0" w:type="auto"/>
          </w:tcPr>
          <w:p w14:paraId="09C71910" w14:textId="77777777" w:rsidR="006F3B20" w:rsidRDefault="006F3B20" w:rsidP="00602E46">
            <w:r>
              <w:t>Filtro per il nome del campo</w:t>
            </w:r>
          </w:p>
        </w:tc>
      </w:tr>
    </w:tbl>
    <w:p w14:paraId="4F8807DC" w14:textId="77777777" w:rsidR="00602E46" w:rsidRDefault="00602E46" w:rsidP="00602E46">
      <w:pPr>
        <w:rPr>
          <w:i/>
          <w:iCs/>
        </w:rPr>
      </w:pPr>
      <w:bookmarkStart w:id="156" w:name="_per_esempio_5"/>
      <w:bookmarkEnd w:id="156"/>
    </w:p>
    <w:p w14:paraId="7CB5F9B6" w14:textId="2D4F1FE9" w:rsidR="006F3B20" w:rsidRPr="00602E46" w:rsidRDefault="00602E46" w:rsidP="00602E46">
      <w:pPr>
        <w:rPr>
          <w:i/>
          <w:iCs/>
        </w:rPr>
      </w:pPr>
      <w:r w:rsidRPr="00602E46">
        <w:rPr>
          <w:i/>
          <w:iCs/>
        </w:rPr>
        <w:t>E</w:t>
      </w:r>
      <w:r w:rsidR="006F3B20" w:rsidRPr="00602E46">
        <w:rPr>
          <w:i/>
          <w:iCs/>
        </w:rPr>
        <w:t>sempio</w:t>
      </w:r>
    </w:p>
    <w:p w14:paraId="6C39A9EF" w14:textId="337509DC" w:rsidR="006F3B20" w:rsidRPr="00362E30" w:rsidRDefault="006F3B20" w:rsidP="00602E46">
      <w:pPr>
        <w:jc w:val="left"/>
        <w:rPr>
          <w:rFonts w:cs="Arial"/>
          <w:sz w:val="28"/>
          <w:szCs w:val="24"/>
        </w:rPr>
      </w:pPr>
      <w:r w:rsidRPr="00362E30">
        <w:rPr>
          <w:rStyle w:val="NormalTok"/>
          <w:rFonts w:ascii="Arial" w:hAnsi="Arial" w:cs="Arial"/>
          <w:sz w:val="24"/>
          <w:szCs w:val="24"/>
        </w:rPr>
        <w:t xml:space="preserve">$ </w:t>
      </w:r>
      <w:r w:rsidRPr="00362E30">
        <w:rPr>
          <w:rStyle w:val="KeywordTok"/>
          <w:rFonts w:ascii="Arial" w:hAnsi="Arial" w:cs="Arial"/>
          <w:color w:val="auto"/>
          <w:sz w:val="24"/>
          <w:szCs w:val="24"/>
        </w:rPr>
        <w:t>curl</w:t>
      </w:r>
      <w:r w:rsidRPr="00362E30">
        <w:rPr>
          <w:rStyle w:val="NormalTok"/>
          <w:rFonts w:ascii="Arial" w:hAnsi="Arial" w:cs="Arial"/>
          <w:sz w:val="24"/>
          <w:szCs w:val="24"/>
        </w:rPr>
        <w:t xml:space="preserve"> </w:t>
      </w:r>
      <w:r w:rsidRPr="00362E30">
        <w:rPr>
          <w:rStyle w:val="StringTok"/>
          <w:rFonts w:ascii="Arial" w:hAnsi="Arial" w:cs="Arial"/>
          <w:color w:val="auto"/>
          <w:sz w:val="24"/>
          <w:szCs w:val="24"/>
        </w:rPr>
        <w:t>'http://localhost:8080/metaindice/fields?prefix=tito'</w:t>
      </w:r>
      <w:r w:rsidRPr="00362E30">
        <w:rPr>
          <w:rStyle w:val="NormalTok"/>
          <w:rFonts w:ascii="Arial" w:hAnsi="Arial" w:cs="Arial"/>
          <w:sz w:val="24"/>
          <w:szCs w:val="24"/>
        </w:rPr>
        <w:t xml:space="preserve"> -i -X GET -H </w:t>
      </w:r>
      <w:r w:rsidRPr="00362E30">
        <w:rPr>
          <w:rStyle w:val="StringTok"/>
          <w:rFonts w:ascii="Arial" w:hAnsi="Arial" w:cs="Arial"/>
          <w:color w:val="auto"/>
          <w:sz w:val="24"/>
          <w:szCs w:val="24"/>
        </w:rPr>
        <w:t>'Accept: application/json'</w:t>
      </w:r>
    </w:p>
    <w:p w14:paraId="5E0D0AAF" w14:textId="77777777" w:rsidR="00602E46" w:rsidRDefault="00602E46" w:rsidP="00602E46">
      <w:bookmarkStart w:id="157" w:name="_la_riposta_3"/>
      <w:bookmarkEnd w:id="157"/>
    </w:p>
    <w:p w14:paraId="7B392889" w14:textId="60114155" w:rsidR="006F3B20" w:rsidRPr="00602E46" w:rsidRDefault="00602E46" w:rsidP="00602E46">
      <w:pPr>
        <w:rPr>
          <w:i/>
          <w:iCs/>
        </w:rPr>
      </w:pPr>
      <w:r w:rsidRPr="00602E46">
        <w:rPr>
          <w:i/>
          <w:iCs/>
        </w:rPr>
        <w:t>R</w:t>
      </w:r>
      <w:r w:rsidR="006F3B20" w:rsidRPr="00602E46">
        <w:rPr>
          <w:i/>
          <w:iCs/>
        </w:rPr>
        <w:t>i</w:t>
      </w:r>
      <w:r w:rsidRPr="00602E46">
        <w:rPr>
          <w:i/>
          <w:iCs/>
        </w:rPr>
        <w:t>s</w:t>
      </w:r>
      <w:r w:rsidR="006F3B20" w:rsidRPr="00602E46">
        <w:rPr>
          <w:i/>
          <w:iCs/>
        </w:rPr>
        <w:t>posta</w:t>
      </w:r>
    </w:p>
    <w:tbl>
      <w:tblPr>
        <w:tblW w:w="5000" w:type="pct"/>
        <w:tblLook w:val="07E0" w:firstRow="1" w:lastRow="1" w:firstColumn="1" w:lastColumn="1" w:noHBand="1" w:noVBand="1"/>
      </w:tblPr>
      <w:tblGrid>
        <w:gridCol w:w="2725"/>
        <w:gridCol w:w="1009"/>
        <w:gridCol w:w="5904"/>
      </w:tblGrid>
      <w:tr w:rsidR="006F3B20" w:rsidRPr="00602E46" w14:paraId="73A18716" w14:textId="77777777" w:rsidTr="004312B2">
        <w:tc>
          <w:tcPr>
            <w:tcW w:w="0" w:type="auto"/>
            <w:tcBorders>
              <w:bottom w:val="single" w:sz="0" w:space="0" w:color="auto"/>
            </w:tcBorders>
            <w:vAlign w:val="bottom"/>
          </w:tcPr>
          <w:p w14:paraId="5AD51391" w14:textId="77777777" w:rsidR="006F3B20" w:rsidRPr="00602E46" w:rsidRDefault="006F3B20" w:rsidP="004312B2">
            <w:pPr>
              <w:pStyle w:val="Compact"/>
              <w:rPr>
                <w:rFonts w:ascii="Courier New" w:hAnsi="Courier New" w:cs="Courier New"/>
                <w:sz w:val="22"/>
                <w:szCs w:val="22"/>
              </w:rPr>
            </w:pPr>
            <w:r w:rsidRPr="00602E46">
              <w:rPr>
                <w:rFonts w:ascii="Courier New" w:hAnsi="Courier New" w:cs="Courier New"/>
                <w:sz w:val="22"/>
                <w:szCs w:val="22"/>
              </w:rPr>
              <w:t>Path</w:t>
            </w:r>
          </w:p>
        </w:tc>
        <w:tc>
          <w:tcPr>
            <w:tcW w:w="0" w:type="auto"/>
            <w:tcBorders>
              <w:bottom w:val="single" w:sz="0" w:space="0" w:color="auto"/>
            </w:tcBorders>
            <w:vAlign w:val="bottom"/>
          </w:tcPr>
          <w:p w14:paraId="3B5C8EFF" w14:textId="77777777" w:rsidR="006F3B20" w:rsidRPr="00602E46" w:rsidRDefault="006F3B20" w:rsidP="004312B2">
            <w:pPr>
              <w:pStyle w:val="Compact"/>
              <w:rPr>
                <w:rFonts w:ascii="Courier New" w:hAnsi="Courier New" w:cs="Courier New"/>
                <w:sz w:val="22"/>
                <w:szCs w:val="22"/>
              </w:rPr>
            </w:pPr>
            <w:r w:rsidRPr="00602E46">
              <w:rPr>
                <w:rFonts w:ascii="Courier New" w:hAnsi="Courier New" w:cs="Courier New"/>
                <w:sz w:val="22"/>
                <w:szCs w:val="22"/>
              </w:rPr>
              <w:t>Type</w:t>
            </w:r>
          </w:p>
        </w:tc>
        <w:tc>
          <w:tcPr>
            <w:tcW w:w="0" w:type="auto"/>
            <w:tcBorders>
              <w:bottom w:val="single" w:sz="0" w:space="0" w:color="auto"/>
            </w:tcBorders>
            <w:vAlign w:val="bottom"/>
          </w:tcPr>
          <w:p w14:paraId="68E6A700" w14:textId="77777777" w:rsidR="006F3B20" w:rsidRPr="00602E46" w:rsidRDefault="006F3B20" w:rsidP="004312B2">
            <w:pPr>
              <w:pStyle w:val="Compact"/>
              <w:rPr>
                <w:rFonts w:ascii="Courier New" w:hAnsi="Courier New" w:cs="Courier New"/>
                <w:sz w:val="22"/>
                <w:szCs w:val="22"/>
              </w:rPr>
            </w:pPr>
            <w:r w:rsidRPr="00602E46">
              <w:rPr>
                <w:rFonts w:ascii="Courier New" w:hAnsi="Courier New" w:cs="Courier New"/>
                <w:sz w:val="22"/>
                <w:szCs w:val="22"/>
              </w:rPr>
              <w:t>Description</w:t>
            </w:r>
          </w:p>
        </w:tc>
      </w:tr>
      <w:tr w:rsidR="006F3B20" w:rsidRPr="00602E46" w14:paraId="78DD804B" w14:textId="77777777" w:rsidTr="004312B2">
        <w:tc>
          <w:tcPr>
            <w:tcW w:w="0" w:type="auto"/>
          </w:tcPr>
          <w:p w14:paraId="16C839E6"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w:t>
            </w:r>
          </w:p>
        </w:tc>
        <w:tc>
          <w:tcPr>
            <w:tcW w:w="0" w:type="auto"/>
          </w:tcPr>
          <w:p w14:paraId="1A61FD68"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Array</w:t>
            </w:r>
          </w:p>
        </w:tc>
        <w:tc>
          <w:tcPr>
            <w:tcW w:w="0" w:type="auto"/>
          </w:tcPr>
          <w:p w14:paraId="3C4331E2"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 campi</w:t>
            </w:r>
          </w:p>
        </w:tc>
      </w:tr>
      <w:tr w:rsidR="006F3B20" w:rsidRPr="00602E46" w14:paraId="0156A5BA" w14:textId="77777777" w:rsidTr="004312B2">
        <w:tc>
          <w:tcPr>
            <w:tcW w:w="0" w:type="auto"/>
          </w:tcPr>
          <w:p w14:paraId="648FAB3D"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id</w:t>
            </w:r>
          </w:p>
        </w:tc>
        <w:tc>
          <w:tcPr>
            <w:tcW w:w="0" w:type="auto"/>
          </w:tcPr>
          <w:p w14:paraId="76A935DF"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5484AFBC"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Identificativo</w:t>
            </w:r>
          </w:p>
        </w:tc>
      </w:tr>
      <w:tr w:rsidR="006F3B20" w:rsidRPr="00602E46" w14:paraId="68CF4B37" w14:textId="77777777" w:rsidTr="004312B2">
        <w:tc>
          <w:tcPr>
            <w:tcW w:w="0" w:type="auto"/>
          </w:tcPr>
          <w:p w14:paraId="74208FA8"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label</w:t>
            </w:r>
          </w:p>
        </w:tc>
        <w:tc>
          <w:tcPr>
            <w:tcW w:w="0" w:type="auto"/>
          </w:tcPr>
          <w:p w14:paraId="20341DFD"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0A6F3EF7"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Label</w:t>
            </w:r>
          </w:p>
        </w:tc>
      </w:tr>
      <w:tr w:rsidR="006F3B20" w:rsidRPr="00602E46" w14:paraId="23C2EBF9" w14:textId="77777777" w:rsidTr="004312B2">
        <w:tc>
          <w:tcPr>
            <w:tcW w:w="0" w:type="auto"/>
          </w:tcPr>
          <w:p w14:paraId="738573BD"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datatype</w:t>
            </w:r>
          </w:p>
        </w:tc>
        <w:tc>
          <w:tcPr>
            <w:tcW w:w="0" w:type="auto"/>
          </w:tcPr>
          <w:p w14:paraId="61B6160A"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String</w:t>
            </w:r>
          </w:p>
        </w:tc>
        <w:tc>
          <w:tcPr>
            <w:tcW w:w="0" w:type="auto"/>
          </w:tcPr>
          <w:p w14:paraId="21786B8E"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ipo di data</w:t>
            </w:r>
          </w:p>
        </w:tc>
      </w:tr>
      <w:tr w:rsidR="006F3B20" w:rsidRPr="00602E46" w14:paraId="324DD6F4" w14:textId="77777777" w:rsidTr="004312B2">
        <w:tc>
          <w:tcPr>
            <w:tcW w:w="0" w:type="auto"/>
          </w:tcPr>
          <w:p w14:paraId="07E36A94"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listType</w:t>
            </w:r>
          </w:p>
        </w:tc>
        <w:tc>
          <w:tcPr>
            <w:tcW w:w="0" w:type="auto"/>
          </w:tcPr>
          <w:p w14:paraId="3A7C6F4E"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ll</w:t>
            </w:r>
          </w:p>
        </w:tc>
        <w:tc>
          <w:tcPr>
            <w:tcW w:w="0" w:type="auto"/>
          </w:tcPr>
          <w:p w14:paraId="52C6DE5F"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ipo di lista, valori: "closed" o altro</w:t>
            </w:r>
          </w:p>
        </w:tc>
      </w:tr>
      <w:tr w:rsidR="006F3B20" w:rsidRPr="00602E46" w14:paraId="51DDF23E" w14:textId="77777777" w:rsidTr="004312B2">
        <w:tc>
          <w:tcPr>
            <w:tcW w:w="0" w:type="auto"/>
          </w:tcPr>
          <w:p w14:paraId="6F3C0C74"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fields[].searchType</w:t>
            </w:r>
          </w:p>
        </w:tc>
        <w:tc>
          <w:tcPr>
            <w:tcW w:w="0" w:type="auto"/>
          </w:tcPr>
          <w:p w14:paraId="6DB6B8B9" w14:textId="77777777" w:rsidR="006F3B20" w:rsidRPr="00602E46" w:rsidRDefault="006F3B20" w:rsidP="004312B2">
            <w:pPr>
              <w:rPr>
                <w:rFonts w:ascii="Courier New" w:hAnsi="Courier New" w:cs="Courier New"/>
                <w:sz w:val="22"/>
              </w:rPr>
            </w:pPr>
            <w:r w:rsidRPr="00602E46">
              <w:rPr>
                <w:rStyle w:val="VerbatimChar"/>
                <w:rFonts w:ascii="Courier New" w:hAnsi="Courier New" w:cs="Courier New"/>
                <w:sz w:val="22"/>
              </w:rPr>
              <w:t>Null</w:t>
            </w:r>
          </w:p>
        </w:tc>
        <w:tc>
          <w:tcPr>
            <w:tcW w:w="0" w:type="auto"/>
          </w:tcPr>
          <w:p w14:paraId="15D97158" w14:textId="77777777" w:rsidR="006F3B20" w:rsidRPr="00602E46" w:rsidRDefault="006F3B20" w:rsidP="004312B2">
            <w:pPr>
              <w:rPr>
                <w:rFonts w:ascii="Courier New" w:hAnsi="Courier New" w:cs="Courier New"/>
                <w:sz w:val="22"/>
              </w:rPr>
            </w:pPr>
            <w:r w:rsidRPr="00602E46">
              <w:rPr>
                <w:rFonts w:ascii="Courier New" w:hAnsi="Courier New" w:cs="Courier New"/>
                <w:sz w:val="22"/>
              </w:rPr>
              <w:t>Tipo per la visualizzazione nella ricerca avanzata, valori: "text", "list" o "listText"</w:t>
            </w:r>
          </w:p>
        </w:tc>
      </w:tr>
    </w:tbl>
    <w:p w14:paraId="4AA313FB" w14:textId="77777777" w:rsidR="006F3B20" w:rsidRPr="00602E46" w:rsidRDefault="006F3B20" w:rsidP="006F3B20">
      <w:pPr>
        <w:pStyle w:val="SourceCode"/>
        <w:rPr>
          <w:rFonts w:ascii="Courier New" w:hAnsi="Courier New" w:cs="Courier New"/>
        </w:rPr>
      </w:pPr>
      <w:r w:rsidRPr="00602E46">
        <w:rPr>
          <w:rStyle w:val="VerbatimChar"/>
          <w:rFonts w:ascii="Courier New" w:hAnsi="Courier New" w:cs="Courier New"/>
        </w:rPr>
        <w:t>HTTP/1.1 200 OK</w:t>
      </w:r>
      <w:r w:rsidRPr="00602E46">
        <w:rPr>
          <w:rFonts w:ascii="Courier New" w:hAnsi="Courier New" w:cs="Courier New"/>
        </w:rPr>
        <w:br/>
      </w:r>
      <w:r w:rsidRPr="00602E46">
        <w:rPr>
          <w:rStyle w:val="VerbatimChar"/>
          <w:rFonts w:ascii="Courier New" w:hAnsi="Courier New" w:cs="Courier New"/>
        </w:rPr>
        <w:t>Content-Type: application/json</w:t>
      </w:r>
      <w:r w:rsidRPr="00602E46">
        <w:rPr>
          <w:rFonts w:ascii="Courier New" w:hAnsi="Courier New" w:cs="Courier New"/>
        </w:rPr>
        <w:br/>
      </w:r>
      <w:r w:rsidRPr="00602E46">
        <w:rPr>
          <w:rStyle w:val="VerbatimChar"/>
          <w:rFonts w:ascii="Courier New" w:hAnsi="Courier New" w:cs="Courier New"/>
        </w:rPr>
        <w:t>Content-Length: 937</w:t>
      </w:r>
      <w:r w:rsidRPr="00602E46">
        <w:rPr>
          <w:rFonts w:ascii="Courier New" w:hAnsi="Courier New" w:cs="Courier New"/>
        </w:rPr>
        <w:br/>
      </w:r>
      <w:r w:rsidRPr="00602E46">
        <w:rPr>
          <w:rFonts w:ascii="Courier New" w:hAnsi="Courier New" w:cs="Courier New"/>
        </w:rPr>
        <w:br/>
      </w:r>
      <w:r w:rsidRPr="00602E46">
        <w:rPr>
          <w:rStyle w:val="VerbatimChar"/>
          <w:rFonts w:ascii="Courier New" w:hAnsi="Courier New" w:cs="Courier New"/>
        </w:rPr>
        <w:t>{</w:t>
      </w:r>
      <w:r w:rsidRPr="00602E46">
        <w:rPr>
          <w:rFonts w:ascii="Courier New" w:hAnsi="Courier New" w:cs="Courier New"/>
        </w:rPr>
        <w:br/>
      </w:r>
      <w:r w:rsidRPr="00602E46">
        <w:rPr>
          <w:rStyle w:val="VerbatimChar"/>
          <w:rFonts w:ascii="Courier New" w:hAnsi="Courier New" w:cs="Courier New"/>
        </w:rPr>
        <w:t xml:space="preserve">  "fields" : [ {</w:t>
      </w:r>
      <w:r w:rsidRPr="00602E46">
        <w:rPr>
          <w:rFonts w:ascii="Courier New" w:hAnsi="Courier New" w:cs="Courier New"/>
        </w:rPr>
        <w:br/>
      </w:r>
      <w:r w:rsidRPr="00602E46">
        <w:rPr>
          <w:rStyle w:val="VerbatimChar"/>
          <w:rFonts w:ascii="Courier New" w:hAnsi="Courier New" w:cs="Courier New"/>
        </w:rPr>
        <w:t xml:space="preserve">    "id" : "denominazione/titolo",</w:t>
      </w:r>
      <w:r w:rsidRPr="00602E46">
        <w:rPr>
          <w:rFonts w:ascii="Courier New" w:hAnsi="Courier New" w:cs="Courier New"/>
        </w:rPr>
        <w:br/>
      </w:r>
      <w:r w:rsidRPr="00602E46">
        <w:rPr>
          <w:rStyle w:val="VerbatimChar"/>
          <w:rFonts w:ascii="Courier New" w:hAnsi="Courier New" w:cs="Courier New"/>
        </w:rPr>
        <w:t xml:space="preserve">    "label" : "denominazione/titolo",</w:t>
      </w:r>
      <w:r w:rsidRPr="00602E46">
        <w:rPr>
          <w:rFonts w:ascii="Courier New" w:hAnsi="Courier New" w:cs="Courier New"/>
        </w:rPr>
        <w:br/>
      </w:r>
      <w:r w:rsidRPr="00602E46">
        <w:rPr>
          <w:rStyle w:val="VerbatimChar"/>
          <w:rFonts w:ascii="Courier New" w:hAnsi="Courier New" w:cs="Courier New"/>
        </w:rPr>
        <w:lastRenderedPageBreak/>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tru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tru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 xml:space="preserve">    "id" : "titolo_proprio",</w:t>
      </w:r>
      <w:r w:rsidRPr="00602E46">
        <w:rPr>
          <w:rFonts w:ascii="Courier New" w:hAnsi="Courier New" w:cs="Courier New"/>
        </w:rPr>
        <w:br/>
      </w:r>
      <w:r w:rsidRPr="00602E46">
        <w:rPr>
          <w:rStyle w:val="VerbatimChar"/>
          <w:rFonts w:ascii="Courier New" w:hAnsi="Courier New" w:cs="Courier New"/>
        </w:rPr>
        <w:t xml:space="preserve">    "label" : "titolo_proprio",</w:t>
      </w:r>
      <w:r w:rsidRPr="00602E46">
        <w:rPr>
          <w:rFonts w:ascii="Courier New" w:hAnsi="Courier New" w:cs="Courier New"/>
        </w:rPr>
        <w:br/>
      </w:r>
      <w:r w:rsidRPr="00602E46">
        <w:rPr>
          <w:rStyle w:val="VerbatimChar"/>
          <w:rFonts w:ascii="Courier New" w:hAnsi="Courier New" w:cs="Courier New"/>
        </w:rPr>
        <w:t xml:space="preserve">    "datatype" : "string",</w:t>
      </w:r>
      <w:r w:rsidRPr="00602E46">
        <w:rPr>
          <w:rFonts w:ascii="Courier New" w:hAnsi="Courier New" w:cs="Courier New"/>
        </w:rPr>
        <w:br/>
      </w:r>
      <w:r w:rsidRPr="00602E46">
        <w:rPr>
          <w:rStyle w:val="VerbatimChar"/>
          <w:rFonts w:ascii="Courier New" w:hAnsi="Courier New" w:cs="Courier New"/>
        </w:rPr>
        <w:t xml:space="preserve">    "listType" : null,</w:t>
      </w:r>
      <w:r w:rsidRPr="00602E46">
        <w:rPr>
          <w:rFonts w:ascii="Courier New" w:hAnsi="Courier New" w:cs="Courier New"/>
        </w:rPr>
        <w:br/>
      </w:r>
      <w:r w:rsidRPr="00602E46">
        <w:rPr>
          <w:rStyle w:val="VerbatimChar"/>
          <w:rFonts w:ascii="Courier New" w:hAnsi="Courier New" w:cs="Courier New"/>
        </w:rPr>
        <w:t xml:space="preserve">    "searchType" : null,</w:t>
      </w:r>
      <w:r w:rsidRPr="00602E46">
        <w:rPr>
          <w:rFonts w:ascii="Courier New" w:hAnsi="Courier New" w:cs="Courier New"/>
        </w:rPr>
        <w:br/>
      </w:r>
      <w:r w:rsidRPr="00602E46">
        <w:rPr>
          <w:rStyle w:val="VerbatimChar"/>
          <w:rFonts w:ascii="Courier New" w:hAnsi="Courier New" w:cs="Courier New"/>
        </w:rPr>
        <w:t xml:space="preserve">    "parentLabel" : null,</w:t>
      </w:r>
      <w:r w:rsidRPr="00602E46">
        <w:rPr>
          <w:rFonts w:ascii="Courier New" w:hAnsi="Courier New" w:cs="Courier New"/>
        </w:rPr>
        <w:br/>
      </w:r>
      <w:r w:rsidRPr="00602E46">
        <w:rPr>
          <w:rStyle w:val="VerbatimChar"/>
          <w:rFonts w:ascii="Courier New" w:hAnsi="Courier New" w:cs="Courier New"/>
        </w:rPr>
        <w:t xml:space="preserve">    "parentId" : null,</w:t>
      </w:r>
      <w:r w:rsidRPr="00602E46">
        <w:rPr>
          <w:rFonts w:ascii="Courier New" w:hAnsi="Courier New" w:cs="Courier New"/>
        </w:rPr>
        <w:br/>
      </w:r>
      <w:r w:rsidRPr="00602E46">
        <w:rPr>
          <w:rStyle w:val="VerbatimChar"/>
          <w:rFonts w:ascii="Courier New" w:hAnsi="Courier New" w:cs="Courier New"/>
        </w:rPr>
        <w:t xml:space="preserve">    "startsWith" : false,</w:t>
      </w:r>
      <w:r w:rsidRPr="00602E46">
        <w:rPr>
          <w:rFonts w:ascii="Courier New" w:hAnsi="Courier New" w:cs="Courier New"/>
        </w:rPr>
        <w:br/>
      </w:r>
      <w:r w:rsidRPr="00602E46">
        <w:rPr>
          <w:rStyle w:val="VerbatimChar"/>
          <w:rFonts w:ascii="Courier New" w:hAnsi="Courier New" w:cs="Courier New"/>
        </w:rPr>
        <w:t xml:space="preserve">    "multiple" : true,</w:t>
      </w:r>
      <w:r w:rsidRPr="00602E46">
        <w:rPr>
          <w:rFonts w:ascii="Courier New" w:hAnsi="Courier New" w:cs="Courier New"/>
        </w:rPr>
        <w:br/>
      </w:r>
      <w:r w:rsidRPr="00602E46">
        <w:rPr>
          <w:rStyle w:val="VerbatimChar"/>
          <w:rFonts w:ascii="Courier New" w:hAnsi="Courier New" w:cs="Courier New"/>
        </w:rPr>
        <w:t xml:space="preserve">    "fulltext" : true,</w:t>
      </w:r>
      <w:r w:rsidRPr="00602E46">
        <w:rPr>
          <w:rFonts w:ascii="Courier New" w:hAnsi="Courier New" w:cs="Courier New"/>
        </w:rPr>
        <w:br/>
      </w:r>
      <w:r w:rsidRPr="00602E46">
        <w:rPr>
          <w:rStyle w:val="VerbatimChar"/>
          <w:rFonts w:ascii="Courier New" w:hAnsi="Courier New" w:cs="Courier New"/>
        </w:rPr>
        <w:t xml:space="preserve">    "facet" : true,</w:t>
      </w:r>
      <w:r w:rsidRPr="00602E46">
        <w:rPr>
          <w:rFonts w:ascii="Courier New" w:hAnsi="Courier New" w:cs="Courier New"/>
        </w:rPr>
        <w:br/>
      </w:r>
      <w:r w:rsidRPr="00602E46">
        <w:rPr>
          <w:rStyle w:val="VerbatimChar"/>
          <w:rFonts w:ascii="Courier New" w:hAnsi="Courier New" w:cs="Courier New"/>
        </w:rPr>
        <w:t xml:space="preserve">    "hideLabel" : false,</w:t>
      </w:r>
      <w:r w:rsidRPr="00602E46">
        <w:rPr>
          <w:rFonts w:ascii="Courier New" w:hAnsi="Courier New" w:cs="Courier New"/>
        </w:rPr>
        <w:br/>
      </w:r>
      <w:r w:rsidRPr="00602E46">
        <w:rPr>
          <w:rStyle w:val="VerbatimChar"/>
          <w:rFonts w:ascii="Courier New" w:hAnsi="Courier New" w:cs="Courier New"/>
        </w:rPr>
        <w:t xml:space="preserve">    "mimetype" : "plain",</w:t>
      </w:r>
      <w:r w:rsidRPr="00602E46">
        <w:rPr>
          <w:rFonts w:ascii="Courier New" w:hAnsi="Courier New" w:cs="Courier New"/>
        </w:rPr>
        <w:br/>
      </w:r>
      <w:r w:rsidRPr="00602E46">
        <w:rPr>
          <w:rStyle w:val="VerbatimChar"/>
          <w:rFonts w:ascii="Courier New" w:hAnsi="Courier New" w:cs="Courier New"/>
        </w:rPr>
        <w:t xml:space="preserve">    "values" : [ ],</w:t>
      </w:r>
      <w:r w:rsidRPr="00602E46">
        <w:rPr>
          <w:rFonts w:ascii="Courier New" w:hAnsi="Courier New" w:cs="Courier New"/>
        </w:rPr>
        <w:br/>
      </w:r>
      <w:r w:rsidRPr="00602E46">
        <w:rPr>
          <w:rStyle w:val="VerbatimChar"/>
          <w:rFonts w:ascii="Courier New" w:hAnsi="Courier New" w:cs="Courier New"/>
        </w:rPr>
        <w:t xml:space="preserve">    "range" : false,</w:t>
      </w:r>
      <w:r w:rsidRPr="00602E46">
        <w:rPr>
          <w:rFonts w:ascii="Courier New" w:hAnsi="Courier New" w:cs="Courier New"/>
        </w:rPr>
        <w:br/>
      </w:r>
      <w:r w:rsidRPr="00602E46">
        <w:rPr>
          <w:rStyle w:val="VerbatimChar"/>
          <w:rFonts w:ascii="Courier New" w:hAnsi="Courier New" w:cs="Courier New"/>
        </w:rPr>
        <w:t xml:space="preserve">    "objectValues" : [ ],</w:t>
      </w:r>
      <w:r w:rsidRPr="00602E46">
        <w:rPr>
          <w:rFonts w:ascii="Courier New" w:hAnsi="Courier New" w:cs="Courier New"/>
        </w:rPr>
        <w:br/>
      </w:r>
      <w:r w:rsidRPr="00602E46">
        <w:rPr>
          <w:rStyle w:val="VerbatimChar"/>
          <w:rFonts w:ascii="Courier New" w:hAnsi="Courier New" w:cs="Courier New"/>
        </w:rPr>
        <w:t xml:space="preserve">    "objectValueType" : null,</w:t>
      </w:r>
      <w:r w:rsidRPr="00602E46">
        <w:rPr>
          <w:rFonts w:ascii="Courier New" w:hAnsi="Courier New" w:cs="Courier New"/>
        </w:rPr>
        <w:br/>
      </w:r>
      <w:r w:rsidRPr="00602E46">
        <w:rPr>
          <w:rStyle w:val="VerbatimChar"/>
          <w:rFonts w:ascii="Courier New" w:hAnsi="Courier New" w:cs="Courier New"/>
        </w:rPr>
        <w:t xml:space="preserve">    "type" : "field"</w:t>
      </w:r>
      <w:r w:rsidRPr="00602E46">
        <w:rPr>
          <w:rFonts w:ascii="Courier New" w:hAnsi="Courier New" w:cs="Courier New"/>
        </w:rPr>
        <w:br/>
      </w:r>
      <w:r w:rsidRPr="00602E46">
        <w:rPr>
          <w:rStyle w:val="VerbatimChar"/>
          <w:rFonts w:ascii="Courier New" w:hAnsi="Courier New" w:cs="Courier New"/>
        </w:rPr>
        <w:t xml:space="preserve">  } ]</w:t>
      </w:r>
      <w:r w:rsidRPr="00602E46">
        <w:rPr>
          <w:rFonts w:ascii="Courier New" w:hAnsi="Courier New" w:cs="Courier New"/>
        </w:rPr>
        <w:br/>
      </w:r>
      <w:r w:rsidRPr="00602E46">
        <w:rPr>
          <w:rStyle w:val="VerbatimChar"/>
          <w:rFonts w:ascii="Courier New" w:hAnsi="Courier New" w:cs="Courier New"/>
        </w:rPr>
        <w:t>}</w:t>
      </w:r>
    </w:p>
    <w:p w14:paraId="7F0ABC96" w14:textId="59F1BE87" w:rsidR="00602453" w:rsidRDefault="00602453" w:rsidP="00237569"/>
    <w:p w14:paraId="2A271A95" w14:textId="77777777" w:rsidR="00602453" w:rsidRPr="00237569" w:rsidRDefault="00602453" w:rsidP="00237569"/>
    <w:sectPr w:rsidR="00602453" w:rsidRPr="00237569">
      <w:footerReference w:type="default" r:id="rId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C43D6" w14:textId="77777777" w:rsidR="00B9710C" w:rsidRDefault="00B9710C" w:rsidP="00D445B5">
      <w:pPr>
        <w:spacing w:after="0" w:line="240" w:lineRule="auto"/>
      </w:pPr>
      <w:r>
        <w:separator/>
      </w:r>
    </w:p>
  </w:endnote>
  <w:endnote w:type="continuationSeparator" w:id="0">
    <w:p w14:paraId="5DC05388" w14:textId="77777777" w:rsidR="00B9710C" w:rsidRDefault="00B9710C" w:rsidP="00D44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3FE4C" w14:textId="061BA67C" w:rsidR="00602E46" w:rsidRPr="00E977B2" w:rsidRDefault="00E977B2" w:rsidP="00E977B2">
    <w:pPr>
      <w:jc w:val="center"/>
    </w:pPr>
    <w:r>
      <w:fldChar w:fldCharType="begin"/>
    </w:r>
    <w:r>
      <w:instrText>PAGE</w:instrText>
    </w:r>
    <w:r>
      <w:fldChar w:fldCharType="separate"/>
    </w:r>
    <w:r>
      <w:t>2</w:t>
    </w:r>
    <w:r>
      <w:fldChar w:fldCharType="end"/>
    </w:r>
    <w:r>
      <w:t xml:space="preserve"> di </w:t>
    </w:r>
    <w:r>
      <w:fldChar w:fldCharType="begin"/>
    </w:r>
    <w:r>
      <w:instrText>NUMPAGES</w:instrText>
    </w:r>
    <w:r>
      <w:fldChar w:fldCharType="separate"/>
    </w:r>
    <w:r>
      <w:t>8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21A1B" w14:textId="77777777" w:rsidR="00B9710C" w:rsidRDefault="00B9710C" w:rsidP="00D445B5">
      <w:pPr>
        <w:spacing w:after="0" w:line="240" w:lineRule="auto"/>
      </w:pPr>
      <w:r>
        <w:separator/>
      </w:r>
    </w:p>
  </w:footnote>
  <w:footnote w:type="continuationSeparator" w:id="0">
    <w:p w14:paraId="6885E01D" w14:textId="77777777" w:rsidR="00B9710C" w:rsidRDefault="00B9710C" w:rsidP="00D445B5">
      <w:pPr>
        <w:spacing w:after="0" w:line="240" w:lineRule="auto"/>
      </w:pPr>
      <w:r>
        <w:continuationSeparator/>
      </w:r>
    </w:p>
  </w:footnote>
  <w:footnote w:id="1">
    <w:p w14:paraId="714A05E5" w14:textId="77777777" w:rsidR="004312B2" w:rsidRDefault="004312B2" w:rsidP="00D445B5">
      <w:r>
        <w:rPr>
          <w:rStyle w:val="Rimandonotaapidipagina"/>
        </w:rPr>
        <w:footnoteRef/>
      </w:r>
      <w:r>
        <w:t>I sotto-campi sono gli stessi del blocco cronologico riportato per il tab “Identificazione”.</w:t>
      </w:r>
    </w:p>
  </w:footnote>
  <w:footnote w:id="2">
    <w:p w14:paraId="3FD11BF3" w14:textId="77777777" w:rsidR="004312B2" w:rsidRDefault="004312B2" w:rsidP="00D445B5">
      <w:r>
        <w:rPr>
          <w:rStyle w:val="Rimandonotaapidipagina"/>
        </w:rPr>
        <w:footnoteRef/>
      </w:r>
      <w:r>
        <w:t>Blocco cronologico.</w:t>
      </w:r>
    </w:p>
  </w:footnote>
  <w:footnote w:id="3">
    <w:p w14:paraId="542A198F" w14:textId="77777777" w:rsidR="004312B2" w:rsidRDefault="004312B2" w:rsidP="00D445B5">
      <w:r>
        <w:rPr>
          <w:rStyle w:val="Rimandonotaapidipagina"/>
        </w:rPr>
        <w:footnoteRef/>
      </w:r>
      <w:r>
        <w:t>Blocco crolonogia.</w:t>
      </w:r>
    </w:p>
  </w:footnote>
  <w:footnote w:id="4">
    <w:p w14:paraId="453A04CE" w14:textId="77777777" w:rsidR="004312B2" w:rsidRDefault="004312B2" w:rsidP="00D445B5">
      <w:r>
        <w:rPr>
          <w:rStyle w:val="Rimandonotaapidipagina"/>
        </w:rPr>
        <w:footnoteRef/>
      </w:r>
      <w:r>
        <w:t>Blocco crolonogia.</w:t>
      </w:r>
    </w:p>
  </w:footnote>
  <w:footnote w:id="5">
    <w:p w14:paraId="5DD726FB" w14:textId="77777777" w:rsidR="004312B2" w:rsidRDefault="004312B2" w:rsidP="00D445B5">
      <w:r>
        <w:rPr>
          <w:rStyle w:val="Rimandonotaapidipagina"/>
        </w:rPr>
        <w:footnoteRef/>
      </w:r>
      <w:r>
        <w:t>I campi  visualizzati variano a seconda del valore selezionato per il campo TipoSpecifico.</w:t>
      </w:r>
    </w:p>
  </w:footnote>
  <w:footnote w:id="6">
    <w:p w14:paraId="33D3EF51" w14:textId="77777777" w:rsidR="004312B2" w:rsidRDefault="004312B2" w:rsidP="00B13409">
      <w:r>
        <w:rPr>
          <w:rStyle w:val="Rimandonotaapidipagina"/>
        </w:rPr>
        <w:footnoteRef/>
      </w:r>
      <w:r>
        <w:t>La scelta del valore determina i campi che verrano visualizzati nel form.</w:t>
      </w:r>
    </w:p>
  </w:footnote>
  <w:footnote w:id="7">
    <w:p w14:paraId="6490C4F3" w14:textId="77777777" w:rsidR="004312B2" w:rsidRDefault="004312B2" w:rsidP="00B13409">
      <w:r>
        <w:rPr>
          <w:rStyle w:val="Rimandonotaapidipagina"/>
        </w:rPr>
        <w:footnoteRef/>
      </w:r>
      <w:r>
        <w:t>Blocco cronologico.</w:t>
      </w:r>
    </w:p>
  </w:footnote>
  <w:footnote w:id="8">
    <w:p w14:paraId="20E085E8" w14:textId="77777777" w:rsidR="004312B2" w:rsidRDefault="004312B2" w:rsidP="00B13409">
      <w:r>
        <w:rPr>
          <w:rStyle w:val="Rimandonotaapidipagina"/>
        </w:rPr>
        <w:footnoteRef/>
      </w:r>
      <w:r>
        <w:t>Blocco cronologico.</w:t>
      </w:r>
    </w:p>
  </w:footnote>
  <w:footnote w:id="9">
    <w:p w14:paraId="607DD0C6" w14:textId="77777777" w:rsidR="004312B2" w:rsidRDefault="004312B2" w:rsidP="00B13409">
      <w:r>
        <w:rPr>
          <w:rStyle w:val="Rimandonotaapidipagina"/>
        </w:rPr>
        <w:footnoteRef/>
      </w:r>
      <w:r>
        <w:t>Blocco cronologico.</w:t>
      </w:r>
    </w:p>
  </w:footnote>
  <w:footnote w:id="10">
    <w:p w14:paraId="55BF1E4F" w14:textId="77777777" w:rsidR="004312B2" w:rsidRDefault="004312B2" w:rsidP="00B13409">
      <w:r>
        <w:rPr>
          <w:rStyle w:val="Rimandonotaapidipagina"/>
        </w:rPr>
        <w:footnoteRef/>
      </w:r>
      <w:r>
        <w:t>Blocco cronologico.</w:t>
      </w:r>
    </w:p>
  </w:footnote>
  <w:footnote w:id="11">
    <w:p w14:paraId="1FFAA97F" w14:textId="77777777" w:rsidR="004312B2" w:rsidRDefault="004312B2" w:rsidP="00B13409">
      <w:r>
        <w:rPr>
          <w:rStyle w:val="Rimandonotaapidipagina"/>
        </w:rPr>
        <w:footnoteRef/>
      </w:r>
      <w:r>
        <w:t>Blocco cronologico.</w:t>
      </w:r>
    </w:p>
  </w:footnote>
  <w:footnote w:id="12">
    <w:p w14:paraId="6E453D15" w14:textId="77777777" w:rsidR="004312B2" w:rsidRDefault="004312B2" w:rsidP="00B13409">
      <w:r>
        <w:rPr>
          <w:rStyle w:val="Rimandonotaapidipagina"/>
        </w:rPr>
        <w:footnoteRef/>
      </w:r>
      <w:r>
        <w:t>Blocco cronologico.</w:t>
      </w:r>
    </w:p>
  </w:footnote>
  <w:footnote w:id="13">
    <w:p w14:paraId="7145478F" w14:textId="77777777" w:rsidR="004312B2" w:rsidRDefault="004312B2" w:rsidP="00B13409">
      <w:r>
        <w:rPr>
          <w:rStyle w:val="Rimandonotaapidipagina"/>
        </w:rPr>
        <w:footnoteRef/>
      </w:r>
      <w:r>
        <w:t>Blocco cronologico.</w:t>
      </w:r>
    </w:p>
  </w:footnote>
  <w:footnote w:id="14">
    <w:p w14:paraId="09D73FC0" w14:textId="77777777" w:rsidR="004312B2" w:rsidRDefault="004312B2" w:rsidP="00B13409">
      <w:r>
        <w:rPr>
          <w:rStyle w:val="Rimandonotaapidipagina"/>
        </w:rPr>
        <w:footnoteRef/>
      </w:r>
      <w:r>
        <w:t>Blocco cronologico.</w:t>
      </w:r>
    </w:p>
  </w:footnote>
  <w:footnote w:id="15">
    <w:p w14:paraId="21B55389" w14:textId="77777777" w:rsidR="004312B2" w:rsidRDefault="004312B2" w:rsidP="00B13409">
      <w:r>
        <w:rPr>
          <w:rStyle w:val="Rimandonotaapidipagina"/>
        </w:rPr>
        <w:footnoteRef/>
      </w:r>
      <w:r>
        <w:t>Blocco cronologico.</w:t>
      </w:r>
    </w:p>
  </w:footnote>
  <w:footnote w:id="16">
    <w:p w14:paraId="44527DBE" w14:textId="77777777" w:rsidR="004312B2" w:rsidRDefault="004312B2" w:rsidP="00B13409">
      <w:r>
        <w:rPr>
          <w:rStyle w:val="Rimandonotaapidipagina"/>
        </w:rPr>
        <w:footnoteRef/>
      </w:r>
      <w:r>
        <w:t>Blocco cronologico.</w:t>
      </w:r>
    </w:p>
  </w:footnote>
  <w:footnote w:id="17">
    <w:p w14:paraId="2BAECD19" w14:textId="77777777" w:rsidR="004312B2" w:rsidRDefault="004312B2" w:rsidP="00B13409">
      <w:r>
        <w:rPr>
          <w:rStyle w:val="Rimandonotaapidipagina"/>
        </w:rPr>
        <w:footnoteRef/>
      </w:r>
      <w:r>
        <w:t>Blocco cronologico.</w:t>
      </w:r>
    </w:p>
  </w:footnote>
  <w:footnote w:id="18">
    <w:p w14:paraId="6BFF0136" w14:textId="77777777" w:rsidR="004312B2" w:rsidRDefault="004312B2" w:rsidP="00B13409">
      <w:r>
        <w:rPr>
          <w:rStyle w:val="Rimandonotaapidipagina"/>
        </w:rPr>
        <w:footnoteRef/>
      </w:r>
      <w:r>
        <w:t>Blocco cronologico.</w:t>
      </w:r>
    </w:p>
  </w:footnote>
  <w:footnote w:id="19">
    <w:p w14:paraId="30DE593F" w14:textId="77777777" w:rsidR="004312B2" w:rsidRDefault="004312B2" w:rsidP="00B13409">
      <w:r>
        <w:rPr>
          <w:rStyle w:val="Rimandonotaapidipagina"/>
        </w:rPr>
        <w:footnoteRef/>
      </w:r>
      <w:r>
        <w:t>Blocco cronologico.</w:t>
      </w:r>
    </w:p>
  </w:footnote>
  <w:footnote w:id="20">
    <w:p w14:paraId="5D129DA0" w14:textId="77777777" w:rsidR="004312B2" w:rsidRDefault="004312B2" w:rsidP="00B13409">
      <w:r>
        <w:rPr>
          <w:rStyle w:val="Rimandonotaapidipagina"/>
        </w:rPr>
        <w:footnoteRef/>
      </w:r>
      <w:r>
        <w:t>Blocco cronologic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F0816B"/>
    <w:multiLevelType w:val="multilevel"/>
    <w:tmpl w:val="1A4E8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842A37"/>
    <w:multiLevelType w:val="multilevel"/>
    <w:tmpl w:val="35DA6C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DE65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290D40"/>
    <w:multiLevelType w:val="multilevel"/>
    <w:tmpl w:val="0410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4" w15:restartNumberingAfterBreak="0">
    <w:nsid w:val="6131578D"/>
    <w:multiLevelType w:val="hybridMultilevel"/>
    <w:tmpl w:val="1C80B4F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DDD"/>
    <w:rsid w:val="000018A6"/>
    <w:rsid w:val="00075533"/>
    <w:rsid w:val="001318E6"/>
    <w:rsid w:val="00164A05"/>
    <w:rsid w:val="001C3354"/>
    <w:rsid w:val="00235A28"/>
    <w:rsid w:val="00237569"/>
    <w:rsid w:val="00260BBB"/>
    <w:rsid w:val="00362E30"/>
    <w:rsid w:val="00392ABE"/>
    <w:rsid w:val="003C48FA"/>
    <w:rsid w:val="003E03C4"/>
    <w:rsid w:val="003E63F0"/>
    <w:rsid w:val="004312B2"/>
    <w:rsid w:val="0044022C"/>
    <w:rsid w:val="0050426E"/>
    <w:rsid w:val="005C6FAF"/>
    <w:rsid w:val="00602453"/>
    <w:rsid w:val="00602E46"/>
    <w:rsid w:val="006174CD"/>
    <w:rsid w:val="00636E23"/>
    <w:rsid w:val="006905FC"/>
    <w:rsid w:val="006F3B20"/>
    <w:rsid w:val="007E5DE3"/>
    <w:rsid w:val="00825D77"/>
    <w:rsid w:val="00924DDD"/>
    <w:rsid w:val="00942384"/>
    <w:rsid w:val="00A40F15"/>
    <w:rsid w:val="00AD520B"/>
    <w:rsid w:val="00B13409"/>
    <w:rsid w:val="00B34C33"/>
    <w:rsid w:val="00B9710C"/>
    <w:rsid w:val="00BA0FF8"/>
    <w:rsid w:val="00BC4520"/>
    <w:rsid w:val="00CC034B"/>
    <w:rsid w:val="00D341C6"/>
    <w:rsid w:val="00D445B5"/>
    <w:rsid w:val="00E37A85"/>
    <w:rsid w:val="00E65F88"/>
    <w:rsid w:val="00E977B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18E75"/>
  <w15:chartTrackingRefBased/>
  <w15:docId w15:val="{341CBCED-17A9-4ADB-A43D-49B049974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65F88"/>
    <w:pPr>
      <w:spacing w:after="120" w:line="276" w:lineRule="auto"/>
      <w:jc w:val="both"/>
    </w:pPr>
    <w:rPr>
      <w:rFonts w:ascii="Arial" w:hAnsi="Arial"/>
      <w:sz w:val="24"/>
    </w:rPr>
  </w:style>
  <w:style w:type="paragraph" w:styleId="Titolo1">
    <w:name w:val="heading 1"/>
    <w:basedOn w:val="Normale"/>
    <w:next w:val="Normale"/>
    <w:link w:val="Titolo1Carattere"/>
    <w:uiPriority w:val="9"/>
    <w:qFormat/>
    <w:rsid w:val="00825D77"/>
    <w:pPr>
      <w:keepNext/>
      <w:keepLines/>
      <w:numPr>
        <w:numId w:val="1"/>
      </w:numPr>
      <w:spacing w:before="360"/>
      <w:ind w:left="431" w:hanging="431"/>
      <w:outlineLvl w:val="0"/>
    </w:pPr>
    <w:rPr>
      <w:rFonts w:eastAsiaTheme="majorEastAsia" w:cstheme="majorBidi"/>
      <w:b/>
      <w:sz w:val="32"/>
      <w:szCs w:val="32"/>
    </w:rPr>
  </w:style>
  <w:style w:type="paragraph" w:styleId="Titolo2">
    <w:name w:val="heading 2"/>
    <w:basedOn w:val="Normale"/>
    <w:next w:val="Normale"/>
    <w:link w:val="Titolo2Carattere"/>
    <w:uiPriority w:val="9"/>
    <w:unhideWhenUsed/>
    <w:qFormat/>
    <w:rsid w:val="00D445B5"/>
    <w:pPr>
      <w:keepNext/>
      <w:keepLines/>
      <w:numPr>
        <w:ilvl w:val="1"/>
        <w:numId w:val="1"/>
      </w:numPr>
      <w:spacing w:before="360"/>
      <w:ind w:left="578" w:hanging="578"/>
      <w:outlineLvl w:val="1"/>
    </w:pPr>
    <w:rPr>
      <w:rFonts w:eastAsiaTheme="majorEastAsia" w:cstheme="majorBidi"/>
      <w:i/>
      <w:sz w:val="28"/>
      <w:szCs w:val="26"/>
    </w:rPr>
  </w:style>
  <w:style w:type="paragraph" w:styleId="Titolo3">
    <w:name w:val="heading 3"/>
    <w:basedOn w:val="Normale"/>
    <w:next w:val="Normale"/>
    <w:link w:val="Titolo3Carattere"/>
    <w:uiPriority w:val="9"/>
    <w:unhideWhenUsed/>
    <w:qFormat/>
    <w:rsid w:val="00D445B5"/>
    <w:pPr>
      <w:keepNext/>
      <w:keepLines/>
      <w:numPr>
        <w:ilvl w:val="2"/>
        <w:numId w:val="1"/>
      </w:numPr>
      <w:spacing w:before="240"/>
      <w:jc w:val="left"/>
      <w:outlineLvl w:val="2"/>
    </w:pPr>
    <w:rPr>
      <w:rFonts w:eastAsiaTheme="majorEastAsia" w:cstheme="majorBidi"/>
      <w:b/>
      <w:szCs w:val="24"/>
    </w:rPr>
  </w:style>
  <w:style w:type="paragraph" w:styleId="Titolo4">
    <w:name w:val="heading 4"/>
    <w:basedOn w:val="Normale"/>
    <w:next w:val="Normale"/>
    <w:link w:val="Titolo4Carattere"/>
    <w:uiPriority w:val="9"/>
    <w:unhideWhenUsed/>
    <w:qFormat/>
    <w:rsid w:val="00924DD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unhideWhenUsed/>
    <w:qFormat/>
    <w:rsid w:val="00924DD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unhideWhenUsed/>
    <w:qFormat/>
    <w:rsid w:val="00924DD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924DD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924DD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924DD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25D77"/>
    <w:rPr>
      <w:rFonts w:ascii="Arial" w:eastAsiaTheme="majorEastAsia" w:hAnsi="Arial" w:cstheme="majorBidi"/>
      <w:b/>
      <w:sz w:val="32"/>
      <w:szCs w:val="32"/>
    </w:rPr>
  </w:style>
  <w:style w:type="paragraph" w:styleId="Titolo">
    <w:name w:val="Title"/>
    <w:basedOn w:val="Normale"/>
    <w:next w:val="Normale"/>
    <w:link w:val="TitoloCarattere"/>
    <w:qFormat/>
    <w:rsid w:val="00E65F88"/>
    <w:pPr>
      <w:spacing w:after="0"/>
      <w:contextualSpacing/>
      <w:jc w:val="center"/>
    </w:pPr>
    <w:rPr>
      <w:rFonts w:eastAsiaTheme="majorEastAsia" w:cstheme="majorBidi"/>
      <w:b/>
      <w:spacing w:val="-10"/>
      <w:kern w:val="28"/>
      <w:sz w:val="56"/>
      <w:szCs w:val="56"/>
    </w:rPr>
  </w:style>
  <w:style w:type="character" w:customStyle="1" w:styleId="TitoloCarattere">
    <w:name w:val="Titolo Carattere"/>
    <w:basedOn w:val="Carpredefinitoparagrafo"/>
    <w:link w:val="Titolo"/>
    <w:uiPriority w:val="10"/>
    <w:rsid w:val="00E65F88"/>
    <w:rPr>
      <w:rFonts w:ascii="Arial" w:eastAsiaTheme="majorEastAsia" w:hAnsi="Arial" w:cstheme="majorBidi"/>
      <w:b/>
      <w:spacing w:val="-10"/>
      <w:kern w:val="28"/>
      <w:sz w:val="56"/>
      <w:szCs w:val="56"/>
    </w:rPr>
  </w:style>
  <w:style w:type="character" w:customStyle="1" w:styleId="Titolo2Carattere">
    <w:name w:val="Titolo 2 Carattere"/>
    <w:basedOn w:val="Carpredefinitoparagrafo"/>
    <w:link w:val="Titolo2"/>
    <w:uiPriority w:val="9"/>
    <w:rsid w:val="00D445B5"/>
    <w:rPr>
      <w:rFonts w:ascii="Arial" w:eastAsiaTheme="majorEastAsia" w:hAnsi="Arial" w:cstheme="majorBidi"/>
      <w:i/>
      <w:sz w:val="28"/>
      <w:szCs w:val="26"/>
    </w:rPr>
  </w:style>
  <w:style w:type="character" w:customStyle="1" w:styleId="Titolo3Carattere">
    <w:name w:val="Titolo 3 Carattere"/>
    <w:basedOn w:val="Carpredefinitoparagrafo"/>
    <w:link w:val="Titolo3"/>
    <w:uiPriority w:val="9"/>
    <w:rsid w:val="00D445B5"/>
    <w:rPr>
      <w:rFonts w:ascii="Arial" w:eastAsiaTheme="majorEastAsia" w:hAnsi="Arial" w:cstheme="majorBidi"/>
      <w:b/>
      <w:sz w:val="24"/>
      <w:szCs w:val="24"/>
    </w:rPr>
  </w:style>
  <w:style w:type="paragraph" w:customStyle="1" w:styleId="Esempio">
    <w:name w:val="Esempio"/>
    <w:basedOn w:val="Normale"/>
    <w:link w:val="EsempioCarattere"/>
    <w:autoRedefine/>
    <w:qFormat/>
    <w:rsid w:val="001318E6"/>
    <w:pPr>
      <w:jc w:val="left"/>
    </w:pPr>
    <w:rPr>
      <w:rFonts w:ascii="Courier New" w:hAnsi="Courier New" w:cs="Courier New"/>
      <w:sz w:val="20"/>
      <w:szCs w:val="18"/>
    </w:rPr>
  </w:style>
  <w:style w:type="character" w:customStyle="1" w:styleId="EsempioCarattere">
    <w:name w:val="Esempio Carattere"/>
    <w:basedOn w:val="Carpredefinitoparagrafo"/>
    <w:link w:val="Esempio"/>
    <w:rsid w:val="001318E6"/>
    <w:rPr>
      <w:rFonts w:ascii="Courier New" w:hAnsi="Courier New" w:cs="Courier New"/>
      <w:sz w:val="20"/>
      <w:szCs w:val="18"/>
    </w:rPr>
  </w:style>
  <w:style w:type="character" w:styleId="Titolodellibro">
    <w:name w:val="Book Title"/>
    <w:basedOn w:val="Carpredefinitoparagrafo"/>
    <w:uiPriority w:val="33"/>
    <w:qFormat/>
    <w:rsid w:val="00924DDD"/>
    <w:rPr>
      <w:b/>
      <w:bCs/>
      <w:i/>
      <w:iCs/>
      <w:spacing w:val="5"/>
    </w:rPr>
  </w:style>
  <w:style w:type="paragraph" w:styleId="Sottotitolo">
    <w:name w:val="Subtitle"/>
    <w:basedOn w:val="Normale"/>
    <w:next w:val="Normale"/>
    <w:link w:val="SottotitoloCarattere"/>
    <w:qFormat/>
    <w:rsid w:val="00924DDD"/>
    <w:pPr>
      <w:numPr>
        <w:ilvl w:val="1"/>
      </w:numPr>
      <w:spacing w:after="160"/>
    </w:pPr>
    <w:rPr>
      <w:rFonts w:asciiTheme="minorHAnsi" w:eastAsiaTheme="minorEastAsia" w:hAnsiTheme="minorHAnsi"/>
      <w:color w:val="5A5A5A" w:themeColor="text1" w:themeTint="A5"/>
      <w:spacing w:val="15"/>
      <w:sz w:val="22"/>
    </w:rPr>
  </w:style>
  <w:style w:type="character" w:customStyle="1" w:styleId="SottotitoloCarattere">
    <w:name w:val="Sottotitolo Carattere"/>
    <w:basedOn w:val="Carpredefinitoparagrafo"/>
    <w:link w:val="Sottotitolo"/>
    <w:uiPriority w:val="11"/>
    <w:rsid w:val="00924DDD"/>
    <w:rPr>
      <w:rFonts w:eastAsiaTheme="minorEastAsia"/>
      <w:color w:val="5A5A5A" w:themeColor="text1" w:themeTint="A5"/>
      <w:spacing w:val="15"/>
    </w:rPr>
  </w:style>
  <w:style w:type="character" w:customStyle="1" w:styleId="Titolo4Carattere">
    <w:name w:val="Titolo 4 Carattere"/>
    <w:basedOn w:val="Carpredefinitoparagrafo"/>
    <w:link w:val="Titolo4"/>
    <w:uiPriority w:val="9"/>
    <w:semiHidden/>
    <w:rsid w:val="00924DDD"/>
    <w:rPr>
      <w:rFonts w:asciiTheme="majorHAnsi" w:eastAsiaTheme="majorEastAsia" w:hAnsiTheme="majorHAnsi" w:cstheme="majorBidi"/>
      <w:i/>
      <w:iCs/>
      <w:color w:val="2F5496" w:themeColor="accent1" w:themeShade="BF"/>
      <w:sz w:val="24"/>
    </w:rPr>
  </w:style>
  <w:style w:type="character" w:customStyle="1" w:styleId="Titolo5Carattere">
    <w:name w:val="Titolo 5 Carattere"/>
    <w:basedOn w:val="Carpredefinitoparagrafo"/>
    <w:link w:val="Titolo5"/>
    <w:uiPriority w:val="9"/>
    <w:semiHidden/>
    <w:rsid w:val="00924DDD"/>
    <w:rPr>
      <w:rFonts w:asciiTheme="majorHAnsi" w:eastAsiaTheme="majorEastAsia" w:hAnsiTheme="majorHAnsi" w:cstheme="majorBidi"/>
      <w:color w:val="2F5496" w:themeColor="accent1" w:themeShade="BF"/>
      <w:sz w:val="24"/>
    </w:rPr>
  </w:style>
  <w:style w:type="character" w:customStyle="1" w:styleId="Titolo6Carattere">
    <w:name w:val="Titolo 6 Carattere"/>
    <w:basedOn w:val="Carpredefinitoparagrafo"/>
    <w:link w:val="Titolo6"/>
    <w:uiPriority w:val="9"/>
    <w:semiHidden/>
    <w:rsid w:val="00924DDD"/>
    <w:rPr>
      <w:rFonts w:asciiTheme="majorHAnsi" w:eastAsiaTheme="majorEastAsia" w:hAnsiTheme="majorHAnsi" w:cstheme="majorBidi"/>
      <w:color w:val="1F3763" w:themeColor="accent1" w:themeShade="7F"/>
      <w:sz w:val="24"/>
    </w:rPr>
  </w:style>
  <w:style w:type="character" w:customStyle="1" w:styleId="Titolo7Carattere">
    <w:name w:val="Titolo 7 Carattere"/>
    <w:basedOn w:val="Carpredefinitoparagrafo"/>
    <w:link w:val="Titolo7"/>
    <w:uiPriority w:val="9"/>
    <w:semiHidden/>
    <w:rsid w:val="00924DDD"/>
    <w:rPr>
      <w:rFonts w:asciiTheme="majorHAnsi" w:eastAsiaTheme="majorEastAsia" w:hAnsiTheme="majorHAnsi" w:cstheme="majorBidi"/>
      <w:i/>
      <w:iCs/>
      <w:color w:val="1F3763" w:themeColor="accent1" w:themeShade="7F"/>
      <w:sz w:val="24"/>
    </w:rPr>
  </w:style>
  <w:style w:type="character" w:customStyle="1" w:styleId="Titolo8Carattere">
    <w:name w:val="Titolo 8 Carattere"/>
    <w:basedOn w:val="Carpredefinitoparagrafo"/>
    <w:link w:val="Titolo8"/>
    <w:uiPriority w:val="9"/>
    <w:semiHidden/>
    <w:rsid w:val="00924DDD"/>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924DDD"/>
    <w:rPr>
      <w:rFonts w:asciiTheme="majorHAnsi" w:eastAsiaTheme="majorEastAsia" w:hAnsiTheme="majorHAnsi" w:cstheme="majorBidi"/>
      <w:i/>
      <w:iCs/>
      <w:color w:val="272727" w:themeColor="text1" w:themeTint="D8"/>
      <w:sz w:val="21"/>
      <w:szCs w:val="21"/>
    </w:rPr>
  </w:style>
  <w:style w:type="character" w:styleId="Rimandonotaapidipagina">
    <w:name w:val="footnote reference"/>
    <w:basedOn w:val="Carpredefinitoparagrafo"/>
    <w:unhideWhenUsed/>
    <w:rsid w:val="00D445B5"/>
    <w:rPr>
      <w:vertAlign w:val="superscript"/>
    </w:rPr>
  </w:style>
  <w:style w:type="paragraph" w:styleId="Sommario1">
    <w:name w:val="toc 1"/>
    <w:basedOn w:val="Normale"/>
    <w:next w:val="Normale"/>
    <w:autoRedefine/>
    <w:uiPriority w:val="39"/>
    <w:unhideWhenUsed/>
    <w:rsid w:val="00B13409"/>
    <w:pPr>
      <w:spacing w:after="100"/>
    </w:pPr>
  </w:style>
  <w:style w:type="paragraph" w:styleId="Sommario2">
    <w:name w:val="toc 2"/>
    <w:basedOn w:val="Normale"/>
    <w:next w:val="Normale"/>
    <w:autoRedefine/>
    <w:uiPriority w:val="39"/>
    <w:unhideWhenUsed/>
    <w:rsid w:val="00B13409"/>
    <w:pPr>
      <w:spacing w:after="100"/>
      <w:ind w:left="240"/>
    </w:pPr>
  </w:style>
  <w:style w:type="paragraph" w:styleId="Sommario3">
    <w:name w:val="toc 3"/>
    <w:basedOn w:val="Normale"/>
    <w:next w:val="Normale"/>
    <w:autoRedefine/>
    <w:uiPriority w:val="39"/>
    <w:unhideWhenUsed/>
    <w:rsid w:val="00B13409"/>
    <w:pPr>
      <w:spacing w:after="100"/>
      <w:ind w:left="480"/>
    </w:pPr>
  </w:style>
  <w:style w:type="character" w:styleId="Collegamentoipertestuale">
    <w:name w:val="Hyperlink"/>
    <w:basedOn w:val="Carpredefinitoparagrafo"/>
    <w:uiPriority w:val="99"/>
    <w:unhideWhenUsed/>
    <w:rsid w:val="00B13409"/>
    <w:rPr>
      <w:color w:val="0563C1" w:themeColor="hyperlink"/>
      <w:u w:val="single"/>
    </w:rPr>
  </w:style>
  <w:style w:type="character" w:styleId="Rimandocommento">
    <w:name w:val="annotation reference"/>
    <w:basedOn w:val="Carpredefinitoparagrafo"/>
    <w:uiPriority w:val="99"/>
    <w:semiHidden/>
    <w:unhideWhenUsed/>
    <w:rsid w:val="00D341C6"/>
    <w:rPr>
      <w:sz w:val="16"/>
      <w:szCs w:val="16"/>
    </w:rPr>
  </w:style>
  <w:style w:type="paragraph" w:styleId="Testocommento">
    <w:name w:val="annotation text"/>
    <w:basedOn w:val="Normale"/>
    <w:link w:val="TestocommentoCarattere"/>
    <w:uiPriority w:val="99"/>
    <w:semiHidden/>
    <w:unhideWhenUsed/>
    <w:rsid w:val="00D341C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D341C6"/>
    <w:rPr>
      <w:rFonts w:ascii="Arial" w:hAnsi="Arial"/>
      <w:sz w:val="20"/>
      <w:szCs w:val="20"/>
    </w:rPr>
  </w:style>
  <w:style w:type="paragraph" w:styleId="Soggettocommento">
    <w:name w:val="annotation subject"/>
    <w:basedOn w:val="Testocommento"/>
    <w:next w:val="Testocommento"/>
    <w:link w:val="SoggettocommentoCarattere"/>
    <w:uiPriority w:val="99"/>
    <w:semiHidden/>
    <w:unhideWhenUsed/>
    <w:rsid w:val="00D341C6"/>
    <w:rPr>
      <w:b/>
      <w:bCs/>
    </w:rPr>
  </w:style>
  <w:style w:type="character" w:customStyle="1" w:styleId="SoggettocommentoCarattere">
    <w:name w:val="Soggetto commento Carattere"/>
    <w:basedOn w:val="TestocommentoCarattere"/>
    <w:link w:val="Soggettocommento"/>
    <w:uiPriority w:val="99"/>
    <w:semiHidden/>
    <w:rsid w:val="00D341C6"/>
    <w:rPr>
      <w:rFonts w:ascii="Arial" w:hAnsi="Arial"/>
      <w:b/>
      <w:bCs/>
      <w:sz w:val="20"/>
      <w:szCs w:val="20"/>
    </w:rPr>
  </w:style>
  <w:style w:type="paragraph" w:styleId="Testofumetto">
    <w:name w:val="Balloon Text"/>
    <w:basedOn w:val="Normale"/>
    <w:link w:val="TestofumettoCarattere"/>
    <w:semiHidden/>
    <w:unhideWhenUsed/>
    <w:rsid w:val="00D341C6"/>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D341C6"/>
    <w:rPr>
      <w:rFonts w:ascii="Segoe UI" w:hAnsi="Segoe UI" w:cs="Segoe UI"/>
      <w:sz w:val="18"/>
      <w:szCs w:val="18"/>
    </w:rPr>
  </w:style>
  <w:style w:type="paragraph" w:customStyle="1" w:styleId="FirstParagraph">
    <w:name w:val="First Paragraph"/>
    <w:basedOn w:val="Corpotesto"/>
    <w:next w:val="Corpotesto"/>
    <w:qFormat/>
    <w:rsid w:val="006F3B20"/>
    <w:pPr>
      <w:spacing w:before="180" w:after="180" w:line="240" w:lineRule="auto"/>
      <w:jc w:val="left"/>
    </w:pPr>
    <w:rPr>
      <w:rFonts w:asciiTheme="minorHAnsi" w:hAnsiTheme="minorHAnsi"/>
      <w:szCs w:val="24"/>
      <w:lang w:val="en-US"/>
    </w:rPr>
  </w:style>
  <w:style w:type="paragraph" w:customStyle="1" w:styleId="Compact">
    <w:name w:val="Compact"/>
    <w:basedOn w:val="Corpotesto"/>
    <w:qFormat/>
    <w:rsid w:val="006F3B20"/>
    <w:pPr>
      <w:spacing w:before="36" w:after="36" w:line="240" w:lineRule="auto"/>
      <w:jc w:val="left"/>
    </w:pPr>
    <w:rPr>
      <w:rFonts w:asciiTheme="minorHAnsi" w:hAnsiTheme="minorHAnsi"/>
      <w:szCs w:val="24"/>
      <w:lang w:val="en-US"/>
    </w:rPr>
  </w:style>
  <w:style w:type="paragraph" w:styleId="Testodelblocco">
    <w:name w:val="Block Text"/>
    <w:basedOn w:val="Corpotesto"/>
    <w:next w:val="Corpotesto"/>
    <w:uiPriority w:val="9"/>
    <w:unhideWhenUsed/>
    <w:qFormat/>
    <w:rsid w:val="006F3B20"/>
    <w:pPr>
      <w:spacing w:before="100" w:after="100" w:line="240" w:lineRule="auto"/>
      <w:jc w:val="left"/>
    </w:pPr>
    <w:rPr>
      <w:rFonts w:asciiTheme="majorHAnsi" w:eastAsiaTheme="majorEastAsia" w:hAnsiTheme="majorHAnsi" w:cstheme="majorBidi"/>
      <w:bCs/>
      <w:sz w:val="20"/>
      <w:szCs w:val="20"/>
      <w:lang w:val="en-US"/>
    </w:rPr>
  </w:style>
  <w:style w:type="character" w:customStyle="1" w:styleId="VerbatimChar">
    <w:name w:val="Verbatim Char"/>
    <w:basedOn w:val="Carpredefinitoparagrafo"/>
    <w:link w:val="SourceCode"/>
    <w:rsid w:val="006F3B20"/>
    <w:rPr>
      <w:rFonts w:ascii="Consolas" w:hAnsi="Consolas"/>
    </w:rPr>
  </w:style>
  <w:style w:type="paragraph" w:customStyle="1" w:styleId="SourceCode">
    <w:name w:val="Source Code"/>
    <w:basedOn w:val="Normale"/>
    <w:link w:val="VerbatimChar"/>
    <w:rsid w:val="006F3B20"/>
    <w:pPr>
      <w:wordWrap w:val="0"/>
      <w:spacing w:after="200" w:line="240" w:lineRule="auto"/>
      <w:jc w:val="left"/>
    </w:pPr>
    <w:rPr>
      <w:rFonts w:ascii="Consolas" w:hAnsi="Consolas"/>
      <w:sz w:val="22"/>
    </w:rPr>
  </w:style>
  <w:style w:type="paragraph" w:styleId="Corpotesto">
    <w:name w:val="Body Text"/>
    <w:basedOn w:val="Normale"/>
    <w:link w:val="CorpotestoCarattere"/>
    <w:unhideWhenUsed/>
    <w:qFormat/>
    <w:rsid w:val="006F3B20"/>
  </w:style>
  <w:style w:type="character" w:customStyle="1" w:styleId="CorpotestoCarattere">
    <w:name w:val="Corpo testo Carattere"/>
    <w:basedOn w:val="Carpredefinitoparagrafo"/>
    <w:link w:val="Corpotesto"/>
    <w:uiPriority w:val="99"/>
    <w:semiHidden/>
    <w:rsid w:val="006F3B20"/>
    <w:rPr>
      <w:rFonts w:ascii="Arial" w:hAnsi="Arial"/>
      <w:sz w:val="24"/>
    </w:rPr>
  </w:style>
  <w:style w:type="paragraph" w:customStyle="1" w:styleId="Author">
    <w:name w:val="Author"/>
    <w:next w:val="Corpotesto"/>
    <w:qFormat/>
    <w:rsid w:val="006F3B20"/>
    <w:pPr>
      <w:keepNext/>
      <w:keepLines/>
      <w:spacing w:after="200" w:line="240" w:lineRule="auto"/>
      <w:jc w:val="center"/>
    </w:pPr>
    <w:rPr>
      <w:sz w:val="24"/>
      <w:szCs w:val="24"/>
      <w:lang w:val="en-US"/>
    </w:rPr>
  </w:style>
  <w:style w:type="paragraph" w:styleId="Data">
    <w:name w:val="Date"/>
    <w:next w:val="Corpotesto"/>
    <w:link w:val="DataCarattere"/>
    <w:qFormat/>
    <w:rsid w:val="006F3B20"/>
    <w:pPr>
      <w:keepNext/>
      <w:keepLines/>
      <w:spacing w:after="200" w:line="240" w:lineRule="auto"/>
      <w:jc w:val="center"/>
    </w:pPr>
    <w:rPr>
      <w:sz w:val="24"/>
      <w:szCs w:val="24"/>
      <w:lang w:val="en-US"/>
    </w:rPr>
  </w:style>
  <w:style w:type="character" w:customStyle="1" w:styleId="DataCarattere">
    <w:name w:val="Data Carattere"/>
    <w:basedOn w:val="Carpredefinitoparagrafo"/>
    <w:link w:val="Data"/>
    <w:rsid w:val="006F3B20"/>
    <w:rPr>
      <w:sz w:val="24"/>
      <w:szCs w:val="24"/>
      <w:lang w:val="en-US"/>
    </w:rPr>
  </w:style>
  <w:style w:type="paragraph" w:customStyle="1" w:styleId="Abstract">
    <w:name w:val="Abstract"/>
    <w:basedOn w:val="Normale"/>
    <w:next w:val="Corpotesto"/>
    <w:qFormat/>
    <w:rsid w:val="006F3B20"/>
    <w:pPr>
      <w:keepNext/>
      <w:keepLines/>
      <w:spacing w:before="300" w:after="300" w:line="240" w:lineRule="auto"/>
      <w:jc w:val="left"/>
    </w:pPr>
    <w:rPr>
      <w:rFonts w:asciiTheme="minorHAnsi" w:hAnsiTheme="minorHAnsi"/>
      <w:sz w:val="20"/>
      <w:szCs w:val="20"/>
      <w:lang w:val="en-US"/>
    </w:rPr>
  </w:style>
  <w:style w:type="paragraph" w:styleId="Bibliografia">
    <w:name w:val="Bibliography"/>
    <w:basedOn w:val="Normale"/>
    <w:qFormat/>
    <w:rsid w:val="006F3B20"/>
    <w:pPr>
      <w:spacing w:after="200" w:line="240" w:lineRule="auto"/>
      <w:jc w:val="left"/>
    </w:pPr>
    <w:rPr>
      <w:rFonts w:asciiTheme="minorHAnsi" w:hAnsiTheme="minorHAnsi"/>
      <w:szCs w:val="24"/>
      <w:lang w:val="en-US"/>
    </w:rPr>
  </w:style>
  <w:style w:type="paragraph" w:styleId="Testonotaapidipagina">
    <w:name w:val="footnote text"/>
    <w:basedOn w:val="Normale"/>
    <w:link w:val="TestonotaapidipaginaCarattere"/>
    <w:uiPriority w:val="9"/>
    <w:unhideWhenUsed/>
    <w:qFormat/>
    <w:rsid w:val="006F3B20"/>
    <w:pPr>
      <w:spacing w:after="200" w:line="240" w:lineRule="auto"/>
      <w:jc w:val="left"/>
    </w:pPr>
    <w:rPr>
      <w:rFonts w:asciiTheme="minorHAnsi" w:hAnsiTheme="minorHAnsi"/>
      <w:szCs w:val="24"/>
      <w:lang w:val="en-US"/>
    </w:rPr>
  </w:style>
  <w:style w:type="character" w:customStyle="1" w:styleId="TestonotaapidipaginaCarattere">
    <w:name w:val="Testo nota a piè di pagina Carattere"/>
    <w:basedOn w:val="Carpredefinitoparagrafo"/>
    <w:link w:val="Testonotaapidipagina"/>
    <w:uiPriority w:val="9"/>
    <w:rsid w:val="006F3B20"/>
    <w:rPr>
      <w:sz w:val="24"/>
      <w:szCs w:val="24"/>
      <w:lang w:val="en-US"/>
    </w:rPr>
  </w:style>
  <w:style w:type="paragraph" w:customStyle="1" w:styleId="DefinitionTerm">
    <w:name w:val="Definition Term"/>
    <w:basedOn w:val="Normale"/>
    <w:next w:val="Definition"/>
    <w:rsid w:val="006F3B20"/>
    <w:pPr>
      <w:keepNext/>
      <w:keepLines/>
      <w:spacing w:after="0" w:line="240" w:lineRule="auto"/>
      <w:jc w:val="left"/>
    </w:pPr>
    <w:rPr>
      <w:rFonts w:asciiTheme="minorHAnsi" w:hAnsiTheme="minorHAnsi"/>
      <w:b/>
      <w:szCs w:val="24"/>
      <w:lang w:val="en-US"/>
    </w:rPr>
  </w:style>
  <w:style w:type="paragraph" w:customStyle="1" w:styleId="Definition">
    <w:name w:val="Definition"/>
    <w:basedOn w:val="Normale"/>
    <w:rsid w:val="006F3B20"/>
    <w:pPr>
      <w:spacing w:after="200" w:line="240" w:lineRule="auto"/>
      <w:jc w:val="left"/>
    </w:pPr>
    <w:rPr>
      <w:rFonts w:asciiTheme="minorHAnsi" w:hAnsiTheme="minorHAnsi"/>
      <w:szCs w:val="24"/>
      <w:lang w:val="en-US"/>
    </w:rPr>
  </w:style>
  <w:style w:type="paragraph" w:styleId="Didascalia">
    <w:name w:val="caption"/>
    <w:basedOn w:val="Normale"/>
    <w:link w:val="DidascaliaCarattere"/>
    <w:rsid w:val="006F3B20"/>
    <w:pPr>
      <w:spacing w:line="240" w:lineRule="auto"/>
      <w:jc w:val="left"/>
    </w:pPr>
    <w:rPr>
      <w:rFonts w:asciiTheme="minorHAnsi" w:hAnsiTheme="minorHAnsi"/>
      <w:i/>
      <w:szCs w:val="24"/>
      <w:lang w:val="en-US"/>
    </w:rPr>
  </w:style>
  <w:style w:type="paragraph" w:customStyle="1" w:styleId="TableCaption">
    <w:name w:val="Table Caption"/>
    <w:basedOn w:val="Didascalia"/>
    <w:rsid w:val="006F3B20"/>
    <w:pPr>
      <w:keepNext/>
    </w:pPr>
  </w:style>
  <w:style w:type="paragraph" w:customStyle="1" w:styleId="ImageCaption">
    <w:name w:val="Image Caption"/>
    <w:basedOn w:val="Didascalia"/>
    <w:rsid w:val="006F3B20"/>
  </w:style>
  <w:style w:type="paragraph" w:customStyle="1" w:styleId="Figure">
    <w:name w:val="Figure"/>
    <w:basedOn w:val="Normale"/>
    <w:rsid w:val="006F3B20"/>
    <w:pPr>
      <w:spacing w:after="200" w:line="240" w:lineRule="auto"/>
      <w:jc w:val="left"/>
    </w:pPr>
    <w:rPr>
      <w:rFonts w:asciiTheme="minorHAnsi" w:hAnsiTheme="minorHAnsi"/>
      <w:szCs w:val="24"/>
      <w:lang w:val="en-US"/>
    </w:rPr>
  </w:style>
  <w:style w:type="paragraph" w:customStyle="1" w:styleId="FigurewithCaption">
    <w:name w:val="Figure with Caption"/>
    <w:basedOn w:val="Figure"/>
    <w:rsid w:val="006F3B20"/>
    <w:pPr>
      <w:keepNext/>
    </w:pPr>
  </w:style>
  <w:style w:type="character" w:customStyle="1" w:styleId="DidascaliaCarattere">
    <w:name w:val="Didascalia Carattere"/>
    <w:basedOn w:val="Carpredefinitoparagrafo"/>
    <w:link w:val="Didascalia"/>
    <w:rsid w:val="006F3B20"/>
    <w:rPr>
      <w:i/>
      <w:sz w:val="24"/>
      <w:szCs w:val="24"/>
      <w:lang w:val="en-US"/>
    </w:rPr>
  </w:style>
  <w:style w:type="paragraph" w:styleId="Titolosommario">
    <w:name w:val="TOC Heading"/>
    <w:basedOn w:val="Titolo1"/>
    <w:next w:val="Corpotesto"/>
    <w:uiPriority w:val="39"/>
    <w:unhideWhenUsed/>
    <w:qFormat/>
    <w:rsid w:val="006F3B20"/>
    <w:pPr>
      <w:numPr>
        <w:numId w:val="0"/>
      </w:numPr>
      <w:spacing w:before="240" w:after="0" w:line="259" w:lineRule="auto"/>
      <w:jc w:val="left"/>
      <w:outlineLvl w:val="9"/>
    </w:pPr>
    <w:rPr>
      <w:rFonts w:asciiTheme="majorHAnsi" w:hAnsiTheme="majorHAnsi"/>
      <w:b w:val="0"/>
      <w:color w:val="2F5496" w:themeColor="accent1" w:themeShade="BF"/>
      <w:lang w:val="en-US"/>
    </w:rPr>
  </w:style>
  <w:style w:type="character" w:customStyle="1" w:styleId="KeywordTok">
    <w:name w:val="KeywordTok"/>
    <w:basedOn w:val="VerbatimChar"/>
    <w:rsid w:val="006F3B20"/>
    <w:rPr>
      <w:rFonts w:ascii="Consolas" w:hAnsi="Consolas"/>
      <w:b/>
      <w:color w:val="007020"/>
      <w:sz w:val="22"/>
    </w:rPr>
  </w:style>
  <w:style w:type="character" w:customStyle="1" w:styleId="DataTypeTok">
    <w:name w:val="DataTypeTok"/>
    <w:basedOn w:val="VerbatimChar"/>
    <w:rsid w:val="006F3B20"/>
    <w:rPr>
      <w:rFonts w:ascii="Consolas" w:hAnsi="Consolas"/>
      <w:color w:val="902000"/>
      <w:sz w:val="22"/>
    </w:rPr>
  </w:style>
  <w:style w:type="character" w:customStyle="1" w:styleId="DecValTok">
    <w:name w:val="DecValTok"/>
    <w:basedOn w:val="VerbatimChar"/>
    <w:rsid w:val="006F3B20"/>
    <w:rPr>
      <w:rFonts w:ascii="Consolas" w:hAnsi="Consolas"/>
      <w:color w:val="40A070"/>
      <w:sz w:val="22"/>
    </w:rPr>
  </w:style>
  <w:style w:type="character" w:customStyle="1" w:styleId="BaseNTok">
    <w:name w:val="BaseNTok"/>
    <w:basedOn w:val="VerbatimChar"/>
    <w:rsid w:val="006F3B20"/>
    <w:rPr>
      <w:rFonts w:ascii="Consolas" w:hAnsi="Consolas"/>
      <w:color w:val="40A070"/>
      <w:sz w:val="22"/>
    </w:rPr>
  </w:style>
  <w:style w:type="character" w:customStyle="1" w:styleId="FloatTok">
    <w:name w:val="FloatTok"/>
    <w:basedOn w:val="VerbatimChar"/>
    <w:rsid w:val="006F3B20"/>
    <w:rPr>
      <w:rFonts w:ascii="Consolas" w:hAnsi="Consolas"/>
      <w:color w:val="40A070"/>
      <w:sz w:val="22"/>
    </w:rPr>
  </w:style>
  <w:style w:type="character" w:customStyle="1" w:styleId="ConstantTok">
    <w:name w:val="ConstantTok"/>
    <w:basedOn w:val="VerbatimChar"/>
    <w:rsid w:val="006F3B20"/>
    <w:rPr>
      <w:rFonts w:ascii="Consolas" w:hAnsi="Consolas"/>
      <w:color w:val="880000"/>
      <w:sz w:val="22"/>
    </w:rPr>
  </w:style>
  <w:style w:type="character" w:customStyle="1" w:styleId="CharTok">
    <w:name w:val="CharTok"/>
    <w:basedOn w:val="VerbatimChar"/>
    <w:rsid w:val="006F3B20"/>
    <w:rPr>
      <w:rFonts w:ascii="Consolas" w:hAnsi="Consolas"/>
      <w:color w:val="4070A0"/>
      <w:sz w:val="22"/>
    </w:rPr>
  </w:style>
  <w:style w:type="character" w:customStyle="1" w:styleId="SpecialCharTok">
    <w:name w:val="SpecialCharTok"/>
    <w:basedOn w:val="VerbatimChar"/>
    <w:rsid w:val="006F3B20"/>
    <w:rPr>
      <w:rFonts w:ascii="Consolas" w:hAnsi="Consolas"/>
      <w:color w:val="4070A0"/>
      <w:sz w:val="22"/>
    </w:rPr>
  </w:style>
  <w:style w:type="character" w:customStyle="1" w:styleId="StringTok">
    <w:name w:val="StringTok"/>
    <w:basedOn w:val="VerbatimChar"/>
    <w:rsid w:val="006F3B20"/>
    <w:rPr>
      <w:rFonts w:ascii="Consolas" w:hAnsi="Consolas"/>
      <w:color w:val="4070A0"/>
      <w:sz w:val="22"/>
    </w:rPr>
  </w:style>
  <w:style w:type="character" w:customStyle="1" w:styleId="VerbatimStringTok">
    <w:name w:val="VerbatimStringTok"/>
    <w:basedOn w:val="VerbatimChar"/>
    <w:rsid w:val="006F3B20"/>
    <w:rPr>
      <w:rFonts w:ascii="Consolas" w:hAnsi="Consolas"/>
      <w:color w:val="4070A0"/>
      <w:sz w:val="22"/>
    </w:rPr>
  </w:style>
  <w:style w:type="character" w:customStyle="1" w:styleId="SpecialStringTok">
    <w:name w:val="SpecialStringTok"/>
    <w:basedOn w:val="VerbatimChar"/>
    <w:rsid w:val="006F3B20"/>
    <w:rPr>
      <w:rFonts w:ascii="Consolas" w:hAnsi="Consolas"/>
      <w:color w:val="BB6688"/>
      <w:sz w:val="22"/>
    </w:rPr>
  </w:style>
  <w:style w:type="character" w:customStyle="1" w:styleId="ImportTok">
    <w:name w:val="ImportTok"/>
    <w:basedOn w:val="VerbatimChar"/>
    <w:rsid w:val="006F3B20"/>
    <w:rPr>
      <w:rFonts w:ascii="Consolas" w:hAnsi="Consolas"/>
      <w:sz w:val="22"/>
    </w:rPr>
  </w:style>
  <w:style w:type="character" w:customStyle="1" w:styleId="CommentTok">
    <w:name w:val="CommentTok"/>
    <w:basedOn w:val="VerbatimChar"/>
    <w:rsid w:val="006F3B20"/>
    <w:rPr>
      <w:rFonts w:ascii="Consolas" w:hAnsi="Consolas"/>
      <w:i/>
      <w:color w:val="60A0B0"/>
      <w:sz w:val="22"/>
    </w:rPr>
  </w:style>
  <w:style w:type="character" w:customStyle="1" w:styleId="DocumentationTok">
    <w:name w:val="DocumentationTok"/>
    <w:basedOn w:val="VerbatimChar"/>
    <w:rsid w:val="006F3B20"/>
    <w:rPr>
      <w:rFonts w:ascii="Consolas" w:hAnsi="Consolas"/>
      <w:i/>
      <w:color w:val="BA2121"/>
      <w:sz w:val="22"/>
    </w:rPr>
  </w:style>
  <w:style w:type="character" w:customStyle="1" w:styleId="AnnotationTok">
    <w:name w:val="AnnotationTok"/>
    <w:basedOn w:val="VerbatimChar"/>
    <w:rsid w:val="006F3B20"/>
    <w:rPr>
      <w:rFonts w:ascii="Consolas" w:hAnsi="Consolas"/>
      <w:b/>
      <w:i/>
      <w:color w:val="60A0B0"/>
      <w:sz w:val="22"/>
    </w:rPr>
  </w:style>
  <w:style w:type="character" w:customStyle="1" w:styleId="CommentVarTok">
    <w:name w:val="CommentVarTok"/>
    <w:basedOn w:val="VerbatimChar"/>
    <w:rsid w:val="006F3B20"/>
    <w:rPr>
      <w:rFonts w:ascii="Consolas" w:hAnsi="Consolas"/>
      <w:b/>
      <w:i/>
      <w:color w:val="60A0B0"/>
      <w:sz w:val="22"/>
    </w:rPr>
  </w:style>
  <w:style w:type="character" w:customStyle="1" w:styleId="OtherTok">
    <w:name w:val="OtherTok"/>
    <w:basedOn w:val="VerbatimChar"/>
    <w:rsid w:val="006F3B20"/>
    <w:rPr>
      <w:rFonts w:ascii="Consolas" w:hAnsi="Consolas"/>
      <w:color w:val="007020"/>
      <w:sz w:val="22"/>
    </w:rPr>
  </w:style>
  <w:style w:type="character" w:customStyle="1" w:styleId="FunctionTok">
    <w:name w:val="FunctionTok"/>
    <w:basedOn w:val="VerbatimChar"/>
    <w:rsid w:val="006F3B20"/>
    <w:rPr>
      <w:rFonts w:ascii="Consolas" w:hAnsi="Consolas"/>
      <w:color w:val="06287E"/>
      <w:sz w:val="22"/>
    </w:rPr>
  </w:style>
  <w:style w:type="character" w:customStyle="1" w:styleId="VariableTok">
    <w:name w:val="VariableTok"/>
    <w:basedOn w:val="VerbatimChar"/>
    <w:rsid w:val="006F3B20"/>
    <w:rPr>
      <w:rFonts w:ascii="Consolas" w:hAnsi="Consolas"/>
      <w:color w:val="19177C"/>
      <w:sz w:val="22"/>
    </w:rPr>
  </w:style>
  <w:style w:type="character" w:customStyle="1" w:styleId="ControlFlowTok">
    <w:name w:val="ControlFlowTok"/>
    <w:basedOn w:val="VerbatimChar"/>
    <w:rsid w:val="006F3B20"/>
    <w:rPr>
      <w:rFonts w:ascii="Consolas" w:hAnsi="Consolas"/>
      <w:b/>
      <w:color w:val="007020"/>
      <w:sz w:val="22"/>
    </w:rPr>
  </w:style>
  <w:style w:type="character" w:customStyle="1" w:styleId="OperatorTok">
    <w:name w:val="OperatorTok"/>
    <w:basedOn w:val="VerbatimChar"/>
    <w:rsid w:val="006F3B20"/>
    <w:rPr>
      <w:rFonts w:ascii="Consolas" w:hAnsi="Consolas"/>
      <w:color w:val="666666"/>
      <w:sz w:val="22"/>
    </w:rPr>
  </w:style>
  <w:style w:type="character" w:customStyle="1" w:styleId="BuiltInTok">
    <w:name w:val="BuiltInTok"/>
    <w:basedOn w:val="VerbatimChar"/>
    <w:rsid w:val="006F3B20"/>
    <w:rPr>
      <w:rFonts w:ascii="Consolas" w:hAnsi="Consolas"/>
      <w:sz w:val="22"/>
    </w:rPr>
  </w:style>
  <w:style w:type="character" w:customStyle="1" w:styleId="ExtensionTok">
    <w:name w:val="ExtensionTok"/>
    <w:basedOn w:val="VerbatimChar"/>
    <w:rsid w:val="006F3B20"/>
    <w:rPr>
      <w:rFonts w:ascii="Consolas" w:hAnsi="Consolas"/>
      <w:sz w:val="22"/>
    </w:rPr>
  </w:style>
  <w:style w:type="character" w:customStyle="1" w:styleId="PreprocessorTok">
    <w:name w:val="PreprocessorTok"/>
    <w:basedOn w:val="VerbatimChar"/>
    <w:rsid w:val="006F3B20"/>
    <w:rPr>
      <w:rFonts w:ascii="Consolas" w:hAnsi="Consolas"/>
      <w:color w:val="BC7A00"/>
      <w:sz w:val="22"/>
    </w:rPr>
  </w:style>
  <w:style w:type="character" w:customStyle="1" w:styleId="AttributeTok">
    <w:name w:val="AttributeTok"/>
    <w:basedOn w:val="VerbatimChar"/>
    <w:rsid w:val="006F3B20"/>
    <w:rPr>
      <w:rFonts w:ascii="Consolas" w:hAnsi="Consolas"/>
      <w:color w:val="7D9029"/>
      <w:sz w:val="22"/>
    </w:rPr>
  </w:style>
  <w:style w:type="character" w:customStyle="1" w:styleId="RegionMarkerTok">
    <w:name w:val="RegionMarkerTok"/>
    <w:basedOn w:val="VerbatimChar"/>
    <w:rsid w:val="006F3B20"/>
    <w:rPr>
      <w:rFonts w:ascii="Consolas" w:hAnsi="Consolas"/>
      <w:sz w:val="22"/>
    </w:rPr>
  </w:style>
  <w:style w:type="character" w:customStyle="1" w:styleId="InformationTok">
    <w:name w:val="InformationTok"/>
    <w:basedOn w:val="VerbatimChar"/>
    <w:rsid w:val="006F3B20"/>
    <w:rPr>
      <w:rFonts w:ascii="Consolas" w:hAnsi="Consolas"/>
      <w:b/>
      <w:i/>
      <w:color w:val="60A0B0"/>
      <w:sz w:val="22"/>
    </w:rPr>
  </w:style>
  <w:style w:type="character" w:customStyle="1" w:styleId="WarningTok">
    <w:name w:val="WarningTok"/>
    <w:basedOn w:val="VerbatimChar"/>
    <w:rsid w:val="006F3B20"/>
    <w:rPr>
      <w:rFonts w:ascii="Consolas" w:hAnsi="Consolas"/>
      <w:b/>
      <w:i/>
      <w:color w:val="60A0B0"/>
      <w:sz w:val="22"/>
    </w:rPr>
  </w:style>
  <w:style w:type="character" w:customStyle="1" w:styleId="AlertTok">
    <w:name w:val="AlertTok"/>
    <w:basedOn w:val="VerbatimChar"/>
    <w:rsid w:val="006F3B20"/>
    <w:rPr>
      <w:rFonts w:ascii="Consolas" w:hAnsi="Consolas"/>
      <w:b/>
      <w:color w:val="FF0000"/>
      <w:sz w:val="22"/>
    </w:rPr>
  </w:style>
  <w:style w:type="character" w:customStyle="1" w:styleId="ErrorTok">
    <w:name w:val="ErrorTok"/>
    <w:basedOn w:val="VerbatimChar"/>
    <w:rsid w:val="006F3B20"/>
    <w:rPr>
      <w:rFonts w:ascii="Consolas" w:hAnsi="Consolas"/>
      <w:b/>
      <w:color w:val="FF0000"/>
      <w:sz w:val="22"/>
    </w:rPr>
  </w:style>
  <w:style w:type="character" w:customStyle="1" w:styleId="NormalTok">
    <w:name w:val="NormalTok"/>
    <w:basedOn w:val="VerbatimChar"/>
    <w:rsid w:val="006F3B20"/>
    <w:rPr>
      <w:rFonts w:ascii="Consolas" w:hAnsi="Consolas"/>
      <w:sz w:val="22"/>
    </w:rPr>
  </w:style>
  <w:style w:type="paragraph" w:styleId="Paragrafoelenco">
    <w:name w:val="List Paragraph"/>
    <w:basedOn w:val="Normale"/>
    <w:uiPriority w:val="34"/>
    <w:qFormat/>
    <w:rsid w:val="004312B2"/>
    <w:pPr>
      <w:ind w:left="720"/>
      <w:contextualSpacing/>
    </w:pPr>
  </w:style>
  <w:style w:type="paragraph" w:styleId="Intestazione">
    <w:name w:val="header"/>
    <w:basedOn w:val="Normale"/>
    <w:link w:val="IntestazioneCarattere"/>
    <w:uiPriority w:val="99"/>
    <w:unhideWhenUsed/>
    <w:rsid w:val="00602E46"/>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02E46"/>
    <w:rPr>
      <w:rFonts w:ascii="Arial" w:hAnsi="Arial"/>
      <w:sz w:val="24"/>
    </w:rPr>
  </w:style>
  <w:style w:type="paragraph" w:styleId="Pidipagina">
    <w:name w:val="footer"/>
    <w:basedOn w:val="Normale"/>
    <w:link w:val="PidipaginaCarattere"/>
    <w:uiPriority w:val="99"/>
    <w:unhideWhenUsed/>
    <w:rsid w:val="00602E46"/>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02E46"/>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FCA28-3D4B-46C1-853D-FED6AA436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7</Pages>
  <Words>14318</Words>
  <Characters>81613</Characters>
  <Application>Microsoft Office Word</Application>
  <DocSecurity>0</DocSecurity>
  <Lines>680</Lines>
  <Paragraphs>19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o Raggioli</dc:creator>
  <cp:keywords/>
  <dc:description/>
  <cp:lastModifiedBy>costantino landino</cp:lastModifiedBy>
  <cp:revision>5</cp:revision>
  <dcterms:created xsi:type="dcterms:W3CDTF">2021-04-25T06:25:00Z</dcterms:created>
  <dcterms:modified xsi:type="dcterms:W3CDTF">2021-04-25T06:33:00Z</dcterms:modified>
</cp:coreProperties>
</file>